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EA56B7" w14:textId="77777777" w:rsidR="00355BEF" w:rsidRDefault="0047715B" w:rsidP="00D65830">
      <w:pPr>
        <w:spacing w:after="655"/>
        <w:ind w:left="1000" w:right="0"/>
      </w:pPr>
      <w:r>
        <w:rPr>
          <w:noProof/>
        </w:rPr>
        <mc:AlternateContent>
          <mc:Choice Requires="wpg">
            <w:drawing>
              <wp:inline distT="0" distB="0" distL="0" distR="0" wp14:anchorId="513A8FDE" wp14:editId="4EAE2425">
                <wp:extent cx="1962785" cy="1962785"/>
                <wp:effectExtent l="5715" t="5715" r="12700" b="12700"/>
                <wp:docPr id="200" name="Group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2785" cy="1962785"/>
                          <a:chOff x="0" y="0"/>
                          <a:chExt cx="19625" cy="19625"/>
                        </a:xfrm>
                      </wpg:grpSpPr>
                      <wps:wsp>
                        <wps:cNvPr id="201" name="Shape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9625" cy="19625"/>
                          </a:xfrm>
                          <a:custGeom>
                            <a:avLst/>
                            <a:gdLst>
                              <a:gd name="T0" fmla="*/ 981255 w 1962511"/>
                              <a:gd name="T1" fmla="*/ 0 h 1962512"/>
                              <a:gd name="T2" fmla="*/ 1962511 w 1962511"/>
                              <a:gd name="T3" fmla="*/ 981257 h 1962512"/>
                              <a:gd name="T4" fmla="*/ 981255 w 1962511"/>
                              <a:gd name="T5" fmla="*/ 1962512 h 1962512"/>
                              <a:gd name="T6" fmla="*/ 0 w 1962511"/>
                              <a:gd name="T7" fmla="*/ 981257 h 1962512"/>
                              <a:gd name="T8" fmla="*/ 981255 w 1962511"/>
                              <a:gd name="T9" fmla="*/ 0 h 1962512"/>
                              <a:gd name="T10" fmla="*/ 0 w 1962511"/>
                              <a:gd name="T11" fmla="*/ 0 h 1962512"/>
                              <a:gd name="T12" fmla="*/ 1962511 w 1962511"/>
                              <a:gd name="T13" fmla="*/ 1962512 h 19625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962511" h="1962512">
                                <a:moveTo>
                                  <a:pt x="981255" y="0"/>
                                </a:moveTo>
                                <a:cubicBezTo>
                                  <a:pt x="1523182" y="0"/>
                                  <a:pt x="1962511" y="439330"/>
                                  <a:pt x="1962511" y="981257"/>
                                </a:cubicBezTo>
                                <a:cubicBezTo>
                                  <a:pt x="1962511" y="1523182"/>
                                  <a:pt x="1523182" y="1962512"/>
                                  <a:pt x="981255" y="1962512"/>
                                </a:cubicBezTo>
                                <a:cubicBezTo>
                                  <a:pt x="439330" y="1962512"/>
                                  <a:pt x="0" y="1523182"/>
                                  <a:pt x="0" y="981257"/>
                                </a:cubicBezTo>
                                <a:cubicBezTo>
                                  <a:pt x="0" y="439330"/>
                                  <a:pt x="439330" y="0"/>
                                  <a:pt x="981255" y="0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 w="7200">
                            <a:solidFill>
                              <a:srgbClr val="292828"/>
                            </a:solidFill>
                            <a:miter lim="291154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" name="Shape 19"/>
                        <wps:cNvSpPr>
                          <a:spLocks/>
                        </wps:cNvSpPr>
                        <wps:spPr bwMode="auto">
                          <a:xfrm>
                            <a:off x="1568" y="13702"/>
                            <a:ext cx="71" cy="180"/>
                          </a:xfrm>
                          <a:custGeom>
                            <a:avLst/>
                            <a:gdLst>
                              <a:gd name="T0" fmla="*/ 7068 w 7068"/>
                              <a:gd name="T1" fmla="*/ 0 h 18052"/>
                              <a:gd name="T2" fmla="*/ 7068 w 7068"/>
                              <a:gd name="T3" fmla="*/ 18052 h 18052"/>
                              <a:gd name="T4" fmla="*/ 0 w 7068"/>
                              <a:gd name="T5" fmla="*/ 5816 h 18052"/>
                              <a:gd name="T6" fmla="*/ 6685 w 7068"/>
                              <a:gd name="T7" fmla="*/ 384 h 18052"/>
                              <a:gd name="T8" fmla="*/ 7068 w 7068"/>
                              <a:gd name="T9" fmla="*/ 0 h 18052"/>
                              <a:gd name="T10" fmla="*/ 0 w 7068"/>
                              <a:gd name="T11" fmla="*/ 0 h 18052"/>
                              <a:gd name="T12" fmla="*/ 7068 w 7068"/>
                              <a:gd name="T13" fmla="*/ 18052 h 180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068" h="18052">
                                <a:moveTo>
                                  <a:pt x="7068" y="0"/>
                                </a:moveTo>
                                <a:lnTo>
                                  <a:pt x="7068" y="18052"/>
                                </a:lnTo>
                                <a:lnTo>
                                  <a:pt x="0" y="5816"/>
                                </a:lnTo>
                                <a:cubicBezTo>
                                  <a:pt x="1500" y="4949"/>
                                  <a:pt x="3728" y="3139"/>
                                  <a:pt x="6685" y="384"/>
                                </a:cubicBezTo>
                                <a:lnTo>
                                  <a:pt x="70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Shape 20"/>
                        <wps:cNvSpPr>
                          <a:spLocks/>
                        </wps:cNvSpPr>
                        <wps:spPr bwMode="auto">
                          <a:xfrm>
                            <a:off x="863" y="11579"/>
                            <a:ext cx="776" cy="1009"/>
                          </a:xfrm>
                          <a:custGeom>
                            <a:avLst/>
                            <a:gdLst>
                              <a:gd name="T0" fmla="*/ 77638 w 77638"/>
                              <a:gd name="T1" fmla="*/ 0 h 100936"/>
                              <a:gd name="T2" fmla="*/ 77638 w 77638"/>
                              <a:gd name="T3" fmla="*/ 86492 h 100936"/>
                              <a:gd name="T4" fmla="*/ 63050 w 77638"/>
                              <a:gd name="T5" fmla="*/ 93494 h 100936"/>
                              <a:gd name="T6" fmla="*/ 5410 w 77638"/>
                              <a:gd name="T7" fmla="*/ 44827 h 100936"/>
                              <a:gd name="T8" fmla="*/ 155 w 77638"/>
                              <a:gd name="T9" fmla="*/ 5726 h 100936"/>
                              <a:gd name="T10" fmla="*/ 25311 w 77638"/>
                              <a:gd name="T11" fmla="*/ 4550 h 100936"/>
                              <a:gd name="T12" fmla="*/ 28084 w 77638"/>
                              <a:gd name="T13" fmla="*/ 38750 h 100936"/>
                              <a:gd name="T14" fmla="*/ 37918 w 77638"/>
                              <a:gd name="T15" fmla="*/ 62337 h 100936"/>
                              <a:gd name="T16" fmla="*/ 51008 w 77638"/>
                              <a:gd name="T17" fmla="*/ 66847 h 100936"/>
                              <a:gd name="T18" fmla="*/ 62737 w 77638"/>
                              <a:gd name="T19" fmla="*/ 56148 h 100936"/>
                              <a:gd name="T20" fmla="*/ 68939 w 77638"/>
                              <a:gd name="T21" fmla="*/ 28115 h 100936"/>
                              <a:gd name="T22" fmla="*/ 77638 w 77638"/>
                              <a:gd name="T23" fmla="*/ 0 h 100936"/>
                              <a:gd name="T24" fmla="*/ 0 w 77638"/>
                              <a:gd name="T25" fmla="*/ 0 h 100936"/>
                              <a:gd name="T26" fmla="*/ 77638 w 77638"/>
                              <a:gd name="T27" fmla="*/ 100936 h 1009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77638" h="100936">
                                <a:moveTo>
                                  <a:pt x="77638" y="0"/>
                                </a:moveTo>
                                <a:lnTo>
                                  <a:pt x="77638" y="86492"/>
                                </a:lnTo>
                                <a:lnTo>
                                  <a:pt x="63050" y="93494"/>
                                </a:lnTo>
                                <a:cubicBezTo>
                                  <a:pt x="35283" y="100936"/>
                                  <a:pt x="16092" y="84692"/>
                                  <a:pt x="5410" y="44827"/>
                                </a:cubicBezTo>
                                <a:cubicBezTo>
                                  <a:pt x="1778" y="31269"/>
                                  <a:pt x="0" y="18233"/>
                                  <a:pt x="155" y="5726"/>
                                </a:cubicBezTo>
                                <a:lnTo>
                                  <a:pt x="25311" y="4550"/>
                                </a:lnTo>
                                <a:cubicBezTo>
                                  <a:pt x="24404" y="17149"/>
                                  <a:pt x="25340" y="28504"/>
                                  <a:pt x="28084" y="38750"/>
                                </a:cubicBezTo>
                                <a:cubicBezTo>
                                  <a:pt x="31133" y="50090"/>
                                  <a:pt x="34402" y="57974"/>
                                  <a:pt x="37918" y="62337"/>
                                </a:cubicBezTo>
                                <a:cubicBezTo>
                                  <a:pt x="41460" y="66718"/>
                                  <a:pt x="45810" y="68241"/>
                                  <a:pt x="51008" y="66847"/>
                                </a:cubicBezTo>
                                <a:cubicBezTo>
                                  <a:pt x="56422" y="65397"/>
                                  <a:pt x="60329" y="61814"/>
                                  <a:pt x="62737" y="56148"/>
                                </a:cubicBezTo>
                                <a:cubicBezTo>
                                  <a:pt x="64932" y="51238"/>
                                  <a:pt x="66985" y="41882"/>
                                  <a:pt x="68939" y="28115"/>
                                </a:cubicBezTo>
                                <a:lnTo>
                                  <a:pt x="776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Shape 21"/>
                        <wps:cNvSpPr>
                          <a:spLocks/>
                        </wps:cNvSpPr>
                        <wps:spPr bwMode="auto">
                          <a:xfrm>
                            <a:off x="1068" y="6080"/>
                            <a:ext cx="571" cy="1076"/>
                          </a:xfrm>
                          <a:custGeom>
                            <a:avLst/>
                            <a:gdLst>
                              <a:gd name="T0" fmla="*/ 57095 w 57103"/>
                              <a:gd name="T1" fmla="*/ 0 h 107575"/>
                              <a:gd name="T2" fmla="*/ 57103 w 57103"/>
                              <a:gd name="T3" fmla="*/ 1 h 107575"/>
                              <a:gd name="T4" fmla="*/ 57103 w 57103"/>
                              <a:gd name="T5" fmla="*/ 31988 h 107575"/>
                              <a:gd name="T6" fmla="*/ 49696 w 57103"/>
                              <a:gd name="T7" fmla="*/ 32228 h 107575"/>
                              <a:gd name="T8" fmla="*/ 35430 w 57103"/>
                              <a:gd name="T9" fmla="*/ 51793 h 107575"/>
                              <a:gd name="T10" fmla="*/ 30784 w 57103"/>
                              <a:gd name="T11" fmla="*/ 67727 h 107575"/>
                              <a:gd name="T12" fmla="*/ 57103 w 57103"/>
                              <a:gd name="T13" fmla="*/ 77586 h 107575"/>
                              <a:gd name="T14" fmla="*/ 57103 w 57103"/>
                              <a:gd name="T15" fmla="*/ 107575 h 107575"/>
                              <a:gd name="T16" fmla="*/ 29587 w 57103"/>
                              <a:gd name="T17" fmla="*/ 96768 h 107575"/>
                              <a:gd name="T18" fmla="*/ 0 w 57103"/>
                              <a:gd name="T19" fmla="*/ 85960 h 107575"/>
                              <a:gd name="T20" fmla="*/ 7182 w 57103"/>
                              <a:gd name="T21" fmla="*/ 68173 h 107575"/>
                              <a:gd name="T22" fmla="*/ 12733 w 57103"/>
                              <a:gd name="T23" fmla="*/ 53532 h 107575"/>
                              <a:gd name="T24" fmla="*/ 19933 w 57103"/>
                              <a:gd name="T25" fmla="*/ 34812 h 107575"/>
                              <a:gd name="T26" fmla="*/ 41972 w 57103"/>
                              <a:gd name="T27" fmla="*/ 5572 h 107575"/>
                              <a:gd name="T28" fmla="*/ 57095 w 57103"/>
                              <a:gd name="T29" fmla="*/ 0 h 107575"/>
                              <a:gd name="T30" fmla="*/ 0 w 57103"/>
                              <a:gd name="T31" fmla="*/ 0 h 107575"/>
                              <a:gd name="T32" fmla="*/ 57103 w 57103"/>
                              <a:gd name="T33" fmla="*/ 107575 h 1075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7103" h="107575">
                                <a:moveTo>
                                  <a:pt x="57095" y="0"/>
                                </a:moveTo>
                                <a:lnTo>
                                  <a:pt x="57103" y="1"/>
                                </a:lnTo>
                                <a:lnTo>
                                  <a:pt x="57103" y="31988"/>
                                </a:lnTo>
                                <a:lnTo>
                                  <a:pt x="49696" y="32228"/>
                                </a:lnTo>
                                <a:cubicBezTo>
                                  <a:pt x="44098" y="35591"/>
                                  <a:pt x="39344" y="42111"/>
                                  <a:pt x="35430" y="51793"/>
                                </a:cubicBezTo>
                                <a:cubicBezTo>
                                  <a:pt x="33490" y="56610"/>
                                  <a:pt x="31910" y="61927"/>
                                  <a:pt x="30784" y="67727"/>
                                </a:cubicBezTo>
                                <a:lnTo>
                                  <a:pt x="57103" y="77586"/>
                                </a:lnTo>
                                <a:lnTo>
                                  <a:pt x="57103" y="107575"/>
                                </a:lnTo>
                                <a:lnTo>
                                  <a:pt x="29587" y="96768"/>
                                </a:lnTo>
                                <a:cubicBezTo>
                                  <a:pt x="18919" y="92715"/>
                                  <a:pt x="9052" y="89113"/>
                                  <a:pt x="0" y="85960"/>
                                </a:cubicBezTo>
                                <a:lnTo>
                                  <a:pt x="7182" y="68173"/>
                                </a:lnTo>
                                <a:cubicBezTo>
                                  <a:pt x="8200" y="65661"/>
                                  <a:pt x="10055" y="60775"/>
                                  <a:pt x="12733" y="53532"/>
                                </a:cubicBezTo>
                                <a:cubicBezTo>
                                  <a:pt x="15411" y="46300"/>
                                  <a:pt x="17802" y="40082"/>
                                  <a:pt x="19933" y="34812"/>
                                </a:cubicBezTo>
                                <a:cubicBezTo>
                                  <a:pt x="25160" y="21870"/>
                                  <a:pt x="32501" y="12143"/>
                                  <a:pt x="41972" y="5572"/>
                                </a:cubicBezTo>
                                <a:cubicBezTo>
                                  <a:pt x="46704" y="2291"/>
                                  <a:pt x="51745" y="435"/>
                                  <a:pt x="5709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Shape 22"/>
                        <wps:cNvSpPr>
                          <a:spLocks/>
                        </wps:cNvSpPr>
                        <wps:spPr bwMode="auto">
                          <a:xfrm>
                            <a:off x="2944" y="15766"/>
                            <a:ext cx="54" cy="106"/>
                          </a:xfrm>
                          <a:custGeom>
                            <a:avLst/>
                            <a:gdLst>
                              <a:gd name="T0" fmla="*/ 5378 w 5378"/>
                              <a:gd name="T1" fmla="*/ 0 h 10593"/>
                              <a:gd name="T2" fmla="*/ 5378 w 5378"/>
                              <a:gd name="T3" fmla="*/ 10593 h 10593"/>
                              <a:gd name="T4" fmla="*/ 0 w 5378"/>
                              <a:gd name="T5" fmla="*/ 4827 h 10593"/>
                              <a:gd name="T6" fmla="*/ 5378 w 5378"/>
                              <a:gd name="T7" fmla="*/ 0 h 10593"/>
                              <a:gd name="T8" fmla="*/ 0 w 5378"/>
                              <a:gd name="T9" fmla="*/ 0 h 10593"/>
                              <a:gd name="T10" fmla="*/ 5378 w 5378"/>
                              <a:gd name="T11" fmla="*/ 10593 h 105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5378" h="10593">
                                <a:moveTo>
                                  <a:pt x="5378" y="0"/>
                                </a:moveTo>
                                <a:lnTo>
                                  <a:pt x="5378" y="10593"/>
                                </a:lnTo>
                                <a:lnTo>
                                  <a:pt x="0" y="4827"/>
                                </a:lnTo>
                                <a:lnTo>
                                  <a:pt x="53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Shape 23"/>
                        <wps:cNvSpPr>
                          <a:spLocks/>
                        </wps:cNvSpPr>
                        <wps:spPr bwMode="auto">
                          <a:xfrm>
                            <a:off x="1639" y="12666"/>
                            <a:ext cx="1359" cy="2107"/>
                          </a:xfrm>
                          <a:custGeom>
                            <a:avLst/>
                            <a:gdLst>
                              <a:gd name="T0" fmla="*/ 95486 w 135921"/>
                              <a:gd name="T1" fmla="*/ 0 h 210650"/>
                              <a:gd name="T2" fmla="*/ 112957 w 135921"/>
                              <a:gd name="T3" fmla="*/ 30266 h 210650"/>
                              <a:gd name="T4" fmla="*/ 71344 w 135921"/>
                              <a:gd name="T5" fmla="*/ 68804 h 210650"/>
                              <a:gd name="T6" fmla="*/ 27867 w 135921"/>
                              <a:gd name="T7" fmla="*/ 108414 h 210650"/>
                              <a:gd name="T8" fmla="*/ 28756 w 135921"/>
                              <a:gd name="T9" fmla="*/ 109944 h 210650"/>
                              <a:gd name="T10" fmla="*/ 84315 w 135921"/>
                              <a:gd name="T11" fmla="*/ 93377 h 210650"/>
                              <a:gd name="T12" fmla="*/ 133453 w 135921"/>
                              <a:gd name="T13" fmla="*/ 79582 h 210650"/>
                              <a:gd name="T14" fmla="*/ 135921 w 135921"/>
                              <a:gd name="T15" fmla="*/ 78533 h 210650"/>
                              <a:gd name="T16" fmla="*/ 135921 w 135921"/>
                              <a:gd name="T17" fmla="*/ 121454 h 210650"/>
                              <a:gd name="T18" fmla="*/ 112626 w 135921"/>
                              <a:gd name="T19" fmla="*/ 144367 h 210650"/>
                              <a:gd name="T20" fmla="*/ 71344 w 135921"/>
                              <a:gd name="T21" fmla="*/ 183712 h 210650"/>
                              <a:gd name="T22" fmla="*/ 72230 w 135921"/>
                              <a:gd name="T23" fmla="*/ 185245 h 210650"/>
                              <a:gd name="T24" fmla="*/ 125020 w 135921"/>
                              <a:gd name="T25" fmla="*/ 168840 h 210650"/>
                              <a:gd name="T26" fmla="*/ 135921 w 135921"/>
                              <a:gd name="T27" fmla="*/ 165639 h 210650"/>
                              <a:gd name="T28" fmla="*/ 135921 w 135921"/>
                              <a:gd name="T29" fmla="*/ 191983 h 210650"/>
                              <a:gd name="T30" fmla="*/ 123720 w 135921"/>
                              <a:gd name="T31" fmla="*/ 194353 h 210650"/>
                              <a:gd name="T32" fmla="*/ 51404 w 135921"/>
                              <a:gd name="T33" fmla="*/ 210650 h 210650"/>
                              <a:gd name="T34" fmla="*/ 36842 w 135921"/>
                              <a:gd name="T35" fmla="*/ 185425 h 210650"/>
                              <a:gd name="T36" fmla="*/ 72673 w 135921"/>
                              <a:gd name="T37" fmla="*/ 149364 h 210650"/>
                              <a:gd name="T38" fmla="*/ 114004 w 135921"/>
                              <a:gd name="T39" fmla="*/ 107036 h 210650"/>
                              <a:gd name="T40" fmla="*/ 113071 w 135921"/>
                              <a:gd name="T41" fmla="*/ 105404 h 210650"/>
                              <a:gd name="T42" fmla="*/ 55972 w 135921"/>
                              <a:gd name="T43" fmla="*/ 121338 h 210650"/>
                              <a:gd name="T44" fmla="*/ 7819 w 135921"/>
                              <a:gd name="T45" fmla="*/ 135155 h 210650"/>
                              <a:gd name="T46" fmla="*/ 0 w 135921"/>
                              <a:gd name="T47" fmla="*/ 121619 h 210650"/>
                              <a:gd name="T48" fmla="*/ 0 w 135921"/>
                              <a:gd name="T49" fmla="*/ 103566 h 210650"/>
                              <a:gd name="T50" fmla="*/ 10674 w 135921"/>
                              <a:gd name="T51" fmla="*/ 92856 h 210650"/>
                              <a:gd name="T52" fmla="*/ 45924 w 135921"/>
                              <a:gd name="T53" fmla="*/ 53676 h 210650"/>
                              <a:gd name="T54" fmla="*/ 95486 w 135921"/>
                              <a:gd name="T55" fmla="*/ 0 h 210650"/>
                              <a:gd name="T56" fmla="*/ 0 w 135921"/>
                              <a:gd name="T57" fmla="*/ 0 h 210650"/>
                              <a:gd name="T58" fmla="*/ 135921 w 135921"/>
                              <a:gd name="T59" fmla="*/ 210650 h 210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T56" t="T57" r="T58" b="T59"/>
                            <a:pathLst>
                              <a:path w="135921" h="210650">
                                <a:moveTo>
                                  <a:pt x="95486" y="0"/>
                                </a:moveTo>
                                <a:lnTo>
                                  <a:pt x="112957" y="30266"/>
                                </a:lnTo>
                                <a:cubicBezTo>
                                  <a:pt x="108950" y="32583"/>
                                  <a:pt x="95072" y="45418"/>
                                  <a:pt x="71344" y="68804"/>
                                </a:cubicBezTo>
                                <a:cubicBezTo>
                                  <a:pt x="47584" y="92214"/>
                                  <a:pt x="33116" y="105382"/>
                                  <a:pt x="27867" y="108414"/>
                                </a:cubicBezTo>
                                <a:lnTo>
                                  <a:pt x="28756" y="109944"/>
                                </a:lnTo>
                                <a:cubicBezTo>
                                  <a:pt x="33998" y="106913"/>
                                  <a:pt x="52501" y="101405"/>
                                  <a:pt x="84315" y="93377"/>
                                </a:cubicBezTo>
                                <a:cubicBezTo>
                                  <a:pt x="108178" y="87356"/>
                                  <a:pt x="124556" y="82769"/>
                                  <a:pt x="133453" y="79582"/>
                                </a:cubicBezTo>
                                <a:lnTo>
                                  <a:pt x="135921" y="78533"/>
                                </a:lnTo>
                                <a:lnTo>
                                  <a:pt x="135921" y="121454"/>
                                </a:lnTo>
                                <a:lnTo>
                                  <a:pt x="112626" y="144367"/>
                                </a:lnTo>
                                <a:cubicBezTo>
                                  <a:pt x="88722" y="168509"/>
                                  <a:pt x="74994" y="181605"/>
                                  <a:pt x="71344" y="183712"/>
                                </a:cubicBezTo>
                                <a:lnTo>
                                  <a:pt x="72230" y="185245"/>
                                </a:lnTo>
                                <a:cubicBezTo>
                                  <a:pt x="76831" y="182588"/>
                                  <a:pt x="94430" y="177113"/>
                                  <a:pt x="125020" y="168840"/>
                                </a:cubicBezTo>
                                <a:lnTo>
                                  <a:pt x="135921" y="165639"/>
                                </a:lnTo>
                                <a:lnTo>
                                  <a:pt x="135921" y="191983"/>
                                </a:lnTo>
                                <a:lnTo>
                                  <a:pt x="123720" y="194353"/>
                                </a:lnTo>
                                <a:cubicBezTo>
                                  <a:pt x="80257" y="202460"/>
                                  <a:pt x="56159" y="207903"/>
                                  <a:pt x="51404" y="210650"/>
                                </a:cubicBezTo>
                                <a:lnTo>
                                  <a:pt x="36842" y="185425"/>
                                </a:lnTo>
                                <a:cubicBezTo>
                                  <a:pt x="41860" y="182538"/>
                                  <a:pt x="53816" y="170503"/>
                                  <a:pt x="72673" y="149364"/>
                                </a:cubicBezTo>
                                <a:cubicBezTo>
                                  <a:pt x="92858" y="126760"/>
                                  <a:pt x="106639" y="112637"/>
                                  <a:pt x="114004" y="107036"/>
                                </a:cubicBezTo>
                                <a:lnTo>
                                  <a:pt x="113071" y="105404"/>
                                </a:lnTo>
                                <a:cubicBezTo>
                                  <a:pt x="104475" y="109022"/>
                                  <a:pt x="85420" y="114329"/>
                                  <a:pt x="55972" y="121338"/>
                                </a:cubicBezTo>
                                <a:cubicBezTo>
                                  <a:pt x="28432" y="127901"/>
                                  <a:pt x="12413" y="132498"/>
                                  <a:pt x="7819" y="135155"/>
                                </a:cubicBezTo>
                                <a:lnTo>
                                  <a:pt x="0" y="121619"/>
                                </a:lnTo>
                                <a:lnTo>
                                  <a:pt x="0" y="103566"/>
                                </a:lnTo>
                                <a:lnTo>
                                  <a:pt x="10674" y="92856"/>
                                </a:lnTo>
                                <a:cubicBezTo>
                                  <a:pt x="19503" y="83571"/>
                                  <a:pt x="31250" y="70511"/>
                                  <a:pt x="45924" y="53676"/>
                                </a:cubicBezTo>
                                <a:cubicBezTo>
                                  <a:pt x="75293" y="20034"/>
                                  <a:pt x="91795" y="2124"/>
                                  <a:pt x="95486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24"/>
                        <wps:cNvSpPr>
                          <a:spLocks/>
                        </wps:cNvSpPr>
                        <wps:spPr bwMode="auto">
                          <a:xfrm>
                            <a:off x="2473" y="11650"/>
                            <a:ext cx="421" cy="407"/>
                          </a:xfrm>
                          <a:custGeom>
                            <a:avLst/>
                            <a:gdLst>
                              <a:gd name="T0" fmla="*/ 0 w 42045"/>
                              <a:gd name="T1" fmla="*/ 312 h 40726"/>
                              <a:gd name="T2" fmla="*/ 17147 w 42045"/>
                              <a:gd name="T3" fmla="*/ 4831 h 40726"/>
                              <a:gd name="T4" fmla="*/ 33744 w 42045"/>
                              <a:gd name="T5" fmla="*/ 9499 h 40726"/>
                              <a:gd name="T6" fmla="*/ 42045 w 42045"/>
                              <a:gd name="T7" fmla="*/ 40503 h 40726"/>
                              <a:gd name="T8" fmla="*/ 23898 w 42045"/>
                              <a:gd name="T9" fmla="*/ 30179 h 40726"/>
                              <a:gd name="T10" fmla="*/ 4990 w 42045"/>
                              <a:gd name="T11" fmla="*/ 18914 h 40726"/>
                              <a:gd name="T12" fmla="*/ 0 w 42045"/>
                              <a:gd name="T13" fmla="*/ 312 h 40726"/>
                              <a:gd name="T14" fmla="*/ 0 w 42045"/>
                              <a:gd name="T15" fmla="*/ 0 h 40726"/>
                              <a:gd name="T16" fmla="*/ 42045 w 42045"/>
                              <a:gd name="T17" fmla="*/ 40726 h 407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2045" h="40726">
                                <a:moveTo>
                                  <a:pt x="0" y="312"/>
                                </a:moveTo>
                                <a:cubicBezTo>
                                  <a:pt x="1171" y="0"/>
                                  <a:pt x="6873" y="1508"/>
                                  <a:pt x="17147" y="4831"/>
                                </a:cubicBezTo>
                                <a:cubicBezTo>
                                  <a:pt x="27418" y="8157"/>
                                  <a:pt x="32977" y="9706"/>
                                  <a:pt x="33744" y="9499"/>
                                </a:cubicBezTo>
                                <a:lnTo>
                                  <a:pt x="42045" y="40503"/>
                                </a:lnTo>
                                <a:cubicBezTo>
                                  <a:pt x="41210" y="40726"/>
                                  <a:pt x="35151" y="37281"/>
                                  <a:pt x="23898" y="30179"/>
                                </a:cubicBezTo>
                                <a:cubicBezTo>
                                  <a:pt x="12611" y="23105"/>
                                  <a:pt x="6347" y="19336"/>
                                  <a:pt x="4990" y="18914"/>
                                </a:cubicBezTo>
                                <a:lnTo>
                                  <a:pt x="0" y="3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25"/>
                        <wps:cNvSpPr>
                          <a:spLocks/>
                        </wps:cNvSpPr>
                        <wps:spPr bwMode="auto">
                          <a:xfrm>
                            <a:off x="1639" y="11374"/>
                            <a:ext cx="830" cy="1070"/>
                          </a:xfrm>
                          <a:custGeom>
                            <a:avLst/>
                            <a:gdLst>
                              <a:gd name="T0" fmla="*/ 41320 w 83008"/>
                              <a:gd name="T1" fmla="*/ 980 h 106993"/>
                              <a:gd name="T2" fmla="*/ 56379 w 83008"/>
                              <a:gd name="T3" fmla="*/ 7849 h 106993"/>
                              <a:gd name="T4" fmla="*/ 77155 w 83008"/>
                              <a:gd name="T5" fmla="*/ 44119 h 106993"/>
                              <a:gd name="T6" fmla="*/ 83008 w 83008"/>
                              <a:gd name="T7" fmla="*/ 80090 h 106993"/>
                              <a:gd name="T8" fmla="*/ 58341 w 83008"/>
                              <a:gd name="T9" fmla="*/ 82495 h 106993"/>
                              <a:gd name="T10" fmla="*/ 55201 w 83008"/>
                              <a:gd name="T11" fmla="*/ 49995 h 106993"/>
                              <a:gd name="T12" fmla="*/ 35067 w 83008"/>
                              <a:gd name="T13" fmla="*/ 28473 h 106993"/>
                              <a:gd name="T14" fmla="*/ 25038 w 83008"/>
                              <a:gd name="T15" fmla="*/ 37434 h 106993"/>
                              <a:gd name="T16" fmla="*/ 20246 w 83008"/>
                              <a:gd name="T17" fmla="*/ 62555 h 106993"/>
                              <a:gd name="T18" fmla="*/ 11371 w 83008"/>
                              <a:gd name="T19" fmla="*/ 94149 h 106993"/>
                              <a:gd name="T20" fmla="*/ 576 w 83008"/>
                              <a:gd name="T21" fmla="*/ 106716 h 106993"/>
                              <a:gd name="T22" fmla="*/ 0 w 83008"/>
                              <a:gd name="T23" fmla="*/ 106993 h 106993"/>
                              <a:gd name="T24" fmla="*/ 0 w 83008"/>
                              <a:gd name="T25" fmla="*/ 20500 h 106993"/>
                              <a:gd name="T26" fmla="*/ 341 w 83008"/>
                              <a:gd name="T27" fmla="*/ 19397 h 106993"/>
                              <a:gd name="T28" fmla="*/ 24098 w 83008"/>
                              <a:gd name="T29" fmla="*/ 1963 h 106993"/>
                              <a:gd name="T30" fmla="*/ 41320 w 83008"/>
                              <a:gd name="T31" fmla="*/ 980 h 106993"/>
                              <a:gd name="T32" fmla="*/ 0 w 83008"/>
                              <a:gd name="T33" fmla="*/ 0 h 106993"/>
                              <a:gd name="T34" fmla="*/ 83008 w 83008"/>
                              <a:gd name="T35" fmla="*/ 106993 h 1069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83008" h="106993">
                                <a:moveTo>
                                  <a:pt x="41320" y="980"/>
                                </a:moveTo>
                                <a:cubicBezTo>
                                  <a:pt x="46696" y="1960"/>
                                  <a:pt x="51712" y="4249"/>
                                  <a:pt x="56379" y="7849"/>
                                </a:cubicBezTo>
                                <a:cubicBezTo>
                                  <a:pt x="65670" y="15053"/>
                                  <a:pt x="72608" y="27145"/>
                                  <a:pt x="77155" y="44119"/>
                                </a:cubicBezTo>
                                <a:cubicBezTo>
                                  <a:pt x="80887" y="58030"/>
                                  <a:pt x="82843" y="70014"/>
                                  <a:pt x="83008" y="80090"/>
                                </a:cubicBezTo>
                                <a:lnTo>
                                  <a:pt x="58341" y="82495"/>
                                </a:lnTo>
                                <a:cubicBezTo>
                                  <a:pt x="59259" y="71968"/>
                                  <a:pt x="58190" y="61154"/>
                                  <a:pt x="55201" y="49995"/>
                                </a:cubicBezTo>
                                <a:cubicBezTo>
                                  <a:pt x="50716" y="33237"/>
                                  <a:pt x="44003" y="26083"/>
                                  <a:pt x="35067" y="28473"/>
                                </a:cubicBezTo>
                                <a:cubicBezTo>
                                  <a:pt x="30308" y="29752"/>
                                  <a:pt x="26967" y="32711"/>
                                  <a:pt x="25038" y="37434"/>
                                </a:cubicBezTo>
                                <a:cubicBezTo>
                                  <a:pt x="23413" y="41534"/>
                                  <a:pt x="21798" y="49908"/>
                                  <a:pt x="20246" y="62555"/>
                                </a:cubicBezTo>
                                <a:cubicBezTo>
                                  <a:pt x="18582" y="76012"/>
                                  <a:pt x="15645" y="86538"/>
                                  <a:pt x="11371" y="94149"/>
                                </a:cubicBezTo>
                                <a:cubicBezTo>
                                  <a:pt x="8506" y="99221"/>
                                  <a:pt x="4905" y="103409"/>
                                  <a:pt x="576" y="106716"/>
                                </a:cubicBezTo>
                                <a:lnTo>
                                  <a:pt x="0" y="106993"/>
                                </a:lnTo>
                                <a:lnTo>
                                  <a:pt x="0" y="20500"/>
                                </a:lnTo>
                                <a:lnTo>
                                  <a:pt x="341" y="19397"/>
                                </a:lnTo>
                                <a:cubicBezTo>
                                  <a:pt x="5647" y="10571"/>
                                  <a:pt x="13604" y="4779"/>
                                  <a:pt x="24098" y="1963"/>
                                </a:cubicBezTo>
                                <a:cubicBezTo>
                                  <a:pt x="30207" y="328"/>
                                  <a:pt x="35944" y="0"/>
                                  <a:pt x="41320" y="98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26"/>
                        <wps:cNvSpPr>
                          <a:spLocks/>
                        </wps:cNvSpPr>
                        <wps:spPr bwMode="auto">
                          <a:xfrm>
                            <a:off x="2603" y="8901"/>
                            <a:ext cx="395" cy="1822"/>
                          </a:xfrm>
                          <a:custGeom>
                            <a:avLst/>
                            <a:gdLst>
                              <a:gd name="T0" fmla="*/ 0 w 39481"/>
                              <a:gd name="T1" fmla="*/ 0 h 182189"/>
                              <a:gd name="T2" fmla="*/ 39481 w 39481"/>
                              <a:gd name="T3" fmla="*/ 0 h 182189"/>
                              <a:gd name="T4" fmla="*/ 39481 w 39481"/>
                              <a:gd name="T5" fmla="*/ 9370 h 182189"/>
                              <a:gd name="T6" fmla="*/ 8640 w 39481"/>
                              <a:gd name="T7" fmla="*/ 9370 h 182189"/>
                              <a:gd name="T8" fmla="*/ 8655 w 39481"/>
                              <a:gd name="T9" fmla="*/ 173750 h 182189"/>
                              <a:gd name="T10" fmla="*/ 39481 w 39481"/>
                              <a:gd name="T11" fmla="*/ 173750 h 182189"/>
                              <a:gd name="T12" fmla="*/ 39481 w 39481"/>
                              <a:gd name="T13" fmla="*/ 182189 h 182189"/>
                              <a:gd name="T14" fmla="*/ 216 w 39481"/>
                              <a:gd name="T15" fmla="*/ 182189 h 182189"/>
                              <a:gd name="T16" fmla="*/ 0 w 39481"/>
                              <a:gd name="T17" fmla="*/ 0 h 182189"/>
                              <a:gd name="T18" fmla="*/ 0 w 39481"/>
                              <a:gd name="T19" fmla="*/ 0 h 182189"/>
                              <a:gd name="T20" fmla="*/ 39481 w 39481"/>
                              <a:gd name="T21" fmla="*/ 182189 h 1821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39481" h="182189">
                                <a:moveTo>
                                  <a:pt x="0" y="0"/>
                                </a:moveTo>
                                <a:lnTo>
                                  <a:pt x="39481" y="0"/>
                                </a:lnTo>
                                <a:lnTo>
                                  <a:pt x="39481" y="9370"/>
                                </a:lnTo>
                                <a:lnTo>
                                  <a:pt x="8640" y="9370"/>
                                </a:lnTo>
                                <a:lnTo>
                                  <a:pt x="8655" y="173750"/>
                                </a:lnTo>
                                <a:lnTo>
                                  <a:pt x="39481" y="173750"/>
                                </a:lnTo>
                                <a:lnTo>
                                  <a:pt x="39481" y="182189"/>
                                </a:lnTo>
                                <a:lnTo>
                                  <a:pt x="216" y="18218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27"/>
                        <wps:cNvSpPr>
                          <a:spLocks/>
                        </wps:cNvSpPr>
                        <wps:spPr bwMode="auto">
                          <a:xfrm>
                            <a:off x="1639" y="6080"/>
                            <a:ext cx="875" cy="1397"/>
                          </a:xfrm>
                          <a:custGeom>
                            <a:avLst/>
                            <a:gdLst>
                              <a:gd name="T0" fmla="*/ 0 w 87544"/>
                              <a:gd name="T1" fmla="*/ 0 h 139725"/>
                              <a:gd name="T2" fmla="*/ 16967 w 87544"/>
                              <a:gd name="T3" fmla="*/ 2957 h 139725"/>
                              <a:gd name="T4" fmla="*/ 45708 w 87544"/>
                              <a:gd name="T5" fmla="*/ 35678 h 139725"/>
                              <a:gd name="T6" fmla="*/ 39376 w 87544"/>
                              <a:gd name="T7" fmla="*/ 84894 h 139725"/>
                              <a:gd name="T8" fmla="*/ 36409 w 87544"/>
                              <a:gd name="T9" fmla="*/ 91644 h 139725"/>
                              <a:gd name="T10" fmla="*/ 87544 w 87544"/>
                              <a:gd name="T11" fmla="*/ 111011 h 139725"/>
                              <a:gd name="T12" fmla="*/ 75942 w 87544"/>
                              <a:gd name="T13" fmla="*/ 139725 h 139725"/>
                              <a:gd name="T14" fmla="*/ 6883 w 87544"/>
                              <a:gd name="T15" fmla="*/ 110277 h 139725"/>
                              <a:gd name="T16" fmla="*/ 0 w 87544"/>
                              <a:gd name="T17" fmla="*/ 107574 h 139725"/>
                              <a:gd name="T18" fmla="*/ 0 w 87544"/>
                              <a:gd name="T19" fmla="*/ 77584 h 139725"/>
                              <a:gd name="T20" fmla="*/ 17870 w 87544"/>
                              <a:gd name="T21" fmla="*/ 84278 h 139725"/>
                              <a:gd name="T22" fmla="*/ 20440 w 87544"/>
                              <a:gd name="T23" fmla="*/ 78425 h 139725"/>
                              <a:gd name="T24" fmla="*/ 11926 w 87544"/>
                              <a:gd name="T25" fmla="*/ 31600 h 139725"/>
                              <a:gd name="T26" fmla="*/ 0 w 87544"/>
                              <a:gd name="T27" fmla="*/ 31986 h 139725"/>
                              <a:gd name="T28" fmla="*/ 0 w 87544"/>
                              <a:gd name="T29" fmla="*/ 0 h 139725"/>
                              <a:gd name="T30" fmla="*/ 0 w 87544"/>
                              <a:gd name="T31" fmla="*/ 0 h 139725"/>
                              <a:gd name="T32" fmla="*/ 87544 w 87544"/>
                              <a:gd name="T33" fmla="*/ 139725 h 1397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87544" h="139725">
                                <a:moveTo>
                                  <a:pt x="0" y="0"/>
                                </a:moveTo>
                                <a:lnTo>
                                  <a:pt x="16967" y="2957"/>
                                </a:lnTo>
                                <a:cubicBezTo>
                                  <a:pt x="33224" y="9528"/>
                                  <a:pt x="42818" y="20428"/>
                                  <a:pt x="45708" y="35678"/>
                                </a:cubicBezTo>
                                <a:cubicBezTo>
                                  <a:pt x="48559" y="50902"/>
                                  <a:pt x="46479" y="67314"/>
                                  <a:pt x="39376" y="84894"/>
                                </a:cubicBezTo>
                                <a:cubicBezTo>
                                  <a:pt x="38077" y="88105"/>
                                  <a:pt x="37094" y="90345"/>
                                  <a:pt x="36409" y="91644"/>
                                </a:cubicBezTo>
                                <a:cubicBezTo>
                                  <a:pt x="49208" y="96820"/>
                                  <a:pt x="66247" y="103258"/>
                                  <a:pt x="87544" y="111011"/>
                                </a:cubicBezTo>
                                <a:lnTo>
                                  <a:pt x="75942" y="139725"/>
                                </a:lnTo>
                                <a:cubicBezTo>
                                  <a:pt x="56616" y="130894"/>
                                  <a:pt x="33573" y="121055"/>
                                  <a:pt x="6883" y="110277"/>
                                </a:cubicBezTo>
                                <a:lnTo>
                                  <a:pt x="0" y="107574"/>
                                </a:lnTo>
                                <a:lnTo>
                                  <a:pt x="0" y="77584"/>
                                </a:lnTo>
                                <a:lnTo>
                                  <a:pt x="17870" y="84278"/>
                                </a:lnTo>
                                <a:cubicBezTo>
                                  <a:pt x="18669" y="82619"/>
                                  <a:pt x="19530" y="80689"/>
                                  <a:pt x="20440" y="78425"/>
                                </a:cubicBezTo>
                                <a:cubicBezTo>
                                  <a:pt x="30487" y="53545"/>
                                  <a:pt x="27665" y="37960"/>
                                  <a:pt x="11926" y="31600"/>
                                </a:cubicBezTo>
                                <a:lnTo>
                                  <a:pt x="0" y="3198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28"/>
                        <wps:cNvSpPr>
                          <a:spLocks/>
                        </wps:cNvSpPr>
                        <wps:spPr bwMode="auto">
                          <a:xfrm>
                            <a:off x="2124" y="4211"/>
                            <a:ext cx="874" cy="1462"/>
                          </a:xfrm>
                          <a:custGeom>
                            <a:avLst/>
                            <a:gdLst>
                              <a:gd name="T0" fmla="*/ 61138 w 87368"/>
                              <a:gd name="T1" fmla="*/ 0 h 146199"/>
                              <a:gd name="T2" fmla="*/ 87368 w 87368"/>
                              <a:gd name="T3" fmla="*/ 1666 h 146199"/>
                              <a:gd name="T4" fmla="*/ 87368 w 87368"/>
                              <a:gd name="T5" fmla="*/ 34802 h 146199"/>
                              <a:gd name="T6" fmla="*/ 80828 w 87368"/>
                              <a:gd name="T7" fmla="*/ 31329 h 146199"/>
                              <a:gd name="T8" fmla="*/ 62280 w 87368"/>
                              <a:gd name="T9" fmla="*/ 28774 h 146199"/>
                              <a:gd name="T10" fmla="*/ 33592 w 87368"/>
                              <a:gd name="T11" fmla="*/ 43877 h 146199"/>
                              <a:gd name="T12" fmla="*/ 29196 w 87368"/>
                              <a:gd name="T13" fmla="*/ 74494 h 146199"/>
                              <a:gd name="T14" fmla="*/ 52109 w 87368"/>
                              <a:gd name="T15" fmla="*/ 105048 h 146199"/>
                              <a:gd name="T16" fmla="*/ 70672 w 87368"/>
                              <a:gd name="T17" fmla="*/ 114874 h 146199"/>
                              <a:gd name="T18" fmla="*/ 87368 w 87368"/>
                              <a:gd name="T19" fmla="*/ 117141 h 146199"/>
                              <a:gd name="T20" fmla="*/ 87368 w 87368"/>
                              <a:gd name="T21" fmla="*/ 146199 h 146199"/>
                              <a:gd name="T22" fmla="*/ 63231 w 87368"/>
                              <a:gd name="T23" fmla="*/ 144665 h 146199"/>
                              <a:gd name="T24" fmla="*/ 37098 w 87368"/>
                              <a:gd name="T25" fmla="*/ 131725 h 146199"/>
                              <a:gd name="T26" fmla="*/ 3856 w 87368"/>
                              <a:gd name="T27" fmla="*/ 81990 h 146199"/>
                              <a:gd name="T28" fmla="*/ 16006 w 87368"/>
                              <a:gd name="T29" fmla="*/ 27432 h 146199"/>
                              <a:gd name="T30" fmla="*/ 61138 w 87368"/>
                              <a:gd name="T31" fmla="*/ 0 h 146199"/>
                              <a:gd name="T32" fmla="*/ 0 w 87368"/>
                              <a:gd name="T33" fmla="*/ 0 h 146199"/>
                              <a:gd name="T34" fmla="*/ 87368 w 87368"/>
                              <a:gd name="T35" fmla="*/ 146199 h 146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87368" h="146199">
                                <a:moveTo>
                                  <a:pt x="61138" y="0"/>
                                </a:moveTo>
                                <a:lnTo>
                                  <a:pt x="87368" y="1666"/>
                                </a:lnTo>
                                <a:lnTo>
                                  <a:pt x="87368" y="34802"/>
                                </a:lnTo>
                                <a:lnTo>
                                  <a:pt x="80828" y="31329"/>
                                </a:lnTo>
                                <a:cubicBezTo>
                                  <a:pt x="74638" y="29256"/>
                                  <a:pt x="68456" y="28403"/>
                                  <a:pt x="62280" y="28774"/>
                                </a:cubicBezTo>
                                <a:cubicBezTo>
                                  <a:pt x="49921" y="29520"/>
                                  <a:pt x="40356" y="34565"/>
                                  <a:pt x="33592" y="43877"/>
                                </a:cubicBezTo>
                                <a:cubicBezTo>
                                  <a:pt x="27259" y="52578"/>
                                  <a:pt x="25801" y="62778"/>
                                  <a:pt x="29196" y="74494"/>
                                </a:cubicBezTo>
                                <a:cubicBezTo>
                                  <a:pt x="32587" y="86213"/>
                                  <a:pt x="40212" y="96408"/>
                                  <a:pt x="52109" y="105048"/>
                                </a:cubicBezTo>
                                <a:cubicBezTo>
                                  <a:pt x="58289" y="109539"/>
                                  <a:pt x="64478" y="112815"/>
                                  <a:pt x="70672" y="114874"/>
                                </a:cubicBezTo>
                                <a:lnTo>
                                  <a:pt x="87368" y="117141"/>
                                </a:lnTo>
                                <a:lnTo>
                                  <a:pt x="87368" y="146199"/>
                                </a:lnTo>
                                <a:lnTo>
                                  <a:pt x="63231" y="144665"/>
                                </a:lnTo>
                                <a:cubicBezTo>
                                  <a:pt x="54304" y="142214"/>
                                  <a:pt x="45592" y="137897"/>
                                  <a:pt x="37098" y="131725"/>
                                </a:cubicBezTo>
                                <a:cubicBezTo>
                                  <a:pt x="18842" y="118454"/>
                                  <a:pt x="7761" y="101895"/>
                                  <a:pt x="3856" y="81990"/>
                                </a:cubicBezTo>
                                <a:cubicBezTo>
                                  <a:pt x="0" y="62071"/>
                                  <a:pt x="4042" y="43899"/>
                                  <a:pt x="16006" y="27432"/>
                                </a:cubicBezTo>
                                <a:cubicBezTo>
                                  <a:pt x="27389" y="11750"/>
                                  <a:pt x="42426" y="2584"/>
                                  <a:pt x="6113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29"/>
                        <wps:cNvSpPr>
                          <a:spLocks/>
                        </wps:cNvSpPr>
                        <wps:spPr bwMode="auto">
                          <a:xfrm>
                            <a:off x="4019" y="17188"/>
                            <a:ext cx="242" cy="529"/>
                          </a:xfrm>
                          <a:custGeom>
                            <a:avLst/>
                            <a:gdLst>
                              <a:gd name="T0" fmla="*/ 24177 w 24177"/>
                              <a:gd name="T1" fmla="*/ 0 h 52899"/>
                              <a:gd name="T2" fmla="*/ 24177 w 24177"/>
                              <a:gd name="T3" fmla="*/ 24400 h 52899"/>
                              <a:gd name="T4" fmla="*/ 23070 w 24177"/>
                              <a:gd name="T5" fmla="*/ 27334 h 52899"/>
                              <a:gd name="T6" fmla="*/ 24177 w 24177"/>
                              <a:gd name="T7" fmla="*/ 29078 h 52899"/>
                              <a:gd name="T8" fmla="*/ 24177 w 24177"/>
                              <a:gd name="T9" fmla="*/ 52899 h 52899"/>
                              <a:gd name="T10" fmla="*/ 15241 w 24177"/>
                              <a:gd name="T11" fmla="*/ 47623 h 52899"/>
                              <a:gd name="T12" fmla="*/ 1134 w 24177"/>
                              <a:gd name="T13" fmla="*/ 28338 h 52899"/>
                              <a:gd name="T14" fmla="*/ 6101 w 24177"/>
                              <a:gd name="T15" fmla="*/ 10256 h 52899"/>
                              <a:gd name="T16" fmla="*/ 19691 w 24177"/>
                              <a:gd name="T17" fmla="*/ 324 h 52899"/>
                              <a:gd name="T18" fmla="*/ 24177 w 24177"/>
                              <a:gd name="T19" fmla="*/ 0 h 52899"/>
                              <a:gd name="T20" fmla="*/ 0 w 24177"/>
                              <a:gd name="T21" fmla="*/ 0 h 52899"/>
                              <a:gd name="T22" fmla="*/ 24177 w 24177"/>
                              <a:gd name="T23" fmla="*/ 52899 h 528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T20" t="T21" r="T22" b="T23"/>
                            <a:pathLst>
                              <a:path w="24177" h="52899">
                                <a:moveTo>
                                  <a:pt x="24177" y="0"/>
                                </a:moveTo>
                                <a:lnTo>
                                  <a:pt x="24177" y="24400"/>
                                </a:lnTo>
                                <a:lnTo>
                                  <a:pt x="23070" y="27334"/>
                                </a:lnTo>
                                <a:lnTo>
                                  <a:pt x="24177" y="29078"/>
                                </a:lnTo>
                                <a:lnTo>
                                  <a:pt x="24177" y="52899"/>
                                </a:lnTo>
                                <a:lnTo>
                                  <a:pt x="15241" y="47623"/>
                                </a:lnTo>
                                <a:cubicBezTo>
                                  <a:pt x="6937" y="41133"/>
                                  <a:pt x="2267" y="34714"/>
                                  <a:pt x="1134" y="28338"/>
                                </a:cubicBezTo>
                                <a:cubicBezTo>
                                  <a:pt x="0" y="21963"/>
                                  <a:pt x="1678" y="15922"/>
                                  <a:pt x="6101" y="10256"/>
                                </a:cubicBezTo>
                                <a:cubicBezTo>
                                  <a:pt x="9804" y="5513"/>
                                  <a:pt x="14333" y="2202"/>
                                  <a:pt x="19691" y="324"/>
                                </a:cubicBezTo>
                                <a:lnTo>
                                  <a:pt x="241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Shape 30"/>
                        <wps:cNvSpPr>
                          <a:spLocks/>
                        </wps:cNvSpPr>
                        <wps:spPr bwMode="auto">
                          <a:xfrm>
                            <a:off x="3893" y="16314"/>
                            <a:ext cx="368" cy="740"/>
                          </a:xfrm>
                          <a:custGeom>
                            <a:avLst/>
                            <a:gdLst>
                              <a:gd name="T0" fmla="*/ 36759 w 36759"/>
                              <a:gd name="T1" fmla="*/ 0 h 73971"/>
                              <a:gd name="T2" fmla="*/ 36759 w 36759"/>
                              <a:gd name="T3" fmla="*/ 73971 h 73971"/>
                              <a:gd name="T4" fmla="*/ 0 w 36759"/>
                              <a:gd name="T5" fmla="*/ 45255 h 73971"/>
                              <a:gd name="T6" fmla="*/ 36759 w 36759"/>
                              <a:gd name="T7" fmla="*/ 0 h 73971"/>
                              <a:gd name="T8" fmla="*/ 0 w 36759"/>
                              <a:gd name="T9" fmla="*/ 0 h 73971"/>
                              <a:gd name="T10" fmla="*/ 36759 w 36759"/>
                              <a:gd name="T11" fmla="*/ 73971 h 739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36759" h="73971">
                                <a:moveTo>
                                  <a:pt x="36759" y="0"/>
                                </a:moveTo>
                                <a:lnTo>
                                  <a:pt x="36759" y="73971"/>
                                </a:lnTo>
                                <a:lnTo>
                                  <a:pt x="0" y="45255"/>
                                </a:lnTo>
                                <a:lnTo>
                                  <a:pt x="367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Shape 31"/>
                        <wps:cNvSpPr>
                          <a:spLocks/>
                        </wps:cNvSpPr>
                        <wps:spPr bwMode="auto">
                          <a:xfrm>
                            <a:off x="2998" y="14836"/>
                            <a:ext cx="1209" cy="1206"/>
                          </a:xfrm>
                          <a:custGeom>
                            <a:avLst/>
                            <a:gdLst>
                              <a:gd name="T0" fmla="*/ 99569 w 120845"/>
                              <a:gd name="T1" fmla="*/ 0 h 120679"/>
                              <a:gd name="T2" fmla="*/ 120845 w 120845"/>
                              <a:gd name="T3" fmla="*/ 22813 h 120679"/>
                              <a:gd name="T4" fmla="*/ 69811 w 120845"/>
                              <a:gd name="T5" fmla="*/ 68447 h 120679"/>
                              <a:gd name="T6" fmla="*/ 15898 w 120845"/>
                              <a:gd name="T7" fmla="*/ 120679 h 120679"/>
                              <a:gd name="T8" fmla="*/ 0 w 120845"/>
                              <a:gd name="T9" fmla="*/ 103633 h 120679"/>
                              <a:gd name="T10" fmla="*/ 0 w 120845"/>
                              <a:gd name="T11" fmla="*/ 93039 h 120679"/>
                              <a:gd name="T12" fmla="*/ 50493 w 120845"/>
                              <a:gd name="T13" fmla="*/ 47722 h 120679"/>
                              <a:gd name="T14" fmla="*/ 99569 w 120845"/>
                              <a:gd name="T15" fmla="*/ 0 h 120679"/>
                              <a:gd name="T16" fmla="*/ 0 w 120845"/>
                              <a:gd name="T17" fmla="*/ 0 h 120679"/>
                              <a:gd name="T18" fmla="*/ 120845 w 120845"/>
                              <a:gd name="T19" fmla="*/ 120679 h 1206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20845" h="120679">
                                <a:moveTo>
                                  <a:pt x="99569" y="0"/>
                                </a:moveTo>
                                <a:lnTo>
                                  <a:pt x="120845" y="22813"/>
                                </a:lnTo>
                                <a:cubicBezTo>
                                  <a:pt x="106668" y="34747"/>
                                  <a:pt x="89651" y="49939"/>
                                  <a:pt x="69811" y="68447"/>
                                </a:cubicBezTo>
                                <a:cubicBezTo>
                                  <a:pt x="49569" y="87326"/>
                                  <a:pt x="31601" y="104757"/>
                                  <a:pt x="15898" y="120679"/>
                                </a:cubicBezTo>
                                <a:lnTo>
                                  <a:pt x="0" y="103633"/>
                                </a:lnTo>
                                <a:lnTo>
                                  <a:pt x="0" y="93039"/>
                                </a:lnTo>
                                <a:lnTo>
                                  <a:pt x="50493" y="47722"/>
                                </a:lnTo>
                                <a:cubicBezTo>
                                  <a:pt x="70113" y="29428"/>
                                  <a:pt x="86454" y="13522"/>
                                  <a:pt x="9956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Shape 32"/>
                        <wps:cNvSpPr>
                          <a:spLocks/>
                        </wps:cNvSpPr>
                        <wps:spPr bwMode="auto">
                          <a:xfrm>
                            <a:off x="2998" y="14166"/>
                            <a:ext cx="618" cy="420"/>
                          </a:xfrm>
                          <a:custGeom>
                            <a:avLst/>
                            <a:gdLst>
                              <a:gd name="T0" fmla="*/ 46152 w 61805"/>
                              <a:gd name="T1" fmla="*/ 0 h 42008"/>
                              <a:gd name="T2" fmla="*/ 61805 w 61805"/>
                              <a:gd name="T3" fmla="*/ 27108 h 42008"/>
                              <a:gd name="T4" fmla="*/ 16844 w 61805"/>
                              <a:gd name="T5" fmla="*/ 38736 h 42008"/>
                              <a:gd name="T6" fmla="*/ 0 w 61805"/>
                              <a:gd name="T7" fmla="*/ 42008 h 42008"/>
                              <a:gd name="T8" fmla="*/ 0 w 61805"/>
                              <a:gd name="T9" fmla="*/ 15663 h 42008"/>
                              <a:gd name="T10" fmla="*/ 26306 w 61805"/>
                              <a:gd name="T11" fmla="*/ 7938 h 42008"/>
                              <a:gd name="T12" fmla="*/ 46152 w 61805"/>
                              <a:gd name="T13" fmla="*/ 0 h 42008"/>
                              <a:gd name="T14" fmla="*/ 0 w 61805"/>
                              <a:gd name="T15" fmla="*/ 0 h 42008"/>
                              <a:gd name="T16" fmla="*/ 61805 w 61805"/>
                              <a:gd name="T17" fmla="*/ 42008 h 420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805" h="42008">
                                <a:moveTo>
                                  <a:pt x="46152" y="0"/>
                                </a:moveTo>
                                <a:lnTo>
                                  <a:pt x="61805" y="27108"/>
                                </a:lnTo>
                                <a:cubicBezTo>
                                  <a:pt x="57383" y="29665"/>
                                  <a:pt x="42380" y="33537"/>
                                  <a:pt x="16844" y="38736"/>
                                </a:cubicBezTo>
                                <a:lnTo>
                                  <a:pt x="0" y="42008"/>
                                </a:lnTo>
                                <a:lnTo>
                                  <a:pt x="0" y="15663"/>
                                </a:lnTo>
                                <a:lnTo>
                                  <a:pt x="26306" y="7938"/>
                                </a:lnTo>
                                <a:cubicBezTo>
                                  <a:pt x="35817" y="4792"/>
                                  <a:pt x="42435" y="2144"/>
                                  <a:pt x="4615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Shape 33"/>
                        <wps:cNvSpPr>
                          <a:spLocks/>
                        </wps:cNvSpPr>
                        <wps:spPr bwMode="auto">
                          <a:xfrm>
                            <a:off x="2998" y="13435"/>
                            <a:ext cx="197" cy="446"/>
                          </a:xfrm>
                          <a:custGeom>
                            <a:avLst/>
                            <a:gdLst>
                              <a:gd name="T0" fmla="*/ 3935 w 19645"/>
                              <a:gd name="T1" fmla="*/ 0 h 44594"/>
                              <a:gd name="T2" fmla="*/ 19645 w 19645"/>
                              <a:gd name="T3" fmla="*/ 27208 h 44594"/>
                              <a:gd name="T4" fmla="*/ 5340 w 19645"/>
                              <a:gd name="T5" fmla="*/ 39341 h 44594"/>
                              <a:gd name="T6" fmla="*/ 0 w 19645"/>
                              <a:gd name="T7" fmla="*/ 44594 h 44594"/>
                              <a:gd name="T8" fmla="*/ 0 w 19645"/>
                              <a:gd name="T9" fmla="*/ 1672 h 44594"/>
                              <a:gd name="T10" fmla="*/ 3935 w 19645"/>
                              <a:gd name="T11" fmla="*/ 0 h 44594"/>
                              <a:gd name="T12" fmla="*/ 0 w 19645"/>
                              <a:gd name="T13" fmla="*/ 0 h 44594"/>
                              <a:gd name="T14" fmla="*/ 19645 w 19645"/>
                              <a:gd name="T15" fmla="*/ 44594 h 445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19645" h="44594">
                                <a:moveTo>
                                  <a:pt x="3935" y="0"/>
                                </a:moveTo>
                                <a:lnTo>
                                  <a:pt x="19645" y="27208"/>
                                </a:lnTo>
                                <a:cubicBezTo>
                                  <a:pt x="17266" y="28580"/>
                                  <a:pt x="12497" y="32625"/>
                                  <a:pt x="5340" y="39341"/>
                                </a:cubicBezTo>
                                <a:lnTo>
                                  <a:pt x="0" y="44594"/>
                                </a:lnTo>
                                <a:lnTo>
                                  <a:pt x="0" y="1672"/>
                                </a:lnTo>
                                <a:lnTo>
                                  <a:pt x="39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Shape 34"/>
                        <wps:cNvSpPr>
                          <a:spLocks/>
                        </wps:cNvSpPr>
                        <wps:spPr bwMode="auto">
                          <a:xfrm>
                            <a:off x="2998" y="5417"/>
                            <a:ext cx="1263" cy="8790"/>
                          </a:xfrm>
                          <a:custGeom>
                            <a:avLst/>
                            <a:gdLst>
                              <a:gd name="T0" fmla="*/ 101786 w 126266"/>
                              <a:gd name="T1" fmla="*/ 0 h 879035"/>
                              <a:gd name="T2" fmla="*/ 126266 w 126266"/>
                              <a:gd name="T3" fmla="*/ 14083 h 879035"/>
                              <a:gd name="T4" fmla="*/ 126266 w 126266"/>
                              <a:gd name="T5" fmla="*/ 23891 h 879035"/>
                              <a:gd name="T6" fmla="*/ 105555 w 126266"/>
                              <a:gd name="T7" fmla="*/ 12179 h 879035"/>
                              <a:gd name="T8" fmla="*/ 95426 w 126266"/>
                              <a:gd name="T9" fmla="*/ 29808 h 879035"/>
                              <a:gd name="T10" fmla="*/ 95426 w 126266"/>
                              <a:gd name="T11" fmla="*/ 848665 h 879035"/>
                              <a:gd name="T12" fmla="*/ 105555 w 126266"/>
                              <a:gd name="T13" fmla="*/ 866855 h 879035"/>
                              <a:gd name="T14" fmla="*/ 116000 w 126266"/>
                              <a:gd name="T15" fmla="*/ 861309 h 879035"/>
                              <a:gd name="T16" fmla="*/ 126266 w 126266"/>
                              <a:gd name="T17" fmla="*/ 855238 h 879035"/>
                              <a:gd name="T18" fmla="*/ 126266 w 126266"/>
                              <a:gd name="T19" fmla="*/ 865633 h 879035"/>
                              <a:gd name="T20" fmla="*/ 102726 w 126266"/>
                              <a:gd name="T21" fmla="*/ 879035 h 879035"/>
                              <a:gd name="T22" fmla="*/ 12114 w 126266"/>
                              <a:gd name="T23" fmla="*/ 721138 h 879035"/>
                              <a:gd name="T24" fmla="*/ 78441 w 126266"/>
                              <a:gd name="T25" fmla="*/ 682841 h 879035"/>
                              <a:gd name="T26" fmla="*/ 40529 w 126266"/>
                              <a:gd name="T27" fmla="*/ 550761 h 879035"/>
                              <a:gd name="T28" fmla="*/ 37346 w 126266"/>
                              <a:gd name="T29" fmla="*/ 530613 h 879035"/>
                              <a:gd name="T30" fmla="*/ 0 w 126266"/>
                              <a:gd name="T31" fmla="*/ 530613 h 879035"/>
                              <a:gd name="T32" fmla="*/ 0 w 126266"/>
                              <a:gd name="T33" fmla="*/ 522174 h 879035"/>
                              <a:gd name="T34" fmla="*/ 30841 w 126266"/>
                              <a:gd name="T35" fmla="*/ 522174 h 879035"/>
                              <a:gd name="T36" fmla="*/ 30841 w 126266"/>
                              <a:gd name="T37" fmla="*/ 357794 h 879035"/>
                              <a:gd name="T38" fmla="*/ 0 w 126266"/>
                              <a:gd name="T39" fmla="*/ 357794 h 879035"/>
                              <a:gd name="T40" fmla="*/ 0 w 126266"/>
                              <a:gd name="T41" fmla="*/ 348424 h 879035"/>
                              <a:gd name="T42" fmla="*/ 37332 w 126266"/>
                              <a:gd name="T43" fmla="*/ 348424 h 879035"/>
                              <a:gd name="T44" fmla="*/ 44435 w 126266"/>
                              <a:gd name="T45" fmla="*/ 306962 h 879035"/>
                              <a:gd name="T46" fmla="*/ 59393 w 126266"/>
                              <a:gd name="T47" fmla="*/ 249056 h 879035"/>
                              <a:gd name="T48" fmla="*/ 78441 w 126266"/>
                              <a:gd name="T49" fmla="*/ 196193 h 879035"/>
                              <a:gd name="T50" fmla="*/ 11174 w 126266"/>
                              <a:gd name="T51" fmla="*/ 157897 h 879035"/>
                              <a:gd name="T52" fmla="*/ 101786 w 126266"/>
                              <a:gd name="T53" fmla="*/ 0 h 879035"/>
                              <a:gd name="T54" fmla="*/ 0 w 126266"/>
                              <a:gd name="T55" fmla="*/ 0 h 879035"/>
                              <a:gd name="T56" fmla="*/ 126266 w 126266"/>
                              <a:gd name="T57" fmla="*/ 879035 h 8790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T54" t="T55" r="T56" b="T57"/>
                            <a:pathLst>
                              <a:path w="126266" h="879035">
                                <a:moveTo>
                                  <a:pt x="101786" y="0"/>
                                </a:moveTo>
                                <a:lnTo>
                                  <a:pt x="126266" y="14083"/>
                                </a:lnTo>
                                <a:lnTo>
                                  <a:pt x="126266" y="23891"/>
                                </a:lnTo>
                                <a:lnTo>
                                  <a:pt x="105555" y="12179"/>
                                </a:lnTo>
                                <a:lnTo>
                                  <a:pt x="95426" y="29808"/>
                                </a:lnTo>
                                <a:lnTo>
                                  <a:pt x="95426" y="848665"/>
                                </a:lnTo>
                                <a:lnTo>
                                  <a:pt x="105555" y="866855"/>
                                </a:lnTo>
                                <a:cubicBezTo>
                                  <a:pt x="106949" y="866481"/>
                                  <a:pt x="111422" y="863978"/>
                                  <a:pt x="116000" y="861309"/>
                                </a:cubicBezTo>
                                <a:lnTo>
                                  <a:pt x="126266" y="855238"/>
                                </a:lnTo>
                                <a:lnTo>
                                  <a:pt x="126266" y="865633"/>
                                </a:lnTo>
                                <a:lnTo>
                                  <a:pt x="102726" y="879035"/>
                                </a:lnTo>
                                <a:lnTo>
                                  <a:pt x="12114" y="721138"/>
                                </a:lnTo>
                                <a:lnTo>
                                  <a:pt x="78441" y="682841"/>
                                </a:lnTo>
                                <a:cubicBezTo>
                                  <a:pt x="63184" y="651601"/>
                                  <a:pt x="47071" y="585220"/>
                                  <a:pt x="40529" y="550761"/>
                                </a:cubicBezTo>
                                <a:cubicBezTo>
                                  <a:pt x="39507" y="545354"/>
                                  <a:pt x="37448" y="535638"/>
                                  <a:pt x="37346" y="530613"/>
                                </a:cubicBezTo>
                                <a:lnTo>
                                  <a:pt x="0" y="530613"/>
                                </a:lnTo>
                                <a:lnTo>
                                  <a:pt x="0" y="522174"/>
                                </a:lnTo>
                                <a:lnTo>
                                  <a:pt x="30841" y="522174"/>
                                </a:lnTo>
                                <a:lnTo>
                                  <a:pt x="30841" y="357794"/>
                                </a:lnTo>
                                <a:lnTo>
                                  <a:pt x="0" y="357794"/>
                                </a:lnTo>
                                <a:lnTo>
                                  <a:pt x="0" y="348424"/>
                                </a:lnTo>
                                <a:lnTo>
                                  <a:pt x="37332" y="348424"/>
                                </a:lnTo>
                                <a:cubicBezTo>
                                  <a:pt x="37591" y="337021"/>
                                  <a:pt x="41814" y="318360"/>
                                  <a:pt x="44435" y="306962"/>
                                </a:cubicBezTo>
                                <a:cubicBezTo>
                                  <a:pt x="49137" y="286589"/>
                                  <a:pt x="52993" y="268143"/>
                                  <a:pt x="59393" y="249056"/>
                                </a:cubicBezTo>
                                <a:cubicBezTo>
                                  <a:pt x="64591" y="233540"/>
                                  <a:pt x="71075" y="209837"/>
                                  <a:pt x="78441" y="196193"/>
                                </a:cubicBezTo>
                                <a:cubicBezTo>
                                  <a:pt x="71993" y="194477"/>
                                  <a:pt x="21449" y="163318"/>
                                  <a:pt x="11174" y="157897"/>
                                </a:cubicBezTo>
                                <a:lnTo>
                                  <a:pt x="1017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Shape 35"/>
                        <wps:cNvSpPr>
                          <a:spLocks/>
                        </wps:cNvSpPr>
                        <wps:spPr bwMode="auto">
                          <a:xfrm>
                            <a:off x="2998" y="4227"/>
                            <a:ext cx="645" cy="1448"/>
                          </a:xfrm>
                          <a:custGeom>
                            <a:avLst/>
                            <a:gdLst>
                              <a:gd name="T0" fmla="*/ 0 w 64462"/>
                              <a:gd name="T1" fmla="*/ 0 h 144742"/>
                              <a:gd name="T2" fmla="*/ 1173 w 64462"/>
                              <a:gd name="T3" fmla="*/ 75 h 144742"/>
                              <a:gd name="T4" fmla="*/ 27360 w 64462"/>
                              <a:gd name="T5" fmla="*/ 13040 h 144742"/>
                              <a:gd name="T6" fmla="*/ 60592 w 64462"/>
                              <a:gd name="T7" fmla="*/ 62803 h 144742"/>
                              <a:gd name="T8" fmla="*/ 48456 w 64462"/>
                              <a:gd name="T9" fmla="*/ 117328 h 144742"/>
                              <a:gd name="T10" fmla="*/ 3291 w 64462"/>
                              <a:gd name="T11" fmla="*/ 144742 h 144742"/>
                              <a:gd name="T12" fmla="*/ 0 w 64462"/>
                              <a:gd name="T13" fmla="*/ 144533 h 144742"/>
                              <a:gd name="T14" fmla="*/ 0 w 64462"/>
                              <a:gd name="T15" fmla="*/ 115475 h 144742"/>
                              <a:gd name="T16" fmla="*/ 1904 w 64462"/>
                              <a:gd name="T17" fmla="*/ 115734 h 144742"/>
                              <a:gd name="T18" fmla="*/ 30604 w 64462"/>
                              <a:gd name="T19" fmla="*/ 100682 h 144742"/>
                              <a:gd name="T20" fmla="*/ 34964 w 64462"/>
                              <a:gd name="T21" fmla="*/ 70042 h 144742"/>
                              <a:gd name="T22" fmla="*/ 12057 w 64462"/>
                              <a:gd name="T23" fmla="*/ 39539 h 144742"/>
                              <a:gd name="T24" fmla="*/ 0 w 64462"/>
                              <a:gd name="T25" fmla="*/ 33136 h 144742"/>
                              <a:gd name="T26" fmla="*/ 0 w 64462"/>
                              <a:gd name="T27" fmla="*/ 0 h 144742"/>
                              <a:gd name="T28" fmla="*/ 0 w 64462"/>
                              <a:gd name="T29" fmla="*/ 0 h 144742"/>
                              <a:gd name="T30" fmla="*/ 64462 w 64462"/>
                              <a:gd name="T31" fmla="*/ 144742 h 1447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64462" h="144742">
                                <a:moveTo>
                                  <a:pt x="0" y="0"/>
                                </a:moveTo>
                                <a:lnTo>
                                  <a:pt x="1173" y="75"/>
                                </a:lnTo>
                                <a:cubicBezTo>
                                  <a:pt x="10107" y="2524"/>
                                  <a:pt x="18839" y="6845"/>
                                  <a:pt x="27360" y="13040"/>
                                </a:cubicBezTo>
                                <a:cubicBezTo>
                                  <a:pt x="45619" y="26299"/>
                                  <a:pt x="56686" y="42898"/>
                                  <a:pt x="60592" y="62803"/>
                                </a:cubicBezTo>
                                <a:cubicBezTo>
                                  <a:pt x="64462" y="82686"/>
                                  <a:pt x="60420" y="100862"/>
                                  <a:pt x="48456" y="117328"/>
                                </a:cubicBezTo>
                                <a:cubicBezTo>
                                  <a:pt x="37044" y="133039"/>
                                  <a:pt x="22003" y="142150"/>
                                  <a:pt x="3291" y="144742"/>
                                </a:cubicBezTo>
                                <a:lnTo>
                                  <a:pt x="0" y="144533"/>
                                </a:lnTo>
                                <a:lnTo>
                                  <a:pt x="0" y="115475"/>
                                </a:lnTo>
                                <a:lnTo>
                                  <a:pt x="1904" y="115734"/>
                                </a:lnTo>
                                <a:cubicBezTo>
                                  <a:pt x="14282" y="114964"/>
                                  <a:pt x="23854" y="109967"/>
                                  <a:pt x="30604" y="100682"/>
                                </a:cubicBezTo>
                                <a:cubicBezTo>
                                  <a:pt x="36907" y="92013"/>
                                  <a:pt x="38366" y="81811"/>
                                  <a:pt x="34964" y="70042"/>
                                </a:cubicBezTo>
                                <a:cubicBezTo>
                                  <a:pt x="31543" y="58296"/>
                                  <a:pt x="23897" y="48147"/>
                                  <a:pt x="12057" y="39539"/>
                                </a:cubicBezTo>
                                <a:lnTo>
                                  <a:pt x="0" y="331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Shape 36"/>
                        <wps:cNvSpPr>
                          <a:spLocks/>
                        </wps:cNvSpPr>
                        <wps:spPr bwMode="auto">
                          <a:xfrm>
                            <a:off x="3471" y="2951"/>
                            <a:ext cx="790" cy="1131"/>
                          </a:xfrm>
                          <a:custGeom>
                            <a:avLst/>
                            <a:gdLst>
                              <a:gd name="T0" fmla="*/ 23725 w 78995"/>
                              <a:gd name="T1" fmla="*/ 0 h 113076"/>
                              <a:gd name="T2" fmla="*/ 66708 w 78995"/>
                              <a:gd name="T3" fmla="*/ 53267 h 113076"/>
                              <a:gd name="T4" fmla="*/ 78995 w 78995"/>
                              <a:gd name="T5" fmla="*/ 68280 h 113076"/>
                              <a:gd name="T6" fmla="*/ 78995 w 78995"/>
                              <a:gd name="T7" fmla="*/ 113076 h 113076"/>
                              <a:gd name="T8" fmla="*/ 71333 w 78995"/>
                              <a:gd name="T9" fmla="*/ 103387 h 113076"/>
                              <a:gd name="T10" fmla="*/ 45001 w 78995"/>
                              <a:gd name="T11" fmla="*/ 71482 h 113076"/>
                              <a:gd name="T12" fmla="*/ 0 w 78995"/>
                              <a:gd name="T13" fmla="*/ 19897 h 113076"/>
                              <a:gd name="T14" fmla="*/ 23725 w 78995"/>
                              <a:gd name="T15" fmla="*/ 0 h 113076"/>
                              <a:gd name="T16" fmla="*/ 0 w 78995"/>
                              <a:gd name="T17" fmla="*/ 0 h 113076"/>
                              <a:gd name="T18" fmla="*/ 78995 w 78995"/>
                              <a:gd name="T19" fmla="*/ 113076 h 1130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78995" h="113076">
                                <a:moveTo>
                                  <a:pt x="23725" y="0"/>
                                </a:moveTo>
                                <a:cubicBezTo>
                                  <a:pt x="33776" y="13321"/>
                                  <a:pt x="48082" y="31076"/>
                                  <a:pt x="66708" y="53267"/>
                                </a:cubicBezTo>
                                <a:lnTo>
                                  <a:pt x="78995" y="68280"/>
                                </a:lnTo>
                                <a:lnTo>
                                  <a:pt x="78995" y="113076"/>
                                </a:lnTo>
                                <a:lnTo>
                                  <a:pt x="71333" y="103387"/>
                                </a:lnTo>
                                <a:cubicBezTo>
                                  <a:pt x="63462" y="93662"/>
                                  <a:pt x="54685" y="83026"/>
                                  <a:pt x="45001" y="71482"/>
                                </a:cubicBezTo>
                                <a:cubicBezTo>
                                  <a:pt x="27228" y="50300"/>
                                  <a:pt x="12223" y="33117"/>
                                  <a:pt x="0" y="19897"/>
                                </a:cubicBezTo>
                                <a:lnTo>
                                  <a:pt x="237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Shape 37"/>
                        <wps:cNvSpPr>
                          <a:spLocks/>
                        </wps:cNvSpPr>
                        <wps:spPr bwMode="auto">
                          <a:xfrm>
                            <a:off x="4261" y="17479"/>
                            <a:ext cx="120" cy="264"/>
                          </a:xfrm>
                          <a:custGeom>
                            <a:avLst/>
                            <a:gdLst>
                              <a:gd name="T0" fmla="*/ 0 w 12028"/>
                              <a:gd name="T1" fmla="*/ 0 h 26398"/>
                              <a:gd name="T2" fmla="*/ 4478 w 12028"/>
                              <a:gd name="T3" fmla="*/ 7058 h 26398"/>
                              <a:gd name="T4" fmla="*/ 12028 w 12028"/>
                              <a:gd name="T5" fmla="*/ 11569 h 26398"/>
                              <a:gd name="T6" fmla="*/ 4364 w 12028"/>
                              <a:gd name="T7" fmla="*/ 26398 h 26398"/>
                              <a:gd name="T8" fmla="*/ 0 w 12028"/>
                              <a:gd name="T9" fmla="*/ 23821 h 26398"/>
                              <a:gd name="T10" fmla="*/ 0 w 12028"/>
                              <a:gd name="T11" fmla="*/ 0 h 26398"/>
                              <a:gd name="T12" fmla="*/ 0 w 12028"/>
                              <a:gd name="T13" fmla="*/ 0 h 26398"/>
                              <a:gd name="T14" fmla="*/ 12028 w 12028"/>
                              <a:gd name="T15" fmla="*/ 26398 h 263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12028" h="26398">
                                <a:moveTo>
                                  <a:pt x="0" y="0"/>
                                </a:moveTo>
                                <a:lnTo>
                                  <a:pt x="4478" y="7058"/>
                                </a:lnTo>
                                <a:cubicBezTo>
                                  <a:pt x="6283" y="8473"/>
                                  <a:pt x="8803" y="9960"/>
                                  <a:pt x="12028" y="11569"/>
                                </a:cubicBezTo>
                                <a:lnTo>
                                  <a:pt x="4364" y="26398"/>
                                </a:lnTo>
                                <a:lnTo>
                                  <a:pt x="0" y="238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Shape 38"/>
                        <wps:cNvSpPr>
                          <a:spLocks/>
                        </wps:cNvSpPr>
                        <wps:spPr bwMode="auto">
                          <a:xfrm>
                            <a:off x="4261" y="15636"/>
                            <a:ext cx="1219" cy="1796"/>
                          </a:xfrm>
                          <a:custGeom>
                            <a:avLst/>
                            <a:gdLst>
                              <a:gd name="T0" fmla="*/ 51585 w 121943"/>
                              <a:gd name="T1" fmla="*/ 0 h 179586"/>
                              <a:gd name="T2" fmla="*/ 121943 w 121943"/>
                              <a:gd name="T3" fmla="*/ 54968 h 179586"/>
                              <a:gd name="T4" fmla="*/ 106322 w 121943"/>
                              <a:gd name="T5" fmla="*/ 73371 h 179586"/>
                              <a:gd name="T6" fmla="*/ 60152 w 121943"/>
                              <a:gd name="T7" fmla="*/ 35058 h 179586"/>
                              <a:gd name="T8" fmla="*/ 38754 w 121943"/>
                              <a:gd name="T9" fmla="*/ 64216 h 179586"/>
                              <a:gd name="T10" fmla="*/ 78332 w 121943"/>
                              <a:gd name="T11" fmla="*/ 93614 h 179586"/>
                              <a:gd name="T12" fmla="*/ 64159 w 121943"/>
                              <a:gd name="T13" fmla="*/ 111765 h 179586"/>
                              <a:gd name="T14" fmla="*/ 25992 w 121943"/>
                              <a:gd name="T15" fmla="*/ 80554 h 179586"/>
                              <a:gd name="T16" fmla="*/ 918 w 121943"/>
                              <a:gd name="T17" fmla="*/ 114109 h 179586"/>
                              <a:gd name="T18" fmla="*/ 52776 w 121943"/>
                              <a:gd name="T19" fmla="*/ 152236 h 179586"/>
                              <a:gd name="T20" fmla="*/ 37159 w 121943"/>
                              <a:gd name="T21" fmla="*/ 170827 h 179586"/>
                              <a:gd name="T22" fmla="*/ 2773 w 121943"/>
                              <a:gd name="T23" fmla="*/ 172235 h 179586"/>
                              <a:gd name="T24" fmla="*/ 0 w 121943"/>
                              <a:gd name="T25" fmla="*/ 179586 h 179586"/>
                              <a:gd name="T26" fmla="*/ 0 w 121943"/>
                              <a:gd name="T27" fmla="*/ 155186 h 179586"/>
                              <a:gd name="T28" fmla="*/ 14073 w 121943"/>
                              <a:gd name="T29" fmla="*/ 154169 h 179586"/>
                              <a:gd name="T30" fmla="*/ 14742 w 121943"/>
                              <a:gd name="T31" fmla="*/ 153319 h 179586"/>
                              <a:gd name="T32" fmla="*/ 0 w 121943"/>
                              <a:gd name="T33" fmla="*/ 141802 h 179586"/>
                              <a:gd name="T34" fmla="*/ 0 w 121943"/>
                              <a:gd name="T35" fmla="*/ 67831 h 179586"/>
                              <a:gd name="T36" fmla="*/ 10577 w 121943"/>
                              <a:gd name="T37" fmla="*/ 54810 h 179586"/>
                              <a:gd name="T38" fmla="*/ 51585 w 121943"/>
                              <a:gd name="T39" fmla="*/ 0 h 179586"/>
                              <a:gd name="T40" fmla="*/ 0 w 121943"/>
                              <a:gd name="T41" fmla="*/ 0 h 179586"/>
                              <a:gd name="T42" fmla="*/ 121943 w 121943"/>
                              <a:gd name="T43" fmla="*/ 179586 h 1795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T40" t="T41" r="T42" b="T43"/>
                            <a:pathLst>
                              <a:path w="121943" h="179586">
                                <a:moveTo>
                                  <a:pt x="51585" y="0"/>
                                </a:moveTo>
                                <a:lnTo>
                                  <a:pt x="121943" y="54968"/>
                                </a:lnTo>
                                <a:lnTo>
                                  <a:pt x="106322" y="73371"/>
                                </a:lnTo>
                                <a:cubicBezTo>
                                  <a:pt x="89666" y="58881"/>
                                  <a:pt x="74269" y="46079"/>
                                  <a:pt x="60152" y="35058"/>
                                </a:cubicBezTo>
                                <a:cubicBezTo>
                                  <a:pt x="54415" y="43556"/>
                                  <a:pt x="47304" y="53280"/>
                                  <a:pt x="38754" y="64216"/>
                                </a:cubicBezTo>
                                <a:cubicBezTo>
                                  <a:pt x="50847" y="73667"/>
                                  <a:pt x="64059" y="83462"/>
                                  <a:pt x="78332" y="93614"/>
                                </a:cubicBezTo>
                                <a:lnTo>
                                  <a:pt x="64159" y="111765"/>
                                </a:lnTo>
                                <a:cubicBezTo>
                                  <a:pt x="51048" y="100609"/>
                                  <a:pt x="38322" y="90191"/>
                                  <a:pt x="25992" y="80554"/>
                                </a:cubicBezTo>
                                <a:cubicBezTo>
                                  <a:pt x="16816" y="92294"/>
                                  <a:pt x="8442" y="103504"/>
                                  <a:pt x="918" y="114109"/>
                                </a:cubicBezTo>
                                <a:cubicBezTo>
                                  <a:pt x="16779" y="126507"/>
                                  <a:pt x="34049" y="139226"/>
                                  <a:pt x="52776" y="152236"/>
                                </a:cubicBezTo>
                                <a:lnTo>
                                  <a:pt x="37159" y="170827"/>
                                </a:lnTo>
                                <a:cubicBezTo>
                                  <a:pt x="21514" y="162428"/>
                                  <a:pt x="10072" y="162899"/>
                                  <a:pt x="2773" y="172235"/>
                                </a:cubicBezTo>
                                <a:lnTo>
                                  <a:pt x="0" y="179586"/>
                                </a:lnTo>
                                <a:lnTo>
                                  <a:pt x="0" y="155186"/>
                                </a:lnTo>
                                <a:lnTo>
                                  <a:pt x="14073" y="154169"/>
                                </a:lnTo>
                                <a:lnTo>
                                  <a:pt x="14742" y="153319"/>
                                </a:lnTo>
                                <a:lnTo>
                                  <a:pt x="0" y="141802"/>
                                </a:lnTo>
                                <a:lnTo>
                                  <a:pt x="0" y="67831"/>
                                </a:lnTo>
                                <a:lnTo>
                                  <a:pt x="10577" y="54810"/>
                                </a:lnTo>
                                <a:cubicBezTo>
                                  <a:pt x="27047" y="33729"/>
                                  <a:pt x="40720" y="15437"/>
                                  <a:pt x="5158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Shape 39"/>
                        <wps:cNvSpPr>
                          <a:spLocks/>
                        </wps:cNvSpPr>
                        <wps:spPr bwMode="auto">
                          <a:xfrm>
                            <a:off x="5427" y="15173"/>
                            <a:ext cx="244" cy="574"/>
                          </a:xfrm>
                          <a:custGeom>
                            <a:avLst/>
                            <a:gdLst>
                              <a:gd name="T0" fmla="*/ 24436 w 24436"/>
                              <a:gd name="T1" fmla="*/ 0 h 57383"/>
                              <a:gd name="T2" fmla="*/ 24436 w 24436"/>
                              <a:gd name="T3" fmla="*/ 17295 h 57383"/>
                              <a:gd name="T4" fmla="*/ 11242 w 24436"/>
                              <a:gd name="T5" fmla="*/ 39735 h 57383"/>
                              <a:gd name="T6" fmla="*/ 24436 w 24436"/>
                              <a:gd name="T7" fmla="*/ 47002 h 57383"/>
                              <a:gd name="T8" fmla="*/ 24436 w 24436"/>
                              <a:gd name="T9" fmla="*/ 57383 h 57383"/>
                              <a:gd name="T10" fmla="*/ 0 w 24436"/>
                              <a:gd name="T11" fmla="*/ 43504 h 57383"/>
                              <a:gd name="T12" fmla="*/ 24436 w 24436"/>
                              <a:gd name="T13" fmla="*/ 0 h 57383"/>
                              <a:gd name="T14" fmla="*/ 0 w 24436"/>
                              <a:gd name="T15" fmla="*/ 0 h 57383"/>
                              <a:gd name="T16" fmla="*/ 24436 w 24436"/>
                              <a:gd name="T17" fmla="*/ 57383 h 573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4436" h="57383">
                                <a:moveTo>
                                  <a:pt x="24436" y="0"/>
                                </a:moveTo>
                                <a:lnTo>
                                  <a:pt x="24436" y="17295"/>
                                </a:lnTo>
                                <a:lnTo>
                                  <a:pt x="11242" y="39735"/>
                                </a:lnTo>
                                <a:lnTo>
                                  <a:pt x="24436" y="47002"/>
                                </a:lnTo>
                                <a:lnTo>
                                  <a:pt x="24436" y="57383"/>
                                </a:lnTo>
                                <a:lnTo>
                                  <a:pt x="0" y="43504"/>
                                </a:lnTo>
                                <a:lnTo>
                                  <a:pt x="244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Shape 40"/>
                        <wps:cNvSpPr>
                          <a:spLocks/>
                        </wps:cNvSpPr>
                        <wps:spPr bwMode="auto">
                          <a:xfrm>
                            <a:off x="4261" y="4805"/>
                            <a:ext cx="1410" cy="10011"/>
                          </a:xfrm>
                          <a:custGeom>
                            <a:avLst/>
                            <a:gdLst>
                              <a:gd name="T0" fmla="*/ 141008 w 141008"/>
                              <a:gd name="T1" fmla="*/ 0 h 1001082"/>
                              <a:gd name="T2" fmla="*/ 141008 w 141008"/>
                              <a:gd name="T3" fmla="*/ 10556 h 1001082"/>
                              <a:gd name="T4" fmla="*/ 133793 w 141008"/>
                              <a:gd name="T5" fmla="*/ 17028 h 1001082"/>
                              <a:gd name="T6" fmla="*/ 114023 w 141008"/>
                              <a:gd name="T7" fmla="*/ 35275 h 1001082"/>
                              <a:gd name="T8" fmla="*/ 92523 w 141008"/>
                              <a:gd name="T9" fmla="*/ 55888 h 1001082"/>
                              <a:gd name="T10" fmla="*/ 92523 w 141008"/>
                              <a:gd name="T11" fmla="*/ 944649 h 1001082"/>
                              <a:gd name="T12" fmla="*/ 97694 w 141008"/>
                              <a:gd name="T13" fmla="*/ 949743 h 1001082"/>
                              <a:gd name="T14" fmla="*/ 120999 w 141008"/>
                              <a:gd name="T15" fmla="*/ 972211 h 1001082"/>
                              <a:gd name="T16" fmla="*/ 141008 w 141008"/>
                              <a:gd name="T17" fmla="*/ 989606 h 1001082"/>
                              <a:gd name="T18" fmla="*/ 141008 w 141008"/>
                              <a:gd name="T19" fmla="*/ 1001082 h 1001082"/>
                              <a:gd name="T20" fmla="*/ 135119 w 141008"/>
                              <a:gd name="T21" fmla="*/ 996387 h 1001082"/>
                              <a:gd name="T22" fmla="*/ 109326 w 141008"/>
                              <a:gd name="T23" fmla="*/ 973618 h 1001082"/>
                              <a:gd name="T24" fmla="*/ 75236 w 141008"/>
                              <a:gd name="T25" fmla="*/ 938576 h 1001082"/>
                              <a:gd name="T26" fmla="*/ 43730 w 141008"/>
                              <a:gd name="T27" fmla="*/ 901910 h 1001082"/>
                              <a:gd name="T28" fmla="*/ 0 w 141008"/>
                              <a:gd name="T29" fmla="*/ 926806 h 1001082"/>
                              <a:gd name="T30" fmla="*/ 0 w 141008"/>
                              <a:gd name="T31" fmla="*/ 916410 h 1001082"/>
                              <a:gd name="T32" fmla="*/ 803 w 141008"/>
                              <a:gd name="T33" fmla="*/ 915936 h 1001082"/>
                              <a:gd name="T34" fmla="*/ 30841 w 141008"/>
                              <a:gd name="T35" fmla="*/ 898774 h 1001082"/>
                              <a:gd name="T36" fmla="*/ 30841 w 141008"/>
                              <a:gd name="T37" fmla="*/ 102505 h 1001082"/>
                              <a:gd name="T38" fmla="*/ 0 w 141008"/>
                              <a:gd name="T39" fmla="*/ 85064 h 1001082"/>
                              <a:gd name="T40" fmla="*/ 0 w 141008"/>
                              <a:gd name="T41" fmla="*/ 75255 h 1001082"/>
                              <a:gd name="T42" fmla="*/ 43715 w 141008"/>
                              <a:gd name="T43" fmla="*/ 100402 h 1001082"/>
                              <a:gd name="T44" fmla="*/ 55714 w 141008"/>
                              <a:gd name="T45" fmla="*/ 84382 h 1001082"/>
                              <a:gd name="T46" fmla="*/ 65733 w 141008"/>
                              <a:gd name="T47" fmla="*/ 72916 h 1001082"/>
                              <a:gd name="T48" fmla="*/ 95321 w 141008"/>
                              <a:gd name="T49" fmla="*/ 40847 h 1001082"/>
                              <a:gd name="T50" fmla="*/ 141008 w 141008"/>
                              <a:gd name="T51" fmla="*/ 0 h 1001082"/>
                              <a:gd name="T52" fmla="*/ 0 w 141008"/>
                              <a:gd name="T53" fmla="*/ 0 h 1001082"/>
                              <a:gd name="T54" fmla="*/ 141008 w 141008"/>
                              <a:gd name="T55" fmla="*/ 1001082 h 10010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41008" h="1001082">
                                <a:moveTo>
                                  <a:pt x="141008" y="0"/>
                                </a:moveTo>
                                <a:lnTo>
                                  <a:pt x="141008" y="10556"/>
                                </a:lnTo>
                                <a:lnTo>
                                  <a:pt x="133793" y="17028"/>
                                </a:lnTo>
                                <a:cubicBezTo>
                                  <a:pt x="126017" y="24180"/>
                                  <a:pt x="118348" y="31471"/>
                                  <a:pt x="114023" y="35275"/>
                                </a:cubicBezTo>
                                <a:lnTo>
                                  <a:pt x="92523" y="55888"/>
                                </a:lnTo>
                                <a:lnTo>
                                  <a:pt x="92523" y="944649"/>
                                </a:lnTo>
                                <a:lnTo>
                                  <a:pt x="97694" y="949743"/>
                                </a:lnTo>
                                <a:lnTo>
                                  <a:pt x="120999" y="972211"/>
                                </a:lnTo>
                                <a:lnTo>
                                  <a:pt x="141008" y="989606"/>
                                </a:lnTo>
                                <a:lnTo>
                                  <a:pt x="141008" y="1001082"/>
                                </a:lnTo>
                                <a:lnTo>
                                  <a:pt x="135119" y="996387"/>
                                </a:lnTo>
                                <a:cubicBezTo>
                                  <a:pt x="126342" y="989321"/>
                                  <a:pt x="117634" y="981300"/>
                                  <a:pt x="109326" y="973618"/>
                                </a:cubicBezTo>
                                <a:lnTo>
                                  <a:pt x="75236" y="938576"/>
                                </a:lnTo>
                                <a:cubicBezTo>
                                  <a:pt x="69516" y="932974"/>
                                  <a:pt x="46437" y="903915"/>
                                  <a:pt x="43730" y="901910"/>
                                </a:cubicBezTo>
                                <a:lnTo>
                                  <a:pt x="0" y="926806"/>
                                </a:lnTo>
                                <a:lnTo>
                                  <a:pt x="0" y="916410"/>
                                </a:lnTo>
                                <a:lnTo>
                                  <a:pt x="803" y="915936"/>
                                </a:lnTo>
                                <a:lnTo>
                                  <a:pt x="30841" y="898774"/>
                                </a:lnTo>
                                <a:lnTo>
                                  <a:pt x="30841" y="102505"/>
                                </a:lnTo>
                                <a:lnTo>
                                  <a:pt x="0" y="85064"/>
                                </a:lnTo>
                                <a:lnTo>
                                  <a:pt x="0" y="75255"/>
                                </a:lnTo>
                                <a:lnTo>
                                  <a:pt x="43715" y="100402"/>
                                </a:lnTo>
                                <a:lnTo>
                                  <a:pt x="55714" y="84382"/>
                                </a:lnTo>
                                <a:lnTo>
                                  <a:pt x="65733" y="72916"/>
                                </a:lnTo>
                                <a:cubicBezTo>
                                  <a:pt x="73264" y="63237"/>
                                  <a:pt x="86497" y="49671"/>
                                  <a:pt x="95321" y="40847"/>
                                </a:cubicBezTo>
                                <a:lnTo>
                                  <a:pt x="1410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Shape 41"/>
                        <wps:cNvSpPr>
                          <a:spLocks/>
                        </wps:cNvSpPr>
                        <wps:spPr bwMode="auto">
                          <a:xfrm>
                            <a:off x="5417" y="3872"/>
                            <a:ext cx="254" cy="589"/>
                          </a:xfrm>
                          <a:custGeom>
                            <a:avLst/>
                            <a:gdLst>
                              <a:gd name="T0" fmla="*/ 25366 w 25366"/>
                              <a:gd name="T1" fmla="*/ 0 h 58962"/>
                              <a:gd name="T2" fmla="*/ 25366 w 25366"/>
                              <a:gd name="T3" fmla="*/ 10902 h 58962"/>
                              <a:gd name="T4" fmla="*/ 12172 w 25366"/>
                              <a:gd name="T5" fmla="*/ 18169 h 58962"/>
                              <a:gd name="T6" fmla="*/ 25366 w 25366"/>
                              <a:gd name="T7" fmla="*/ 41252 h 58962"/>
                              <a:gd name="T8" fmla="*/ 25366 w 25366"/>
                              <a:gd name="T9" fmla="*/ 58962 h 58962"/>
                              <a:gd name="T10" fmla="*/ 0 w 25366"/>
                              <a:gd name="T11" fmla="*/ 14407 h 58962"/>
                              <a:gd name="T12" fmla="*/ 25366 w 25366"/>
                              <a:gd name="T13" fmla="*/ 0 h 58962"/>
                              <a:gd name="T14" fmla="*/ 0 w 25366"/>
                              <a:gd name="T15" fmla="*/ 0 h 58962"/>
                              <a:gd name="T16" fmla="*/ 25366 w 25366"/>
                              <a:gd name="T17" fmla="*/ 58962 h 58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5366" h="58962">
                                <a:moveTo>
                                  <a:pt x="25366" y="0"/>
                                </a:moveTo>
                                <a:lnTo>
                                  <a:pt x="25366" y="10902"/>
                                </a:lnTo>
                                <a:lnTo>
                                  <a:pt x="12172" y="18169"/>
                                </a:lnTo>
                                <a:lnTo>
                                  <a:pt x="25366" y="41252"/>
                                </a:lnTo>
                                <a:lnTo>
                                  <a:pt x="25366" y="58962"/>
                                </a:lnTo>
                                <a:lnTo>
                                  <a:pt x="0" y="14407"/>
                                </a:lnTo>
                                <a:lnTo>
                                  <a:pt x="253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Shape 42"/>
                        <wps:cNvSpPr>
                          <a:spLocks/>
                        </wps:cNvSpPr>
                        <wps:spPr bwMode="auto">
                          <a:xfrm>
                            <a:off x="4261" y="3471"/>
                            <a:ext cx="834" cy="778"/>
                          </a:xfrm>
                          <a:custGeom>
                            <a:avLst/>
                            <a:gdLst>
                              <a:gd name="T0" fmla="*/ 68637 w 83401"/>
                              <a:gd name="T1" fmla="*/ 0 h 77855"/>
                              <a:gd name="T2" fmla="*/ 83401 w 83401"/>
                              <a:gd name="T3" fmla="*/ 18994 h 77855"/>
                              <a:gd name="T4" fmla="*/ 13241 w 83401"/>
                              <a:gd name="T5" fmla="*/ 77855 h 77855"/>
                              <a:gd name="T6" fmla="*/ 0 w 83401"/>
                              <a:gd name="T7" fmla="*/ 61110 h 77855"/>
                              <a:gd name="T8" fmla="*/ 0 w 83401"/>
                              <a:gd name="T9" fmla="*/ 16314 h 77855"/>
                              <a:gd name="T10" fmla="*/ 6567 w 83401"/>
                              <a:gd name="T11" fmla="*/ 24339 h 77855"/>
                              <a:gd name="T12" fmla="*/ 20478 w 83401"/>
                              <a:gd name="T13" fmla="*/ 42574 h 77855"/>
                              <a:gd name="T14" fmla="*/ 68637 w 83401"/>
                              <a:gd name="T15" fmla="*/ 0 h 77855"/>
                              <a:gd name="T16" fmla="*/ 0 w 83401"/>
                              <a:gd name="T17" fmla="*/ 0 h 77855"/>
                              <a:gd name="T18" fmla="*/ 83401 w 83401"/>
                              <a:gd name="T19" fmla="*/ 77855 h 77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83401" h="77855">
                                <a:moveTo>
                                  <a:pt x="68637" y="0"/>
                                </a:moveTo>
                                <a:lnTo>
                                  <a:pt x="83401" y="18994"/>
                                </a:lnTo>
                                <a:lnTo>
                                  <a:pt x="13241" y="77855"/>
                                </a:lnTo>
                                <a:lnTo>
                                  <a:pt x="0" y="61110"/>
                                </a:lnTo>
                                <a:lnTo>
                                  <a:pt x="0" y="16314"/>
                                </a:lnTo>
                                <a:lnTo>
                                  <a:pt x="6567" y="24339"/>
                                </a:lnTo>
                                <a:cubicBezTo>
                                  <a:pt x="12028" y="31220"/>
                                  <a:pt x="16665" y="37300"/>
                                  <a:pt x="20478" y="42574"/>
                                </a:cubicBezTo>
                                <a:cubicBezTo>
                                  <a:pt x="36003" y="29535"/>
                                  <a:pt x="52068" y="15372"/>
                                  <a:pt x="6863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Shape 43"/>
                        <wps:cNvSpPr>
                          <a:spLocks/>
                        </wps:cNvSpPr>
                        <wps:spPr bwMode="auto">
                          <a:xfrm>
                            <a:off x="4870" y="1914"/>
                            <a:ext cx="801" cy="1382"/>
                          </a:xfrm>
                          <a:custGeom>
                            <a:avLst/>
                            <a:gdLst>
                              <a:gd name="T0" fmla="*/ 26445 w 80110"/>
                              <a:gd name="T1" fmla="*/ 0 h 138223"/>
                              <a:gd name="T2" fmla="*/ 61502 w 80110"/>
                              <a:gd name="T3" fmla="*/ 58796 h 138223"/>
                              <a:gd name="T4" fmla="*/ 80110 w 80110"/>
                              <a:gd name="T5" fmla="*/ 87353 h 138223"/>
                              <a:gd name="T6" fmla="*/ 80110 w 80110"/>
                              <a:gd name="T7" fmla="*/ 135682 h 138223"/>
                              <a:gd name="T8" fmla="*/ 76043 w 80110"/>
                              <a:gd name="T9" fmla="*/ 138223 h 138223"/>
                              <a:gd name="T10" fmla="*/ 37477 w 80110"/>
                              <a:gd name="T11" fmla="*/ 73812 h 138223"/>
                              <a:gd name="T12" fmla="*/ 0 w 80110"/>
                              <a:gd name="T13" fmla="*/ 16532 h 138223"/>
                              <a:gd name="T14" fmla="*/ 26445 w 80110"/>
                              <a:gd name="T15" fmla="*/ 0 h 138223"/>
                              <a:gd name="T16" fmla="*/ 0 w 80110"/>
                              <a:gd name="T17" fmla="*/ 0 h 138223"/>
                              <a:gd name="T18" fmla="*/ 80110 w 80110"/>
                              <a:gd name="T19" fmla="*/ 138223 h 138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80110" h="138223">
                                <a:moveTo>
                                  <a:pt x="26445" y="0"/>
                                </a:moveTo>
                                <a:cubicBezTo>
                                  <a:pt x="35460" y="16201"/>
                                  <a:pt x="47127" y="35795"/>
                                  <a:pt x="61502" y="58796"/>
                                </a:cubicBezTo>
                                <a:lnTo>
                                  <a:pt x="80110" y="87353"/>
                                </a:lnTo>
                                <a:lnTo>
                                  <a:pt x="80110" y="135682"/>
                                </a:lnTo>
                                <a:lnTo>
                                  <a:pt x="76043" y="138223"/>
                                </a:lnTo>
                                <a:cubicBezTo>
                                  <a:pt x="64779" y="118419"/>
                                  <a:pt x="51915" y="96913"/>
                                  <a:pt x="37477" y="73812"/>
                                </a:cubicBezTo>
                                <a:cubicBezTo>
                                  <a:pt x="23260" y="51064"/>
                                  <a:pt x="10765" y="31983"/>
                                  <a:pt x="0" y="16532"/>
                                </a:cubicBezTo>
                                <a:lnTo>
                                  <a:pt x="264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Shape 44"/>
                        <wps:cNvSpPr>
                          <a:spLocks/>
                        </wps:cNvSpPr>
                        <wps:spPr bwMode="auto">
                          <a:xfrm>
                            <a:off x="5728" y="16489"/>
                            <a:ext cx="1000" cy="1603"/>
                          </a:xfrm>
                          <a:custGeom>
                            <a:avLst/>
                            <a:gdLst>
                              <a:gd name="T0" fmla="*/ 23681 w 99957"/>
                              <a:gd name="T1" fmla="*/ 0 h 160336"/>
                              <a:gd name="T2" fmla="*/ 99957 w 99957"/>
                              <a:gd name="T3" fmla="*/ 35569 h 160336"/>
                              <a:gd name="T4" fmla="*/ 99957 w 99957"/>
                              <a:gd name="T5" fmla="*/ 60919 h 160336"/>
                              <a:gd name="T6" fmla="*/ 78419 w 99957"/>
                              <a:gd name="T7" fmla="*/ 49813 h 160336"/>
                              <a:gd name="T8" fmla="*/ 58594 w 99957"/>
                              <a:gd name="T9" fmla="*/ 91791 h 160336"/>
                              <a:gd name="T10" fmla="*/ 27962 w 99957"/>
                              <a:gd name="T11" fmla="*/ 160336 h 160336"/>
                              <a:gd name="T12" fmla="*/ 0 w 99957"/>
                              <a:gd name="T13" fmla="*/ 147297 h 160336"/>
                              <a:gd name="T14" fmla="*/ 33023 w 99957"/>
                              <a:gd name="T15" fmla="*/ 79873 h 160336"/>
                              <a:gd name="T16" fmla="*/ 52233 w 99957"/>
                              <a:gd name="T17" fmla="*/ 37598 h 160336"/>
                              <a:gd name="T18" fmla="*/ 12816 w 99957"/>
                              <a:gd name="T19" fmla="*/ 21175 h 160336"/>
                              <a:gd name="T20" fmla="*/ 23681 w 99957"/>
                              <a:gd name="T21" fmla="*/ 0 h 160336"/>
                              <a:gd name="T22" fmla="*/ 0 w 99957"/>
                              <a:gd name="T23" fmla="*/ 0 h 160336"/>
                              <a:gd name="T24" fmla="*/ 99957 w 99957"/>
                              <a:gd name="T25" fmla="*/ 160336 h 1603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99957" h="160336">
                                <a:moveTo>
                                  <a:pt x="23681" y="0"/>
                                </a:moveTo>
                                <a:lnTo>
                                  <a:pt x="99957" y="35569"/>
                                </a:lnTo>
                                <a:lnTo>
                                  <a:pt x="99957" y="60919"/>
                                </a:lnTo>
                                <a:lnTo>
                                  <a:pt x="78419" y="49813"/>
                                </a:lnTo>
                                <a:cubicBezTo>
                                  <a:pt x="72396" y="62366"/>
                                  <a:pt x="65798" y="76352"/>
                                  <a:pt x="58594" y="91791"/>
                                </a:cubicBezTo>
                                <a:cubicBezTo>
                                  <a:pt x="47416" y="115768"/>
                                  <a:pt x="37216" y="138618"/>
                                  <a:pt x="27962" y="160336"/>
                                </a:cubicBezTo>
                                <a:lnTo>
                                  <a:pt x="0" y="147297"/>
                                </a:lnTo>
                                <a:cubicBezTo>
                                  <a:pt x="10728" y="126517"/>
                                  <a:pt x="21744" y="104043"/>
                                  <a:pt x="33023" y="79873"/>
                                </a:cubicBezTo>
                                <a:cubicBezTo>
                                  <a:pt x="40097" y="64698"/>
                                  <a:pt x="46515" y="50586"/>
                                  <a:pt x="52233" y="37598"/>
                                </a:cubicBezTo>
                                <a:cubicBezTo>
                                  <a:pt x="42855" y="33231"/>
                                  <a:pt x="29714" y="27762"/>
                                  <a:pt x="12816" y="21175"/>
                                </a:cubicBezTo>
                                <a:lnTo>
                                  <a:pt x="236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Shape 45"/>
                        <wps:cNvSpPr>
                          <a:spLocks/>
                        </wps:cNvSpPr>
                        <wps:spPr bwMode="auto">
                          <a:xfrm>
                            <a:off x="5671" y="3271"/>
                            <a:ext cx="1057" cy="13077"/>
                          </a:xfrm>
                          <a:custGeom>
                            <a:avLst/>
                            <a:gdLst>
                              <a:gd name="T0" fmla="*/ 105714 w 105714"/>
                              <a:gd name="T1" fmla="*/ 0 h 1307635"/>
                              <a:gd name="T2" fmla="*/ 105714 w 105714"/>
                              <a:gd name="T3" fmla="*/ 9389 h 1307635"/>
                              <a:gd name="T4" fmla="*/ 104277 w 105714"/>
                              <a:gd name="T5" fmla="*/ 10216 h 1307635"/>
                              <a:gd name="T6" fmla="*/ 74869 w 105714"/>
                              <a:gd name="T7" fmla="*/ 27163 h 1307635"/>
                              <a:gd name="T8" fmla="*/ 74869 w 105714"/>
                              <a:gd name="T9" fmla="*/ 1281037 h 1307635"/>
                              <a:gd name="T10" fmla="*/ 105714 w 105714"/>
                              <a:gd name="T11" fmla="*/ 1298541 h 1307635"/>
                              <a:gd name="T12" fmla="*/ 105714 w 105714"/>
                              <a:gd name="T13" fmla="*/ 1307635 h 1307635"/>
                              <a:gd name="T14" fmla="*/ 0 w 105714"/>
                              <a:gd name="T15" fmla="*/ 1247593 h 1307635"/>
                              <a:gd name="T16" fmla="*/ 0 w 105714"/>
                              <a:gd name="T17" fmla="*/ 1237212 h 1307635"/>
                              <a:gd name="T18" fmla="*/ 13194 w 105714"/>
                              <a:gd name="T19" fmla="*/ 1244478 h 1307635"/>
                              <a:gd name="T20" fmla="*/ 13194 w 105714"/>
                              <a:gd name="T21" fmla="*/ 1185064 h 1307635"/>
                              <a:gd name="T22" fmla="*/ 0 w 105714"/>
                              <a:gd name="T23" fmla="*/ 1207505 h 1307635"/>
                              <a:gd name="T24" fmla="*/ 0 w 105714"/>
                              <a:gd name="T25" fmla="*/ 1190210 h 1307635"/>
                              <a:gd name="T26" fmla="*/ 13865 w 105714"/>
                              <a:gd name="T27" fmla="*/ 1165527 h 1307635"/>
                              <a:gd name="T28" fmla="*/ 0 w 105714"/>
                              <a:gd name="T29" fmla="*/ 1154474 h 1307635"/>
                              <a:gd name="T30" fmla="*/ 0 w 105714"/>
                              <a:gd name="T31" fmla="*/ 1142999 h 1307635"/>
                              <a:gd name="T32" fmla="*/ 5461 w 105714"/>
                              <a:gd name="T33" fmla="*/ 1147746 h 1307635"/>
                              <a:gd name="T34" fmla="*/ 13194 w 105714"/>
                              <a:gd name="T35" fmla="*/ 1154475 h 1307635"/>
                              <a:gd name="T36" fmla="*/ 13194 w 105714"/>
                              <a:gd name="T37" fmla="*/ 153005 h 1307635"/>
                              <a:gd name="T38" fmla="*/ 4123 w 105714"/>
                              <a:gd name="T39" fmla="*/ 160249 h 1307635"/>
                              <a:gd name="T40" fmla="*/ 0 w 105714"/>
                              <a:gd name="T41" fmla="*/ 163948 h 1307635"/>
                              <a:gd name="T42" fmla="*/ 0 w 105714"/>
                              <a:gd name="T43" fmla="*/ 153392 h 1307635"/>
                              <a:gd name="T44" fmla="*/ 6095 w 105714"/>
                              <a:gd name="T45" fmla="*/ 147943 h 1307635"/>
                              <a:gd name="T46" fmla="*/ 12931 w 105714"/>
                              <a:gd name="T47" fmla="*/ 141718 h 1307635"/>
                              <a:gd name="T48" fmla="*/ 0 w 105714"/>
                              <a:gd name="T49" fmla="*/ 119004 h 1307635"/>
                              <a:gd name="T50" fmla="*/ 0 w 105714"/>
                              <a:gd name="T51" fmla="*/ 101294 h 1307635"/>
                              <a:gd name="T52" fmla="*/ 13194 w 105714"/>
                              <a:gd name="T53" fmla="*/ 124378 h 1307635"/>
                              <a:gd name="T54" fmla="*/ 13194 w 105714"/>
                              <a:gd name="T55" fmla="*/ 63678 h 1307635"/>
                              <a:gd name="T56" fmla="*/ 0 w 105714"/>
                              <a:gd name="T57" fmla="*/ 70945 h 1307635"/>
                              <a:gd name="T58" fmla="*/ 0 w 105714"/>
                              <a:gd name="T59" fmla="*/ 60042 h 1307635"/>
                              <a:gd name="T60" fmla="*/ 105714 w 105714"/>
                              <a:gd name="T61" fmla="*/ 0 h 1307635"/>
                              <a:gd name="T62" fmla="*/ 0 w 105714"/>
                              <a:gd name="T63" fmla="*/ 0 h 1307635"/>
                              <a:gd name="T64" fmla="*/ 105714 w 105714"/>
                              <a:gd name="T65" fmla="*/ 1307635 h 13076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T62" t="T63" r="T64" b="T65"/>
                            <a:pathLst>
                              <a:path w="105714" h="1307635">
                                <a:moveTo>
                                  <a:pt x="105714" y="0"/>
                                </a:moveTo>
                                <a:lnTo>
                                  <a:pt x="105714" y="9389"/>
                                </a:lnTo>
                                <a:lnTo>
                                  <a:pt x="104277" y="10216"/>
                                </a:lnTo>
                                <a:cubicBezTo>
                                  <a:pt x="92047" y="17325"/>
                                  <a:pt x="79154" y="24892"/>
                                  <a:pt x="74869" y="27163"/>
                                </a:cubicBezTo>
                                <a:lnTo>
                                  <a:pt x="74869" y="1281037"/>
                                </a:lnTo>
                                <a:lnTo>
                                  <a:pt x="105714" y="1298541"/>
                                </a:lnTo>
                                <a:lnTo>
                                  <a:pt x="105714" y="1307635"/>
                                </a:lnTo>
                                <a:lnTo>
                                  <a:pt x="0" y="1247593"/>
                                </a:lnTo>
                                <a:lnTo>
                                  <a:pt x="0" y="1237212"/>
                                </a:lnTo>
                                <a:lnTo>
                                  <a:pt x="13194" y="1244478"/>
                                </a:lnTo>
                                <a:lnTo>
                                  <a:pt x="13194" y="1185064"/>
                                </a:lnTo>
                                <a:lnTo>
                                  <a:pt x="0" y="1207505"/>
                                </a:lnTo>
                                <a:lnTo>
                                  <a:pt x="0" y="1190210"/>
                                </a:lnTo>
                                <a:lnTo>
                                  <a:pt x="13865" y="1165527"/>
                                </a:lnTo>
                                <a:lnTo>
                                  <a:pt x="0" y="1154474"/>
                                </a:lnTo>
                                <a:lnTo>
                                  <a:pt x="0" y="1142999"/>
                                </a:lnTo>
                                <a:lnTo>
                                  <a:pt x="5461" y="1147746"/>
                                </a:lnTo>
                                <a:lnTo>
                                  <a:pt x="13194" y="1154475"/>
                                </a:lnTo>
                                <a:lnTo>
                                  <a:pt x="13194" y="153005"/>
                                </a:lnTo>
                                <a:cubicBezTo>
                                  <a:pt x="10818" y="154630"/>
                                  <a:pt x="7660" y="157196"/>
                                  <a:pt x="4123" y="160249"/>
                                </a:cubicBezTo>
                                <a:lnTo>
                                  <a:pt x="0" y="163948"/>
                                </a:lnTo>
                                <a:lnTo>
                                  <a:pt x="0" y="153392"/>
                                </a:lnTo>
                                <a:lnTo>
                                  <a:pt x="6095" y="147943"/>
                                </a:lnTo>
                                <a:cubicBezTo>
                                  <a:pt x="8759" y="145798"/>
                                  <a:pt x="11128" y="144376"/>
                                  <a:pt x="12931" y="141718"/>
                                </a:cubicBezTo>
                                <a:lnTo>
                                  <a:pt x="0" y="119004"/>
                                </a:lnTo>
                                <a:lnTo>
                                  <a:pt x="0" y="101294"/>
                                </a:lnTo>
                                <a:lnTo>
                                  <a:pt x="13194" y="124378"/>
                                </a:lnTo>
                                <a:lnTo>
                                  <a:pt x="13194" y="63678"/>
                                </a:lnTo>
                                <a:lnTo>
                                  <a:pt x="0" y="70945"/>
                                </a:lnTo>
                                <a:lnTo>
                                  <a:pt x="0" y="60042"/>
                                </a:lnTo>
                                <a:lnTo>
                                  <a:pt x="1057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Shape 46"/>
                        <wps:cNvSpPr>
                          <a:spLocks/>
                        </wps:cNvSpPr>
                        <wps:spPr bwMode="auto">
                          <a:xfrm>
                            <a:off x="5671" y="2788"/>
                            <a:ext cx="224" cy="483"/>
                          </a:xfrm>
                          <a:custGeom>
                            <a:avLst/>
                            <a:gdLst>
                              <a:gd name="T0" fmla="*/ 0 w 22381"/>
                              <a:gd name="T1" fmla="*/ 0 h 48329"/>
                              <a:gd name="T2" fmla="*/ 22381 w 22381"/>
                              <a:gd name="T3" fmla="*/ 34347 h 48329"/>
                              <a:gd name="T4" fmla="*/ 0 w 22381"/>
                              <a:gd name="T5" fmla="*/ 48329 h 48329"/>
                              <a:gd name="T6" fmla="*/ 0 w 22381"/>
                              <a:gd name="T7" fmla="*/ 0 h 48329"/>
                              <a:gd name="T8" fmla="*/ 0 w 22381"/>
                              <a:gd name="T9" fmla="*/ 0 h 48329"/>
                              <a:gd name="T10" fmla="*/ 22381 w 22381"/>
                              <a:gd name="T11" fmla="*/ 48329 h 483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2381" h="48329">
                                <a:moveTo>
                                  <a:pt x="0" y="0"/>
                                </a:moveTo>
                                <a:lnTo>
                                  <a:pt x="22381" y="34347"/>
                                </a:lnTo>
                                <a:lnTo>
                                  <a:pt x="0" y="4832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Shape 47"/>
                        <wps:cNvSpPr>
                          <a:spLocks/>
                        </wps:cNvSpPr>
                        <wps:spPr bwMode="auto">
                          <a:xfrm>
                            <a:off x="5973" y="1152"/>
                            <a:ext cx="755" cy="1097"/>
                          </a:xfrm>
                          <a:custGeom>
                            <a:avLst/>
                            <a:gdLst>
                              <a:gd name="T0" fmla="*/ 75492 w 75492"/>
                              <a:gd name="T1" fmla="*/ 0 h 109650"/>
                              <a:gd name="T2" fmla="*/ 75492 w 75492"/>
                              <a:gd name="T3" fmla="*/ 23643 h 109650"/>
                              <a:gd name="T4" fmla="*/ 73854 w 75492"/>
                              <a:gd name="T5" fmla="*/ 24198 h 109650"/>
                              <a:gd name="T6" fmla="*/ 75492 w 75492"/>
                              <a:gd name="T7" fmla="*/ 28528 h 109650"/>
                              <a:gd name="T8" fmla="*/ 75492 w 75492"/>
                              <a:gd name="T9" fmla="*/ 109650 h 109650"/>
                              <a:gd name="T10" fmla="*/ 63936 w 75492"/>
                              <a:gd name="T11" fmla="*/ 77737 h 109650"/>
                              <a:gd name="T12" fmla="*/ 46876 w 75492"/>
                              <a:gd name="T13" fmla="*/ 34559 h 109650"/>
                              <a:gd name="T14" fmla="*/ 7676 w 75492"/>
                              <a:gd name="T15" fmla="*/ 51497 h 109650"/>
                              <a:gd name="T16" fmla="*/ 0 w 75492"/>
                              <a:gd name="T17" fmla="*/ 28980 h 109650"/>
                              <a:gd name="T18" fmla="*/ 75492 w 75492"/>
                              <a:gd name="T19" fmla="*/ 0 h 109650"/>
                              <a:gd name="T20" fmla="*/ 0 w 75492"/>
                              <a:gd name="T21" fmla="*/ 0 h 109650"/>
                              <a:gd name="T22" fmla="*/ 75492 w 75492"/>
                              <a:gd name="T23" fmla="*/ 109650 h 109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T20" t="T21" r="T22" b="T23"/>
                            <a:pathLst>
                              <a:path w="75492" h="109650">
                                <a:moveTo>
                                  <a:pt x="75492" y="0"/>
                                </a:moveTo>
                                <a:lnTo>
                                  <a:pt x="75492" y="23643"/>
                                </a:lnTo>
                                <a:lnTo>
                                  <a:pt x="73854" y="24198"/>
                                </a:lnTo>
                                <a:lnTo>
                                  <a:pt x="75492" y="28528"/>
                                </a:lnTo>
                                <a:lnTo>
                                  <a:pt x="75492" y="109650"/>
                                </a:lnTo>
                                <a:lnTo>
                                  <a:pt x="63936" y="77737"/>
                                </a:lnTo>
                                <a:cubicBezTo>
                                  <a:pt x="57939" y="62110"/>
                                  <a:pt x="52240" y="47692"/>
                                  <a:pt x="46876" y="34559"/>
                                </a:cubicBezTo>
                                <a:cubicBezTo>
                                  <a:pt x="37217" y="38271"/>
                                  <a:pt x="24157" y="43922"/>
                                  <a:pt x="7676" y="51497"/>
                                </a:cubicBezTo>
                                <a:lnTo>
                                  <a:pt x="0" y="28980"/>
                                </a:lnTo>
                                <a:lnTo>
                                  <a:pt x="754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Shape 48"/>
                        <wps:cNvSpPr>
                          <a:spLocks/>
                        </wps:cNvSpPr>
                        <wps:spPr bwMode="auto">
                          <a:xfrm>
                            <a:off x="7264" y="17276"/>
                            <a:ext cx="739" cy="1478"/>
                          </a:xfrm>
                          <a:custGeom>
                            <a:avLst/>
                            <a:gdLst>
                              <a:gd name="T0" fmla="*/ 65285 w 73905"/>
                              <a:gd name="T1" fmla="*/ 0 h 147780"/>
                              <a:gd name="T2" fmla="*/ 73905 w 73905"/>
                              <a:gd name="T3" fmla="*/ 424 h 147780"/>
                              <a:gd name="T4" fmla="*/ 73905 w 73905"/>
                              <a:gd name="T5" fmla="*/ 23788 h 147780"/>
                              <a:gd name="T6" fmla="*/ 69877 w 73905"/>
                              <a:gd name="T7" fmla="*/ 23760 h 147780"/>
                              <a:gd name="T8" fmla="*/ 55176 w 73905"/>
                              <a:gd name="T9" fmla="*/ 31265 h 147780"/>
                              <a:gd name="T10" fmla="*/ 35431 w 73905"/>
                              <a:gd name="T11" fmla="*/ 63953 h 147780"/>
                              <a:gd name="T12" fmla="*/ 37901 w 73905"/>
                              <a:gd name="T13" fmla="*/ 103035 h 147780"/>
                              <a:gd name="T14" fmla="*/ 62603 w 73905"/>
                              <a:gd name="T15" fmla="*/ 124005 h 147780"/>
                              <a:gd name="T16" fmla="*/ 73905 w 73905"/>
                              <a:gd name="T17" fmla="*/ 124073 h 147780"/>
                              <a:gd name="T18" fmla="*/ 73905 w 73905"/>
                              <a:gd name="T19" fmla="*/ 147780 h 147780"/>
                              <a:gd name="T20" fmla="*/ 53863 w 73905"/>
                              <a:gd name="T21" fmla="*/ 146797 h 147780"/>
                              <a:gd name="T22" fmla="*/ 11527 w 73905"/>
                              <a:gd name="T23" fmla="*/ 115192 h 147780"/>
                              <a:gd name="T24" fmla="*/ 5072 w 73905"/>
                              <a:gd name="T25" fmla="*/ 60025 h 147780"/>
                              <a:gd name="T26" fmla="*/ 38739 w 73905"/>
                              <a:gd name="T27" fmla="*/ 10565 h 147780"/>
                              <a:gd name="T28" fmla="*/ 65285 w 73905"/>
                              <a:gd name="T29" fmla="*/ 0 h 147780"/>
                              <a:gd name="T30" fmla="*/ 0 w 73905"/>
                              <a:gd name="T31" fmla="*/ 0 h 147780"/>
                              <a:gd name="T32" fmla="*/ 73905 w 73905"/>
                              <a:gd name="T33" fmla="*/ 147780 h 1477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73905" h="147780">
                                <a:moveTo>
                                  <a:pt x="65285" y="0"/>
                                </a:moveTo>
                                <a:lnTo>
                                  <a:pt x="73905" y="424"/>
                                </a:lnTo>
                                <a:lnTo>
                                  <a:pt x="73905" y="23788"/>
                                </a:lnTo>
                                <a:lnTo>
                                  <a:pt x="69877" y="23760"/>
                                </a:lnTo>
                                <a:cubicBezTo>
                                  <a:pt x="64873" y="24994"/>
                                  <a:pt x="59974" y="27496"/>
                                  <a:pt x="55176" y="31265"/>
                                </a:cubicBezTo>
                                <a:cubicBezTo>
                                  <a:pt x="45583" y="38803"/>
                                  <a:pt x="38992" y="49683"/>
                                  <a:pt x="35431" y="63953"/>
                                </a:cubicBezTo>
                                <a:cubicBezTo>
                                  <a:pt x="31734" y="78775"/>
                                  <a:pt x="32558" y="91813"/>
                                  <a:pt x="37901" y="103035"/>
                                </a:cubicBezTo>
                                <a:cubicBezTo>
                                  <a:pt x="43257" y="114224"/>
                                  <a:pt x="51472" y="121233"/>
                                  <a:pt x="62603" y="124005"/>
                                </a:cubicBezTo>
                                <a:lnTo>
                                  <a:pt x="73905" y="124073"/>
                                </a:lnTo>
                                <a:lnTo>
                                  <a:pt x="73905" y="147780"/>
                                </a:lnTo>
                                <a:lnTo>
                                  <a:pt x="53863" y="146797"/>
                                </a:lnTo>
                                <a:cubicBezTo>
                                  <a:pt x="35028" y="142106"/>
                                  <a:pt x="20941" y="131572"/>
                                  <a:pt x="11527" y="115192"/>
                                </a:cubicBezTo>
                                <a:cubicBezTo>
                                  <a:pt x="2113" y="98808"/>
                                  <a:pt x="0" y="80409"/>
                                  <a:pt x="5072" y="60025"/>
                                </a:cubicBezTo>
                                <a:cubicBezTo>
                                  <a:pt x="10541" y="38131"/>
                                  <a:pt x="21744" y="21649"/>
                                  <a:pt x="38739" y="10565"/>
                                </a:cubicBezTo>
                                <a:cubicBezTo>
                                  <a:pt x="47250" y="5050"/>
                                  <a:pt x="56097" y="1527"/>
                                  <a:pt x="6528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Shape 49"/>
                        <wps:cNvSpPr>
                          <a:spLocks/>
                        </wps:cNvSpPr>
                        <wps:spPr bwMode="auto">
                          <a:xfrm>
                            <a:off x="6728" y="16844"/>
                            <a:ext cx="261" cy="333"/>
                          </a:xfrm>
                          <a:custGeom>
                            <a:avLst/>
                            <a:gdLst>
                              <a:gd name="T0" fmla="*/ 0 w 26129"/>
                              <a:gd name="T1" fmla="*/ 0 h 33295"/>
                              <a:gd name="T2" fmla="*/ 26129 w 26129"/>
                              <a:gd name="T3" fmla="*/ 12184 h 33295"/>
                              <a:gd name="T4" fmla="*/ 15408 w 26129"/>
                              <a:gd name="T5" fmla="*/ 33295 h 33295"/>
                              <a:gd name="T6" fmla="*/ 0 w 26129"/>
                              <a:gd name="T7" fmla="*/ 25350 h 33295"/>
                              <a:gd name="T8" fmla="*/ 0 w 26129"/>
                              <a:gd name="T9" fmla="*/ 0 h 33295"/>
                              <a:gd name="T10" fmla="*/ 0 w 26129"/>
                              <a:gd name="T11" fmla="*/ 0 h 33295"/>
                              <a:gd name="T12" fmla="*/ 26129 w 26129"/>
                              <a:gd name="T13" fmla="*/ 33295 h 332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6129" h="33295">
                                <a:moveTo>
                                  <a:pt x="0" y="0"/>
                                </a:moveTo>
                                <a:lnTo>
                                  <a:pt x="26129" y="12184"/>
                                </a:lnTo>
                                <a:lnTo>
                                  <a:pt x="15408" y="33295"/>
                                </a:lnTo>
                                <a:lnTo>
                                  <a:pt x="0" y="253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Shape 50"/>
                        <wps:cNvSpPr>
                          <a:spLocks/>
                        </wps:cNvSpPr>
                        <wps:spPr bwMode="auto">
                          <a:xfrm>
                            <a:off x="6728" y="3119"/>
                            <a:ext cx="1275" cy="13386"/>
                          </a:xfrm>
                          <a:custGeom>
                            <a:avLst/>
                            <a:gdLst>
                              <a:gd name="T0" fmla="*/ 26817 w 127505"/>
                              <a:gd name="T1" fmla="*/ 0 h 1338625"/>
                              <a:gd name="T2" fmla="*/ 64185 w 127505"/>
                              <a:gd name="T3" fmla="*/ 65387 h 1338625"/>
                              <a:gd name="T4" fmla="*/ 82246 w 127505"/>
                              <a:gd name="T5" fmla="*/ 59193 h 1338625"/>
                              <a:gd name="T6" fmla="*/ 127505 w 127505"/>
                              <a:gd name="T7" fmla="*/ 44659 h 1338625"/>
                              <a:gd name="T8" fmla="*/ 127505 w 127505"/>
                              <a:gd name="T9" fmla="*/ 53380 h 1338625"/>
                              <a:gd name="T10" fmla="*/ 127298 w 127505"/>
                              <a:gd name="T11" fmla="*/ 53436 h 1338625"/>
                              <a:gd name="T12" fmla="*/ 100714 w 127505"/>
                              <a:gd name="T13" fmla="*/ 61799 h 1338625"/>
                              <a:gd name="T14" fmla="*/ 92520 w 127505"/>
                              <a:gd name="T15" fmla="*/ 64787 h 1338625"/>
                              <a:gd name="T16" fmla="*/ 92520 w 127505"/>
                              <a:gd name="T17" fmla="*/ 1273698 h 1338625"/>
                              <a:gd name="T18" fmla="*/ 117432 w 127505"/>
                              <a:gd name="T19" fmla="*/ 1282299 h 1338625"/>
                              <a:gd name="T20" fmla="*/ 127505 w 127505"/>
                              <a:gd name="T21" fmla="*/ 1285130 h 1338625"/>
                              <a:gd name="T22" fmla="*/ 127505 w 127505"/>
                              <a:gd name="T23" fmla="*/ 1292608 h 1338625"/>
                              <a:gd name="T24" fmla="*/ 85611 w 127505"/>
                              <a:gd name="T25" fmla="*/ 1279613 h 1338625"/>
                              <a:gd name="T26" fmla="*/ 65113 w 127505"/>
                              <a:gd name="T27" fmla="*/ 1272298 h 1338625"/>
                              <a:gd name="T28" fmla="*/ 27745 w 127505"/>
                              <a:gd name="T29" fmla="*/ 1338625 h 1338625"/>
                              <a:gd name="T30" fmla="*/ 0 w 127505"/>
                              <a:gd name="T31" fmla="*/ 1322866 h 1338625"/>
                              <a:gd name="T32" fmla="*/ 0 w 127505"/>
                              <a:gd name="T33" fmla="*/ 1313772 h 1338625"/>
                              <a:gd name="T34" fmla="*/ 23987 w 127505"/>
                              <a:gd name="T35" fmla="*/ 1327385 h 1338625"/>
                              <a:gd name="T36" fmla="*/ 30845 w 127505"/>
                              <a:gd name="T37" fmla="*/ 1316644 h 1338625"/>
                              <a:gd name="T38" fmla="*/ 30845 w 127505"/>
                              <a:gd name="T39" fmla="*/ 23451 h 1338625"/>
                              <a:gd name="T40" fmla="*/ 23987 w 127505"/>
                              <a:gd name="T41" fmla="*/ 11240 h 1338625"/>
                              <a:gd name="T42" fmla="*/ 15250 w 127505"/>
                              <a:gd name="T43" fmla="*/ 15844 h 1338625"/>
                              <a:gd name="T44" fmla="*/ 0 w 127505"/>
                              <a:gd name="T45" fmla="*/ 24620 h 1338625"/>
                              <a:gd name="T46" fmla="*/ 0 w 127505"/>
                              <a:gd name="T47" fmla="*/ 15231 h 1338625"/>
                              <a:gd name="T48" fmla="*/ 26817 w 127505"/>
                              <a:gd name="T49" fmla="*/ 0 h 1338625"/>
                              <a:gd name="T50" fmla="*/ 0 w 127505"/>
                              <a:gd name="T51" fmla="*/ 0 h 1338625"/>
                              <a:gd name="T52" fmla="*/ 127505 w 127505"/>
                              <a:gd name="T53" fmla="*/ 1338625 h 13386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T50" t="T51" r="T52" b="T53"/>
                            <a:pathLst>
                              <a:path w="127505" h="1338625">
                                <a:moveTo>
                                  <a:pt x="26817" y="0"/>
                                </a:moveTo>
                                <a:lnTo>
                                  <a:pt x="64185" y="65387"/>
                                </a:lnTo>
                                <a:cubicBezTo>
                                  <a:pt x="69005" y="65280"/>
                                  <a:pt x="77234" y="60873"/>
                                  <a:pt x="82246" y="59193"/>
                                </a:cubicBezTo>
                                <a:lnTo>
                                  <a:pt x="127505" y="44659"/>
                                </a:lnTo>
                                <a:lnTo>
                                  <a:pt x="127505" y="53380"/>
                                </a:lnTo>
                                <a:lnTo>
                                  <a:pt x="127298" y="53436"/>
                                </a:lnTo>
                                <a:cubicBezTo>
                                  <a:pt x="117872" y="56224"/>
                                  <a:pt x="108499" y="59192"/>
                                  <a:pt x="100714" y="61799"/>
                                </a:cubicBezTo>
                                <a:lnTo>
                                  <a:pt x="92520" y="64787"/>
                                </a:lnTo>
                                <a:lnTo>
                                  <a:pt x="92520" y="1273698"/>
                                </a:lnTo>
                                <a:lnTo>
                                  <a:pt x="117432" y="1282299"/>
                                </a:lnTo>
                                <a:lnTo>
                                  <a:pt x="127505" y="1285130"/>
                                </a:lnTo>
                                <a:lnTo>
                                  <a:pt x="127505" y="1292608"/>
                                </a:lnTo>
                                <a:lnTo>
                                  <a:pt x="85611" y="1279613"/>
                                </a:lnTo>
                                <a:cubicBezTo>
                                  <a:pt x="77032" y="1276377"/>
                                  <a:pt x="67460" y="1272856"/>
                                  <a:pt x="65113" y="1272298"/>
                                </a:cubicBezTo>
                                <a:lnTo>
                                  <a:pt x="27745" y="1338625"/>
                                </a:lnTo>
                                <a:lnTo>
                                  <a:pt x="0" y="1322866"/>
                                </a:lnTo>
                                <a:lnTo>
                                  <a:pt x="0" y="1313772"/>
                                </a:lnTo>
                                <a:lnTo>
                                  <a:pt x="23987" y="1327385"/>
                                </a:lnTo>
                                <a:lnTo>
                                  <a:pt x="30845" y="1316644"/>
                                </a:lnTo>
                                <a:lnTo>
                                  <a:pt x="30845" y="23451"/>
                                </a:lnTo>
                                <a:lnTo>
                                  <a:pt x="23987" y="11240"/>
                                </a:lnTo>
                                <a:cubicBezTo>
                                  <a:pt x="23173" y="11462"/>
                                  <a:pt x="19874" y="13236"/>
                                  <a:pt x="15250" y="15844"/>
                                </a:cubicBezTo>
                                <a:lnTo>
                                  <a:pt x="0" y="24620"/>
                                </a:lnTo>
                                <a:lnTo>
                                  <a:pt x="0" y="15231"/>
                                </a:lnTo>
                                <a:lnTo>
                                  <a:pt x="268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Shape 51"/>
                        <wps:cNvSpPr>
                          <a:spLocks/>
                        </wps:cNvSpPr>
                        <wps:spPr bwMode="auto">
                          <a:xfrm>
                            <a:off x="6728" y="1438"/>
                            <a:ext cx="428" cy="1198"/>
                          </a:xfrm>
                          <a:custGeom>
                            <a:avLst/>
                            <a:gdLst>
                              <a:gd name="T0" fmla="*/ 0 w 42815"/>
                              <a:gd name="T1" fmla="*/ 0 h 119802"/>
                              <a:gd name="T2" fmla="*/ 14788 w 42815"/>
                              <a:gd name="T3" fmla="*/ 39098 h 119802"/>
                              <a:gd name="T4" fmla="*/ 42815 w 42815"/>
                              <a:gd name="T5" fmla="*/ 108743 h 119802"/>
                              <a:gd name="T6" fmla="*/ 14007 w 42815"/>
                              <a:gd name="T7" fmla="*/ 119802 h 119802"/>
                              <a:gd name="T8" fmla="*/ 0 w 42815"/>
                              <a:gd name="T9" fmla="*/ 81122 h 119802"/>
                              <a:gd name="T10" fmla="*/ 0 w 42815"/>
                              <a:gd name="T11" fmla="*/ 0 h 119802"/>
                              <a:gd name="T12" fmla="*/ 0 w 42815"/>
                              <a:gd name="T13" fmla="*/ 0 h 119802"/>
                              <a:gd name="T14" fmla="*/ 42815 w 42815"/>
                              <a:gd name="T15" fmla="*/ 119802 h 1198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42815" h="119802">
                                <a:moveTo>
                                  <a:pt x="0" y="0"/>
                                </a:moveTo>
                                <a:lnTo>
                                  <a:pt x="14788" y="39098"/>
                                </a:lnTo>
                                <a:cubicBezTo>
                                  <a:pt x="24268" y="63793"/>
                                  <a:pt x="33617" y="87002"/>
                                  <a:pt x="42815" y="108743"/>
                                </a:cubicBezTo>
                                <a:lnTo>
                                  <a:pt x="14007" y="119802"/>
                                </a:lnTo>
                                <a:lnTo>
                                  <a:pt x="0" y="811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5" name="Shape 52"/>
                        <wps:cNvSpPr>
                          <a:spLocks/>
                        </wps:cNvSpPr>
                        <wps:spPr bwMode="auto">
                          <a:xfrm>
                            <a:off x="6728" y="1037"/>
                            <a:ext cx="377" cy="352"/>
                          </a:xfrm>
                          <a:custGeom>
                            <a:avLst/>
                            <a:gdLst>
                              <a:gd name="T0" fmla="*/ 29992 w 37732"/>
                              <a:gd name="T1" fmla="*/ 0 h 35156"/>
                              <a:gd name="T2" fmla="*/ 37732 w 37732"/>
                              <a:gd name="T3" fmla="*/ 22378 h 35156"/>
                              <a:gd name="T4" fmla="*/ 0 w 37732"/>
                              <a:gd name="T5" fmla="*/ 35156 h 35156"/>
                              <a:gd name="T6" fmla="*/ 0 w 37732"/>
                              <a:gd name="T7" fmla="*/ 11513 h 35156"/>
                              <a:gd name="T8" fmla="*/ 29992 w 37732"/>
                              <a:gd name="T9" fmla="*/ 0 h 35156"/>
                              <a:gd name="T10" fmla="*/ 0 w 37732"/>
                              <a:gd name="T11" fmla="*/ 0 h 35156"/>
                              <a:gd name="T12" fmla="*/ 37732 w 37732"/>
                              <a:gd name="T13" fmla="*/ 35156 h 351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7732" h="35156">
                                <a:moveTo>
                                  <a:pt x="29992" y="0"/>
                                </a:moveTo>
                                <a:lnTo>
                                  <a:pt x="37732" y="22378"/>
                                </a:lnTo>
                                <a:lnTo>
                                  <a:pt x="0" y="35156"/>
                                </a:lnTo>
                                <a:lnTo>
                                  <a:pt x="0" y="11513"/>
                                </a:lnTo>
                                <a:lnTo>
                                  <a:pt x="299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Shape 53"/>
                        <wps:cNvSpPr>
                          <a:spLocks/>
                        </wps:cNvSpPr>
                        <wps:spPr bwMode="auto">
                          <a:xfrm>
                            <a:off x="8003" y="17280"/>
                            <a:ext cx="739" cy="1478"/>
                          </a:xfrm>
                          <a:custGeom>
                            <a:avLst/>
                            <a:gdLst>
                              <a:gd name="T0" fmla="*/ 0 w 73846"/>
                              <a:gd name="T1" fmla="*/ 0 h 147774"/>
                              <a:gd name="T2" fmla="*/ 19969 w 73846"/>
                              <a:gd name="T3" fmla="*/ 983 h 147774"/>
                              <a:gd name="T4" fmla="*/ 62316 w 73846"/>
                              <a:gd name="T5" fmla="*/ 32552 h 147774"/>
                              <a:gd name="T6" fmla="*/ 68748 w 73846"/>
                              <a:gd name="T7" fmla="*/ 87743 h 147774"/>
                              <a:gd name="T8" fmla="*/ 35056 w 73846"/>
                              <a:gd name="T9" fmla="*/ 137196 h 147774"/>
                              <a:gd name="T10" fmla="*/ 8547 w 73846"/>
                              <a:gd name="T11" fmla="*/ 147774 h 147774"/>
                              <a:gd name="T12" fmla="*/ 0 w 73846"/>
                              <a:gd name="T13" fmla="*/ 147355 h 147774"/>
                              <a:gd name="T14" fmla="*/ 0 w 73846"/>
                              <a:gd name="T15" fmla="*/ 123648 h 147774"/>
                              <a:gd name="T16" fmla="*/ 4011 w 73846"/>
                              <a:gd name="T17" fmla="*/ 123672 h 147774"/>
                              <a:gd name="T18" fmla="*/ 18748 w 73846"/>
                              <a:gd name="T19" fmla="*/ 116146 h 147774"/>
                              <a:gd name="T20" fmla="*/ 38443 w 73846"/>
                              <a:gd name="T21" fmla="*/ 83483 h 147774"/>
                              <a:gd name="T22" fmla="*/ 36053 w 73846"/>
                              <a:gd name="T23" fmla="*/ 44384 h 147774"/>
                              <a:gd name="T24" fmla="*/ 11304 w 73846"/>
                              <a:gd name="T25" fmla="*/ 23439 h 147774"/>
                              <a:gd name="T26" fmla="*/ 0 w 73846"/>
                              <a:gd name="T27" fmla="*/ 23363 h 147774"/>
                              <a:gd name="T28" fmla="*/ 0 w 73846"/>
                              <a:gd name="T29" fmla="*/ 0 h 147774"/>
                              <a:gd name="T30" fmla="*/ 0 w 73846"/>
                              <a:gd name="T31" fmla="*/ 0 h 147774"/>
                              <a:gd name="T32" fmla="*/ 73846 w 73846"/>
                              <a:gd name="T33" fmla="*/ 147774 h 1477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73846" h="147774">
                                <a:moveTo>
                                  <a:pt x="0" y="0"/>
                                </a:moveTo>
                                <a:lnTo>
                                  <a:pt x="19969" y="983"/>
                                </a:lnTo>
                                <a:cubicBezTo>
                                  <a:pt x="38775" y="5659"/>
                                  <a:pt x="52901" y="16170"/>
                                  <a:pt x="62316" y="32552"/>
                                </a:cubicBezTo>
                                <a:cubicBezTo>
                                  <a:pt x="71693" y="48887"/>
                                  <a:pt x="73846" y="67298"/>
                                  <a:pt x="68748" y="87743"/>
                                </a:cubicBezTo>
                                <a:cubicBezTo>
                                  <a:pt x="63291" y="109649"/>
                                  <a:pt x="52051" y="126115"/>
                                  <a:pt x="35056" y="137196"/>
                                </a:cubicBezTo>
                                <a:cubicBezTo>
                                  <a:pt x="26566" y="142720"/>
                                  <a:pt x="17730" y="146246"/>
                                  <a:pt x="8547" y="147774"/>
                                </a:cubicBezTo>
                                <a:lnTo>
                                  <a:pt x="0" y="147355"/>
                                </a:lnTo>
                                <a:lnTo>
                                  <a:pt x="0" y="123648"/>
                                </a:lnTo>
                                <a:lnTo>
                                  <a:pt x="4011" y="123672"/>
                                </a:lnTo>
                                <a:cubicBezTo>
                                  <a:pt x="9017" y="122435"/>
                                  <a:pt x="13926" y="119928"/>
                                  <a:pt x="18748" y="116146"/>
                                </a:cubicBezTo>
                                <a:cubicBezTo>
                                  <a:pt x="28349" y="108572"/>
                                  <a:pt x="34905" y="97686"/>
                                  <a:pt x="38443" y="83483"/>
                                </a:cubicBezTo>
                                <a:cubicBezTo>
                                  <a:pt x="42159" y="68590"/>
                                  <a:pt x="41375" y="55559"/>
                                  <a:pt x="36053" y="44384"/>
                                </a:cubicBezTo>
                                <a:cubicBezTo>
                                  <a:pt x="30740" y="33209"/>
                                  <a:pt x="22482" y="26219"/>
                                  <a:pt x="11304" y="23439"/>
                                </a:cubicBezTo>
                                <a:lnTo>
                                  <a:pt x="0" y="233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Shape 54"/>
                        <wps:cNvSpPr>
                          <a:spLocks/>
                        </wps:cNvSpPr>
                        <wps:spPr bwMode="auto">
                          <a:xfrm>
                            <a:off x="8003" y="2596"/>
                            <a:ext cx="1192" cy="14423"/>
                          </a:xfrm>
                          <a:custGeom>
                            <a:avLst/>
                            <a:gdLst>
                              <a:gd name="T0" fmla="*/ 89852 w 119217"/>
                              <a:gd name="T1" fmla="*/ 0 h 1442314"/>
                              <a:gd name="T2" fmla="*/ 119217 w 119217"/>
                              <a:gd name="T3" fmla="*/ 0 h 1442314"/>
                              <a:gd name="T4" fmla="*/ 119217 w 119217"/>
                              <a:gd name="T5" fmla="*/ 9378 h 1442314"/>
                              <a:gd name="T6" fmla="*/ 98262 w 119217"/>
                              <a:gd name="T7" fmla="*/ 9378 h 1442314"/>
                              <a:gd name="T8" fmla="*/ 98268 w 119217"/>
                              <a:gd name="T9" fmla="*/ 86440 h 1442314"/>
                              <a:gd name="T10" fmla="*/ 88380 w 119217"/>
                              <a:gd name="T11" fmla="*/ 86440 h 1442314"/>
                              <a:gd name="T12" fmla="*/ 88380 w 119217"/>
                              <a:gd name="T13" fmla="*/ 1356347 h 1442314"/>
                              <a:gd name="T14" fmla="*/ 99208 w 119217"/>
                              <a:gd name="T15" fmla="*/ 1358212 h 1442314"/>
                              <a:gd name="T16" fmla="*/ 99208 w 119217"/>
                              <a:gd name="T17" fmla="*/ 1433869 h 1442314"/>
                              <a:gd name="T18" fmla="*/ 119217 w 119217"/>
                              <a:gd name="T19" fmla="*/ 1433869 h 1442314"/>
                              <a:gd name="T20" fmla="*/ 119217 w 119217"/>
                              <a:gd name="T21" fmla="*/ 1442314 h 1442314"/>
                              <a:gd name="T22" fmla="*/ 89830 w 119217"/>
                              <a:gd name="T23" fmla="*/ 1442314 h 1442314"/>
                              <a:gd name="T24" fmla="*/ 89830 w 119217"/>
                              <a:gd name="T25" fmla="*/ 1365717 h 1442314"/>
                              <a:gd name="T26" fmla="*/ 69050 w 119217"/>
                              <a:gd name="T27" fmla="*/ 1362218 h 1442314"/>
                              <a:gd name="T28" fmla="*/ 26748 w 119217"/>
                              <a:gd name="T29" fmla="*/ 1353215 h 1442314"/>
                              <a:gd name="T30" fmla="*/ 0 w 119217"/>
                              <a:gd name="T31" fmla="*/ 1344918 h 1442314"/>
                              <a:gd name="T32" fmla="*/ 0 w 119217"/>
                              <a:gd name="T33" fmla="*/ 1337441 h 1442314"/>
                              <a:gd name="T34" fmla="*/ 26697 w 119217"/>
                              <a:gd name="T35" fmla="*/ 1344943 h 1442314"/>
                              <a:gd name="T36" fmla="*/ 26697 w 119217"/>
                              <a:gd name="T37" fmla="*/ 98463 h 1442314"/>
                              <a:gd name="T38" fmla="*/ 0 w 119217"/>
                              <a:gd name="T39" fmla="*/ 105691 h 1442314"/>
                              <a:gd name="T40" fmla="*/ 0 w 119217"/>
                              <a:gd name="T41" fmla="*/ 96970 h 1442314"/>
                              <a:gd name="T42" fmla="*/ 9889 w 119217"/>
                              <a:gd name="T43" fmla="*/ 93794 h 1442314"/>
                              <a:gd name="T44" fmla="*/ 89830 w 119217"/>
                              <a:gd name="T45" fmla="*/ 77529 h 1442314"/>
                              <a:gd name="T46" fmla="*/ 89852 w 119217"/>
                              <a:gd name="T47" fmla="*/ 0 h 1442314"/>
                              <a:gd name="T48" fmla="*/ 0 w 119217"/>
                              <a:gd name="T49" fmla="*/ 0 h 1442314"/>
                              <a:gd name="T50" fmla="*/ 119217 w 119217"/>
                              <a:gd name="T51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</a:cxnLst>
                            <a:rect l="T48" t="T49" r="T50" b="T51"/>
                            <a:pathLst>
                              <a:path w="119217" h="1442314">
                                <a:moveTo>
                                  <a:pt x="89852" y="0"/>
                                </a:moveTo>
                                <a:lnTo>
                                  <a:pt x="119217" y="0"/>
                                </a:lnTo>
                                <a:lnTo>
                                  <a:pt x="119217" y="9378"/>
                                </a:lnTo>
                                <a:lnTo>
                                  <a:pt x="98262" y="9378"/>
                                </a:lnTo>
                                <a:lnTo>
                                  <a:pt x="98268" y="86440"/>
                                </a:lnTo>
                                <a:lnTo>
                                  <a:pt x="88380" y="86440"/>
                                </a:lnTo>
                                <a:lnTo>
                                  <a:pt x="88380" y="1356347"/>
                                </a:lnTo>
                                <a:lnTo>
                                  <a:pt x="99208" y="1358212"/>
                                </a:lnTo>
                                <a:lnTo>
                                  <a:pt x="99208" y="1433869"/>
                                </a:lnTo>
                                <a:lnTo>
                                  <a:pt x="119217" y="1433869"/>
                                </a:lnTo>
                                <a:lnTo>
                                  <a:pt x="119217" y="1442314"/>
                                </a:lnTo>
                                <a:lnTo>
                                  <a:pt x="89830" y="1442314"/>
                                </a:lnTo>
                                <a:lnTo>
                                  <a:pt x="89830" y="1365717"/>
                                </a:lnTo>
                                <a:cubicBezTo>
                                  <a:pt x="83506" y="1364232"/>
                                  <a:pt x="75196" y="1363421"/>
                                  <a:pt x="69050" y="1362218"/>
                                </a:cubicBezTo>
                                <a:cubicBezTo>
                                  <a:pt x="54781" y="1359420"/>
                                  <a:pt x="40665" y="1356505"/>
                                  <a:pt x="26748" y="1353215"/>
                                </a:cubicBezTo>
                                <a:lnTo>
                                  <a:pt x="0" y="1344918"/>
                                </a:lnTo>
                                <a:lnTo>
                                  <a:pt x="0" y="1337441"/>
                                </a:lnTo>
                                <a:lnTo>
                                  <a:pt x="26697" y="1344943"/>
                                </a:lnTo>
                                <a:lnTo>
                                  <a:pt x="26697" y="98463"/>
                                </a:lnTo>
                                <a:lnTo>
                                  <a:pt x="0" y="105691"/>
                                </a:lnTo>
                                <a:lnTo>
                                  <a:pt x="0" y="96970"/>
                                </a:lnTo>
                                <a:lnTo>
                                  <a:pt x="9889" y="93794"/>
                                </a:lnTo>
                                <a:cubicBezTo>
                                  <a:pt x="26640" y="89601"/>
                                  <a:pt x="72626" y="77529"/>
                                  <a:pt x="89830" y="77529"/>
                                </a:cubicBezTo>
                                <a:lnTo>
                                  <a:pt x="898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" name="Shape 55"/>
                        <wps:cNvSpPr>
                          <a:spLocks/>
                        </wps:cNvSpPr>
                        <wps:spPr bwMode="auto">
                          <a:xfrm>
                            <a:off x="8025" y="676"/>
                            <a:ext cx="1106" cy="1534"/>
                          </a:xfrm>
                          <a:custGeom>
                            <a:avLst/>
                            <a:gdLst>
                              <a:gd name="T0" fmla="*/ 88833 w 110584"/>
                              <a:gd name="T1" fmla="*/ 0 h 153331"/>
                              <a:gd name="T2" fmla="*/ 90579 w 110584"/>
                              <a:gd name="T3" fmla="*/ 24085 h 153331"/>
                              <a:gd name="T4" fmla="*/ 30848 w 110584"/>
                              <a:gd name="T5" fmla="*/ 29635 h 153331"/>
                              <a:gd name="T6" fmla="*/ 36327 w 110584"/>
                              <a:gd name="T7" fmla="*/ 65384 h 153331"/>
                              <a:gd name="T8" fmla="*/ 85106 w 110584"/>
                              <a:gd name="T9" fmla="*/ 58186 h 153331"/>
                              <a:gd name="T10" fmla="*/ 87908 w 110584"/>
                              <a:gd name="T11" fmla="*/ 81042 h 153331"/>
                              <a:gd name="T12" fmla="*/ 38862 w 110584"/>
                              <a:gd name="T13" fmla="*/ 85961 h 153331"/>
                              <a:gd name="T14" fmla="*/ 44851 w 110584"/>
                              <a:gd name="T15" fmla="*/ 127422 h 153331"/>
                              <a:gd name="T16" fmla="*/ 108486 w 110584"/>
                              <a:gd name="T17" fmla="*/ 117712 h 153331"/>
                              <a:gd name="T18" fmla="*/ 110584 w 110584"/>
                              <a:gd name="T19" fmla="*/ 141905 h 153331"/>
                              <a:gd name="T20" fmla="*/ 17492 w 110584"/>
                              <a:gd name="T21" fmla="*/ 153331 h 153331"/>
                              <a:gd name="T22" fmla="*/ 9759 w 110584"/>
                              <a:gd name="T23" fmla="*/ 78653 h 153331"/>
                              <a:gd name="T24" fmla="*/ 0 w 110584"/>
                              <a:gd name="T25" fmla="*/ 10908 h 153331"/>
                              <a:gd name="T26" fmla="*/ 88833 w 110584"/>
                              <a:gd name="T27" fmla="*/ 0 h 153331"/>
                              <a:gd name="T28" fmla="*/ 0 w 110584"/>
                              <a:gd name="T29" fmla="*/ 0 h 153331"/>
                              <a:gd name="T30" fmla="*/ 110584 w 110584"/>
                              <a:gd name="T31" fmla="*/ 153331 h 1533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10584" h="153331">
                                <a:moveTo>
                                  <a:pt x="88833" y="0"/>
                                </a:moveTo>
                                <a:lnTo>
                                  <a:pt x="90579" y="24085"/>
                                </a:lnTo>
                                <a:cubicBezTo>
                                  <a:pt x="68561" y="25613"/>
                                  <a:pt x="48614" y="27453"/>
                                  <a:pt x="30848" y="29635"/>
                                </a:cubicBezTo>
                                <a:cubicBezTo>
                                  <a:pt x="32803" y="39704"/>
                                  <a:pt x="34635" y="51609"/>
                                  <a:pt x="36327" y="65384"/>
                                </a:cubicBezTo>
                                <a:cubicBezTo>
                                  <a:pt x="51566" y="63516"/>
                                  <a:pt x="67838" y="61102"/>
                                  <a:pt x="85106" y="58186"/>
                                </a:cubicBezTo>
                                <a:lnTo>
                                  <a:pt x="87908" y="81042"/>
                                </a:lnTo>
                                <a:cubicBezTo>
                                  <a:pt x="70754" y="82429"/>
                                  <a:pt x="54388" y="84052"/>
                                  <a:pt x="38862" y="85961"/>
                                </a:cubicBezTo>
                                <a:cubicBezTo>
                                  <a:pt x="40672" y="100753"/>
                                  <a:pt x="42677" y="114606"/>
                                  <a:pt x="44851" y="127422"/>
                                </a:cubicBezTo>
                                <a:cubicBezTo>
                                  <a:pt x="64836" y="124967"/>
                                  <a:pt x="86046" y="121755"/>
                                  <a:pt x="108486" y="117712"/>
                                </a:cubicBezTo>
                                <a:lnTo>
                                  <a:pt x="110584" y="141905"/>
                                </a:lnTo>
                                <a:lnTo>
                                  <a:pt x="17492" y="153331"/>
                                </a:lnTo>
                                <a:cubicBezTo>
                                  <a:pt x="15714" y="131183"/>
                                  <a:pt x="13151" y="106290"/>
                                  <a:pt x="9759" y="78653"/>
                                </a:cubicBezTo>
                                <a:cubicBezTo>
                                  <a:pt x="6493" y="52107"/>
                                  <a:pt x="3224" y="29498"/>
                                  <a:pt x="0" y="10908"/>
                                </a:cubicBezTo>
                                <a:lnTo>
                                  <a:pt x="888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Shape 56"/>
                        <wps:cNvSpPr>
                          <a:spLocks/>
                        </wps:cNvSpPr>
                        <wps:spPr bwMode="auto">
                          <a:xfrm>
                            <a:off x="9412" y="17474"/>
                            <a:ext cx="1014" cy="1469"/>
                          </a:xfrm>
                          <a:custGeom>
                            <a:avLst/>
                            <a:gdLst>
                              <a:gd name="T0" fmla="*/ 101394 w 101394"/>
                              <a:gd name="T1" fmla="*/ 0 h 146952"/>
                              <a:gd name="T2" fmla="*/ 101394 w 101394"/>
                              <a:gd name="T3" fmla="*/ 11898 h 146952"/>
                              <a:gd name="T4" fmla="*/ 89399 w 101394"/>
                              <a:gd name="T5" fmla="*/ 27868 h 146952"/>
                              <a:gd name="T6" fmla="*/ 60109 w 101394"/>
                              <a:gd name="T7" fmla="*/ 60209 h 146952"/>
                              <a:gd name="T8" fmla="*/ 60166 w 101394"/>
                              <a:gd name="T9" fmla="*/ 61866 h 146952"/>
                              <a:gd name="T10" fmla="*/ 97031 w 101394"/>
                              <a:gd name="T11" fmla="*/ 104140 h 146952"/>
                              <a:gd name="T12" fmla="*/ 101394 w 101394"/>
                              <a:gd name="T13" fmla="*/ 110705 h 146952"/>
                              <a:gd name="T14" fmla="*/ 101394 w 101394"/>
                              <a:gd name="T15" fmla="*/ 143589 h 146952"/>
                              <a:gd name="T16" fmla="*/ 84874 w 101394"/>
                              <a:gd name="T17" fmla="*/ 144165 h 146952"/>
                              <a:gd name="T18" fmla="*/ 65042 w 101394"/>
                              <a:gd name="T19" fmla="*/ 109879 h 146952"/>
                              <a:gd name="T20" fmla="*/ 35846 w 101394"/>
                              <a:gd name="T21" fmla="*/ 79052 h 146952"/>
                              <a:gd name="T22" fmla="*/ 32530 w 101394"/>
                              <a:gd name="T23" fmla="*/ 79167 h 146952"/>
                              <a:gd name="T24" fmla="*/ 36068 w 101394"/>
                              <a:gd name="T25" fmla="*/ 145868 h 146952"/>
                              <a:gd name="T26" fmla="*/ 5011 w 101394"/>
                              <a:gd name="T27" fmla="*/ 146952 h 146952"/>
                              <a:gd name="T28" fmla="*/ 3820 w 101394"/>
                              <a:gd name="T29" fmla="*/ 71891 h 146952"/>
                              <a:gd name="T30" fmla="*/ 0 w 101394"/>
                              <a:gd name="T31" fmla="*/ 3546 h 146952"/>
                              <a:gd name="T32" fmla="*/ 31058 w 101394"/>
                              <a:gd name="T33" fmla="*/ 2461 h 146952"/>
                              <a:gd name="T34" fmla="*/ 31853 w 101394"/>
                              <a:gd name="T35" fmla="*/ 59770 h 146952"/>
                              <a:gd name="T36" fmla="*/ 34265 w 101394"/>
                              <a:gd name="T37" fmla="*/ 59684 h 146952"/>
                              <a:gd name="T38" fmla="*/ 57798 w 101394"/>
                              <a:gd name="T39" fmla="*/ 31716 h 146952"/>
                              <a:gd name="T40" fmla="*/ 75805 w 101394"/>
                              <a:gd name="T41" fmla="*/ 895 h 146952"/>
                              <a:gd name="T42" fmla="*/ 101394 w 101394"/>
                              <a:gd name="T43" fmla="*/ 0 h 146952"/>
                              <a:gd name="T44" fmla="*/ 0 w 101394"/>
                              <a:gd name="T45" fmla="*/ 0 h 146952"/>
                              <a:gd name="T46" fmla="*/ 101394 w 101394"/>
                              <a:gd name="T47" fmla="*/ 146952 h 1469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101394" h="146952">
                                <a:moveTo>
                                  <a:pt x="101394" y="0"/>
                                </a:moveTo>
                                <a:lnTo>
                                  <a:pt x="101394" y="11898"/>
                                </a:lnTo>
                                <a:lnTo>
                                  <a:pt x="89399" y="27868"/>
                                </a:lnTo>
                                <a:cubicBezTo>
                                  <a:pt x="76093" y="44747"/>
                                  <a:pt x="66341" y="55512"/>
                                  <a:pt x="60109" y="60209"/>
                                </a:cubicBezTo>
                                <a:lnTo>
                                  <a:pt x="60166" y="61866"/>
                                </a:lnTo>
                                <a:cubicBezTo>
                                  <a:pt x="67785" y="65515"/>
                                  <a:pt x="80100" y="79581"/>
                                  <a:pt x="97031" y="104140"/>
                                </a:cubicBezTo>
                                <a:lnTo>
                                  <a:pt x="101394" y="110705"/>
                                </a:lnTo>
                                <a:lnTo>
                                  <a:pt x="101394" y="143589"/>
                                </a:lnTo>
                                <a:lnTo>
                                  <a:pt x="84874" y="144165"/>
                                </a:lnTo>
                                <a:cubicBezTo>
                                  <a:pt x="84755" y="140788"/>
                                  <a:pt x="78146" y="129380"/>
                                  <a:pt x="65042" y="109879"/>
                                </a:cubicBezTo>
                                <a:cubicBezTo>
                                  <a:pt x="51063" y="89138"/>
                                  <a:pt x="41332" y="78865"/>
                                  <a:pt x="35846" y="79052"/>
                                </a:cubicBezTo>
                                <a:lnTo>
                                  <a:pt x="32530" y="79167"/>
                                </a:lnTo>
                                <a:cubicBezTo>
                                  <a:pt x="33117" y="95904"/>
                                  <a:pt x="34315" y="118155"/>
                                  <a:pt x="36068" y="145868"/>
                                </a:cubicBezTo>
                                <a:lnTo>
                                  <a:pt x="5011" y="146952"/>
                                </a:lnTo>
                                <a:cubicBezTo>
                                  <a:pt x="5176" y="124739"/>
                                  <a:pt x="4795" y="99715"/>
                                  <a:pt x="3820" y="71891"/>
                                </a:cubicBezTo>
                                <a:cubicBezTo>
                                  <a:pt x="2887" y="45157"/>
                                  <a:pt x="1595" y="22344"/>
                                  <a:pt x="0" y="3546"/>
                                </a:cubicBezTo>
                                <a:lnTo>
                                  <a:pt x="31058" y="2461"/>
                                </a:lnTo>
                                <a:cubicBezTo>
                                  <a:pt x="30978" y="22827"/>
                                  <a:pt x="31230" y="41903"/>
                                  <a:pt x="31853" y="59770"/>
                                </a:cubicBezTo>
                                <a:lnTo>
                                  <a:pt x="34265" y="59684"/>
                                </a:lnTo>
                                <a:cubicBezTo>
                                  <a:pt x="37498" y="59576"/>
                                  <a:pt x="45339" y="50262"/>
                                  <a:pt x="57798" y="31716"/>
                                </a:cubicBezTo>
                                <a:cubicBezTo>
                                  <a:pt x="69883" y="13718"/>
                                  <a:pt x="75891" y="3459"/>
                                  <a:pt x="75805" y="895"/>
                                </a:cubicBezTo>
                                <a:lnTo>
                                  <a:pt x="1013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Shape 57"/>
                        <wps:cNvSpPr>
                          <a:spLocks/>
                        </wps:cNvSpPr>
                        <wps:spPr bwMode="auto">
                          <a:xfrm>
                            <a:off x="9195" y="2596"/>
                            <a:ext cx="1231" cy="14423"/>
                          </a:xfrm>
                          <a:custGeom>
                            <a:avLst/>
                            <a:gdLst>
                              <a:gd name="T0" fmla="*/ 0 w 123084"/>
                              <a:gd name="T1" fmla="*/ 0 h 1442314"/>
                              <a:gd name="T2" fmla="*/ 123084 w 123084"/>
                              <a:gd name="T3" fmla="*/ 0 h 1442314"/>
                              <a:gd name="T4" fmla="*/ 123084 w 123084"/>
                              <a:gd name="T5" fmla="*/ 9378 h 1442314"/>
                              <a:gd name="T6" fmla="*/ 92520 w 123084"/>
                              <a:gd name="T7" fmla="*/ 9378 h 1442314"/>
                              <a:gd name="T8" fmla="*/ 92520 w 123084"/>
                              <a:gd name="T9" fmla="*/ 1433869 h 1442314"/>
                              <a:gd name="T10" fmla="*/ 123084 w 123084"/>
                              <a:gd name="T11" fmla="*/ 1433869 h 1442314"/>
                              <a:gd name="T12" fmla="*/ 123084 w 123084"/>
                              <a:gd name="T13" fmla="*/ 1442314 h 1442314"/>
                              <a:gd name="T14" fmla="*/ 0 w 123084"/>
                              <a:gd name="T15" fmla="*/ 1442314 h 1442314"/>
                              <a:gd name="T16" fmla="*/ 0 w 123084"/>
                              <a:gd name="T17" fmla="*/ 1433869 h 1442314"/>
                              <a:gd name="T18" fmla="*/ 30837 w 123084"/>
                              <a:gd name="T19" fmla="*/ 1433869 h 1442314"/>
                              <a:gd name="T20" fmla="*/ 30837 w 123084"/>
                              <a:gd name="T21" fmla="*/ 9378 h 1442314"/>
                              <a:gd name="T22" fmla="*/ 0 w 123084"/>
                              <a:gd name="T23" fmla="*/ 9378 h 1442314"/>
                              <a:gd name="T24" fmla="*/ 0 w 123084"/>
                              <a:gd name="T25" fmla="*/ 0 h 1442314"/>
                              <a:gd name="T26" fmla="*/ 0 w 123084"/>
                              <a:gd name="T27" fmla="*/ 0 h 1442314"/>
                              <a:gd name="T28" fmla="*/ 123084 w 123084"/>
                              <a:gd name="T29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23084" h="1442314">
                                <a:moveTo>
                                  <a:pt x="0" y="0"/>
                                </a:moveTo>
                                <a:lnTo>
                                  <a:pt x="123084" y="0"/>
                                </a:lnTo>
                                <a:lnTo>
                                  <a:pt x="123084" y="9378"/>
                                </a:lnTo>
                                <a:lnTo>
                                  <a:pt x="92520" y="9378"/>
                                </a:lnTo>
                                <a:lnTo>
                                  <a:pt x="92520" y="1433869"/>
                                </a:lnTo>
                                <a:lnTo>
                                  <a:pt x="123084" y="1433869"/>
                                </a:lnTo>
                                <a:lnTo>
                                  <a:pt x="123084" y="1442314"/>
                                </a:lnTo>
                                <a:lnTo>
                                  <a:pt x="0" y="1442314"/>
                                </a:lnTo>
                                <a:lnTo>
                                  <a:pt x="0" y="1433869"/>
                                </a:lnTo>
                                <a:lnTo>
                                  <a:pt x="30837" y="1433869"/>
                                </a:lnTo>
                                <a:lnTo>
                                  <a:pt x="30837" y="9378"/>
                                </a:lnTo>
                                <a:lnTo>
                                  <a:pt x="0" y="93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Shape 58"/>
                        <wps:cNvSpPr>
                          <a:spLocks/>
                        </wps:cNvSpPr>
                        <wps:spPr bwMode="auto">
                          <a:xfrm>
                            <a:off x="9841" y="686"/>
                            <a:ext cx="585" cy="1418"/>
                          </a:xfrm>
                          <a:custGeom>
                            <a:avLst/>
                            <a:gdLst>
                              <a:gd name="T0" fmla="*/ 58468 w 58468"/>
                              <a:gd name="T1" fmla="*/ 0 h 141784"/>
                              <a:gd name="T2" fmla="*/ 58468 w 58468"/>
                              <a:gd name="T3" fmla="*/ 24762 h 141784"/>
                              <a:gd name="T4" fmla="*/ 45947 w 58468"/>
                              <a:gd name="T5" fmla="*/ 33103 h 141784"/>
                              <a:gd name="T6" fmla="*/ 32663 w 58468"/>
                              <a:gd name="T7" fmla="*/ 66688 h 141784"/>
                              <a:gd name="T8" fmla="*/ 43063 w 58468"/>
                              <a:gd name="T9" fmla="*/ 103437 h 141784"/>
                              <a:gd name="T10" fmla="*/ 57773 w 58468"/>
                              <a:gd name="T11" fmla="*/ 115918 h 141784"/>
                              <a:gd name="T12" fmla="*/ 58468 w 58468"/>
                              <a:gd name="T13" fmla="*/ 116096 h 141784"/>
                              <a:gd name="T14" fmla="*/ 58468 w 58468"/>
                              <a:gd name="T15" fmla="*/ 141784 h 141784"/>
                              <a:gd name="T16" fmla="*/ 40698 w 58468"/>
                              <a:gd name="T17" fmla="*/ 137712 h 141784"/>
                              <a:gd name="T18" fmla="*/ 17550 w 58468"/>
                              <a:gd name="T19" fmla="*/ 120392 h 141784"/>
                              <a:gd name="T20" fmla="*/ 1387 w 58468"/>
                              <a:gd name="T21" fmla="*/ 68383 h 141784"/>
                              <a:gd name="T22" fmla="*/ 26093 w 58468"/>
                              <a:gd name="T23" fmla="*/ 16065 h 141784"/>
                              <a:gd name="T24" fmla="*/ 52121 w 58468"/>
                              <a:gd name="T25" fmla="*/ 662 h 141784"/>
                              <a:gd name="T26" fmla="*/ 58468 w 58468"/>
                              <a:gd name="T27" fmla="*/ 0 h 141784"/>
                              <a:gd name="T28" fmla="*/ 0 w 58468"/>
                              <a:gd name="T29" fmla="*/ 0 h 141784"/>
                              <a:gd name="T30" fmla="*/ 58468 w 58468"/>
                              <a:gd name="T31" fmla="*/ 141784 h 1417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58468" h="141784">
                                <a:moveTo>
                                  <a:pt x="58468" y="0"/>
                                </a:moveTo>
                                <a:lnTo>
                                  <a:pt x="58468" y="24762"/>
                                </a:lnTo>
                                <a:lnTo>
                                  <a:pt x="45947" y="33103"/>
                                </a:lnTo>
                                <a:cubicBezTo>
                                  <a:pt x="38012" y="42014"/>
                                  <a:pt x="33599" y="53216"/>
                                  <a:pt x="32663" y="66688"/>
                                </a:cubicBezTo>
                                <a:cubicBezTo>
                                  <a:pt x="31695" y="80462"/>
                                  <a:pt x="35172" y="92737"/>
                                  <a:pt x="43063" y="103437"/>
                                </a:cubicBezTo>
                                <a:cubicBezTo>
                                  <a:pt x="47005" y="108801"/>
                                  <a:pt x="51911" y="112962"/>
                                  <a:pt x="57773" y="115918"/>
                                </a:cubicBezTo>
                                <a:lnTo>
                                  <a:pt x="58468" y="116096"/>
                                </a:lnTo>
                                <a:lnTo>
                                  <a:pt x="58468" y="141784"/>
                                </a:lnTo>
                                <a:lnTo>
                                  <a:pt x="40698" y="137712"/>
                                </a:lnTo>
                                <a:cubicBezTo>
                                  <a:pt x="31365" y="133569"/>
                                  <a:pt x="23650" y="127796"/>
                                  <a:pt x="17550" y="120392"/>
                                </a:cubicBezTo>
                                <a:cubicBezTo>
                                  <a:pt x="5386" y="105586"/>
                                  <a:pt x="0" y="88238"/>
                                  <a:pt x="1387" y="68383"/>
                                </a:cubicBezTo>
                                <a:cubicBezTo>
                                  <a:pt x="2829" y="47781"/>
                                  <a:pt x="11059" y="30331"/>
                                  <a:pt x="26093" y="16065"/>
                                </a:cubicBezTo>
                                <a:cubicBezTo>
                                  <a:pt x="33608" y="8937"/>
                                  <a:pt x="42284" y="3802"/>
                                  <a:pt x="52121" y="662"/>
                                </a:cubicBezTo>
                                <a:lnTo>
                                  <a:pt x="584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Shape 59"/>
                        <wps:cNvSpPr>
                          <a:spLocks/>
                        </wps:cNvSpPr>
                        <wps:spPr bwMode="auto">
                          <a:xfrm>
                            <a:off x="10426" y="18581"/>
                            <a:ext cx="195" cy="329"/>
                          </a:xfrm>
                          <a:custGeom>
                            <a:avLst/>
                            <a:gdLst>
                              <a:gd name="T0" fmla="*/ 0 w 19501"/>
                              <a:gd name="T1" fmla="*/ 0 h 32884"/>
                              <a:gd name="T2" fmla="*/ 13459 w 19501"/>
                              <a:gd name="T3" fmla="*/ 20249 h 32884"/>
                              <a:gd name="T4" fmla="*/ 19501 w 19501"/>
                              <a:gd name="T5" fmla="*/ 32205 h 32884"/>
                              <a:gd name="T6" fmla="*/ 0 w 19501"/>
                              <a:gd name="T7" fmla="*/ 32884 h 32884"/>
                              <a:gd name="T8" fmla="*/ 0 w 19501"/>
                              <a:gd name="T9" fmla="*/ 0 h 32884"/>
                              <a:gd name="T10" fmla="*/ 0 w 19501"/>
                              <a:gd name="T11" fmla="*/ 0 h 32884"/>
                              <a:gd name="T12" fmla="*/ 19501 w 19501"/>
                              <a:gd name="T13" fmla="*/ 32884 h 328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9501" h="32884">
                                <a:moveTo>
                                  <a:pt x="0" y="0"/>
                                </a:moveTo>
                                <a:lnTo>
                                  <a:pt x="13459" y="20249"/>
                                </a:lnTo>
                                <a:cubicBezTo>
                                  <a:pt x="17435" y="26712"/>
                                  <a:pt x="19447" y="30700"/>
                                  <a:pt x="19501" y="32205"/>
                                </a:cubicBezTo>
                                <a:lnTo>
                                  <a:pt x="0" y="328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Shape 60"/>
                        <wps:cNvSpPr>
                          <a:spLocks/>
                        </wps:cNvSpPr>
                        <wps:spPr bwMode="auto">
                          <a:xfrm>
                            <a:off x="10426" y="17471"/>
                            <a:ext cx="73" cy="122"/>
                          </a:xfrm>
                          <a:custGeom>
                            <a:avLst/>
                            <a:gdLst>
                              <a:gd name="T0" fmla="*/ 7235 w 7278"/>
                              <a:gd name="T1" fmla="*/ 0 h 12152"/>
                              <a:gd name="T2" fmla="*/ 2491 w 7278"/>
                              <a:gd name="T3" fmla="*/ 8836 h 12152"/>
                              <a:gd name="T4" fmla="*/ 0 w 7278"/>
                              <a:gd name="T5" fmla="*/ 12152 h 12152"/>
                              <a:gd name="T6" fmla="*/ 0 w 7278"/>
                              <a:gd name="T7" fmla="*/ 253 h 12152"/>
                              <a:gd name="T8" fmla="*/ 7235 w 7278"/>
                              <a:gd name="T9" fmla="*/ 0 h 12152"/>
                              <a:gd name="T10" fmla="*/ 0 w 7278"/>
                              <a:gd name="T11" fmla="*/ 0 h 12152"/>
                              <a:gd name="T12" fmla="*/ 7278 w 7278"/>
                              <a:gd name="T13" fmla="*/ 12152 h 121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278" h="12152">
                                <a:moveTo>
                                  <a:pt x="7235" y="0"/>
                                </a:moveTo>
                                <a:cubicBezTo>
                                  <a:pt x="7278" y="1203"/>
                                  <a:pt x="5696" y="4148"/>
                                  <a:pt x="2491" y="8836"/>
                                </a:cubicBezTo>
                                <a:lnTo>
                                  <a:pt x="0" y="12152"/>
                                </a:lnTo>
                                <a:lnTo>
                                  <a:pt x="0" y="253"/>
                                </a:lnTo>
                                <a:lnTo>
                                  <a:pt x="72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Shape 61"/>
                        <wps:cNvSpPr>
                          <a:spLocks/>
                        </wps:cNvSpPr>
                        <wps:spPr bwMode="auto">
                          <a:xfrm>
                            <a:off x="11175" y="17246"/>
                            <a:ext cx="578" cy="1532"/>
                          </a:xfrm>
                          <a:custGeom>
                            <a:avLst/>
                            <a:gdLst>
                              <a:gd name="T0" fmla="*/ 57814 w 57814"/>
                              <a:gd name="T1" fmla="*/ 0 h 153159"/>
                              <a:gd name="T2" fmla="*/ 57814 w 57814"/>
                              <a:gd name="T3" fmla="*/ 22709 h 153159"/>
                              <a:gd name="T4" fmla="*/ 49957 w 57814"/>
                              <a:gd name="T5" fmla="*/ 22501 h 153159"/>
                              <a:gd name="T6" fmla="*/ 32487 w 57814"/>
                              <a:gd name="T7" fmla="*/ 28117 h 153159"/>
                              <a:gd name="T8" fmla="*/ 43675 w 57814"/>
                              <a:gd name="T9" fmla="*/ 71220 h 153159"/>
                              <a:gd name="T10" fmla="*/ 53734 w 57814"/>
                              <a:gd name="T11" fmla="*/ 69124 h 153159"/>
                              <a:gd name="T12" fmla="*/ 57814 w 57814"/>
                              <a:gd name="T13" fmla="*/ 67745 h 153159"/>
                              <a:gd name="T14" fmla="*/ 57814 w 57814"/>
                              <a:gd name="T15" fmla="*/ 88473 h 153159"/>
                              <a:gd name="T16" fmla="*/ 48290 w 57814"/>
                              <a:gd name="T17" fmla="*/ 90732 h 153159"/>
                              <a:gd name="T18" fmla="*/ 57814 w 57814"/>
                              <a:gd name="T19" fmla="*/ 128976 h 153159"/>
                              <a:gd name="T20" fmla="*/ 57814 w 57814"/>
                              <a:gd name="T21" fmla="*/ 147266 h 153159"/>
                              <a:gd name="T22" fmla="*/ 32277 w 57814"/>
                              <a:gd name="T23" fmla="*/ 153159 h 153159"/>
                              <a:gd name="T24" fmla="*/ 16783 w 57814"/>
                              <a:gd name="T25" fmla="*/ 79702 h 153159"/>
                              <a:gd name="T26" fmla="*/ 0 w 57814"/>
                              <a:gd name="T27" fmla="*/ 13339 h 153159"/>
                              <a:gd name="T28" fmla="*/ 18583 w 57814"/>
                              <a:gd name="T29" fmla="*/ 9052 h 153159"/>
                              <a:gd name="T30" fmla="*/ 31961 w 57814"/>
                              <a:gd name="T31" fmla="*/ 5617 h 153159"/>
                              <a:gd name="T32" fmla="*/ 50839 w 57814"/>
                              <a:gd name="T33" fmla="*/ 908 h 153159"/>
                              <a:gd name="T34" fmla="*/ 57814 w 57814"/>
                              <a:gd name="T35" fmla="*/ 0 h 153159"/>
                              <a:gd name="T36" fmla="*/ 0 w 57814"/>
                              <a:gd name="T37" fmla="*/ 0 h 153159"/>
                              <a:gd name="T38" fmla="*/ 57814 w 57814"/>
                              <a:gd name="T39" fmla="*/ 153159 h 153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57814" h="153159">
                                <a:moveTo>
                                  <a:pt x="57814" y="0"/>
                                </a:moveTo>
                                <a:lnTo>
                                  <a:pt x="57814" y="22709"/>
                                </a:lnTo>
                                <a:lnTo>
                                  <a:pt x="49957" y="22501"/>
                                </a:lnTo>
                                <a:cubicBezTo>
                                  <a:pt x="43250" y="24053"/>
                                  <a:pt x="37382" y="25910"/>
                                  <a:pt x="32487" y="28117"/>
                                </a:cubicBezTo>
                                <a:cubicBezTo>
                                  <a:pt x="35817" y="39011"/>
                                  <a:pt x="39561" y="53400"/>
                                  <a:pt x="43675" y="71220"/>
                                </a:cubicBezTo>
                                <a:cubicBezTo>
                                  <a:pt x="47624" y="70460"/>
                                  <a:pt x="50983" y="69758"/>
                                  <a:pt x="53734" y="69124"/>
                                </a:cubicBezTo>
                                <a:lnTo>
                                  <a:pt x="57814" y="67745"/>
                                </a:lnTo>
                                <a:lnTo>
                                  <a:pt x="57814" y="88473"/>
                                </a:lnTo>
                                <a:lnTo>
                                  <a:pt x="48290" y="90732"/>
                                </a:lnTo>
                                <a:lnTo>
                                  <a:pt x="57814" y="128976"/>
                                </a:lnTo>
                                <a:lnTo>
                                  <a:pt x="57814" y="147266"/>
                                </a:lnTo>
                                <a:lnTo>
                                  <a:pt x="32277" y="153159"/>
                                </a:lnTo>
                                <a:cubicBezTo>
                                  <a:pt x="28199" y="131318"/>
                                  <a:pt x="23044" y="106831"/>
                                  <a:pt x="16783" y="79702"/>
                                </a:cubicBezTo>
                                <a:cubicBezTo>
                                  <a:pt x="10771" y="53638"/>
                                  <a:pt x="5162" y="31490"/>
                                  <a:pt x="0" y="13339"/>
                                </a:cubicBezTo>
                                <a:lnTo>
                                  <a:pt x="18583" y="9052"/>
                                </a:lnTo>
                                <a:cubicBezTo>
                                  <a:pt x="20711" y="8554"/>
                                  <a:pt x="25197" y="7406"/>
                                  <a:pt x="31961" y="5617"/>
                                </a:cubicBezTo>
                                <a:cubicBezTo>
                                  <a:pt x="38768" y="3809"/>
                                  <a:pt x="45047" y="2243"/>
                                  <a:pt x="50839" y="908"/>
                                </a:cubicBezTo>
                                <a:lnTo>
                                  <a:pt x="578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Shape 62"/>
                        <wps:cNvSpPr>
                          <a:spLocks/>
                        </wps:cNvSpPr>
                        <wps:spPr bwMode="auto">
                          <a:xfrm>
                            <a:off x="11199" y="9322"/>
                            <a:ext cx="554" cy="962"/>
                          </a:xfrm>
                          <a:custGeom>
                            <a:avLst/>
                            <a:gdLst>
                              <a:gd name="T0" fmla="*/ 0 w 55360"/>
                              <a:gd name="T1" fmla="*/ 0 h 96241"/>
                              <a:gd name="T2" fmla="*/ 55360 w 55360"/>
                              <a:gd name="T3" fmla="*/ 0 h 96241"/>
                              <a:gd name="T4" fmla="*/ 55360 w 55360"/>
                              <a:gd name="T5" fmla="*/ 8441 h 96241"/>
                              <a:gd name="T6" fmla="*/ 8424 w 55360"/>
                              <a:gd name="T7" fmla="*/ 8441 h 96241"/>
                              <a:gd name="T8" fmla="*/ 8446 w 55360"/>
                              <a:gd name="T9" fmla="*/ 87804 h 96241"/>
                              <a:gd name="T10" fmla="*/ 55360 w 55360"/>
                              <a:gd name="T11" fmla="*/ 87804 h 96241"/>
                              <a:gd name="T12" fmla="*/ 55360 w 55360"/>
                              <a:gd name="T13" fmla="*/ 96241 h 96241"/>
                              <a:gd name="T14" fmla="*/ 22 w 55360"/>
                              <a:gd name="T15" fmla="*/ 96241 h 96241"/>
                              <a:gd name="T16" fmla="*/ 0 w 55360"/>
                              <a:gd name="T17" fmla="*/ 0 h 96241"/>
                              <a:gd name="T18" fmla="*/ 0 w 55360"/>
                              <a:gd name="T19" fmla="*/ 0 h 96241"/>
                              <a:gd name="T20" fmla="*/ 55360 w 55360"/>
                              <a:gd name="T21" fmla="*/ 96241 h 96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55360" h="96241">
                                <a:moveTo>
                                  <a:pt x="0" y="0"/>
                                </a:moveTo>
                                <a:lnTo>
                                  <a:pt x="55360" y="0"/>
                                </a:lnTo>
                                <a:lnTo>
                                  <a:pt x="55360" y="8441"/>
                                </a:lnTo>
                                <a:lnTo>
                                  <a:pt x="8424" y="8441"/>
                                </a:lnTo>
                                <a:lnTo>
                                  <a:pt x="8446" y="87804"/>
                                </a:lnTo>
                                <a:lnTo>
                                  <a:pt x="55360" y="87804"/>
                                </a:lnTo>
                                <a:lnTo>
                                  <a:pt x="55360" y="96241"/>
                                </a:lnTo>
                                <a:lnTo>
                                  <a:pt x="22" y="9624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Shape 63"/>
                        <wps:cNvSpPr>
                          <a:spLocks/>
                        </wps:cNvSpPr>
                        <wps:spPr bwMode="auto">
                          <a:xfrm>
                            <a:off x="10426" y="2596"/>
                            <a:ext cx="1327" cy="14423"/>
                          </a:xfrm>
                          <a:custGeom>
                            <a:avLst/>
                            <a:gdLst>
                              <a:gd name="T0" fmla="*/ 0 w 132684"/>
                              <a:gd name="T1" fmla="*/ 0 h 1442314"/>
                              <a:gd name="T2" fmla="*/ 29724 w 132684"/>
                              <a:gd name="T3" fmla="*/ 0 h 1442314"/>
                              <a:gd name="T4" fmla="*/ 29724 w 132684"/>
                              <a:gd name="T5" fmla="*/ 77529 h 1442314"/>
                              <a:gd name="T6" fmla="*/ 97334 w 132684"/>
                              <a:gd name="T7" fmla="*/ 90911 h 1442314"/>
                              <a:gd name="T8" fmla="*/ 132684 w 132684"/>
                              <a:gd name="T9" fmla="*/ 101021 h 1442314"/>
                              <a:gd name="T10" fmla="*/ 132684 w 132684"/>
                              <a:gd name="T11" fmla="*/ 110591 h 1442314"/>
                              <a:gd name="T12" fmla="*/ 92247 w 132684"/>
                              <a:gd name="T13" fmla="*/ 98003 h 1442314"/>
                              <a:gd name="T14" fmla="*/ 92247 w 132684"/>
                              <a:gd name="T15" fmla="*/ 634270 h 1442314"/>
                              <a:gd name="T16" fmla="*/ 132684 w 132684"/>
                              <a:gd name="T17" fmla="*/ 634270 h 1442314"/>
                              <a:gd name="T18" fmla="*/ 132684 w 132684"/>
                              <a:gd name="T19" fmla="*/ 642707 h 1442314"/>
                              <a:gd name="T20" fmla="*/ 47217 w 132684"/>
                              <a:gd name="T21" fmla="*/ 642707 h 1442314"/>
                              <a:gd name="T22" fmla="*/ 47469 w 132684"/>
                              <a:gd name="T23" fmla="*/ 798671 h 1442314"/>
                              <a:gd name="T24" fmla="*/ 132684 w 132684"/>
                              <a:gd name="T25" fmla="*/ 798671 h 1442314"/>
                              <a:gd name="T26" fmla="*/ 132684 w 132684"/>
                              <a:gd name="T27" fmla="*/ 807109 h 1442314"/>
                              <a:gd name="T28" fmla="*/ 92247 w 132684"/>
                              <a:gd name="T29" fmla="*/ 807109 h 1442314"/>
                              <a:gd name="T30" fmla="*/ 92247 w 132684"/>
                              <a:gd name="T31" fmla="*/ 1344513 h 1442314"/>
                              <a:gd name="T32" fmla="*/ 132684 w 132684"/>
                              <a:gd name="T33" fmla="*/ 1332734 h 1442314"/>
                              <a:gd name="T34" fmla="*/ 132684 w 132684"/>
                              <a:gd name="T35" fmla="*/ 1341505 h 1442314"/>
                              <a:gd name="T36" fmla="*/ 108638 w 132684"/>
                              <a:gd name="T37" fmla="*/ 1349278 h 1442314"/>
                              <a:gd name="T38" fmla="*/ 50526 w 132684"/>
                              <a:gd name="T39" fmla="*/ 1362240 h 1442314"/>
                              <a:gd name="T40" fmla="*/ 29724 w 132684"/>
                              <a:gd name="T41" fmla="*/ 1365717 h 1442314"/>
                              <a:gd name="T42" fmla="*/ 29703 w 132684"/>
                              <a:gd name="T43" fmla="*/ 1442314 h 1442314"/>
                              <a:gd name="T44" fmla="*/ 0 w 132684"/>
                              <a:gd name="T45" fmla="*/ 1442314 h 1442314"/>
                              <a:gd name="T46" fmla="*/ 0 w 132684"/>
                              <a:gd name="T47" fmla="*/ 1433869 h 1442314"/>
                              <a:gd name="T48" fmla="*/ 21286 w 132684"/>
                              <a:gd name="T49" fmla="*/ 1433869 h 1442314"/>
                              <a:gd name="T50" fmla="*/ 21286 w 132684"/>
                              <a:gd name="T51" fmla="*/ 1360095 h 1442314"/>
                              <a:gd name="T52" fmla="*/ 21286 w 132684"/>
                              <a:gd name="T53" fmla="*/ 1357279 h 1442314"/>
                              <a:gd name="T54" fmla="*/ 30564 w 132684"/>
                              <a:gd name="T55" fmla="*/ 1356347 h 1442314"/>
                              <a:gd name="T56" fmla="*/ 30564 w 132684"/>
                              <a:gd name="T57" fmla="*/ 86440 h 1442314"/>
                              <a:gd name="T58" fmla="*/ 20362 w 132684"/>
                              <a:gd name="T59" fmla="*/ 86440 h 1442314"/>
                              <a:gd name="T60" fmla="*/ 20362 w 132684"/>
                              <a:gd name="T61" fmla="*/ 9378 h 1442314"/>
                              <a:gd name="T62" fmla="*/ 0 w 132684"/>
                              <a:gd name="T63" fmla="*/ 9378 h 1442314"/>
                              <a:gd name="T64" fmla="*/ 0 w 132684"/>
                              <a:gd name="T65" fmla="*/ 0 h 1442314"/>
                              <a:gd name="T66" fmla="*/ 0 w 132684"/>
                              <a:gd name="T67" fmla="*/ 0 h 1442314"/>
                              <a:gd name="T68" fmla="*/ 132684 w 132684"/>
                              <a:gd name="T69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T66" t="T67" r="T68" b="T69"/>
                            <a:pathLst>
                              <a:path w="132684" h="1442314">
                                <a:moveTo>
                                  <a:pt x="0" y="0"/>
                                </a:moveTo>
                                <a:lnTo>
                                  <a:pt x="29724" y="0"/>
                                </a:lnTo>
                                <a:lnTo>
                                  <a:pt x="29724" y="77529"/>
                                </a:lnTo>
                                <a:cubicBezTo>
                                  <a:pt x="42388" y="77529"/>
                                  <a:pt x="69875" y="83615"/>
                                  <a:pt x="97334" y="90911"/>
                                </a:cubicBezTo>
                                <a:lnTo>
                                  <a:pt x="132684" y="101021"/>
                                </a:lnTo>
                                <a:lnTo>
                                  <a:pt x="132684" y="110591"/>
                                </a:lnTo>
                                <a:lnTo>
                                  <a:pt x="92247" y="98003"/>
                                </a:lnTo>
                                <a:lnTo>
                                  <a:pt x="92247" y="634270"/>
                                </a:lnTo>
                                <a:lnTo>
                                  <a:pt x="132684" y="634270"/>
                                </a:lnTo>
                                <a:lnTo>
                                  <a:pt x="132684" y="642707"/>
                                </a:lnTo>
                                <a:lnTo>
                                  <a:pt x="47217" y="642707"/>
                                </a:lnTo>
                                <a:lnTo>
                                  <a:pt x="47469" y="798671"/>
                                </a:lnTo>
                                <a:lnTo>
                                  <a:pt x="132684" y="798671"/>
                                </a:lnTo>
                                <a:lnTo>
                                  <a:pt x="132684" y="807109"/>
                                </a:lnTo>
                                <a:lnTo>
                                  <a:pt x="92247" y="807109"/>
                                </a:lnTo>
                                <a:lnTo>
                                  <a:pt x="92247" y="1344513"/>
                                </a:lnTo>
                                <a:lnTo>
                                  <a:pt x="132684" y="1332734"/>
                                </a:lnTo>
                                <a:lnTo>
                                  <a:pt x="132684" y="1341505"/>
                                </a:lnTo>
                                <a:lnTo>
                                  <a:pt x="108638" y="1349278"/>
                                </a:lnTo>
                                <a:cubicBezTo>
                                  <a:pt x="89649" y="1354565"/>
                                  <a:pt x="70378" y="1358973"/>
                                  <a:pt x="50526" y="1362240"/>
                                </a:cubicBezTo>
                                <a:cubicBezTo>
                                  <a:pt x="44582" y="1363227"/>
                                  <a:pt x="35827" y="1364281"/>
                                  <a:pt x="29724" y="1365717"/>
                                </a:cubicBezTo>
                                <a:lnTo>
                                  <a:pt x="29703" y="1442314"/>
                                </a:lnTo>
                                <a:lnTo>
                                  <a:pt x="0" y="1442314"/>
                                </a:lnTo>
                                <a:lnTo>
                                  <a:pt x="0" y="1433869"/>
                                </a:lnTo>
                                <a:lnTo>
                                  <a:pt x="21286" y="1433869"/>
                                </a:lnTo>
                                <a:lnTo>
                                  <a:pt x="21286" y="1360095"/>
                                </a:lnTo>
                                <a:lnTo>
                                  <a:pt x="21286" y="1357279"/>
                                </a:lnTo>
                                <a:lnTo>
                                  <a:pt x="30564" y="1356347"/>
                                </a:lnTo>
                                <a:lnTo>
                                  <a:pt x="30564" y="86440"/>
                                </a:lnTo>
                                <a:lnTo>
                                  <a:pt x="20362" y="86440"/>
                                </a:lnTo>
                                <a:lnTo>
                                  <a:pt x="20362" y="9378"/>
                                </a:lnTo>
                                <a:lnTo>
                                  <a:pt x="0" y="93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Shape 64"/>
                        <wps:cNvSpPr>
                          <a:spLocks/>
                        </wps:cNvSpPr>
                        <wps:spPr bwMode="auto">
                          <a:xfrm>
                            <a:off x="10426" y="1847"/>
                            <a:ext cx="498" cy="298"/>
                          </a:xfrm>
                          <a:custGeom>
                            <a:avLst/>
                            <a:gdLst>
                              <a:gd name="T0" fmla="*/ 0 w 49774"/>
                              <a:gd name="T1" fmla="*/ 0 h 29853"/>
                              <a:gd name="T2" fmla="*/ 19750 w 49774"/>
                              <a:gd name="T3" fmla="*/ 5070 h 29853"/>
                              <a:gd name="T4" fmla="*/ 49774 w 49774"/>
                              <a:gd name="T5" fmla="*/ 2413 h 29853"/>
                              <a:gd name="T6" fmla="*/ 46162 w 49774"/>
                              <a:gd name="T7" fmla="*/ 27553 h 29853"/>
                              <a:gd name="T8" fmla="*/ 15092 w 49774"/>
                              <a:gd name="T9" fmla="*/ 29147 h 29853"/>
                              <a:gd name="T10" fmla="*/ 0 w 49774"/>
                              <a:gd name="T11" fmla="*/ 25688 h 29853"/>
                              <a:gd name="T12" fmla="*/ 0 w 49774"/>
                              <a:gd name="T13" fmla="*/ 0 h 29853"/>
                              <a:gd name="T14" fmla="*/ 0 w 49774"/>
                              <a:gd name="T15" fmla="*/ 0 h 29853"/>
                              <a:gd name="T16" fmla="*/ 49774 w 49774"/>
                              <a:gd name="T17" fmla="*/ 29853 h 298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9774" h="29853">
                                <a:moveTo>
                                  <a:pt x="0" y="0"/>
                                </a:moveTo>
                                <a:lnTo>
                                  <a:pt x="19750" y="5070"/>
                                </a:lnTo>
                                <a:cubicBezTo>
                                  <a:pt x="28872" y="5704"/>
                                  <a:pt x="38851" y="4826"/>
                                  <a:pt x="49774" y="2413"/>
                                </a:cubicBezTo>
                                <a:lnTo>
                                  <a:pt x="46162" y="27553"/>
                                </a:lnTo>
                                <a:cubicBezTo>
                                  <a:pt x="35558" y="29334"/>
                                  <a:pt x="25228" y="29853"/>
                                  <a:pt x="15092" y="29147"/>
                                </a:cubicBezTo>
                                <a:lnTo>
                                  <a:pt x="0" y="256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8" name="Shape 65"/>
                        <wps:cNvSpPr>
                          <a:spLocks/>
                        </wps:cNvSpPr>
                        <wps:spPr bwMode="auto">
                          <a:xfrm>
                            <a:off x="11610" y="1841"/>
                            <a:ext cx="143" cy="461"/>
                          </a:xfrm>
                          <a:custGeom>
                            <a:avLst/>
                            <a:gdLst>
                              <a:gd name="T0" fmla="*/ 14341 w 14341"/>
                              <a:gd name="T1" fmla="*/ 0 h 46097"/>
                              <a:gd name="T2" fmla="*/ 14341 w 14341"/>
                              <a:gd name="T3" fmla="*/ 46097 h 46097"/>
                              <a:gd name="T4" fmla="*/ 0 w 14341"/>
                              <a:gd name="T5" fmla="*/ 41435 h 46097"/>
                              <a:gd name="T6" fmla="*/ 14341 w 14341"/>
                              <a:gd name="T7" fmla="*/ 0 h 46097"/>
                              <a:gd name="T8" fmla="*/ 0 w 14341"/>
                              <a:gd name="T9" fmla="*/ 0 h 46097"/>
                              <a:gd name="T10" fmla="*/ 14341 w 14341"/>
                              <a:gd name="T11" fmla="*/ 46097 h 460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4341" h="46097">
                                <a:moveTo>
                                  <a:pt x="14341" y="0"/>
                                </a:moveTo>
                                <a:lnTo>
                                  <a:pt x="14341" y="46097"/>
                                </a:lnTo>
                                <a:lnTo>
                                  <a:pt x="0" y="41435"/>
                                </a:lnTo>
                                <a:lnTo>
                                  <a:pt x="143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Shape 66"/>
                        <wps:cNvSpPr>
                          <a:spLocks/>
                        </wps:cNvSpPr>
                        <wps:spPr bwMode="auto">
                          <a:xfrm>
                            <a:off x="10426" y="658"/>
                            <a:ext cx="519" cy="300"/>
                          </a:xfrm>
                          <a:custGeom>
                            <a:avLst/>
                            <a:gdLst>
                              <a:gd name="T0" fmla="*/ 26651 w 51846"/>
                              <a:gd name="T1" fmla="*/ 0 h 29999"/>
                              <a:gd name="T2" fmla="*/ 51846 w 51846"/>
                              <a:gd name="T3" fmla="*/ 4852 h 29999"/>
                              <a:gd name="T4" fmla="*/ 46234 w 51846"/>
                              <a:gd name="T5" fmla="*/ 29999 h 29999"/>
                              <a:gd name="T6" fmla="*/ 21683 w 51846"/>
                              <a:gd name="T7" fmla="*/ 24055 h 29999"/>
                              <a:gd name="T8" fmla="*/ 1956 w 51846"/>
                              <a:gd name="T9" fmla="*/ 26237 h 29999"/>
                              <a:gd name="T10" fmla="*/ 0 w 51846"/>
                              <a:gd name="T11" fmla="*/ 27540 h 29999"/>
                              <a:gd name="T12" fmla="*/ 0 w 51846"/>
                              <a:gd name="T13" fmla="*/ 2778 h 29999"/>
                              <a:gd name="T14" fmla="*/ 26651 w 51846"/>
                              <a:gd name="T15" fmla="*/ 0 h 29999"/>
                              <a:gd name="T16" fmla="*/ 0 w 51846"/>
                              <a:gd name="T17" fmla="*/ 0 h 29999"/>
                              <a:gd name="T18" fmla="*/ 51846 w 51846"/>
                              <a:gd name="T19" fmla="*/ 29999 h 299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51846" h="29999">
                                <a:moveTo>
                                  <a:pt x="26651" y="0"/>
                                </a:moveTo>
                                <a:cubicBezTo>
                                  <a:pt x="35615" y="630"/>
                                  <a:pt x="43992" y="2232"/>
                                  <a:pt x="51846" y="4852"/>
                                </a:cubicBezTo>
                                <a:lnTo>
                                  <a:pt x="46234" y="29999"/>
                                </a:lnTo>
                                <a:cubicBezTo>
                                  <a:pt x="37767" y="26576"/>
                                  <a:pt x="29602" y="24614"/>
                                  <a:pt x="21683" y="24055"/>
                                </a:cubicBezTo>
                                <a:cubicBezTo>
                                  <a:pt x="14232" y="23535"/>
                                  <a:pt x="7657" y="24264"/>
                                  <a:pt x="1956" y="26237"/>
                                </a:cubicBezTo>
                                <a:lnTo>
                                  <a:pt x="0" y="27540"/>
                                </a:lnTo>
                                <a:lnTo>
                                  <a:pt x="0" y="2778"/>
                                </a:lnTo>
                                <a:lnTo>
                                  <a:pt x="266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Shape 67"/>
                        <wps:cNvSpPr>
                          <a:spLocks/>
                        </wps:cNvSpPr>
                        <wps:spPr bwMode="auto">
                          <a:xfrm>
                            <a:off x="11753" y="18536"/>
                            <a:ext cx="43" cy="183"/>
                          </a:xfrm>
                          <a:custGeom>
                            <a:avLst/>
                            <a:gdLst>
                              <a:gd name="T0" fmla="*/ 0 w 4307"/>
                              <a:gd name="T1" fmla="*/ 0 h 18291"/>
                              <a:gd name="T2" fmla="*/ 4307 w 4307"/>
                              <a:gd name="T3" fmla="*/ 17297 h 18291"/>
                              <a:gd name="T4" fmla="*/ 0 w 4307"/>
                              <a:gd name="T5" fmla="*/ 18291 h 18291"/>
                              <a:gd name="T6" fmla="*/ 0 w 4307"/>
                              <a:gd name="T7" fmla="*/ 0 h 18291"/>
                              <a:gd name="T8" fmla="*/ 0 w 4307"/>
                              <a:gd name="T9" fmla="*/ 0 h 18291"/>
                              <a:gd name="T10" fmla="*/ 4307 w 4307"/>
                              <a:gd name="T11" fmla="*/ 18291 h 182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4307" h="18291">
                                <a:moveTo>
                                  <a:pt x="0" y="0"/>
                                </a:moveTo>
                                <a:lnTo>
                                  <a:pt x="4307" y="17297"/>
                                </a:lnTo>
                                <a:lnTo>
                                  <a:pt x="0" y="1829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Shape 68"/>
                        <wps:cNvSpPr>
                          <a:spLocks/>
                        </wps:cNvSpPr>
                        <wps:spPr bwMode="auto">
                          <a:xfrm>
                            <a:off x="11753" y="17226"/>
                            <a:ext cx="877" cy="1364"/>
                          </a:xfrm>
                          <a:custGeom>
                            <a:avLst/>
                            <a:gdLst>
                              <a:gd name="T0" fmla="*/ 15088 w 87662"/>
                              <a:gd name="T1" fmla="*/ 51 h 136384"/>
                              <a:gd name="T2" fmla="*/ 50120 w 87662"/>
                              <a:gd name="T3" fmla="*/ 25263 h 136384"/>
                              <a:gd name="T4" fmla="*/ 30602 w 87662"/>
                              <a:gd name="T5" fmla="*/ 69003 h 136384"/>
                              <a:gd name="T6" fmla="*/ 30969 w 87662"/>
                              <a:gd name="T7" fmla="*/ 70622 h 136384"/>
                              <a:gd name="T8" fmla="*/ 53868 w 87662"/>
                              <a:gd name="T9" fmla="*/ 83177 h 136384"/>
                              <a:gd name="T10" fmla="*/ 87662 w 87662"/>
                              <a:gd name="T11" fmla="*/ 129040 h 136384"/>
                              <a:gd name="T12" fmla="*/ 55891 w 87662"/>
                              <a:gd name="T13" fmla="*/ 136384 h 136384"/>
                              <a:gd name="T14" fmla="*/ 25914 w 87662"/>
                              <a:gd name="T15" fmla="*/ 93868 h 136384"/>
                              <a:gd name="T16" fmla="*/ 2373 w 87662"/>
                              <a:gd name="T17" fmla="*/ 89927 h 136384"/>
                              <a:gd name="T18" fmla="*/ 0 w 87662"/>
                              <a:gd name="T19" fmla="*/ 90489 h 136384"/>
                              <a:gd name="T20" fmla="*/ 0 w 87662"/>
                              <a:gd name="T21" fmla="*/ 69762 h 136384"/>
                              <a:gd name="T22" fmla="*/ 10512 w 87662"/>
                              <a:gd name="T23" fmla="*/ 66209 h 136384"/>
                              <a:gd name="T24" fmla="*/ 24572 w 87662"/>
                              <a:gd name="T25" fmla="*/ 39541 h 136384"/>
                              <a:gd name="T26" fmla="*/ 13997 w 87662"/>
                              <a:gd name="T27" fmla="*/ 25097 h 136384"/>
                              <a:gd name="T28" fmla="*/ 0 w 87662"/>
                              <a:gd name="T29" fmla="*/ 24726 h 136384"/>
                              <a:gd name="T30" fmla="*/ 0 w 87662"/>
                              <a:gd name="T31" fmla="*/ 2017 h 136384"/>
                              <a:gd name="T32" fmla="*/ 15088 w 87662"/>
                              <a:gd name="T33" fmla="*/ 51 h 136384"/>
                              <a:gd name="T34" fmla="*/ 0 w 87662"/>
                              <a:gd name="T35" fmla="*/ 0 h 136384"/>
                              <a:gd name="T36" fmla="*/ 87662 w 87662"/>
                              <a:gd name="T37" fmla="*/ 136384 h 1363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87662" h="136384">
                                <a:moveTo>
                                  <a:pt x="15088" y="51"/>
                                </a:moveTo>
                                <a:cubicBezTo>
                                  <a:pt x="34555" y="0"/>
                                  <a:pt x="46230" y="8412"/>
                                  <a:pt x="50120" y="25263"/>
                                </a:cubicBezTo>
                                <a:cubicBezTo>
                                  <a:pt x="54229" y="43086"/>
                                  <a:pt x="47720" y="57677"/>
                                  <a:pt x="30602" y="69003"/>
                                </a:cubicBezTo>
                                <a:lnTo>
                                  <a:pt x="30969" y="70622"/>
                                </a:lnTo>
                                <a:cubicBezTo>
                                  <a:pt x="38658" y="70968"/>
                                  <a:pt x="46312" y="75148"/>
                                  <a:pt x="53868" y="83177"/>
                                </a:cubicBezTo>
                                <a:cubicBezTo>
                                  <a:pt x="61471" y="91182"/>
                                  <a:pt x="72725" y="106464"/>
                                  <a:pt x="87662" y="129040"/>
                                </a:cubicBezTo>
                                <a:lnTo>
                                  <a:pt x="55891" y="136384"/>
                                </a:lnTo>
                                <a:cubicBezTo>
                                  <a:pt x="41712" y="112969"/>
                                  <a:pt x="31721" y="98786"/>
                                  <a:pt x="25914" y="93868"/>
                                </a:cubicBezTo>
                                <a:cubicBezTo>
                                  <a:pt x="20111" y="88958"/>
                                  <a:pt x="12270" y="87637"/>
                                  <a:pt x="2373" y="89927"/>
                                </a:cubicBezTo>
                                <a:lnTo>
                                  <a:pt x="0" y="90489"/>
                                </a:lnTo>
                                <a:lnTo>
                                  <a:pt x="0" y="69762"/>
                                </a:lnTo>
                                <a:lnTo>
                                  <a:pt x="10512" y="66209"/>
                                </a:lnTo>
                                <a:cubicBezTo>
                                  <a:pt x="22626" y="60286"/>
                                  <a:pt x="27306" y="51393"/>
                                  <a:pt x="24572" y="39541"/>
                                </a:cubicBezTo>
                                <a:cubicBezTo>
                                  <a:pt x="22927" y="32413"/>
                                  <a:pt x="19402" y="27599"/>
                                  <a:pt x="13997" y="25097"/>
                                </a:cubicBezTo>
                                <a:lnTo>
                                  <a:pt x="0" y="24726"/>
                                </a:lnTo>
                                <a:lnTo>
                                  <a:pt x="0" y="2017"/>
                                </a:lnTo>
                                <a:lnTo>
                                  <a:pt x="15088" y="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Shape 69"/>
                        <wps:cNvSpPr>
                          <a:spLocks/>
                        </wps:cNvSpPr>
                        <wps:spPr bwMode="auto">
                          <a:xfrm>
                            <a:off x="12775" y="16867"/>
                            <a:ext cx="106" cy="271"/>
                          </a:xfrm>
                          <a:custGeom>
                            <a:avLst/>
                            <a:gdLst>
                              <a:gd name="T0" fmla="*/ 10561 w 10561"/>
                              <a:gd name="T1" fmla="*/ 0 h 27176"/>
                              <a:gd name="T2" fmla="*/ 10561 w 10561"/>
                              <a:gd name="T3" fmla="*/ 27055 h 27176"/>
                              <a:gd name="T4" fmla="*/ 10347 w 10561"/>
                              <a:gd name="T5" fmla="*/ 27176 h 27176"/>
                              <a:gd name="T6" fmla="*/ 0 w 10561"/>
                              <a:gd name="T7" fmla="*/ 5381 h 27176"/>
                              <a:gd name="T8" fmla="*/ 10561 w 10561"/>
                              <a:gd name="T9" fmla="*/ 0 h 27176"/>
                              <a:gd name="T10" fmla="*/ 0 w 10561"/>
                              <a:gd name="T11" fmla="*/ 0 h 27176"/>
                              <a:gd name="T12" fmla="*/ 10561 w 10561"/>
                              <a:gd name="T13" fmla="*/ 27176 h 271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0561" h="27176">
                                <a:moveTo>
                                  <a:pt x="10561" y="0"/>
                                </a:moveTo>
                                <a:lnTo>
                                  <a:pt x="10561" y="27055"/>
                                </a:lnTo>
                                <a:lnTo>
                                  <a:pt x="10347" y="27176"/>
                                </a:lnTo>
                                <a:lnTo>
                                  <a:pt x="0" y="5381"/>
                                </a:lnTo>
                                <a:lnTo>
                                  <a:pt x="105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Shape 70"/>
                        <wps:cNvSpPr>
                          <a:spLocks/>
                        </wps:cNvSpPr>
                        <wps:spPr bwMode="auto">
                          <a:xfrm>
                            <a:off x="11753" y="10583"/>
                            <a:ext cx="1128" cy="5922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592265"/>
                              <a:gd name="T2" fmla="*/ 112813 w 112813"/>
                              <a:gd name="T3" fmla="*/ 0 h 592265"/>
                              <a:gd name="T4" fmla="*/ 112813 w 112813"/>
                              <a:gd name="T5" fmla="*/ 8438 h 592265"/>
                              <a:gd name="T6" fmla="*/ 82921 w 112813"/>
                              <a:gd name="T7" fmla="*/ 8438 h 592265"/>
                              <a:gd name="T8" fmla="*/ 82921 w 112813"/>
                              <a:gd name="T9" fmla="*/ 566745 h 592265"/>
                              <a:gd name="T10" fmla="*/ 90401 w 112813"/>
                              <a:gd name="T11" fmla="*/ 580086 h 592265"/>
                              <a:gd name="T12" fmla="*/ 112813 w 112813"/>
                              <a:gd name="T13" fmla="*/ 567294 h 592265"/>
                              <a:gd name="T14" fmla="*/ 112813 w 112813"/>
                              <a:gd name="T15" fmla="*/ 577774 h 592265"/>
                              <a:gd name="T16" fmla="*/ 87561 w 112813"/>
                              <a:gd name="T17" fmla="*/ 592265 h 592265"/>
                              <a:gd name="T18" fmla="*/ 50200 w 112813"/>
                              <a:gd name="T19" fmla="*/ 525938 h 592265"/>
                              <a:gd name="T20" fmla="*/ 32370 w 112813"/>
                              <a:gd name="T21" fmla="*/ 532371 h 592265"/>
                              <a:gd name="T22" fmla="*/ 0 w 112813"/>
                              <a:gd name="T23" fmla="*/ 542835 h 592265"/>
                              <a:gd name="T24" fmla="*/ 0 w 112813"/>
                              <a:gd name="T25" fmla="*/ 534064 h 592265"/>
                              <a:gd name="T26" fmla="*/ 21246 w 112813"/>
                              <a:gd name="T27" fmla="*/ 527875 h 592265"/>
                              <a:gd name="T28" fmla="*/ 21246 w 112813"/>
                              <a:gd name="T29" fmla="*/ 8438 h 592265"/>
                              <a:gd name="T30" fmla="*/ 0 w 112813"/>
                              <a:gd name="T31" fmla="*/ 8438 h 592265"/>
                              <a:gd name="T32" fmla="*/ 0 w 112813"/>
                              <a:gd name="T33" fmla="*/ 0 h 592265"/>
                              <a:gd name="T34" fmla="*/ 0 w 112813"/>
                              <a:gd name="T35" fmla="*/ 0 h 592265"/>
                              <a:gd name="T36" fmla="*/ 112813 w 112813"/>
                              <a:gd name="T37" fmla="*/ 592265 h 5922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12813" h="592265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8438"/>
                                </a:lnTo>
                                <a:lnTo>
                                  <a:pt x="82921" y="8438"/>
                                </a:lnTo>
                                <a:lnTo>
                                  <a:pt x="82921" y="566745"/>
                                </a:lnTo>
                                <a:lnTo>
                                  <a:pt x="90401" y="580086"/>
                                </a:lnTo>
                                <a:lnTo>
                                  <a:pt x="112813" y="567294"/>
                                </a:lnTo>
                                <a:lnTo>
                                  <a:pt x="112813" y="577774"/>
                                </a:lnTo>
                                <a:lnTo>
                                  <a:pt x="87561" y="592265"/>
                                </a:lnTo>
                                <a:lnTo>
                                  <a:pt x="50200" y="525938"/>
                                </a:lnTo>
                                <a:cubicBezTo>
                                  <a:pt x="46571" y="526252"/>
                                  <a:pt x="36247" y="530971"/>
                                  <a:pt x="32370" y="532371"/>
                                </a:cubicBezTo>
                                <a:lnTo>
                                  <a:pt x="0" y="542835"/>
                                </a:lnTo>
                                <a:lnTo>
                                  <a:pt x="0" y="534064"/>
                                </a:lnTo>
                                <a:lnTo>
                                  <a:pt x="21246" y="527875"/>
                                </a:lnTo>
                                <a:lnTo>
                                  <a:pt x="21246" y="8438"/>
                                </a:lnTo>
                                <a:lnTo>
                                  <a:pt x="0" y="84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Shape 757"/>
                        <wps:cNvSpPr>
                          <a:spLocks/>
                        </wps:cNvSpPr>
                        <wps:spPr bwMode="auto">
                          <a:xfrm>
                            <a:off x="11753" y="10200"/>
                            <a:ext cx="1128" cy="91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9144"/>
                              <a:gd name="T2" fmla="*/ 112813 w 112813"/>
                              <a:gd name="T3" fmla="*/ 0 h 9144"/>
                              <a:gd name="T4" fmla="*/ 112813 w 112813"/>
                              <a:gd name="T5" fmla="*/ 9144 h 9144"/>
                              <a:gd name="T6" fmla="*/ 0 w 112813"/>
                              <a:gd name="T7" fmla="*/ 9144 h 9144"/>
                              <a:gd name="T8" fmla="*/ 0 w 112813"/>
                              <a:gd name="T9" fmla="*/ 0 h 9144"/>
                              <a:gd name="T10" fmla="*/ 0 w 112813"/>
                              <a:gd name="T11" fmla="*/ 0 h 9144"/>
                              <a:gd name="T12" fmla="*/ 112813 w 112813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2813" h="9144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Shape 758"/>
                        <wps:cNvSpPr>
                          <a:spLocks/>
                        </wps:cNvSpPr>
                        <wps:spPr bwMode="auto">
                          <a:xfrm>
                            <a:off x="11753" y="9322"/>
                            <a:ext cx="1128" cy="91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9144"/>
                              <a:gd name="T2" fmla="*/ 112813 w 112813"/>
                              <a:gd name="T3" fmla="*/ 0 h 9144"/>
                              <a:gd name="T4" fmla="*/ 112813 w 112813"/>
                              <a:gd name="T5" fmla="*/ 9144 h 9144"/>
                              <a:gd name="T6" fmla="*/ 0 w 112813"/>
                              <a:gd name="T7" fmla="*/ 9144 h 9144"/>
                              <a:gd name="T8" fmla="*/ 0 w 112813"/>
                              <a:gd name="T9" fmla="*/ 0 h 9144"/>
                              <a:gd name="T10" fmla="*/ 0 w 112813"/>
                              <a:gd name="T11" fmla="*/ 0 h 9144"/>
                              <a:gd name="T12" fmla="*/ 112813 w 112813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2813" h="9144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Shape 73"/>
                        <wps:cNvSpPr>
                          <a:spLocks/>
                        </wps:cNvSpPr>
                        <wps:spPr bwMode="auto">
                          <a:xfrm>
                            <a:off x="12414" y="6556"/>
                            <a:ext cx="467" cy="851"/>
                          </a:xfrm>
                          <a:custGeom>
                            <a:avLst/>
                            <a:gdLst>
                              <a:gd name="T0" fmla="*/ 0 w 46738"/>
                              <a:gd name="T1" fmla="*/ 0 h 85044"/>
                              <a:gd name="T2" fmla="*/ 46738 w 46738"/>
                              <a:gd name="T3" fmla="*/ 0 h 85044"/>
                              <a:gd name="T4" fmla="*/ 46738 w 46738"/>
                              <a:gd name="T5" fmla="*/ 9378 h 85044"/>
                              <a:gd name="T6" fmla="*/ 9422 w 46738"/>
                              <a:gd name="T7" fmla="*/ 9378 h 85044"/>
                              <a:gd name="T8" fmla="*/ 9379 w 46738"/>
                              <a:gd name="T9" fmla="*/ 76598 h 85044"/>
                              <a:gd name="T10" fmla="*/ 46738 w 46738"/>
                              <a:gd name="T11" fmla="*/ 76598 h 85044"/>
                              <a:gd name="T12" fmla="*/ 46738 w 46738"/>
                              <a:gd name="T13" fmla="*/ 85044 h 85044"/>
                              <a:gd name="T14" fmla="*/ 72 w 46738"/>
                              <a:gd name="T15" fmla="*/ 85044 h 85044"/>
                              <a:gd name="T16" fmla="*/ 0 w 46738"/>
                              <a:gd name="T17" fmla="*/ 0 h 85044"/>
                              <a:gd name="T18" fmla="*/ 0 w 46738"/>
                              <a:gd name="T19" fmla="*/ 0 h 85044"/>
                              <a:gd name="T20" fmla="*/ 46738 w 46738"/>
                              <a:gd name="T21" fmla="*/ 85044 h 850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6738" h="85044">
                                <a:moveTo>
                                  <a:pt x="0" y="0"/>
                                </a:moveTo>
                                <a:lnTo>
                                  <a:pt x="46738" y="0"/>
                                </a:lnTo>
                                <a:lnTo>
                                  <a:pt x="46738" y="9378"/>
                                </a:lnTo>
                                <a:lnTo>
                                  <a:pt x="9422" y="9378"/>
                                </a:lnTo>
                                <a:lnTo>
                                  <a:pt x="9379" y="76598"/>
                                </a:lnTo>
                                <a:lnTo>
                                  <a:pt x="46738" y="76598"/>
                                </a:lnTo>
                                <a:lnTo>
                                  <a:pt x="46738" y="85044"/>
                                </a:lnTo>
                                <a:lnTo>
                                  <a:pt x="72" y="850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Shape 74"/>
                        <wps:cNvSpPr>
                          <a:spLocks/>
                        </wps:cNvSpPr>
                        <wps:spPr bwMode="auto">
                          <a:xfrm>
                            <a:off x="11753" y="3110"/>
                            <a:ext cx="1128" cy="5913"/>
                          </a:xfrm>
                          <a:custGeom>
                            <a:avLst/>
                            <a:gdLst>
                              <a:gd name="T0" fmla="*/ 86632 w 112813"/>
                              <a:gd name="T1" fmla="*/ 0 h 591328"/>
                              <a:gd name="T2" fmla="*/ 112813 w 112813"/>
                              <a:gd name="T3" fmla="*/ 15025 h 591328"/>
                              <a:gd name="T4" fmla="*/ 112813 w 112813"/>
                              <a:gd name="T5" fmla="*/ 24934 h 591328"/>
                              <a:gd name="T6" fmla="*/ 90401 w 112813"/>
                              <a:gd name="T7" fmla="*/ 12171 h 591328"/>
                              <a:gd name="T8" fmla="*/ 82921 w 112813"/>
                              <a:gd name="T9" fmla="*/ 24635 h 591328"/>
                              <a:gd name="T10" fmla="*/ 82921 w 112813"/>
                              <a:gd name="T11" fmla="*/ 306392 h 591328"/>
                              <a:gd name="T12" fmla="*/ 112813 w 112813"/>
                              <a:gd name="T13" fmla="*/ 306392 h 591328"/>
                              <a:gd name="T14" fmla="*/ 112813 w 112813"/>
                              <a:gd name="T15" fmla="*/ 314834 h 591328"/>
                              <a:gd name="T16" fmla="*/ 36204 w 112813"/>
                              <a:gd name="T17" fmla="*/ 314834 h 591328"/>
                              <a:gd name="T18" fmla="*/ 36225 w 112813"/>
                              <a:gd name="T19" fmla="*/ 459584 h 591328"/>
                              <a:gd name="T20" fmla="*/ 112813 w 112813"/>
                              <a:gd name="T21" fmla="*/ 459584 h 591328"/>
                              <a:gd name="T22" fmla="*/ 112813 w 112813"/>
                              <a:gd name="T23" fmla="*/ 468022 h 591328"/>
                              <a:gd name="T24" fmla="*/ 82921 w 112813"/>
                              <a:gd name="T25" fmla="*/ 468022 h 591328"/>
                              <a:gd name="T26" fmla="*/ 82921 w 112813"/>
                              <a:gd name="T27" fmla="*/ 582891 h 591328"/>
                              <a:gd name="T28" fmla="*/ 112813 w 112813"/>
                              <a:gd name="T29" fmla="*/ 582891 h 591328"/>
                              <a:gd name="T30" fmla="*/ 112813 w 112813"/>
                              <a:gd name="T31" fmla="*/ 591328 h 591328"/>
                              <a:gd name="T32" fmla="*/ 0 w 112813"/>
                              <a:gd name="T33" fmla="*/ 591328 h 591328"/>
                              <a:gd name="T34" fmla="*/ 0 w 112813"/>
                              <a:gd name="T35" fmla="*/ 582891 h 591328"/>
                              <a:gd name="T36" fmla="*/ 21246 w 112813"/>
                              <a:gd name="T37" fmla="*/ 582891 h 591328"/>
                              <a:gd name="T38" fmla="*/ 21246 w 112813"/>
                              <a:gd name="T39" fmla="*/ 65826 h 591328"/>
                              <a:gd name="T40" fmla="*/ 0 w 112813"/>
                              <a:gd name="T41" fmla="*/ 59212 h 591328"/>
                              <a:gd name="T42" fmla="*/ 0 w 112813"/>
                              <a:gd name="T43" fmla="*/ 49642 h 591328"/>
                              <a:gd name="T44" fmla="*/ 3958 w 112813"/>
                              <a:gd name="T45" fmla="*/ 50774 h 591328"/>
                              <a:gd name="T46" fmla="*/ 32081 w 112813"/>
                              <a:gd name="T47" fmla="*/ 60174 h 591328"/>
                              <a:gd name="T48" fmla="*/ 49264 w 112813"/>
                              <a:gd name="T49" fmla="*/ 66319 h 591328"/>
                              <a:gd name="T50" fmla="*/ 86632 w 112813"/>
                              <a:gd name="T51" fmla="*/ 0 h 591328"/>
                              <a:gd name="T52" fmla="*/ 0 w 112813"/>
                              <a:gd name="T53" fmla="*/ 0 h 591328"/>
                              <a:gd name="T54" fmla="*/ 112813 w 112813"/>
                              <a:gd name="T55" fmla="*/ 591328 h 5913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12813" h="591328">
                                <a:moveTo>
                                  <a:pt x="86632" y="0"/>
                                </a:moveTo>
                                <a:lnTo>
                                  <a:pt x="112813" y="15025"/>
                                </a:lnTo>
                                <a:lnTo>
                                  <a:pt x="112813" y="24934"/>
                                </a:lnTo>
                                <a:lnTo>
                                  <a:pt x="90401" y="12171"/>
                                </a:lnTo>
                                <a:lnTo>
                                  <a:pt x="82921" y="24635"/>
                                </a:lnTo>
                                <a:lnTo>
                                  <a:pt x="82921" y="306392"/>
                                </a:lnTo>
                                <a:lnTo>
                                  <a:pt x="112813" y="306392"/>
                                </a:lnTo>
                                <a:lnTo>
                                  <a:pt x="112813" y="314834"/>
                                </a:lnTo>
                                <a:lnTo>
                                  <a:pt x="36204" y="314834"/>
                                </a:lnTo>
                                <a:lnTo>
                                  <a:pt x="36225" y="459584"/>
                                </a:lnTo>
                                <a:lnTo>
                                  <a:pt x="112813" y="459584"/>
                                </a:lnTo>
                                <a:lnTo>
                                  <a:pt x="112813" y="468022"/>
                                </a:lnTo>
                                <a:lnTo>
                                  <a:pt x="82921" y="468022"/>
                                </a:lnTo>
                                <a:lnTo>
                                  <a:pt x="82921" y="582891"/>
                                </a:lnTo>
                                <a:lnTo>
                                  <a:pt x="112813" y="582891"/>
                                </a:lnTo>
                                <a:lnTo>
                                  <a:pt x="112813" y="591328"/>
                                </a:lnTo>
                                <a:lnTo>
                                  <a:pt x="0" y="591328"/>
                                </a:lnTo>
                                <a:lnTo>
                                  <a:pt x="0" y="582891"/>
                                </a:lnTo>
                                <a:lnTo>
                                  <a:pt x="21246" y="582891"/>
                                </a:lnTo>
                                <a:lnTo>
                                  <a:pt x="21246" y="65826"/>
                                </a:lnTo>
                                <a:lnTo>
                                  <a:pt x="0" y="59212"/>
                                </a:lnTo>
                                <a:lnTo>
                                  <a:pt x="0" y="49642"/>
                                </a:lnTo>
                                <a:lnTo>
                                  <a:pt x="3958" y="50774"/>
                                </a:lnTo>
                                <a:cubicBezTo>
                                  <a:pt x="15816" y="54417"/>
                                  <a:pt x="25809" y="57754"/>
                                  <a:pt x="32081" y="60174"/>
                                </a:cubicBezTo>
                                <a:lnTo>
                                  <a:pt x="49264" y="66319"/>
                                </a:lnTo>
                                <a:cubicBezTo>
                                  <a:pt x="52598" y="60038"/>
                                  <a:pt x="85289" y="5785"/>
                                  <a:pt x="8663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Shape 75"/>
                        <wps:cNvSpPr>
                          <a:spLocks/>
                        </wps:cNvSpPr>
                        <wps:spPr bwMode="auto">
                          <a:xfrm>
                            <a:off x="11753" y="891"/>
                            <a:ext cx="1128" cy="1722"/>
                          </a:xfrm>
                          <a:custGeom>
                            <a:avLst/>
                            <a:gdLst>
                              <a:gd name="T0" fmla="*/ 30007 w 112813"/>
                              <a:gd name="T1" fmla="*/ 0 h 172238"/>
                              <a:gd name="T2" fmla="*/ 59668 w 112813"/>
                              <a:gd name="T3" fmla="*/ 9637 h 172238"/>
                              <a:gd name="T4" fmla="*/ 40707 w 112813"/>
                              <a:gd name="T5" fmla="*/ 63731 h 172238"/>
                              <a:gd name="T6" fmla="*/ 93950 w 112813"/>
                              <a:gd name="T7" fmla="*/ 81028 h 172238"/>
                              <a:gd name="T8" fmla="*/ 110402 w 112813"/>
                              <a:gd name="T9" fmla="*/ 26126 h 172238"/>
                              <a:gd name="T10" fmla="*/ 112813 w 112813"/>
                              <a:gd name="T11" fmla="*/ 26909 h 172238"/>
                              <a:gd name="T12" fmla="*/ 112813 w 112813"/>
                              <a:gd name="T13" fmla="*/ 115738 h 172238"/>
                              <a:gd name="T14" fmla="*/ 95726 w 112813"/>
                              <a:gd name="T15" fmla="*/ 172238 h 172238"/>
                              <a:gd name="T16" fmla="*/ 66069 w 112813"/>
                              <a:gd name="T17" fmla="*/ 162602 h 172238"/>
                              <a:gd name="T18" fmla="*/ 86661 w 112813"/>
                              <a:gd name="T19" fmla="*/ 102752 h 172238"/>
                              <a:gd name="T20" fmla="*/ 33841 w 112813"/>
                              <a:gd name="T21" fmla="*/ 85594 h 172238"/>
                              <a:gd name="T22" fmla="*/ 15323 w 112813"/>
                              <a:gd name="T23" fmla="*/ 146121 h 172238"/>
                              <a:gd name="T24" fmla="*/ 0 w 112813"/>
                              <a:gd name="T25" fmla="*/ 141139 h 172238"/>
                              <a:gd name="T26" fmla="*/ 0 w 112813"/>
                              <a:gd name="T27" fmla="*/ 95042 h 172238"/>
                              <a:gd name="T28" fmla="*/ 10214 w 112813"/>
                              <a:gd name="T29" fmla="*/ 65531 h 172238"/>
                              <a:gd name="T30" fmla="*/ 30007 w 112813"/>
                              <a:gd name="T31" fmla="*/ 0 h 172238"/>
                              <a:gd name="T32" fmla="*/ 0 w 112813"/>
                              <a:gd name="T33" fmla="*/ 0 h 172238"/>
                              <a:gd name="T34" fmla="*/ 112813 w 112813"/>
                              <a:gd name="T35" fmla="*/ 172238 h 1722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112813" h="172238">
                                <a:moveTo>
                                  <a:pt x="30007" y="0"/>
                                </a:moveTo>
                                <a:lnTo>
                                  <a:pt x="59668" y="9637"/>
                                </a:lnTo>
                                <a:cubicBezTo>
                                  <a:pt x="52475" y="28984"/>
                                  <a:pt x="46143" y="47020"/>
                                  <a:pt x="40707" y="63731"/>
                                </a:cubicBezTo>
                                <a:lnTo>
                                  <a:pt x="93950" y="81028"/>
                                </a:lnTo>
                                <a:cubicBezTo>
                                  <a:pt x="98746" y="66287"/>
                                  <a:pt x="104218" y="47971"/>
                                  <a:pt x="110402" y="26126"/>
                                </a:cubicBezTo>
                                <a:lnTo>
                                  <a:pt x="112813" y="26909"/>
                                </a:lnTo>
                                <a:lnTo>
                                  <a:pt x="112813" y="115738"/>
                                </a:lnTo>
                                <a:lnTo>
                                  <a:pt x="95726" y="172238"/>
                                </a:lnTo>
                                <a:lnTo>
                                  <a:pt x="66069" y="162602"/>
                                </a:lnTo>
                                <a:cubicBezTo>
                                  <a:pt x="74255" y="139709"/>
                                  <a:pt x="81139" y="119747"/>
                                  <a:pt x="86661" y="102752"/>
                                </a:cubicBezTo>
                                <a:lnTo>
                                  <a:pt x="33841" y="85594"/>
                                </a:lnTo>
                                <a:cubicBezTo>
                                  <a:pt x="28891" y="100833"/>
                                  <a:pt x="22688" y="121010"/>
                                  <a:pt x="15323" y="146121"/>
                                </a:cubicBezTo>
                                <a:lnTo>
                                  <a:pt x="0" y="141139"/>
                                </a:lnTo>
                                <a:lnTo>
                                  <a:pt x="0" y="95042"/>
                                </a:lnTo>
                                <a:lnTo>
                                  <a:pt x="10214" y="65531"/>
                                </a:lnTo>
                                <a:cubicBezTo>
                                  <a:pt x="18279" y="40730"/>
                                  <a:pt x="24862" y="18865"/>
                                  <a:pt x="3000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Shape 76"/>
                        <wps:cNvSpPr>
                          <a:spLocks/>
                        </wps:cNvSpPr>
                        <wps:spPr bwMode="auto">
                          <a:xfrm>
                            <a:off x="12881" y="16492"/>
                            <a:ext cx="1400" cy="1719"/>
                          </a:xfrm>
                          <a:custGeom>
                            <a:avLst/>
                            <a:gdLst>
                              <a:gd name="T0" fmla="*/ 73517 w 140038"/>
                              <a:gd name="T1" fmla="*/ 0 h 171843"/>
                              <a:gd name="T2" fmla="*/ 82492 w 140038"/>
                              <a:gd name="T3" fmla="*/ 21017 h 171843"/>
                              <a:gd name="T4" fmla="*/ 75742 w 140038"/>
                              <a:gd name="T5" fmla="*/ 82606 h 171843"/>
                              <a:gd name="T6" fmla="*/ 74118 w 140038"/>
                              <a:gd name="T7" fmla="*/ 133769 h 171843"/>
                              <a:gd name="T8" fmla="*/ 74867 w 140038"/>
                              <a:gd name="T9" fmla="*/ 135241 h 171843"/>
                              <a:gd name="T10" fmla="*/ 129403 w 140038"/>
                              <a:gd name="T11" fmla="*/ 104623 h 171843"/>
                              <a:gd name="T12" fmla="*/ 140038 w 140038"/>
                              <a:gd name="T13" fmla="*/ 127155 h 171843"/>
                              <a:gd name="T14" fmla="*/ 52342 w 140038"/>
                              <a:gd name="T15" fmla="*/ 171843 h 171843"/>
                              <a:gd name="T16" fmla="*/ 43550 w 140038"/>
                              <a:gd name="T17" fmla="*/ 150945 h 171843"/>
                              <a:gd name="T18" fmla="*/ 51348 w 140038"/>
                              <a:gd name="T19" fmla="*/ 87855 h 171843"/>
                              <a:gd name="T20" fmla="*/ 53785 w 140038"/>
                              <a:gd name="T21" fmla="*/ 36278 h 171843"/>
                              <a:gd name="T22" fmla="*/ 52986 w 140038"/>
                              <a:gd name="T23" fmla="*/ 34704 h 171843"/>
                              <a:gd name="T24" fmla="*/ 0 w 140038"/>
                              <a:gd name="T25" fmla="*/ 64514 h 171843"/>
                              <a:gd name="T26" fmla="*/ 0 w 140038"/>
                              <a:gd name="T27" fmla="*/ 37459 h 171843"/>
                              <a:gd name="T28" fmla="*/ 73517 w 140038"/>
                              <a:gd name="T29" fmla="*/ 0 h 171843"/>
                              <a:gd name="T30" fmla="*/ 0 w 140038"/>
                              <a:gd name="T31" fmla="*/ 0 h 171843"/>
                              <a:gd name="T32" fmla="*/ 140038 w 140038"/>
                              <a:gd name="T33" fmla="*/ 171843 h 1718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140038" h="171843">
                                <a:moveTo>
                                  <a:pt x="73517" y="0"/>
                                </a:moveTo>
                                <a:lnTo>
                                  <a:pt x="82492" y="21017"/>
                                </a:lnTo>
                                <a:cubicBezTo>
                                  <a:pt x="80361" y="34647"/>
                                  <a:pt x="78111" y="55178"/>
                                  <a:pt x="75742" y="82606"/>
                                </a:cubicBezTo>
                                <a:cubicBezTo>
                                  <a:pt x="73099" y="113635"/>
                                  <a:pt x="72556" y="130724"/>
                                  <a:pt x="74118" y="133769"/>
                                </a:cubicBezTo>
                                <a:lnTo>
                                  <a:pt x="74867" y="135241"/>
                                </a:lnTo>
                                <a:cubicBezTo>
                                  <a:pt x="88612" y="128239"/>
                                  <a:pt x="106806" y="118037"/>
                                  <a:pt x="129403" y="104623"/>
                                </a:cubicBezTo>
                                <a:lnTo>
                                  <a:pt x="140038" y="127155"/>
                                </a:lnTo>
                                <a:lnTo>
                                  <a:pt x="52342" y="171843"/>
                                </a:lnTo>
                                <a:lnTo>
                                  <a:pt x="43550" y="150945"/>
                                </a:lnTo>
                                <a:cubicBezTo>
                                  <a:pt x="45862" y="137906"/>
                                  <a:pt x="48471" y="116853"/>
                                  <a:pt x="51348" y="87855"/>
                                </a:cubicBezTo>
                                <a:cubicBezTo>
                                  <a:pt x="54458" y="56412"/>
                                  <a:pt x="55290" y="39229"/>
                                  <a:pt x="53785" y="36278"/>
                                </a:cubicBezTo>
                                <a:lnTo>
                                  <a:pt x="52986" y="34704"/>
                                </a:lnTo>
                                <a:lnTo>
                                  <a:pt x="0" y="64514"/>
                                </a:lnTo>
                                <a:lnTo>
                                  <a:pt x="0" y="37459"/>
                                </a:lnTo>
                                <a:lnTo>
                                  <a:pt x="735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Shape 77"/>
                        <wps:cNvSpPr>
                          <a:spLocks/>
                        </wps:cNvSpPr>
                        <wps:spPr bwMode="auto">
                          <a:xfrm>
                            <a:off x="14080" y="15477"/>
                            <a:ext cx="1356" cy="1610"/>
                          </a:xfrm>
                          <a:custGeom>
                            <a:avLst/>
                            <a:gdLst>
                              <a:gd name="T0" fmla="*/ 94913 w 135565"/>
                              <a:gd name="T1" fmla="*/ 0 h 160978"/>
                              <a:gd name="T2" fmla="*/ 100465 w 135565"/>
                              <a:gd name="T3" fmla="*/ 26820 h 160978"/>
                              <a:gd name="T4" fmla="*/ 105943 w 135565"/>
                              <a:gd name="T5" fmla="*/ 70902 h 160978"/>
                              <a:gd name="T6" fmla="*/ 117061 w 135565"/>
                              <a:gd name="T7" fmla="*/ 104594 h 160978"/>
                              <a:gd name="T8" fmla="*/ 135565 w 135565"/>
                              <a:gd name="T9" fmla="*/ 126216 h 160978"/>
                              <a:gd name="T10" fmla="*/ 135565 w 135565"/>
                              <a:gd name="T11" fmla="*/ 151723 h 160978"/>
                              <a:gd name="T12" fmla="*/ 124131 w 135565"/>
                              <a:gd name="T13" fmla="*/ 160978 h 160978"/>
                              <a:gd name="T14" fmla="*/ 94507 w 135565"/>
                              <a:gd name="T15" fmla="*/ 122422 h 160978"/>
                              <a:gd name="T16" fmla="*/ 64073 w 135565"/>
                              <a:gd name="T17" fmla="*/ 103251 h 160978"/>
                              <a:gd name="T18" fmla="*/ 23496 w 135565"/>
                              <a:gd name="T19" fmla="*/ 87459 h 160978"/>
                              <a:gd name="T20" fmla="*/ 0 w 135565"/>
                              <a:gd name="T21" fmla="*/ 76859 h 160978"/>
                              <a:gd name="T22" fmla="*/ 26899 w 135565"/>
                              <a:gd name="T23" fmla="*/ 55069 h 160978"/>
                              <a:gd name="T24" fmla="*/ 58708 w 135565"/>
                              <a:gd name="T25" fmla="*/ 72352 h 160978"/>
                              <a:gd name="T26" fmla="*/ 93434 w 135565"/>
                              <a:gd name="T27" fmla="*/ 93232 h 160978"/>
                              <a:gd name="T28" fmla="*/ 94776 w 135565"/>
                              <a:gd name="T29" fmla="*/ 92141 h 160978"/>
                              <a:gd name="T30" fmla="*/ 82516 w 135565"/>
                              <a:gd name="T31" fmla="*/ 55541 h 160978"/>
                              <a:gd name="T32" fmla="*/ 70758 w 135565"/>
                              <a:gd name="T33" fmla="*/ 19558 h 160978"/>
                              <a:gd name="T34" fmla="*/ 94913 w 135565"/>
                              <a:gd name="T35" fmla="*/ 0 h 160978"/>
                              <a:gd name="T36" fmla="*/ 0 w 135565"/>
                              <a:gd name="T37" fmla="*/ 0 h 160978"/>
                              <a:gd name="T38" fmla="*/ 135565 w 135565"/>
                              <a:gd name="T39" fmla="*/ 160978 h 1609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135565" h="160978">
                                <a:moveTo>
                                  <a:pt x="94913" y="0"/>
                                </a:moveTo>
                                <a:cubicBezTo>
                                  <a:pt x="96803" y="2339"/>
                                  <a:pt x="98654" y="11257"/>
                                  <a:pt x="100465" y="26820"/>
                                </a:cubicBezTo>
                                <a:cubicBezTo>
                                  <a:pt x="103208" y="50601"/>
                                  <a:pt x="105033" y="65286"/>
                                  <a:pt x="105943" y="70902"/>
                                </a:cubicBezTo>
                                <a:cubicBezTo>
                                  <a:pt x="108824" y="87732"/>
                                  <a:pt x="112514" y="98978"/>
                                  <a:pt x="117061" y="104594"/>
                                </a:cubicBezTo>
                                <a:lnTo>
                                  <a:pt x="135565" y="126216"/>
                                </a:lnTo>
                                <a:lnTo>
                                  <a:pt x="135565" y="151723"/>
                                </a:lnTo>
                                <a:lnTo>
                                  <a:pt x="124131" y="160978"/>
                                </a:lnTo>
                                <a:cubicBezTo>
                                  <a:pt x="114642" y="147949"/>
                                  <a:pt x="104781" y="135112"/>
                                  <a:pt x="94507" y="122422"/>
                                </a:cubicBezTo>
                                <a:cubicBezTo>
                                  <a:pt x="89794" y="116600"/>
                                  <a:pt x="79628" y="110213"/>
                                  <a:pt x="64073" y="103251"/>
                                </a:cubicBezTo>
                                <a:cubicBezTo>
                                  <a:pt x="56815" y="100026"/>
                                  <a:pt x="43301" y="94755"/>
                                  <a:pt x="23496" y="87459"/>
                                </a:cubicBezTo>
                                <a:cubicBezTo>
                                  <a:pt x="9305" y="82194"/>
                                  <a:pt x="1464" y="78670"/>
                                  <a:pt x="0" y="76859"/>
                                </a:cubicBezTo>
                                <a:lnTo>
                                  <a:pt x="26899" y="55069"/>
                                </a:lnTo>
                                <a:cubicBezTo>
                                  <a:pt x="28559" y="57121"/>
                                  <a:pt x="39157" y="62867"/>
                                  <a:pt x="58708" y="72352"/>
                                </a:cubicBezTo>
                                <a:cubicBezTo>
                                  <a:pt x="78228" y="81817"/>
                                  <a:pt x="89831" y="88787"/>
                                  <a:pt x="93434" y="93232"/>
                                </a:cubicBezTo>
                                <a:lnTo>
                                  <a:pt x="94776" y="92141"/>
                                </a:lnTo>
                                <a:cubicBezTo>
                                  <a:pt x="91432" y="88020"/>
                                  <a:pt x="87368" y="75819"/>
                                  <a:pt x="82516" y="55541"/>
                                </a:cubicBezTo>
                                <a:cubicBezTo>
                                  <a:pt x="77695" y="35240"/>
                                  <a:pt x="73739" y="23241"/>
                                  <a:pt x="70758" y="19558"/>
                                </a:cubicBezTo>
                                <a:lnTo>
                                  <a:pt x="949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Shape 78"/>
                        <wps:cNvSpPr>
                          <a:spLocks/>
                        </wps:cNvSpPr>
                        <wps:spPr bwMode="auto">
                          <a:xfrm>
                            <a:off x="12881" y="10200"/>
                            <a:ext cx="2555" cy="6160"/>
                          </a:xfrm>
                          <a:custGeom>
                            <a:avLst/>
                            <a:gdLst>
                              <a:gd name="T0" fmla="*/ 0 w 255461"/>
                              <a:gd name="T1" fmla="*/ 0 h 616074"/>
                              <a:gd name="T2" fmla="*/ 80318 w 255461"/>
                              <a:gd name="T3" fmla="*/ 0 h 616074"/>
                              <a:gd name="T4" fmla="*/ 80339 w 255461"/>
                              <a:gd name="T5" fmla="*/ 559534 h 616074"/>
                              <a:gd name="T6" fmla="*/ 120472 w 255461"/>
                              <a:gd name="T7" fmla="*/ 537116 h 616074"/>
                              <a:gd name="T8" fmla="*/ 83104 w 255461"/>
                              <a:gd name="T9" fmla="*/ 469860 h 616074"/>
                              <a:gd name="T10" fmla="*/ 131401 w 255461"/>
                              <a:gd name="T11" fmla="*/ 429419 h 616074"/>
                              <a:gd name="T12" fmla="*/ 145690 w 255461"/>
                              <a:gd name="T13" fmla="*/ 413831 h 616074"/>
                              <a:gd name="T14" fmla="*/ 145690 w 255461"/>
                              <a:gd name="T15" fmla="*/ 0 h 616074"/>
                              <a:gd name="T16" fmla="*/ 255461 w 255461"/>
                              <a:gd name="T17" fmla="*/ 0 h 616074"/>
                              <a:gd name="T18" fmla="*/ 255461 w 255461"/>
                              <a:gd name="T19" fmla="*/ 8437 h 616074"/>
                              <a:gd name="T20" fmla="*/ 154114 w 255461"/>
                              <a:gd name="T21" fmla="*/ 8437 h 616074"/>
                              <a:gd name="T22" fmla="*/ 154135 w 255461"/>
                              <a:gd name="T23" fmla="*/ 406335 h 616074"/>
                              <a:gd name="T24" fmla="*/ 188278 w 255461"/>
                              <a:gd name="T25" fmla="*/ 367700 h 616074"/>
                              <a:gd name="T26" fmla="*/ 188292 w 255461"/>
                              <a:gd name="T27" fmla="*/ 38300 h 616074"/>
                              <a:gd name="T28" fmla="*/ 255461 w 255461"/>
                              <a:gd name="T29" fmla="*/ 38300 h 616074"/>
                              <a:gd name="T30" fmla="*/ 255461 w 255461"/>
                              <a:gd name="T31" fmla="*/ 46738 h 616074"/>
                              <a:gd name="T32" fmla="*/ 224187 w 255461"/>
                              <a:gd name="T33" fmla="*/ 46738 h 616074"/>
                              <a:gd name="T34" fmla="*/ 224187 w 255461"/>
                              <a:gd name="T35" fmla="*/ 360587 h 616074"/>
                              <a:gd name="T36" fmla="*/ 255461 w 255461"/>
                              <a:gd name="T37" fmla="*/ 379096 h 616074"/>
                              <a:gd name="T38" fmla="*/ 255461 w 255461"/>
                              <a:gd name="T39" fmla="*/ 390121 h 616074"/>
                              <a:gd name="T40" fmla="*/ 204578 w 255461"/>
                              <a:gd name="T41" fmla="*/ 361541 h 616074"/>
                              <a:gd name="T42" fmla="*/ 192205 w 255461"/>
                              <a:gd name="T43" fmla="*/ 377186 h 616074"/>
                              <a:gd name="T44" fmla="*/ 166005 w 255461"/>
                              <a:gd name="T45" fmla="*/ 407037 h 616074"/>
                              <a:gd name="T46" fmla="*/ 124017 w 255461"/>
                              <a:gd name="T47" fmla="*/ 447257 h 616074"/>
                              <a:gd name="T48" fmla="*/ 94354 w 255461"/>
                              <a:gd name="T49" fmla="*/ 472684 h 616074"/>
                              <a:gd name="T50" fmla="*/ 132651 w 255461"/>
                              <a:gd name="T51" fmla="*/ 539953 h 616074"/>
                              <a:gd name="T52" fmla="*/ 0 w 255461"/>
                              <a:gd name="T53" fmla="*/ 616074 h 616074"/>
                              <a:gd name="T54" fmla="*/ 0 w 255461"/>
                              <a:gd name="T55" fmla="*/ 605594 h 616074"/>
                              <a:gd name="T56" fmla="*/ 29893 w 255461"/>
                              <a:gd name="T57" fmla="*/ 588534 h 616074"/>
                              <a:gd name="T58" fmla="*/ 29893 w 255461"/>
                              <a:gd name="T59" fmla="*/ 46738 h 616074"/>
                              <a:gd name="T60" fmla="*/ 0 w 255461"/>
                              <a:gd name="T61" fmla="*/ 46738 h 616074"/>
                              <a:gd name="T62" fmla="*/ 0 w 255461"/>
                              <a:gd name="T63" fmla="*/ 38300 h 616074"/>
                              <a:gd name="T64" fmla="*/ 38417 w 255461"/>
                              <a:gd name="T65" fmla="*/ 38300 h 616074"/>
                              <a:gd name="T66" fmla="*/ 38417 w 255461"/>
                              <a:gd name="T67" fmla="*/ 583487 h 616074"/>
                              <a:gd name="T68" fmla="*/ 70961 w 255461"/>
                              <a:gd name="T69" fmla="*/ 563288 h 616074"/>
                              <a:gd name="T70" fmla="*/ 70961 w 255461"/>
                              <a:gd name="T71" fmla="*/ 8437 h 616074"/>
                              <a:gd name="T72" fmla="*/ 0 w 255461"/>
                              <a:gd name="T73" fmla="*/ 8437 h 616074"/>
                              <a:gd name="T74" fmla="*/ 0 w 255461"/>
                              <a:gd name="T75" fmla="*/ 0 h 616074"/>
                              <a:gd name="T76" fmla="*/ 0 w 255461"/>
                              <a:gd name="T77" fmla="*/ 0 h 616074"/>
                              <a:gd name="T78" fmla="*/ 255461 w 255461"/>
                              <a:gd name="T79" fmla="*/ 616074 h 6160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T76" t="T77" r="T78" b="T79"/>
                            <a:pathLst>
                              <a:path w="255461" h="616074">
                                <a:moveTo>
                                  <a:pt x="0" y="0"/>
                                </a:moveTo>
                                <a:lnTo>
                                  <a:pt x="80318" y="0"/>
                                </a:lnTo>
                                <a:lnTo>
                                  <a:pt x="80339" y="559534"/>
                                </a:lnTo>
                                <a:cubicBezTo>
                                  <a:pt x="83950" y="558557"/>
                                  <a:pt x="116667" y="538135"/>
                                  <a:pt x="120472" y="537116"/>
                                </a:cubicBezTo>
                                <a:lnTo>
                                  <a:pt x="83104" y="469860"/>
                                </a:lnTo>
                                <a:lnTo>
                                  <a:pt x="131401" y="429419"/>
                                </a:lnTo>
                                <a:cubicBezTo>
                                  <a:pt x="133993" y="427244"/>
                                  <a:pt x="145690" y="416668"/>
                                  <a:pt x="145690" y="413831"/>
                                </a:cubicBezTo>
                                <a:lnTo>
                                  <a:pt x="145690" y="0"/>
                                </a:lnTo>
                                <a:lnTo>
                                  <a:pt x="255461" y="0"/>
                                </a:lnTo>
                                <a:lnTo>
                                  <a:pt x="255461" y="8437"/>
                                </a:lnTo>
                                <a:lnTo>
                                  <a:pt x="154114" y="8437"/>
                                </a:lnTo>
                                <a:lnTo>
                                  <a:pt x="154135" y="406335"/>
                                </a:lnTo>
                                <a:cubicBezTo>
                                  <a:pt x="158592" y="403275"/>
                                  <a:pt x="188278" y="369554"/>
                                  <a:pt x="188278" y="367700"/>
                                </a:cubicBezTo>
                                <a:lnTo>
                                  <a:pt x="188292" y="38300"/>
                                </a:lnTo>
                                <a:lnTo>
                                  <a:pt x="255461" y="38300"/>
                                </a:lnTo>
                                <a:lnTo>
                                  <a:pt x="255461" y="46738"/>
                                </a:lnTo>
                                <a:lnTo>
                                  <a:pt x="224187" y="46738"/>
                                </a:lnTo>
                                <a:lnTo>
                                  <a:pt x="224187" y="360587"/>
                                </a:lnTo>
                                <a:lnTo>
                                  <a:pt x="255461" y="379096"/>
                                </a:lnTo>
                                <a:lnTo>
                                  <a:pt x="255461" y="390121"/>
                                </a:lnTo>
                                <a:lnTo>
                                  <a:pt x="204578" y="361541"/>
                                </a:lnTo>
                                <a:cubicBezTo>
                                  <a:pt x="201033" y="366818"/>
                                  <a:pt x="196629" y="372528"/>
                                  <a:pt x="192205" y="377186"/>
                                </a:cubicBezTo>
                                <a:lnTo>
                                  <a:pt x="166005" y="407037"/>
                                </a:lnTo>
                                <a:cubicBezTo>
                                  <a:pt x="155713" y="419353"/>
                                  <a:pt x="136621" y="436046"/>
                                  <a:pt x="124017" y="447257"/>
                                </a:cubicBezTo>
                                <a:cubicBezTo>
                                  <a:pt x="118603" y="452072"/>
                                  <a:pt x="96201" y="470191"/>
                                  <a:pt x="94354" y="472684"/>
                                </a:cubicBezTo>
                                <a:lnTo>
                                  <a:pt x="132651" y="539953"/>
                                </a:lnTo>
                                <a:lnTo>
                                  <a:pt x="0" y="616074"/>
                                </a:lnTo>
                                <a:lnTo>
                                  <a:pt x="0" y="605594"/>
                                </a:lnTo>
                                <a:lnTo>
                                  <a:pt x="29893" y="588534"/>
                                </a:lnTo>
                                <a:lnTo>
                                  <a:pt x="29893" y="46738"/>
                                </a:lnTo>
                                <a:lnTo>
                                  <a:pt x="0" y="46738"/>
                                </a:lnTo>
                                <a:lnTo>
                                  <a:pt x="0" y="38300"/>
                                </a:lnTo>
                                <a:lnTo>
                                  <a:pt x="38417" y="38300"/>
                                </a:lnTo>
                                <a:lnTo>
                                  <a:pt x="38417" y="583487"/>
                                </a:lnTo>
                                <a:lnTo>
                                  <a:pt x="70961" y="563288"/>
                                </a:lnTo>
                                <a:lnTo>
                                  <a:pt x="70961" y="8437"/>
                                </a:lnTo>
                                <a:lnTo>
                                  <a:pt x="0" y="84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Shape 79"/>
                        <wps:cNvSpPr>
                          <a:spLocks/>
                        </wps:cNvSpPr>
                        <wps:spPr bwMode="auto">
                          <a:xfrm>
                            <a:off x="14764" y="7705"/>
                            <a:ext cx="672" cy="1318"/>
                          </a:xfrm>
                          <a:custGeom>
                            <a:avLst/>
                            <a:gdLst>
                              <a:gd name="T0" fmla="*/ 0 w 67169"/>
                              <a:gd name="T1" fmla="*/ 0 h 131745"/>
                              <a:gd name="T2" fmla="*/ 67169 w 67169"/>
                              <a:gd name="T3" fmla="*/ 0 h 131745"/>
                              <a:gd name="T4" fmla="*/ 67169 w 67169"/>
                              <a:gd name="T5" fmla="*/ 8438 h 131745"/>
                              <a:gd name="T6" fmla="*/ 35881 w 67169"/>
                              <a:gd name="T7" fmla="*/ 8438 h 131745"/>
                              <a:gd name="T8" fmla="*/ 35895 w 67169"/>
                              <a:gd name="T9" fmla="*/ 123307 h 131745"/>
                              <a:gd name="T10" fmla="*/ 67169 w 67169"/>
                              <a:gd name="T11" fmla="*/ 123307 h 131745"/>
                              <a:gd name="T12" fmla="*/ 67169 w 67169"/>
                              <a:gd name="T13" fmla="*/ 131745 h 131745"/>
                              <a:gd name="T14" fmla="*/ 0 w 67169"/>
                              <a:gd name="T15" fmla="*/ 131745 h 131745"/>
                              <a:gd name="T16" fmla="*/ 0 w 67169"/>
                              <a:gd name="T17" fmla="*/ 0 h 131745"/>
                              <a:gd name="T18" fmla="*/ 0 w 67169"/>
                              <a:gd name="T19" fmla="*/ 0 h 131745"/>
                              <a:gd name="T20" fmla="*/ 67169 w 67169"/>
                              <a:gd name="T21" fmla="*/ 131745 h 131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7169" h="131745">
                                <a:moveTo>
                                  <a:pt x="0" y="0"/>
                                </a:moveTo>
                                <a:lnTo>
                                  <a:pt x="67169" y="0"/>
                                </a:lnTo>
                                <a:lnTo>
                                  <a:pt x="67169" y="8438"/>
                                </a:lnTo>
                                <a:lnTo>
                                  <a:pt x="35881" y="8438"/>
                                </a:lnTo>
                                <a:lnTo>
                                  <a:pt x="35895" y="123307"/>
                                </a:lnTo>
                                <a:lnTo>
                                  <a:pt x="67169" y="123307"/>
                                </a:lnTo>
                                <a:lnTo>
                                  <a:pt x="67169" y="131745"/>
                                </a:lnTo>
                                <a:lnTo>
                                  <a:pt x="0" y="1317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Shape 80"/>
                        <wps:cNvSpPr>
                          <a:spLocks/>
                        </wps:cNvSpPr>
                        <wps:spPr bwMode="auto">
                          <a:xfrm>
                            <a:off x="12881" y="7705"/>
                            <a:ext cx="384" cy="1318"/>
                          </a:xfrm>
                          <a:custGeom>
                            <a:avLst/>
                            <a:gdLst>
                              <a:gd name="T0" fmla="*/ 0 w 38417"/>
                              <a:gd name="T1" fmla="*/ 0 h 131745"/>
                              <a:gd name="T2" fmla="*/ 38417 w 38417"/>
                              <a:gd name="T3" fmla="*/ 0 h 131745"/>
                              <a:gd name="T4" fmla="*/ 38417 w 38417"/>
                              <a:gd name="T5" fmla="*/ 131745 h 131745"/>
                              <a:gd name="T6" fmla="*/ 0 w 38417"/>
                              <a:gd name="T7" fmla="*/ 131745 h 131745"/>
                              <a:gd name="T8" fmla="*/ 0 w 38417"/>
                              <a:gd name="T9" fmla="*/ 123307 h 131745"/>
                              <a:gd name="T10" fmla="*/ 29893 w 38417"/>
                              <a:gd name="T11" fmla="*/ 123307 h 131745"/>
                              <a:gd name="T12" fmla="*/ 29893 w 38417"/>
                              <a:gd name="T13" fmla="*/ 8438 h 131745"/>
                              <a:gd name="T14" fmla="*/ 0 w 38417"/>
                              <a:gd name="T15" fmla="*/ 8438 h 131745"/>
                              <a:gd name="T16" fmla="*/ 0 w 38417"/>
                              <a:gd name="T17" fmla="*/ 0 h 131745"/>
                              <a:gd name="T18" fmla="*/ 0 w 38417"/>
                              <a:gd name="T19" fmla="*/ 0 h 131745"/>
                              <a:gd name="T20" fmla="*/ 38417 w 38417"/>
                              <a:gd name="T21" fmla="*/ 131745 h 131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38417" h="131745">
                                <a:moveTo>
                                  <a:pt x="0" y="0"/>
                                </a:moveTo>
                                <a:lnTo>
                                  <a:pt x="38417" y="0"/>
                                </a:lnTo>
                                <a:lnTo>
                                  <a:pt x="38417" y="131745"/>
                                </a:lnTo>
                                <a:lnTo>
                                  <a:pt x="0" y="131745"/>
                                </a:lnTo>
                                <a:lnTo>
                                  <a:pt x="0" y="123307"/>
                                </a:lnTo>
                                <a:lnTo>
                                  <a:pt x="29893" y="123307"/>
                                </a:lnTo>
                                <a:lnTo>
                                  <a:pt x="29893" y="8438"/>
                                </a:lnTo>
                                <a:lnTo>
                                  <a:pt x="0" y="84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Shape 81"/>
                        <wps:cNvSpPr>
                          <a:spLocks/>
                        </wps:cNvSpPr>
                        <wps:spPr bwMode="auto">
                          <a:xfrm>
                            <a:off x="14338" y="7322"/>
                            <a:ext cx="1098" cy="2084"/>
                          </a:xfrm>
                          <a:custGeom>
                            <a:avLst/>
                            <a:gdLst>
                              <a:gd name="T0" fmla="*/ 0 w 109771"/>
                              <a:gd name="T1" fmla="*/ 0 h 208346"/>
                              <a:gd name="T2" fmla="*/ 109771 w 109771"/>
                              <a:gd name="T3" fmla="*/ 0 h 208346"/>
                              <a:gd name="T4" fmla="*/ 109771 w 109771"/>
                              <a:gd name="T5" fmla="*/ 8446 h 208346"/>
                              <a:gd name="T6" fmla="*/ 8424 w 109771"/>
                              <a:gd name="T7" fmla="*/ 8446 h 208346"/>
                              <a:gd name="T8" fmla="*/ 8445 w 109771"/>
                              <a:gd name="T9" fmla="*/ 199905 h 208346"/>
                              <a:gd name="T10" fmla="*/ 109771 w 109771"/>
                              <a:gd name="T11" fmla="*/ 199905 h 208346"/>
                              <a:gd name="T12" fmla="*/ 109771 w 109771"/>
                              <a:gd name="T13" fmla="*/ 208346 h 208346"/>
                              <a:gd name="T14" fmla="*/ 22 w 109771"/>
                              <a:gd name="T15" fmla="*/ 208346 h 208346"/>
                              <a:gd name="T16" fmla="*/ 0 w 109771"/>
                              <a:gd name="T17" fmla="*/ 0 h 208346"/>
                              <a:gd name="T18" fmla="*/ 0 w 109771"/>
                              <a:gd name="T19" fmla="*/ 0 h 208346"/>
                              <a:gd name="T20" fmla="*/ 109771 w 109771"/>
                              <a:gd name="T21" fmla="*/ 208346 h 208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109771" h="208346">
                                <a:moveTo>
                                  <a:pt x="0" y="0"/>
                                </a:moveTo>
                                <a:lnTo>
                                  <a:pt x="109771" y="0"/>
                                </a:lnTo>
                                <a:lnTo>
                                  <a:pt x="109771" y="8446"/>
                                </a:lnTo>
                                <a:lnTo>
                                  <a:pt x="8424" y="8446"/>
                                </a:lnTo>
                                <a:lnTo>
                                  <a:pt x="8445" y="199905"/>
                                </a:lnTo>
                                <a:lnTo>
                                  <a:pt x="109771" y="199905"/>
                                </a:lnTo>
                                <a:lnTo>
                                  <a:pt x="109771" y="208346"/>
                                </a:lnTo>
                                <a:lnTo>
                                  <a:pt x="22" y="20834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Shape 82"/>
                        <wps:cNvSpPr>
                          <a:spLocks/>
                        </wps:cNvSpPr>
                        <wps:spPr bwMode="auto">
                          <a:xfrm>
                            <a:off x="12881" y="7322"/>
                            <a:ext cx="803" cy="2084"/>
                          </a:xfrm>
                          <a:custGeom>
                            <a:avLst/>
                            <a:gdLst>
                              <a:gd name="T0" fmla="*/ 0 w 80339"/>
                              <a:gd name="T1" fmla="*/ 0 h 208346"/>
                              <a:gd name="T2" fmla="*/ 80267 w 80339"/>
                              <a:gd name="T3" fmla="*/ 0 h 208346"/>
                              <a:gd name="T4" fmla="*/ 80339 w 80339"/>
                              <a:gd name="T5" fmla="*/ 208346 h 208346"/>
                              <a:gd name="T6" fmla="*/ 0 w 80339"/>
                              <a:gd name="T7" fmla="*/ 208346 h 208346"/>
                              <a:gd name="T8" fmla="*/ 0 w 80339"/>
                              <a:gd name="T9" fmla="*/ 199905 h 208346"/>
                              <a:gd name="T10" fmla="*/ 71213 w 80339"/>
                              <a:gd name="T11" fmla="*/ 199905 h 208346"/>
                              <a:gd name="T12" fmla="*/ 70961 w 80339"/>
                              <a:gd name="T13" fmla="*/ 8446 h 208346"/>
                              <a:gd name="T14" fmla="*/ 0 w 80339"/>
                              <a:gd name="T15" fmla="*/ 8446 h 208346"/>
                              <a:gd name="T16" fmla="*/ 0 w 80339"/>
                              <a:gd name="T17" fmla="*/ 0 h 208346"/>
                              <a:gd name="T18" fmla="*/ 0 w 80339"/>
                              <a:gd name="T19" fmla="*/ 0 h 208346"/>
                              <a:gd name="T20" fmla="*/ 80339 w 80339"/>
                              <a:gd name="T21" fmla="*/ 208346 h 208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80339" h="208346">
                                <a:moveTo>
                                  <a:pt x="0" y="0"/>
                                </a:moveTo>
                                <a:lnTo>
                                  <a:pt x="80267" y="0"/>
                                </a:lnTo>
                                <a:lnTo>
                                  <a:pt x="80339" y="208346"/>
                                </a:lnTo>
                                <a:lnTo>
                                  <a:pt x="0" y="208346"/>
                                </a:lnTo>
                                <a:lnTo>
                                  <a:pt x="0" y="199905"/>
                                </a:lnTo>
                                <a:lnTo>
                                  <a:pt x="71213" y="199905"/>
                                </a:lnTo>
                                <a:lnTo>
                                  <a:pt x="70961" y="8446"/>
                                </a:lnTo>
                                <a:lnTo>
                                  <a:pt x="0" y="844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Shape 83"/>
                        <wps:cNvSpPr>
                          <a:spLocks/>
                        </wps:cNvSpPr>
                        <wps:spPr bwMode="auto">
                          <a:xfrm>
                            <a:off x="15055" y="3727"/>
                            <a:ext cx="381" cy="607"/>
                          </a:xfrm>
                          <a:custGeom>
                            <a:avLst/>
                            <a:gdLst>
                              <a:gd name="T0" fmla="*/ 38117 w 38117"/>
                              <a:gd name="T1" fmla="*/ 0 h 60613"/>
                              <a:gd name="T2" fmla="*/ 38117 w 38117"/>
                              <a:gd name="T3" fmla="*/ 43555 h 60613"/>
                              <a:gd name="T4" fmla="*/ 22805 w 38117"/>
                              <a:gd name="T5" fmla="*/ 60613 h 60613"/>
                              <a:gd name="T6" fmla="*/ 0 w 38117"/>
                              <a:gd name="T7" fmla="*/ 39343 h 60613"/>
                              <a:gd name="T8" fmla="*/ 38117 w 38117"/>
                              <a:gd name="T9" fmla="*/ 0 h 60613"/>
                              <a:gd name="T10" fmla="*/ 0 w 38117"/>
                              <a:gd name="T11" fmla="*/ 0 h 60613"/>
                              <a:gd name="T12" fmla="*/ 38117 w 38117"/>
                              <a:gd name="T13" fmla="*/ 60613 h 60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8117" h="60613">
                                <a:moveTo>
                                  <a:pt x="38117" y="0"/>
                                </a:moveTo>
                                <a:lnTo>
                                  <a:pt x="38117" y="43555"/>
                                </a:lnTo>
                                <a:lnTo>
                                  <a:pt x="22805" y="60613"/>
                                </a:lnTo>
                                <a:lnTo>
                                  <a:pt x="0" y="39343"/>
                                </a:lnTo>
                                <a:lnTo>
                                  <a:pt x="381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Shape 84"/>
                        <wps:cNvSpPr>
                          <a:spLocks/>
                        </wps:cNvSpPr>
                        <wps:spPr bwMode="auto">
                          <a:xfrm>
                            <a:off x="12881" y="3260"/>
                            <a:ext cx="2555" cy="3390"/>
                          </a:xfrm>
                          <a:custGeom>
                            <a:avLst/>
                            <a:gdLst>
                              <a:gd name="T0" fmla="*/ 0 w 255461"/>
                              <a:gd name="T1" fmla="*/ 0 h 339038"/>
                              <a:gd name="T2" fmla="*/ 131715 w 255461"/>
                              <a:gd name="T3" fmla="*/ 75587 h 339038"/>
                              <a:gd name="T4" fmla="*/ 93414 w 255461"/>
                              <a:gd name="T5" fmla="*/ 143775 h 339038"/>
                              <a:gd name="T6" fmla="*/ 101615 w 255461"/>
                              <a:gd name="T7" fmla="*/ 149584 h 339038"/>
                              <a:gd name="T8" fmla="*/ 124494 w 255461"/>
                              <a:gd name="T9" fmla="*/ 168740 h 339038"/>
                              <a:gd name="T10" fmla="*/ 145949 w 255461"/>
                              <a:gd name="T11" fmla="*/ 189322 h 339038"/>
                              <a:gd name="T12" fmla="*/ 159500 w 255461"/>
                              <a:gd name="T13" fmla="*/ 202857 h 339038"/>
                              <a:gd name="T14" fmla="*/ 186118 w 255461"/>
                              <a:gd name="T15" fmla="*/ 231352 h 339038"/>
                              <a:gd name="T16" fmla="*/ 204578 w 255461"/>
                              <a:gd name="T17" fmla="*/ 253999 h 339038"/>
                              <a:gd name="T18" fmla="*/ 255461 w 255461"/>
                              <a:gd name="T19" fmla="*/ 225025 h 339038"/>
                              <a:gd name="T20" fmla="*/ 255461 w 255461"/>
                              <a:gd name="T21" fmla="*/ 234562 h 339038"/>
                              <a:gd name="T22" fmla="*/ 224187 w 255461"/>
                              <a:gd name="T23" fmla="*/ 252167 h 339038"/>
                              <a:gd name="T24" fmla="*/ 224187 w 255461"/>
                              <a:gd name="T25" fmla="*/ 291367 h 339038"/>
                              <a:gd name="T26" fmla="*/ 255461 w 255461"/>
                              <a:gd name="T27" fmla="*/ 291367 h 339038"/>
                              <a:gd name="T28" fmla="*/ 255461 w 255461"/>
                              <a:gd name="T29" fmla="*/ 299809 h 339038"/>
                              <a:gd name="T30" fmla="*/ 188292 w 255461"/>
                              <a:gd name="T31" fmla="*/ 299809 h 339038"/>
                              <a:gd name="T32" fmla="*/ 188292 w 255461"/>
                              <a:gd name="T33" fmla="*/ 245849 h 339038"/>
                              <a:gd name="T34" fmla="*/ 154135 w 255461"/>
                              <a:gd name="T35" fmla="*/ 209197 h 339038"/>
                              <a:gd name="T36" fmla="*/ 154135 w 255461"/>
                              <a:gd name="T37" fmla="*/ 329660 h 339038"/>
                              <a:gd name="T38" fmla="*/ 255461 w 255461"/>
                              <a:gd name="T39" fmla="*/ 329660 h 339038"/>
                              <a:gd name="T40" fmla="*/ 255461 w 255461"/>
                              <a:gd name="T41" fmla="*/ 339038 h 339038"/>
                              <a:gd name="T42" fmla="*/ 145827 w 255461"/>
                              <a:gd name="T43" fmla="*/ 339038 h 339038"/>
                              <a:gd name="T44" fmla="*/ 145690 w 255461"/>
                              <a:gd name="T45" fmla="*/ 201701 h 339038"/>
                              <a:gd name="T46" fmla="*/ 123273 w 255461"/>
                              <a:gd name="T47" fmla="*/ 179307 h 339038"/>
                              <a:gd name="T48" fmla="*/ 82175 w 255461"/>
                              <a:gd name="T49" fmla="*/ 145679 h 339038"/>
                              <a:gd name="T50" fmla="*/ 119536 w 255461"/>
                              <a:gd name="T51" fmla="*/ 78424 h 339038"/>
                              <a:gd name="T52" fmla="*/ 80339 w 255461"/>
                              <a:gd name="T53" fmla="*/ 55999 h 339038"/>
                              <a:gd name="T54" fmla="*/ 80339 w 255461"/>
                              <a:gd name="T55" fmla="*/ 339038 h 339038"/>
                              <a:gd name="T56" fmla="*/ 0 w 255461"/>
                              <a:gd name="T57" fmla="*/ 339038 h 339038"/>
                              <a:gd name="T58" fmla="*/ 0 w 255461"/>
                              <a:gd name="T59" fmla="*/ 329660 h 339038"/>
                              <a:gd name="T60" fmla="*/ 70982 w 255461"/>
                              <a:gd name="T61" fmla="*/ 329660 h 339038"/>
                              <a:gd name="T62" fmla="*/ 70961 w 255461"/>
                              <a:gd name="T63" fmla="*/ 50629 h 339038"/>
                              <a:gd name="T64" fmla="*/ 38417 w 255461"/>
                              <a:gd name="T65" fmla="*/ 32165 h 339038"/>
                              <a:gd name="T66" fmla="*/ 38417 w 255461"/>
                              <a:gd name="T67" fmla="*/ 299809 h 339038"/>
                              <a:gd name="T68" fmla="*/ 0 w 255461"/>
                              <a:gd name="T69" fmla="*/ 299809 h 339038"/>
                              <a:gd name="T70" fmla="*/ 0 w 255461"/>
                              <a:gd name="T71" fmla="*/ 291367 h 339038"/>
                              <a:gd name="T72" fmla="*/ 29893 w 255461"/>
                              <a:gd name="T73" fmla="*/ 291367 h 339038"/>
                              <a:gd name="T74" fmla="*/ 29849 w 255461"/>
                              <a:gd name="T75" fmla="*/ 26907 h 339038"/>
                              <a:gd name="T76" fmla="*/ 0 w 255461"/>
                              <a:gd name="T77" fmla="*/ 9909 h 339038"/>
                              <a:gd name="T78" fmla="*/ 0 w 255461"/>
                              <a:gd name="T79" fmla="*/ 0 h 339038"/>
                              <a:gd name="T80" fmla="*/ 0 w 255461"/>
                              <a:gd name="T81" fmla="*/ 0 h 339038"/>
                              <a:gd name="T82" fmla="*/ 255461 w 255461"/>
                              <a:gd name="T83" fmla="*/ 339038 h 3390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T80" t="T81" r="T82" b="T83"/>
                            <a:pathLst>
                              <a:path w="255461" h="339038">
                                <a:moveTo>
                                  <a:pt x="0" y="0"/>
                                </a:moveTo>
                                <a:lnTo>
                                  <a:pt x="131715" y="75587"/>
                                </a:lnTo>
                                <a:lnTo>
                                  <a:pt x="93414" y="143775"/>
                                </a:lnTo>
                                <a:lnTo>
                                  <a:pt x="101615" y="149584"/>
                                </a:lnTo>
                                <a:cubicBezTo>
                                  <a:pt x="109204" y="156227"/>
                                  <a:pt x="117253" y="161757"/>
                                  <a:pt x="124494" y="168740"/>
                                </a:cubicBezTo>
                                <a:lnTo>
                                  <a:pt x="145949" y="189322"/>
                                </a:lnTo>
                                <a:cubicBezTo>
                                  <a:pt x="150377" y="193790"/>
                                  <a:pt x="155032" y="198440"/>
                                  <a:pt x="159500" y="202857"/>
                                </a:cubicBezTo>
                                <a:cubicBezTo>
                                  <a:pt x="168503" y="211761"/>
                                  <a:pt x="177680" y="221859"/>
                                  <a:pt x="186118" y="231352"/>
                                </a:cubicBezTo>
                                <a:cubicBezTo>
                                  <a:pt x="192385" y="238409"/>
                                  <a:pt x="199322" y="246144"/>
                                  <a:pt x="204578" y="253999"/>
                                </a:cubicBezTo>
                                <a:lnTo>
                                  <a:pt x="255461" y="225025"/>
                                </a:lnTo>
                                <a:lnTo>
                                  <a:pt x="255461" y="234562"/>
                                </a:lnTo>
                                <a:lnTo>
                                  <a:pt x="224187" y="252167"/>
                                </a:lnTo>
                                <a:lnTo>
                                  <a:pt x="224187" y="291367"/>
                                </a:lnTo>
                                <a:lnTo>
                                  <a:pt x="255461" y="291367"/>
                                </a:lnTo>
                                <a:lnTo>
                                  <a:pt x="255461" y="299809"/>
                                </a:lnTo>
                                <a:lnTo>
                                  <a:pt x="188292" y="299809"/>
                                </a:lnTo>
                                <a:lnTo>
                                  <a:pt x="188292" y="245849"/>
                                </a:lnTo>
                                <a:lnTo>
                                  <a:pt x="154135" y="209197"/>
                                </a:lnTo>
                                <a:lnTo>
                                  <a:pt x="154135" y="329660"/>
                                </a:lnTo>
                                <a:lnTo>
                                  <a:pt x="255461" y="329660"/>
                                </a:lnTo>
                                <a:lnTo>
                                  <a:pt x="255461" y="339038"/>
                                </a:lnTo>
                                <a:lnTo>
                                  <a:pt x="145827" y="339038"/>
                                </a:lnTo>
                                <a:lnTo>
                                  <a:pt x="145690" y="201701"/>
                                </a:lnTo>
                                <a:cubicBezTo>
                                  <a:pt x="145690" y="199416"/>
                                  <a:pt x="127280" y="182356"/>
                                  <a:pt x="123273" y="179307"/>
                                </a:cubicBezTo>
                                <a:cubicBezTo>
                                  <a:pt x="115187" y="173130"/>
                                  <a:pt x="91597" y="150648"/>
                                  <a:pt x="82175" y="145679"/>
                                </a:cubicBezTo>
                                <a:lnTo>
                                  <a:pt x="119536" y="78424"/>
                                </a:lnTo>
                                <a:cubicBezTo>
                                  <a:pt x="117116" y="77776"/>
                                  <a:pt x="84064" y="58555"/>
                                  <a:pt x="80339" y="55999"/>
                                </a:cubicBezTo>
                                <a:lnTo>
                                  <a:pt x="80339" y="339038"/>
                                </a:lnTo>
                                <a:lnTo>
                                  <a:pt x="0" y="339038"/>
                                </a:lnTo>
                                <a:lnTo>
                                  <a:pt x="0" y="329660"/>
                                </a:lnTo>
                                <a:lnTo>
                                  <a:pt x="70982" y="329660"/>
                                </a:lnTo>
                                <a:lnTo>
                                  <a:pt x="70961" y="50629"/>
                                </a:lnTo>
                                <a:cubicBezTo>
                                  <a:pt x="65511" y="47403"/>
                                  <a:pt x="43723" y="35029"/>
                                  <a:pt x="38417" y="32165"/>
                                </a:cubicBezTo>
                                <a:lnTo>
                                  <a:pt x="38417" y="299809"/>
                                </a:lnTo>
                                <a:lnTo>
                                  <a:pt x="0" y="299809"/>
                                </a:lnTo>
                                <a:lnTo>
                                  <a:pt x="0" y="291367"/>
                                </a:lnTo>
                                <a:lnTo>
                                  <a:pt x="29893" y="291367"/>
                                </a:lnTo>
                                <a:lnTo>
                                  <a:pt x="29849" y="26907"/>
                                </a:lnTo>
                                <a:lnTo>
                                  <a:pt x="0" y="99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Shape 85"/>
                        <wps:cNvSpPr>
                          <a:spLocks/>
                        </wps:cNvSpPr>
                        <wps:spPr bwMode="auto">
                          <a:xfrm>
                            <a:off x="13445" y="1728"/>
                            <a:ext cx="1763" cy="1844"/>
                          </a:xfrm>
                          <a:custGeom>
                            <a:avLst/>
                            <a:gdLst>
                              <a:gd name="T0" fmla="*/ 76042 w 176320"/>
                              <a:gd name="T1" fmla="*/ 0 h 184356"/>
                              <a:gd name="T2" fmla="*/ 103794 w 176320"/>
                              <a:gd name="T3" fmla="*/ 17341 h 184356"/>
                              <a:gd name="T4" fmla="*/ 102193 w 176320"/>
                              <a:gd name="T5" fmla="*/ 71312 h 184356"/>
                              <a:gd name="T6" fmla="*/ 99285 w 176320"/>
                              <a:gd name="T7" fmla="*/ 138743 h 184356"/>
                              <a:gd name="T8" fmla="*/ 100684 w 176320"/>
                              <a:gd name="T9" fmla="*/ 139622 h 184356"/>
                              <a:gd name="T10" fmla="*/ 121813 w 176320"/>
                              <a:gd name="T11" fmla="*/ 100826 h 184356"/>
                              <a:gd name="T12" fmla="*/ 152968 w 176320"/>
                              <a:gd name="T13" fmla="*/ 48067 h 184356"/>
                              <a:gd name="T14" fmla="*/ 176320 w 176320"/>
                              <a:gd name="T15" fmla="*/ 62658 h 184356"/>
                              <a:gd name="T16" fmla="*/ 138751 w 176320"/>
                              <a:gd name="T17" fmla="*/ 119880 h 184356"/>
                              <a:gd name="T18" fmla="*/ 100278 w 176320"/>
                              <a:gd name="T19" fmla="*/ 184356 h 184356"/>
                              <a:gd name="T20" fmla="*/ 77212 w 176320"/>
                              <a:gd name="T21" fmla="*/ 169938 h 184356"/>
                              <a:gd name="T22" fmla="*/ 76796 w 176320"/>
                              <a:gd name="T23" fmla="*/ 113382 h 184356"/>
                              <a:gd name="T24" fmla="*/ 79125 w 176320"/>
                              <a:gd name="T25" fmla="*/ 41411 h 184356"/>
                              <a:gd name="T26" fmla="*/ 77630 w 176320"/>
                              <a:gd name="T27" fmla="*/ 40471 h 184356"/>
                              <a:gd name="T28" fmla="*/ 56862 w 176320"/>
                              <a:gd name="T29" fmla="*/ 78967 h 184356"/>
                              <a:gd name="T30" fmla="*/ 23003 w 176320"/>
                              <a:gd name="T31" fmla="*/ 136065 h 184356"/>
                              <a:gd name="T32" fmla="*/ 0 w 176320"/>
                              <a:gd name="T33" fmla="*/ 121690 h 184356"/>
                              <a:gd name="T34" fmla="*/ 41173 w 176320"/>
                              <a:gd name="T35" fmla="*/ 58918 h 184356"/>
                              <a:gd name="T36" fmla="*/ 76042 w 176320"/>
                              <a:gd name="T37" fmla="*/ 0 h 184356"/>
                              <a:gd name="T38" fmla="*/ 0 w 176320"/>
                              <a:gd name="T39" fmla="*/ 0 h 184356"/>
                              <a:gd name="T40" fmla="*/ 176320 w 176320"/>
                              <a:gd name="T41" fmla="*/ 184356 h 1843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176320" h="184356">
                                <a:moveTo>
                                  <a:pt x="76042" y="0"/>
                                </a:moveTo>
                                <a:lnTo>
                                  <a:pt x="103794" y="17341"/>
                                </a:lnTo>
                                <a:cubicBezTo>
                                  <a:pt x="101743" y="20635"/>
                                  <a:pt x="101202" y="38611"/>
                                  <a:pt x="102193" y="71312"/>
                                </a:cubicBezTo>
                                <a:cubicBezTo>
                                  <a:pt x="103276" y="106010"/>
                                  <a:pt x="102293" y="128520"/>
                                  <a:pt x="99285" y="138743"/>
                                </a:cubicBezTo>
                                <a:lnTo>
                                  <a:pt x="100684" y="139622"/>
                                </a:lnTo>
                                <a:cubicBezTo>
                                  <a:pt x="107860" y="124802"/>
                                  <a:pt x="114918" y="111873"/>
                                  <a:pt x="121813" y="100826"/>
                                </a:cubicBezTo>
                                <a:cubicBezTo>
                                  <a:pt x="132368" y="83956"/>
                                  <a:pt x="142743" y="66347"/>
                                  <a:pt x="152968" y="48067"/>
                                </a:cubicBezTo>
                                <a:lnTo>
                                  <a:pt x="176320" y="62658"/>
                                </a:lnTo>
                                <a:cubicBezTo>
                                  <a:pt x="165808" y="77565"/>
                                  <a:pt x="153284" y="96624"/>
                                  <a:pt x="138751" y="119880"/>
                                </a:cubicBezTo>
                                <a:cubicBezTo>
                                  <a:pt x="124109" y="143298"/>
                                  <a:pt x="111304" y="164798"/>
                                  <a:pt x="100278" y="184356"/>
                                </a:cubicBezTo>
                                <a:lnTo>
                                  <a:pt x="77212" y="169938"/>
                                </a:lnTo>
                                <a:cubicBezTo>
                                  <a:pt x="78800" y="167389"/>
                                  <a:pt x="78656" y="148533"/>
                                  <a:pt x="76796" y="113382"/>
                                </a:cubicBezTo>
                                <a:cubicBezTo>
                                  <a:pt x="74930" y="76460"/>
                                  <a:pt x="75697" y="52441"/>
                                  <a:pt x="79125" y="41411"/>
                                </a:cubicBezTo>
                                <a:lnTo>
                                  <a:pt x="77630" y="40471"/>
                                </a:lnTo>
                                <a:cubicBezTo>
                                  <a:pt x="70664" y="55113"/>
                                  <a:pt x="63741" y="67958"/>
                                  <a:pt x="56862" y="78967"/>
                                </a:cubicBezTo>
                                <a:cubicBezTo>
                                  <a:pt x="47231" y="94374"/>
                                  <a:pt x="35924" y="113396"/>
                                  <a:pt x="23003" y="136065"/>
                                </a:cubicBezTo>
                                <a:lnTo>
                                  <a:pt x="0" y="121690"/>
                                </a:lnTo>
                                <a:cubicBezTo>
                                  <a:pt x="12982" y="102964"/>
                                  <a:pt x="26741" y="82019"/>
                                  <a:pt x="41173" y="58918"/>
                                </a:cubicBezTo>
                                <a:cubicBezTo>
                                  <a:pt x="55390" y="36162"/>
                                  <a:pt x="66996" y="16534"/>
                                  <a:pt x="7604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Shape 86"/>
                        <wps:cNvSpPr>
                          <a:spLocks/>
                        </wps:cNvSpPr>
                        <wps:spPr bwMode="auto">
                          <a:xfrm>
                            <a:off x="12881" y="1160"/>
                            <a:ext cx="273" cy="888"/>
                          </a:xfrm>
                          <a:custGeom>
                            <a:avLst/>
                            <a:gdLst>
                              <a:gd name="T0" fmla="*/ 0 w 27264"/>
                              <a:gd name="T1" fmla="*/ 0 h 88830"/>
                              <a:gd name="T2" fmla="*/ 27264 w 27264"/>
                              <a:gd name="T3" fmla="*/ 8854 h 88830"/>
                              <a:gd name="T4" fmla="*/ 4645 w 27264"/>
                              <a:gd name="T5" fmla="*/ 73471 h 88830"/>
                              <a:gd name="T6" fmla="*/ 0 w 27264"/>
                              <a:gd name="T7" fmla="*/ 88830 h 88830"/>
                              <a:gd name="T8" fmla="*/ 0 w 27264"/>
                              <a:gd name="T9" fmla="*/ 0 h 88830"/>
                              <a:gd name="T10" fmla="*/ 0 w 27264"/>
                              <a:gd name="T11" fmla="*/ 0 h 88830"/>
                              <a:gd name="T12" fmla="*/ 27264 w 27264"/>
                              <a:gd name="T13" fmla="*/ 88830 h 888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7264" h="88830">
                                <a:moveTo>
                                  <a:pt x="0" y="0"/>
                                </a:moveTo>
                                <a:lnTo>
                                  <a:pt x="27264" y="8854"/>
                                </a:lnTo>
                                <a:cubicBezTo>
                                  <a:pt x="20521" y="26289"/>
                                  <a:pt x="12983" y="47809"/>
                                  <a:pt x="4645" y="73471"/>
                                </a:cubicBezTo>
                                <a:lnTo>
                                  <a:pt x="0" y="888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Shape 87"/>
                        <wps:cNvSpPr>
                          <a:spLocks/>
                        </wps:cNvSpPr>
                        <wps:spPr bwMode="auto">
                          <a:xfrm>
                            <a:off x="15436" y="16740"/>
                            <a:ext cx="129" cy="255"/>
                          </a:xfrm>
                          <a:custGeom>
                            <a:avLst/>
                            <a:gdLst>
                              <a:gd name="T0" fmla="*/ 0 w 12896"/>
                              <a:gd name="T1" fmla="*/ 0 h 25507"/>
                              <a:gd name="T2" fmla="*/ 12896 w 12896"/>
                              <a:gd name="T3" fmla="*/ 15069 h 25507"/>
                              <a:gd name="T4" fmla="*/ 0 w 12896"/>
                              <a:gd name="T5" fmla="*/ 25507 h 25507"/>
                              <a:gd name="T6" fmla="*/ 0 w 12896"/>
                              <a:gd name="T7" fmla="*/ 0 h 25507"/>
                              <a:gd name="T8" fmla="*/ 0 w 12896"/>
                              <a:gd name="T9" fmla="*/ 0 h 25507"/>
                              <a:gd name="T10" fmla="*/ 12896 w 12896"/>
                              <a:gd name="T11" fmla="*/ 25507 h 255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2896" h="25507">
                                <a:moveTo>
                                  <a:pt x="0" y="0"/>
                                </a:moveTo>
                                <a:lnTo>
                                  <a:pt x="12896" y="15069"/>
                                </a:lnTo>
                                <a:lnTo>
                                  <a:pt x="0" y="255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Shape 88"/>
                        <wps:cNvSpPr>
                          <a:spLocks/>
                        </wps:cNvSpPr>
                        <wps:spPr bwMode="auto">
                          <a:xfrm>
                            <a:off x="15571" y="14379"/>
                            <a:ext cx="1501" cy="1632"/>
                          </a:xfrm>
                          <a:custGeom>
                            <a:avLst/>
                            <a:gdLst>
                              <a:gd name="T0" fmla="*/ 45742 w 150120"/>
                              <a:gd name="T1" fmla="*/ 0 h 163180"/>
                              <a:gd name="T2" fmla="*/ 61538 w 150120"/>
                              <a:gd name="T3" fmla="*/ 19109 h 163180"/>
                              <a:gd name="T4" fmla="*/ 36342 w 150120"/>
                              <a:gd name="T5" fmla="*/ 39887 h 163180"/>
                              <a:gd name="T6" fmla="*/ 29765 w 150120"/>
                              <a:gd name="T7" fmla="*/ 68620 h 163180"/>
                              <a:gd name="T8" fmla="*/ 42796 w 150120"/>
                              <a:gd name="T9" fmla="*/ 71920 h 163180"/>
                              <a:gd name="T10" fmla="*/ 66312 w 150120"/>
                              <a:gd name="T11" fmla="*/ 61848 h 163180"/>
                              <a:gd name="T12" fmla="*/ 97462 w 150120"/>
                              <a:gd name="T13" fmla="*/ 51540 h 163180"/>
                              <a:gd name="T14" fmla="*/ 128426 w 150120"/>
                              <a:gd name="T15" fmla="*/ 61956 h 163180"/>
                              <a:gd name="T16" fmla="*/ 120312 w 150120"/>
                              <a:gd name="T17" fmla="*/ 136958 h 163180"/>
                              <a:gd name="T18" fmla="*/ 90842 w 150120"/>
                              <a:gd name="T19" fmla="*/ 163180 h 163180"/>
                              <a:gd name="T20" fmla="*/ 75797 w 150120"/>
                              <a:gd name="T21" fmla="*/ 142980 h 163180"/>
                              <a:gd name="T22" fmla="*/ 102596 w 150120"/>
                              <a:gd name="T23" fmla="*/ 121553 h 163180"/>
                              <a:gd name="T24" fmla="*/ 116651 w 150120"/>
                              <a:gd name="T25" fmla="*/ 100227 h 163180"/>
                              <a:gd name="T26" fmla="*/ 113080 w 150120"/>
                              <a:gd name="T27" fmla="*/ 86849 h 163180"/>
                              <a:gd name="T28" fmla="*/ 97643 w 150120"/>
                              <a:gd name="T29" fmla="*/ 83103 h 163180"/>
                              <a:gd name="T30" fmla="*/ 70931 w 150120"/>
                              <a:gd name="T31" fmla="*/ 93636 h 163180"/>
                              <a:gd name="T32" fmla="*/ 41656 w 150120"/>
                              <a:gd name="T33" fmla="*/ 102481 h 163180"/>
                              <a:gd name="T34" fmla="*/ 13914 w 150120"/>
                              <a:gd name="T35" fmla="*/ 92531 h 163180"/>
                              <a:gd name="T36" fmla="*/ 752 w 150120"/>
                              <a:gd name="T37" fmla="*/ 62485 h 163180"/>
                              <a:gd name="T38" fmla="*/ 19198 w 150120"/>
                              <a:gd name="T39" fmla="*/ 24980 h 163180"/>
                              <a:gd name="T40" fmla="*/ 45742 w 150120"/>
                              <a:gd name="T41" fmla="*/ 0 h 163180"/>
                              <a:gd name="T42" fmla="*/ 0 w 150120"/>
                              <a:gd name="T43" fmla="*/ 0 h 163180"/>
                              <a:gd name="T44" fmla="*/ 150120 w 150120"/>
                              <a:gd name="T45" fmla="*/ 163180 h 163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T42" t="T43" r="T44" b="T45"/>
                            <a:pathLst>
                              <a:path w="150120" h="163180">
                                <a:moveTo>
                                  <a:pt x="45742" y="0"/>
                                </a:moveTo>
                                <a:lnTo>
                                  <a:pt x="61538" y="19109"/>
                                </a:lnTo>
                                <a:cubicBezTo>
                                  <a:pt x="52290" y="24242"/>
                                  <a:pt x="43923" y="31173"/>
                                  <a:pt x="36342" y="39887"/>
                                </a:cubicBezTo>
                                <a:cubicBezTo>
                                  <a:pt x="24966" y="52977"/>
                                  <a:pt x="22784" y="62543"/>
                                  <a:pt x="29765" y="68620"/>
                                </a:cubicBezTo>
                                <a:cubicBezTo>
                                  <a:pt x="33483" y="71848"/>
                                  <a:pt x="37800" y="72968"/>
                                  <a:pt x="42796" y="71920"/>
                                </a:cubicBezTo>
                                <a:cubicBezTo>
                                  <a:pt x="47105" y="70980"/>
                                  <a:pt x="54954" y="67633"/>
                                  <a:pt x="66312" y="61848"/>
                                </a:cubicBezTo>
                                <a:cubicBezTo>
                                  <a:pt x="78389" y="55699"/>
                                  <a:pt x="88761" y="52253"/>
                                  <a:pt x="97462" y="51540"/>
                                </a:cubicBezTo>
                                <a:cubicBezTo>
                                  <a:pt x="109080" y="50622"/>
                                  <a:pt x="119401" y="54111"/>
                                  <a:pt x="128426" y="61956"/>
                                </a:cubicBezTo>
                                <a:cubicBezTo>
                                  <a:pt x="150120" y="80817"/>
                                  <a:pt x="147391" y="105807"/>
                                  <a:pt x="120312" y="136958"/>
                                </a:cubicBezTo>
                                <a:cubicBezTo>
                                  <a:pt x="111107" y="147549"/>
                                  <a:pt x="101289" y="156322"/>
                                  <a:pt x="90842" y="163180"/>
                                </a:cubicBezTo>
                                <a:lnTo>
                                  <a:pt x="75797" y="142980"/>
                                </a:lnTo>
                                <a:cubicBezTo>
                                  <a:pt x="86749" y="136692"/>
                                  <a:pt x="95637" y="129560"/>
                                  <a:pt x="102596" y="121553"/>
                                </a:cubicBezTo>
                                <a:cubicBezTo>
                                  <a:pt x="110301" y="112694"/>
                                  <a:pt x="114998" y="105570"/>
                                  <a:pt x="116651" y="100227"/>
                                </a:cubicBezTo>
                                <a:cubicBezTo>
                                  <a:pt x="118299" y="94835"/>
                                  <a:pt x="117137" y="90374"/>
                                  <a:pt x="113080" y="86849"/>
                                </a:cubicBezTo>
                                <a:cubicBezTo>
                                  <a:pt x="108845" y="83168"/>
                                  <a:pt x="103694" y="81931"/>
                                  <a:pt x="97643" y="83103"/>
                                </a:cubicBezTo>
                                <a:cubicBezTo>
                                  <a:pt x="92343" y="84035"/>
                                  <a:pt x="83444" y="87567"/>
                                  <a:pt x="70931" y="93636"/>
                                </a:cubicBezTo>
                                <a:cubicBezTo>
                                  <a:pt x="59583" y="99123"/>
                                  <a:pt x="49784" y="102074"/>
                                  <a:pt x="41656" y="102481"/>
                                </a:cubicBezTo>
                                <a:cubicBezTo>
                                  <a:pt x="31370" y="103014"/>
                                  <a:pt x="22122" y="99666"/>
                                  <a:pt x="13914" y="92531"/>
                                </a:cubicBezTo>
                                <a:cubicBezTo>
                                  <a:pt x="4374" y="84235"/>
                                  <a:pt x="0" y="74246"/>
                                  <a:pt x="752" y="62485"/>
                                </a:cubicBezTo>
                                <a:cubicBezTo>
                                  <a:pt x="1523" y="50752"/>
                                  <a:pt x="7668" y="38243"/>
                                  <a:pt x="19198" y="24980"/>
                                </a:cubicBezTo>
                                <a:cubicBezTo>
                                  <a:pt x="28649" y="14108"/>
                                  <a:pt x="37483" y="5773"/>
                                  <a:pt x="4574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Shape 89"/>
                        <wps:cNvSpPr>
                          <a:spLocks/>
                        </wps:cNvSpPr>
                        <wps:spPr bwMode="auto">
                          <a:xfrm>
                            <a:off x="16401" y="12843"/>
                            <a:ext cx="1359" cy="1606"/>
                          </a:xfrm>
                          <a:custGeom>
                            <a:avLst/>
                            <a:gdLst>
                              <a:gd name="T0" fmla="*/ 47657 w 135867"/>
                              <a:gd name="T1" fmla="*/ 0 h 160596"/>
                              <a:gd name="T2" fmla="*/ 63447 w 135867"/>
                              <a:gd name="T3" fmla="*/ 30179 h 160596"/>
                              <a:gd name="T4" fmla="*/ 78260 w 135867"/>
                              <a:gd name="T5" fmla="*/ 71229 h 160596"/>
                              <a:gd name="T6" fmla="*/ 79747 w 135867"/>
                              <a:gd name="T7" fmla="*/ 71949 h 160596"/>
                              <a:gd name="T8" fmla="*/ 134370 w 135867"/>
                              <a:gd name="T9" fmla="*/ 59245 h 160596"/>
                              <a:gd name="T10" fmla="*/ 135867 w 135867"/>
                              <a:gd name="T11" fmla="*/ 59098 h 160596"/>
                              <a:gd name="T12" fmla="*/ 135867 w 135867"/>
                              <a:gd name="T13" fmla="*/ 89281 h 160596"/>
                              <a:gd name="T14" fmla="*/ 124427 w 135867"/>
                              <a:gd name="T15" fmla="*/ 90188 h 160596"/>
                              <a:gd name="T16" fmla="*/ 83501 w 135867"/>
                              <a:gd name="T17" fmla="*/ 101491 h 160596"/>
                              <a:gd name="T18" fmla="*/ 82051 w 135867"/>
                              <a:gd name="T19" fmla="*/ 104473 h 160596"/>
                              <a:gd name="T20" fmla="*/ 108484 w 135867"/>
                              <a:gd name="T21" fmla="*/ 117022 h 160596"/>
                              <a:gd name="T22" fmla="*/ 135867 w 135867"/>
                              <a:gd name="T23" fmla="*/ 129577 h 160596"/>
                              <a:gd name="T24" fmla="*/ 135867 w 135867"/>
                              <a:gd name="T25" fmla="*/ 146484 h 160596"/>
                              <a:gd name="T26" fmla="*/ 128984 w 135867"/>
                              <a:gd name="T27" fmla="*/ 160596 h 160596"/>
                              <a:gd name="T28" fmla="*/ 62146 w 135867"/>
                              <a:gd name="T29" fmla="*/ 126407 h 160596"/>
                              <a:gd name="T30" fmla="*/ 0 w 135867"/>
                              <a:gd name="T31" fmla="*/ 97693 h 160596"/>
                              <a:gd name="T32" fmla="*/ 13622 w 135867"/>
                              <a:gd name="T33" fmla="*/ 69765 h 160596"/>
                              <a:gd name="T34" fmla="*/ 64599 w 135867"/>
                              <a:gd name="T35" fmla="*/ 95962 h 160596"/>
                              <a:gd name="T36" fmla="*/ 65660 w 135867"/>
                              <a:gd name="T37" fmla="*/ 93798 h 160596"/>
                              <a:gd name="T38" fmla="*/ 52017 w 135867"/>
                              <a:gd name="T39" fmla="*/ 59885 h 160596"/>
                              <a:gd name="T40" fmla="*/ 33252 w 135867"/>
                              <a:gd name="T41" fmla="*/ 29520 h 160596"/>
                              <a:gd name="T42" fmla="*/ 47657 w 135867"/>
                              <a:gd name="T43" fmla="*/ 0 h 160596"/>
                              <a:gd name="T44" fmla="*/ 0 w 135867"/>
                              <a:gd name="T45" fmla="*/ 0 h 160596"/>
                              <a:gd name="T46" fmla="*/ 135867 w 135867"/>
                              <a:gd name="T47" fmla="*/ 160596 h 1605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135867" h="160596">
                                <a:moveTo>
                                  <a:pt x="47657" y="0"/>
                                </a:moveTo>
                                <a:cubicBezTo>
                                  <a:pt x="49813" y="1056"/>
                                  <a:pt x="55076" y="11114"/>
                                  <a:pt x="63447" y="30179"/>
                                </a:cubicBezTo>
                                <a:cubicBezTo>
                                  <a:pt x="72108" y="49853"/>
                                  <a:pt x="77033" y="63512"/>
                                  <a:pt x="78260" y="71229"/>
                                </a:cubicBezTo>
                                <a:lnTo>
                                  <a:pt x="79747" y="71949"/>
                                </a:lnTo>
                                <a:cubicBezTo>
                                  <a:pt x="86540" y="66932"/>
                                  <a:pt x="104738" y="62672"/>
                                  <a:pt x="134370" y="59245"/>
                                </a:cubicBezTo>
                                <a:lnTo>
                                  <a:pt x="135867" y="59098"/>
                                </a:lnTo>
                                <a:lnTo>
                                  <a:pt x="135867" y="89281"/>
                                </a:lnTo>
                                <a:lnTo>
                                  <a:pt x="124427" y="90188"/>
                                </a:lnTo>
                                <a:cubicBezTo>
                                  <a:pt x="99558" y="92794"/>
                                  <a:pt x="85911" y="96563"/>
                                  <a:pt x="83501" y="101491"/>
                                </a:cubicBezTo>
                                <a:lnTo>
                                  <a:pt x="82051" y="104473"/>
                                </a:lnTo>
                                <a:cubicBezTo>
                                  <a:pt x="89577" y="108141"/>
                                  <a:pt x="98390" y="112323"/>
                                  <a:pt x="108484" y="117022"/>
                                </a:cubicBezTo>
                                <a:lnTo>
                                  <a:pt x="135867" y="129577"/>
                                </a:lnTo>
                                <a:lnTo>
                                  <a:pt x="135867" y="146484"/>
                                </a:lnTo>
                                <a:lnTo>
                                  <a:pt x="128984" y="160596"/>
                                </a:lnTo>
                                <a:cubicBezTo>
                                  <a:pt x="109440" y="150023"/>
                                  <a:pt x="87166" y="138614"/>
                                  <a:pt x="62146" y="126407"/>
                                </a:cubicBezTo>
                                <a:cubicBezTo>
                                  <a:pt x="38099" y="114682"/>
                                  <a:pt x="17356" y="105109"/>
                                  <a:pt x="0" y="97693"/>
                                </a:cubicBezTo>
                                <a:lnTo>
                                  <a:pt x="13622" y="69765"/>
                                </a:lnTo>
                                <a:cubicBezTo>
                                  <a:pt x="31578" y="79394"/>
                                  <a:pt x="48534" y="88128"/>
                                  <a:pt x="64599" y="95962"/>
                                </a:cubicBezTo>
                                <a:lnTo>
                                  <a:pt x="65660" y="93798"/>
                                </a:lnTo>
                                <a:cubicBezTo>
                                  <a:pt x="67075" y="90893"/>
                                  <a:pt x="62535" y="79588"/>
                                  <a:pt x="52017" y="59885"/>
                                </a:cubicBezTo>
                                <a:cubicBezTo>
                                  <a:pt x="41792" y="40756"/>
                                  <a:pt x="35558" y="30640"/>
                                  <a:pt x="33252" y="29520"/>
                                </a:cubicBezTo>
                                <a:lnTo>
                                  <a:pt x="476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3" name="Shape 90"/>
                        <wps:cNvSpPr>
                          <a:spLocks/>
                        </wps:cNvSpPr>
                        <wps:spPr bwMode="auto">
                          <a:xfrm>
                            <a:off x="17207" y="11466"/>
                            <a:ext cx="553" cy="786"/>
                          </a:xfrm>
                          <a:custGeom>
                            <a:avLst/>
                            <a:gdLst>
                              <a:gd name="T0" fmla="*/ 55278 w 55278"/>
                              <a:gd name="T1" fmla="*/ 0 h 78634"/>
                              <a:gd name="T2" fmla="*/ 55278 w 55278"/>
                              <a:gd name="T3" fmla="*/ 28565 h 78634"/>
                              <a:gd name="T4" fmla="*/ 41682 w 55278"/>
                              <a:gd name="T5" fmla="*/ 29643 h 78634"/>
                              <a:gd name="T6" fmla="*/ 23386 w 55278"/>
                              <a:gd name="T7" fmla="*/ 30250 h 78634"/>
                              <a:gd name="T8" fmla="*/ 22989 w 55278"/>
                              <a:gd name="T9" fmla="*/ 31975 h 78634"/>
                              <a:gd name="T10" fmla="*/ 38963 w 55278"/>
                              <a:gd name="T11" fmla="*/ 40673 h 78634"/>
                              <a:gd name="T12" fmla="*/ 55278 w 55278"/>
                              <a:gd name="T13" fmla="*/ 50509 h 78634"/>
                              <a:gd name="T14" fmla="*/ 55278 w 55278"/>
                              <a:gd name="T15" fmla="*/ 78634 h 78634"/>
                              <a:gd name="T16" fmla="*/ 39177 w 55278"/>
                              <a:gd name="T17" fmla="*/ 67792 h 78634"/>
                              <a:gd name="T18" fmla="*/ 0 w 55278"/>
                              <a:gd name="T19" fmla="*/ 43888 h 78634"/>
                              <a:gd name="T20" fmla="*/ 9378 w 55278"/>
                              <a:gd name="T21" fmla="*/ 3272 h 78634"/>
                              <a:gd name="T22" fmla="*/ 54020 w 55278"/>
                              <a:gd name="T23" fmla="*/ 139 h 78634"/>
                              <a:gd name="T24" fmla="*/ 55278 w 55278"/>
                              <a:gd name="T25" fmla="*/ 0 h 78634"/>
                              <a:gd name="T26" fmla="*/ 0 w 55278"/>
                              <a:gd name="T27" fmla="*/ 0 h 78634"/>
                              <a:gd name="T28" fmla="*/ 55278 w 55278"/>
                              <a:gd name="T29" fmla="*/ 78634 h 786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55278" h="78634">
                                <a:moveTo>
                                  <a:pt x="55278" y="0"/>
                                </a:moveTo>
                                <a:lnTo>
                                  <a:pt x="55278" y="28565"/>
                                </a:lnTo>
                                <a:lnTo>
                                  <a:pt x="41682" y="29643"/>
                                </a:lnTo>
                                <a:cubicBezTo>
                                  <a:pt x="30985" y="30398"/>
                                  <a:pt x="24887" y="30602"/>
                                  <a:pt x="23386" y="30250"/>
                                </a:cubicBezTo>
                                <a:lnTo>
                                  <a:pt x="22989" y="31975"/>
                                </a:lnTo>
                                <a:cubicBezTo>
                                  <a:pt x="24383" y="32297"/>
                                  <a:pt x="29706" y="35196"/>
                                  <a:pt x="38963" y="40673"/>
                                </a:cubicBezTo>
                                <a:lnTo>
                                  <a:pt x="55278" y="50509"/>
                                </a:lnTo>
                                <a:lnTo>
                                  <a:pt x="55278" y="78634"/>
                                </a:lnTo>
                                <a:lnTo>
                                  <a:pt x="39177" y="67792"/>
                                </a:lnTo>
                                <a:cubicBezTo>
                                  <a:pt x="16326" y="52611"/>
                                  <a:pt x="3273" y="44646"/>
                                  <a:pt x="0" y="43888"/>
                                </a:cubicBezTo>
                                <a:lnTo>
                                  <a:pt x="9378" y="3272"/>
                                </a:lnTo>
                                <a:cubicBezTo>
                                  <a:pt x="12427" y="3977"/>
                                  <a:pt x="27309" y="2938"/>
                                  <a:pt x="54020" y="139"/>
                                </a:cubicBezTo>
                                <a:lnTo>
                                  <a:pt x="552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Shape 91"/>
                        <wps:cNvSpPr>
                          <a:spLocks/>
                        </wps:cNvSpPr>
                        <wps:spPr bwMode="auto">
                          <a:xfrm>
                            <a:off x="16753" y="6273"/>
                            <a:ext cx="1007" cy="1327"/>
                          </a:xfrm>
                          <a:custGeom>
                            <a:avLst/>
                            <a:gdLst>
                              <a:gd name="T0" fmla="*/ 100696 w 100696"/>
                              <a:gd name="T1" fmla="*/ 0 h 132628"/>
                              <a:gd name="T2" fmla="*/ 100696 w 100696"/>
                              <a:gd name="T3" fmla="*/ 23440 h 132628"/>
                              <a:gd name="T4" fmla="*/ 75985 w 100696"/>
                              <a:gd name="T5" fmla="*/ 24884 h 132628"/>
                              <a:gd name="T6" fmla="*/ 91022 w 100696"/>
                              <a:gd name="T7" fmla="*/ 62109 h 132628"/>
                              <a:gd name="T8" fmla="*/ 100696 w 100696"/>
                              <a:gd name="T9" fmla="*/ 53953 h 132628"/>
                              <a:gd name="T10" fmla="*/ 100696 w 100696"/>
                              <a:gd name="T11" fmla="*/ 92374 h 132628"/>
                              <a:gd name="T12" fmla="*/ 86860 w 100696"/>
                              <a:gd name="T13" fmla="*/ 104551 h 132628"/>
                              <a:gd name="T14" fmla="*/ 52358 w 100696"/>
                              <a:gd name="T15" fmla="*/ 132628 h 132628"/>
                              <a:gd name="T16" fmla="*/ 39154 w 100696"/>
                              <a:gd name="T17" fmla="*/ 99945 h 132628"/>
                              <a:gd name="T18" fmla="*/ 73617 w 100696"/>
                              <a:gd name="T19" fmla="*/ 75184 h 132628"/>
                              <a:gd name="T20" fmla="*/ 54536 w 100696"/>
                              <a:gd name="T21" fmla="*/ 27949 h 132628"/>
                              <a:gd name="T22" fmla="*/ 12427 w 100696"/>
                              <a:gd name="T23" fmla="*/ 33802 h 132628"/>
                              <a:gd name="T24" fmla="*/ 0 w 100696"/>
                              <a:gd name="T25" fmla="*/ 3040 h 132628"/>
                              <a:gd name="T26" fmla="*/ 75049 w 100696"/>
                              <a:gd name="T27" fmla="*/ 470 h 132628"/>
                              <a:gd name="T28" fmla="*/ 100696 w 100696"/>
                              <a:gd name="T29" fmla="*/ 0 h 132628"/>
                              <a:gd name="T30" fmla="*/ 0 w 100696"/>
                              <a:gd name="T31" fmla="*/ 0 h 132628"/>
                              <a:gd name="T32" fmla="*/ 100696 w 100696"/>
                              <a:gd name="T33" fmla="*/ 132628 h 1326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100696" h="132628">
                                <a:moveTo>
                                  <a:pt x="100696" y="0"/>
                                </a:moveTo>
                                <a:lnTo>
                                  <a:pt x="100696" y="23440"/>
                                </a:lnTo>
                                <a:lnTo>
                                  <a:pt x="75985" y="24884"/>
                                </a:lnTo>
                                <a:lnTo>
                                  <a:pt x="91022" y="62109"/>
                                </a:lnTo>
                                <a:lnTo>
                                  <a:pt x="100696" y="53953"/>
                                </a:lnTo>
                                <a:lnTo>
                                  <a:pt x="100696" y="92374"/>
                                </a:lnTo>
                                <a:lnTo>
                                  <a:pt x="86860" y="104551"/>
                                </a:lnTo>
                                <a:cubicBezTo>
                                  <a:pt x="66620" y="122169"/>
                                  <a:pt x="55102" y="131524"/>
                                  <a:pt x="52358" y="132628"/>
                                </a:cubicBezTo>
                                <a:lnTo>
                                  <a:pt x="39154" y="99945"/>
                                </a:lnTo>
                                <a:cubicBezTo>
                                  <a:pt x="43650" y="98126"/>
                                  <a:pt x="55131" y="89883"/>
                                  <a:pt x="73617" y="75184"/>
                                </a:cubicBezTo>
                                <a:lnTo>
                                  <a:pt x="54536" y="27949"/>
                                </a:lnTo>
                                <a:cubicBezTo>
                                  <a:pt x="31313" y="29911"/>
                                  <a:pt x="17277" y="31844"/>
                                  <a:pt x="12427" y="33802"/>
                                </a:cubicBezTo>
                                <a:lnTo>
                                  <a:pt x="0" y="3040"/>
                                </a:lnTo>
                                <a:cubicBezTo>
                                  <a:pt x="2650" y="1963"/>
                                  <a:pt x="27667" y="1103"/>
                                  <a:pt x="75049" y="470"/>
                                </a:cubicBezTo>
                                <a:lnTo>
                                  <a:pt x="1006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Shape 92"/>
                        <wps:cNvSpPr>
                          <a:spLocks/>
                        </wps:cNvSpPr>
                        <wps:spPr bwMode="auto">
                          <a:xfrm>
                            <a:off x="15436" y="5417"/>
                            <a:ext cx="1583" cy="8781"/>
                          </a:xfrm>
                          <a:custGeom>
                            <a:avLst/>
                            <a:gdLst>
                              <a:gd name="T0" fmla="*/ 16373 w 158356"/>
                              <a:gd name="T1" fmla="*/ 0 h 878106"/>
                              <a:gd name="T2" fmla="*/ 106985 w 158356"/>
                              <a:gd name="T3" fmla="*/ 157897 h 878106"/>
                              <a:gd name="T4" fmla="*/ 40658 w 158356"/>
                              <a:gd name="T5" fmla="*/ 195265 h 878106"/>
                              <a:gd name="T6" fmla="*/ 43995 w 158356"/>
                              <a:gd name="T7" fmla="*/ 204041 h 878106"/>
                              <a:gd name="T8" fmla="*/ 47337 w 158356"/>
                              <a:gd name="T9" fmla="*/ 212843 h 878106"/>
                              <a:gd name="T10" fmla="*/ 59706 w 158356"/>
                              <a:gd name="T11" fmla="*/ 249056 h 878106"/>
                              <a:gd name="T12" fmla="*/ 65150 w 158356"/>
                              <a:gd name="T13" fmla="*/ 267905 h 878106"/>
                              <a:gd name="T14" fmla="*/ 74520 w 158356"/>
                              <a:gd name="T15" fmla="*/ 307106 h 878106"/>
                              <a:gd name="T16" fmla="*/ 81745 w 158356"/>
                              <a:gd name="T17" fmla="*/ 352164 h 878106"/>
                              <a:gd name="T18" fmla="*/ 158356 w 158356"/>
                              <a:gd name="T19" fmla="*/ 352164 h 878106"/>
                              <a:gd name="T20" fmla="*/ 158342 w 158356"/>
                              <a:gd name="T21" fmla="*/ 525003 h 878106"/>
                              <a:gd name="T22" fmla="*/ 81745 w 158356"/>
                              <a:gd name="T23" fmla="*/ 525003 h 878106"/>
                              <a:gd name="T24" fmla="*/ 74678 w 158356"/>
                              <a:gd name="T25" fmla="*/ 571154 h 878106"/>
                              <a:gd name="T26" fmla="*/ 47743 w 158356"/>
                              <a:gd name="T27" fmla="*/ 664719 h 878106"/>
                              <a:gd name="T28" fmla="*/ 41591 w 158356"/>
                              <a:gd name="T29" fmla="*/ 681923 h 878106"/>
                              <a:gd name="T30" fmla="*/ 107917 w 158356"/>
                              <a:gd name="T31" fmla="*/ 720202 h 878106"/>
                              <a:gd name="T32" fmla="*/ 17305 w 158356"/>
                              <a:gd name="T33" fmla="*/ 878106 h 878106"/>
                              <a:gd name="T34" fmla="*/ 0 w 158356"/>
                              <a:gd name="T35" fmla="*/ 868386 h 878106"/>
                              <a:gd name="T36" fmla="*/ 0 w 158356"/>
                              <a:gd name="T37" fmla="*/ 857360 h 878106"/>
                              <a:gd name="T38" fmla="*/ 14475 w 158356"/>
                              <a:gd name="T39" fmla="*/ 865927 h 878106"/>
                              <a:gd name="T40" fmla="*/ 31266 w 158356"/>
                              <a:gd name="T41" fmla="*/ 836087 h 878106"/>
                              <a:gd name="T42" fmla="*/ 31274 w 158356"/>
                              <a:gd name="T43" fmla="*/ 525003 h 878106"/>
                              <a:gd name="T44" fmla="*/ 0 w 158356"/>
                              <a:gd name="T45" fmla="*/ 525003 h 878106"/>
                              <a:gd name="T46" fmla="*/ 0 w 158356"/>
                              <a:gd name="T47" fmla="*/ 516565 h 878106"/>
                              <a:gd name="T48" fmla="*/ 149702 w 158356"/>
                              <a:gd name="T49" fmla="*/ 516565 h 878106"/>
                              <a:gd name="T50" fmla="*/ 149918 w 158356"/>
                              <a:gd name="T51" fmla="*/ 486702 h 878106"/>
                              <a:gd name="T52" fmla="*/ 0 w 158356"/>
                              <a:gd name="T53" fmla="*/ 486702 h 878106"/>
                              <a:gd name="T54" fmla="*/ 0 w 158356"/>
                              <a:gd name="T55" fmla="*/ 478265 h 878106"/>
                              <a:gd name="T56" fmla="*/ 149932 w 158356"/>
                              <a:gd name="T57" fmla="*/ 478265 h 878106"/>
                              <a:gd name="T58" fmla="*/ 149918 w 158356"/>
                              <a:gd name="T59" fmla="*/ 398902 h 878106"/>
                              <a:gd name="T60" fmla="*/ 0 w 158356"/>
                              <a:gd name="T61" fmla="*/ 398902 h 878106"/>
                              <a:gd name="T62" fmla="*/ 0 w 158356"/>
                              <a:gd name="T63" fmla="*/ 390461 h 878106"/>
                              <a:gd name="T64" fmla="*/ 149932 w 158356"/>
                              <a:gd name="T65" fmla="*/ 390461 h 878106"/>
                              <a:gd name="T66" fmla="*/ 149918 w 158356"/>
                              <a:gd name="T67" fmla="*/ 360601 h 878106"/>
                              <a:gd name="T68" fmla="*/ 0 w 158356"/>
                              <a:gd name="T69" fmla="*/ 360601 h 878106"/>
                              <a:gd name="T70" fmla="*/ 0 w 158356"/>
                              <a:gd name="T71" fmla="*/ 352164 h 878106"/>
                              <a:gd name="T72" fmla="*/ 31280 w 158356"/>
                              <a:gd name="T73" fmla="*/ 352164 h 878106"/>
                              <a:gd name="T74" fmla="*/ 31280 w 158356"/>
                              <a:gd name="T75" fmla="*/ 237295 h 878106"/>
                              <a:gd name="T76" fmla="*/ 0 w 158356"/>
                              <a:gd name="T77" fmla="*/ 237295 h 878106"/>
                              <a:gd name="T78" fmla="*/ 0 w 158356"/>
                              <a:gd name="T79" fmla="*/ 228857 h 878106"/>
                              <a:gd name="T80" fmla="*/ 43499 w 158356"/>
                              <a:gd name="T81" fmla="*/ 228857 h 878106"/>
                              <a:gd name="T82" fmla="*/ 33152 w 158356"/>
                              <a:gd name="T83" fmla="*/ 199002 h 878106"/>
                              <a:gd name="T84" fmla="*/ 0 w 158356"/>
                              <a:gd name="T85" fmla="*/ 199002 h 878106"/>
                              <a:gd name="T86" fmla="*/ 0 w 158356"/>
                              <a:gd name="T87" fmla="*/ 190556 h 878106"/>
                              <a:gd name="T88" fmla="*/ 30366 w 158356"/>
                              <a:gd name="T89" fmla="*/ 190556 h 878106"/>
                              <a:gd name="T90" fmla="*/ 94805 w 158356"/>
                              <a:gd name="T91" fmla="*/ 155060 h 878106"/>
                              <a:gd name="T92" fmla="*/ 81904 w 158356"/>
                              <a:gd name="T93" fmla="*/ 130627 h 878106"/>
                              <a:gd name="T94" fmla="*/ 76136 w 158356"/>
                              <a:gd name="T95" fmla="*/ 123336 h 878106"/>
                              <a:gd name="T96" fmla="*/ 0 w 158356"/>
                              <a:gd name="T97" fmla="*/ 123336 h 878106"/>
                              <a:gd name="T98" fmla="*/ 0 w 158356"/>
                              <a:gd name="T99" fmla="*/ 113958 h 878106"/>
                              <a:gd name="T100" fmla="*/ 72403 w 158356"/>
                              <a:gd name="T101" fmla="*/ 113958 h 878106"/>
                              <a:gd name="T102" fmla="*/ 55570 w 158356"/>
                              <a:gd name="T103" fmla="*/ 84107 h 878106"/>
                              <a:gd name="T104" fmla="*/ 0 w 158356"/>
                              <a:gd name="T105" fmla="*/ 84107 h 878106"/>
                              <a:gd name="T106" fmla="*/ 0 w 158356"/>
                              <a:gd name="T107" fmla="*/ 75665 h 878106"/>
                              <a:gd name="T108" fmla="*/ 31258 w 158356"/>
                              <a:gd name="T109" fmla="*/ 75665 h 878106"/>
                              <a:gd name="T110" fmla="*/ 31274 w 158356"/>
                              <a:gd name="T111" fmla="*/ 43503 h 878106"/>
                              <a:gd name="T112" fmla="*/ 13536 w 158356"/>
                              <a:gd name="T113" fmla="*/ 11240 h 878106"/>
                              <a:gd name="T114" fmla="*/ 0 w 158356"/>
                              <a:gd name="T115" fmla="*/ 18860 h 878106"/>
                              <a:gd name="T116" fmla="*/ 0 w 158356"/>
                              <a:gd name="T117" fmla="*/ 9323 h 878106"/>
                              <a:gd name="T118" fmla="*/ 16373 w 158356"/>
                              <a:gd name="T119" fmla="*/ 0 h 878106"/>
                              <a:gd name="T120" fmla="*/ 0 w 158356"/>
                              <a:gd name="T121" fmla="*/ 0 h 878106"/>
                              <a:gd name="T122" fmla="*/ 158356 w 158356"/>
                              <a:gd name="T123" fmla="*/ 878106 h 8781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T120" t="T121" r="T122" b="T123"/>
                            <a:pathLst>
                              <a:path w="158356" h="878106">
                                <a:moveTo>
                                  <a:pt x="16373" y="0"/>
                                </a:moveTo>
                                <a:lnTo>
                                  <a:pt x="106985" y="157897"/>
                                </a:lnTo>
                                <a:lnTo>
                                  <a:pt x="40658" y="195265"/>
                                </a:lnTo>
                                <a:cubicBezTo>
                                  <a:pt x="41317" y="198036"/>
                                  <a:pt x="42818" y="201111"/>
                                  <a:pt x="43995" y="204041"/>
                                </a:cubicBezTo>
                                <a:cubicBezTo>
                                  <a:pt x="45389" y="207494"/>
                                  <a:pt x="46077" y="209441"/>
                                  <a:pt x="47337" y="212843"/>
                                </a:cubicBezTo>
                                <a:lnTo>
                                  <a:pt x="59706" y="249056"/>
                                </a:lnTo>
                                <a:cubicBezTo>
                                  <a:pt x="61769" y="255247"/>
                                  <a:pt x="63539" y="261587"/>
                                  <a:pt x="65150" y="267905"/>
                                </a:cubicBezTo>
                                <a:lnTo>
                                  <a:pt x="74520" y="307106"/>
                                </a:lnTo>
                                <a:cubicBezTo>
                                  <a:pt x="77112" y="319141"/>
                                  <a:pt x="80726" y="339527"/>
                                  <a:pt x="81745" y="352164"/>
                                </a:cubicBezTo>
                                <a:lnTo>
                                  <a:pt x="158356" y="352164"/>
                                </a:lnTo>
                                <a:lnTo>
                                  <a:pt x="158342" y="525003"/>
                                </a:lnTo>
                                <a:lnTo>
                                  <a:pt x="81745" y="525003"/>
                                </a:lnTo>
                                <a:cubicBezTo>
                                  <a:pt x="81450" y="537949"/>
                                  <a:pt x="77206" y="558392"/>
                                  <a:pt x="74678" y="571154"/>
                                </a:cubicBezTo>
                                <a:cubicBezTo>
                                  <a:pt x="68353" y="603152"/>
                                  <a:pt x="59379" y="634558"/>
                                  <a:pt x="47743" y="664719"/>
                                </a:cubicBezTo>
                                <a:cubicBezTo>
                                  <a:pt x="46544" y="667826"/>
                                  <a:pt x="41591" y="679627"/>
                                  <a:pt x="41591" y="681923"/>
                                </a:cubicBezTo>
                                <a:lnTo>
                                  <a:pt x="107917" y="720202"/>
                                </a:lnTo>
                                <a:lnTo>
                                  <a:pt x="17305" y="878106"/>
                                </a:lnTo>
                                <a:lnTo>
                                  <a:pt x="0" y="868386"/>
                                </a:lnTo>
                                <a:lnTo>
                                  <a:pt x="0" y="857360"/>
                                </a:lnTo>
                                <a:lnTo>
                                  <a:pt x="14475" y="865927"/>
                                </a:lnTo>
                                <a:lnTo>
                                  <a:pt x="31266" y="836087"/>
                                </a:lnTo>
                                <a:lnTo>
                                  <a:pt x="31274" y="525003"/>
                                </a:lnTo>
                                <a:lnTo>
                                  <a:pt x="0" y="525003"/>
                                </a:lnTo>
                                <a:lnTo>
                                  <a:pt x="0" y="516565"/>
                                </a:lnTo>
                                <a:lnTo>
                                  <a:pt x="149702" y="516565"/>
                                </a:lnTo>
                                <a:lnTo>
                                  <a:pt x="149918" y="486702"/>
                                </a:lnTo>
                                <a:lnTo>
                                  <a:pt x="0" y="486702"/>
                                </a:lnTo>
                                <a:lnTo>
                                  <a:pt x="0" y="478265"/>
                                </a:lnTo>
                                <a:lnTo>
                                  <a:pt x="149932" y="478265"/>
                                </a:lnTo>
                                <a:lnTo>
                                  <a:pt x="149918" y="398902"/>
                                </a:lnTo>
                                <a:lnTo>
                                  <a:pt x="0" y="398902"/>
                                </a:lnTo>
                                <a:lnTo>
                                  <a:pt x="0" y="390461"/>
                                </a:lnTo>
                                <a:lnTo>
                                  <a:pt x="149932" y="390461"/>
                                </a:lnTo>
                                <a:lnTo>
                                  <a:pt x="149918" y="360601"/>
                                </a:lnTo>
                                <a:lnTo>
                                  <a:pt x="0" y="360601"/>
                                </a:lnTo>
                                <a:lnTo>
                                  <a:pt x="0" y="352164"/>
                                </a:lnTo>
                                <a:lnTo>
                                  <a:pt x="31280" y="352164"/>
                                </a:lnTo>
                                <a:lnTo>
                                  <a:pt x="31280" y="237295"/>
                                </a:lnTo>
                                <a:lnTo>
                                  <a:pt x="0" y="237295"/>
                                </a:lnTo>
                                <a:lnTo>
                                  <a:pt x="0" y="228857"/>
                                </a:lnTo>
                                <a:lnTo>
                                  <a:pt x="43499" y="228857"/>
                                </a:lnTo>
                                <a:cubicBezTo>
                                  <a:pt x="42898" y="223215"/>
                                  <a:pt x="33513" y="203343"/>
                                  <a:pt x="33152" y="199002"/>
                                </a:cubicBezTo>
                                <a:lnTo>
                                  <a:pt x="0" y="199002"/>
                                </a:lnTo>
                                <a:lnTo>
                                  <a:pt x="0" y="190556"/>
                                </a:lnTo>
                                <a:lnTo>
                                  <a:pt x="30366" y="190556"/>
                                </a:lnTo>
                                <a:lnTo>
                                  <a:pt x="94805" y="155060"/>
                                </a:lnTo>
                                <a:cubicBezTo>
                                  <a:pt x="94438" y="150740"/>
                                  <a:pt x="84747" y="135393"/>
                                  <a:pt x="81904" y="130627"/>
                                </a:cubicBezTo>
                                <a:cubicBezTo>
                                  <a:pt x="80381" y="128070"/>
                                  <a:pt x="78980" y="123336"/>
                                  <a:pt x="76136" y="123336"/>
                                </a:cubicBezTo>
                                <a:lnTo>
                                  <a:pt x="0" y="123336"/>
                                </a:lnTo>
                                <a:lnTo>
                                  <a:pt x="0" y="113958"/>
                                </a:lnTo>
                                <a:lnTo>
                                  <a:pt x="72403" y="113958"/>
                                </a:lnTo>
                                <a:cubicBezTo>
                                  <a:pt x="69429" y="109679"/>
                                  <a:pt x="56153" y="86588"/>
                                  <a:pt x="55570" y="84107"/>
                                </a:cubicBezTo>
                                <a:lnTo>
                                  <a:pt x="0" y="84107"/>
                                </a:lnTo>
                                <a:lnTo>
                                  <a:pt x="0" y="75665"/>
                                </a:lnTo>
                                <a:lnTo>
                                  <a:pt x="31258" y="75665"/>
                                </a:lnTo>
                                <a:lnTo>
                                  <a:pt x="31274" y="43503"/>
                                </a:lnTo>
                                <a:lnTo>
                                  <a:pt x="13536" y="11240"/>
                                </a:lnTo>
                                <a:lnTo>
                                  <a:pt x="0" y="18860"/>
                                </a:lnTo>
                                <a:lnTo>
                                  <a:pt x="0" y="9323"/>
                                </a:lnTo>
                                <a:lnTo>
                                  <a:pt x="163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Shape 93"/>
                        <wps:cNvSpPr>
                          <a:spLocks/>
                        </wps:cNvSpPr>
                        <wps:spPr bwMode="auto">
                          <a:xfrm>
                            <a:off x="15835" y="4065"/>
                            <a:ext cx="1799" cy="1782"/>
                          </a:xfrm>
                          <a:custGeom>
                            <a:avLst/>
                            <a:gdLst>
                              <a:gd name="T0" fmla="*/ 116103 w 179986"/>
                              <a:gd name="T1" fmla="*/ 0 h 178160"/>
                              <a:gd name="T2" fmla="*/ 134366 w 179986"/>
                              <a:gd name="T3" fmla="*/ 25142 h 178160"/>
                              <a:gd name="T4" fmla="*/ 87296 w 179986"/>
                              <a:gd name="T5" fmla="*/ 57855 h 178160"/>
                              <a:gd name="T6" fmla="*/ 88711 w 179986"/>
                              <a:gd name="T7" fmla="*/ 59796 h 178160"/>
                              <a:gd name="T8" fmla="*/ 125061 w 179986"/>
                              <a:gd name="T9" fmla="*/ 63673 h 178160"/>
                              <a:gd name="T10" fmla="*/ 160681 w 179986"/>
                              <a:gd name="T11" fmla="*/ 61365 h 178160"/>
                              <a:gd name="T12" fmla="*/ 179986 w 179986"/>
                              <a:gd name="T13" fmla="*/ 87937 h 178160"/>
                              <a:gd name="T14" fmla="*/ 145919 w 179986"/>
                              <a:gd name="T15" fmla="*/ 87714 h 178160"/>
                              <a:gd name="T16" fmla="*/ 102725 w 179986"/>
                              <a:gd name="T17" fmla="*/ 81521 h 178160"/>
                              <a:gd name="T18" fmla="*/ 101391 w 179986"/>
                              <a:gd name="T19" fmla="*/ 82494 h 178160"/>
                              <a:gd name="T20" fmla="*/ 86964 w 179986"/>
                              <a:gd name="T21" fmla="*/ 136692 h 178160"/>
                              <a:gd name="T22" fmla="*/ 68158 w 179986"/>
                              <a:gd name="T23" fmla="*/ 178160 h 178160"/>
                              <a:gd name="T24" fmla="*/ 46976 w 179986"/>
                              <a:gd name="T25" fmla="*/ 149000 h 178160"/>
                              <a:gd name="T26" fmla="*/ 64310 w 179986"/>
                              <a:gd name="T27" fmla="*/ 113385 h 178160"/>
                              <a:gd name="T28" fmla="*/ 73537 w 179986"/>
                              <a:gd name="T29" fmla="*/ 71937 h 178160"/>
                              <a:gd name="T30" fmla="*/ 71592 w 179986"/>
                              <a:gd name="T31" fmla="*/ 69259 h 178160"/>
                              <a:gd name="T32" fmla="*/ 18273 w 179986"/>
                              <a:gd name="T33" fmla="*/ 109493 h 178160"/>
                              <a:gd name="T34" fmla="*/ 0 w 179986"/>
                              <a:gd name="T35" fmla="*/ 84351 h 178160"/>
                              <a:gd name="T36" fmla="*/ 61567 w 179986"/>
                              <a:gd name="T37" fmla="*/ 41389 h 178160"/>
                              <a:gd name="T38" fmla="*/ 116103 w 179986"/>
                              <a:gd name="T39" fmla="*/ 0 h 178160"/>
                              <a:gd name="T40" fmla="*/ 0 w 179986"/>
                              <a:gd name="T41" fmla="*/ 0 h 178160"/>
                              <a:gd name="T42" fmla="*/ 179986 w 179986"/>
                              <a:gd name="T43" fmla="*/ 178160 h 178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T40" t="T41" r="T42" b="T43"/>
                            <a:pathLst>
                              <a:path w="179986" h="178160">
                                <a:moveTo>
                                  <a:pt x="116103" y="0"/>
                                </a:moveTo>
                                <a:lnTo>
                                  <a:pt x="134366" y="25142"/>
                                </a:lnTo>
                                <a:cubicBezTo>
                                  <a:pt x="117432" y="36471"/>
                                  <a:pt x="101758" y="47343"/>
                                  <a:pt x="87296" y="57855"/>
                                </a:cubicBezTo>
                                <a:lnTo>
                                  <a:pt x="88711" y="59796"/>
                                </a:lnTo>
                                <a:cubicBezTo>
                                  <a:pt x="90619" y="62416"/>
                                  <a:pt x="102719" y="63715"/>
                                  <a:pt x="125061" y="63673"/>
                                </a:cubicBezTo>
                                <a:cubicBezTo>
                                  <a:pt x="146740" y="63629"/>
                                  <a:pt x="158609" y="62874"/>
                                  <a:pt x="160681" y="61365"/>
                                </a:cubicBezTo>
                                <a:lnTo>
                                  <a:pt x="179986" y="87937"/>
                                </a:lnTo>
                                <a:cubicBezTo>
                                  <a:pt x="178037" y="89352"/>
                                  <a:pt x="166680" y="89280"/>
                                  <a:pt x="145919" y="87714"/>
                                </a:cubicBezTo>
                                <a:cubicBezTo>
                                  <a:pt x="124492" y="86127"/>
                                  <a:pt x="110109" y="84060"/>
                                  <a:pt x="102725" y="81521"/>
                                </a:cubicBezTo>
                                <a:lnTo>
                                  <a:pt x="101391" y="82494"/>
                                </a:lnTo>
                                <a:cubicBezTo>
                                  <a:pt x="102625" y="90856"/>
                                  <a:pt x="97845" y="108925"/>
                                  <a:pt x="86964" y="136692"/>
                                </a:cubicBezTo>
                                <a:cubicBezTo>
                                  <a:pt x="76878" y="162571"/>
                                  <a:pt x="70599" y="176389"/>
                                  <a:pt x="68158" y="178160"/>
                                </a:cubicBezTo>
                                <a:lnTo>
                                  <a:pt x="46976" y="149000"/>
                                </a:lnTo>
                                <a:cubicBezTo>
                                  <a:pt x="49712" y="147009"/>
                                  <a:pt x="55472" y="135155"/>
                                  <a:pt x="64310" y="113385"/>
                                </a:cubicBezTo>
                                <a:cubicBezTo>
                                  <a:pt x="73688" y="90205"/>
                                  <a:pt x="76763" y="76388"/>
                                  <a:pt x="73537" y="71937"/>
                                </a:cubicBezTo>
                                <a:lnTo>
                                  <a:pt x="71592" y="69259"/>
                                </a:lnTo>
                                <a:cubicBezTo>
                                  <a:pt x="58043" y="79102"/>
                                  <a:pt x="40269" y="92531"/>
                                  <a:pt x="18273" y="109493"/>
                                </a:cubicBezTo>
                                <a:lnTo>
                                  <a:pt x="0" y="84351"/>
                                </a:lnTo>
                                <a:cubicBezTo>
                                  <a:pt x="18518" y="72065"/>
                                  <a:pt x="39049" y="57755"/>
                                  <a:pt x="61567" y="41389"/>
                                </a:cubicBezTo>
                                <a:cubicBezTo>
                                  <a:pt x="83210" y="25657"/>
                                  <a:pt x="101404" y="11847"/>
                                  <a:pt x="11610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Shape 94"/>
                        <wps:cNvSpPr>
                          <a:spLocks/>
                        </wps:cNvSpPr>
                        <wps:spPr bwMode="auto">
                          <a:xfrm>
                            <a:off x="15436" y="3071"/>
                            <a:ext cx="825" cy="1092"/>
                          </a:xfrm>
                          <a:custGeom>
                            <a:avLst/>
                            <a:gdLst>
                              <a:gd name="T0" fmla="*/ 59750 w 82563"/>
                              <a:gd name="T1" fmla="*/ 0 h 109162"/>
                              <a:gd name="T2" fmla="*/ 82563 w 82563"/>
                              <a:gd name="T3" fmla="*/ 21269 h 109162"/>
                              <a:gd name="T4" fmla="*/ 34841 w 82563"/>
                              <a:gd name="T5" fmla="*/ 70348 h 109162"/>
                              <a:gd name="T6" fmla="*/ 0 w 82563"/>
                              <a:gd name="T7" fmla="*/ 109162 h 109162"/>
                              <a:gd name="T8" fmla="*/ 0 w 82563"/>
                              <a:gd name="T9" fmla="*/ 65607 h 109162"/>
                              <a:gd name="T10" fmla="*/ 14122 w 82563"/>
                              <a:gd name="T11" fmla="*/ 51030 h 109162"/>
                              <a:gd name="T12" fmla="*/ 59750 w 82563"/>
                              <a:gd name="T13" fmla="*/ 0 h 109162"/>
                              <a:gd name="T14" fmla="*/ 0 w 82563"/>
                              <a:gd name="T15" fmla="*/ 0 h 109162"/>
                              <a:gd name="T16" fmla="*/ 82563 w 82563"/>
                              <a:gd name="T17" fmla="*/ 109162 h 109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82563" h="109162">
                                <a:moveTo>
                                  <a:pt x="59750" y="0"/>
                                </a:moveTo>
                                <a:lnTo>
                                  <a:pt x="82563" y="21269"/>
                                </a:lnTo>
                                <a:cubicBezTo>
                                  <a:pt x="69243" y="34171"/>
                                  <a:pt x="53345" y="50508"/>
                                  <a:pt x="34841" y="70348"/>
                                </a:cubicBezTo>
                                <a:lnTo>
                                  <a:pt x="0" y="109162"/>
                                </a:lnTo>
                                <a:lnTo>
                                  <a:pt x="0" y="65607"/>
                                </a:lnTo>
                                <a:lnTo>
                                  <a:pt x="14122" y="51030"/>
                                </a:lnTo>
                                <a:cubicBezTo>
                                  <a:pt x="32414" y="31414"/>
                                  <a:pt x="47606" y="14397"/>
                                  <a:pt x="597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Shape 95"/>
                        <wps:cNvSpPr>
                          <a:spLocks/>
                        </wps:cNvSpPr>
                        <wps:spPr bwMode="auto">
                          <a:xfrm>
                            <a:off x="17760" y="14139"/>
                            <a:ext cx="67" cy="169"/>
                          </a:xfrm>
                          <a:custGeom>
                            <a:avLst/>
                            <a:gdLst>
                              <a:gd name="T0" fmla="*/ 0 w 6740"/>
                              <a:gd name="T1" fmla="*/ 0 h 16907"/>
                              <a:gd name="T2" fmla="*/ 6740 w 6740"/>
                              <a:gd name="T3" fmla="*/ 3090 h 16907"/>
                              <a:gd name="T4" fmla="*/ 0 w 6740"/>
                              <a:gd name="T5" fmla="*/ 16907 h 16907"/>
                              <a:gd name="T6" fmla="*/ 0 w 6740"/>
                              <a:gd name="T7" fmla="*/ 0 h 16907"/>
                              <a:gd name="T8" fmla="*/ 0 w 6740"/>
                              <a:gd name="T9" fmla="*/ 0 h 16907"/>
                              <a:gd name="T10" fmla="*/ 6740 w 6740"/>
                              <a:gd name="T11" fmla="*/ 16907 h 169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6740" h="16907">
                                <a:moveTo>
                                  <a:pt x="0" y="0"/>
                                </a:moveTo>
                                <a:lnTo>
                                  <a:pt x="6740" y="3090"/>
                                </a:lnTo>
                                <a:lnTo>
                                  <a:pt x="0" y="169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Shape 96"/>
                        <wps:cNvSpPr>
                          <a:spLocks/>
                        </wps:cNvSpPr>
                        <wps:spPr bwMode="auto">
                          <a:xfrm>
                            <a:off x="17760" y="13400"/>
                            <a:ext cx="439" cy="336"/>
                          </a:xfrm>
                          <a:custGeom>
                            <a:avLst/>
                            <a:gdLst>
                              <a:gd name="T0" fmla="*/ 30554 w 43942"/>
                              <a:gd name="T1" fmla="*/ 476 h 33660"/>
                              <a:gd name="T2" fmla="*/ 43942 w 43942"/>
                              <a:gd name="T3" fmla="*/ 752 h 33660"/>
                              <a:gd name="T4" fmla="*/ 28144 w 43942"/>
                              <a:gd name="T5" fmla="*/ 33152 h 33660"/>
                              <a:gd name="T6" fmla="*/ 15973 w 43942"/>
                              <a:gd name="T7" fmla="*/ 32395 h 33660"/>
                              <a:gd name="T8" fmla="*/ 0 w 43942"/>
                              <a:gd name="T9" fmla="*/ 33660 h 33660"/>
                              <a:gd name="T10" fmla="*/ 0 w 43942"/>
                              <a:gd name="T11" fmla="*/ 3477 h 33660"/>
                              <a:gd name="T12" fmla="*/ 30554 w 43942"/>
                              <a:gd name="T13" fmla="*/ 476 h 33660"/>
                              <a:gd name="T14" fmla="*/ 0 w 43942"/>
                              <a:gd name="T15" fmla="*/ 0 h 33660"/>
                              <a:gd name="T16" fmla="*/ 43942 w 43942"/>
                              <a:gd name="T17" fmla="*/ 33660 h 33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3942" h="33660">
                                <a:moveTo>
                                  <a:pt x="30554" y="476"/>
                                </a:moveTo>
                                <a:cubicBezTo>
                                  <a:pt x="38128" y="0"/>
                                  <a:pt x="42592" y="95"/>
                                  <a:pt x="43942" y="752"/>
                                </a:cubicBezTo>
                                <a:lnTo>
                                  <a:pt x="28144" y="33152"/>
                                </a:lnTo>
                                <a:cubicBezTo>
                                  <a:pt x="26620" y="32408"/>
                                  <a:pt x="22566" y="32157"/>
                                  <a:pt x="15973" y="32395"/>
                                </a:cubicBezTo>
                                <a:lnTo>
                                  <a:pt x="0" y="33660"/>
                                </a:lnTo>
                                <a:lnTo>
                                  <a:pt x="0" y="3477"/>
                                </a:lnTo>
                                <a:lnTo>
                                  <a:pt x="30554" y="4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Shape 97"/>
                        <wps:cNvSpPr>
                          <a:spLocks/>
                        </wps:cNvSpPr>
                        <wps:spPr bwMode="auto">
                          <a:xfrm>
                            <a:off x="17760" y="11365"/>
                            <a:ext cx="1044" cy="1364"/>
                          </a:xfrm>
                          <a:custGeom>
                            <a:avLst/>
                            <a:gdLst>
                              <a:gd name="T0" fmla="*/ 97551 w 104404"/>
                              <a:gd name="T1" fmla="*/ 162 h 136440"/>
                              <a:gd name="T2" fmla="*/ 104404 w 104404"/>
                              <a:gd name="T3" fmla="*/ 252 h 136440"/>
                              <a:gd name="T4" fmla="*/ 96484 w 104404"/>
                              <a:gd name="T5" fmla="*/ 34603 h 136440"/>
                              <a:gd name="T6" fmla="*/ 54032 w 104404"/>
                              <a:gd name="T7" fmla="*/ 35115 h 136440"/>
                              <a:gd name="T8" fmla="*/ 42584 w 104404"/>
                              <a:gd name="T9" fmla="*/ 84755 h 136440"/>
                              <a:gd name="T10" fmla="*/ 80435 w 104404"/>
                              <a:gd name="T11" fmla="*/ 104113 h 136440"/>
                              <a:gd name="T12" fmla="*/ 72961 w 104404"/>
                              <a:gd name="T13" fmla="*/ 136440 h 136440"/>
                              <a:gd name="T14" fmla="*/ 10015 w 104404"/>
                              <a:gd name="T15" fmla="*/ 95497 h 136440"/>
                              <a:gd name="T16" fmla="*/ 0 w 104404"/>
                              <a:gd name="T17" fmla="*/ 88753 h 136440"/>
                              <a:gd name="T18" fmla="*/ 0 w 104404"/>
                              <a:gd name="T19" fmla="*/ 60628 h 136440"/>
                              <a:gd name="T20" fmla="*/ 519 w 104404"/>
                              <a:gd name="T21" fmla="*/ 60941 h 136440"/>
                              <a:gd name="T22" fmla="*/ 23256 w 104404"/>
                              <a:gd name="T23" fmla="*/ 74959 h 136440"/>
                              <a:gd name="T24" fmla="*/ 32288 w 104404"/>
                              <a:gd name="T25" fmla="*/ 35845 h 136440"/>
                              <a:gd name="T26" fmla="*/ 5897 w 104404"/>
                              <a:gd name="T27" fmla="*/ 38217 h 136440"/>
                              <a:gd name="T28" fmla="*/ 0 w 104404"/>
                              <a:gd name="T29" fmla="*/ 38684 h 136440"/>
                              <a:gd name="T30" fmla="*/ 0 w 104404"/>
                              <a:gd name="T31" fmla="*/ 10120 h 136440"/>
                              <a:gd name="T32" fmla="*/ 29394 w 104404"/>
                              <a:gd name="T33" fmla="*/ 6872 h 136440"/>
                              <a:gd name="T34" fmla="*/ 97551 w 104404"/>
                              <a:gd name="T35" fmla="*/ 162 h 136440"/>
                              <a:gd name="T36" fmla="*/ 0 w 104404"/>
                              <a:gd name="T37" fmla="*/ 0 h 136440"/>
                              <a:gd name="T38" fmla="*/ 104404 w 104404"/>
                              <a:gd name="T39" fmla="*/ 136440 h 136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104404" h="136440">
                                <a:moveTo>
                                  <a:pt x="97551" y="162"/>
                                </a:moveTo>
                                <a:cubicBezTo>
                                  <a:pt x="101159" y="0"/>
                                  <a:pt x="103444" y="30"/>
                                  <a:pt x="104404" y="252"/>
                                </a:cubicBezTo>
                                <a:lnTo>
                                  <a:pt x="96484" y="34603"/>
                                </a:lnTo>
                                <a:cubicBezTo>
                                  <a:pt x="91746" y="33512"/>
                                  <a:pt x="77612" y="33684"/>
                                  <a:pt x="54032" y="35115"/>
                                </a:cubicBezTo>
                                <a:lnTo>
                                  <a:pt x="42584" y="84755"/>
                                </a:lnTo>
                                <a:cubicBezTo>
                                  <a:pt x="62734" y="96472"/>
                                  <a:pt x="75330" y="102935"/>
                                  <a:pt x="80435" y="104113"/>
                                </a:cubicBezTo>
                                <a:lnTo>
                                  <a:pt x="72961" y="136440"/>
                                </a:lnTo>
                                <a:cubicBezTo>
                                  <a:pt x="70183" y="135803"/>
                                  <a:pt x="49195" y="122152"/>
                                  <a:pt x="10015" y="95497"/>
                                </a:cubicBezTo>
                                <a:lnTo>
                                  <a:pt x="0" y="88753"/>
                                </a:lnTo>
                                <a:lnTo>
                                  <a:pt x="0" y="60628"/>
                                </a:lnTo>
                                <a:lnTo>
                                  <a:pt x="519" y="60941"/>
                                </a:lnTo>
                                <a:cubicBezTo>
                                  <a:pt x="7115" y="64969"/>
                                  <a:pt x="14693" y="69642"/>
                                  <a:pt x="23256" y="74959"/>
                                </a:cubicBezTo>
                                <a:lnTo>
                                  <a:pt x="32288" y="35845"/>
                                </a:lnTo>
                                <a:cubicBezTo>
                                  <a:pt x="22342" y="36773"/>
                                  <a:pt x="13545" y="37564"/>
                                  <a:pt x="5897" y="38217"/>
                                </a:cubicBezTo>
                                <a:lnTo>
                                  <a:pt x="0" y="38684"/>
                                </a:lnTo>
                                <a:lnTo>
                                  <a:pt x="0" y="10120"/>
                                </a:lnTo>
                                <a:lnTo>
                                  <a:pt x="29394" y="6872"/>
                                </a:lnTo>
                                <a:cubicBezTo>
                                  <a:pt x="63997" y="2871"/>
                                  <a:pt x="86728" y="649"/>
                                  <a:pt x="97551" y="16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" name="Shape 98"/>
                        <wps:cNvSpPr>
                          <a:spLocks/>
                        </wps:cNvSpPr>
                        <wps:spPr bwMode="auto">
                          <a:xfrm>
                            <a:off x="17760" y="6243"/>
                            <a:ext cx="672" cy="954"/>
                          </a:xfrm>
                          <a:custGeom>
                            <a:avLst/>
                            <a:gdLst>
                              <a:gd name="T0" fmla="*/ 51628 w 67251"/>
                              <a:gd name="T1" fmla="*/ 0 h 95372"/>
                              <a:gd name="T2" fmla="*/ 67251 w 67251"/>
                              <a:gd name="T3" fmla="*/ 38646 h 95372"/>
                              <a:gd name="T4" fmla="*/ 9310 w 67251"/>
                              <a:gd name="T5" fmla="*/ 87178 h 95372"/>
                              <a:gd name="T6" fmla="*/ 0 w 67251"/>
                              <a:gd name="T7" fmla="*/ 95372 h 95372"/>
                              <a:gd name="T8" fmla="*/ 0 w 67251"/>
                              <a:gd name="T9" fmla="*/ 56950 h 95372"/>
                              <a:gd name="T10" fmla="*/ 10583 w 67251"/>
                              <a:gd name="T11" fmla="*/ 48028 h 95372"/>
                              <a:gd name="T12" fmla="*/ 40302 w 67251"/>
                              <a:gd name="T13" fmla="*/ 24585 h 95372"/>
                              <a:gd name="T14" fmla="*/ 39643 w 67251"/>
                              <a:gd name="T15" fmla="*/ 22946 h 95372"/>
                              <a:gd name="T16" fmla="*/ 1951 w 67251"/>
                              <a:gd name="T17" fmla="*/ 26323 h 95372"/>
                              <a:gd name="T18" fmla="*/ 0 w 67251"/>
                              <a:gd name="T19" fmla="*/ 26437 h 95372"/>
                              <a:gd name="T20" fmla="*/ 0 w 67251"/>
                              <a:gd name="T21" fmla="*/ 2997 h 95372"/>
                              <a:gd name="T22" fmla="*/ 5833 w 67251"/>
                              <a:gd name="T23" fmla="*/ 2891 h 95372"/>
                              <a:gd name="T24" fmla="*/ 51628 w 67251"/>
                              <a:gd name="T25" fmla="*/ 0 h 95372"/>
                              <a:gd name="T26" fmla="*/ 0 w 67251"/>
                              <a:gd name="T27" fmla="*/ 0 h 95372"/>
                              <a:gd name="T28" fmla="*/ 67251 w 67251"/>
                              <a:gd name="T29" fmla="*/ 95372 h 95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67251" h="95372">
                                <a:moveTo>
                                  <a:pt x="51628" y="0"/>
                                </a:moveTo>
                                <a:lnTo>
                                  <a:pt x="67251" y="38646"/>
                                </a:lnTo>
                                <a:cubicBezTo>
                                  <a:pt x="63382" y="40212"/>
                                  <a:pt x="44057" y="56379"/>
                                  <a:pt x="9310" y="87178"/>
                                </a:cubicBezTo>
                                <a:lnTo>
                                  <a:pt x="0" y="95372"/>
                                </a:lnTo>
                                <a:lnTo>
                                  <a:pt x="0" y="56950"/>
                                </a:lnTo>
                                <a:lnTo>
                                  <a:pt x="10583" y="48028"/>
                                </a:lnTo>
                                <a:cubicBezTo>
                                  <a:pt x="28252" y="33265"/>
                                  <a:pt x="38158" y="25451"/>
                                  <a:pt x="40302" y="24585"/>
                                </a:cubicBezTo>
                                <a:lnTo>
                                  <a:pt x="39643" y="22946"/>
                                </a:lnTo>
                                <a:cubicBezTo>
                                  <a:pt x="37650" y="23745"/>
                                  <a:pt x="25087" y="24873"/>
                                  <a:pt x="1951" y="26323"/>
                                </a:cubicBezTo>
                                <a:lnTo>
                                  <a:pt x="0" y="26437"/>
                                </a:lnTo>
                                <a:lnTo>
                                  <a:pt x="0" y="2997"/>
                                </a:lnTo>
                                <a:lnTo>
                                  <a:pt x="5833" y="2891"/>
                                </a:lnTo>
                                <a:cubicBezTo>
                                  <a:pt x="33258" y="2218"/>
                                  <a:pt x="48520" y="1258"/>
                                  <a:pt x="5162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" name="Shape 99"/>
                        <wps:cNvSpPr>
                          <a:spLocks/>
                        </wps:cNvSpPr>
                        <wps:spPr bwMode="auto">
                          <a:xfrm>
                            <a:off x="5539" y="15122"/>
                            <a:ext cx="264" cy="594"/>
                          </a:xfrm>
                          <a:custGeom>
                            <a:avLst/>
                            <a:gdLst>
                              <a:gd name="T0" fmla="*/ 26388 w 26388"/>
                              <a:gd name="T1" fmla="*/ 0 h 59425"/>
                              <a:gd name="T2" fmla="*/ 26388 w 26388"/>
                              <a:gd name="T3" fmla="*/ 59425 h 59425"/>
                              <a:gd name="T4" fmla="*/ 0 w 26388"/>
                              <a:gd name="T5" fmla="*/ 44888 h 59425"/>
                              <a:gd name="T6" fmla="*/ 26388 w 26388"/>
                              <a:gd name="T7" fmla="*/ 0 h 59425"/>
                              <a:gd name="T8" fmla="*/ 0 w 26388"/>
                              <a:gd name="T9" fmla="*/ 0 h 59425"/>
                              <a:gd name="T10" fmla="*/ 26388 w 26388"/>
                              <a:gd name="T11" fmla="*/ 59425 h 594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6388" h="59425">
                                <a:moveTo>
                                  <a:pt x="26388" y="0"/>
                                </a:moveTo>
                                <a:lnTo>
                                  <a:pt x="26388" y="59425"/>
                                </a:lnTo>
                                <a:lnTo>
                                  <a:pt x="0" y="44888"/>
                                </a:lnTo>
                                <a:lnTo>
                                  <a:pt x="26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" name="Shape 100"/>
                        <wps:cNvSpPr>
                          <a:spLocks/>
                        </wps:cNvSpPr>
                        <wps:spPr bwMode="auto">
                          <a:xfrm>
                            <a:off x="12582" y="10667"/>
                            <a:ext cx="598" cy="5716"/>
                          </a:xfrm>
                          <a:custGeom>
                            <a:avLst/>
                            <a:gdLst>
                              <a:gd name="T0" fmla="*/ 0 w 59778"/>
                              <a:gd name="T1" fmla="*/ 0 h 571647"/>
                              <a:gd name="T2" fmla="*/ 59778 w 59778"/>
                              <a:gd name="T3" fmla="*/ 0 h 571647"/>
                              <a:gd name="T4" fmla="*/ 59778 w 59778"/>
                              <a:gd name="T5" fmla="*/ 541796 h 571647"/>
                              <a:gd name="T6" fmla="*/ 7473 w 59778"/>
                              <a:gd name="T7" fmla="*/ 571647 h 571647"/>
                              <a:gd name="T8" fmla="*/ 0 w 59778"/>
                              <a:gd name="T9" fmla="*/ 558302 h 571647"/>
                              <a:gd name="T10" fmla="*/ 0 w 59778"/>
                              <a:gd name="T11" fmla="*/ 0 h 571647"/>
                              <a:gd name="T12" fmla="*/ 0 w 59778"/>
                              <a:gd name="T13" fmla="*/ 0 h 571647"/>
                              <a:gd name="T14" fmla="*/ 59778 w 59778"/>
                              <a:gd name="T15" fmla="*/ 571647 h 5716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59778" h="571647">
                                <a:moveTo>
                                  <a:pt x="0" y="0"/>
                                </a:moveTo>
                                <a:lnTo>
                                  <a:pt x="59778" y="0"/>
                                </a:lnTo>
                                <a:lnTo>
                                  <a:pt x="59778" y="541796"/>
                                </a:lnTo>
                                <a:lnTo>
                                  <a:pt x="7473" y="571647"/>
                                </a:lnTo>
                                <a:lnTo>
                                  <a:pt x="0" y="55830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4" name="Shape 101"/>
                        <wps:cNvSpPr>
                          <a:spLocks/>
                        </wps:cNvSpPr>
                        <wps:spPr bwMode="auto">
                          <a:xfrm>
                            <a:off x="11349" y="10667"/>
                            <a:ext cx="616" cy="5374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537404"/>
                              <a:gd name="T2" fmla="*/ 61683 w 61683"/>
                              <a:gd name="T3" fmla="*/ 0 h 537404"/>
                              <a:gd name="T4" fmla="*/ 61679 w 61683"/>
                              <a:gd name="T5" fmla="*/ 519437 h 537404"/>
                              <a:gd name="T6" fmla="*/ 4 w 61683"/>
                              <a:gd name="T7" fmla="*/ 537404 h 537404"/>
                              <a:gd name="T8" fmla="*/ 0 w 61683"/>
                              <a:gd name="T9" fmla="*/ 0 h 537404"/>
                              <a:gd name="T10" fmla="*/ 0 w 61683"/>
                              <a:gd name="T11" fmla="*/ 0 h 537404"/>
                              <a:gd name="T12" fmla="*/ 61683 w 61683"/>
                              <a:gd name="T13" fmla="*/ 537404 h 5374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537404">
                                <a:moveTo>
                                  <a:pt x="0" y="0"/>
                                </a:moveTo>
                                <a:lnTo>
                                  <a:pt x="61683" y="0"/>
                                </a:lnTo>
                                <a:lnTo>
                                  <a:pt x="61679" y="519437"/>
                                </a:lnTo>
                                <a:lnTo>
                                  <a:pt x="4" y="53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Shape 102"/>
                        <wps:cNvSpPr>
                          <a:spLocks/>
                        </wps:cNvSpPr>
                        <wps:spPr bwMode="auto">
                          <a:xfrm>
                            <a:off x="15123" y="10667"/>
                            <a:ext cx="625" cy="3409"/>
                          </a:xfrm>
                          <a:custGeom>
                            <a:avLst/>
                            <a:gdLst>
                              <a:gd name="T0" fmla="*/ 0 w 62540"/>
                              <a:gd name="T1" fmla="*/ 0 h 340928"/>
                              <a:gd name="T2" fmla="*/ 62540 w 62540"/>
                              <a:gd name="T3" fmla="*/ 0 h 340928"/>
                              <a:gd name="T4" fmla="*/ 62540 w 62540"/>
                              <a:gd name="T5" fmla="*/ 311094 h 340928"/>
                              <a:gd name="T6" fmla="*/ 45742 w 62540"/>
                              <a:gd name="T7" fmla="*/ 340928 h 340928"/>
                              <a:gd name="T8" fmla="*/ 0 w 62540"/>
                              <a:gd name="T9" fmla="*/ 313857 h 340928"/>
                              <a:gd name="T10" fmla="*/ 0 w 62540"/>
                              <a:gd name="T11" fmla="*/ 0 h 340928"/>
                              <a:gd name="T12" fmla="*/ 0 w 62540"/>
                              <a:gd name="T13" fmla="*/ 0 h 340928"/>
                              <a:gd name="T14" fmla="*/ 62540 w 62540"/>
                              <a:gd name="T15" fmla="*/ 340928 h 3409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62540" h="340928">
                                <a:moveTo>
                                  <a:pt x="0" y="0"/>
                                </a:moveTo>
                                <a:lnTo>
                                  <a:pt x="62540" y="0"/>
                                </a:lnTo>
                                <a:lnTo>
                                  <a:pt x="62540" y="311094"/>
                                </a:lnTo>
                                <a:lnTo>
                                  <a:pt x="45742" y="340928"/>
                                </a:lnTo>
                                <a:lnTo>
                                  <a:pt x="0" y="3138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Shape 103"/>
                        <wps:cNvSpPr>
                          <a:spLocks/>
                        </wps:cNvSpPr>
                        <wps:spPr bwMode="auto">
                          <a:xfrm>
                            <a:off x="2690" y="8995"/>
                            <a:ext cx="617" cy="1644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164372"/>
                              <a:gd name="T2" fmla="*/ 61683 w 61683"/>
                              <a:gd name="T3" fmla="*/ 0 h 164372"/>
                              <a:gd name="T4" fmla="*/ 61683 w 61683"/>
                              <a:gd name="T5" fmla="*/ 164372 h 164372"/>
                              <a:gd name="T6" fmla="*/ 14 w 61683"/>
                              <a:gd name="T7" fmla="*/ 164372 h 164372"/>
                              <a:gd name="T8" fmla="*/ 0 w 61683"/>
                              <a:gd name="T9" fmla="*/ 0 h 164372"/>
                              <a:gd name="T10" fmla="*/ 0 w 61683"/>
                              <a:gd name="T11" fmla="*/ 0 h 164372"/>
                              <a:gd name="T12" fmla="*/ 61683 w 61683"/>
                              <a:gd name="T13" fmla="*/ 164372 h 164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164372">
                                <a:moveTo>
                                  <a:pt x="0" y="0"/>
                                </a:moveTo>
                                <a:lnTo>
                                  <a:pt x="61683" y="0"/>
                                </a:lnTo>
                                <a:lnTo>
                                  <a:pt x="61683" y="164372"/>
                                </a:lnTo>
                                <a:lnTo>
                                  <a:pt x="14" y="1643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Shape 104"/>
                        <wps:cNvSpPr>
                          <a:spLocks/>
                        </wps:cNvSpPr>
                        <wps:spPr bwMode="auto">
                          <a:xfrm>
                            <a:off x="15123" y="7790"/>
                            <a:ext cx="626" cy="1149"/>
                          </a:xfrm>
                          <a:custGeom>
                            <a:avLst/>
                            <a:gdLst>
                              <a:gd name="T0" fmla="*/ 0 w 62568"/>
                              <a:gd name="T1" fmla="*/ 0 h 114869"/>
                              <a:gd name="T2" fmla="*/ 62568 w 62568"/>
                              <a:gd name="T3" fmla="*/ 0 h 114869"/>
                              <a:gd name="T4" fmla="*/ 62560 w 62568"/>
                              <a:gd name="T5" fmla="*/ 114869 h 114869"/>
                              <a:gd name="T6" fmla="*/ 10 w 62568"/>
                              <a:gd name="T7" fmla="*/ 114869 h 114869"/>
                              <a:gd name="T8" fmla="*/ 0 w 62568"/>
                              <a:gd name="T9" fmla="*/ 0 h 114869"/>
                              <a:gd name="T10" fmla="*/ 0 w 62568"/>
                              <a:gd name="T11" fmla="*/ 0 h 114869"/>
                              <a:gd name="T12" fmla="*/ 62568 w 62568"/>
                              <a:gd name="T13" fmla="*/ 114869 h 1148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2568" h="114869">
                                <a:moveTo>
                                  <a:pt x="0" y="0"/>
                                </a:moveTo>
                                <a:lnTo>
                                  <a:pt x="62568" y="0"/>
                                </a:lnTo>
                                <a:lnTo>
                                  <a:pt x="62560" y="114869"/>
                                </a:lnTo>
                                <a:lnTo>
                                  <a:pt x="10" y="1148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8" name="Shape 759"/>
                        <wps:cNvSpPr>
                          <a:spLocks/>
                        </wps:cNvSpPr>
                        <wps:spPr bwMode="auto">
                          <a:xfrm>
                            <a:off x="12582" y="7790"/>
                            <a:ext cx="598" cy="1148"/>
                          </a:xfrm>
                          <a:custGeom>
                            <a:avLst/>
                            <a:gdLst>
                              <a:gd name="T0" fmla="*/ 0 w 59778"/>
                              <a:gd name="T1" fmla="*/ 0 h 114865"/>
                              <a:gd name="T2" fmla="*/ 59778 w 59778"/>
                              <a:gd name="T3" fmla="*/ 0 h 114865"/>
                              <a:gd name="T4" fmla="*/ 59778 w 59778"/>
                              <a:gd name="T5" fmla="*/ 114865 h 114865"/>
                              <a:gd name="T6" fmla="*/ 0 w 59778"/>
                              <a:gd name="T7" fmla="*/ 114865 h 114865"/>
                              <a:gd name="T8" fmla="*/ 0 w 59778"/>
                              <a:gd name="T9" fmla="*/ 0 h 114865"/>
                              <a:gd name="T10" fmla="*/ 0 w 59778"/>
                              <a:gd name="T11" fmla="*/ 0 h 114865"/>
                              <a:gd name="T12" fmla="*/ 59778 w 59778"/>
                              <a:gd name="T13" fmla="*/ 114865 h 1148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9778" h="114865">
                                <a:moveTo>
                                  <a:pt x="0" y="0"/>
                                </a:moveTo>
                                <a:lnTo>
                                  <a:pt x="59778" y="0"/>
                                </a:lnTo>
                                <a:lnTo>
                                  <a:pt x="59778" y="114865"/>
                                </a:lnTo>
                                <a:lnTo>
                                  <a:pt x="0" y="1148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Shape 106"/>
                        <wps:cNvSpPr>
                          <a:spLocks/>
                        </wps:cNvSpPr>
                        <wps:spPr bwMode="auto">
                          <a:xfrm>
                            <a:off x="3952" y="5539"/>
                            <a:ext cx="617" cy="8546"/>
                          </a:xfrm>
                          <a:custGeom>
                            <a:avLst/>
                            <a:gdLst>
                              <a:gd name="T0" fmla="*/ 10130 w 61681"/>
                              <a:gd name="T1" fmla="*/ 0 h 854684"/>
                              <a:gd name="T2" fmla="*/ 61681 w 61681"/>
                              <a:gd name="T3" fmla="*/ 29157 h 854684"/>
                              <a:gd name="T4" fmla="*/ 61681 w 61681"/>
                              <a:gd name="T5" fmla="*/ 825430 h 854684"/>
                              <a:gd name="T6" fmla="*/ 31637 w 61681"/>
                              <a:gd name="T7" fmla="*/ 842588 h 854684"/>
                              <a:gd name="T8" fmla="*/ 10130 w 61681"/>
                              <a:gd name="T9" fmla="*/ 854684 h 854684"/>
                              <a:gd name="T10" fmla="*/ 0 w 61681"/>
                              <a:gd name="T11" fmla="*/ 836490 h 854684"/>
                              <a:gd name="T12" fmla="*/ 0 w 61681"/>
                              <a:gd name="T13" fmla="*/ 17637 h 854684"/>
                              <a:gd name="T14" fmla="*/ 10130 w 61681"/>
                              <a:gd name="T15" fmla="*/ 0 h 854684"/>
                              <a:gd name="T16" fmla="*/ 0 w 61681"/>
                              <a:gd name="T17" fmla="*/ 0 h 854684"/>
                              <a:gd name="T18" fmla="*/ 61681 w 61681"/>
                              <a:gd name="T19" fmla="*/ 854684 h 8546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61681" h="854684">
                                <a:moveTo>
                                  <a:pt x="10130" y="0"/>
                                </a:moveTo>
                                <a:lnTo>
                                  <a:pt x="61681" y="29157"/>
                                </a:lnTo>
                                <a:lnTo>
                                  <a:pt x="61681" y="825430"/>
                                </a:lnTo>
                                <a:lnTo>
                                  <a:pt x="31637" y="842588"/>
                                </a:lnTo>
                                <a:cubicBezTo>
                                  <a:pt x="28023" y="844669"/>
                                  <a:pt x="12920" y="853928"/>
                                  <a:pt x="10130" y="854684"/>
                                </a:cubicBezTo>
                                <a:lnTo>
                                  <a:pt x="0" y="836490"/>
                                </a:lnTo>
                                <a:lnTo>
                                  <a:pt x="0" y="17637"/>
                                </a:lnTo>
                                <a:lnTo>
                                  <a:pt x="10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Shape 107"/>
                        <wps:cNvSpPr>
                          <a:spLocks/>
                        </wps:cNvSpPr>
                        <wps:spPr bwMode="auto">
                          <a:xfrm>
                            <a:off x="15123" y="5529"/>
                            <a:ext cx="625" cy="645"/>
                          </a:xfrm>
                          <a:custGeom>
                            <a:avLst/>
                            <a:gdLst>
                              <a:gd name="T0" fmla="*/ 44806 w 62540"/>
                              <a:gd name="T1" fmla="*/ 0 h 64422"/>
                              <a:gd name="T2" fmla="*/ 62540 w 62540"/>
                              <a:gd name="T3" fmla="*/ 32263 h 64422"/>
                              <a:gd name="T4" fmla="*/ 62525 w 62540"/>
                              <a:gd name="T5" fmla="*/ 64422 h 64422"/>
                              <a:gd name="T6" fmla="*/ 0 w 62540"/>
                              <a:gd name="T7" fmla="*/ 64422 h 64422"/>
                              <a:gd name="T8" fmla="*/ 0 w 62540"/>
                              <a:gd name="T9" fmla="*/ 25222 h 64422"/>
                              <a:gd name="T10" fmla="*/ 44806 w 62540"/>
                              <a:gd name="T11" fmla="*/ 0 h 64422"/>
                              <a:gd name="T12" fmla="*/ 0 w 62540"/>
                              <a:gd name="T13" fmla="*/ 0 h 64422"/>
                              <a:gd name="T14" fmla="*/ 62540 w 62540"/>
                              <a:gd name="T15" fmla="*/ 64422 h 644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62540" h="64422">
                                <a:moveTo>
                                  <a:pt x="44806" y="0"/>
                                </a:moveTo>
                                <a:lnTo>
                                  <a:pt x="62540" y="32263"/>
                                </a:lnTo>
                                <a:lnTo>
                                  <a:pt x="62525" y="64422"/>
                                </a:lnTo>
                                <a:lnTo>
                                  <a:pt x="0" y="64422"/>
                                </a:lnTo>
                                <a:lnTo>
                                  <a:pt x="0" y="25222"/>
                                </a:lnTo>
                                <a:lnTo>
                                  <a:pt x="448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Shape 108"/>
                        <wps:cNvSpPr>
                          <a:spLocks/>
                        </wps:cNvSpPr>
                        <wps:spPr bwMode="auto">
                          <a:xfrm>
                            <a:off x="5186" y="4801"/>
                            <a:ext cx="617" cy="10015"/>
                          </a:xfrm>
                          <a:custGeom>
                            <a:avLst/>
                            <a:gdLst>
                              <a:gd name="T0" fmla="*/ 61683 w 61683"/>
                              <a:gd name="T1" fmla="*/ 0 h 1001474"/>
                              <a:gd name="T2" fmla="*/ 61683 w 61683"/>
                              <a:gd name="T3" fmla="*/ 1001474 h 1001474"/>
                              <a:gd name="T4" fmla="*/ 53947 w 61683"/>
                              <a:gd name="T5" fmla="*/ 994745 h 1001474"/>
                              <a:gd name="T6" fmla="*/ 28480 w 61683"/>
                              <a:gd name="T7" fmla="*/ 972601 h 1001474"/>
                              <a:gd name="T8" fmla="*/ 5170 w 61683"/>
                              <a:gd name="T9" fmla="*/ 950140 h 1001474"/>
                              <a:gd name="T10" fmla="*/ 0 w 61683"/>
                              <a:gd name="T11" fmla="*/ 945036 h 1001474"/>
                              <a:gd name="T12" fmla="*/ 0 w 61683"/>
                              <a:gd name="T13" fmla="*/ 56279 h 1001474"/>
                              <a:gd name="T14" fmla="*/ 21510 w 61683"/>
                              <a:gd name="T15" fmla="*/ 35665 h 1001474"/>
                              <a:gd name="T16" fmla="*/ 61683 w 61683"/>
                              <a:gd name="T17" fmla="*/ 0 h 1001474"/>
                              <a:gd name="T18" fmla="*/ 0 w 61683"/>
                              <a:gd name="T19" fmla="*/ 0 h 1001474"/>
                              <a:gd name="T20" fmla="*/ 61683 w 61683"/>
                              <a:gd name="T21" fmla="*/ 1001474 h 10014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683" h="1001474">
                                <a:moveTo>
                                  <a:pt x="61683" y="0"/>
                                </a:moveTo>
                                <a:lnTo>
                                  <a:pt x="61683" y="1001474"/>
                                </a:lnTo>
                                <a:lnTo>
                                  <a:pt x="53947" y="994745"/>
                                </a:lnTo>
                                <a:lnTo>
                                  <a:pt x="28480" y="972601"/>
                                </a:lnTo>
                                <a:lnTo>
                                  <a:pt x="5170" y="950140"/>
                                </a:lnTo>
                                <a:lnTo>
                                  <a:pt x="0" y="945036"/>
                                </a:lnTo>
                                <a:lnTo>
                                  <a:pt x="0" y="56279"/>
                                </a:lnTo>
                                <a:lnTo>
                                  <a:pt x="21510" y="35665"/>
                                </a:lnTo>
                                <a:cubicBezTo>
                                  <a:pt x="30154" y="28058"/>
                                  <a:pt x="52186" y="6498"/>
                                  <a:pt x="6168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Shape 109"/>
                        <wps:cNvSpPr>
                          <a:spLocks/>
                        </wps:cNvSpPr>
                        <wps:spPr bwMode="auto">
                          <a:xfrm>
                            <a:off x="5539" y="3908"/>
                            <a:ext cx="264" cy="607"/>
                          </a:xfrm>
                          <a:custGeom>
                            <a:avLst/>
                            <a:gdLst>
                              <a:gd name="T0" fmla="*/ 26388 w 26388"/>
                              <a:gd name="T1" fmla="*/ 0 h 60696"/>
                              <a:gd name="T2" fmla="*/ 26388 w 26388"/>
                              <a:gd name="T3" fmla="*/ 60696 h 60696"/>
                              <a:gd name="T4" fmla="*/ 0 w 26388"/>
                              <a:gd name="T5" fmla="*/ 14536 h 60696"/>
                              <a:gd name="T6" fmla="*/ 26388 w 26388"/>
                              <a:gd name="T7" fmla="*/ 0 h 60696"/>
                              <a:gd name="T8" fmla="*/ 0 w 26388"/>
                              <a:gd name="T9" fmla="*/ 0 h 60696"/>
                              <a:gd name="T10" fmla="*/ 26388 w 26388"/>
                              <a:gd name="T11" fmla="*/ 60696 h 606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6388" h="60696">
                                <a:moveTo>
                                  <a:pt x="26388" y="0"/>
                                </a:moveTo>
                                <a:lnTo>
                                  <a:pt x="26388" y="60696"/>
                                </a:lnTo>
                                <a:lnTo>
                                  <a:pt x="0" y="14536"/>
                                </a:lnTo>
                                <a:lnTo>
                                  <a:pt x="26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Shape 110"/>
                        <wps:cNvSpPr>
                          <a:spLocks/>
                        </wps:cNvSpPr>
                        <wps:spPr bwMode="auto">
                          <a:xfrm>
                            <a:off x="13265" y="3581"/>
                            <a:ext cx="326" cy="185"/>
                          </a:xfrm>
                          <a:custGeom>
                            <a:avLst/>
                            <a:gdLst>
                              <a:gd name="T0" fmla="*/ 0 w 32547"/>
                              <a:gd name="T1" fmla="*/ 0 h 18469"/>
                              <a:gd name="T2" fmla="*/ 32547 w 32547"/>
                              <a:gd name="T3" fmla="*/ 18469 h 18469"/>
                              <a:gd name="T4" fmla="*/ 0 w 32547"/>
                              <a:gd name="T5" fmla="*/ 0 h 18469"/>
                              <a:gd name="T6" fmla="*/ 0 w 32547"/>
                              <a:gd name="T7" fmla="*/ 0 h 18469"/>
                              <a:gd name="T8" fmla="*/ 32547 w 32547"/>
                              <a:gd name="T9" fmla="*/ 18469 h 184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T6" t="T7" r="T8" b="T9"/>
                            <a:pathLst>
                              <a:path w="32547" h="18469">
                                <a:moveTo>
                                  <a:pt x="0" y="0"/>
                                </a:moveTo>
                                <a:cubicBezTo>
                                  <a:pt x="5310" y="2865"/>
                                  <a:pt x="27094" y="15242"/>
                                  <a:pt x="32547" y="18469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Shape 111"/>
                        <wps:cNvSpPr>
                          <a:spLocks/>
                        </wps:cNvSpPr>
                        <wps:spPr bwMode="auto">
                          <a:xfrm>
                            <a:off x="7653" y="3581"/>
                            <a:ext cx="617" cy="12464"/>
                          </a:xfrm>
                          <a:custGeom>
                            <a:avLst/>
                            <a:gdLst>
                              <a:gd name="T0" fmla="*/ 61679 w 61679"/>
                              <a:gd name="T1" fmla="*/ 0 h 1246468"/>
                              <a:gd name="T2" fmla="*/ 61679 w 61679"/>
                              <a:gd name="T3" fmla="*/ 1246468 h 1246468"/>
                              <a:gd name="T4" fmla="*/ 24919 w 61679"/>
                              <a:gd name="T5" fmla="*/ 1236143 h 1246468"/>
                              <a:gd name="T6" fmla="*/ 0 w 61679"/>
                              <a:gd name="T7" fmla="*/ 1227542 h 1246468"/>
                              <a:gd name="T8" fmla="*/ 0 w 61679"/>
                              <a:gd name="T9" fmla="*/ 18631 h 1246468"/>
                              <a:gd name="T10" fmla="*/ 8190 w 61679"/>
                              <a:gd name="T11" fmla="*/ 15639 h 1246468"/>
                              <a:gd name="T12" fmla="*/ 61679 w 61679"/>
                              <a:gd name="T13" fmla="*/ 0 h 1246468"/>
                              <a:gd name="T14" fmla="*/ 0 w 61679"/>
                              <a:gd name="T15" fmla="*/ 0 h 1246468"/>
                              <a:gd name="T16" fmla="*/ 61679 w 61679"/>
                              <a:gd name="T17" fmla="*/ 1246468 h 1246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679" h="1246468">
                                <a:moveTo>
                                  <a:pt x="61679" y="0"/>
                                </a:moveTo>
                                <a:lnTo>
                                  <a:pt x="61679" y="1246468"/>
                                </a:lnTo>
                                <a:lnTo>
                                  <a:pt x="24919" y="1236143"/>
                                </a:lnTo>
                                <a:lnTo>
                                  <a:pt x="0" y="1227542"/>
                                </a:lnTo>
                                <a:lnTo>
                                  <a:pt x="0" y="18631"/>
                                </a:lnTo>
                                <a:lnTo>
                                  <a:pt x="8190" y="15639"/>
                                </a:lnTo>
                                <a:cubicBezTo>
                                  <a:pt x="23771" y="10433"/>
                                  <a:pt x="45684" y="3777"/>
                                  <a:pt x="616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5" name="Shape 112"/>
                        <wps:cNvSpPr>
                          <a:spLocks/>
                        </wps:cNvSpPr>
                        <wps:spPr bwMode="auto">
                          <a:xfrm>
                            <a:off x="11349" y="3576"/>
                            <a:ext cx="616" cy="5362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536263"/>
                              <a:gd name="T2" fmla="*/ 61679 w 61683"/>
                              <a:gd name="T3" fmla="*/ 19202 h 536263"/>
                              <a:gd name="T4" fmla="*/ 61683 w 61683"/>
                              <a:gd name="T5" fmla="*/ 536263 h 536263"/>
                              <a:gd name="T6" fmla="*/ 0 w 61683"/>
                              <a:gd name="T7" fmla="*/ 536263 h 536263"/>
                              <a:gd name="T8" fmla="*/ 0 w 61683"/>
                              <a:gd name="T9" fmla="*/ 0 h 536263"/>
                              <a:gd name="T10" fmla="*/ 0 w 61683"/>
                              <a:gd name="T11" fmla="*/ 0 h 536263"/>
                              <a:gd name="T12" fmla="*/ 61683 w 61683"/>
                              <a:gd name="T13" fmla="*/ 536263 h 5362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536263">
                                <a:moveTo>
                                  <a:pt x="0" y="0"/>
                                </a:moveTo>
                                <a:lnTo>
                                  <a:pt x="61679" y="19202"/>
                                </a:lnTo>
                                <a:lnTo>
                                  <a:pt x="61683" y="536263"/>
                                </a:lnTo>
                                <a:lnTo>
                                  <a:pt x="0" y="5362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6" name="Shape 113"/>
                        <wps:cNvSpPr>
                          <a:spLocks/>
                        </wps:cNvSpPr>
                        <wps:spPr bwMode="auto">
                          <a:xfrm>
                            <a:off x="12582" y="3231"/>
                            <a:ext cx="598" cy="2943"/>
                          </a:xfrm>
                          <a:custGeom>
                            <a:avLst/>
                            <a:gdLst>
                              <a:gd name="T0" fmla="*/ 7473 w 59781"/>
                              <a:gd name="T1" fmla="*/ 0 h 294217"/>
                              <a:gd name="T2" fmla="*/ 59738 w 59781"/>
                              <a:gd name="T3" fmla="*/ 29750 h 294217"/>
                              <a:gd name="T4" fmla="*/ 59781 w 59781"/>
                              <a:gd name="T5" fmla="*/ 294213 h 294217"/>
                              <a:gd name="T6" fmla="*/ 0 w 59781"/>
                              <a:gd name="T7" fmla="*/ 294217 h 294217"/>
                              <a:gd name="T8" fmla="*/ 0 w 59781"/>
                              <a:gd name="T9" fmla="*/ 12460 h 294217"/>
                              <a:gd name="T10" fmla="*/ 7473 w 59781"/>
                              <a:gd name="T11" fmla="*/ 0 h 294217"/>
                              <a:gd name="T12" fmla="*/ 0 w 59781"/>
                              <a:gd name="T13" fmla="*/ 0 h 294217"/>
                              <a:gd name="T14" fmla="*/ 59781 w 59781"/>
                              <a:gd name="T15" fmla="*/ 294217 h 2942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59781" h="294217">
                                <a:moveTo>
                                  <a:pt x="7473" y="0"/>
                                </a:moveTo>
                                <a:lnTo>
                                  <a:pt x="59738" y="29750"/>
                                </a:lnTo>
                                <a:lnTo>
                                  <a:pt x="59781" y="294213"/>
                                </a:lnTo>
                                <a:lnTo>
                                  <a:pt x="0" y="294217"/>
                                </a:lnTo>
                                <a:lnTo>
                                  <a:pt x="0" y="12460"/>
                                </a:lnTo>
                                <a:lnTo>
                                  <a:pt x="74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7" name="Shape 114"/>
                        <wps:cNvSpPr>
                          <a:spLocks/>
                        </wps:cNvSpPr>
                        <wps:spPr bwMode="auto">
                          <a:xfrm>
                            <a:off x="6420" y="3231"/>
                            <a:ext cx="616" cy="13162"/>
                          </a:xfrm>
                          <a:custGeom>
                            <a:avLst/>
                            <a:gdLst>
                              <a:gd name="T0" fmla="*/ 54825 w 61683"/>
                              <a:gd name="T1" fmla="*/ 0 h 1316138"/>
                              <a:gd name="T2" fmla="*/ 61683 w 61683"/>
                              <a:gd name="T3" fmla="*/ 12201 h 1316138"/>
                              <a:gd name="T4" fmla="*/ 61683 w 61683"/>
                              <a:gd name="T5" fmla="*/ 1305400 h 1316138"/>
                              <a:gd name="T6" fmla="*/ 54825 w 61683"/>
                              <a:gd name="T7" fmla="*/ 1316138 h 1316138"/>
                              <a:gd name="T8" fmla="*/ 0 w 61683"/>
                              <a:gd name="T9" fmla="*/ 1285027 h 1316138"/>
                              <a:gd name="T10" fmla="*/ 0 w 61683"/>
                              <a:gd name="T11" fmla="*/ 31151 h 1316138"/>
                              <a:gd name="T12" fmla="*/ 54825 w 61683"/>
                              <a:gd name="T13" fmla="*/ 0 h 1316138"/>
                              <a:gd name="T14" fmla="*/ 0 w 61683"/>
                              <a:gd name="T15" fmla="*/ 0 h 1316138"/>
                              <a:gd name="T16" fmla="*/ 61683 w 61683"/>
                              <a:gd name="T17" fmla="*/ 1316138 h 13161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683" h="1316138">
                                <a:moveTo>
                                  <a:pt x="54825" y="0"/>
                                </a:moveTo>
                                <a:lnTo>
                                  <a:pt x="61683" y="12201"/>
                                </a:lnTo>
                                <a:lnTo>
                                  <a:pt x="61683" y="1305400"/>
                                </a:lnTo>
                                <a:lnTo>
                                  <a:pt x="54825" y="1316138"/>
                                </a:lnTo>
                                <a:lnTo>
                                  <a:pt x="0" y="1285027"/>
                                </a:lnTo>
                                <a:lnTo>
                                  <a:pt x="0" y="31151"/>
                                </a:lnTo>
                                <a:cubicBezTo>
                                  <a:pt x="8565" y="26604"/>
                                  <a:pt x="51567" y="881"/>
                                  <a:pt x="5482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" name="Shape 115"/>
                        <wps:cNvSpPr>
                          <a:spLocks/>
                        </wps:cNvSpPr>
                        <wps:spPr bwMode="auto">
                          <a:xfrm>
                            <a:off x="10120" y="2690"/>
                            <a:ext cx="612" cy="14245"/>
                          </a:xfrm>
                          <a:custGeom>
                            <a:avLst/>
                            <a:gdLst>
                              <a:gd name="T0" fmla="*/ 0 w 61132"/>
                              <a:gd name="T1" fmla="*/ 0 h 1424495"/>
                              <a:gd name="T2" fmla="*/ 50928 w 61132"/>
                              <a:gd name="T3" fmla="*/ 0 h 1424495"/>
                              <a:gd name="T4" fmla="*/ 50928 w 61132"/>
                              <a:gd name="T5" fmla="*/ 77058 h 1424495"/>
                              <a:gd name="T6" fmla="*/ 61132 w 61132"/>
                              <a:gd name="T7" fmla="*/ 77058 h 1424495"/>
                              <a:gd name="T8" fmla="*/ 61132 w 61132"/>
                              <a:gd name="T9" fmla="*/ 1346973 h 1424495"/>
                              <a:gd name="T10" fmla="*/ 51854 w 61132"/>
                              <a:gd name="T11" fmla="*/ 1347898 h 1424495"/>
                              <a:gd name="T12" fmla="*/ 51854 w 61132"/>
                              <a:gd name="T13" fmla="*/ 1424495 h 1424495"/>
                              <a:gd name="T14" fmla="*/ 0 w 61132"/>
                              <a:gd name="T15" fmla="*/ 1424495 h 1424495"/>
                              <a:gd name="T16" fmla="*/ 0 w 61132"/>
                              <a:gd name="T17" fmla="*/ 0 h 1424495"/>
                              <a:gd name="T18" fmla="*/ 0 w 61132"/>
                              <a:gd name="T19" fmla="*/ 0 h 1424495"/>
                              <a:gd name="T20" fmla="*/ 61132 w 61132"/>
                              <a:gd name="T21" fmla="*/ 1424495 h 14244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132" h="1424495">
                                <a:moveTo>
                                  <a:pt x="0" y="0"/>
                                </a:moveTo>
                                <a:lnTo>
                                  <a:pt x="50928" y="0"/>
                                </a:lnTo>
                                <a:lnTo>
                                  <a:pt x="50928" y="77058"/>
                                </a:lnTo>
                                <a:lnTo>
                                  <a:pt x="61132" y="77058"/>
                                </a:lnTo>
                                <a:lnTo>
                                  <a:pt x="61132" y="1346973"/>
                                </a:lnTo>
                                <a:lnTo>
                                  <a:pt x="51854" y="1347898"/>
                                </a:lnTo>
                                <a:lnTo>
                                  <a:pt x="51854" y="1424495"/>
                                </a:lnTo>
                                <a:lnTo>
                                  <a:pt x="0" y="142449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9" name="Shape 116"/>
                        <wps:cNvSpPr>
                          <a:spLocks/>
                        </wps:cNvSpPr>
                        <wps:spPr bwMode="auto">
                          <a:xfrm>
                            <a:off x="8887" y="2690"/>
                            <a:ext cx="617" cy="14245"/>
                          </a:xfrm>
                          <a:custGeom>
                            <a:avLst/>
                            <a:gdLst>
                              <a:gd name="T0" fmla="*/ 9886 w 61679"/>
                              <a:gd name="T1" fmla="*/ 0 h 1424495"/>
                              <a:gd name="T2" fmla="*/ 61679 w 61679"/>
                              <a:gd name="T3" fmla="*/ 0 h 1424495"/>
                              <a:gd name="T4" fmla="*/ 61679 w 61679"/>
                              <a:gd name="T5" fmla="*/ 1424495 h 1424495"/>
                              <a:gd name="T6" fmla="*/ 10832 w 61679"/>
                              <a:gd name="T7" fmla="*/ 1424495 h 1424495"/>
                              <a:gd name="T8" fmla="*/ 10832 w 61679"/>
                              <a:gd name="T9" fmla="*/ 1348834 h 1424495"/>
                              <a:gd name="T10" fmla="*/ 0 w 61679"/>
                              <a:gd name="T11" fmla="*/ 1346973 h 1424495"/>
                              <a:gd name="T12" fmla="*/ 0 w 61679"/>
                              <a:gd name="T13" fmla="*/ 77058 h 1424495"/>
                              <a:gd name="T14" fmla="*/ 9890 w 61679"/>
                              <a:gd name="T15" fmla="*/ 77058 h 1424495"/>
                              <a:gd name="T16" fmla="*/ 9886 w 61679"/>
                              <a:gd name="T17" fmla="*/ 0 h 1424495"/>
                              <a:gd name="T18" fmla="*/ 0 w 61679"/>
                              <a:gd name="T19" fmla="*/ 0 h 1424495"/>
                              <a:gd name="T20" fmla="*/ 61679 w 61679"/>
                              <a:gd name="T21" fmla="*/ 1424495 h 14244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679" h="1424495">
                                <a:moveTo>
                                  <a:pt x="9886" y="0"/>
                                </a:moveTo>
                                <a:lnTo>
                                  <a:pt x="61679" y="0"/>
                                </a:lnTo>
                                <a:lnTo>
                                  <a:pt x="61679" y="1424495"/>
                                </a:lnTo>
                                <a:lnTo>
                                  <a:pt x="10832" y="1424495"/>
                                </a:lnTo>
                                <a:lnTo>
                                  <a:pt x="10832" y="1348834"/>
                                </a:lnTo>
                                <a:lnTo>
                                  <a:pt x="0" y="1346973"/>
                                </a:lnTo>
                                <a:lnTo>
                                  <a:pt x="0" y="77058"/>
                                </a:lnTo>
                                <a:lnTo>
                                  <a:pt x="9890" y="77058"/>
                                </a:lnTo>
                                <a:lnTo>
                                  <a:pt x="98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6C4FBEBA" id="Group 736" o:spid="_x0000_s1026" style="width:154.55pt;height:154.55pt;mso-position-horizontal-relative:char;mso-position-vertical-relative:line" coordsize="19625,1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">
                <v:shape id="Shape 18" o:spid="_x0000_s1027" style="position:absolute;width:19625;height:19625;visibility:visible;mso-wrap-style:square;v-text-anchor:top" coordsize="1962511,1962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" path="m981255,v541927,,981256,439330,981256,981257c1962511,1523182,1523182,1962512,981255,1962512,439330,1962512,,1523182,,981257,,439330,439330,,981255,xe" filled="f" strokecolor="#292828" strokeweight=".2mm">
                  <v:stroke miterlimit="190811f" joinstyle="miter"/>
                  <v:path arrowok="t" o:connecttype="custom" o:connectlocs="9812,0;19625,9813;9812,19625;0,9813;9812,0" o:connectangles="0,0,0,0,0" textboxrect="0,0,1962511,1962512"/>
                </v:shape>
                <v:shape id="Shape 19" o:spid="_x0000_s1028" style="position:absolute;left:1568;top:13702;width:71;height:180;visibility:visible;mso-wrap-style:square;v-text-anchor:top" coordsize="7068,18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" path="m7068,r,18052l,5816c1500,4949,3728,3139,6685,384l7068,xe" fillcolor="#2a2929" stroked="f" strokeweight="0">
                  <v:stroke miterlimit="190811f" joinstyle="miter"/>
                  <v:path arrowok="t" o:connecttype="custom" o:connectlocs="71,0;71,180;0,58;67,4;71,0" o:connectangles="0,0,0,0,0" textboxrect="0,0,7068,18052"/>
                </v:shape>
                <v:shape id="Shape 20" o:spid="_x0000_s1029" style="position:absolute;left:863;top:11579;width:776;height:1009;visibility:visible;mso-wrap-style:square;v-text-anchor:top" coordsize="77638,100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" path="m77638,r,86492l63050,93494c35283,100936,16092,84692,5410,44827,1778,31269,,18233,155,5726l25311,4550v-907,12599,29,23954,2773,34200c31133,50090,34402,57974,37918,62337v3542,4381,7892,5904,13090,4510c56422,65397,60329,61814,62737,56148v2195,-4910,4248,-14266,6202,-28033l77638,xe" fillcolor="#2a2929" stroked="f" strokeweight="0">
                  <v:stroke miterlimit="190811f" joinstyle="miter"/>
                  <v:path arrowok="t" o:connecttype="custom" o:connectlocs="776,0;776,865;630,935;54,448;2,57;253,45;281,387;379,623;510,668;627,561;689,281;776,0" o:connectangles="0,0,0,0,0,0,0,0,0,0,0,0" textboxrect="0,0,77638,100936"/>
                </v:shape>
                <v:shape id="Shape 21" o:spid="_x0000_s1030" style="position:absolute;left:1068;top:6080;width:571;height:1076;visibility:visible;mso-wrap-style:square;v-text-anchor:top" coordsize="57103,107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" path="m57095,r8,1l57103,31988r-7407,240c44098,35591,39344,42111,35430,51793v-1940,4817,-3520,10134,-4646,15934l57103,77586r,29989l29587,96768c18919,92715,9052,89113,,85960l7182,68173v1018,-2512,2873,-7398,5551,-14641c15411,46300,17802,40082,19933,34812,25160,21870,32501,12143,41972,5572,46704,2291,51745,435,57095,xe" fillcolor="#2a2929" stroked="f" strokeweight="0">
                  <v:stroke miterlimit="190811f" joinstyle="miter"/>
                  <v:path arrowok="t" o:connecttype="custom" o:connectlocs="571,0;571,0;571,320;497,322;354,518;308,677;571,776;571,1076;296,968;0,860;72,682;127,535;199,348;420,56;571,0" o:connectangles="0,0,0,0,0,0,0,0,0,0,0,0,0,0,0" textboxrect="0,0,57103,107575"/>
                </v:shape>
                <v:shape id="Shape 22" o:spid="_x0000_s1031" style="position:absolute;left:2944;top:15766;width:54;height:106;visibility:visible;mso-wrap-style:square;v-text-anchor:top" coordsize="5378,10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" path="m5378,r,10593l,4827,5378,xe" fillcolor="#2a2929" stroked="f" strokeweight="0">
                  <v:stroke miterlimit="190811f" joinstyle="miter"/>
                  <v:path arrowok="t" o:connecttype="custom" o:connectlocs="54,0;54,106;0,48;54,0" o:connectangles="0,0,0,0" textboxrect="0,0,5378,10593"/>
                </v:shape>
                <v:shape id="Shape 23" o:spid="_x0000_s1032" style="position:absolute;left:1639;top:12666;width:1359;height:2107;visibility:visible;mso-wrap-style:square;v-text-anchor:top" coordsize="135921,21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" path="m95486,r17471,30266c108950,32583,95072,45418,71344,68804,47584,92214,33116,105382,27867,108414r889,1530c33998,106913,52501,101405,84315,93377v23863,-6021,40241,-10608,49138,-13795l135921,78533r,42921l112626,144367c88722,168509,74994,181605,71344,183712r886,1533c76831,182588,94430,177113,125020,168840r10901,-3201l135921,191983r-12201,2370c80257,202460,56159,207903,51404,210650l36842,185425v5018,-2887,16974,-14922,35831,-36061c92858,126760,106639,112637,114004,107036r-933,-1632c104475,109022,85420,114329,55972,121338,28432,127901,12413,132498,7819,135155l,121619,,103566,10674,92856c19503,83571,31250,70511,45924,53676,75293,20034,91795,2124,95486,xe" fillcolor="#2a2929" stroked="f" strokeweight="0">
                  <v:stroke miterlimit="190811f" joinstyle="miter"/>
                  <v:path arrowok="t" o:connecttype="custom" o:connectlocs="955,0;1129,303;713,688;279,1084;288,1100;843,934;1334,796;1359,786;1359,1215;1126,1444;713,1838;722,1853;1250,1689;1359,1657;1359,1920;1237,1944;514,2107;368,1855;727,1494;1140,1071;1131,1054;560,1214;78,1352;0,1216;0,1036;107,929;459,537;955,0" o:connectangles="0,0,0,0,0,0,0,0,0,0,0,0,0,0,0,0,0,0,0,0,0,0,0,0,0,0,0,0" textboxrect="0,0,135921,210650"/>
                </v:shape>
                <v:shape id="Shape 24" o:spid="_x0000_s1033" style="position:absolute;left:2473;top:11650;width:421;height:407;visibility:visible;mso-wrap-style:square;v-text-anchor:top" coordsize="42045,40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" path="m,312c1171,,6873,1508,17147,4831,27418,8157,32977,9706,33744,9499r8301,31004c41210,40726,35151,37281,23898,30179,12611,23105,6347,19336,4990,18914l,312xe" fillcolor="#2a2929" stroked="f" strokeweight="0">
                  <v:stroke miterlimit="190811f" joinstyle="miter"/>
                  <v:path arrowok="t" o:connecttype="custom" o:connectlocs="0,3;172,48;338,95;421,405;239,302;50,189;0,3" o:connectangles="0,0,0,0,0,0,0" textboxrect="0,0,42045,40726"/>
                </v:shape>
                <v:shape id="Shape 25" o:spid="_x0000_s1034" style="position:absolute;left:1639;top:11374;width:830;height:1070;visibility:visible;mso-wrap-style:square;v-text-anchor:top" coordsize="83008,106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" path="m41320,980v5376,980,10392,3269,15059,6869c65670,15053,72608,27145,77155,44119v3732,13911,5688,25895,5853,35971l58341,82495c59259,71968,58190,61154,55201,49995,50716,33237,44003,26083,35067,28473v-4759,1279,-8100,4238,-10029,8961c23413,41534,21798,49908,20246,62555,18582,76012,15645,86538,11371,94149,8506,99221,4905,103409,576,106716l,106993,,20500,341,19397c5647,10571,13604,4779,24098,1963,30207,328,35944,,41320,980xe" fillcolor="#2a2929" stroked="f" strokeweight="0">
                  <v:stroke miterlimit="190811f" joinstyle="miter"/>
                  <v:path arrowok="t" o:connecttype="custom" o:connectlocs="413,10;564,78;771,441;830,801;583,825;552,500;351,285;250,374;202,626;114,942;6,1067;0,1070;0,205;3,194;241,20;413,10" o:connectangles="0,0,0,0,0,0,0,0,0,0,0,0,0,0,0,0" textboxrect="0,0,83008,106993"/>
                </v:shape>
                <v:shape id="Shape 26" o:spid="_x0000_s1035" style="position:absolute;left:2603;top:8901;width:395;height:1822;visibility:visible;mso-wrap-style:square;v-text-anchor:top" coordsize="39481,182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" path="m,l39481,r,9370l8640,9370r15,164380l39481,173750r,8439l216,182189,,xe" fillcolor="#2a2929" stroked="f" strokeweight="0">
                  <v:stroke miterlimit="190811f" joinstyle="miter"/>
                  <v:path arrowok="t" o:connecttype="custom" o:connectlocs="0,0;395,0;395,94;86,94;87,1738;395,1738;395,1822;2,1822;0,0" o:connectangles="0,0,0,0,0,0,0,0,0" textboxrect="0,0,39481,182189"/>
                </v:shape>
                <v:shape id="Shape 27" o:spid="_x0000_s1036" style="position:absolute;left:1639;top:6080;width:875;height:1397;visibility:visible;mso-wrap-style:square;v-text-anchor:top" coordsize="87544,139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" path="m,l16967,2957c33224,9528,42818,20428,45708,35678v2851,15224,771,31636,-6332,49216c38077,88105,37094,90345,36409,91644v12799,5176,29838,11614,51135,19367l75942,139725c56616,130894,33573,121055,6883,110277l,107574,,77584r17870,6694c18669,82619,19530,80689,20440,78425,30487,53545,27665,37960,11926,31600l,31986,,xe" fillcolor="#2a2929" stroked="f" strokeweight="0">
                  <v:stroke miterlimit="190811f" joinstyle="miter"/>
                  <v:path arrowok="t" o:connecttype="custom" o:connectlocs="0,0;170,30;457,357;394,849;364,916;875,1110;759,1397;69,1103;0,1076;0,776;179,843;204,784;119,316;0,320;0,0" o:connectangles="0,0,0,0,0,0,0,0,0,0,0,0,0,0,0" textboxrect="0,0,87544,139725"/>
                </v:shape>
                <v:shape id="Shape 28" o:spid="_x0000_s1037" style="position:absolute;left:2124;top:4211;width:874;height:1462;visibility:visible;mso-wrap-style:square;v-text-anchor:top" coordsize="87368,146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" path="m61138,l87368,1666r,33136l80828,31329c74638,29256,68456,28403,62280,28774,49921,29520,40356,34565,33592,43877v-6333,8701,-7791,18901,-4396,30617c32587,86213,40212,96408,52109,105048v6180,4491,12369,7767,18563,9826l87368,117141r,29058l63231,144665c54304,142214,45592,137897,37098,131725,18842,118454,7761,101895,3856,81990,,62071,4042,43899,16006,27432,27389,11750,42426,2584,61138,xe" fillcolor="#2a2929" stroked="f" strokeweight="0">
                  <v:stroke miterlimit="190811f" joinstyle="miter"/>
                  <v:path arrowok="t" o:connecttype="custom" o:connectlocs="612,0;874,17;874,348;809,313;623,288;336,439;292,745;521,1050;707,1149;874,1171;874,1462;633,1447;371,1317;39,820;160,274;612,0" o:connectangles="0,0,0,0,0,0,0,0,0,0,0,0,0,0,0,0" textboxrect="0,0,87368,146199"/>
                </v:shape>
                <v:shape id="Shape 29" o:spid="_x0000_s1038" style="position:absolute;left:4019;top:17188;width:242;height:529;visibility:visible;mso-wrap-style:square;v-text-anchor:top" coordsize="24177,52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" path="m24177,r,24400l23070,27334r1107,1744l24177,52899,15241,47623c6937,41133,2267,34714,1134,28338,,21963,1678,15922,6101,10256,9804,5513,14333,2202,19691,324l24177,xe" fillcolor="#2a2929" stroked="f" strokeweight="0">
                  <v:stroke miterlimit="190811f" joinstyle="miter"/>
                  <v:path arrowok="t" o:connecttype="custom" o:connectlocs="242,0;242,244;231,273;242,291;242,529;153,476;11,283;61,103;197,3;242,0" o:connectangles="0,0,0,0,0,0,0,0,0,0" textboxrect="0,0,24177,52899"/>
                </v:shape>
                <v:shape id="Shape 30" o:spid="_x0000_s1039" style="position:absolute;left:3893;top:16314;width:368;height:740;visibility:visible;mso-wrap-style:square;v-text-anchor:top" coordsize="36759,73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" path="m36759,r,73971l,45255,36759,xe" fillcolor="#2a2929" stroked="f" strokeweight="0">
                  <v:stroke miterlimit="190811f" joinstyle="miter"/>
                  <v:path arrowok="t" o:connecttype="custom" o:connectlocs="368,0;368,740;0,453;368,0" o:connectangles="0,0,0,0" textboxrect="0,0,36759,73971"/>
                </v:shape>
                <v:shape id="Shape 31" o:spid="_x0000_s1040" style="position:absolute;left:2998;top:14836;width:1209;height:1206;visibility:visible;mso-wrap-style:square;v-text-anchor:top" coordsize="120845,12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" path="m99569,r21276,22813c106668,34747,89651,49939,69811,68447,49569,87326,31601,104757,15898,120679l,103633,,93039,50493,47722c70113,29428,86454,13522,99569,xe" fillcolor="#2a2929" stroked="f" strokeweight="0">
                  <v:stroke miterlimit="190811f" joinstyle="miter"/>
                  <v:path arrowok="t" o:connecttype="custom" o:connectlocs="996,0;1209,228;698,684;159,1206;0,1036;0,930;505,477;996,0" o:connectangles="0,0,0,0,0,0,0,0" textboxrect="0,0,120845,120679"/>
                </v:shape>
                <v:shape id="Shape 32" o:spid="_x0000_s1041" style="position:absolute;left:2998;top:14166;width:618;height:420;visibility:visible;mso-wrap-style:square;v-text-anchor:top" coordsize="61805,42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" path="m46152,l61805,27108c57383,29665,42380,33537,16844,38736l,42008,,15663,26306,7938c35817,4792,42435,2144,46152,xe" fillcolor="#2a2929" stroked="f" strokeweight="0">
                  <v:stroke miterlimit="190811f" joinstyle="miter"/>
                  <v:path arrowok="t" o:connecttype="custom" o:connectlocs="461,0;618,271;168,387;0,420;0,157;263,79;461,0" o:connectangles="0,0,0,0,0,0,0" textboxrect="0,0,61805,42008"/>
                </v:shape>
                <v:shape id="Shape 33" o:spid="_x0000_s1042" style="position:absolute;left:2998;top:13435;width:197;height:446;visibility:visible;mso-wrap-style:square;v-text-anchor:top" coordsize="19645,44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" path="m3935,l19645,27208c17266,28580,12497,32625,5340,39341l,44594,,1672,3935,xe" fillcolor="#2a2929" stroked="f" strokeweight="0">
                  <v:stroke miterlimit="190811f" joinstyle="miter"/>
                  <v:path arrowok="t" o:connecttype="custom" o:connectlocs="39,0;197,272;54,393;0,446;0,17;39,0" o:connectangles="0,0,0,0,0,0" textboxrect="0,0,19645,44594"/>
                </v:shape>
                <v:shape id="Shape 34" o:spid="_x0000_s1043" style="position:absolute;left:2998;top:5417;width:1263;height:8790;visibility:visible;mso-wrap-style:square;v-text-anchor:top" coordsize="126266,879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" path="m101786,r24480,14083l126266,23891,105555,12179,95426,29808r,818857l105555,866855v1394,-374,5867,-2877,10445,-5546l126266,855238r,10395l102726,879035,12114,721138,78441,682841c63184,651601,47071,585220,40529,550761v-1022,-5407,-3081,-15123,-3183,-20148l,530613r,-8439l30841,522174r,-164380l,357794r,-9370l37332,348424v259,-11403,4482,-30064,7103,-41462c49137,286589,52993,268143,59393,249056v5198,-15516,11682,-39219,19048,-52863c71993,194477,21449,163318,11174,157897l101786,xe" fillcolor="#2a2929" stroked="f" strokeweight="0">
                  <v:stroke miterlimit="190811f" joinstyle="miter"/>
                  <v:path arrowok="t" o:connecttype="custom" o:connectlocs="1018,0;1263,141;1263,239;1056,122;955,298;955,8486;1056,8668;1160,8613;1263,8552;1263,8656;1028,8790;121,7211;785,6828;405,5507;374,5306;0,5306;0,5222;308,5222;308,3578;0,3578;0,3484;373,3484;444,3069;594,2490;785,1962;112,1579;1018,0" o:connectangles="0,0,0,0,0,0,0,0,0,0,0,0,0,0,0,0,0,0,0,0,0,0,0,0,0,0,0" textboxrect="0,0,126266,879035"/>
                </v:shape>
                <v:shape id="Shape 35" o:spid="_x0000_s1044" style="position:absolute;left:2998;top:4227;width:645;height:1448;visibility:visible;mso-wrap-style:square;v-text-anchor:top" coordsize="64462,144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" path="m,l1173,75v8934,2449,17666,6770,26187,12965c45619,26299,56686,42898,60592,62803v3870,19883,-172,38059,-12136,54525c37044,133039,22003,142150,3291,144742l,144533,,115475r1904,259c14282,114964,23854,109967,30604,100682v6303,-8669,7762,-18871,4360,-30640c31543,58296,23897,48147,12057,39539l,33136,,xe" fillcolor="#2a2929" stroked="f" strokeweight="0">
                  <v:stroke miterlimit="190811f" joinstyle="miter"/>
                  <v:path arrowok="t" o:connecttype="custom" o:connectlocs="0,0;12,1;274,130;606,628;485,1174;33,1448;0,1446;0,1155;19,1158;306,1007;350,701;121,396;0,331;0,0" o:connectangles="0,0,0,0,0,0,0,0,0,0,0,0,0,0" textboxrect="0,0,64462,144742"/>
                </v:shape>
                <v:shape id="Shape 36" o:spid="_x0000_s1045" style="position:absolute;left:3471;top:2951;width:790;height:1131;visibility:visible;mso-wrap-style:square;v-text-anchor:top" coordsize="78995,113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" path="m23725,c33776,13321,48082,31076,66708,53267l78995,68280r,44796l71333,103387c63462,93662,54685,83026,45001,71482,27228,50300,12223,33117,,19897l23725,xe" fillcolor="#2a2929" stroked="f" strokeweight="0">
                  <v:stroke miterlimit="190811f" joinstyle="miter"/>
                  <v:path arrowok="t" o:connecttype="custom" o:connectlocs="237,0;667,533;790,683;790,1131;713,1034;450,715;0,199;237,0" o:connectangles="0,0,0,0,0,0,0,0" textboxrect="0,0,78995,113076"/>
                </v:shape>
                <v:shape id="Shape 37" o:spid="_x0000_s1046" style="position:absolute;left:4261;top:17479;width:120;height:264;visibility:visible;mso-wrap-style:square;v-text-anchor:top" coordsize="12028,2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" path="m,l4478,7058v1805,1415,4325,2902,7550,4511l4364,26398,,23821,,xe" fillcolor="#2a2929" stroked="f" strokeweight="0">
                  <v:stroke miterlimit="190811f" joinstyle="miter"/>
                  <v:path arrowok="t" o:connecttype="custom" o:connectlocs="0,0;45,71;120,116;44,264;0,238;0,0" o:connectangles="0,0,0,0,0,0" textboxrect="0,0,12028,26398"/>
                </v:shape>
                <v:shape id="Shape 38" o:spid="_x0000_s1047" style="position:absolute;left:4261;top:15636;width:1219;height:1796;visibility:visible;mso-wrap-style:square;v-text-anchor:top" coordsize="121943,179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" path="m51585,r70358,54968l106322,73371c89666,58881,74269,46079,60152,35058,54415,43556,47304,53280,38754,64216v12093,9451,25305,19246,39578,29398l64159,111765c51048,100609,38322,90191,25992,80554,16816,92294,8442,103504,918,114109v15861,12398,33131,25117,51858,38127l37159,170827c21514,162428,10072,162899,2773,172235l,179586,,155186r14073,-1017l14742,153319,,141802,,67831,10577,54810c27047,33729,40720,15437,51585,xe" fillcolor="#2a2929" stroked="f" strokeweight="0">
                  <v:stroke miterlimit="190811f" joinstyle="miter"/>
                  <v:path arrowok="t" o:connecttype="custom" o:connectlocs="516,0;1219,550;1063,734;601,351;387,642;783,936;641,1118;260,806;9,1141;528,1522;371,1708;28,1722;0,1796;0,1552;141,1542;147,1533;0,1418;0,678;106,548;516,0" o:connectangles="0,0,0,0,0,0,0,0,0,0,0,0,0,0,0,0,0,0,0,0" textboxrect="0,0,121943,179586"/>
                </v:shape>
                <v:shape id="Shape 39" o:spid="_x0000_s1048" style="position:absolute;left:5427;top:15173;width:244;height:574;visibility:visible;mso-wrap-style:square;v-text-anchor:top" coordsize="24436,57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" path="m24436,r,17295l11242,39735r13194,7267l24436,57383,,43504,24436,xe" fillcolor="#2a2929" stroked="f" strokeweight="0">
                  <v:stroke miterlimit="190811f" joinstyle="miter"/>
                  <v:path arrowok="t" o:connecttype="custom" o:connectlocs="244,0;244,173;112,397;244,470;244,574;0,435;244,0" o:connectangles="0,0,0,0,0,0,0" textboxrect="0,0,24436,57383"/>
                </v:shape>
                <v:shape id="Shape 40" o:spid="_x0000_s1049" style="position:absolute;left:4261;top:4805;width:1410;height:10011;visibility:visible;mso-wrap-style:square;v-text-anchor:top" coordsize="141008,1001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" path="m141008,r,10556l133793,17028v-7776,7152,-15445,14443,-19770,18247l92523,55888r,888761l97694,949743r23305,22468l141008,989606r,11476l135119,996387v-8777,-7066,-17485,-15087,-25793,-22769l75236,938576c69516,932974,46437,903915,43730,901910l,926806,,916410r803,-474l30841,898774r,-796269l,85064,,75255r43715,25147l55714,84382,65733,72916c73264,63237,86497,49671,95321,40847l141008,xe" fillcolor="#2a2929" stroked="f" strokeweight="0">
                  <v:stroke miterlimit="190811f" joinstyle="miter"/>
                  <v:path arrowok="t" o:connecttype="custom" o:connectlocs="1410,0;1410,106;1338,170;1140,353;925,559;925,9447;977,9498;1210,9722;1410,9896;1410,10011;1351,9964;1093,9736;752,9386;437,9019;0,9268;0,9164;8,9160;308,8988;308,1025;0,851;0,753;437,1004;557,844;657,729;953,408;1410,0" o:connectangles="0,0,0,0,0,0,0,0,0,0,0,0,0,0,0,0,0,0,0,0,0,0,0,0,0,0" textboxrect="0,0,141008,1001082"/>
                </v:shape>
                <v:shape id="Shape 41" o:spid="_x0000_s1050" style="position:absolute;left:5417;top:3872;width:254;height:589;visibility:visible;mso-wrap-style:square;v-text-anchor:top" coordsize="25366,58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" path="m25366,r,10902l12172,18169,25366,41252r,17710l,14407,25366,xe" fillcolor="#2a2929" stroked="f" strokeweight="0">
                  <v:stroke miterlimit="190811f" joinstyle="miter"/>
                  <v:path arrowok="t" o:connecttype="custom" o:connectlocs="254,0;254,109;122,181;254,412;254,589;0,144;254,0" o:connectangles="0,0,0,0,0,0,0" textboxrect="0,0,25366,58962"/>
                </v:shape>
                <v:shape id="Shape 42" o:spid="_x0000_s1051" style="position:absolute;left:4261;top:3471;width:834;height:778;visibility:visible;mso-wrap-style:square;v-text-anchor:top" coordsize="83401,77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" path="m68637,l83401,18994,13241,77855,,61110,,16314r6567,8025c12028,31220,16665,37300,20478,42574,36003,29535,52068,15372,68637,xe" fillcolor="#2a2929" stroked="f" strokeweight="0">
                  <v:stroke miterlimit="190811f" joinstyle="miter"/>
                  <v:path arrowok="t" o:connecttype="custom" o:connectlocs="686,0;834,190;132,778;0,611;0,163;66,243;205,425;686,0" o:connectangles="0,0,0,0,0,0,0,0" textboxrect="0,0,83401,77855"/>
                </v:shape>
                <v:shape id="Shape 43" o:spid="_x0000_s1052" style="position:absolute;left:4870;top:1914;width:801;height:1382;visibility:visible;mso-wrap-style:square;v-text-anchor:top" coordsize="80110,138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" path="m26445,v9015,16201,20682,35795,35057,58796l80110,87353r,48329l76043,138223c64779,118419,51915,96913,37477,73812,23260,51064,10765,31983,,16532l26445,xe" fillcolor="#2a2929" stroked="f" strokeweight="0">
                  <v:stroke miterlimit="190811f" joinstyle="miter"/>
                  <v:path arrowok="t" o:connecttype="custom" o:connectlocs="264,0;615,588;801,873;801,1357;760,1382;375,738;0,165;264,0" o:connectangles="0,0,0,0,0,0,0,0" textboxrect="0,0,80110,138223"/>
                </v:shape>
                <v:shape id="Shape 44" o:spid="_x0000_s1053" style="position:absolute;left:5728;top:16489;width:1000;height:1603;visibility:visible;mso-wrap-style:square;v-text-anchor:top" coordsize="99957,160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" path="m23681,l99957,35569r,25350l78419,49813c72396,62366,65798,76352,58594,91791,47416,115768,37216,138618,27962,160336l,147297c10728,126517,21744,104043,33023,79873,40097,64698,46515,50586,52233,37598,42855,33231,29714,27762,12816,21175l23681,xe" fillcolor="#2a2929" stroked="f" strokeweight="0">
                  <v:stroke miterlimit="190811f" joinstyle="miter"/>
                  <v:path arrowok="t" o:connecttype="custom" o:connectlocs="237,0;1000,356;1000,609;785,498;586,918;280,1603;0,1473;330,799;523,376;128,212;237,0" o:connectangles="0,0,0,0,0,0,0,0,0,0,0" textboxrect="0,0,99957,160336"/>
                </v:shape>
                <v:shape id="Shape 45" o:spid="_x0000_s1054" style="position:absolute;left:5671;top:3271;width:1057;height:13077;visibility:visible;mso-wrap-style:square;v-text-anchor:top" coordsize="105714,1307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" path="m105714,r,9389l104277,10216c92047,17325,79154,24892,74869,27163r,1253874l105714,1298541r,9094l,1247593r,-10381l13194,1244478r,-59414l,1207505r,-17295l13865,1165527,,1154474r,-11475l5461,1147746r7733,6729l13194,153005v-2376,1625,-5534,4191,-9071,7244l,163948,,153392r6095,-5449c8759,145798,11128,144376,12931,141718l,119004,,101294r13194,23084l13194,63678,,70945,,60042,105714,xe" fillcolor="#2a2929" stroked="f" strokeweight="0">
                  <v:stroke miterlimit="190811f" joinstyle="miter"/>
                  <v:path arrowok="t" o:connecttype="custom" o:connectlocs="1057,0;1057,94;1043,102;749,272;749,12811;1057,12986;1057,13077;0,12477;0,12373;132,12445;132,11851;0,12076;0,11903;139,11656;0,11545;0,11431;55,11478;132,11545;132,1530;41,1603;0,1640;0,1534;61,1480;129,1417;0,1190;0,1013;132,1244;132,637;0,709;0,600;1057,0" o:connectangles="0,0,0,0,0,0,0,0,0,0,0,0,0,0,0,0,0,0,0,0,0,0,0,0,0,0,0,0,0,0,0" textboxrect="0,0,105714,1307635"/>
                </v:shape>
                <v:shape id="Shape 46" o:spid="_x0000_s1055" style="position:absolute;left:5671;top:2788;width:224;height:483;visibility:visible;mso-wrap-style:square;v-text-anchor:top" coordsize="22381,483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" path="m,l22381,34347,,48329,,xe" fillcolor="#2a2929" stroked="f" strokeweight="0">
                  <v:stroke miterlimit="190811f" joinstyle="miter"/>
                  <v:path arrowok="t" o:connecttype="custom" o:connectlocs="0,0;224,343;0,483;0,0" o:connectangles="0,0,0,0" textboxrect="0,0,22381,48329"/>
                </v:shape>
                <v:shape id="Shape 47" o:spid="_x0000_s1056" style="position:absolute;left:5973;top:1152;width:755;height:1097;visibility:visible;mso-wrap-style:square;v-text-anchor:top" coordsize="75492,109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" path="m75492,r,23643l73854,24198r1638,4330l75492,109650,63936,77737c57939,62110,52240,47692,46876,34559,37217,38271,24157,43922,7676,51497l,28980,75492,xe" fillcolor="#2a2929" stroked="f" strokeweight="0">
                  <v:stroke miterlimit="190811f" joinstyle="miter"/>
                  <v:path arrowok="t" o:connecttype="custom" o:connectlocs="755,0;755,237;739,242;755,285;755,1097;639,778;469,346;77,515;0,290;755,0" o:connectangles="0,0,0,0,0,0,0,0,0,0" textboxrect="0,0,75492,109650"/>
                </v:shape>
                <v:shape id="Shape 48" o:spid="_x0000_s1057" style="position:absolute;left:7264;top:17276;width:739;height:1478;visibility:visible;mso-wrap-style:square;v-text-anchor:top" coordsize="73905,147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" path="m65285,r8620,424l73905,23788r-4028,-28c64873,24994,59974,27496,55176,31265,45583,38803,38992,49683,35431,63953v-3697,14822,-2873,27860,2470,39082c43257,114224,51472,121233,62603,124005r11302,68l73905,147780r-20042,-983c35028,142106,20941,131572,11527,115192,2113,98808,,80409,5072,60025,10541,38131,21744,21649,38739,10565,47250,5050,56097,1527,65285,xe" fillcolor="#2a2929" stroked="f" strokeweight="0">
                  <v:stroke miterlimit="190811f" joinstyle="miter"/>
                  <v:path arrowok="t" o:connecttype="custom" o:connectlocs="653,0;739,4;739,238;699,238;552,313;354,640;379,1030;626,1240;739,1241;739,1478;539,1468;115,1152;51,600;387,106;653,0" o:connectangles="0,0,0,0,0,0,0,0,0,0,0,0,0,0,0" textboxrect="0,0,73905,147780"/>
                </v:shape>
                <v:shape id="Shape 49" o:spid="_x0000_s1058" style="position:absolute;left:6728;top:16844;width:261;height:333;visibility:visible;mso-wrap-style:square;v-text-anchor:top" coordsize="26129,33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" path="m,l26129,12184,15408,33295,,25350,,xe" fillcolor="#2a2929" stroked="f" strokeweight="0">
                  <v:stroke miterlimit="190811f" joinstyle="miter"/>
                  <v:path arrowok="t" o:connecttype="custom" o:connectlocs="0,0;261,122;154,333;0,254;0,0" o:connectangles="0,0,0,0,0" textboxrect="0,0,26129,33295"/>
                </v:shape>
                <v:shape id="Shape 50" o:spid="_x0000_s1059" style="position:absolute;left:6728;top:3119;width:1275;height:13386;visibility:visible;mso-wrap-style:square;v-text-anchor:top" coordsize="127505,1338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" path="m26817,l64185,65387v4820,-107,13049,-4514,18061,-6194l127505,44659r,8721l127298,53436v-9426,2788,-18799,5756,-26584,8363l92520,64787r,1208911l117432,1282299r10073,2831l127505,1292608,85611,1279613v-8579,-3236,-18151,-6757,-20498,-7315l27745,1338625,,1322866r,-9094l23987,1327385r6858,-10741l30845,23451,23987,11240v-814,222,-4113,1996,-8737,4604l,24620,,15231,26817,xe" fillcolor="#2a2929" stroked="f" strokeweight="0">
                  <v:stroke miterlimit="190811f" joinstyle="miter"/>
                  <v:path arrowok="t" o:connecttype="custom" o:connectlocs="268,0;642,654;822,592;1275,447;1275,534;1273,534;1007,618;925,648;925,12737;1174,12823;1275,12851;1275,12926;856,12796;651,12723;277,13386;0,13228;0,13137;240,13274;308,13166;308,235;240,112;152,158;0,246;0,152;268,0" o:connectangles="0,0,0,0,0,0,0,0,0,0,0,0,0,0,0,0,0,0,0,0,0,0,0,0,0" textboxrect="0,0,127505,1338625"/>
                </v:shape>
                <v:shape id="Shape 51" o:spid="_x0000_s1060" style="position:absolute;left:6728;top:1438;width:428;height:1198;visibility:visible;mso-wrap-style:square;v-text-anchor:top" coordsize="42815,119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" path="m,l14788,39098v9480,24695,18829,47904,28027,69645l14007,119802,,81122,,xe" fillcolor="#2a2929" stroked="f" strokeweight="0">
                  <v:stroke miterlimit="190811f" joinstyle="miter"/>
                  <v:path arrowok="t" o:connecttype="custom" o:connectlocs="0,0;148,391;428,1087;140,1198;0,811;0,0" o:connectangles="0,0,0,0,0,0" textboxrect="0,0,42815,119802"/>
                </v:shape>
                <v:shape id="Shape 52" o:spid="_x0000_s1061" style="position:absolute;left:6728;top:1037;width:377;height:352;visibility:visible;mso-wrap-style:square;v-text-anchor:top" coordsize="37732,35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" path="m29992,r7740,22378l,35156,,11513,29992,xe" fillcolor="#2a2929" stroked="f" strokeweight="0">
                  <v:stroke miterlimit="190811f" joinstyle="miter"/>
                  <v:path arrowok="t" o:connecttype="custom" o:connectlocs="300,0;377,224;0,352;0,115;300,0" o:connectangles="0,0,0,0,0" textboxrect="0,0,37732,35156"/>
                </v:shape>
                <v:shape id="Shape 53" o:spid="_x0000_s1062" style="position:absolute;left:8003;top:17280;width:739;height:1478;visibility:visible;mso-wrap-style:square;v-text-anchor:top" coordsize="73846,147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" path="m,l19969,983c38775,5659,52901,16170,62316,32552v9377,16335,11530,34746,6432,55191c63291,109649,52051,126115,35056,137196v-8490,5524,-17326,9050,-26509,10578l,147355,,123648r4011,24c9017,122435,13926,119928,18748,116146,28349,108572,34905,97686,38443,83483,42159,68590,41375,55559,36053,44384,30740,33209,22482,26219,11304,23439l,23363,,xe" fillcolor="#2a2929" stroked="f" strokeweight="0">
                  <v:stroke miterlimit="190811f" joinstyle="miter"/>
                  <v:path arrowok="t" o:connecttype="custom" o:connectlocs="0,0;200,10;624,326;688,878;351,1372;86,1478;0,1474;0,1237;40,1237;188,1162;385,835;361,444;113,234;0,234;0,0" o:connectangles="0,0,0,0,0,0,0,0,0,0,0,0,0,0,0" textboxrect="0,0,73846,147774"/>
                </v:shape>
                <v:shape id="Shape 54" o:spid="_x0000_s1063" style="position:absolute;left:8003;top:2596;width:1192;height:14423;visibility:visible;mso-wrap-style:square;v-text-anchor:top" coordsize="119217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" path="m89852,r29365,l119217,9378r-20955,l98268,86440r-9888,l88380,1356347r10828,1865l99208,1433869r20009,l119217,1442314r-29387,l89830,1365717v-6324,-1485,-14634,-2296,-20780,-3499c54781,1359420,40665,1356505,26748,1353215l,1344918r,-7477l26697,1344943r,-1246480l,105691,,96970,9889,93794c26640,89601,72626,77529,89830,77529l89852,xe" fillcolor="#2a2929" stroked="f" strokeweight="0">
                  <v:stroke miterlimit="190811f" joinstyle="miter"/>
                  <v:path arrowok="t" o:connecttype="custom" o:connectlocs="898,0;1192,0;1192,94;982,94;983,864;884,864;884,13563;992,13582;992,14339;1192,14339;1192,14423;898,14423;898,13657;690,13622;267,13532;0,13449;0,13374;267,13449;267,985;0,1057;0,970;99,938;898,775;898,0" o:connectangles="0,0,0,0,0,0,0,0,0,0,0,0,0,0,0,0,0,0,0,0,0,0,0,0" textboxrect="0,0,119217,1442314"/>
                </v:shape>
                <v:shape id="Shape 55" o:spid="_x0000_s1064" style="position:absolute;left:8025;top:676;width:1106;height:1534;visibility:visible;mso-wrap-style:square;v-text-anchor:top" coordsize="110584,153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" path="m88833,r1746,24085c68561,25613,48614,27453,30848,29635v1955,10069,3787,21974,5479,35749c51566,63516,67838,61102,85106,58186r2802,22856c70754,82429,54388,84052,38862,85961v1810,14792,3815,28645,5989,41461c64836,124967,86046,121755,108486,117712r2098,24193l17492,153331c15714,131183,13151,106290,9759,78653,6493,52107,3224,29498,,10908l88833,xe" fillcolor="#2a2929" stroked="f" strokeweight="0">
                  <v:stroke miterlimit="190811f" joinstyle="miter"/>
                  <v:path arrowok="t" o:connecttype="custom" o:connectlocs="888,0;906,241;309,296;363,654;851,582;879,811;389,860;449,1275;1085,1178;1106,1420;175,1534;98,787;0,109;888,0" o:connectangles="0,0,0,0,0,0,0,0,0,0,0,0,0,0" textboxrect="0,0,110584,153331"/>
                </v:shape>
                <v:shape id="Shape 56" o:spid="_x0000_s1065" style="position:absolute;left:9412;top:17474;width:1014;height:1469;visibility:visible;mso-wrap-style:square;v-text-anchor:top" coordsize="101394,146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" path="m101394,r,11898l89399,27868c76093,44747,66341,55512,60109,60209r57,1657c67785,65515,80100,79581,97031,104140r4363,6565l101394,143589r-16520,576c84755,140788,78146,129380,65042,109879,51063,89138,41332,78865,35846,79052r-3316,115c33117,95904,34315,118155,36068,145868l5011,146952c5176,124739,4795,99715,3820,71891,2887,45157,1595,22344,,3546l31058,2461v-80,20366,172,39442,795,57309l34265,59684v3233,-108,11074,-9422,23533,-27968c69883,13718,75891,3459,75805,895l101394,xe" fillcolor="#2a2929" stroked="f" strokeweight="0">
                  <v:stroke miterlimit="190811f" joinstyle="miter"/>
                  <v:path arrowok="t" o:connecttype="custom" o:connectlocs="1014,0;1014,119;894,279;601,602;602,618;970,1041;1014,1107;1014,1435;849,1441;650,1098;358,790;325,791;361,1458;50,1469;38,719;0,35;311,25;319,597;343,597;578,317;758,9;1014,0" o:connectangles="0,0,0,0,0,0,0,0,0,0,0,0,0,0,0,0,0,0,0,0,0,0" textboxrect="0,0,101394,146952"/>
                </v:shape>
                <v:shape id="Shape 57" o:spid="_x0000_s1066" style="position:absolute;left:9195;top:2596;width:1231;height:14423;visibility:visible;mso-wrap-style:square;v-text-anchor:top" coordsize="123084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" path="m,l123084,r,9378l92520,9378r,1424491l123084,1433869r,8445l,1442314r,-8445l30837,1433869r,-1424491l,9378,,xe" fillcolor="#2a2929" stroked="f" strokeweight="0">
                  <v:stroke miterlimit="190811f" joinstyle="miter"/>
                  <v:path arrowok="t" o:connecttype="custom" o:connectlocs="0,0;1231,0;1231,94;925,94;925,14339;1231,14339;1231,14423;0,14423;0,14339;308,14339;308,94;0,94;0,0" o:connectangles="0,0,0,0,0,0,0,0,0,0,0,0,0" textboxrect="0,0,123084,1442314"/>
                </v:shape>
                <v:shape id="Shape 58" o:spid="_x0000_s1067" style="position:absolute;left:9841;top:686;width:585;height:1418;visibility:visible;mso-wrap-style:square;v-text-anchor:top" coordsize="58468,141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" path="m58468,r,24762l45947,33103c38012,42014,33599,53216,32663,66688v-968,13774,2509,26049,10400,36749c47005,108801,51911,112962,57773,115918r695,178l58468,141784,40698,137712c31365,133569,23650,127796,17550,120392,5386,105586,,88238,1387,68383,2829,47781,11059,30331,26093,16065,33608,8937,42284,3802,52121,662l58468,xe" fillcolor="#2a2929" stroked="f" strokeweight="0">
                  <v:stroke miterlimit="190811f" joinstyle="miter"/>
                  <v:path arrowok="t" o:connecttype="custom" o:connectlocs="585,0;585,248;460,331;327,667;431,1034;578,1159;585,1161;585,1418;407,1377;176,1204;14,684;261,161;521,7;585,0" o:connectangles="0,0,0,0,0,0,0,0,0,0,0,0,0,0" textboxrect="0,0,58468,141784"/>
                </v:shape>
                <v:shape id="Shape 59" o:spid="_x0000_s1068" style="position:absolute;left:10426;top:18581;width:195;height:329;visibility:visible;mso-wrap-style:square;v-text-anchor:top" coordsize="19501,328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" path="m,l13459,20249v3976,6463,5988,10451,6042,11956l,32884,,xe" fillcolor="#2a2929" stroked="f" strokeweight="0">
                  <v:stroke miterlimit="190811f" joinstyle="miter"/>
                  <v:path arrowok="t" o:connecttype="custom" o:connectlocs="0,0;135,203;195,322;0,329;0,0" o:connectangles="0,0,0,0,0" textboxrect="0,0,19501,32884"/>
                </v:shape>
                <v:shape id="Shape 60" o:spid="_x0000_s1069" style="position:absolute;left:10426;top:17471;width:73;height:122;visibility:visible;mso-wrap-style:square;v-text-anchor:top" coordsize="7278,12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" path="m7235,c7278,1203,5696,4148,2491,8836l,12152,,253,7235,xe" fillcolor="#2a2929" stroked="f" strokeweight="0">
                  <v:stroke miterlimit="190811f" joinstyle="miter"/>
                  <v:path arrowok="t" o:connecttype="custom" o:connectlocs="73,0;25,89;0,122;0,3;73,0" o:connectangles="0,0,0,0,0" textboxrect="0,0,7278,12152"/>
                </v:shape>
                <v:shape id="Shape 61" o:spid="_x0000_s1070" style="position:absolute;left:11175;top:17246;width:578;height:1532;visibility:visible;mso-wrap-style:square;v-text-anchor:top" coordsize="57814,153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" path="m57814,r,22709l49957,22501v-6707,1552,-12575,3409,-17470,5616c35817,39011,39561,53400,43675,71220v3949,-760,7308,-1462,10059,-2096l57814,67745r,20728l48290,90732r9524,38244l57814,147266r-25537,5893c28199,131318,23044,106831,16783,79702,10771,53638,5162,31490,,13339l18583,9052c20711,8554,25197,7406,31961,5617,38768,3809,45047,2243,50839,908l57814,xe" fillcolor="#2a2929" stroked="f" strokeweight="0">
                  <v:stroke miterlimit="190811f" joinstyle="miter"/>
                  <v:path arrowok="t" o:connecttype="custom" o:connectlocs="578,0;578,227;499,225;325,281;437,712;537,691;578,678;578,885;483,908;578,1290;578,1473;323,1532;168,797;0,133;186,91;320,56;508,9;578,0" o:connectangles="0,0,0,0,0,0,0,0,0,0,0,0,0,0,0,0,0,0" textboxrect="0,0,57814,153159"/>
                </v:shape>
                <v:shape id="Shape 62" o:spid="_x0000_s1071" style="position:absolute;left:11199;top:9322;width:554;height:962;visibility:visible;mso-wrap-style:square;v-text-anchor:top" coordsize="55360,96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" path="m,l55360,r,8441l8424,8441r22,79363l55360,87804r,8437l22,96241,,xe" fillcolor="#2a2929" stroked="f" strokeweight="0">
                  <v:stroke miterlimit="190811f" joinstyle="miter"/>
                  <v:path arrowok="t" o:connecttype="custom" o:connectlocs="0,0;554,0;554,84;84,84;85,878;554,878;554,962;0,962;0,0" o:connectangles="0,0,0,0,0,0,0,0,0" textboxrect="0,0,55360,96241"/>
                </v:shape>
                <v:shape id="Shape 63" o:spid="_x0000_s1072" style="position:absolute;left:10426;top:2596;width:1327;height:14423;visibility:visible;mso-wrap-style:square;v-text-anchor:top" coordsize="132684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" path="m,l29724,r,77529c42388,77529,69875,83615,97334,90911r35350,10110l132684,110591,92247,98003r,536267l132684,634270r,8437l47217,642707r252,155964l132684,798671r,8438l92247,807109r,537404l132684,1332734r,8771l108638,1349278v-18989,5287,-38260,9695,-58112,12962c44582,1363227,35827,1364281,29724,1365717r-21,76597l,1442314r,-8445l21286,1433869r,-73774l21286,1357279r9278,-932l30564,86440r-10202,l20362,9378,,9378,,xe" fillcolor="#2a2929" stroked="f" strokeweight="0">
                  <v:stroke miterlimit="190811f" joinstyle="miter"/>
                  <v:path arrowok="t" o:connecttype="custom" o:connectlocs="0,0;297,0;297,775;973,909;1327,1010;1327,1106;923,980;923,6343;1327,6343;1327,6427;472,6427;475,7987;1327,7987;1327,8071;923,8071;923,13445;1327,13327;1327,13415;1087,13493;505,13622;297,13657;297,14423;0,14423;0,14339;213,14339;213,13601;213,13573;306,13563;306,864;204,864;204,94;0,94;0,0" o:connectangles="0,0,0,0,0,0,0,0,0,0,0,0,0,0,0,0,0,0,0,0,0,0,0,0,0,0,0,0,0,0,0,0,0" textboxrect="0,0,132684,1442314"/>
                </v:shape>
                <v:shape id="Shape 64" o:spid="_x0000_s1073" style="position:absolute;left:10426;top:1847;width:498;height:298;visibility:visible;mso-wrap-style:square;v-text-anchor:top" coordsize="49774,298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" path="m,l19750,5070v9122,634,19101,-244,30024,-2657l46162,27553c35558,29334,25228,29853,15092,29147l,25688,,xe" fillcolor="#2a2929" stroked="f" strokeweight="0">
                  <v:stroke miterlimit="190811f" joinstyle="miter"/>
                  <v:path arrowok="t" o:connecttype="custom" o:connectlocs="0,0;198,51;498,24;462,275;151,291;0,256;0,0" o:connectangles="0,0,0,0,0,0,0" textboxrect="0,0,49774,29853"/>
                </v:shape>
                <v:shape id="Shape 65" o:spid="_x0000_s1074" style="position:absolute;left:11610;top:1841;width:143;height:461;visibility:visible;mso-wrap-style:square;v-text-anchor:top" coordsize="14341,4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" path="m14341,r,46097l,41435,14341,xe" fillcolor="#2a2929" stroked="f" strokeweight="0">
                  <v:stroke miterlimit="190811f" joinstyle="miter"/>
                  <v:path arrowok="t" o:connecttype="custom" o:connectlocs="143,0;143,461;0,414;143,0" o:connectangles="0,0,0,0" textboxrect="0,0,14341,46097"/>
                </v:shape>
                <v:shape id="Shape 66" o:spid="_x0000_s1075" style="position:absolute;left:10426;top:658;width:519;height:300;visibility:visible;mso-wrap-style:square;v-text-anchor:top" coordsize="51846,29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" path="m26651,v8964,630,17341,2232,25195,4852l46234,29999c37767,26576,29602,24614,21683,24055,14232,23535,7657,24264,1956,26237l,27540,,2778,26651,xe" fillcolor="#2a2929" stroked="f" strokeweight="0">
                  <v:stroke miterlimit="190811f" joinstyle="miter"/>
                  <v:path arrowok="t" o:connecttype="custom" o:connectlocs="267,0;519,49;463,300;217,241;20,262;0,275;0,28;267,0" o:connectangles="0,0,0,0,0,0,0,0" textboxrect="0,0,51846,29999"/>
                </v:shape>
                <v:shape id="Shape 67" o:spid="_x0000_s1076" style="position:absolute;left:11753;top:18536;width:43;height:183;visibility:visible;mso-wrap-style:square;v-text-anchor:top" coordsize="4307,18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" path="m,l4307,17297,,18291,,xe" fillcolor="#2a2929" stroked="f" strokeweight="0">
                  <v:stroke miterlimit="190811f" joinstyle="miter"/>
                  <v:path arrowok="t" o:connecttype="custom" o:connectlocs="0,0;43,173;0,183;0,0" o:connectangles="0,0,0,0" textboxrect="0,0,4307,18291"/>
                </v:shape>
                <v:shape id="Shape 68" o:spid="_x0000_s1077" style="position:absolute;left:11753;top:17226;width:877;height:1364;visibility:visible;mso-wrap-style:square;v-text-anchor:top" coordsize="87662,136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" path="m15088,51c34555,,46230,8412,50120,25263,54229,43086,47720,57677,30602,69003r367,1619c38658,70968,46312,75148,53868,83177v7603,8005,18857,23287,33794,45863l55891,136384c41712,112969,31721,98786,25914,93868,20111,88958,12270,87637,2373,89927l,90489,,69762,10512,66209c22626,60286,27306,51393,24572,39541,22927,32413,19402,27599,13997,25097l,24726,,2017,15088,51xe" fillcolor="#2a2929" stroked="f" strokeweight="0">
                  <v:stroke miterlimit="190811f" joinstyle="miter"/>
                  <v:path arrowok="t" o:connecttype="custom" o:connectlocs="151,1;501,253;306,690;310,706;539,832;877,1291;559,1364;259,939;24,899;0,905;0,698;105,662;246,395;140,251;0,247;0,20;151,1" o:connectangles="0,0,0,0,0,0,0,0,0,0,0,0,0,0,0,0,0" textboxrect="0,0,87662,136384"/>
                </v:shape>
                <v:shape id="Shape 69" o:spid="_x0000_s1078" style="position:absolute;left:12775;top:16867;width:106;height:271;visibility:visible;mso-wrap-style:square;v-text-anchor:top" coordsize="10561,27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" path="m10561,r,27055l10347,27176,,5381,10561,xe" fillcolor="#2a2929" stroked="f" strokeweight="0">
                  <v:stroke miterlimit="190811f" joinstyle="miter"/>
                  <v:path arrowok="t" o:connecttype="custom" o:connectlocs="106,0;106,270;104,271;0,54;106,0" o:connectangles="0,0,0,0,0" textboxrect="0,0,10561,27176"/>
                </v:shape>
                <v:shape id="Shape 70" o:spid="_x0000_s1079" style="position:absolute;left:11753;top:10583;width:1128;height:5922;visibility:visible;mso-wrap-style:square;v-text-anchor:top" coordsize="112813,592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" path="m,l112813,r,8438l82921,8438r,558307l90401,580086r22412,-12792l112813,577774,87561,592265,50200,525938v-3629,314,-13953,5033,-17830,6433l,542835r,-8771l21246,527875r,-519437l,8438,,xe" fillcolor="#2a2929" stroked="f" strokeweight="0">
                  <v:stroke miterlimit="190811f" joinstyle="miter"/>
                  <v:path arrowok="t" o:connecttype="custom" o:connectlocs="0,0;1128,0;1128,84;829,84;829,5667;904,5800;1128,5672;1128,5777;876,5922;502,5259;324,5323;0,5428;0,5340;212,5278;212,84;0,84;0,0" o:connectangles="0,0,0,0,0,0,0,0,0,0,0,0,0,0,0,0,0" textboxrect="0,0,112813,592265"/>
                </v:shape>
                <v:shape id="Shape 757" o:spid="_x0000_s1080" style="position:absolute;left:11753;top:10200;width:1128;height:91;visibility:visible;mso-wrap-style:square;v-text-anchor:top" coordsize="11281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" path="m,l112813,r,9144l,9144,,e" fillcolor="#2a2929" stroked="f" strokeweight="0">
                  <v:stroke miterlimit="190811f" joinstyle="miter"/>
                  <v:path arrowok="t" o:connecttype="custom" o:connectlocs="0,0;1128,0;1128,91;0,91;0,0" o:connectangles="0,0,0,0,0" textboxrect="0,0,112813,9144"/>
                </v:shape>
                <v:shape id="Shape 758" o:spid="_x0000_s1081" style="position:absolute;left:11753;top:9322;width:1128;height:91;visibility:visible;mso-wrap-style:square;v-text-anchor:top" coordsize="11281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" path="m,l112813,r,9144l,9144,,e" fillcolor="#2a2929" stroked="f" strokeweight="0">
                  <v:stroke miterlimit="190811f" joinstyle="miter"/>
                  <v:path arrowok="t" o:connecttype="custom" o:connectlocs="0,0;1128,0;1128,91;0,91;0,0" o:connectangles="0,0,0,0,0" textboxrect="0,0,112813,9144"/>
                </v:shape>
                <v:shape id="Shape 73" o:spid="_x0000_s1082" style="position:absolute;left:12414;top:6556;width:467;height:851;visibility:visible;mso-wrap-style:square;v-text-anchor:top" coordsize="46738,85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" path="m,l46738,r,9378l9422,9378r-43,67220l46738,76598r,8446l72,85044,,xe" fillcolor="#2a2929" stroked="f" strokeweight="0">
                  <v:stroke miterlimit="190811f" joinstyle="miter"/>
                  <v:path arrowok="t" o:connecttype="custom" o:connectlocs="0,0;467,0;467,94;94,94;94,766;467,766;467,851;1,851;0,0" o:connectangles="0,0,0,0,0,0,0,0,0" textboxrect="0,0,46738,85044"/>
                </v:shape>
                <v:shape id="Shape 74" o:spid="_x0000_s1083" style="position:absolute;left:11753;top:3110;width:1128;height:5913;visibility:visible;mso-wrap-style:square;v-text-anchor:top" coordsize="112813,591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" path="m86632,r26181,15025l112813,24934,90401,12171,82921,24635r,281757l112813,306392r,8442l36204,314834r21,144750l112813,459584r,8438l82921,468022r,114869l112813,582891r,8437l,591328r,-8437l21246,582891r,-517065l,59212,,49642r3958,1132c15816,54417,25809,57754,32081,60174r17183,6145c52598,60038,85289,5785,86632,xe" fillcolor="#2a2929" stroked="f" strokeweight="0">
                  <v:stroke miterlimit="190811f" joinstyle="miter"/>
                  <v:path arrowok="t" o:connecttype="custom" o:connectlocs="866,0;1128,150;1128,249;904,122;829,246;829,3064;1128,3064;1128,3148;362,3148;362,4596;1128,4596;1128,4680;829,4680;829,5829;1128,5829;1128,5913;0,5913;0,5829;212,5829;212,658;0,592;0,496;40,508;321,602;493,663;866,0" o:connectangles="0,0,0,0,0,0,0,0,0,0,0,0,0,0,0,0,0,0,0,0,0,0,0,0,0,0" textboxrect="0,0,112813,591328"/>
                </v:shape>
                <v:shape id="Shape 75" o:spid="_x0000_s1084" style="position:absolute;left:11753;top:891;width:1128;height:1722;visibility:visible;mso-wrap-style:square;v-text-anchor:top" coordsize="112813,172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" path="m30007,l59668,9637c52475,28984,46143,47020,40707,63731l93950,81028c98746,66287,104218,47971,110402,26126r2411,783l112813,115738,95726,172238,66069,162602v8186,-22893,15070,-42855,20592,-59850l33841,85594v-4950,15239,-11153,35416,-18518,60527l,141139,,95042,10214,65531c18279,40730,24862,18865,30007,xe" fillcolor="#2a2929" stroked="f" strokeweight="0">
                  <v:stroke miterlimit="190811f" joinstyle="miter"/>
                  <v:path arrowok="t" o:connecttype="custom" o:connectlocs="300,0;597,96;407,637;939,810;1104,261;1128,269;1128,1157;957,1722;661,1626;867,1027;338,856;153,1461;0,1411;0,950;102,655;300,0" o:connectangles="0,0,0,0,0,0,0,0,0,0,0,0,0,0,0,0" textboxrect="0,0,112813,172238"/>
                </v:shape>
                <v:shape id="Shape 76" o:spid="_x0000_s1085" style="position:absolute;left:12881;top:16492;width:1400;height:1719;visibility:visible;mso-wrap-style:square;v-text-anchor:top" coordsize="140038,17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" path="m73517,r8975,21017c80361,34647,78111,55178,75742,82606v-2643,31029,-3186,48118,-1624,51163l74867,135241v13745,-7002,31939,-17204,54536,-30618l140038,127155,52342,171843,43550,150945v2312,-13039,4921,-34092,7798,-63090c54458,56412,55290,39229,53785,36278r-799,-1574l,64514,,37459,73517,xe" fillcolor="#2a2929" stroked="f" strokeweight="0">
                  <v:stroke miterlimit="190811f" joinstyle="miter"/>
                  <v:path arrowok="t" o:connecttype="custom" o:connectlocs="735,0;825,210;757,826;741,1338;748,1353;1294,1047;1400,1272;523,1719;435,1510;513,879;538,363;530,347;0,645;0,375;735,0" o:connectangles="0,0,0,0,0,0,0,0,0,0,0,0,0,0,0" textboxrect="0,0,140038,171843"/>
                </v:shape>
                <v:shape id="Shape 77" o:spid="_x0000_s1086" style="position:absolute;left:14080;top:15477;width:1356;height:1610;visibility:visible;mso-wrap-style:square;v-text-anchor:top" coordsize="135565,1609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" path="m94913,v1890,2339,3741,11257,5552,26820c103208,50601,105033,65286,105943,70902v2881,16830,6571,28076,11118,33692l135565,126216r,25507l124131,160978c114642,147949,104781,135112,94507,122422,89794,116600,79628,110213,64073,103251,56815,100026,43301,94755,23496,87459,9305,82194,1464,78670,,76859l26899,55069v1660,2052,12258,7798,31809,17283c78228,81817,89831,88787,93434,93232r1342,-1091c91432,88020,87368,75819,82516,55541,77695,35240,73739,23241,70758,19558l94913,xe" fillcolor="#2a2929" stroked="f" strokeweight="0">
                  <v:stroke miterlimit="190811f" joinstyle="miter"/>
                  <v:path arrowok="t" o:connecttype="custom" o:connectlocs="949,0;1005,268;1060,709;1171,1046;1356,1262;1356,1517;1242,1610;945,1224;641,1033;235,875;0,769;269,551;587,724;935,932;948,922;825,555;708,196;949,0" o:connectangles="0,0,0,0,0,0,0,0,0,0,0,0,0,0,0,0,0,0" textboxrect="0,0,135565,160978"/>
                </v:shape>
                <v:shape id="Shape 78" o:spid="_x0000_s1087" style="position:absolute;left:12881;top:10200;width:2555;height:6160;visibility:visible;mso-wrap-style:square;v-text-anchor:top" coordsize="255461,6160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" path="m,l80318,r21,559534c83950,558557,116667,538135,120472,537116l83104,469860r48297,-40441c133993,427244,145690,416668,145690,413831l145690,,255461,r,8437l154114,8437r21,397898c158592,403275,188278,369554,188278,367700r14,-329400l255461,38300r,8438l224187,46738r,313849l255461,379096r,11025l204578,361541v-3545,5277,-7949,10987,-12373,15645l166005,407037v-10292,12316,-29384,29009,-41988,40220c118603,452072,96201,470191,94354,472684r38297,67269l,616074,,605594,29893,588534r,-541796l,46738,,38300r38417,l38417,583487,70961,563288r,-554851l,8437,,xe" fillcolor="#2a2929" stroked="f" strokeweight="0">
                  <v:stroke miterlimit="190811f" joinstyle="miter"/>
                  <v:path arrowok="t" o:connecttype="custom" o:connectlocs="0,0;803,0;804,5595;1205,5371;831,4698;1314,4294;1457,4138;1457,0;2555,0;2555,84;1541,84;1542,4063;1883,3677;1883,383;2555,383;2555,467;2242,467;2242,3605;2555,3791;2555,3901;2046,3615;1922,3771;1660,4070;1240,4472;944,4726;1327,5399;0,6160;0,6055;299,5885;299,467;0,467;0,383;384,383;384,5834;710,5632;710,84;0,84;0,0" o:connectangles="0,0,0,0,0,0,0,0,0,0,0,0,0,0,0,0,0,0,0,0,0,0,0,0,0,0,0,0,0,0,0,0,0,0,0,0,0,0" textboxrect="0,0,255461,616074"/>
                </v:shape>
                <v:shape id="Shape 79" o:spid="_x0000_s1088" style="position:absolute;left:14764;top:7705;width:672;height:1318;visibility:visible;mso-wrap-style:square;v-text-anchor:top" coordsize="67169,1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" path="m,l67169,r,8438l35881,8438r14,114869l67169,123307r,8438l,131745,,xe" fillcolor="#2a2929" stroked="f" strokeweight="0">
                  <v:stroke miterlimit="190811f" joinstyle="miter"/>
                  <v:path arrowok="t" o:connecttype="custom" o:connectlocs="0,0;672,0;672,84;359,84;359,1234;672,1234;672,1318;0,1318;0,0" o:connectangles="0,0,0,0,0,0,0,0,0" textboxrect="0,0,67169,131745"/>
                </v:shape>
                <v:shape id="Shape 80" o:spid="_x0000_s1089" style="position:absolute;left:12881;top:7705;width:384;height:1318;visibility:visible;mso-wrap-style:square;v-text-anchor:top" coordsize="38417,1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" path="m,l38417,r,131745l,131745r,-8438l29893,123307r,-114869l,8438,,xe" fillcolor="#2a2929" stroked="f" strokeweight="0">
                  <v:stroke miterlimit="190811f" joinstyle="miter"/>
                  <v:path arrowok="t" o:connecttype="custom" o:connectlocs="0,0;384,0;384,1318;0,1318;0,1234;299,1234;299,84;0,84;0,0" o:connectangles="0,0,0,0,0,0,0,0,0" textboxrect="0,0,38417,131745"/>
                </v:shape>
                <v:shape id="Shape 81" o:spid="_x0000_s1090" style="position:absolute;left:14338;top:7322;width:1098;height:2084;visibility:visible;mso-wrap-style:square;v-text-anchor:top" coordsize="109771,20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" path="m,l109771,r,8446l8424,8446r21,191459l109771,199905r,8441l22,208346,,xe" fillcolor="#2a2929" stroked="f" strokeweight="0">
                  <v:stroke miterlimit="190811f" joinstyle="miter"/>
                  <v:path arrowok="t" o:connecttype="custom" o:connectlocs="0,0;1098,0;1098,84;84,84;84,2000;1098,2000;1098,2084;0,2084;0,0" o:connectangles="0,0,0,0,0,0,0,0,0" textboxrect="0,0,109771,208346"/>
                </v:shape>
                <v:shape id="Shape 82" o:spid="_x0000_s1091" style="position:absolute;left:12881;top:7322;width:803;height:2084;visibility:visible;mso-wrap-style:square;v-text-anchor:top" coordsize="80339,20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" path="m,l80267,r72,208346l,208346r,-8441l71213,199905,70961,8446,,8446,,xe" fillcolor="#2a2929" stroked="f" strokeweight="0">
                  <v:stroke miterlimit="190811f" joinstyle="miter"/>
                  <v:path arrowok="t" o:connecttype="custom" o:connectlocs="0,0;802,0;803,2084;0,2084;0,2000;712,2000;709,84;0,84;0,0" o:connectangles="0,0,0,0,0,0,0,0,0" textboxrect="0,0,80339,208346"/>
                </v:shape>
                <v:shape id="Shape 83" o:spid="_x0000_s1092" style="position:absolute;left:15055;top:3727;width:381;height:607;visibility:visible;mso-wrap-style:square;v-text-anchor:top" coordsize="38117,60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" path="m38117,r,43555l22805,60613,,39343,38117,xe" fillcolor="#2a2929" stroked="f" strokeweight="0">
                  <v:stroke miterlimit="190811f" joinstyle="miter"/>
                  <v:path arrowok="t" o:connecttype="custom" o:connectlocs="381,0;381,436;228,607;0,394;381,0" o:connectangles="0,0,0,0,0" textboxrect="0,0,38117,60613"/>
                </v:shape>
                <v:shape id="Shape 84" o:spid="_x0000_s1093" style="position:absolute;left:12881;top:3260;width:2555;height:3390;visibility:visible;mso-wrap-style:square;v-text-anchor:top" coordsize="255461,339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" path="m,l131715,75587,93414,143775r8201,5809c109204,156227,117253,161757,124494,168740r21455,20582c150377,193790,155032,198440,159500,202857v9003,8904,18180,19002,26618,28495c192385,238409,199322,246144,204578,253999r50883,-28974l255461,234562r-31274,17605l224187,291367r31274,l255461,299809r-67169,l188292,245849,154135,209197r,120463l255461,329660r,9378l145827,339038r-137,-137337c145690,199416,127280,182356,123273,179307,115187,173130,91597,150648,82175,145679l119536,78424c117116,77776,84064,58555,80339,55999r,283039l,339038r,-9378l70982,329660,70961,50629c65511,47403,43723,35029,38417,32165r,267644l,299809r,-8442l29893,291367,29849,26907,,9909,,xe" fillcolor="#2a2929" stroked="f" strokeweight="0">
                  <v:stroke miterlimit="190811f" joinstyle="miter"/>
                  <v:path arrowok="t" o:connecttype="custom" o:connectlocs="0,0;1317,756;934,1438;1016,1496;1245,1687;1460,1893;1595,2028;1861,2313;2046,2540;2555,2250;2555,2345;2242,2521;2242,2913;2555,2913;2555,2998;1883,2998;1883,2458;1542,2092;1542,3296;2555,3296;2555,3390;1458,3390;1457,2017;1233,1793;822,1457;1196,784;804,560;804,3390;0,3390;0,3296;710,3296;710,506;384,322;384,2998;0,2998;0,2913;299,2913;299,269;0,99;0,0" o:connectangles="0,0,0,0,0,0,0,0,0,0,0,0,0,0,0,0,0,0,0,0,0,0,0,0,0,0,0,0,0,0,0,0,0,0,0,0,0,0,0,0" textboxrect="0,0,255461,339038"/>
                </v:shape>
                <v:shape id="Shape 85" o:spid="_x0000_s1094" style="position:absolute;left:13445;top:1728;width:1763;height:1844;visibility:visible;mso-wrap-style:square;v-text-anchor:top" coordsize="176320,18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" path="m76042,r27752,17341c101743,20635,101202,38611,102193,71312v1083,34698,100,57208,-2908,67431l100684,139622v7176,-14820,14234,-27749,21129,-38796c132368,83956,142743,66347,152968,48067r23352,14591c165808,77565,153284,96624,138751,119880v-14642,23418,-27447,44918,-38473,64476l77212,169938v1588,-2549,1444,-21405,-416,-56556c74930,76460,75697,52441,79125,41411r-1495,-940c70664,55113,63741,67958,56862,78967,47231,94374,35924,113396,23003,136065l,121690c12982,102964,26741,82019,41173,58918,55390,36162,66996,16534,76042,xe" fillcolor="#2a2929" stroked="f" strokeweight="0">
                  <v:stroke miterlimit="190811f" joinstyle="miter"/>
                  <v:path arrowok="t" o:connecttype="custom" o:connectlocs="760,0;1038,173;1022,713;993,1388;1007,1397;1218,1009;1530,481;1763,627;1387,1199;1003,1844;772,1700;768,1134;791,414;776,405;569,790;230,1361;0,1217;412,589;760,0" o:connectangles="0,0,0,0,0,0,0,0,0,0,0,0,0,0,0,0,0,0,0" textboxrect="0,0,176320,184356"/>
                </v:shape>
                <v:shape id="Shape 86" o:spid="_x0000_s1095" style="position:absolute;left:12881;top:1160;width:273;height:888;visibility:visible;mso-wrap-style:square;v-text-anchor:top" coordsize="27264,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" path="m,l27264,8854c20521,26289,12983,47809,4645,73471l,88830,,xe" fillcolor="#2a2929" stroked="f" strokeweight="0">
                  <v:stroke miterlimit="190811f" joinstyle="miter"/>
                  <v:path arrowok="t" o:connecttype="custom" o:connectlocs="0,0;273,89;47,734;0,888;0,0" o:connectangles="0,0,0,0,0" textboxrect="0,0,27264,88830"/>
                </v:shape>
                <v:shape id="Shape 87" o:spid="_x0000_s1096" style="position:absolute;left:15436;top:16740;width:129;height:255;visibility:visible;mso-wrap-style:square;v-text-anchor:top" coordsize="12896,2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" path="m,l12896,15069,,25507,,xe" fillcolor="#2a2929" stroked="f" strokeweight="0">
                  <v:stroke miterlimit="190811f" joinstyle="miter"/>
                  <v:path arrowok="t" o:connecttype="custom" o:connectlocs="0,0;129,151;0,255;0,0" o:connectangles="0,0,0,0" textboxrect="0,0,12896,25507"/>
                </v:shape>
                <v:shape id="Shape 88" o:spid="_x0000_s1097" style="position:absolute;left:15571;top:14379;width:1501;height:1632;visibility:visible;mso-wrap-style:square;v-text-anchor:top" coordsize="150120,163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" path="m45742,l61538,19109c52290,24242,43923,31173,36342,39887,24966,52977,22784,62543,29765,68620v3718,3228,8035,4348,13031,3300c47105,70980,54954,67633,66312,61848,78389,55699,88761,52253,97462,51540v11618,-918,21939,2571,30964,10416c150120,80817,147391,105807,120312,136958v-9205,10591,-19023,19364,-29470,26222l75797,142980v10952,-6288,19840,-13420,26799,-21427c110301,112694,114998,105570,116651,100227v1648,-5392,486,-9853,-3571,-13378c108845,83168,103694,81931,97643,83103v-5300,932,-14199,4464,-26712,10533c59583,99123,49784,102074,41656,102481,31370,103014,22122,99666,13914,92531,4374,84235,,74246,752,62485,1523,50752,7668,38243,19198,24980,28649,14108,37483,5773,45742,xe" fillcolor="#2a2929" stroked="f" strokeweight="0">
                  <v:stroke miterlimit="190811f" joinstyle="miter"/>
                  <v:path arrowok="t" o:connecttype="custom" o:connectlocs="457,0;615,191;363,399;298,686;428,719;663,619;974,515;1284,620;1203,1370;908,1632;758,1430;1026,1216;1166,1002;1131,869;976,831;709,936;417,1025;139,925;8,625;192,250;457,0" o:connectangles="0,0,0,0,0,0,0,0,0,0,0,0,0,0,0,0,0,0,0,0,0" textboxrect="0,0,150120,163180"/>
                </v:shape>
                <v:shape id="Shape 89" o:spid="_x0000_s1098" style="position:absolute;left:16401;top:12843;width:1359;height:1606;visibility:visible;mso-wrap-style:square;v-text-anchor:top" coordsize="135867,160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" path="m47657,v2156,1056,7419,11114,15790,30179c72108,49853,77033,63512,78260,71229r1487,720c86540,66932,104738,62672,134370,59245r1497,-147l135867,89281r-11440,907c99558,92794,85911,96563,83501,101491r-1450,2982c89577,108141,98390,112323,108484,117022r27383,12555l135867,146484r-6883,14112c109440,150023,87166,138614,62146,126407,38099,114682,17356,105109,,97693l13622,69765v17956,9629,34912,18363,50977,26197l65660,93798c67075,90893,62535,79588,52017,59885,41792,40756,35558,30640,33252,29520l47657,xe" fillcolor="#2a2929" stroked="f" strokeweight="0">
                  <v:stroke miterlimit="190811f" joinstyle="miter"/>
                  <v:path arrowok="t" o:connecttype="custom" o:connectlocs="477,0;635,302;783,712;798,720;1344,592;1359,591;1359,893;1245,902;835,1015;821,1045;1085,1170;1359,1296;1359,1465;1290,1606;622,1264;0,977;136,698;646,960;657,938;520,599;333,295;477,0" o:connectangles="0,0,0,0,0,0,0,0,0,0,0,0,0,0,0,0,0,0,0,0,0,0" textboxrect="0,0,135867,160596"/>
                </v:shape>
                <v:shape id="Shape 90" o:spid="_x0000_s1099" style="position:absolute;left:17207;top:11466;width:553;height:786;visibility:visible;mso-wrap-style:square;v-text-anchor:top" coordsize="55278,78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" path="m55278,r,28565l41682,29643v-10697,755,-16795,959,-18296,607l22989,31975v1394,322,6717,3221,15974,8698l55278,50509r,28125l39177,67792c16326,52611,3273,44646,,43888l9378,3272c12427,3977,27309,2938,54020,139l55278,xe" fillcolor="#2a2929" stroked="f" strokeweight="0">
                  <v:stroke miterlimit="190811f" joinstyle="miter"/>
                  <v:path arrowok="t" o:connecttype="custom" o:connectlocs="553,0;553,286;417,296;234,302;230,320;390,407;553,505;553,786;392,678;0,439;94,33;540,1;553,0" o:connectangles="0,0,0,0,0,0,0,0,0,0,0,0,0" textboxrect="0,0,55278,78634"/>
                </v:shape>
                <v:shape id="Shape 91" o:spid="_x0000_s1100" style="position:absolute;left:16753;top:6273;width:1007;height:1327;visibility:visible;mso-wrap-style:square;v-text-anchor:top" coordsize="100696,13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" path="m100696,r,23440l75985,24884,91022,62109r9674,-8156l100696,92374,86860,104551c66620,122169,55102,131524,52358,132628l39154,99945c43650,98126,55131,89883,73617,75184l54536,27949c31313,29911,17277,31844,12427,33802l,3040c2650,1963,27667,1103,75049,470l100696,xe" fillcolor="#2a2929" stroked="f" strokeweight="0">
                  <v:stroke miterlimit="190811f" joinstyle="miter"/>
                  <v:path arrowok="t" o:connecttype="custom" o:connectlocs="1007,0;1007,235;760,249;910,621;1007,540;1007,924;869,1046;524,1327;392,1000;736,752;545,280;124,338;0,30;751,5;1007,0" o:connectangles="0,0,0,0,0,0,0,0,0,0,0,0,0,0,0" textboxrect="0,0,100696,132628"/>
                </v:shape>
                <v:shape id="Shape 92" o:spid="_x0000_s1101" style="position:absolute;left:15436;top:5417;width:1583;height:8781;visibility:visible;mso-wrap-style:square;v-text-anchor:top" coordsize="158356,878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" path="m16373,r90612,157897l40658,195265v659,2771,2160,5846,3337,8776c45389,207494,46077,209441,47337,212843r12369,36213c61769,255247,63539,261587,65150,267905r9370,39201c77112,319141,80726,339527,81745,352164r76611,l158342,525003r-76597,c81450,537949,77206,558392,74678,571154v-6325,31998,-15299,63404,-26935,93565c46544,667826,41591,679627,41591,681923r66326,38279l17305,878106,,868386,,857360r14475,8567l31266,836087r8,-311084l,525003r,-8438l149702,516565r216,-29863l,486702r,-8437l149932,478265r-14,-79363l,398902r,-8441l149932,390461r-14,-29860l,360601r,-8437l31280,352164r,-114869l,237295r,-8438l43499,228857v-601,-5642,-9986,-25514,-10347,-29855l,199002r,-8446l30366,190556,94805,155060c94438,150740,84747,135393,81904,130627v-1523,-2557,-2924,-7291,-5768,-7291l,123336r,-9378l72403,113958c69429,109679,56153,86588,55570,84107l,84107,,75665r31258,l31274,43503,13536,11240,,18860,,9323,16373,xe" fillcolor="#2a2929" stroked="f" strokeweight="0">
                  <v:stroke miterlimit="190811f" joinstyle="miter"/>
                  <v:path arrowok="t" o:connecttype="custom" o:connectlocs="164,0;1069,1579;406,1953;440,2040;473,2128;597,2491;651,2679;745,3071;817,3522;1583,3522;1583,5250;817,5250;747,5712;477,6647;416,6819;1079,7202;173,8781;0,8684;0,8574;145,8659;313,8361;313,5250;0,5250;0,5166;1496,5166;1499,4867;0,4867;0,4783;1499,4783;1499,3989;0,3989;0,3905;1499,3905;1499,3606;0,3606;0,3522;313,3522;313,2373;0,2373;0,2289;435,2289;331,1990;0,1990;0,1906;304,1906;948,1551;819,1306;761,1233;0,1233;0,1140;724,1140;556,841;0,841;0,757;312,757;313,435;135,112;0,189;0,93;164,0" o:connectangles="0,0,0,0,0,0,0,0,0,0,0,0,0,0,0,0,0,0,0,0,0,0,0,0,0,0,0,0,0,0,0,0,0,0,0,0,0,0,0,0,0,0,0,0,0,0,0,0,0,0,0,0,0,0,0,0,0,0,0,0" textboxrect="0,0,158356,878106"/>
                </v:shape>
                <v:shape id="Shape 93" o:spid="_x0000_s1102" style="position:absolute;left:15835;top:4065;width:1799;height:1782;visibility:visible;mso-wrap-style:square;v-text-anchor:top" coordsize="179986,178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" path="m116103,r18263,25142c117432,36471,101758,47343,87296,57855r1415,1941c90619,62416,102719,63715,125061,63673v21679,-44,33548,-799,35620,-2308l179986,87937v-1949,1415,-13306,1343,-34067,-223c124492,86127,110109,84060,102725,81521r-1334,973c102625,90856,97845,108925,86964,136692,76878,162571,70599,176389,68158,178160l46976,149000v2736,-1991,8496,-13845,17334,-35615c73688,90205,76763,76388,73537,71937l71592,69259c58043,79102,40269,92531,18273,109493l,84351c18518,72065,39049,57755,61567,41389,83210,25657,101404,11847,116103,xe" fillcolor="#2a2929" stroked="f" strokeweight="0">
                  <v:stroke miterlimit="190811f" joinstyle="miter"/>
                  <v:path arrowok="t" o:connecttype="custom" o:connectlocs="1160,0;1343,251;873,579;887,598;1250,637;1606,614;1799,880;1458,877;1027,815;1013,825;869,1367;681,1782;470,1490;643,1134;735,720;716,693;183,1095;0,844;615,414;1160,0" o:connectangles="0,0,0,0,0,0,0,0,0,0,0,0,0,0,0,0,0,0,0,0" textboxrect="0,0,179986,178160"/>
                </v:shape>
                <v:shape id="Shape 94" o:spid="_x0000_s1103" style="position:absolute;left:15436;top:3071;width:825;height:1092;visibility:visible;mso-wrap-style:square;v-text-anchor:top" coordsize="82563,109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" path="m59750,l82563,21269c69243,34171,53345,50508,34841,70348l,109162,,65607,14122,51030c32414,31414,47606,14397,59750,xe" fillcolor="#2a2929" stroked="f" strokeweight="0">
                  <v:stroke miterlimit="190811f" joinstyle="miter"/>
                  <v:path arrowok="t" o:connecttype="custom" o:connectlocs="597,0;825,213;348,704;0,1092;0,656;141,510;597,0" o:connectangles="0,0,0,0,0,0,0" textboxrect="0,0,82563,109162"/>
                </v:shape>
                <v:shape id="Shape 95" o:spid="_x0000_s1104" style="position:absolute;left:17760;top:14139;width:67;height:169;visibility:visible;mso-wrap-style:square;v-text-anchor:top" coordsize="6740,16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" path="m,l6740,3090,,16907,,xe" fillcolor="#2a2929" stroked="f" strokeweight="0">
                  <v:stroke miterlimit="190811f" joinstyle="miter"/>
                  <v:path arrowok="t" o:connecttype="custom" o:connectlocs="0,0;67,31;0,169;0,0" o:connectangles="0,0,0,0" textboxrect="0,0,6740,16907"/>
                </v:shape>
                <v:shape id="Shape 96" o:spid="_x0000_s1105" style="position:absolute;left:17760;top:13400;width:439;height:336;visibility:visible;mso-wrap-style:square;v-text-anchor:top" coordsize="43942,3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" path="m30554,476c38128,,42592,95,43942,752l28144,33152v-1524,-744,-5578,-995,-12171,-757l,33660,,3477,30554,476xe" fillcolor="#2a2929" stroked="f" strokeweight="0">
                  <v:stroke miterlimit="190811f" joinstyle="miter"/>
                  <v:path arrowok="t" o:connecttype="custom" o:connectlocs="305,5;439,8;281,331;160,323;0,336;0,35;305,5" o:connectangles="0,0,0,0,0,0,0" textboxrect="0,0,43942,33660"/>
                </v:shape>
                <v:shape id="Shape 97" o:spid="_x0000_s1106" style="position:absolute;left:17760;top:11365;width:1044;height:1364;visibility:visible;mso-wrap-style:square;v-text-anchor:top" coordsize="104404,136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" path="m97551,162v3608,-162,5893,-132,6853,90l96484,34603v-4738,-1091,-18872,-919,-42452,512l42584,84755v20150,11717,32746,18180,37851,19358l72961,136440c70183,135803,49195,122152,10015,95497l,88753,,60628r519,313c7115,64969,14693,69642,23256,74959l32288,35845v-9946,928,-18743,1719,-26391,2372l,38684,,10120,29394,6872c63997,2871,86728,649,97551,162xe" fillcolor="#2a2929" stroked="f" strokeweight="0">
                  <v:stroke miterlimit="190811f" joinstyle="miter"/>
                  <v:path arrowok="t" o:connecttype="custom" o:connectlocs="975,2;1044,3;965,346;540,351;426,847;804,1041;730,1364;100,955;0,887;0,606;5,609;233,749;323,358;59,382;0,387;0,101;294,69;975,2" o:connectangles="0,0,0,0,0,0,0,0,0,0,0,0,0,0,0,0,0,0" textboxrect="0,0,104404,136440"/>
                </v:shape>
                <v:shape id="Shape 98" o:spid="_x0000_s1107" style="position:absolute;left:17760;top:6243;width:672;height:954;visibility:visible;mso-wrap-style:square;v-text-anchor:top" coordsize="67251,95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" path="m51628,l67251,38646c63382,40212,44057,56379,9310,87178l,95372,,56950,10583,48028c28252,33265,38158,25451,40302,24585r-659,-1639c37650,23745,25087,24873,1951,26323l,26437,,2997,5833,2891c33258,2218,48520,1258,51628,xe" fillcolor="#2a2929" stroked="f" strokeweight="0">
                  <v:stroke miterlimit="190811f" joinstyle="miter"/>
                  <v:path arrowok="t" o:connecttype="custom" o:connectlocs="516,0;672,387;93,872;0,954;0,570;106,480;403,246;396,230;19,263;0,264;0,30;58,29;516,0" o:connectangles="0,0,0,0,0,0,0,0,0,0,0,0,0" textboxrect="0,0,67251,95372"/>
                </v:shape>
                <v:shape id="Shape 99" o:spid="_x0000_s1108" style="position:absolute;left:5539;top:15122;width:264;height:594;visibility:visible;mso-wrap-style:square;v-text-anchor:top" coordsize="26388,59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" path="m26388,r,59425l,44888,26388,xe" fillcolor="#e31d24" stroked="f" strokeweight="0">
                  <v:stroke miterlimit="190811f" joinstyle="miter"/>
                  <v:path arrowok="t" o:connecttype="custom" o:connectlocs="264,0;264,594;0,449;264,0" o:connectangles="0,0,0,0" textboxrect="0,0,26388,59425"/>
                </v:shape>
                <v:shape id="Shape 100" o:spid="_x0000_s1109" style="position:absolute;left:12582;top:10667;width:598;height:5716;visibility:visible;mso-wrap-style:square;v-text-anchor:top" coordsize="59778,571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" path="m,l59778,r,541796l7473,571647,,558302,,xe" fillcolor="#e31d24" stroked="f" strokeweight="0">
                  <v:stroke miterlimit="190811f" joinstyle="miter"/>
                  <v:path arrowok="t" o:connecttype="custom" o:connectlocs="0,0;598,0;598,5418;75,5716;0,5583;0,0" o:connectangles="0,0,0,0,0,0" textboxrect="0,0,59778,571647"/>
                </v:shape>
                <v:shape id="Shape 101" o:spid="_x0000_s1110" style="position:absolute;left:11349;top:10667;width:616;height:5374;visibility:visible;mso-wrap-style:square;v-text-anchor:top" coordsize="61683,53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" path="m,l61683,r-4,519437l4,537404,,xe" fillcolor="#e31d24" stroked="f" strokeweight="0">
                  <v:stroke miterlimit="190811f" joinstyle="miter"/>
                  <v:path arrowok="t" o:connecttype="custom" o:connectlocs="0,0;616,0;616,5194;0,5374;0,0" o:connectangles="0,0,0,0,0" textboxrect="0,0,61683,537404"/>
                </v:shape>
                <v:shape id="Shape 102" o:spid="_x0000_s1111" style="position:absolute;left:15123;top:10667;width:625;height:3409;visibility:visible;mso-wrap-style:square;v-text-anchor:top" coordsize="62540,34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" path="m,l62540,r,311094l45742,340928,,313857,,xe" fillcolor="#e31d24" stroked="f" strokeweight="0">
                  <v:stroke miterlimit="190811f" joinstyle="miter"/>
                  <v:path arrowok="t" o:connecttype="custom" o:connectlocs="0,0;625,0;625,3111;457,3409;0,3138;0,0" o:connectangles="0,0,0,0,0,0" textboxrect="0,0,62540,340928"/>
                </v:shape>
                <v:shape id="Shape 103" o:spid="_x0000_s1112" style="position:absolute;left:2690;top:8995;width:617;height:1644;visibility:visible;mso-wrap-style:square;v-text-anchor:top" coordsize="61683,164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" path="m,l61683,r,164372l14,164372,,xe" fillcolor="#e31d24" stroked="f" strokeweight="0">
                  <v:stroke miterlimit="190811f" joinstyle="miter"/>
                  <v:path arrowok="t" o:connecttype="custom" o:connectlocs="0,0;617,0;617,1644;0,1644;0,0" o:connectangles="0,0,0,0,0" textboxrect="0,0,61683,164372"/>
                </v:shape>
                <v:shape id="Shape 104" o:spid="_x0000_s1113" style="position:absolute;left:15123;top:7790;width:626;height:1149;visibility:visible;mso-wrap-style:square;v-text-anchor:top" coordsize="62568,114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" path="m,l62568,r-8,114869l10,114869,,xe" fillcolor="#e31d24" stroked="f" strokeweight="0">
                  <v:stroke miterlimit="190811f" joinstyle="miter"/>
                  <v:path arrowok="t" o:connecttype="custom" o:connectlocs="0,0;626,0;626,1149;0,1149;0,0" o:connectangles="0,0,0,0,0" textboxrect="0,0,62568,114869"/>
                </v:shape>
                <v:shape id="Shape 759" o:spid="_x0000_s1114" style="position:absolute;left:12582;top:7790;width:598;height:1148;visibility:visible;mso-wrap-style:square;v-text-anchor:top" coordsize="59778,11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" path="m,l59778,r,114865l,114865,,e" fillcolor="#e31d24" stroked="f" strokeweight="0">
                  <v:stroke miterlimit="190811f" joinstyle="miter"/>
                  <v:path arrowok="t" o:connecttype="custom" o:connectlocs="0,0;598,0;598,1148;0,1148;0,0" o:connectangles="0,0,0,0,0" textboxrect="0,0,59778,114865"/>
                </v:shape>
                <v:shape id="Shape 106" o:spid="_x0000_s1115" style="position:absolute;left:3952;top:5539;width:617;height:8546;visibility:visible;mso-wrap-style:square;v-text-anchor:top" coordsize="61681,854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" path="m10130,l61681,29157r,796273l31637,842588v-3614,2081,-18717,11340,-21507,12096l,836490,,17637,10130,xe" fillcolor="#e31d24" stroked="f" strokeweight="0">
                  <v:stroke miterlimit="190811f" joinstyle="miter"/>
                  <v:path arrowok="t" o:connecttype="custom" o:connectlocs="101,0;617,292;617,8253;316,8425;101,8546;0,8364;0,176;101,0" o:connectangles="0,0,0,0,0,0,0,0" textboxrect="0,0,61681,854684"/>
                </v:shape>
                <v:shape id="Shape 107" o:spid="_x0000_s1116" style="position:absolute;left:15123;top:5529;width:625;height:645;visibility:visible;mso-wrap-style:square;v-text-anchor:top" coordsize="62540,64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" path="m44806,l62540,32263r-15,32159l,64422,,25222,44806,xe" fillcolor="#e31d24" stroked="f" strokeweight="0">
                  <v:stroke miterlimit="190811f" joinstyle="miter"/>
                  <v:path arrowok="t" o:connecttype="custom" o:connectlocs="448,0;625,323;625,645;0,645;0,253;448,0" o:connectangles="0,0,0,0,0,0" textboxrect="0,0,62540,64422"/>
                </v:shape>
                <v:shape id="Shape 108" o:spid="_x0000_s1117" style="position:absolute;left:5186;top:4801;width:617;height:10015;visibility:visible;mso-wrap-style:square;v-text-anchor:top" coordsize="61683,1001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" path="m61683,r,1001474l53947,994745,28480,972601,5170,950140,,945036,,56279,21510,35665c30154,28058,52186,6498,61683,xe" fillcolor="#e31d24" stroked="f" strokeweight="0">
                  <v:stroke miterlimit="190811f" joinstyle="miter"/>
                  <v:path arrowok="t" o:connecttype="custom" o:connectlocs="617,0;617,10015;540,9948;285,9726;52,9502;0,9451;0,563;215,357;617,0" o:connectangles="0,0,0,0,0,0,0,0,0" textboxrect="0,0,61683,1001474"/>
                </v:shape>
                <v:shape id="Shape 109" o:spid="_x0000_s1118" style="position:absolute;left:5539;top:3908;width:264;height:607;visibility:visible;mso-wrap-style:square;v-text-anchor:top" coordsize="26388,60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" path="m26388,r,60696l,14536,26388,xe" fillcolor="#e31d24" stroked="f" strokeweight="0">
                  <v:stroke miterlimit="190811f" joinstyle="miter"/>
                  <v:path arrowok="t" o:connecttype="custom" o:connectlocs="264,0;264,607;0,145;264,0" o:connectangles="0,0,0,0" textboxrect="0,0,26388,60696"/>
                </v:shape>
                <v:shape id="Shape 110" o:spid="_x0000_s1119" style="position:absolute;left:13265;top:3581;width:326;height:185;visibility:visible;mso-wrap-style:square;v-text-anchor:top" coordsize="32547,18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" path="m,c5310,2865,27094,15242,32547,18469l,xe" fillcolor="#e31d24" stroked="f" strokeweight="0">
                  <v:stroke miterlimit="190811f" joinstyle="miter"/>
                  <v:path arrowok="t" o:connecttype="custom" o:connectlocs="0,0;326,185;0,0" o:connectangles="0,0,0" textboxrect="0,0,32547,18469"/>
                </v:shape>
                <v:shape id="Shape 111" o:spid="_x0000_s1120" style="position:absolute;left:7653;top:3581;width:617;height:12464;visibility:visible;mso-wrap-style:square;v-text-anchor:top" coordsize="61679,1246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" path="m61679,r,1246468l24919,1236143,,1227542,,18631,8190,15639c23771,10433,45684,3777,61679,xe" fillcolor="#e31d24" stroked="f" strokeweight="0">
                  <v:stroke miterlimit="190811f" joinstyle="miter"/>
                  <v:path arrowok="t" o:connecttype="custom" o:connectlocs="617,0;617,12464;249,12361;0,12275;0,186;82,156;617,0" o:connectangles="0,0,0,0,0,0,0" textboxrect="0,0,61679,1246468"/>
                </v:shape>
                <v:shape id="Shape 112" o:spid="_x0000_s1121" style="position:absolute;left:11349;top:3576;width:616;height:5362;visibility:visible;mso-wrap-style:square;v-text-anchor:top" coordsize="61683,536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" path="m,l61679,19202r4,517061l,536263,,xe" fillcolor="#e31d24" stroked="f" strokeweight="0">
                  <v:stroke miterlimit="190811f" joinstyle="miter"/>
                  <v:path arrowok="t" o:connecttype="custom" o:connectlocs="0,0;616,192;616,5362;0,5362;0,0" o:connectangles="0,0,0,0,0" textboxrect="0,0,61683,536263"/>
                </v:shape>
                <v:shape id="Shape 113" o:spid="_x0000_s1122" style="position:absolute;left:12582;top:3231;width:598;height:2943;visibility:visible;mso-wrap-style:square;v-text-anchor:top" coordsize="59781,294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" path="m7473,l59738,29750r43,264463l,294217,,12460,7473,xe" fillcolor="#e31d24" stroked="f" strokeweight="0">
                  <v:stroke miterlimit="190811f" joinstyle="miter"/>
                  <v:path arrowok="t" o:connecttype="custom" o:connectlocs="75,0;598,298;598,2943;0,2943;0,125;75,0" o:connectangles="0,0,0,0,0,0" textboxrect="0,0,59781,294217"/>
                </v:shape>
                <v:shape id="Shape 114" o:spid="_x0000_s1123" style="position:absolute;left:6420;top:3231;width:616;height:13162;visibility:visible;mso-wrap-style:square;v-text-anchor:top" coordsize="61683,1316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" path="m54825,r6858,12201l61683,1305400r-6858,10738l,1285027,,31151c8565,26604,51567,881,54825,xe" fillcolor="#e31d24" stroked="f" strokeweight="0">
                  <v:stroke miterlimit="190811f" joinstyle="miter"/>
                  <v:path arrowok="t" o:connecttype="custom" o:connectlocs="548,0;616,122;616,13055;548,13162;0,12851;0,312;548,0" o:connectangles="0,0,0,0,0,0,0" textboxrect="0,0,61683,1316138"/>
                </v:shape>
                <v:shape id="Shape 115" o:spid="_x0000_s1124" style="position:absolute;left:10120;top:2690;width:612;height:14245;visibility:visible;mso-wrap-style:square;v-text-anchor:top" coordsize="61132,1424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" path="m,l50928,r,77058l61132,77058r,1269915l51854,1347898r,76597l,1424495,,xe" fillcolor="#e31d24" stroked="f" strokeweight="0">
                  <v:stroke miterlimit="190811f" joinstyle="miter"/>
                  <v:path arrowok="t" o:connecttype="custom" o:connectlocs="0,0;510,0;510,771;612,771;612,13470;519,13479;519,14245;0,14245;0,0" o:connectangles="0,0,0,0,0,0,0,0,0" textboxrect="0,0,61132,1424495"/>
                </v:shape>
                <v:shape id="Shape 116" o:spid="_x0000_s1125" style="position:absolute;left:8887;top:2690;width:617;height:14245;visibility:visible;mso-wrap-style:square;v-text-anchor:top" coordsize="61679,1424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" path="m9886,l61679,r,1424495l10832,1424495r,-75661l,1346973,,77058r9890,l9886,xe" fillcolor="#e31d24" stroked="f" strokeweight="0">
                  <v:stroke miterlimit="190811f" joinstyle="miter"/>
                  <v:path arrowok="t" o:connecttype="custom" o:connectlocs="99,0;617,0;617,14245;108,14245;108,13488;0,13470;0,771;99,771;99,0" o:connectangles="0,0,0,0,0,0,0,0,0" textboxrect="0,0,61679,1424495"/>
                </v:shape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09AD79E2" wp14:editId="12DF8F06">
                <wp:extent cx="6525306" cy="6797675"/>
                <wp:effectExtent l="0" t="0" r="8890" b="3175"/>
                <wp:docPr id="1" name="Group 7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5306" cy="6797675"/>
                          <a:chOff x="0" y="0"/>
                          <a:chExt cx="50723" cy="67976"/>
                        </a:xfrm>
                      </wpg:grpSpPr>
                      <wps:wsp>
                        <wps:cNvPr id="6" name="Shape 763"/>
                        <wps:cNvSpPr>
                          <a:spLocks/>
                        </wps:cNvSpPr>
                        <wps:spPr bwMode="auto">
                          <a:xfrm>
                            <a:off x="13808" y="0"/>
                            <a:ext cx="300" cy="67976"/>
                          </a:xfrm>
                          <a:custGeom>
                            <a:avLst/>
                            <a:gdLst>
                              <a:gd name="T0" fmla="*/ 0 w 29945"/>
                              <a:gd name="T1" fmla="*/ 0 h 6797603"/>
                              <a:gd name="T2" fmla="*/ 29945 w 29945"/>
                              <a:gd name="T3" fmla="*/ 0 h 6797603"/>
                              <a:gd name="T4" fmla="*/ 29945 w 29945"/>
                              <a:gd name="T5" fmla="*/ 6797603 h 6797603"/>
                              <a:gd name="T6" fmla="*/ 0 w 29945"/>
                              <a:gd name="T7" fmla="*/ 6797603 h 6797603"/>
                              <a:gd name="T8" fmla="*/ 0 w 29945"/>
                              <a:gd name="T9" fmla="*/ 0 h 6797603"/>
                              <a:gd name="T10" fmla="*/ 0 w 29945"/>
                              <a:gd name="T11" fmla="*/ 0 h 6797603"/>
                              <a:gd name="T12" fmla="*/ 29945 w 29945"/>
                              <a:gd name="T13" fmla="*/ 6797603 h 67976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9945" h="6797603">
                                <a:moveTo>
                                  <a:pt x="0" y="0"/>
                                </a:moveTo>
                                <a:lnTo>
                                  <a:pt x="29945" y="0"/>
                                </a:lnTo>
                                <a:lnTo>
                                  <a:pt x="29945" y="6797603"/>
                                </a:lnTo>
                                <a:lnTo>
                                  <a:pt x="0" y="67976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5535" y="25659"/>
                            <a:ext cx="17889" cy="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9381D4" w14:textId="0E35531A" w:rsidR="00BB506B" w:rsidRPr="00355BEF" w:rsidRDefault="00A11966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THESIS</w:t>
                              </w:r>
                              <w:r w:rsidR="00BB506B" w:rsidRPr="00355BEF"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C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5469" y="31292"/>
                            <a:ext cx="35254" cy="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63238F" w14:textId="2FD68D48" w:rsidR="00BB506B" w:rsidRPr="00ED34EB" w:rsidRDefault="00A11966" w:rsidP="00355BEF">
                              <w:pPr>
                                <w:rPr>
                                  <w:rFonts w:asciiTheme="minorHAnsi" w:hAnsiTheme="minorHAnsi" w:cstheme="minorHAnsi"/>
                                  <w:color w:val="214281"/>
                                  <w:w w:val="99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ED34EB">
                                <w:rPr>
                                  <w:rFonts w:asciiTheme="minorHAnsi" w:hAnsiTheme="minorHAnsi" w:cstheme="minorHAnsi"/>
                                  <w:color w:val="214281"/>
                                  <w:w w:val="99"/>
                                  <w:sz w:val="36"/>
                                  <w:szCs w:val="36"/>
                                  <w:lang w:val="en-US"/>
                                </w:rPr>
                                <w:t>for the qualification</w:t>
                              </w:r>
                            </w:p>
                            <w:p w14:paraId="1D9193EC" w14:textId="69B4B966" w:rsidR="00A11966" w:rsidRPr="00ED34EB" w:rsidRDefault="00A11966" w:rsidP="00355BEF">
                              <w:pPr>
                                <w:rPr>
                                  <w:rFonts w:asciiTheme="minorHAnsi" w:hAnsiTheme="minorHAnsi" w:cstheme="minorHAnsi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ED34EB">
                                <w:rPr>
                                  <w:rFonts w:asciiTheme="minorHAnsi" w:hAnsiTheme="minorHAnsi" w:cstheme="minorHAnsi"/>
                                  <w:color w:val="214281"/>
                                  <w:w w:val="99"/>
                                  <w:sz w:val="36"/>
                                  <w:szCs w:val="36"/>
                                  <w:lang w:val="en-US"/>
                                </w:rPr>
                                <w:t xml:space="preserve">of </w:t>
                              </w:r>
                              <w:r w:rsidRPr="00ED34EB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0000"/>
                                  <w:w w:val="99"/>
                                  <w:sz w:val="36"/>
                                  <w:szCs w:val="36"/>
                                  <w:lang w:val="en-US"/>
                                </w:rPr>
                                <w:t>inżynier</w:t>
                              </w:r>
                              <w:r w:rsidR="00ED34EB" w:rsidRPr="00ED34EB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0000"/>
                                  <w:w w:val="99"/>
                                  <w:sz w:val="36"/>
                                  <w:szCs w:val="36"/>
                                  <w:lang w:val="en-US"/>
                                </w:rPr>
                                <w:t>/</w:t>
                              </w:r>
                              <w:r w:rsidR="00ED34EB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0000"/>
                                  <w:w w:val="99"/>
                                  <w:sz w:val="36"/>
                                  <w:szCs w:val="36"/>
                                  <w:lang w:val="en-US"/>
                                </w:rPr>
                                <w:t>magist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5744" y="5564"/>
                            <a:ext cx="30759" cy="3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09C3C8" w14:textId="6F4A383C" w:rsidR="00BB506B" w:rsidRPr="00355BEF" w:rsidRDefault="00A11966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 xml:space="preserve">Faculty of </w:t>
                              </w:r>
                              <w:r w:rsidR="00BB506B"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>Mechatroni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>c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5710" y="8726"/>
                            <a:ext cx="25194" cy="9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0F1E52" w14:textId="77777777" w:rsidR="00A11966" w:rsidRDefault="00A11966" w:rsidP="00355BEF">
                              <w:pPr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and</w:t>
                              </w:r>
                            </w:p>
                            <w:p w14:paraId="7124D72D" w14:textId="437976F6" w:rsidR="00BB506B" w:rsidRPr="00355BEF" w:rsidRDefault="00A11966" w:rsidP="00A11966">
                              <w:pPr>
                                <w:ind w:right="989"/>
                                <w:rPr>
                                  <w:rFonts w:asciiTheme="minorHAnsi" w:hAnsiTheme="minorHAnsi" w:cstheme="minorHAnsi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Mechanical Engineer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Shape 11"/>
                        <wps:cNvSpPr>
                          <a:spLocks/>
                        </wps:cNvSpPr>
                        <wps:spPr bwMode="auto">
                          <a:xfrm>
                            <a:off x="7285" y="7184"/>
                            <a:ext cx="1620" cy="2835"/>
                          </a:xfrm>
                          <a:custGeom>
                            <a:avLst/>
                            <a:gdLst>
                              <a:gd name="T0" fmla="*/ 0 w 162068"/>
                              <a:gd name="T1" fmla="*/ 0 h 283414"/>
                              <a:gd name="T2" fmla="*/ 29952 w 162068"/>
                              <a:gd name="T3" fmla="*/ 0 h 283414"/>
                              <a:gd name="T4" fmla="*/ 136228 w 162068"/>
                              <a:gd name="T5" fmla="*/ 79669 h 283414"/>
                              <a:gd name="T6" fmla="*/ 125913 w 162068"/>
                              <a:gd name="T7" fmla="*/ 122339 h 283414"/>
                              <a:gd name="T8" fmla="*/ 162068 w 162068"/>
                              <a:gd name="T9" fmla="*/ 195315 h 283414"/>
                              <a:gd name="T10" fmla="*/ 44543 w 162068"/>
                              <a:gd name="T11" fmla="*/ 283414 h 283414"/>
                              <a:gd name="T12" fmla="*/ 0 w 162068"/>
                              <a:gd name="T13" fmla="*/ 283414 h 283414"/>
                              <a:gd name="T14" fmla="*/ 0 w 162068"/>
                              <a:gd name="T15" fmla="*/ 0 h 283414"/>
                              <a:gd name="T16" fmla="*/ 0 w 162068"/>
                              <a:gd name="T17" fmla="*/ 0 h 283414"/>
                              <a:gd name="T18" fmla="*/ 162068 w 162068"/>
                              <a:gd name="T19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62068" h="283414">
                                <a:moveTo>
                                  <a:pt x="0" y="0"/>
                                </a:moveTo>
                                <a:lnTo>
                                  <a:pt x="29952" y="0"/>
                                </a:lnTo>
                                <a:cubicBezTo>
                                  <a:pt x="104634" y="0"/>
                                  <a:pt x="136228" y="26557"/>
                                  <a:pt x="136228" y="79669"/>
                                </a:cubicBezTo>
                                <a:cubicBezTo>
                                  <a:pt x="136228" y="97131"/>
                                  <a:pt x="132397" y="111147"/>
                                  <a:pt x="125913" y="122339"/>
                                </a:cubicBezTo>
                                <a:cubicBezTo>
                                  <a:pt x="147201" y="136256"/>
                                  <a:pt x="162068" y="159080"/>
                                  <a:pt x="162068" y="195315"/>
                                </a:cubicBezTo>
                                <a:cubicBezTo>
                                  <a:pt x="162068" y="254045"/>
                                  <a:pt x="127133" y="283414"/>
                                  <a:pt x="44543" y="283414"/>
                                </a:cubicBezTo>
                                <a:lnTo>
                                  <a:pt x="0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Shape 12"/>
                        <wps:cNvSpPr>
                          <a:spLocks/>
                        </wps:cNvSpPr>
                        <wps:spPr bwMode="auto">
                          <a:xfrm>
                            <a:off x="3200" y="7184"/>
                            <a:ext cx="3068" cy="2835"/>
                          </a:xfrm>
                          <a:custGeom>
                            <a:avLst/>
                            <a:gdLst>
                              <a:gd name="T0" fmla="*/ 0 w 306797"/>
                              <a:gd name="T1" fmla="*/ 0 h 283414"/>
                              <a:gd name="T2" fmla="*/ 52661 w 306797"/>
                              <a:gd name="T3" fmla="*/ 0 h 283414"/>
                              <a:gd name="T4" fmla="*/ 143331 w 306797"/>
                              <a:gd name="T5" fmla="*/ 61571 h 283414"/>
                              <a:gd name="T6" fmla="*/ 185141 w 306797"/>
                              <a:gd name="T7" fmla="*/ 0 h 283414"/>
                              <a:gd name="T8" fmla="*/ 306797 w 306797"/>
                              <a:gd name="T9" fmla="*/ 0 h 283414"/>
                              <a:gd name="T10" fmla="*/ 306797 w 306797"/>
                              <a:gd name="T11" fmla="*/ 283414 h 283414"/>
                              <a:gd name="T12" fmla="*/ 184312 w 306797"/>
                              <a:gd name="T13" fmla="*/ 283414 h 283414"/>
                              <a:gd name="T14" fmla="*/ 184312 w 306797"/>
                              <a:gd name="T15" fmla="*/ 93212 h 283414"/>
                              <a:gd name="T16" fmla="*/ 117278 w 306797"/>
                              <a:gd name="T17" fmla="*/ 191930 h 283414"/>
                              <a:gd name="T18" fmla="*/ 51041 w 306797"/>
                              <a:gd name="T19" fmla="*/ 146948 h 283414"/>
                              <a:gd name="T20" fmla="*/ 51041 w 306797"/>
                              <a:gd name="T21" fmla="*/ 283414 h 283414"/>
                              <a:gd name="T22" fmla="*/ 0 w 306797"/>
                              <a:gd name="T23" fmla="*/ 283414 h 283414"/>
                              <a:gd name="T24" fmla="*/ 0 w 306797"/>
                              <a:gd name="T25" fmla="*/ 0 h 283414"/>
                              <a:gd name="T26" fmla="*/ 0 w 306797"/>
                              <a:gd name="T27" fmla="*/ 0 h 283414"/>
                              <a:gd name="T28" fmla="*/ 306797 w 306797"/>
                              <a:gd name="T29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306797" h="283414">
                                <a:moveTo>
                                  <a:pt x="0" y="0"/>
                                </a:moveTo>
                                <a:lnTo>
                                  <a:pt x="52661" y="0"/>
                                </a:lnTo>
                                <a:lnTo>
                                  <a:pt x="143331" y="61571"/>
                                </a:lnTo>
                                <a:lnTo>
                                  <a:pt x="185141" y="0"/>
                                </a:lnTo>
                                <a:lnTo>
                                  <a:pt x="306797" y="0"/>
                                </a:lnTo>
                                <a:lnTo>
                                  <a:pt x="306797" y="283414"/>
                                </a:lnTo>
                                <a:lnTo>
                                  <a:pt x="184312" y="283414"/>
                                </a:lnTo>
                                <a:lnTo>
                                  <a:pt x="184312" y="93212"/>
                                </a:lnTo>
                                <a:lnTo>
                                  <a:pt x="117278" y="191930"/>
                                </a:lnTo>
                                <a:lnTo>
                                  <a:pt x="51041" y="146948"/>
                                </a:lnTo>
                                <a:lnTo>
                                  <a:pt x="51041" y="283414"/>
                                </a:lnTo>
                                <a:lnTo>
                                  <a:pt x="0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Shape 13"/>
                        <wps:cNvSpPr>
                          <a:spLocks/>
                        </wps:cNvSpPr>
                        <wps:spPr bwMode="auto">
                          <a:xfrm>
                            <a:off x="3400" y="7184"/>
                            <a:ext cx="10" cy="38"/>
                          </a:xfrm>
                          <a:custGeom>
                            <a:avLst/>
                            <a:gdLst>
                              <a:gd name="T0" fmla="*/ 0 w 965"/>
                              <a:gd name="T1" fmla="*/ 0 h 3758"/>
                              <a:gd name="T2" fmla="*/ 965 w 965"/>
                              <a:gd name="T3" fmla="*/ 0 h 3758"/>
                              <a:gd name="T4" fmla="*/ 0 w 965"/>
                              <a:gd name="T5" fmla="*/ 3758 h 3758"/>
                              <a:gd name="T6" fmla="*/ 0 w 965"/>
                              <a:gd name="T7" fmla="*/ 0 h 3758"/>
                              <a:gd name="T8" fmla="*/ 0 w 965"/>
                              <a:gd name="T9" fmla="*/ 0 h 3758"/>
                              <a:gd name="T10" fmla="*/ 965 w 965"/>
                              <a:gd name="T11" fmla="*/ 3758 h 37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965" h="3758">
                                <a:moveTo>
                                  <a:pt x="0" y="0"/>
                                </a:moveTo>
                                <a:lnTo>
                                  <a:pt x="965" y="0"/>
                                </a:lnTo>
                                <a:lnTo>
                                  <a:pt x="0" y="37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Shape 14"/>
                        <wps:cNvSpPr>
                          <a:spLocks/>
                        </wps:cNvSpPr>
                        <wps:spPr bwMode="auto">
                          <a:xfrm>
                            <a:off x="0" y="7184"/>
                            <a:ext cx="2946" cy="2835"/>
                          </a:xfrm>
                          <a:custGeom>
                            <a:avLst/>
                            <a:gdLst>
                              <a:gd name="T0" fmla="*/ 0 w 294650"/>
                              <a:gd name="T1" fmla="*/ 0 h 283414"/>
                              <a:gd name="T2" fmla="*/ 77854 w 294650"/>
                              <a:gd name="T3" fmla="*/ 0 h 283414"/>
                              <a:gd name="T4" fmla="*/ 103925 w 294650"/>
                              <a:gd name="T5" fmla="*/ 168970 h 283414"/>
                              <a:gd name="T6" fmla="*/ 147287 w 294650"/>
                              <a:gd name="T7" fmla="*/ 0 h 283414"/>
                              <a:gd name="T8" fmla="*/ 224760 w 294650"/>
                              <a:gd name="T9" fmla="*/ 0 h 283414"/>
                              <a:gd name="T10" fmla="*/ 251003 w 294650"/>
                              <a:gd name="T11" fmla="*/ 170087 h 283414"/>
                              <a:gd name="T12" fmla="*/ 294650 w 294650"/>
                              <a:gd name="T13" fmla="*/ 0 h 283414"/>
                              <a:gd name="T14" fmla="*/ 294650 w 294650"/>
                              <a:gd name="T15" fmla="*/ 180753 h 283414"/>
                              <a:gd name="T16" fmla="*/ 268305 w 294650"/>
                              <a:gd name="T17" fmla="*/ 283414 h 283414"/>
                              <a:gd name="T18" fmla="*/ 190635 w 294650"/>
                              <a:gd name="T19" fmla="*/ 283414 h 283414"/>
                              <a:gd name="T20" fmla="*/ 164466 w 294650"/>
                              <a:gd name="T21" fmla="*/ 113804 h 283414"/>
                              <a:gd name="T22" fmla="*/ 120942 w 294650"/>
                              <a:gd name="T23" fmla="*/ 283414 h 283414"/>
                              <a:gd name="T24" fmla="*/ 43734 w 294650"/>
                              <a:gd name="T25" fmla="*/ 283414 h 283414"/>
                              <a:gd name="T26" fmla="*/ 0 w 294650"/>
                              <a:gd name="T27" fmla="*/ 0 h 283414"/>
                              <a:gd name="T28" fmla="*/ 0 w 294650"/>
                              <a:gd name="T29" fmla="*/ 0 h 283414"/>
                              <a:gd name="T30" fmla="*/ 294650 w 294650"/>
                              <a:gd name="T31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294650" h="283414">
                                <a:moveTo>
                                  <a:pt x="0" y="0"/>
                                </a:moveTo>
                                <a:lnTo>
                                  <a:pt x="77854" y="0"/>
                                </a:lnTo>
                                <a:lnTo>
                                  <a:pt x="103925" y="168970"/>
                                </a:lnTo>
                                <a:lnTo>
                                  <a:pt x="147287" y="0"/>
                                </a:lnTo>
                                <a:lnTo>
                                  <a:pt x="224760" y="0"/>
                                </a:lnTo>
                                <a:lnTo>
                                  <a:pt x="251003" y="170087"/>
                                </a:lnTo>
                                <a:lnTo>
                                  <a:pt x="294650" y="0"/>
                                </a:lnTo>
                                <a:lnTo>
                                  <a:pt x="294650" y="180753"/>
                                </a:lnTo>
                                <a:lnTo>
                                  <a:pt x="268305" y="283414"/>
                                </a:lnTo>
                                <a:lnTo>
                                  <a:pt x="190635" y="283414"/>
                                </a:lnTo>
                                <a:lnTo>
                                  <a:pt x="164466" y="113804"/>
                                </a:lnTo>
                                <a:lnTo>
                                  <a:pt x="120942" y="283414"/>
                                </a:lnTo>
                                <a:lnTo>
                                  <a:pt x="43734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Shape 778"/>
                        <wps:cNvSpPr>
                          <a:spLocks/>
                        </wps:cNvSpPr>
                        <wps:spPr bwMode="auto">
                          <a:xfrm>
                            <a:off x="6521" y="8672"/>
                            <a:ext cx="490" cy="1240"/>
                          </a:xfrm>
                          <a:custGeom>
                            <a:avLst/>
                            <a:gdLst>
                              <a:gd name="T0" fmla="*/ 0 w 48942"/>
                              <a:gd name="T1" fmla="*/ 0 h 124059"/>
                              <a:gd name="T2" fmla="*/ 48942 w 48942"/>
                              <a:gd name="T3" fmla="*/ 0 h 124059"/>
                              <a:gd name="T4" fmla="*/ 48942 w 48942"/>
                              <a:gd name="T5" fmla="*/ 124059 h 124059"/>
                              <a:gd name="T6" fmla="*/ 0 w 48942"/>
                              <a:gd name="T7" fmla="*/ 124059 h 124059"/>
                              <a:gd name="T8" fmla="*/ 0 w 48942"/>
                              <a:gd name="T9" fmla="*/ 0 h 124059"/>
                              <a:gd name="T10" fmla="*/ 0 w 48942"/>
                              <a:gd name="T11" fmla="*/ 0 h 124059"/>
                              <a:gd name="T12" fmla="*/ 48942 w 48942"/>
                              <a:gd name="T13" fmla="*/ 124059 h 124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942" h="124059">
                                <a:moveTo>
                                  <a:pt x="0" y="0"/>
                                </a:moveTo>
                                <a:lnTo>
                                  <a:pt x="48942" y="0"/>
                                </a:lnTo>
                                <a:lnTo>
                                  <a:pt x="48942" y="124059"/>
                                </a:lnTo>
                                <a:lnTo>
                                  <a:pt x="0" y="124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Shape 779"/>
                        <wps:cNvSpPr>
                          <a:spLocks/>
                        </wps:cNvSpPr>
                        <wps:spPr bwMode="auto">
                          <a:xfrm>
                            <a:off x="6521" y="8036"/>
                            <a:ext cx="490" cy="489"/>
                          </a:xfrm>
                          <a:custGeom>
                            <a:avLst/>
                            <a:gdLst>
                              <a:gd name="T0" fmla="*/ 0 w 48942"/>
                              <a:gd name="T1" fmla="*/ 0 h 48942"/>
                              <a:gd name="T2" fmla="*/ 48942 w 48942"/>
                              <a:gd name="T3" fmla="*/ 0 h 48942"/>
                              <a:gd name="T4" fmla="*/ 48942 w 48942"/>
                              <a:gd name="T5" fmla="*/ 48942 h 48942"/>
                              <a:gd name="T6" fmla="*/ 0 w 48942"/>
                              <a:gd name="T7" fmla="*/ 48942 h 48942"/>
                              <a:gd name="T8" fmla="*/ 0 w 48942"/>
                              <a:gd name="T9" fmla="*/ 0 h 48942"/>
                              <a:gd name="T10" fmla="*/ 0 w 48942"/>
                              <a:gd name="T11" fmla="*/ 0 h 48942"/>
                              <a:gd name="T12" fmla="*/ 48942 w 48942"/>
                              <a:gd name="T13" fmla="*/ 48942 h 48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942" h="48942">
                                <a:moveTo>
                                  <a:pt x="0" y="0"/>
                                </a:moveTo>
                                <a:lnTo>
                                  <a:pt x="48942" y="0"/>
                                </a:lnTo>
                                <a:lnTo>
                                  <a:pt x="48942" y="48942"/>
                                </a:lnTo>
                                <a:lnTo>
                                  <a:pt x="0" y="48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Shape 17"/>
                        <wps:cNvSpPr>
                          <a:spLocks/>
                        </wps:cNvSpPr>
                        <wps:spPr bwMode="auto">
                          <a:xfrm>
                            <a:off x="8934" y="7184"/>
                            <a:ext cx="3068" cy="2835"/>
                          </a:xfrm>
                          <a:custGeom>
                            <a:avLst/>
                            <a:gdLst>
                              <a:gd name="T0" fmla="*/ 0 w 306791"/>
                              <a:gd name="T1" fmla="*/ 0 h 283414"/>
                              <a:gd name="T2" fmla="*/ 52661 w 306791"/>
                              <a:gd name="T3" fmla="*/ 0 h 283414"/>
                              <a:gd name="T4" fmla="*/ 143330 w 306791"/>
                              <a:gd name="T5" fmla="*/ 61571 h 283414"/>
                              <a:gd name="T6" fmla="*/ 185141 w 306791"/>
                              <a:gd name="T7" fmla="*/ 0 h 283414"/>
                              <a:gd name="T8" fmla="*/ 306791 w 306791"/>
                              <a:gd name="T9" fmla="*/ 0 h 283414"/>
                              <a:gd name="T10" fmla="*/ 306791 w 306791"/>
                              <a:gd name="T11" fmla="*/ 283414 h 283414"/>
                              <a:gd name="T12" fmla="*/ 184313 w 306791"/>
                              <a:gd name="T13" fmla="*/ 283414 h 283414"/>
                              <a:gd name="T14" fmla="*/ 184313 w 306791"/>
                              <a:gd name="T15" fmla="*/ 93212 h 283414"/>
                              <a:gd name="T16" fmla="*/ 117277 w 306791"/>
                              <a:gd name="T17" fmla="*/ 191930 h 283414"/>
                              <a:gd name="T18" fmla="*/ 51036 w 306791"/>
                              <a:gd name="T19" fmla="*/ 146952 h 283414"/>
                              <a:gd name="T20" fmla="*/ 51036 w 306791"/>
                              <a:gd name="T21" fmla="*/ 283414 h 283414"/>
                              <a:gd name="T22" fmla="*/ 0 w 306791"/>
                              <a:gd name="T23" fmla="*/ 283414 h 283414"/>
                              <a:gd name="T24" fmla="*/ 0 w 306791"/>
                              <a:gd name="T25" fmla="*/ 270692 h 283414"/>
                              <a:gd name="T26" fmla="*/ 24905 w 306791"/>
                              <a:gd name="T27" fmla="*/ 195315 h 283414"/>
                              <a:gd name="T28" fmla="*/ 0 w 306791"/>
                              <a:gd name="T29" fmla="*/ 120172 h 283414"/>
                              <a:gd name="T30" fmla="*/ 0 w 306791"/>
                              <a:gd name="T31" fmla="*/ 0 h 283414"/>
                              <a:gd name="T32" fmla="*/ 0 w 306791"/>
                              <a:gd name="T33" fmla="*/ 0 h 283414"/>
                              <a:gd name="T34" fmla="*/ 306791 w 306791"/>
                              <a:gd name="T35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306791" h="283414">
                                <a:moveTo>
                                  <a:pt x="0" y="0"/>
                                </a:moveTo>
                                <a:lnTo>
                                  <a:pt x="52661" y="0"/>
                                </a:lnTo>
                                <a:lnTo>
                                  <a:pt x="143330" y="61571"/>
                                </a:lnTo>
                                <a:lnTo>
                                  <a:pt x="185141" y="0"/>
                                </a:lnTo>
                                <a:lnTo>
                                  <a:pt x="306791" y="0"/>
                                </a:lnTo>
                                <a:lnTo>
                                  <a:pt x="306791" y="283414"/>
                                </a:lnTo>
                                <a:lnTo>
                                  <a:pt x="184313" y="283414"/>
                                </a:lnTo>
                                <a:lnTo>
                                  <a:pt x="184313" y="93212"/>
                                </a:lnTo>
                                <a:lnTo>
                                  <a:pt x="117277" y="191930"/>
                                </a:lnTo>
                                <a:lnTo>
                                  <a:pt x="51036" y="146952"/>
                                </a:lnTo>
                                <a:lnTo>
                                  <a:pt x="51036" y="283414"/>
                                </a:lnTo>
                                <a:lnTo>
                                  <a:pt x="0" y="283414"/>
                                </a:lnTo>
                                <a:lnTo>
                                  <a:pt x="0" y="270692"/>
                                </a:lnTo>
                                <a:cubicBezTo>
                                  <a:pt x="15678" y="252936"/>
                                  <a:pt x="24905" y="228406"/>
                                  <a:pt x="24905" y="195315"/>
                                </a:cubicBezTo>
                                <a:cubicBezTo>
                                  <a:pt x="24905" y="166663"/>
                                  <a:pt x="17060" y="140692"/>
                                  <a:pt x="0" y="1201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Shape 117"/>
                        <wps:cNvSpPr>
                          <a:spLocks/>
                        </wps:cNvSpPr>
                        <wps:spPr bwMode="auto">
                          <a:xfrm>
                            <a:off x="10573" y="56991"/>
                            <a:ext cx="1429" cy="1809"/>
                          </a:xfrm>
                          <a:custGeom>
                            <a:avLst/>
                            <a:gdLst>
                              <a:gd name="T0" fmla="*/ 24696 w 142949"/>
                              <a:gd name="T1" fmla="*/ 90 h 180894"/>
                              <a:gd name="T2" fmla="*/ 48147 w 142949"/>
                              <a:gd name="T3" fmla="*/ 90 h 180894"/>
                              <a:gd name="T4" fmla="*/ 48791 w 142949"/>
                              <a:gd name="T5" fmla="*/ 74315 h 180894"/>
                              <a:gd name="T6" fmla="*/ 93402 w 142949"/>
                              <a:gd name="T7" fmla="*/ 90 h 180894"/>
                              <a:gd name="T8" fmla="*/ 121288 w 142949"/>
                              <a:gd name="T9" fmla="*/ 90 h 180894"/>
                              <a:gd name="T10" fmla="*/ 73264 w 142949"/>
                              <a:gd name="T11" fmla="*/ 78768 h 180894"/>
                              <a:gd name="T12" fmla="*/ 99454 w 142949"/>
                              <a:gd name="T13" fmla="*/ 78614 h 180894"/>
                              <a:gd name="T14" fmla="*/ 142949 w 142949"/>
                              <a:gd name="T15" fmla="*/ 180894 h 180894"/>
                              <a:gd name="T16" fmla="*/ 76054 w 142949"/>
                              <a:gd name="T17" fmla="*/ 180894 h 180894"/>
                              <a:gd name="T18" fmla="*/ 48147 w 142949"/>
                              <a:gd name="T19" fmla="*/ 114984 h 180894"/>
                              <a:gd name="T20" fmla="*/ 48147 w 142949"/>
                              <a:gd name="T21" fmla="*/ 180894 h 180894"/>
                              <a:gd name="T22" fmla="*/ 0 w 142949"/>
                              <a:gd name="T23" fmla="*/ 180894 h 180894"/>
                              <a:gd name="T24" fmla="*/ 0 w 142949"/>
                              <a:gd name="T25" fmla="*/ 28523 h 180894"/>
                              <a:gd name="T26" fmla="*/ 24696 w 142949"/>
                              <a:gd name="T27" fmla="*/ 90 h 180894"/>
                              <a:gd name="T28" fmla="*/ 0 w 142949"/>
                              <a:gd name="T29" fmla="*/ 0 h 180894"/>
                              <a:gd name="T30" fmla="*/ 142949 w 142949"/>
                              <a:gd name="T31" fmla="*/ 180894 h 180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42949" h="180894">
                                <a:moveTo>
                                  <a:pt x="24696" y="90"/>
                                </a:moveTo>
                                <a:lnTo>
                                  <a:pt x="48147" y="90"/>
                                </a:lnTo>
                                <a:lnTo>
                                  <a:pt x="48791" y="74315"/>
                                </a:lnTo>
                                <a:lnTo>
                                  <a:pt x="93402" y="90"/>
                                </a:lnTo>
                                <a:lnTo>
                                  <a:pt x="121288" y="90"/>
                                </a:lnTo>
                                <a:lnTo>
                                  <a:pt x="73264" y="78768"/>
                                </a:lnTo>
                                <a:lnTo>
                                  <a:pt x="99454" y="78614"/>
                                </a:lnTo>
                                <a:lnTo>
                                  <a:pt x="142949" y="180894"/>
                                </a:lnTo>
                                <a:lnTo>
                                  <a:pt x="76054" y="180894"/>
                                </a:lnTo>
                                <a:lnTo>
                                  <a:pt x="48147" y="114984"/>
                                </a:lnTo>
                                <a:lnTo>
                                  <a:pt x="48147" y="180894"/>
                                </a:lnTo>
                                <a:lnTo>
                                  <a:pt x="0" y="180894"/>
                                </a:lnTo>
                                <a:lnTo>
                                  <a:pt x="0" y="28523"/>
                                </a:lnTo>
                                <a:cubicBezTo>
                                  <a:pt x="0" y="7896"/>
                                  <a:pt x="10422" y="0"/>
                                  <a:pt x="24696" y="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Shape 118"/>
                        <wps:cNvSpPr>
                          <a:spLocks/>
                        </wps:cNvSpPr>
                        <wps:spPr bwMode="auto">
                          <a:xfrm>
                            <a:off x="7799" y="56179"/>
                            <a:ext cx="3257" cy="2718"/>
                          </a:xfrm>
                          <a:custGeom>
                            <a:avLst/>
                            <a:gdLst>
                              <a:gd name="T0" fmla="*/ 195325 w 325707"/>
                              <a:gd name="T1" fmla="*/ 314 h 271783"/>
                              <a:gd name="T2" fmla="*/ 325707 w 325707"/>
                              <a:gd name="T3" fmla="*/ 314 h 271783"/>
                              <a:gd name="T4" fmla="*/ 325707 w 325707"/>
                              <a:gd name="T5" fmla="*/ 53734 h 271783"/>
                              <a:gd name="T6" fmla="*/ 277672 w 325707"/>
                              <a:gd name="T7" fmla="*/ 53940 h 271783"/>
                              <a:gd name="T8" fmla="*/ 245595 w 325707"/>
                              <a:gd name="T9" fmla="*/ 101953 h 271783"/>
                              <a:gd name="T10" fmla="*/ 246009 w 325707"/>
                              <a:gd name="T11" fmla="*/ 190967 h 271783"/>
                              <a:gd name="T12" fmla="*/ 169635 w 325707"/>
                              <a:gd name="T13" fmla="*/ 271783 h 271783"/>
                              <a:gd name="T14" fmla="*/ 0 w 325707"/>
                              <a:gd name="T15" fmla="*/ 271783 h 271783"/>
                              <a:gd name="T16" fmla="*/ 0 w 325707"/>
                              <a:gd name="T17" fmla="*/ 199103 h 271783"/>
                              <a:gd name="T18" fmla="*/ 76784 w 325707"/>
                              <a:gd name="T19" fmla="*/ 183493 h 271783"/>
                              <a:gd name="T20" fmla="*/ 108677 w 325707"/>
                              <a:gd name="T21" fmla="*/ 150016 h 271783"/>
                              <a:gd name="T22" fmla="*/ 123870 w 325707"/>
                              <a:gd name="T23" fmla="*/ 55214 h 271783"/>
                              <a:gd name="T24" fmla="*/ 195325 w 325707"/>
                              <a:gd name="T25" fmla="*/ 314 h 271783"/>
                              <a:gd name="T26" fmla="*/ 0 w 325707"/>
                              <a:gd name="T27" fmla="*/ 0 h 271783"/>
                              <a:gd name="T28" fmla="*/ 325707 w 325707"/>
                              <a:gd name="T29" fmla="*/ 271783 h 2717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325707" h="271783">
                                <a:moveTo>
                                  <a:pt x="195325" y="314"/>
                                </a:moveTo>
                                <a:lnTo>
                                  <a:pt x="325707" y="314"/>
                                </a:lnTo>
                                <a:lnTo>
                                  <a:pt x="325707" y="53734"/>
                                </a:lnTo>
                                <a:cubicBezTo>
                                  <a:pt x="311940" y="53734"/>
                                  <a:pt x="289894" y="53940"/>
                                  <a:pt x="277672" y="53940"/>
                                </a:cubicBezTo>
                                <a:cubicBezTo>
                                  <a:pt x="253379" y="53734"/>
                                  <a:pt x="245513" y="82214"/>
                                  <a:pt x="245595" y="101953"/>
                                </a:cubicBezTo>
                                <a:lnTo>
                                  <a:pt x="246009" y="190967"/>
                                </a:lnTo>
                                <a:cubicBezTo>
                                  <a:pt x="246240" y="241835"/>
                                  <a:pt x="210024" y="271711"/>
                                  <a:pt x="169635" y="271783"/>
                                </a:cubicBezTo>
                                <a:lnTo>
                                  <a:pt x="0" y="271783"/>
                                </a:lnTo>
                                <a:lnTo>
                                  <a:pt x="0" y="199103"/>
                                </a:lnTo>
                                <a:cubicBezTo>
                                  <a:pt x="28339" y="200450"/>
                                  <a:pt x="64279" y="189728"/>
                                  <a:pt x="76784" y="183493"/>
                                </a:cubicBezTo>
                                <a:cubicBezTo>
                                  <a:pt x="89399" y="177178"/>
                                  <a:pt x="100213" y="164827"/>
                                  <a:pt x="108677" y="150016"/>
                                </a:cubicBezTo>
                                <a:cubicBezTo>
                                  <a:pt x="125479" y="120562"/>
                                  <a:pt x="122108" y="86458"/>
                                  <a:pt x="123870" y="55214"/>
                                </a:cubicBezTo>
                                <a:cubicBezTo>
                                  <a:pt x="124935" y="19103"/>
                                  <a:pt x="155301" y="0"/>
                                  <a:pt x="195325" y="31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Shape 119"/>
                        <wps:cNvSpPr>
                          <a:spLocks/>
                        </wps:cNvSpPr>
                        <wps:spPr bwMode="auto">
                          <a:xfrm>
                            <a:off x="6169" y="56172"/>
                            <a:ext cx="2599" cy="2730"/>
                          </a:xfrm>
                          <a:custGeom>
                            <a:avLst/>
                            <a:gdLst>
                              <a:gd name="T0" fmla="*/ 0 w 259978"/>
                              <a:gd name="T1" fmla="*/ 0 h 272949"/>
                              <a:gd name="T2" fmla="*/ 146790 w 259978"/>
                              <a:gd name="T3" fmla="*/ 0 h 272949"/>
                              <a:gd name="T4" fmla="*/ 259978 w 259978"/>
                              <a:gd name="T5" fmla="*/ 84849 h 272949"/>
                              <a:gd name="T6" fmla="*/ 148339 w 259978"/>
                              <a:gd name="T7" fmla="*/ 173950 h 272949"/>
                              <a:gd name="T8" fmla="*/ 84107 w 259978"/>
                              <a:gd name="T9" fmla="*/ 173950 h 272949"/>
                              <a:gd name="T10" fmla="*/ 84107 w 259978"/>
                              <a:gd name="T11" fmla="*/ 272949 h 272949"/>
                              <a:gd name="T12" fmla="*/ 0 w 259978"/>
                              <a:gd name="T13" fmla="*/ 272949 h 272949"/>
                              <a:gd name="T14" fmla="*/ 0 w 259978"/>
                              <a:gd name="T15" fmla="*/ 0 h 272949"/>
                              <a:gd name="T16" fmla="*/ 0 w 259978"/>
                              <a:gd name="T17" fmla="*/ 0 h 272949"/>
                              <a:gd name="T18" fmla="*/ 259978 w 259978"/>
                              <a:gd name="T19" fmla="*/ 272949 h 2729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259978" h="272949">
                                <a:moveTo>
                                  <a:pt x="0" y="0"/>
                                </a:moveTo>
                                <a:lnTo>
                                  <a:pt x="146790" y="0"/>
                                </a:lnTo>
                                <a:cubicBezTo>
                                  <a:pt x="226333" y="0"/>
                                  <a:pt x="259978" y="28286"/>
                                  <a:pt x="259978" y="84849"/>
                                </a:cubicBezTo>
                                <a:cubicBezTo>
                                  <a:pt x="259978" y="156975"/>
                                  <a:pt x="198793" y="173950"/>
                                  <a:pt x="148339" y="173950"/>
                                </a:cubicBezTo>
                                <a:lnTo>
                                  <a:pt x="84107" y="173950"/>
                                </a:lnTo>
                                <a:lnTo>
                                  <a:pt x="84107" y="272949"/>
                                </a:lnTo>
                                <a:lnTo>
                                  <a:pt x="0" y="2729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Shape 120"/>
                        <wps:cNvSpPr>
                          <a:spLocks/>
                        </wps:cNvSpPr>
                        <wps:spPr bwMode="auto">
                          <a:xfrm>
                            <a:off x="8415" y="56013"/>
                            <a:ext cx="961" cy="497"/>
                          </a:xfrm>
                          <a:custGeom>
                            <a:avLst/>
                            <a:gdLst>
                              <a:gd name="T0" fmla="*/ 0 w 96081"/>
                              <a:gd name="T1" fmla="*/ 0 h 49705"/>
                              <a:gd name="T2" fmla="*/ 96081 w 96081"/>
                              <a:gd name="T3" fmla="*/ 0 h 49705"/>
                              <a:gd name="T4" fmla="*/ 47225 w 96081"/>
                              <a:gd name="T5" fmla="*/ 49705 h 49705"/>
                              <a:gd name="T6" fmla="*/ 0 w 96081"/>
                              <a:gd name="T7" fmla="*/ 0 h 49705"/>
                              <a:gd name="T8" fmla="*/ 0 w 96081"/>
                              <a:gd name="T9" fmla="*/ 0 h 49705"/>
                              <a:gd name="T10" fmla="*/ 96081 w 96081"/>
                              <a:gd name="T11" fmla="*/ 49705 h 49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96081" h="49705">
                                <a:moveTo>
                                  <a:pt x="0" y="0"/>
                                </a:moveTo>
                                <a:lnTo>
                                  <a:pt x="96081" y="0"/>
                                </a:lnTo>
                                <a:cubicBezTo>
                                  <a:pt x="67022" y="6696"/>
                                  <a:pt x="52294" y="24926"/>
                                  <a:pt x="47225" y="49705"/>
                                </a:cubicBezTo>
                                <a:cubicBezTo>
                                  <a:pt x="38272" y="26478"/>
                                  <a:pt x="22738" y="10048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Shape 121"/>
                        <wps:cNvSpPr>
                          <a:spLocks/>
                        </wps:cNvSpPr>
                        <wps:spPr bwMode="auto">
                          <a:xfrm>
                            <a:off x="15868" y="59143"/>
                            <a:ext cx="593" cy="705"/>
                          </a:xfrm>
                          <a:custGeom>
                            <a:avLst/>
                            <a:gdLst>
                              <a:gd name="T0" fmla="*/ 0 w 59335"/>
                              <a:gd name="T1" fmla="*/ 0 h 70523"/>
                              <a:gd name="T2" fmla="*/ 22911 w 59335"/>
                              <a:gd name="T3" fmla="*/ 0 h 70523"/>
                              <a:gd name="T4" fmla="*/ 22911 w 59335"/>
                              <a:gd name="T5" fmla="*/ 6981 h 70523"/>
                              <a:gd name="T6" fmla="*/ 33850 w 59335"/>
                              <a:gd name="T7" fmla="*/ 42743 h 70523"/>
                              <a:gd name="T8" fmla="*/ 46520 w 59335"/>
                              <a:gd name="T9" fmla="*/ 48613 h 70523"/>
                              <a:gd name="T10" fmla="*/ 59335 w 59335"/>
                              <a:gd name="T11" fmla="*/ 49971 h 70523"/>
                              <a:gd name="T12" fmla="*/ 59335 w 59335"/>
                              <a:gd name="T13" fmla="*/ 70523 h 70523"/>
                              <a:gd name="T14" fmla="*/ 32891 w 59335"/>
                              <a:gd name="T15" fmla="*/ 66284 h 70523"/>
                              <a:gd name="T16" fmla="*/ 11970 w 59335"/>
                              <a:gd name="T17" fmla="*/ 51408 h 70523"/>
                              <a:gd name="T18" fmla="*/ 0 w 59335"/>
                              <a:gd name="T19" fmla="*/ 9216 h 70523"/>
                              <a:gd name="T20" fmla="*/ 0 w 59335"/>
                              <a:gd name="T21" fmla="*/ 0 h 70523"/>
                              <a:gd name="T22" fmla="*/ 0 w 59335"/>
                              <a:gd name="T23" fmla="*/ 0 h 70523"/>
                              <a:gd name="T24" fmla="*/ 59335 w 59335"/>
                              <a:gd name="T25" fmla="*/ 70523 h 705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59335" h="70523">
                                <a:moveTo>
                                  <a:pt x="0" y="0"/>
                                </a:moveTo>
                                <a:lnTo>
                                  <a:pt x="22911" y="0"/>
                                </a:lnTo>
                                <a:lnTo>
                                  <a:pt x="22911" y="6981"/>
                                </a:lnTo>
                                <a:cubicBezTo>
                                  <a:pt x="22911" y="25052"/>
                                  <a:pt x="26543" y="36972"/>
                                  <a:pt x="33850" y="42743"/>
                                </a:cubicBezTo>
                                <a:cubicBezTo>
                                  <a:pt x="37109" y="45353"/>
                                  <a:pt x="41334" y="47309"/>
                                  <a:pt x="46520" y="48613"/>
                                </a:cubicBezTo>
                                <a:lnTo>
                                  <a:pt x="59335" y="49971"/>
                                </a:lnTo>
                                <a:lnTo>
                                  <a:pt x="59335" y="70523"/>
                                </a:lnTo>
                                <a:lnTo>
                                  <a:pt x="32891" y="66284"/>
                                </a:lnTo>
                                <a:cubicBezTo>
                                  <a:pt x="24249" y="62978"/>
                                  <a:pt x="17276" y="58018"/>
                                  <a:pt x="11970" y="51408"/>
                                </a:cubicBezTo>
                                <a:cubicBezTo>
                                  <a:pt x="4003" y="41160"/>
                                  <a:pt x="0" y="27101"/>
                                  <a:pt x="0" y="921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Shape 122"/>
                        <wps:cNvSpPr>
                          <a:spLocks/>
                        </wps:cNvSpPr>
                        <wps:spPr bwMode="auto">
                          <a:xfrm>
                            <a:off x="15896" y="57666"/>
                            <a:ext cx="565" cy="1175"/>
                          </a:xfrm>
                          <a:custGeom>
                            <a:avLst/>
                            <a:gdLst>
                              <a:gd name="T0" fmla="*/ 56539 w 56539"/>
                              <a:gd name="T1" fmla="*/ 0 h 117502"/>
                              <a:gd name="T2" fmla="*/ 56539 w 56539"/>
                              <a:gd name="T3" fmla="*/ 21320 h 117502"/>
                              <a:gd name="T4" fmla="*/ 42016 w 56539"/>
                              <a:gd name="T5" fmla="*/ 23610 h 117502"/>
                              <a:gd name="T6" fmla="*/ 31191 w 56539"/>
                              <a:gd name="T7" fmla="*/ 31159 h 117502"/>
                              <a:gd name="T8" fmla="*/ 22903 w 56539"/>
                              <a:gd name="T9" fmla="*/ 59599 h 117502"/>
                              <a:gd name="T10" fmla="*/ 38318 w 56539"/>
                              <a:gd name="T11" fmla="*/ 84702 h 117502"/>
                              <a:gd name="T12" fmla="*/ 56539 w 56539"/>
                              <a:gd name="T13" fmla="*/ 91683 h 117502"/>
                              <a:gd name="T14" fmla="*/ 56539 w 56539"/>
                              <a:gd name="T15" fmla="*/ 117502 h 117502"/>
                              <a:gd name="T16" fmla="*/ 48889 w 56539"/>
                              <a:gd name="T17" fmla="*/ 114689 h 117502"/>
                              <a:gd name="T18" fmla="*/ 29470 w 56539"/>
                              <a:gd name="T19" fmla="*/ 107148 h 117502"/>
                              <a:gd name="T20" fmla="*/ 4183 w 56539"/>
                              <a:gd name="T21" fmla="*/ 83960 h 117502"/>
                              <a:gd name="T22" fmla="*/ 0 w 56539"/>
                              <a:gd name="T23" fmla="*/ 59650 h 117502"/>
                              <a:gd name="T24" fmla="*/ 18436 w 56539"/>
                              <a:gd name="T25" fmla="*/ 13560 h 117502"/>
                              <a:gd name="T26" fmla="*/ 36734 w 56539"/>
                              <a:gd name="T27" fmla="*/ 3077 h 117502"/>
                              <a:gd name="T28" fmla="*/ 56539 w 56539"/>
                              <a:gd name="T29" fmla="*/ 0 h 117502"/>
                              <a:gd name="T30" fmla="*/ 0 w 56539"/>
                              <a:gd name="T31" fmla="*/ 0 h 117502"/>
                              <a:gd name="T32" fmla="*/ 56539 w 56539"/>
                              <a:gd name="T33" fmla="*/ 117502 h 117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6539" h="117502">
                                <a:moveTo>
                                  <a:pt x="56539" y="0"/>
                                </a:moveTo>
                                <a:lnTo>
                                  <a:pt x="56539" y="21320"/>
                                </a:lnTo>
                                <a:lnTo>
                                  <a:pt x="42016" y="23610"/>
                                </a:lnTo>
                                <a:cubicBezTo>
                                  <a:pt x="37551" y="25288"/>
                                  <a:pt x="33941" y="27804"/>
                                  <a:pt x="31191" y="31159"/>
                                </a:cubicBezTo>
                                <a:cubicBezTo>
                                  <a:pt x="25650" y="37858"/>
                                  <a:pt x="22903" y="47308"/>
                                  <a:pt x="22903" y="59599"/>
                                </a:cubicBezTo>
                                <a:cubicBezTo>
                                  <a:pt x="22903" y="70547"/>
                                  <a:pt x="28030" y="78928"/>
                                  <a:pt x="38318" y="84702"/>
                                </a:cubicBezTo>
                                <a:lnTo>
                                  <a:pt x="56539" y="91683"/>
                                </a:lnTo>
                                <a:lnTo>
                                  <a:pt x="56539" y="117502"/>
                                </a:lnTo>
                                <a:lnTo>
                                  <a:pt x="48889" y="114689"/>
                                </a:lnTo>
                                <a:cubicBezTo>
                                  <a:pt x="41581" y="112079"/>
                                  <a:pt x="35108" y="109568"/>
                                  <a:pt x="29470" y="107148"/>
                                </a:cubicBezTo>
                                <a:cubicBezTo>
                                  <a:pt x="17316" y="102115"/>
                                  <a:pt x="8892" y="94386"/>
                                  <a:pt x="4183" y="83960"/>
                                </a:cubicBezTo>
                                <a:cubicBezTo>
                                  <a:pt x="1393" y="77621"/>
                                  <a:pt x="0" y="69521"/>
                                  <a:pt x="0" y="59650"/>
                                </a:cubicBezTo>
                                <a:cubicBezTo>
                                  <a:pt x="0" y="39536"/>
                                  <a:pt x="6138" y="24171"/>
                                  <a:pt x="18436" y="13560"/>
                                </a:cubicBezTo>
                                <a:cubicBezTo>
                                  <a:pt x="23837" y="8901"/>
                                  <a:pt x="29936" y="5407"/>
                                  <a:pt x="36734" y="3077"/>
                                </a:cubicBezTo>
                                <a:lnTo>
                                  <a:pt x="565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Shape 123"/>
                        <wps:cNvSpPr>
                          <a:spLocks/>
                        </wps:cNvSpPr>
                        <wps:spPr bwMode="auto">
                          <a:xfrm>
                            <a:off x="16351" y="57376"/>
                            <a:ext cx="110" cy="174"/>
                          </a:xfrm>
                          <a:custGeom>
                            <a:avLst/>
                            <a:gdLst>
                              <a:gd name="T0" fmla="*/ 11001 w 11001"/>
                              <a:gd name="T1" fmla="*/ 0 h 17431"/>
                              <a:gd name="T2" fmla="*/ 11001 w 11001"/>
                              <a:gd name="T3" fmla="*/ 17431 h 17431"/>
                              <a:gd name="T4" fmla="*/ 0 w 11001"/>
                              <a:gd name="T5" fmla="*/ 17431 h 17431"/>
                              <a:gd name="T6" fmla="*/ 11001 w 11001"/>
                              <a:gd name="T7" fmla="*/ 0 h 17431"/>
                              <a:gd name="T8" fmla="*/ 0 w 11001"/>
                              <a:gd name="T9" fmla="*/ 0 h 17431"/>
                              <a:gd name="T10" fmla="*/ 11001 w 11001"/>
                              <a:gd name="T11" fmla="*/ 17431 h 174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1001" h="17431">
                                <a:moveTo>
                                  <a:pt x="11001" y="0"/>
                                </a:moveTo>
                                <a:lnTo>
                                  <a:pt x="11001" y="17431"/>
                                </a:lnTo>
                                <a:lnTo>
                                  <a:pt x="0" y="17431"/>
                                </a:lnTo>
                                <a:lnTo>
                                  <a:pt x="1100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Shape 124"/>
                        <wps:cNvSpPr>
                          <a:spLocks/>
                        </wps:cNvSpPr>
                        <wps:spPr bwMode="auto">
                          <a:xfrm>
                            <a:off x="15858" y="54495"/>
                            <a:ext cx="603" cy="2098"/>
                          </a:xfrm>
                          <a:custGeom>
                            <a:avLst/>
                            <a:gdLst>
                              <a:gd name="T0" fmla="*/ 0 w 60344"/>
                              <a:gd name="T1" fmla="*/ 0 h 209815"/>
                              <a:gd name="T2" fmla="*/ 55041 w 60344"/>
                              <a:gd name="T3" fmla="*/ 0 h 209815"/>
                              <a:gd name="T4" fmla="*/ 60344 w 60344"/>
                              <a:gd name="T5" fmla="*/ 499 h 209815"/>
                              <a:gd name="T6" fmla="*/ 60344 w 60344"/>
                              <a:gd name="T7" fmla="*/ 20963 h 209815"/>
                              <a:gd name="T8" fmla="*/ 57831 w 60344"/>
                              <a:gd name="T9" fmla="*/ 20811 h 209815"/>
                              <a:gd name="T10" fmla="*/ 49169 w 60344"/>
                              <a:gd name="T11" fmla="*/ 20679 h 209815"/>
                              <a:gd name="T12" fmla="*/ 23465 w 60344"/>
                              <a:gd name="T13" fmla="*/ 20679 h 209815"/>
                              <a:gd name="T14" fmla="*/ 23465 w 60344"/>
                              <a:gd name="T15" fmla="*/ 100299 h 209815"/>
                              <a:gd name="T16" fmla="*/ 30032 w 60344"/>
                              <a:gd name="T17" fmla="*/ 100299 h 209815"/>
                              <a:gd name="T18" fmla="*/ 37714 w 60344"/>
                              <a:gd name="T19" fmla="*/ 100299 h 209815"/>
                              <a:gd name="T20" fmla="*/ 60344 w 60344"/>
                              <a:gd name="T21" fmla="*/ 98792 h 209815"/>
                              <a:gd name="T22" fmla="*/ 60344 w 60344"/>
                              <a:gd name="T23" fmla="*/ 120130 h 209815"/>
                              <a:gd name="T24" fmla="*/ 46933 w 60344"/>
                              <a:gd name="T25" fmla="*/ 120975 h 209815"/>
                              <a:gd name="T26" fmla="*/ 34920 w 60344"/>
                              <a:gd name="T27" fmla="*/ 120975 h 209815"/>
                              <a:gd name="T28" fmla="*/ 23465 w 60344"/>
                              <a:gd name="T29" fmla="*/ 120975 h 209815"/>
                              <a:gd name="T30" fmla="*/ 23465 w 60344"/>
                              <a:gd name="T31" fmla="*/ 209815 h 209815"/>
                              <a:gd name="T32" fmla="*/ 0 w 60344"/>
                              <a:gd name="T33" fmla="*/ 209815 h 209815"/>
                              <a:gd name="T34" fmla="*/ 0 w 60344"/>
                              <a:gd name="T35" fmla="*/ 0 h 209815"/>
                              <a:gd name="T36" fmla="*/ 0 w 60344"/>
                              <a:gd name="T37" fmla="*/ 0 h 209815"/>
                              <a:gd name="T38" fmla="*/ 60344 w 60344"/>
                              <a:gd name="T39" fmla="*/ 209815 h 2098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60344" h="209815">
                                <a:moveTo>
                                  <a:pt x="0" y="0"/>
                                </a:moveTo>
                                <a:lnTo>
                                  <a:pt x="55041" y="0"/>
                                </a:lnTo>
                                <a:lnTo>
                                  <a:pt x="60344" y="499"/>
                                </a:lnTo>
                                <a:lnTo>
                                  <a:pt x="60344" y="20963"/>
                                </a:lnTo>
                                <a:lnTo>
                                  <a:pt x="57831" y="20811"/>
                                </a:lnTo>
                                <a:cubicBezTo>
                                  <a:pt x="55598" y="20722"/>
                                  <a:pt x="52708" y="20679"/>
                                  <a:pt x="49169" y="20679"/>
                                </a:cubicBezTo>
                                <a:lnTo>
                                  <a:pt x="23465" y="20679"/>
                                </a:lnTo>
                                <a:lnTo>
                                  <a:pt x="23465" y="100299"/>
                                </a:lnTo>
                                <a:cubicBezTo>
                                  <a:pt x="25701" y="100299"/>
                                  <a:pt x="27893" y="100299"/>
                                  <a:pt x="30032" y="100299"/>
                                </a:cubicBezTo>
                                <a:cubicBezTo>
                                  <a:pt x="32173" y="100299"/>
                                  <a:pt x="34737" y="100299"/>
                                  <a:pt x="37714" y="100299"/>
                                </a:cubicBezTo>
                                <a:lnTo>
                                  <a:pt x="60344" y="98792"/>
                                </a:lnTo>
                                <a:lnTo>
                                  <a:pt x="60344" y="120130"/>
                                </a:lnTo>
                                <a:lnTo>
                                  <a:pt x="46933" y="120975"/>
                                </a:lnTo>
                                <a:cubicBezTo>
                                  <a:pt x="44327" y="120975"/>
                                  <a:pt x="40324" y="120975"/>
                                  <a:pt x="34920" y="120975"/>
                                </a:cubicBezTo>
                                <a:cubicBezTo>
                                  <a:pt x="29520" y="120975"/>
                                  <a:pt x="25701" y="120975"/>
                                  <a:pt x="23465" y="120975"/>
                                </a:cubicBezTo>
                                <a:lnTo>
                                  <a:pt x="23465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Shape 125"/>
                        <wps:cNvSpPr>
                          <a:spLocks/>
                        </wps:cNvSpPr>
                        <wps:spPr bwMode="auto">
                          <a:xfrm>
                            <a:off x="16461" y="58583"/>
                            <a:ext cx="672" cy="1272"/>
                          </a:xfrm>
                          <a:custGeom>
                            <a:avLst/>
                            <a:gdLst>
                              <a:gd name="T0" fmla="*/ 0 w 67227"/>
                              <a:gd name="T1" fmla="*/ 0 h 127220"/>
                              <a:gd name="T2" fmla="*/ 196 w 67227"/>
                              <a:gd name="T3" fmla="*/ 75 h 127220"/>
                              <a:gd name="T4" fmla="*/ 13442 w 67227"/>
                              <a:gd name="T5" fmla="*/ 5032 h 127220"/>
                              <a:gd name="T6" fmla="*/ 50134 w 67227"/>
                              <a:gd name="T7" fmla="*/ 22867 h 127220"/>
                              <a:gd name="T8" fmla="*/ 67227 w 67227"/>
                              <a:gd name="T9" fmla="*/ 59979 h 127220"/>
                              <a:gd name="T10" fmla="*/ 47438 w 67227"/>
                              <a:gd name="T11" fmla="*/ 112686 h 127220"/>
                              <a:gd name="T12" fmla="*/ 4500 w 67227"/>
                              <a:gd name="T13" fmla="*/ 127220 h 127220"/>
                              <a:gd name="T14" fmla="*/ 0 w 67227"/>
                              <a:gd name="T15" fmla="*/ 126498 h 127220"/>
                              <a:gd name="T16" fmla="*/ 0 w 67227"/>
                              <a:gd name="T17" fmla="*/ 105946 h 127220"/>
                              <a:gd name="T18" fmla="*/ 5619 w 67227"/>
                              <a:gd name="T19" fmla="*/ 106542 h 127220"/>
                              <a:gd name="T20" fmla="*/ 34355 w 67227"/>
                              <a:gd name="T21" fmla="*/ 96065 h 127220"/>
                              <a:gd name="T22" fmla="*/ 44316 w 67227"/>
                              <a:gd name="T23" fmla="*/ 66866 h 127220"/>
                              <a:gd name="T24" fmla="*/ 44316 w 67227"/>
                              <a:gd name="T25" fmla="*/ 59602 h 127220"/>
                              <a:gd name="T26" fmla="*/ 38678 w 67227"/>
                              <a:gd name="T27" fmla="*/ 44657 h 127220"/>
                              <a:gd name="T28" fmla="*/ 20706 w 67227"/>
                              <a:gd name="T29" fmla="*/ 33624 h 127220"/>
                              <a:gd name="T30" fmla="*/ 10965 w 67227"/>
                              <a:gd name="T31" fmla="*/ 29852 h 127220"/>
                              <a:gd name="T32" fmla="*/ 0 w 67227"/>
                              <a:gd name="T33" fmla="*/ 25819 h 127220"/>
                              <a:gd name="T34" fmla="*/ 0 w 67227"/>
                              <a:gd name="T35" fmla="*/ 0 h 127220"/>
                              <a:gd name="T36" fmla="*/ 0 w 67227"/>
                              <a:gd name="T37" fmla="*/ 0 h 127220"/>
                              <a:gd name="T38" fmla="*/ 67227 w 67227"/>
                              <a:gd name="T39" fmla="*/ 127220 h 127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67227" h="127220">
                                <a:moveTo>
                                  <a:pt x="0" y="0"/>
                                </a:moveTo>
                                <a:lnTo>
                                  <a:pt x="196" y="75"/>
                                </a:lnTo>
                                <a:cubicBezTo>
                                  <a:pt x="5469" y="2077"/>
                                  <a:pt x="9880" y="3729"/>
                                  <a:pt x="13442" y="5032"/>
                                </a:cubicBezTo>
                                <a:cubicBezTo>
                                  <a:pt x="32860" y="12995"/>
                                  <a:pt x="45108" y="18954"/>
                                  <a:pt x="50134" y="22867"/>
                                </a:cubicBezTo>
                                <a:cubicBezTo>
                                  <a:pt x="61542" y="31622"/>
                                  <a:pt x="67227" y="44006"/>
                                  <a:pt x="67227" y="59979"/>
                                </a:cubicBezTo>
                                <a:cubicBezTo>
                                  <a:pt x="67227" y="83584"/>
                                  <a:pt x="60613" y="101188"/>
                                  <a:pt x="47438" y="112686"/>
                                </a:cubicBezTo>
                                <a:cubicBezTo>
                                  <a:pt x="36446" y="122374"/>
                                  <a:pt x="22151" y="127220"/>
                                  <a:pt x="4500" y="127220"/>
                                </a:cubicBezTo>
                                <a:lnTo>
                                  <a:pt x="0" y="126498"/>
                                </a:lnTo>
                                <a:lnTo>
                                  <a:pt x="0" y="105946"/>
                                </a:lnTo>
                                <a:lnTo>
                                  <a:pt x="5619" y="106542"/>
                                </a:lnTo>
                                <a:cubicBezTo>
                                  <a:pt x="18148" y="106542"/>
                                  <a:pt x="27737" y="103053"/>
                                  <a:pt x="34355" y="96065"/>
                                </a:cubicBezTo>
                                <a:cubicBezTo>
                                  <a:pt x="41008" y="89084"/>
                                  <a:pt x="44316" y="79350"/>
                                  <a:pt x="44316" y="66866"/>
                                </a:cubicBezTo>
                                <a:lnTo>
                                  <a:pt x="44316" y="59602"/>
                                </a:lnTo>
                                <a:cubicBezTo>
                                  <a:pt x="43761" y="53272"/>
                                  <a:pt x="41893" y="48293"/>
                                  <a:pt x="38678" y="44657"/>
                                </a:cubicBezTo>
                                <a:cubicBezTo>
                                  <a:pt x="35517" y="41029"/>
                                  <a:pt x="29509" y="37346"/>
                                  <a:pt x="20706" y="33624"/>
                                </a:cubicBezTo>
                                <a:cubicBezTo>
                                  <a:pt x="18937" y="32880"/>
                                  <a:pt x="15690" y="31622"/>
                                  <a:pt x="10965" y="29852"/>
                                </a:cubicBezTo>
                                <a:lnTo>
                                  <a:pt x="0" y="258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Shape 126"/>
                        <wps:cNvSpPr>
                          <a:spLocks/>
                        </wps:cNvSpPr>
                        <wps:spPr bwMode="auto">
                          <a:xfrm>
                            <a:off x="17334" y="58249"/>
                            <a:ext cx="314" cy="1239"/>
                          </a:xfrm>
                          <a:custGeom>
                            <a:avLst/>
                            <a:gdLst>
                              <a:gd name="T0" fmla="*/ 0 w 31403"/>
                              <a:gd name="T1" fmla="*/ 0 h 123898"/>
                              <a:gd name="T2" fmla="*/ 22911 w 31403"/>
                              <a:gd name="T3" fmla="*/ 0 h 123898"/>
                              <a:gd name="T4" fmla="*/ 31403 w 31403"/>
                              <a:gd name="T5" fmla="*/ 41287 h 123898"/>
                              <a:gd name="T6" fmla="*/ 31403 w 31403"/>
                              <a:gd name="T7" fmla="*/ 123898 h 123898"/>
                              <a:gd name="T8" fmla="*/ 0 w 31403"/>
                              <a:gd name="T9" fmla="*/ 0 h 123898"/>
                              <a:gd name="T10" fmla="*/ 0 w 31403"/>
                              <a:gd name="T11" fmla="*/ 0 h 123898"/>
                              <a:gd name="T12" fmla="*/ 31403 w 31403"/>
                              <a:gd name="T13" fmla="*/ 123898 h 1238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1403" h="123898">
                                <a:moveTo>
                                  <a:pt x="0" y="0"/>
                                </a:moveTo>
                                <a:lnTo>
                                  <a:pt x="22911" y="0"/>
                                </a:lnTo>
                                <a:lnTo>
                                  <a:pt x="31403" y="41287"/>
                                </a:lnTo>
                                <a:lnTo>
                                  <a:pt x="31403" y="12389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Shape 127"/>
                        <wps:cNvSpPr>
                          <a:spLocks/>
                        </wps:cNvSpPr>
                        <wps:spPr bwMode="auto">
                          <a:xfrm>
                            <a:off x="16461" y="57662"/>
                            <a:ext cx="611" cy="592"/>
                          </a:xfrm>
                          <a:custGeom>
                            <a:avLst/>
                            <a:gdLst>
                              <a:gd name="T0" fmla="*/ 2685 w 61077"/>
                              <a:gd name="T1" fmla="*/ 0 h 59231"/>
                              <a:gd name="T2" fmla="*/ 50177 w 61077"/>
                              <a:gd name="T3" fmla="*/ 18350 h 59231"/>
                              <a:gd name="T4" fmla="*/ 61077 w 61077"/>
                              <a:gd name="T5" fmla="*/ 59231 h 59231"/>
                              <a:gd name="T6" fmla="*/ 37609 w 61077"/>
                              <a:gd name="T7" fmla="*/ 59231 h 59231"/>
                              <a:gd name="T8" fmla="*/ 28624 w 61077"/>
                              <a:gd name="T9" fmla="*/ 30410 h 59231"/>
                              <a:gd name="T10" fmla="*/ 1429 w 61077"/>
                              <a:gd name="T11" fmla="*/ 21511 h 59231"/>
                              <a:gd name="T12" fmla="*/ 0 w 61077"/>
                              <a:gd name="T13" fmla="*/ 21737 h 59231"/>
                              <a:gd name="T14" fmla="*/ 0 w 61077"/>
                              <a:gd name="T15" fmla="*/ 417 h 59231"/>
                              <a:gd name="T16" fmla="*/ 2685 w 61077"/>
                              <a:gd name="T17" fmla="*/ 0 h 59231"/>
                              <a:gd name="T18" fmla="*/ 0 w 61077"/>
                              <a:gd name="T19" fmla="*/ 0 h 59231"/>
                              <a:gd name="T20" fmla="*/ 61077 w 61077"/>
                              <a:gd name="T21" fmla="*/ 59231 h 59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077" h="59231">
                                <a:moveTo>
                                  <a:pt x="2685" y="0"/>
                                </a:moveTo>
                                <a:cubicBezTo>
                                  <a:pt x="25041" y="0"/>
                                  <a:pt x="40870" y="6102"/>
                                  <a:pt x="50177" y="18350"/>
                                </a:cubicBezTo>
                                <a:cubicBezTo>
                                  <a:pt x="57445" y="27800"/>
                                  <a:pt x="61077" y="41444"/>
                                  <a:pt x="61077" y="59231"/>
                                </a:cubicBezTo>
                                <a:lnTo>
                                  <a:pt x="37609" y="59231"/>
                                </a:lnTo>
                                <a:cubicBezTo>
                                  <a:pt x="37609" y="45916"/>
                                  <a:pt x="34632" y="36321"/>
                                  <a:pt x="28624" y="30410"/>
                                </a:cubicBezTo>
                                <a:cubicBezTo>
                                  <a:pt x="22662" y="24494"/>
                                  <a:pt x="13586" y="21511"/>
                                  <a:pt x="1429" y="21511"/>
                                </a:cubicBezTo>
                                <a:lnTo>
                                  <a:pt x="0" y="21737"/>
                                </a:lnTo>
                                <a:lnTo>
                                  <a:pt x="0" y="417"/>
                                </a:lnTo>
                                <a:lnTo>
                                  <a:pt x="26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Shape 128"/>
                        <wps:cNvSpPr>
                          <a:spLocks/>
                        </wps:cNvSpPr>
                        <wps:spPr bwMode="auto">
                          <a:xfrm>
                            <a:off x="16461" y="57156"/>
                            <a:ext cx="440" cy="394"/>
                          </a:xfrm>
                          <a:custGeom>
                            <a:avLst/>
                            <a:gdLst>
                              <a:gd name="T0" fmla="*/ 13864 w 44039"/>
                              <a:gd name="T1" fmla="*/ 0 h 39399"/>
                              <a:gd name="T2" fmla="*/ 44039 w 44039"/>
                              <a:gd name="T3" fmla="*/ 0 h 39399"/>
                              <a:gd name="T4" fmla="*/ 7995 w 44039"/>
                              <a:gd name="T5" fmla="*/ 39399 h 39399"/>
                              <a:gd name="T6" fmla="*/ 0 w 44039"/>
                              <a:gd name="T7" fmla="*/ 39399 h 39399"/>
                              <a:gd name="T8" fmla="*/ 0 w 44039"/>
                              <a:gd name="T9" fmla="*/ 21968 h 39399"/>
                              <a:gd name="T10" fmla="*/ 13864 w 44039"/>
                              <a:gd name="T11" fmla="*/ 0 h 39399"/>
                              <a:gd name="T12" fmla="*/ 0 w 44039"/>
                              <a:gd name="T13" fmla="*/ 0 h 39399"/>
                              <a:gd name="T14" fmla="*/ 44039 w 44039"/>
                              <a:gd name="T15" fmla="*/ 39399 h 393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44039" h="39399">
                                <a:moveTo>
                                  <a:pt x="13864" y="0"/>
                                </a:moveTo>
                                <a:lnTo>
                                  <a:pt x="44039" y="0"/>
                                </a:lnTo>
                                <a:lnTo>
                                  <a:pt x="7995" y="39399"/>
                                </a:lnTo>
                                <a:lnTo>
                                  <a:pt x="0" y="39399"/>
                                </a:lnTo>
                                <a:lnTo>
                                  <a:pt x="0" y="21968"/>
                                </a:lnTo>
                                <a:lnTo>
                                  <a:pt x="138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Shape 129"/>
                        <wps:cNvSpPr>
                          <a:spLocks/>
                        </wps:cNvSpPr>
                        <wps:spPr bwMode="auto">
                          <a:xfrm>
                            <a:off x="17092" y="55001"/>
                            <a:ext cx="556" cy="1630"/>
                          </a:xfrm>
                          <a:custGeom>
                            <a:avLst/>
                            <a:gdLst>
                              <a:gd name="T0" fmla="*/ 54479 w 55599"/>
                              <a:gd name="T1" fmla="*/ 0 h 163047"/>
                              <a:gd name="T2" fmla="*/ 55599 w 55599"/>
                              <a:gd name="T3" fmla="*/ 217 h 163047"/>
                              <a:gd name="T4" fmla="*/ 55599 w 55599"/>
                              <a:gd name="T5" fmla="*/ 17880 h 163047"/>
                              <a:gd name="T6" fmla="*/ 55592 w 55599"/>
                              <a:gd name="T7" fmla="*/ 17878 h 163047"/>
                              <a:gd name="T8" fmla="*/ 27379 w 55599"/>
                              <a:gd name="T9" fmla="*/ 41303 h 163047"/>
                              <a:gd name="T10" fmla="*/ 22911 w 55599"/>
                              <a:gd name="T11" fmla="*/ 79484 h 163047"/>
                              <a:gd name="T12" fmla="*/ 27379 w 55599"/>
                              <a:gd name="T13" fmla="*/ 121859 h 163047"/>
                              <a:gd name="T14" fmla="*/ 38483 w 55599"/>
                              <a:gd name="T15" fmla="*/ 138575 h 163047"/>
                              <a:gd name="T16" fmla="*/ 55599 w 55599"/>
                              <a:gd name="T17" fmla="*/ 143814 h 163047"/>
                              <a:gd name="T18" fmla="*/ 55599 w 55599"/>
                              <a:gd name="T19" fmla="*/ 163047 h 163047"/>
                              <a:gd name="T20" fmla="*/ 30800 w 55599"/>
                              <a:gd name="T21" fmla="*/ 157227 h 163047"/>
                              <a:gd name="T22" fmla="*/ 12291 w 55599"/>
                              <a:gd name="T23" fmla="*/ 138618 h 163047"/>
                              <a:gd name="T24" fmla="*/ 0 w 55599"/>
                              <a:gd name="T25" fmla="*/ 78929 h 163047"/>
                              <a:gd name="T26" fmla="*/ 11732 w 55599"/>
                              <a:gd name="T27" fmla="*/ 23422 h 163047"/>
                              <a:gd name="T28" fmla="*/ 54479 w 55599"/>
                              <a:gd name="T29" fmla="*/ 0 h 163047"/>
                              <a:gd name="T30" fmla="*/ 0 w 55599"/>
                              <a:gd name="T31" fmla="*/ 0 h 163047"/>
                              <a:gd name="T32" fmla="*/ 55599 w 55599"/>
                              <a:gd name="T33" fmla="*/ 163047 h 1630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9" h="163047">
                                <a:moveTo>
                                  <a:pt x="54479" y="0"/>
                                </a:moveTo>
                                <a:lnTo>
                                  <a:pt x="55599" y="217"/>
                                </a:lnTo>
                                <a:lnTo>
                                  <a:pt x="55599" y="17880"/>
                                </a:lnTo>
                                <a:lnTo>
                                  <a:pt x="55592" y="17878"/>
                                </a:lnTo>
                                <a:cubicBezTo>
                                  <a:pt x="41811" y="17878"/>
                                  <a:pt x="32404" y="25700"/>
                                  <a:pt x="27379" y="41303"/>
                                </a:cubicBezTo>
                                <a:cubicBezTo>
                                  <a:pt x="24400" y="50382"/>
                                  <a:pt x="22911" y="63140"/>
                                  <a:pt x="22911" y="79484"/>
                                </a:cubicBezTo>
                                <a:cubicBezTo>
                                  <a:pt x="22911" y="98992"/>
                                  <a:pt x="24400" y="113102"/>
                                  <a:pt x="27379" y="121859"/>
                                </a:cubicBezTo>
                                <a:cubicBezTo>
                                  <a:pt x="29891" y="129284"/>
                                  <a:pt x="33594" y="134858"/>
                                  <a:pt x="38483" y="138575"/>
                                </a:cubicBezTo>
                                <a:lnTo>
                                  <a:pt x="55599" y="143814"/>
                                </a:lnTo>
                                <a:lnTo>
                                  <a:pt x="55599" y="163047"/>
                                </a:lnTo>
                                <a:lnTo>
                                  <a:pt x="30800" y="157227"/>
                                </a:lnTo>
                                <a:cubicBezTo>
                                  <a:pt x="23302" y="153088"/>
                                  <a:pt x="17133" y="146882"/>
                                  <a:pt x="12291" y="138618"/>
                                </a:cubicBezTo>
                                <a:cubicBezTo>
                                  <a:pt x="4097" y="124462"/>
                                  <a:pt x="0" y="104580"/>
                                  <a:pt x="0" y="78929"/>
                                </a:cubicBezTo>
                                <a:cubicBezTo>
                                  <a:pt x="0" y="55318"/>
                                  <a:pt x="3910" y="36827"/>
                                  <a:pt x="11732" y="23422"/>
                                </a:cubicBezTo>
                                <a:cubicBezTo>
                                  <a:pt x="20862" y="7822"/>
                                  <a:pt x="35108" y="0"/>
                                  <a:pt x="544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Shape 130"/>
                        <wps:cNvSpPr>
                          <a:spLocks/>
                        </wps:cNvSpPr>
                        <wps:spPr bwMode="auto">
                          <a:xfrm>
                            <a:off x="16461" y="54500"/>
                            <a:ext cx="609" cy="1196"/>
                          </a:xfrm>
                          <a:custGeom>
                            <a:avLst/>
                            <a:gdLst>
                              <a:gd name="T0" fmla="*/ 0 w 60908"/>
                              <a:gd name="T1" fmla="*/ 0 h 119631"/>
                              <a:gd name="T2" fmla="*/ 22910 w 60908"/>
                              <a:gd name="T3" fmla="*/ 2157 h 119631"/>
                              <a:gd name="T4" fmla="*/ 44002 w 60908"/>
                              <a:gd name="T5" fmla="*/ 13005 h 119631"/>
                              <a:gd name="T6" fmla="*/ 56855 w 60908"/>
                              <a:gd name="T7" fmla="*/ 32654 h 119631"/>
                              <a:gd name="T8" fmla="*/ 60908 w 60908"/>
                              <a:gd name="T9" fmla="*/ 57749 h 119631"/>
                              <a:gd name="T10" fmla="*/ 54478 w 60908"/>
                              <a:gd name="T11" fmla="*/ 90344 h 119631"/>
                              <a:gd name="T12" fmla="*/ 31291 w 60908"/>
                              <a:gd name="T13" fmla="*/ 113769 h 119631"/>
                              <a:gd name="T14" fmla="*/ 11034 w 60908"/>
                              <a:gd name="T15" fmla="*/ 118935 h 119631"/>
                              <a:gd name="T16" fmla="*/ 0 w 60908"/>
                              <a:gd name="T17" fmla="*/ 119631 h 119631"/>
                              <a:gd name="T18" fmla="*/ 0 w 60908"/>
                              <a:gd name="T19" fmla="*/ 98292 h 119631"/>
                              <a:gd name="T20" fmla="*/ 6703 w 60908"/>
                              <a:gd name="T21" fmla="*/ 97846 h 119631"/>
                              <a:gd name="T22" fmla="*/ 29477 w 60908"/>
                              <a:gd name="T23" fmla="*/ 86390 h 119631"/>
                              <a:gd name="T24" fmla="*/ 36879 w 60908"/>
                              <a:gd name="T25" fmla="*/ 58448 h 119631"/>
                              <a:gd name="T26" fmla="*/ 27943 w 60908"/>
                              <a:gd name="T27" fmla="*/ 30511 h 119631"/>
                              <a:gd name="T28" fmla="*/ 4467 w 60908"/>
                              <a:gd name="T29" fmla="*/ 20734 h 119631"/>
                              <a:gd name="T30" fmla="*/ 0 w 60908"/>
                              <a:gd name="T31" fmla="*/ 20464 h 119631"/>
                              <a:gd name="T32" fmla="*/ 0 w 60908"/>
                              <a:gd name="T33" fmla="*/ 0 h 119631"/>
                              <a:gd name="T34" fmla="*/ 0 w 60908"/>
                              <a:gd name="T35" fmla="*/ 0 h 119631"/>
                              <a:gd name="T36" fmla="*/ 60908 w 60908"/>
                              <a:gd name="T37" fmla="*/ 119631 h 1196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60908" h="119631">
                                <a:moveTo>
                                  <a:pt x="0" y="0"/>
                                </a:moveTo>
                                <a:lnTo>
                                  <a:pt x="22910" y="2157"/>
                                </a:lnTo>
                                <a:cubicBezTo>
                                  <a:pt x="31104" y="3925"/>
                                  <a:pt x="38135" y="7554"/>
                                  <a:pt x="44002" y="13005"/>
                                </a:cubicBezTo>
                                <a:cubicBezTo>
                                  <a:pt x="49867" y="18502"/>
                                  <a:pt x="54158" y="25068"/>
                                  <a:pt x="56855" y="32654"/>
                                </a:cubicBezTo>
                                <a:cubicBezTo>
                                  <a:pt x="59555" y="40293"/>
                                  <a:pt x="60908" y="48678"/>
                                  <a:pt x="60908" y="57749"/>
                                </a:cubicBezTo>
                                <a:cubicBezTo>
                                  <a:pt x="60908" y="70374"/>
                                  <a:pt x="58762" y="81264"/>
                                  <a:pt x="54478" y="90344"/>
                                </a:cubicBezTo>
                                <a:cubicBezTo>
                                  <a:pt x="49453" y="101150"/>
                                  <a:pt x="41724" y="108973"/>
                                  <a:pt x="31291" y="113769"/>
                                </a:cubicBezTo>
                                <a:cubicBezTo>
                                  <a:pt x="24959" y="116188"/>
                                  <a:pt x="18208" y="117909"/>
                                  <a:pt x="11034" y="118935"/>
                                </a:cubicBezTo>
                                <a:lnTo>
                                  <a:pt x="0" y="119631"/>
                                </a:lnTo>
                                <a:lnTo>
                                  <a:pt x="0" y="98292"/>
                                </a:lnTo>
                                <a:lnTo>
                                  <a:pt x="6703" y="97846"/>
                                </a:lnTo>
                                <a:cubicBezTo>
                                  <a:pt x="16952" y="95981"/>
                                  <a:pt x="24537" y="92165"/>
                                  <a:pt x="29477" y="86390"/>
                                </a:cubicBezTo>
                                <a:cubicBezTo>
                                  <a:pt x="34409" y="80617"/>
                                  <a:pt x="36879" y="71303"/>
                                  <a:pt x="36879" y="58448"/>
                                </a:cubicBezTo>
                                <a:cubicBezTo>
                                  <a:pt x="36879" y="45973"/>
                                  <a:pt x="33901" y="36657"/>
                                  <a:pt x="27943" y="30511"/>
                                </a:cubicBezTo>
                                <a:cubicBezTo>
                                  <a:pt x="22727" y="25295"/>
                                  <a:pt x="14904" y="22041"/>
                                  <a:pt x="4467" y="20734"/>
                                </a:cubicBezTo>
                                <a:lnTo>
                                  <a:pt x="0" y="2046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Shape 780"/>
                        <wps:cNvSpPr>
                          <a:spLocks/>
                        </wps:cNvSpPr>
                        <wps:spPr bwMode="auto">
                          <a:xfrm>
                            <a:off x="19352" y="58249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Shape 132"/>
                        <wps:cNvSpPr>
                          <a:spLocks/>
                        </wps:cNvSpPr>
                        <wps:spPr bwMode="auto">
                          <a:xfrm>
                            <a:off x="17648" y="58249"/>
                            <a:ext cx="1447" cy="1556"/>
                          </a:xfrm>
                          <a:custGeom>
                            <a:avLst/>
                            <a:gdLst>
                              <a:gd name="T0" fmla="*/ 44867 w 144608"/>
                              <a:gd name="T1" fmla="*/ 0 h 155613"/>
                              <a:gd name="T2" fmla="*/ 67777 w 144608"/>
                              <a:gd name="T3" fmla="*/ 0 h 155613"/>
                              <a:gd name="T4" fmla="*/ 94043 w 144608"/>
                              <a:gd name="T5" fmla="*/ 137127 h 155613"/>
                              <a:gd name="T6" fmla="*/ 121698 w 144608"/>
                              <a:gd name="T7" fmla="*/ 0 h 155613"/>
                              <a:gd name="T8" fmla="*/ 144608 w 144608"/>
                              <a:gd name="T9" fmla="*/ 0 h 155613"/>
                              <a:gd name="T10" fmla="*/ 106052 w 144608"/>
                              <a:gd name="T11" fmla="*/ 155613 h 155613"/>
                              <a:gd name="T12" fmla="*/ 82587 w 144608"/>
                              <a:gd name="T13" fmla="*/ 155613 h 155613"/>
                              <a:gd name="T14" fmla="*/ 55717 w 144608"/>
                              <a:gd name="T15" fmla="*/ 18392 h 155613"/>
                              <a:gd name="T16" fmla="*/ 30855 w 144608"/>
                              <a:gd name="T17" fmla="*/ 155562 h 155613"/>
                              <a:gd name="T18" fmla="*/ 8038 w 144608"/>
                              <a:gd name="T19" fmla="*/ 155613 h 155613"/>
                              <a:gd name="T20" fmla="*/ 0 w 144608"/>
                              <a:gd name="T21" fmla="*/ 123898 h 155613"/>
                              <a:gd name="T22" fmla="*/ 0 w 144608"/>
                              <a:gd name="T23" fmla="*/ 41287 h 155613"/>
                              <a:gd name="T24" fmla="*/ 19721 w 144608"/>
                              <a:gd name="T25" fmla="*/ 137170 h 155613"/>
                              <a:gd name="T26" fmla="*/ 44867 w 144608"/>
                              <a:gd name="T27" fmla="*/ 0 h 155613"/>
                              <a:gd name="T28" fmla="*/ 0 w 144608"/>
                              <a:gd name="T29" fmla="*/ 0 h 155613"/>
                              <a:gd name="T30" fmla="*/ 144608 w 144608"/>
                              <a:gd name="T31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44608" h="155613">
                                <a:moveTo>
                                  <a:pt x="44867" y="0"/>
                                </a:moveTo>
                                <a:lnTo>
                                  <a:pt x="67777" y="0"/>
                                </a:lnTo>
                                <a:lnTo>
                                  <a:pt x="94043" y="137127"/>
                                </a:lnTo>
                                <a:lnTo>
                                  <a:pt x="121698" y="0"/>
                                </a:lnTo>
                                <a:lnTo>
                                  <a:pt x="144608" y="0"/>
                                </a:lnTo>
                                <a:lnTo>
                                  <a:pt x="106052" y="155613"/>
                                </a:lnTo>
                                <a:lnTo>
                                  <a:pt x="82587" y="155613"/>
                                </a:lnTo>
                                <a:lnTo>
                                  <a:pt x="55717" y="18392"/>
                                </a:lnTo>
                                <a:lnTo>
                                  <a:pt x="30855" y="155562"/>
                                </a:lnTo>
                                <a:lnTo>
                                  <a:pt x="8038" y="155613"/>
                                </a:lnTo>
                                <a:lnTo>
                                  <a:pt x="0" y="123898"/>
                                </a:lnTo>
                                <a:lnTo>
                                  <a:pt x="0" y="41287"/>
                                </a:lnTo>
                                <a:lnTo>
                                  <a:pt x="19721" y="137170"/>
                                </a:lnTo>
                                <a:lnTo>
                                  <a:pt x="448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Shape 133"/>
                        <wps:cNvSpPr>
                          <a:spLocks/>
                        </wps:cNvSpPr>
                        <wps:spPr bwMode="auto">
                          <a:xfrm>
                            <a:off x="19888" y="58211"/>
                            <a:ext cx="486" cy="2194"/>
                          </a:xfrm>
                          <a:custGeom>
                            <a:avLst/>
                            <a:gdLst>
                              <a:gd name="T0" fmla="*/ 48609 w 48609"/>
                              <a:gd name="T1" fmla="*/ 0 h 219348"/>
                              <a:gd name="T2" fmla="*/ 48609 w 48609"/>
                              <a:gd name="T3" fmla="*/ 18356 h 219348"/>
                              <a:gd name="T4" fmla="*/ 39111 w 48609"/>
                              <a:gd name="T5" fmla="*/ 20433 h 219348"/>
                              <a:gd name="T6" fmla="*/ 30733 w 48609"/>
                              <a:gd name="T7" fmla="*/ 27768 h 219348"/>
                              <a:gd name="T8" fmla="*/ 22348 w 48609"/>
                              <a:gd name="T9" fmla="*/ 65482 h 219348"/>
                              <a:gd name="T10" fmla="*/ 48609 w 48609"/>
                              <a:gd name="T11" fmla="*/ 65482 h 219348"/>
                              <a:gd name="T12" fmla="*/ 48609 w 48609"/>
                              <a:gd name="T13" fmla="*/ 83645 h 219348"/>
                              <a:gd name="T14" fmla="*/ 22911 w 48609"/>
                              <a:gd name="T15" fmla="*/ 83645 h 219348"/>
                              <a:gd name="T16" fmla="*/ 22348 w 48609"/>
                              <a:gd name="T17" fmla="*/ 91189 h 219348"/>
                              <a:gd name="T18" fmla="*/ 26535 w 48609"/>
                              <a:gd name="T19" fmla="*/ 126109 h 219348"/>
                              <a:gd name="T20" fmla="*/ 35548 w 48609"/>
                              <a:gd name="T21" fmla="*/ 139940 h 219348"/>
                              <a:gd name="T22" fmla="*/ 48609 w 48609"/>
                              <a:gd name="T23" fmla="*/ 144189 h 219348"/>
                              <a:gd name="T24" fmla="*/ 48609 w 48609"/>
                              <a:gd name="T25" fmla="*/ 219348 h 219348"/>
                              <a:gd name="T26" fmla="*/ 33894 w 48609"/>
                              <a:gd name="T27" fmla="*/ 215367 h 219348"/>
                              <a:gd name="T28" fmla="*/ 26816 w 48609"/>
                              <a:gd name="T29" fmla="*/ 200143 h 219348"/>
                              <a:gd name="T30" fmla="*/ 30733 w 48609"/>
                              <a:gd name="T31" fmla="*/ 181568 h 219348"/>
                              <a:gd name="T32" fmla="*/ 44417 w 48609"/>
                              <a:gd name="T33" fmla="*/ 163545 h 219348"/>
                              <a:gd name="T34" fmla="*/ 6426 w 48609"/>
                              <a:gd name="T35" fmla="*/ 130858 h 219348"/>
                              <a:gd name="T36" fmla="*/ 0 w 48609"/>
                              <a:gd name="T37" fmla="*/ 83645 h 219348"/>
                              <a:gd name="T38" fmla="*/ 7495 w 48609"/>
                              <a:gd name="T39" fmla="*/ 32793 h 219348"/>
                              <a:gd name="T40" fmla="*/ 24368 w 48609"/>
                              <a:gd name="T41" fmla="*/ 7860 h 219348"/>
                              <a:gd name="T42" fmla="*/ 48609 w 48609"/>
                              <a:gd name="T43" fmla="*/ 0 h 219348"/>
                              <a:gd name="T44" fmla="*/ 0 w 48609"/>
                              <a:gd name="T45" fmla="*/ 0 h 219348"/>
                              <a:gd name="T46" fmla="*/ 48609 w 48609"/>
                              <a:gd name="T47" fmla="*/ 219348 h 2193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48609" h="219348">
                                <a:moveTo>
                                  <a:pt x="48609" y="0"/>
                                </a:moveTo>
                                <a:lnTo>
                                  <a:pt x="48609" y="18356"/>
                                </a:lnTo>
                                <a:lnTo>
                                  <a:pt x="39111" y="20433"/>
                                </a:lnTo>
                                <a:cubicBezTo>
                                  <a:pt x="35853" y="22062"/>
                                  <a:pt x="33061" y="24506"/>
                                  <a:pt x="30733" y="27768"/>
                                </a:cubicBezTo>
                                <a:cubicBezTo>
                                  <a:pt x="25146" y="35774"/>
                                  <a:pt x="22348" y="48350"/>
                                  <a:pt x="22348" y="65482"/>
                                </a:cubicBezTo>
                                <a:lnTo>
                                  <a:pt x="48609" y="65482"/>
                                </a:lnTo>
                                <a:lnTo>
                                  <a:pt x="48609" y="83645"/>
                                </a:lnTo>
                                <a:lnTo>
                                  <a:pt x="22911" y="83645"/>
                                </a:lnTo>
                                <a:lnTo>
                                  <a:pt x="22348" y="91189"/>
                                </a:lnTo>
                                <a:cubicBezTo>
                                  <a:pt x="22348" y="106457"/>
                                  <a:pt x="23745" y="118096"/>
                                  <a:pt x="26535" y="126109"/>
                                </a:cubicBezTo>
                                <a:cubicBezTo>
                                  <a:pt x="28677" y="132255"/>
                                  <a:pt x="31682" y="136865"/>
                                  <a:pt x="35548" y="139940"/>
                                </a:cubicBezTo>
                                <a:lnTo>
                                  <a:pt x="48609" y="144189"/>
                                </a:lnTo>
                                <a:lnTo>
                                  <a:pt x="48609" y="219348"/>
                                </a:lnTo>
                                <a:lnTo>
                                  <a:pt x="33894" y="215367"/>
                                </a:lnTo>
                                <a:cubicBezTo>
                                  <a:pt x="29750" y="211743"/>
                                  <a:pt x="27377" y="206666"/>
                                  <a:pt x="26816" y="200143"/>
                                </a:cubicBezTo>
                                <a:cubicBezTo>
                                  <a:pt x="26816" y="193443"/>
                                  <a:pt x="28123" y="187248"/>
                                  <a:pt x="30733" y="181568"/>
                                </a:cubicBezTo>
                                <a:cubicBezTo>
                                  <a:pt x="33340" y="175887"/>
                                  <a:pt x="37901" y="169881"/>
                                  <a:pt x="44417" y="163545"/>
                                </a:cubicBezTo>
                                <a:cubicBezTo>
                                  <a:pt x="26164" y="161868"/>
                                  <a:pt x="13504" y="150971"/>
                                  <a:pt x="6426" y="130858"/>
                                </a:cubicBezTo>
                                <a:cubicBezTo>
                                  <a:pt x="2143" y="118751"/>
                                  <a:pt x="0" y="103015"/>
                                  <a:pt x="0" y="83645"/>
                                </a:cubicBezTo>
                                <a:cubicBezTo>
                                  <a:pt x="0" y="63153"/>
                                  <a:pt x="2513" y="46211"/>
                                  <a:pt x="7495" y="32793"/>
                                </a:cubicBezTo>
                                <a:cubicBezTo>
                                  <a:pt x="11662" y="21713"/>
                                  <a:pt x="17285" y="13402"/>
                                  <a:pt x="24368" y="7860"/>
                                </a:cubicBezTo>
                                <a:lnTo>
                                  <a:pt x="486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Shape 781"/>
                        <wps:cNvSpPr>
                          <a:spLocks/>
                        </wps:cNvSpPr>
                        <wps:spPr bwMode="auto">
                          <a:xfrm>
                            <a:off x="19352" y="57776"/>
                            <a:ext cx="212" cy="280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0"/>
                              <a:gd name="T2" fmla="*/ 21233 w 21233"/>
                              <a:gd name="T3" fmla="*/ 0 h 27940"/>
                              <a:gd name="T4" fmla="*/ 21233 w 21233"/>
                              <a:gd name="T5" fmla="*/ 27940 h 27940"/>
                              <a:gd name="T6" fmla="*/ 0 w 21233"/>
                              <a:gd name="T7" fmla="*/ 27940 h 27940"/>
                              <a:gd name="T8" fmla="*/ 0 w 21233"/>
                              <a:gd name="T9" fmla="*/ 0 h 27940"/>
                              <a:gd name="T10" fmla="*/ 0 w 21233"/>
                              <a:gd name="T11" fmla="*/ 0 h 27940"/>
                              <a:gd name="T12" fmla="*/ 21233 w 21233"/>
                              <a:gd name="T13" fmla="*/ 27940 h 279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0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0"/>
                                </a:lnTo>
                                <a:lnTo>
                                  <a:pt x="0" y="279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Shape 782"/>
                        <wps:cNvSpPr>
                          <a:spLocks/>
                        </wps:cNvSpPr>
                        <wps:spPr bwMode="auto">
                          <a:xfrm>
                            <a:off x="19177" y="55037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Shape 136"/>
                        <wps:cNvSpPr>
                          <a:spLocks/>
                        </wps:cNvSpPr>
                        <wps:spPr bwMode="auto">
                          <a:xfrm>
                            <a:off x="17648" y="55003"/>
                            <a:ext cx="556" cy="1632"/>
                          </a:xfrm>
                          <a:custGeom>
                            <a:avLst/>
                            <a:gdLst>
                              <a:gd name="T0" fmla="*/ 0 w 55599"/>
                              <a:gd name="T1" fmla="*/ 0 h 163223"/>
                              <a:gd name="T2" fmla="*/ 25142 w 55599"/>
                              <a:gd name="T3" fmla="*/ 4876 h 163223"/>
                              <a:gd name="T4" fmla="*/ 43023 w 55599"/>
                              <a:gd name="T5" fmla="*/ 20130 h 163223"/>
                              <a:gd name="T6" fmla="*/ 55599 w 55599"/>
                              <a:gd name="T7" fmla="*/ 79267 h 163223"/>
                              <a:gd name="T8" fmla="*/ 44136 w 55599"/>
                              <a:gd name="T9" fmla="*/ 139243 h 163223"/>
                              <a:gd name="T10" fmla="*/ 1677 w 55599"/>
                              <a:gd name="T11" fmla="*/ 163223 h 163223"/>
                              <a:gd name="T12" fmla="*/ 0 w 55599"/>
                              <a:gd name="T13" fmla="*/ 162830 h 163223"/>
                              <a:gd name="T14" fmla="*/ 0 w 55599"/>
                              <a:gd name="T15" fmla="*/ 143597 h 163223"/>
                              <a:gd name="T16" fmla="*/ 1112 w 55599"/>
                              <a:gd name="T17" fmla="*/ 143937 h 163223"/>
                              <a:gd name="T18" fmla="*/ 28491 w 55599"/>
                              <a:gd name="T19" fmla="*/ 121077 h 163223"/>
                              <a:gd name="T20" fmla="*/ 32688 w 55599"/>
                              <a:gd name="T21" fmla="*/ 81502 h 163223"/>
                              <a:gd name="T22" fmla="*/ 27936 w 55599"/>
                              <a:gd name="T23" fmla="*/ 39685 h 163223"/>
                              <a:gd name="T24" fmla="*/ 17178 w 55599"/>
                              <a:gd name="T25" fmla="*/ 23174 h 163223"/>
                              <a:gd name="T26" fmla="*/ 0 w 55599"/>
                              <a:gd name="T27" fmla="*/ 17663 h 163223"/>
                              <a:gd name="T28" fmla="*/ 0 w 55599"/>
                              <a:gd name="T29" fmla="*/ 0 h 163223"/>
                              <a:gd name="T30" fmla="*/ 0 w 55599"/>
                              <a:gd name="T31" fmla="*/ 0 h 163223"/>
                              <a:gd name="T32" fmla="*/ 55599 w 55599"/>
                              <a:gd name="T33" fmla="*/ 163223 h 163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9" h="163223">
                                <a:moveTo>
                                  <a:pt x="0" y="0"/>
                                </a:moveTo>
                                <a:lnTo>
                                  <a:pt x="25142" y="4876"/>
                                </a:lnTo>
                                <a:cubicBezTo>
                                  <a:pt x="32499" y="8269"/>
                                  <a:pt x="38459" y="13356"/>
                                  <a:pt x="43023" y="20130"/>
                                </a:cubicBezTo>
                                <a:cubicBezTo>
                                  <a:pt x="51401" y="32798"/>
                                  <a:pt x="55599" y="52491"/>
                                  <a:pt x="55599" y="79267"/>
                                </a:cubicBezTo>
                                <a:cubicBezTo>
                                  <a:pt x="55599" y="105483"/>
                                  <a:pt x="51778" y="125458"/>
                                  <a:pt x="44136" y="139243"/>
                                </a:cubicBezTo>
                                <a:cubicBezTo>
                                  <a:pt x="35384" y="155209"/>
                                  <a:pt x="21226" y="163223"/>
                                  <a:pt x="1677" y="163223"/>
                                </a:cubicBezTo>
                                <a:lnTo>
                                  <a:pt x="0" y="162830"/>
                                </a:lnTo>
                                <a:lnTo>
                                  <a:pt x="0" y="143597"/>
                                </a:lnTo>
                                <a:lnTo>
                                  <a:pt x="1112" y="143937"/>
                                </a:lnTo>
                                <a:cubicBezTo>
                                  <a:pt x="14710" y="143937"/>
                                  <a:pt x="23840" y="136310"/>
                                  <a:pt x="28491" y="121077"/>
                                </a:cubicBezTo>
                                <a:cubicBezTo>
                                  <a:pt x="31287" y="112135"/>
                                  <a:pt x="32688" y="98966"/>
                                  <a:pt x="32688" y="81502"/>
                                </a:cubicBezTo>
                                <a:cubicBezTo>
                                  <a:pt x="32688" y="62923"/>
                                  <a:pt x="31104" y="48998"/>
                                  <a:pt x="27936" y="39685"/>
                                </a:cubicBezTo>
                                <a:cubicBezTo>
                                  <a:pt x="25419" y="32352"/>
                                  <a:pt x="21834" y="26846"/>
                                  <a:pt x="17178" y="23174"/>
                                </a:cubicBezTo>
                                <a:lnTo>
                                  <a:pt x="0" y="176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Shape 137"/>
                        <wps:cNvSpPr>
                          <a:spLocks/>
                        </wps:cNvSpPr>
                        <wps:spPr bwMode="auto">
                          <a:xfrm>
                            <a:off x="19621" y="54618"/>
                            <a:ext cx="693" cy="1975"/>
                          </a:xfrm>
                          <a:custGeom>
                            <a:avLst/>
                            <a:gdLst>
                              <a:gd name="T0" fmla="*/ 21233 w 69282"/>
                              <a:gd name="T1" fmla="*/ 0 h 197524"/>
                              <a:gd name="T2" fmla="*/ 43024 w 69282"/>
                              <a:gd name="T3" fmla="*/ 0 h 197524"/>
                              <a:gd name="T4" fmla="*/ 43024 w 69282"/>
                              <a:gd name="T5" fmla="*/ 41911 h 197524"/>
                              <a:gd name="T6" fmla="*/ 69282 w 69282"/>
                              <a:gd name="T7" fmla="*/ 41911 h 197524"/>
                              <a:gd name="T8" fmla="*/ 69282 w 69282"/>
                              <a:gd name="T9" fmla="*/ 60631 h 197524"/>
                              <a:gd name="T10" fmla="*/ 43024 w 69282"/>
                              <a:gd name="T11" fmla="*/ 60631 h 197524"/>
                              <a:gd name="T12" fmla="*/ 43024 w 69282"/>
                              <a:gd name="T13" fmla="*/ 169031 h 197524"/>
                              <a:gd name="T14" fmla="*/ 45122 w 69282"/>
                              <a:gd name="T15" fmla="*/ 176709 h 197524"/>
                              <a:gd name="T16" fmla="*/ 53914 w 69282"/>
                              <a:gd name="T17" fmla="*/ 179085 h 197524"/>
                              <a:gd name="T18" fmla="*/ 68166 w 69282"/>
                              <a:gd name="T19" fmla="*/ 179085 h 197524"/>
                              <a:gd name="T20" fmla="*/ 68166 w 69282"/>
                              <a:gd name="T21" fmla="*/ 197524 h 197524"/>
                              <a:gd name="T22" fmla="*/ 44143 w 69282"/>
                              <a:gd name="T23" fmla="*/ 197524 h 197524"/>
                              <a:gd name="T24" fmla="*/ 24589 w 69282"/>
                              <a:gd name="T25" fmla="*/ 189979 h 197524"/>
                              <a:gd name="T26" fmla="*/ 21233 w 69282"/>
                              <a:gd name="T27" fmla="*/ 166511 h 197524"/>
                              <a:gd name="T28" fmla="*/ 21233 w 69282"/>
                              <a:gd name="T29" fmla="*/ 60631 h 197524"/>
                              <a:gd name="T30" fmla="*/ 0 w 69282"/>
                              <a:gd name="T31" fmla="*/ 60631 h 197524"/>
                              <a:gd name="T32" fmla="*/ 0 w 69282"/>
                              <a:gd name="T33" fmla="*/ 41911 h 197524"/>
                              <a:gd name="T34" fmla="*/ 21233 w 69282"/>
                              <a:gd name="T35" fmla="*/ 41911 h 197524"/>
                              <a:gd name="T36" fmla="*/ 21233 w 69282"/>
                              <a:gd name="T37" fmla="*/ 0 h 197524"/>
                              <a:gd name="T38" fmla="*/ 0 w 69282"/>
                              <a:gd name="T39" fmla="*/ 0 h 197524"/>
                              <a:gd name="T40" fmla="*/ 69282 w 69282"/>
                              <a:gd name="T41" fmla="*/ 197524 h 1975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69282" h="197524">
                                <a:moveTo>
                                  <a:pt x="21233" y="0"/>
                                </a:moveTo>
                                <a:lnTo>
                                  <a:pt x="43024" y="0"/>
                                </a:lnTo>
                                <a:lnTo>
                                  <a:pt x="43024" y="41911"/>
                                </a:lnTo>
                                <a:lnTo>
                                  <a:pt x="69282" y="41911"/>
                                </a:lnTo>
                                <a:lnTo>
                                  <a:pt x="69282" y="60631"/>
                                </a:lnTo>
                                <a:lnTo>
                                  <a:pt x="43024" y="60631"/>
                                </a:lnTo>
                                <a:lnTo>
                                  <a:pt x="43024" y="169031"/>
                                </a:lnTo>
                                <a:cubicBezTo>
                                  <a:pt x="43024" y="172569"/>
                                  <a:pt x="43722" y="175125"/>
                                  <a:pt x="45122" y="176709"/>
                                </a:cubicBezTo>
                                <a:cubicBezTo>
                                  <a:pt x="46512" y="178294"/>
                                  <a:pt x="49446" y="179085"/>
                                  <a:pt x="53914" y="179085"/>
                                </a:cubicBezTo>
                                <a:lnTo>
                                  <a:pt x="68166" y="179085"/>
                                </a:lnTo>
                                <a:lnTo>
                                  <a:pt x="68166" y="197524"/>
                                </a:lnTo>
                                <a:lnTo>
                                  <a:pt x="44143" y="197524"/>
                                </a:lnTo>
                                <a:cubicBezTo>
                                  <a:pt x="34082" y="197524"/>
                                  <a:pt x="27565" y="195012"/>
                                  <a:pt x="24589" y="189979"/>
                                </a:cubicBezTo>
                                <a:cubicBezTo>
                                  <a:pt x="22346" y="186261"/>
                                  <a:pt x="21233" y="178438"/>
                                  <a:pt x="21233" y="166511"/>
                                </a:cubicBezTo>
                                <a:lnTo>
                                  <a:pt x="21233" y="60631"/>
                                </a:lnTo>
                                <a:lnTo>
                                  <a:pt x="0" y="60631"/>
                                </a:lnTo>
                                <a:lnTo>
                                  <a:pt x="0" y="41911"/>
                                </a:lnTo>
                                <a:lnTo>
                                  <a:pt x="21233" y="41911"/>
                                </a:lnTo>
                                <a:lnTo>
                                  <a:pt x="212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Shape 783"/>
                        <wps:cNvSpPr>
                          <a:spLocks/>
                        </wps:cNvSpPr>
                        <wps:spPr bwMode="auto">
                          <a:xfrm>
                            <a:off x="19177" y="54565"/>
                            <a:ext cx="212" cy="279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2"/>
                              <a:gd name="T2" fmla="*/ 21233 w 21233"/>
                              <a:gd name="T3" fmla="*/ 0 h 27942"/>
                              <a:gd name="T4" fmla="*/ 21233 w 21233"/>
                              <a:gd name="T5" fmla="*/ 27942 h 27942"/>
                              <a:gd name="T6" fmla="*/ 0 w 21233"/>
                              <a:gd name="T7" fmla="*/ 27942 h 27942"/>
                              <a:gd name="T8" fmla="*/ 0 w 21233"/>
                              <a:gd name="T9" fmla="*/ 0 h 27942"/>
                              <a:gd name="T10" fmla="*/ 0 w 21233"/>
                              <a:gd name="T11" fmla="*/ 0 h 27942"/>
                              <a:gd name="T12" fmla="*/ 21233 w 21233"/>
                              <a:gd name="T13" fmla="*/ 27942 h 27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2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2"/>
                                </a:lnTo>
                                <a:lnTo>
                                  <a:pt x="0" y="27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Shape 784"/>
                        <wps:cNvSpPr>
                          <a:spLocks/>
                        </wps:cNvSpPr>
                        <wps:spPr bwMode="auto">
                          <a:xfrm>
                            <a:off x="18548" y="54495"/>
                            <a:ext cx="218" cy="2098"/>
                          </a:xfrm>
                          <a:custGeom>
                            <a:avLst/>
                            <a:gdLst>
                              <a:gd name="T0" fmla="*/ 0 w 21791"/>
                              <a:gd name="T1" fmla="*/ 0 h 209815"/>
                              <a:gd name="T2" fmla="*/ 21791 w 21791"/>
                              <a:gd name="T3" fmla="*/ 0 h 209815"/>
                              <a:gd name="T4" fmla="*/ 21791 w 21791"/>
                              <a:gd name="T5" fmla="*/ 209815 h 209815"/>
                              <a:gd name="T6" fmla="*/ 0 w 21791"/>
                              <a:gd name="T7" fmla="*/ 209815 h 209815"/>
                              <a:gd name="T8" fmla="*/ 0 w 21791"/>
                              <a:gd name="T9" fmla="*/ 0 h 209815"/>
                              <a:gd name="T10" fmla="*/ 0 w 21791"/>
                              <a:gd name="T11" fmla="*/ 0 h 209815"/>
                              <a:gd name="T12" fmla="*/ 21791 w 21791"/>
                              <a:gd name="T13" fmla="*/ 209815 h 2098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791" h="209815">
                                <a:moveTo>
                                  <a:pt x="0" y="0"/>
                                </a:moveTo>
                                <a:lnTo>
                                  <a:pt x="21791" y="0"/>
                                </a:lnTo>
                                <a:lnTo>
                                  <a:pt x="21791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Shape 140"/>
                        <wps:cNvSpPr>
                          <a:spLocks/>
                        </wps:cNvSpPr>
                        <wps:spPr bwMode="auto">
                          <a:xfrm>
                            <a:off x="20374" y="59285"/>
                            <a:ext cx="492" cy="1134"/>
                          </a:xfrm>
                          <a:custGeom>
                            <a:avLst/>
                            <a:gdLst>
                              <a:gd name="T0" fmla="*/ 28219 w 49171"/>
                              <a:gd name="T1" fmla="*/ 0 h 113433"/>
                              <a:gd name="T2" fmla="*/ 49171 w 49171"/>
                              <a:gd name="T3" fmla="*/ 0 h 113433"/>
                              <a:gd name="T4" fmla="*/ 36323 w 49171"/>
                              <a:gd name="T5" fmla="*/ 41631 h 113433"/>
                              <a:gd name="T6" fmla="*/ 11453 w 49171"/>
                              <a:gd name="T7" fmla="*/ 55321 h 113433"/>
                              <a:gd name="T8" fmla="*/ 2093 w 49171"/>
                              <a:gd name="T9" fmla="*/ 72222 h 113433"/>
                              <a:gd name="T10" fmla="*/ 2 w 49171"/>
                              <a:gd name="T11" fmla="*/ 90241 h 113433"/>
                              <a:gd name="T12" fmla="*/ 3865 w 49171"/>
                              <a:gd name="T13" fmla="*/ 98200 h 113433"/>
                              <a:gd name="T14" fmla="*/ 14672 w 49171"/>
                              <a:gd name="T15" fmla="*/ 101696 h 113433"/>
                              <a:gd name="T16" fmla="*/ 26260 w 49171"/>
                              <a:gd name="T17" fmla="*/ 97780 h 113433"/>
                              <a:gd name="T18" fmla="*/ 23193 w 49171"/>
                              <a:gd name="T19" fmla="*/ 110077 h 113433"/>
                              <a:gd name="T20" fmla="*/ 15691 w 49171"/>
                              <a:gd name="T21" fmla="*/ 112868 h 113433"/>
                              <a:gd name="T22" fmla="*/ 5449 w 49171"/>
                              <a:gd name="T23" fmla="*/ 113433 h 113433"/>
                              <a:gd name="T24" fmla="*/ 0 w 49171"/>
                              <a:gd name="T25" fmla="*/ 111958 h 113433"/>
                              <a:gd name="T26" fmla="*/ 0 w 49171"/>
                              <a:gd name="T27" fmla="*/ 36799 h 113433"/>
                              <a:gd name="T28" fmla="*/ 1118 w 49171"/>
                              <a:gd name="T29" fmla="*/ 37163 h 113433"/>
                              <a:gd name="T30" fmla="*/ 24583 w 49171"/>
                              <a:gd name="T31" fmla="*/ 23468 h 113433"/>
                              <a:gd name="T32" fmla="*/ 28219 w 49171"/>
                              <a:gd name="T33" fmla="*/ 0 h 113433"/>
                              <a:gd name="T34" fmla="*/ 0 w 49171"/>
                              <a:gd name="T35" fmla="*/ 0 h 113433"/>
                              <a:gd name="T36" fmla="*/ 49171 w 49171"/>
                              <a:gd name="T37" fmla="*/ 113433 h 1134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49171" h="113433">
                                <a:moveTo>
                                  <a:pt x="28219" y="0"/>
                                </a:moveTo>
                                <a:lnTo>
                                  <a:pt x="49171" y="0"/>
                                </a:lnTo>
                                <a:cubicBezTo>
                                  <a:pt x="49171" y="18072"/>
                                  <a:pt x="44890" y="31945"/>
                                  <a:pt x="36323" y="41631"/>
                                </a:cubicBezTo>
                                <a:cubicBezTo>
                                  <a:pt x="29987" y="48711"/>
                                  <a:pt x="21700" y="53273"/>
                                  <a:pt x="11453" y="55321"/>
                                </a:cubicBezTo>
                                <a:cubicBezTo>
                                  <a:pt x="6612" y="61278"/>
                                  <a:pt x="3494" y="66912"/>
                                  <a:pt x="2093" y="72222"/>
                                </a:cubicBezTo>
                                <a:cubicBezTo>
                                  <a:pt x="704" y="77529"/>
                                  <a:pt x="2" y="83542"/>
                                  <a:pt x="2" y="90241"/>
                                </a:cubicBezTo>
                                <a:cubicBezTo>
                                  <a:pt x="2" y="93225"/>
                                  <a:pt x="1301" y="95875"/>
                                  <a:pt x="3865" y="98200"/>
                                </a:cubicBezTo>
                                <a:cubicBezTo>
                                  <a:pt x="6475" y="100533"/>
                                  <a:pt x="10060" y="101696"/>
                                  <a:pt x="14672" y="101696"/>
                                </a:cubicBezTo>
                                <a:cubicBezTo>
                                  <a:pt x="18902" y="101696"/>
                                  <a:pt x="22772" y="100394"/>
                                  <a:pt x="26260" y="97780"/>
                                </a:cubicBezTo>
                                <a:lnTo>
                                  <a:pt x="23193" y="110077"/>
                                </a:lnTo>
                                <a:cubicBezTo>
                                  <a:pt x="20631" y="111567"/>
                                  <a:pt x="18110" y="112497"/>
                                  <a:pt x="15691" y="112868"/>
                                </a:cubicBezTo>
                                <a:cubicBezTo>
                                  <a:pt x="13315" y="113244"/>
                                  <a:pt x="9874" y="113433"/>
                                  <a:pt x="5449" y="113433"/>
                                </a:cubicBezTo>
                                <a:lnTo>
                                  <a:pt x="0" y="111958"/>
                                </a:lnTo>
                                <a:lnTo>
                                  <a:pt x="0" y="36799"/>
                                </a:lnTo>
                                <a:lnTo>
                                  <a:pt x="1118" y="37163"/>
                                </a:lnTo>
                                <a:cubicBezTo>
                                  <a:pt x="12666" y="37163"/>
                                  <a:pt x="20486" y="32595"/>
                                  <a:pt x="24583" y="23468"/>
                                </a:cubicBezTo>
                                <a:cubicBezTo>
                                  <a:pt x="27010" y="18072"/>
                                  <a:pt x="28219" y="10249"/>
                                  <a:pt x="2821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Shape 141"/>
                        <wps:cNvSpPr>
                          <a:spLocks/>
                        </wps:cNvSpPr>
                        <wps:spPr bwMode="auto">
                          <a:xfrm>
                            <a:off x="20374" y="58207"/>
                            <a:ext cx="492" cy="841"/>
                          </a:xfrm>
                          <a:custGeom>
                            <a:avLst/>
                            <a:gdLst>
                              <a:gd name="T0" fmla="*/ 1395 w 49171"/>
                              <a:gd name="T1" fmla="*/ 0 h 84097"/>
                              <a:gd name="T2" fmla="*/ 41672 w 49171"/>
                              <a:gd name="T3" fmla="*/ 22630 h 84097"/>
                              <a:gd name="T4" fmla="*/ 49171 w 49171"/>
                              <a:gd name="T5" fmla="*/ 68731 h 84097"/>
                              <a:gd name="T6" fmla="*/ 49171 w 49171"/>
                              <a:gd name="T7" fmla="*/ 84097 h 84097"/>
                              <a:gd name="T8" fmla="*/ 0 w 49171"/>
                              <a:gd name="T9" fmla="*/ 84097 h 84097"/>
                              <a:gd name="T10" fmla="*/ 0 w 49171"/>
                              <a:gd name="T11" fmla="*/ 65935 h 84097"/>
                              <a:gd name="T12" fmla="*/ 26260 w 49171"/>
                              <a:gd name="T13" fmla="*/ 65935 h 84097"/>
                              <a:gd name="T14" fmla="*/ 19695 w 49171"/>
                              <a:gd name="T15" fmla="*/ 28358 h 84097"/>
                              <a:gd name="T16" fmla="*/ 1672 w 49171"/>
                              <a:gd name="T17" fmla="*/ 18443 h 84097"/>
                              <a:gd name="T18" fmla="*/ 0 w 49171"/>
                              <a:gd name="T19" fmla="*/ 18809 h 84097"/>
                              <a:gd name="T20" fmla="*/ 0 w 49171"/>
                              <a:gd name="T21" fmla="*/ 453 h 84097"/>
                              <a:gd name="T22" fmla="*/ 1395 w 49171"/>
                              <a:gd name="T23" fmla="*/ 0 h 84097"/>
                              <a:gd name="T24" fmla="*/ 0 w 49171"/>
                              <a:gd name="T25" fmla="*/ 0 h 84097"/>
                              <a:gd name="T26" fmla="*/ 49171 w 49171"/>
                              <a:gd name="T27" fmla="*/ 84097 h 840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49171" h="84097">
                                <a:moveTo>
                                  <a:pt x="1395" y="0"/>
                                </a:moveTo>
                                <a:cubicBezTo>
                                  <a:pt x="20817" y="0"/>
                                  <a:pt x="34270" y="7543"/>
                                  <a:pt x="41672" y="22630"/>
                                </a:cubicBezTo>
                                <a:cubicBezTo>
                                  <a:pt x="46658" y="32872"/>
                                  <a:pt x="49171" y="48240"/>
                                  <a:pt x="49171" y="68731"/>
                                </a:cubicBezTo>
                                <a:lnTo>
                                  <a:pt x="49171" y="84097"/>
                                </a:lnTo>
                                <a:lnTo>
                                  <a:pt x="0" y="84097"/>
                                </a:lnTo>
                                <a:lnTo>
                                  <a:pt x="0" y="65935"/>
                                </a:lnTo>
                                <a:lnTo>
                                  <a:pt x="26260" y="65935"/>
                                </a:lnTo>
                                <a:cubicBezTo>
                                  <a:pt x="26260" y="47499"/>
                                  <a:pt x="24075" y="34971"/>
                                  <a:pt x="19695" y="28358"/>
                                </a:cubicBezTo>
                                <a:cubicBezTo>
                                  <a:pt x="15321" y="21748"/>
                                  <a:pt x="9312" y="18443"/>
                                  <a:pt x="1672" y="18443"/>
                                </a:cubicBezTo>
                                <a:lnTo>
                                  <a:pt x="0" y="18809"/>
                                </a:lnTo>
                                <a:lnTo>
                                  <a:pt x="0" y="453"/>
                                </a:lnTo>
                                <a:lnTo>
                                  <a:pt x="13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Shape 142"/>
                        <wps:cNvSpPr>
                          <a:spLocks/>
                        </wps:cNvSpPr>
                        <wps:spPr bwMode="auto">
                          <a:xfrm>
                            <a:off x="20487" y="55000"/>
                            <a:ext cx="486" cy="1632"/>
                          </a:xfrm>
                          <a:custGeom>
                            <a:avLst/>
                            <a:gdLst>
                              <a:gd name="T0" fmla="*/ 48608 w 48608"/>
                              <a:gd name="T1" fmla="*/ 0 h 163212"/>
                              <a:gd name="T2" fmla="*/ 48608 w 48608"/>
                              <a:gd name="T3" fmla="*/ 18352 h 163212"/>
                              <a:gd name="T4" fmla="*/ 39112 w 48608"/>
                              <a:gd name="T5" fmla="*/ 20431 h 163212"/>
                              <a:gd name="T6" fmla="*/ 30733 w 48608"/>
                              <a:gd name="T7" fmla="*/ 27769 h 163212"/>
                              <a:gd name="T8" fmla="*/ 22348 w 48608"/>
                              <a:gd name="T9" fmla="*/ 65483 h 163212"/>
                              <a:gd name="T10" fmla="*/ 48608 w 48608"/>
                              <a:gd name="T11" fmla="*/ 65483 h 163212"/>
                              <a:gd name="T12" fmla="*/ 48608 w 48608"/>
                              <a:gd name="T13" fmla="*/ 83641 h 163212"/>
                              <a:gd name="T14" fmla="*/ 22911 w 48608"/>
                              <a:gd name="T15" fmla="*/ 83641 h 163212"/>
                              <a:gd name="T16" fmla="*/ 22348 w 48608"/>
                              <a:gd name="T17" fmla="*/ 91133 h 163212"/>
                              <a:gd name="T18" fmla="*/ 26535 w 48608"/>
                              <a:gd name="T19" fmla="*/ 125919 h 163212"/>
                              <a:gd name="T20" fmla="*/ 35548 w 48608"/>
                              <a:gd name="T21" fmla="*/ 139683 h 163212"/>
                              <a:gd name="T22" fmla="*/ 48608 w 48608"/>
                              <a:gd name="T23" fmla="*/ 143900 h 163212"/>
                              <a:gd name="T24" fmla="*/ 48608 w 48608"/>
                              <a:gd name="T25" fmla="*/ 163212 h 163212"/>
                              <a:gd name="T26" fmla="*/ 23884 w 48608"/>
                              <a:gd name="T27" fmla="*/ 155798 h 163212"/>
                              <a:gd name="T28" fmla="*/ 7261 w 48608"/>
                              <a:gd name="T29" fmla="*/ 132580 h 163212"/>
                              <a:gd name="T30" fmla="*/ 0 w 48608"/>
                              <a:gd name="T31" fmla="*/ 83504 h 163212"/>
                              <a:gd name="T32" fmla="*/ 7495 w 48608"/>
                              <a:gd name="T33" fmla="*/ 32751 h 163212"/>
                              <a:gd name="T34" fmla="*/ 24369 w 48608"/>
                              <a:gd name="T35" fmla="*/ 7855 h 163212"/>
                              <a:gd name="T36" fmla="*/ 48608 w 48608"/>
                              <a:gd name="T37" fmla="*/ 0 h 163212"/>
                              <a:gd name="T38" fmla="*/ 0 w 48608"/>
                              <a:gd name="T39" fmla="*/ 0 h 163212"/>
                              <a:gd name="T40" fmla="*/ 48608 w 48608"/>
                              <a:gd name="T41" fmla="*/ 163212 h 1632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48608" h="163212">
                                <a:moveTo>
                                  <a:pt x="48608" y="0"/>
                                </a:moveTo>
                                <a:lnTo>
                                  <a:pt x="48608" y="18352"/>
                                </a:lnTo>
                                <a:lnTo>
                                  <a:pt x="39112" y="20431"/>
                                </a:lnTo>
                                <a:cubicBezTo>
                                  <a:pt x="35853" y="22061"/>
                                  <a:pt x="33061" y="24507"/>
                                  <a:pt x="30733" y="27769"/>
                                </a:cubicBezTo>
                                <a:cubicBezTo>
                                  <a:pt x="25146" y="35771"/>
                                  <a:pt x="22348" y="48347"/>
                                  <a:pt x="22348" y="65483"/>
                                </a:cubicBezTo>
                                <a:lnTo>
                                  <a:pt x="48608" y="65483"/>
                                </a:lnTo>
                                <a:lnTo>
                                  <a:pt x="48608" y="83641"/>
                                </a:lnTo>
                                <a:lnTo>
                                  <a:pt x="22911" y="83641"/>
                                </a:lnTo>
                                <a:lnTo>
                                  <a:pt x="22348" y="91133"/>
                                </a:lnTo>
                                <a:cubicBezTo>
                                  <a:pt x="22348" y="106364"/>
                                  <a:pt x="23739" y="117959"/>
                                  <a:pt x="26535" y="125919"/>
                                </a:cubicBezTo>
                                <a:cubicBezTo>
                                  <a:pt x="28677" y="132043"/>
                                  <a:pt x="31682" y="136628"/>
                                  <a:pt x="35548" y="139683"/>
                                </a:cubicBezTo>
                                <a:lnTo>
                                  <a:pt x="48608" y="143900"/>
                                </a:lnTo>
                                <a:lnTo>
                                  <a:pt x="48608" y="163212"/>
                                </a:lnTo>
                                <a:lnTo>
                                  <a:pt x="23884" y="155798"/>
                                </a:lnTo>
                                <a:cubicBezTo>
                                  <a:pt x="16806" y="150634"/>
                                  <a:pt x="11264" y="142892"/>
                                  <a:pt x="7261" y="132580"/>
                                </a:cubicBezTo>
                                <a:cubicBezTo>
                                  <a:pt x="2416" y="119962"/>
                                  <a:pt x="0" y="103574"/>
                                  <a:pt x="0" y="83504"/>
                                </a:cubicBezTo>
                                <a:cubicBezTo>
                                  <a:pt x="0" y="63056"/>
                                  <a:pt x="2513" y="46112"/>
                                  <a:pt x="7495" y="32751"/>
                                </a:cubicBezTo>
                                <a:cubicBezTo>
                                  <a:pt x="11664" y="21692"/>
                                  <a:pt x="17287" y="13391"/>
                                  <a:pt x="24369" y="7855"/>
                                </a:cubicBezTo>
                                <a:lnTo>
                                  <a:pt x="486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Shape 143"/>
                        <wps:cNvSpPr>
                          <a:spLocks/>
                        </wps:cNvSpPr>
                        <wps:spPr bwMode="auto">
                          <a:xfrm>
                            <a:off x="21922" y="58212"/>
                            <a:ext cx="556" cy="1631"/>
                          </a:xfrm>
                          <a:custGeom>
                            <a:avLst/>
                            <a:gdLst>
                              <a:gd name="T0" fmla="*/ 54479 w 55595"/>
                              <a:gd name="T1" fmla="*/ 0 h 163044"/>
                              <a:gd name="T2" fmla="*/ 55595 w 55595"/>
                              <a:gd name="T3" fmla="*/ 216 h 163044"/>
                              <a:gd name="T4" fmla="*/ 55595 w 55595"/>
                              <a:gd name="T5" fmla="*/ 17882 h 163044"/>
                              <a:gd name="T6" fmla="*/ 55592 w 55595"/>
                              <a:gd name="T7" fmla="*/ 17881 h 163044"/>
                              <a:gd name="T8" fmla="*/ 27377 w 55595"/>
                              <a:gd name="T9" fmla="*/ 41298 h 163044"/>
                              <a:gd name="T10" fmla="*/ 22911 w 55595"/>
                              <a:gd name="T11" fmla="*/ 79481 h 163044"/>
                              <a:gd name="T12" fmla="*/ 27377 w 55595"/>
                              <a:gd name="T13" fmla="*/ 121856 h 163044"/>
                              <a:gd name="T14" fmla="*/ 38480 w 55595"/>
                              <a:gd name="T15" fmla="*/ 138576 h 163044"/>
                              <a:gd name="T16" fmla="*/ 55595 w 55595"/>
                              <a:gd name="T17" fmla="*/ 143817 h 163044"/>
                              <a:gd name="T18" fmla="*/ 55595 w 55595"/>
                              <a:gd name="T19" fmla="*/ 163044 h 163044"/>
                              <a:gd name="T20" fmla="*/ 30800 w 55595"/>
                              <a:gd name="T21" fmla="*/ 157226 h 163044"/>
                              <a:gd name="T22" fmla="*/ 12290 w 55595"/>
                              <a:gd name="T23" fmla="*/ 138618 h 163044"/>
                              <a:gd name="T24" fmla="*/ 0 w 55595"/>
                              <a:gd name="T25" fmla="*/ 78922 h 163044"/>
                              <a:gd name="T26" fmla="*/ 11732 w 55595"/>
                              <a:gd name="T27" fmla="*/ 23419 h 163044"/>
                              <a:gd name="T28" fmla="*/ 54479 w 55595"/>
                              <a:gd name="T29" fmla="*/ 0 h 163044"/>
                              <a:gd name="T30" fmla="*/ 0 w 55595"/>
                              <a:gd name="T31" fmla="*/ 0 h 163044"/>
                              <a:gd name="T32" fmla="*/ 55595 w 55595"/>
                              <a:gd name="T33" fmla="*/ 163044 h 1630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5" h="163044">
                                <a:moveTo>
                                  <a:pt x="54479" y="0"/>
                                </a:moveTo>
                                <a:lnTo>
                                  <a:pt x="55595" y="216"/>
                                </a:lnTo>
                                <a:lnTo>
                                  <a:pt x="55595" y="17882"/>
                                </a:lnTo>
                                <a:lnTo>
                                  <a:pt x="55592" y="17881"/>
                                </a:lnTo>
                                <a:cubicBezTo>
                                  <a:pt x="41811" y="17881"/>
                                  <a:pt x="32404" y="25701"/>
                                  <a:pt x="27377" y="41298"/>
                                </a:cubicBezTo>
                                <a:cubicBezTo>
                                  <a:pt x="24397" y="50381"/>
                                  <a:pt x="22911" y="63136"/>
                                  <a:pt x="22911" y="79481"/>
                                </a:cubicBezTo>
                                <a:cubicBezTo>
                                  <a:pt x="22911" y="98992"/>
                                  <a:pt x="24397" y="113099"/>
                                  <a:pt x="27377" y="121856"/>
                                </a:cubicBezTo>
                                <a:cubicBezTo>
                                  <a:pt x="29891" y="129281"/>
                                  <a:pt x="33591" y="134857"/>
                                  <a:pt x="38480" y="138576"/>
                                </a:cubicBezTo>
                                <a:lnTo>
                                  <a:pt x="55595" y="143817"/>
                                </a:lnTo>
                                <a:lnTo>
                                  <a:pt x="55595" y="163044"/>
                                </a:lnTo>
                                <a:lnTo>
                                  <a:pt x="30800" y="157226"/>
                                </a:lnTo>
                                <a:cubicBezTo>
                                  <a:pt x="23303" y="153088"/>
                                  <a:pt x="17132" y="146883"/>
                                  <a:pt x="12290" y="138618"/>
                                </a:cubicBezTo>
                                <a:cubicBezTo>
                                  <a:pt x="4097" y="124466"/>
                                  <a:pt x="0" y="104584"/>
                                  <a:pt x="0" y="78922"/>
                                </a:cubicBezTo>
                                <a:cubicBezTo>
                                  <a:pt x="0" y="55314"/>
                                  <a:pt x="3906" y="36828"/>
                                  <a:pt x="11732" y="23419"/>
                                </a:cubicBezTo>
                                <a:cubicBezTo>
                                  <a:pt x="20855" y="7823"/>
                                  <a:pt x="35106" y="0"/>
                                  <a:pt x="544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Shape 144"/>
                        <wps:cNvSpPr>
                          <a:spLocks/>
                        </wps:cNvSpPr>
                        <wps:spPr bwMode="auto">
                          <a:xfrm>
                            <a:off x="21033" y="57830"/>
                            <a:ext cx="693" cy="1975"/>
                          </a:xfrm>
                          <a:custGeom>
                            <a:avLst/>
                            <a:gdLst>
                              <a:gd name="T0" fmla="*/ 21232 w 69281"/>
                              <a:gd name="T1" fmla="*/ 0 h 197522"/>
                              <a:gd name="T2" fmla="*/ 43024 w 69281"/>
                              <a:gd name="T3" fmla="*/ 0 h 197522"/>
                              <a:gd name="T4" fmla="*/ 43024 w 69281"/>
                              <a:gd name="T5" fmla="*/ 41909 h 197522"/>
                              <a:gd name="T6" fmla="*/ 69281 w 69281"/>
                              <a:gd name="T7" fmla="*/ 41909 h 197522"/>
                              <a:gd name="T8" fmla="*/ 69281 w 69281"/>
                              <a:gd name="T9" fmla="*/ 60625 h 197522"/>
                              <a:gd name="T10" fmla="*/ 43024 w 69281"/>
                              <a:gd name="T11" fmla="*/ 60625 h 197522"/>
                              <a:gd name="T12" fmla="*/ 43024 w 69281"/>
                              <a:gd name="T13" fmla="*/ 169025 h 197522"/>
                              <a:gd name="T14" fmla="*/ 45122 w 69281"/>
                              <a:gd name="T15" fmla="*/ 176711 h 197522"/>
                              <a:gd name="T16" fmla="*/ 53916 w 69281"/>
                              <a:gd name="T17" fmla="*/ 179079 h 197522"/>
                              <a:gd name="T18" fmla="*/ 68170 w 69281"/>
                              <a:gd name="T19" fmla="*/ 179079 h 197522"/>
                              <a:gd name="T20" fmla="*/ 68170 w 69281"/>
                              <a:gd name="T21" fmla="*/ 197522 h 197522"/>
                              <a:gd name="T22" fmla="*/ 44143 w 69281"/>
                              <a:gd name="T23" fmla="*/ 197522 h 197522"/>
                              <a:gd name="T24" fmla="*/ 24587 w 69281"/>
                              <a:gd name="T25" fmla="*/ 189980 h 197522"/>
                              <a:gd name="T26" fmla="*/ 21232 w 69281"/>
                              <a:gd name="T27" fmla="*/ 166512 h 197522"/>
                              <a:gd name="T28" fmla="*/ 21232 w 69281"/>
                              <a:gd name="T29" fmla="*/ 60625 h 197522"/>
                              <a:gd name="T30" fmla="*/ 0 w 69281"/>
                              <a:gd name="T31" fmla="*/ 60625 h 197522"/>
                              <a:gd name="T32" fmla="*/ 0 w 69281"/>
                              <a:gd name="T33" fmla="*/ 41909 h 197522"/>
                              <a:gd name="T34" fmla="*/ 21232 w 69281"/>
                              <a:gd name="T35" fmla="*/ 41909 h 197522"/>
                              <a:gd name="T36" fmla="*/ 21232 w 69281"/>
                              <a:gd name="T37" fmla="*/ 0 h 197522"/>
                              <a:gd name="T38" fmla="*/ 0 w 69281"/>
                              <a:gd name="T39" fmla="*/ 0 h 197522"/>
                              <a:gd name="T40" fmla="*/ 69281 w 69281"/>
                              <a:gd name="T41" fmla="*/ 197522 h 197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69281" h="197522">
                                <a:moveTo>
                                  <a:pt x="21232" y="0"/>
                                </a:moveTo>
                                <a:lnTo>
                                  <a:pt x="43024" y="0"/>
                                </a:lnTo>
                                <a:lnTo>
                                  <a:pt x="43024" y="41909"/>
                                </a:lnTo>
                                <a:lnTo>
                                  <a:pt x="69281" y="41909"/>
                                </a:lnTo>
                                <a:lnTo>
                                  <a:pt x="69281" y="60625"/>
                                </a:lnTo>
                                <a:lnTo>
                                  <a:pt x="43024" y="60625"/>
                                </a:lnTo>
                                <a:lnTo>
                                  <a:pt x="43024" y="169025"/>
                                </a:lnTo>
                                <a:cubicBezTo>
                                  <a:pt x="43024" y="172562"/>
                                  <a:pt x="43721" y="175127"/>
                                  <a:pt x="45122" y="176711"/>
                                </a:cubicBezTo>
                                <a:cubicBezTo>
                                  <a:pt x="46515" y="178287"/>
                                  <a:pt x="49446" y="179079"/>
                                  <a:pt x="53916" y="179079"/>
                                </a:cubicBezTo>
                                <a:lnTo>
                                  <a:pt x="68170" y="179079"/>
                                </a:lnTo>
                                <a:lnTo>
                                  <a:pt x="68170" y="197522"/>
                                </a:lnTo>
                                <a:lnTo>
                                  <a:pt x="44143" y="197522"/>
                                </a:lnTo>
                                <a:cubicBezTo>
                                  <a:pt x="34080" y="197522"/>
                                  <a:pt x="27565" y="195009"/>
                                  <a:pt x="24587" y="189980"/>
                                </a:cubicBezTo>
                                <a:cubicBezTo>
                                  <a:pt x="22348" y="186255"/>
                                  <a:pt x="21232" y="178432"/>
                                  <a:pt x="21232" y="166512"/>
                                </a:cubicBezTo>
                                <a:lnTo>
                                  <a:pt x="21232" y="60625"/>
                                </a:lnTo>
                                <a:lnTo>
                                  <a:pt x="0" y="60625"/>
                                </a:lnTo>
                                <a:lnTo>
                                  <a:pt x="0" y="41909"/>
                                </a:lnTo>
                                <a:lnTo>
                                  <a:pt x="21232" y="41909"/>
                                </a:lnTo>
                                <a:lnTo>
                                  <a:pt x="21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Shape 145"/>
                        <wps:cNvSpPr>
                          <a:spLocks/>
                        </wps:cNvSpPr>
                        <wps:spPr bwMode="auto">
                          <a:xfrm>
                            <a:off x="20973" y="56074"/>
                            <a:ext cx="492" cy="561"/>
                          </a:xfrm>
                          <a:custGeom>
                            <a:avLst/>
                            <a:gdLst>
                              <a:gd name="T0" fmla="*/ 28219 w 49171"/>
                              <a:gd name="T1" fmla="*/ 0 h 56157"/>
                              <a:gd name="T2" fmla="*/ 49171 w 49171"/>
                              <a:gd name="T3" fmla="*/ 0 h 56157"/>
                              <a:gd name="T4" fmla="*/ 37716 w 49171"/>
                              <a:gd name="T5" fmla="*/ 40043 h 56157"/>
                              <a:gd name="T6" fmla="*/ 1118 w 49171"/>
                              <a:gd name="T7" fmla="*/ 56157 h 56157"/>
                              <a:gd name="T8" fmla="*/ 0 w 49171"/>
                              <a:gd name="T9" fmla="*/ 55821 h 56157"/>
                              <a:gd name="T10" fmla="*/ 0 w 49171"/>
                              <a:gd name="T11" fmla="*/ 36509 h 56157"/>
                              <a:gd name="T12" fmla="*/ 1118 w 49171"/>
                              <a:gd name="T13" fmla="*/ 36871 h 56157"/>
                              <a:gd name="T14" fmla="*/ 24583 w 49171"/>
                              <a:gd name="T15" fmla="*/ 23282 h 56157"/>
                              <a:gd name="T16" fmla="*/ 28219 w 49171"/>
                              <a:gd name="T17" fmla="*/ 0 h 56157"/>
                              <a:gd name="T18" fmla="*/ 0 w 49171"/>
                              <a:gd name="T19" fmla="*/ 0 h 56157"/>
                              <a:gd name="T20" fmla="*/ 49171 w 49171"/>
                              <a:gd name="T21" fmla="*/ 56157 h 56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9171" h="56157">
                                <a:moveTo>
                                  <a:pt x="28219" y="0"/>
                                </a:moveTo>
                                <a:lnTo>
                                  <a:pt x="49171" y="0"/>
                                </a:lnTo>
                                <a:cubicBezTo>
                                  <a:pt x="49171" y="17230"/>
                                  <a:pt x="45355" y="30593"/>
                                  <a:pt x="37716" y="40043"/>
                                </a:cubicBezTo>
                                <a:cubicBezTo>
                                  <a:pt x="29151" y="50796"/>
                                  <a:pt x="16955" y="56157"/>
                                  <a:pt x="1118" y="56157"/>
                                </a:cubicBezTo>
                                <a:lnTo>
                                  <a:pt x="0" y="55821"/>
                                </a:lnTo>
                                <a:lnTo>
                                  <a:pt x="0" y="36509"/>
                                </a:lnTo>
                                <a:lnTo>
                                  <a:pt x="1118" y="36871"/>
                                </a:lnTo>
                                <a:cubicBezTo>
                                  <a:pt x="12666" y="36871"/>
                                  <a:pt x="20486" y="32361"/>
                                  <a:pt x="24583" y="23282"/>
                                </a:cubicBezTo>
                                <a:cubicBezTo>
                                  <a:pt x="27010" y="17924"/>
                                  <a:pt x="28219" y="10152"/>
                                  <a:pt x="2821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Shape 146"/>
                        <wps:cNvSpPr>
                          <a:spLocks/>
                        </wps:cNvSpPr>
                        <wps:spPr bwMode="auto">
                          <a:xfrm>
                            <a:off x="21730" y="54995"/>
                            <a:ext cx="748" cy="1640"/>
                          </a:xfrm>
                          <a:custGeom>
                            <a:avLst/>
                            <a:gdLst>
                              <a:gd name="T0" fmla="*/ 53920 w 74772"/>
                              <a:gd name="T1" fmla="*/ 0 h 163999"/>
                              <a:gd name="T2" fmla="*/ 72499 w 74772"/>
                              <a:gd name="T3" fmla="*/ 3214 h 163999"/>
                              <a:gd name="T4" fmla="*/ 74772 w 74772"/>
                              <a:gd name="T5" fmla="*/ 4735 h 163999"/>
                              <a:gd name="T6" fmla="*/ 74772 w 74772"/>
                              <a:gd name="T7" fmla="*/ 30972 h 163999"/>
                              <a:gd name="T8" fmla="*/ 74595 w 74772"/>
                              <a:gd name="T9" fmla="*/ 30176 h 163999"/>
                              <a:gd name="T10" fmla="*/ 53363 w 74772"/>
                              <a:gd name="T11" fmla="*/ 18994 h 163999"/>
                              <a:gd name="T12" fmla="*/ 27381 w 74772"/>
                              <a:gd name="T13" fmla="*/ 41862 h 163999"/>
                              <a:gd name="T14" fmla="*/ 22909 w 74772"/>
                              <a:gd name="T15" fmla="*/ 84233 h 163999"/>
                              <a:gd name="T16" fmla="*/ 26827 w 74772"/>
                              <a:gd name="T17" fmla="*/ 123254 h 163999"/>
                              <a:gd name="T18" fmla="*/ 53363 w 74772"/>
                              <a:gd name="T19" fmla="*/ 144713 h 163999"/>
                              <a:gd name="T20" fmla="*/ 72918 w 74772"/>
                              <a:gd name="T21" fmla="*/ 134478 h 163999"/>
                              <a:gd name="T22" fmla="*/ 74772 w 74772"/>
                              <a:gd name="T23" fmla="*/ 126426 h 163999"/>
                              <a:gd name="T24" fmla="*/ 74772 w 74772"/>
                              <a:gd name="T25" fmla="*/ 158769 h 163999"/>
                              <a:gd name="T26" fmla="*/ 53363 w 74772"/>
                              <a:gd name="T27" fmla="*/ 163999 h 163999"/>
                              <a:gd name="T28" fmla="*/ 10897 w 74772"/>
                              <a:gd name="T29" fmla="*/ 141689 h 163999"/>
                              <a:gd name="T30" fmla="*/ 0 w 74772"/>
                              <a:gd name="T31" fmla="*/ 84233 h 163999"/>
                              <a:gd name="T32" fmla="*/ 8942 w 74772"/>
                              <a:gd name="T33" fmla="*/ 26774 h 163999"/>
                              <a:gd name="T34" fmla="*/ 53920 w 74772"/>
                              <a:gd name="T35" fmla="*/ 0 h 163999"/>
                              <a:gd name="T36" fmla="*/ 0 w 74772"/>
                              <a:gd name="T37" fmla="*/ 0 h 163999"/>
                              <a:gd name="T38" fmla="*/ 74772 w 74772"/>
                              <a:gd name="T39" fmla="*/ 163999 h 1639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74772" h="163999">
                                <a:moveTo>
                                  <a:pt x="53920" y="0"/>
                                </a:moveTo>
                                <a:cubicBezTo>
                                  <a:pt x="60811" y="0"/>
                                  <a:pt x="67004" y="1071"/>
                                  <a:pt x="72499" y="3214"/>
                                </a:cubicBezTo>
                                <a:lnTo>
                                  <a:pt x="74772" y="4735"/>
                                </a:lnTo>
                                <a:lnTo>
                                  <a:pt x="74772" y="30972"/>
                                </a:lnTo>
                                <a:lnTo>
                                  <a:pt x="74595" y="30176"/>
                                </a:lnTo>
                                <a:cubicBezTo>
                                  <a:pt x="70128" y="22724"/>
                                  <a:pt x="63047" y="18994"/>
                                  <a:pt x="53363" y="18994"/>
                                </a:cubicBezTo>
                                <a:cubicBezTo>
                                  <a:pt x="40701" y="18994"/>
                                  <a:pt x="32036" y="26637"/>
                                  <a:pt x="27381" y="41862"/>
                                </a:cubicBezTo>
                                <a:cubicBezTo>
                                  <a:pt x="24400" y="51502"/>
                                  <a:pt x="22909" y="65654"/>
                                  <a:pt x="22909" y="84233"/>
                                </a:cubicBezTo>
                                <a:cubicBezTo>
                                  <a:pt x="22909" y="102064"/>
                                  <a:pt x="24214" y="115060"/>
                                  <a:pt x="26827" y="123254"/>
                                </a:cubicBezTo>
                                <a:cubicBezTo>
                                  <a:pt x="31294" y="137549"/>
                                  <a:pt x="40136" y="144713"/>
                                  <a:pt x="53363" y="144713"/>
                                </a:cubicBezTo>
                                <a:cubicBezTo>
                                  <a:pt x="61934" y="144713"/>
                                  <a:pt x="68450" y="141318"/>
                                  <a:pt x="72918" y="134478"/>
                                </a:cubicBezTo>
                                <a:lnTo>
                                  <a:pt x="74772" y="126426"/>
                                </a:lnTo>
                                <a:lnTo>
                                  <a:pt x="74772" y="158769"/>
                                </a:lnTo>
                                <a:lnTo>
                                  <a:pt x="53363" y="163999"/>
                                </a:lnTo>
                                <a:cubicBezTo>
                                  <a:pt x="33621" y="163999"/>
                                  <a:pt x="19469" y="156546"/>
                                  <a:pt x="10897" y="141689"/>
                                </a:cubicBezTo>
                                <a:cubicBezTo>
                                  <a:pt x="3636" y="128840"/>
                                  <a:pt x="0" y="109706"/>
                                  <a:pt x="0" y="84233"/>
                                </a:cubicBezTo>
                                <a:cubicBezTo>
                                  <a:pt x="0" y="58576"/>
                                  <a:pt x="2981" y="39443"/>
                                  <a:pt x="8942" y="26774"/>
                                </a:cubicBezTo>
                                <a:cubicBezTo>
                                  <a:pt x="17326" y="8936"/>
                                  <a:pt x="32316" y="0"/>
                                  <a:pt x="5392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Shape 147"/>
                        <wps:cNvSpPr>
                          <a:spLocks/>
                        </wps:cNvSpPr>
                        <wps:spPr bwMode="auto">
                          <a:xfrm>
                            <a:off x="20973" y="54995"/>
                            <a:ext cx="492" cy="841"/>
                          </a:xfrm>
                          <a:custGeom>
                            <a:avLst/>
                            <a:gdLst>
                              <a:gd name="T0" fmla="*/ 1395 w 49171"/>
                              <a:gd name="T1" fmla="*/ 0 h 84093"/>
                              <a:gd name="T2" fmla="*/ 41672 w 49171"/>
                              <a:gd name="T3" fmla="*/ 22634 h 84093"/>
                              <a:gd name="T4" fmla="*/ 49171 w 49171"/>
                              <a:gd name="T5" fmla="*/ 68731 h 84093"/>
                              <a:gd name="T6" fmla="*/ 49171 w 49171"/>
                              <a:gd name="T7" fmla="*/ 84093 h 84093"/>
                              <a:gd name="T8" fmla="*/ 0 w 49171"/>
                              <a:gd name="T9" fmla="*/ 84093 h 84093"/>
                              <a:gd name="T10" fmla="*/ 0 w 49171"/>
                              <a:gd name="T11" fmla="*/ 65935 h 84093"/>
                              <a:gd name="T12" fmla="*/ 26260 w 49171"/>
                              <a:gd name="T13" fmla="*/ 65935 h 84093"/>
                              <a:gd name="T14" fmla="*/ 19695 w 49171"/>
                              <a:gd name="T15" fmla="*/ 28358 h 84093"/>
                              <a:gd name="T16" fmla="*/ 1676 w 49171"/>
                              <a:gd name="T17" fmla="*/ 18437 h 84093"/>
                              <a:gd name="T18" fmla="*/ 0 w 49171"/>
                              <a:gd name="T19" fmla="*/ 18804 h 84093"/>
                              <a:gd name="T20" fmla="*/ 0 w 49171"/>
                              <a:gd name="T21" fmla="*/ 452 h 84093"/>
                              <a:gd name="T22" fmla="*/ 1395 w 49171"/>
                              <a:gd name="T23" fmla="*/ 0 h 84093"/>
                              <a:gd name="T24" fmla="*/ 0 w 49171"/>
                              <a:gd name="T25" fmla="*/ 0 h 84093"/>
                              <a:gd name="T26" fmla="*/ 49171 w 49171"/>
                              <a:gd name="T27" fmla="*/ 84093 h 840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49171" h="84093">
                                <a:moveTo>
                                  <a:pt x="1395" y="0"/>
                                </a:moveTo>
                                <a:cubicBezTo>
                                  <a:pt x="20817" y="0"/>
                                  <a:pt x="34270" y="7546"/>
                                  <a:pt x="41672" y="22634"/>
                                </a:cubicBezTo>
                                <a:cubicBezTo>
                                  <a:pt x="46658" y="32876"/>
                                  <a:pt x="49171" y="48241"/>
                                  <a:pt x="49171" y="68731"/>
                                </a:cubicBezTo>
                                <a:lnTo>
                                  <a:pt x="49171" y="84093"/>
                                </a:lnTo>
                                <a:lnTo>
                                  <a:pt x="0" y="84093"/>
                                </a:lnTo>
                                <a:lnTo>
                                  <a:pt x="0" y="65935"/>
                                </a:lnTo>
                                <a:lnTo>
                                  <a:pt x="26260" y="65935"/>
                                </a:lnTo>
                                <a:cubicBezTo>
                                  <a:pt x="26260" y="47492"/>
                                  <a:pt x="24079" y="34971"/>
                                  <a:pt x="19695" y="28358"/>
                                </a:cubicBezTo>
                                <a:cubicBezTo>
                                  <a:pt x="15321" y="21741"/>
                                  <a:pt x="9312" y="18437"/>
                                  <a:pt x="1676" y="18437"/>
                                </a:cubicBezTo>
                                <a:lnTo>
                                  <a:pt x="0" y="18804"/>
                                </a:lnTo>
                                <a:lnTo>
                                  <a:pt x="0" y="452"/>
                                </a:lnTo>
                                <a:lnTo>
                                  <a:pt x="13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Shape 148"/>
                        <wps:cNvSpPr>
                          <a:spLocks/>
                        </wps:cNvSpPr>
                        <wps:spPr bwMode="auto">
                          <a:xfrm>
                            <a:off x="27842" y="59355"/>
                            <a:ext cx="213" cy="433"/>
                          </a:xfrm>
                          <a:custGeom>
                            <a:avLst/>
                            <a:gdLst>
                              <a:gd name="T0" fmla="*/ 0 w 21336"/>
                              <a:gd name="T1" fmla="*/ 0 h 43266"/>
                              <a:gd name="T2" fmla="*/ 21233 w 21336"/>
                              <a:gd name="T3" fmla="*/ 0 h 43266"/>
                              <a:gd name="T4" fmla="*/ 21336 w 21336"/>
                              <a:gd name="T5" fmla="*/ 471 h 43266"/>
                              <a:gd name="T6" fmla="*/ 21336 w 21336"/>
                              <a:gd name="T7" fmla="*/ 43266 h 43266"/>
                              <a:gd name="T8" fmla="*/ 7823 w 21336"/>
                              <a:gd name="T9" fmla="*/ 32410 h 43266"/>
                              <a:gd name="T10" fmla="*/ 0 w 21336"/>
                              <a:gd name="T11" fmla="*/ 0 h 43266"/>
                              <a:gd name="T12" fmla="*/ 0 w 21336"/>
                              <a:gd name="T13" fmla="*/ 0 h 43266"/>
                              <a:gd name="T14" fmla="*/ 21336 w 21336"/>
                              <a:gd name="T15" fmla="*/ 43266 h 432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1336" h="43266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336" y="471"/>
                                </a:lnTo>
                                <a:lnTo>
                                  <a:pt x="21336" y="43266"/>
                                </a:lnTo>
                                <a:lnTo>
                                  <a:pt x="7823" y="32410"/>
                                </a:lnTo>
                                <a:cubicBezTo>
                                  <a:pt x="2607" y="24772"/>
                                  <a:pt x="0" y="13968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Shape 149"/>
                        <wps:cNvSpPr>
                          <a:spLocks/>
                        </wps:cNvSpPr>
                        <wps:spPr bwMode="auto">
                          <a:xfrm>
                            <a:off x="27842" y="58266"/>
                            <a:ext cx="213" cy="750"/>
                          </a:xfrm>
                          <a:custGeom>
                            <a:avLst/>
                            <a:gdLst>
                              <a:gd name="T0" fmla="*/ 21336 w 21336"/>
                              <a:gd name="T1" fmla="*/ 0 h 75026"/>
                              <a:gd name="T2" fmla="*/ 21336 w 21336"/>
                              <a:gd name="T3" fmla="*/ 75026 h 75026"/>
                              <a:gd name="T4" fmla="*/ 14062 w 21336"/>
                              <a:gd name="T5" fmla="*/ 70729 h 75026"/>
                              <a:gd name="T6" fmla="*/ 0 w 21336"/>
                              <a:gd name="T7" fmla="*/ 36043 h 75026"/>
                              <a:gd name="T8" fmla="*/ 11970 w 21336"/>
                              <a:gd name="T9" fmla="*/ 5500 h 75026"/>
                              <a:gd name="T10" fmla="*/ 21336 w 21336"/>
                              <a:gd name="T11" fmla="*/ 0 h 75026"/>
                              <a:gd name="T12" fmla="*/ 0 w 21336"/>
                              <a:gd name="T13" fmla="*/ 0 h 75026"/>
                              <a:gd name="T14" fmla="*/ 21336 w 21336"/>
                              <a:gd name="T15" fmla="*/ 75026 h 750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1336" h="75026">
                                <a:moveTo>
                                  <a:pt x="21336" y="0"/>
                                </a:moveTo>
                                <a:lnTo>
                                  <a:pt x="21336" y="75026"/>
                                </a:lnTo>
                                <a:lnTo>
                                  <a:pt x="14062" y="70729"/>
                                </a:lnTo>
                                <a:cubicBezTo>
                                  <a:pt x="4706" y="63100"/>
                                  <a:pt x="0" y="51502"/>
                                  <a:pt x="0" y="36043"/>
                                </a:cubicBezTo>
                                <a:cubicBezTo>
                                  <a:pt x="0" y="23332"/>
                                  <a:pt x="4003" y="13183"/>
                                  <a:pt x="11970" y="5500"/>
                                </a:cubicBezTo>
                                <a:lnTo>
                                  <a:pt x="213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Shape 150"/>
                        <wps:cNvSpPr>
                          <a:spLocks/>
                        </wps:cNvSpPr>
                        <wps:spPr bwMode="auto">
                          <a:xfrm>
                            <a:off x="26501" y="58249"/>
                            <a:ext cx="1173" cy="2084"/>
                          </a:xfrm>
                          <a:custGeom>
                            <a:avLst/>
                            <a:gdLst>
                              <a:gd name="T0" fmla="*/ 0 w 117334"/>
                              <a:gd name="T1" fmla="*/ 0 h 208414"/>
                              <a:gd name="T2" fmla="*/ 22903 w 117334"/>
                              <a:gd name="T3" fmla="*/ 0 h 208414"/>
                              <a:gd name="T4" fmla="*/ 58388 w 117334"/>
                              <a:gd name="T5" fmla="*/ 135500 h 208414"/>
                              <a:gd name="T6" fmla="*/ 94424 w 117334"/>
                              <a:gd name="T7" fmla="*/ 0 h 208414"/>
                              <a:gd name="T8" fmla="*/ 117334 w 117334"/>
                              <a:gd name="T9" fmla="*/ 0 h 208414"/>
                              <a:gd name="T10" fmla="*/ 75154 w 117334"/>
                              <a:gd name="T11" fmla="*/ 135500 h 208414"/>
                              <a:gd name="T12" fmla="*/ 61736 w 117334"/>
                              <a:gd name="T13" fmla="*/ 176568 h 208414"/>
                              <a:gd name="T14" fmla="*/ 46933 w 117334"/>
                              <a:gd name="T15" fmla="*/ 200872 h 208414"/>
                              <a:gd name="T16" fmla="*/ 35758 w 117334"/>
                              <a:gd name="T17" fmla="*/ 206315 h 208414"/>
                              <a:gd name="T18" fmla="*/ 20113 w 117334"/>
                              <a:gd name="T19" fmla="*/ 208414 h 208414"/>
                              <a:gd name="T20" fmla="*/ 12146 w 117334"/>
                              <a:gd name="T21" fmla="*/ 208000 h 208414"/>
                              <a:gd name="T22" fmla="*/ 5302 w 117334"/>
                              <a:gd name="T23" fmla="*/ 206459 h 208414"/>
                              <a:gd name="T24" fmla="*/ 5302 w 117334"/>
                              <a:gd name="T25" fmla="*/ 186068 h 208414"/>
                              <a:gd name="T26" fmla="*/ 22344 w 117334"/>
                              <a:gd name="T27" fmla="*/ 189420 h 208414"/>
                              <a:gd name="T28" fmla="*/ 38970 w 117334"/>
                              <a:gd name="T29" fmla="*/ 182300 h 208414"/>
                              <a:gd name="T30" fmla="*/ 49729 w 117334"/>
                              <a:gd name="T31" fmla="*/ 158410 h 208414"/>
                              <a:gd name="T32" fmla="*/ 0 w 117334"/>
                              <a:gd name="T33" fmla="*/ 0 h 208414"/>
                              <a:gd name="T34" fmla="*/ 0 w 117334"/>
                              <a:gd name="T35" fmla="*/ 0 h 208414"/>
                              <a:gd name="T36" fmla="*/ 117334 w 117334"/>
                              <a:gd name="T37" fmla="*/ 208414 h 208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17334" h="208414">
                                <a:moveTo>
                                  <a:pt x="0" y="0"/>
                                </a:moveTo>
                                <a:lnTo>
                                  <a:pt x="22903" y="0"/>
                                </a:lnTo>
                                <a:lnTo>
                                  <a:pt x="58388" y="135500"/>
                                </a:lnTo>
                                <a:lnTo>
                                  <a:pt x="94424" y="0"/>
                                </a:lnTo>
                                <a:lnTo>
                                  <a:pt x="117334" y="0"/>
                                </a:lnTo>
                                <a:lnTo>
                                  <a:pt x="75154" y="135500"/>
                                </a:lnTo>
                                <a:cubicBezTo>
                                  <a:pt x="66952" y="160829"/>
                                  <a:pt x="62485" y="174513"/>
                                  <a:pt x="61736" y="176568"/>
                                </a:cubicBezTo>
                                <a:cubicBezTo>
                                  <a:pt x="57081" y="188489"/>
                                  <a:pt x="52149" y="196588"/>
                                  <a:pt x="46933" y="200872"/>
                                </a:cubicBezTo>
                                <a:cubicBezTo>
                                  <a:pt x="43952" y="203111"/>
                                  <a:pt x="40226" y="204926"/>
                                  <a:pt x="35758" y="206315"/>
                                </a:cubicBezTo>
                                <a:cubicBezTo>
                                  <a:pt x="31288" y="207722"/>
                                  <a:pt x="26071" y="208414"/>
                                  <a:pt x="20113" y="208414"/>
                                </a:cubicBezTo>
                                <a:cubicBezTo>
                                  <a:pt x="16944" y="208414"/>
                                  <a:pt x="14288" y="208277"/>
                                  <a:pt x="12146" y="208000"/>
                                </a:cubicBezTo>
                                <a:cubicBezTo>
                                  <a:pt x="10008" y="207722"/>
                                  <a:pt x="7729" y="207208"/>
                                  <a:pt x="5302" y="206459"/>
                                </a:cubicBezTo>
                                <a:lnTo>
                                  <a:pt x="5302" y="186068"/>
                                </a:lnTo>
                                <a:cubicBezTo>
                                  <a:pt x="11455" y="188302"/>
                                  <a:pt x="17136" y="189420"/>
                                  <a:pt x="22344" y="189420"/>
                                </a:cubicBezTo>
                                <a:cubicBezTo>
                                  <a:pt x="28865" y="189420"/>
                                  <a:pt x="34408" y="187044"/>
                                  <a:pt x="38970" y="182300"/>
                                </a:cubicBezTo>
                                <a:cubicBezTo>
                                  <a:pt x="43534" y="177545"/>
                                  <a:pt x="47120" y="169580"/>
                                  <a:pt x="49729" y="15841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Shape 151"/>
                        <wps:cNvSpPr>
                          <a:spLocks/>
                        </wps:cNvSpPr>
                        <wps:spPr bwMode="auto">
                          <a:xfrm>
                            <a:off x="25467" y="58249"/>
                            <a:ext cx="956" cy="1550"/>
                          </a:xfrm>
                          <a:custGeom>
                            <a:avLst/>
                            <a:gdLst>
                              <a:gd name="T0" fmla="*/ 2797 w 95551"/>
                              <a:gd name="T1" fmla="*/ 0 h 155052"/>
                              <a:gd name="T2" fmla="*/ 94990 w 95551"/>
                              <a:gd name="T3" fmla="*/ 0 h 155052"/>
                              <a:gd name="T4" fmla="*/ 94990 w 95551"/>
                              <a:gd name="T5" fmla="*/ 18159 h 155052"/>
                              <a:gd name="T6" fmla="*/ 22911 w 95551"/>
                              <a:gd name="T7" fmla="*/ 137170 h 155052"/>
                              <a:gd name="T8" fmla="*/ 95551 w 95551"/>
                              <a:gd name="T9" fmla="*/ 137170 h 155052"/>
                              <a:gd name="T10" fmla="*/ 95551 w 95551"/>
                              <a:gd name="T11" fmla="*/ 155052 h 155052"/>
                              <a:gd name="T12" fmla="*/ 0 w 95551"/>
                              <a:gd name="T13" fmla="*/ 155052 h 155052"/>
                              <a:gd name="T14" fmla="*/ 47 w 95551"/>
                              <a:gd name="T15" fmla="*/ 137170 h 155052"/>
                              <a:gd name="T16" fmla="*/ 71478 w 95551"/>
                              <a:gd name="T17" fmla="*/ 18159 h 155052"/>
                              <a:gd name="T18" fmla="*/ 2797 w 95551"/>
                              <a:gd name="T19" fmla="*/ 18159 h 155052"/>
                              <a:gd name="T20" fmla="*/ 2797 w 95551"/>
                              <a:gd name="T21" fmla="*/ 0 h 155052"/>
                              <a:gd name="T22" fmla="*/ 0 w 95551"/>
                              <a:gd name="T23" fmla="*/ 0 h 155052"/>
                              <a:gd name="T24" fmla="*/ 95551 w 95551"/>
                              <a:gd name="T25" fmla="*/ 155052 h 1550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95551" h="155052">
                                <a:moveTo>
                                  <a:pt x="2797" y="0"/>
                                </a:moveTo>
                                <a:lnTo>
                                  <a:pt x="94990" y="0"/>
                                </a:lnTo>
                                <a:lnTo>
                                  <a:pt x="94990" y="18159"/>
                                </a:lnTo>
                                <a:lnTo>
                                  <a:pt x="22911" y="137170"/>
                                </a:lnTo>
                                <a:lnTo>
                                  <a:pt x="95551" y="137170"/>
                                </a:lnTo>
                                <a:lnTo>
                                  <a:pt x="95551" y="155052"/>
                                </a:lnTo>
                                <a:lnTo>
                                  <a:pt x="0" y="155052"/>
                                </a:lnTo>
                                <a:lnTo>
                                  <a:pt x="47" y="137170"/>
                                </a:lnTo>
                                <a:lnTo>
                                  <a:pt x="71478" y="18159"/>
                                </a:lnTo>
                                <a:lnTo>
                                  <a:pt x="2797" y="18159"/>
                                </a:lnTo>
                                <a:lnTo>
                                  <a:pt x="27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Shape 152"/>
                        <wps:cNvSpPr>
                          <a:spLocks/>
                        </wps:cNvSpPr>
                        <wps:spPr bwMode="auto">
                          <a:xfrm>
                            <a:off x="24643" y="58229"/>
                            <a:ext cx="670" cy="1576"/>
                          </a:xfrm>
                          <a:custGeom>
                            <a:avLst/>
                            <a:gdLst>
                              <a:gd name="T0" fmla="*/ 67047 w 67047"/>
                              <a:gd name="T1" fmla="*/ 0 h 157575"/>
                              <a:gd name="T2" fmla="*/ 67047 w 67047"/>
                              <a:gd name="T3" fmla="*/ 22909 h 157575"/>
                              <a:gd name="T4" fmla="*/ 60625 w 67047"/>
                              <a:gd name="T5" fmla="*/ 21937 h 157575"/>
                              <a:gd name="T6" fmla="*/ 55599 w 67047"/>
                              <a:gd name="T7" fmla="*/ 21797 h 157575"/>
                              <a:gd name="T8" fmla="*/ 30870 w 67047"/>
                              <a:gd name="T9" fmla="*/ 33389 h 157575"/>
                              <a:gd name="T10" fmla="*/ 21791 w 67047"/>
                              <a:gd name="T11" fmla="*/ 66498 h 157575"/>
                              <a:gd name="T12" fmla="*/ 21791 w 67047"/>
                              <a:gd name="T13" fmla="*/ 157575 h 157575"/>
                              <a:gd name="T14" fmla="*/ 0 w 67047"/>
                              <a:gd name="T15" fmla="*/ 157575 h 157575"/>
                              <a:gd name="T16" fmla="*/ 0 w 67047"/>
                              <a:gd name="T17" fmla="*/ 1407 h 157575"/>
                              <a:gd name="T18" fmla="*/ 20672 w 67047"/>
                              <a:gd name="T19" fmla="*/ 1407 h 157575"/>
                              <a:gd name="T20" fmla="*/ 20672 w 67047"/>
                              <a:gd name="T21" fmla="*/ 28219 h 157575"/>
                              <a:gd name="T22" fmla="*/ 36602 w 67047"/>
                              <a:gd name="T23" fmla="*/ 7545 h 157575"/>
                              <a:gd name="T24" fmla="*/ 67047 w 67047"/>
                              <a:gd name="T25" fmla="*/ 0 h 157575"/>
                              <a:gd name="T26" fmla="*/ 0 w 67047"/>
                              <a:gd name="T27" fmla="*/ 0 h 157575"/>
                              <a:gd name="T28" fmla="*/ 67047 w 67047"/>
                              <a:gd name="T29" fmla="*/ 157575 h 1575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67047" h="157575">
                                <a:moveTo>
                                  <a:pt x="67047" y="0"/>
                                </a:moveTo>
                                <a:lnTo>
                                  <a:pt x="67047" y="22909"/>
                                </a:lnTo>
                                <a:cubicBezTo>
                                  <a:pt x="63700" y="22355"/>
                                  <a:pt x="61557" y="22028"/>
                                  <a:pt x="60625" y="21937"/>
                                </a:cubicBezTo>
                                <a:cubicBezTo>
                                  <a:pt x="59695" y="21840"/>
                                  <a:pt x="58017" y="21797"/>
                                  <a:pt x="55599" y="21797"/>
                                </a:cubicBezTo>
                                <a:cubicBezTo>
                                  <a:pt x="45166" y="21797"/>
                                  <a:pt x="36922" y="25664"/>
                                  <a:pt x="30870" y="33389"/>
                                </a:cubicBezTo>
                                <a:cubicBezTo>
                                  <a:pt x="24816" y="41118"/>
                                  <a:pt x="21791" y="52160"/>
                                  <a:pt x="21791" y="66498"/>
                                </a:cubicBezTo>
                                <a:lnTo>
                                  <a:pt x="21791" y="157575"/>
                                </a:lnTo>
                                <a:lnTo>
                                  <a:pt x="0" y="157575"/>
                                </a:lnTo>
                                <a:lnTo>
                                  <a:pt x="0" y="1407"/>
                                </a:lnTo>
                                <a:lnTo>
                                  <a:pt x="20672" y="1407"/>
                                </a:lnTo>
                                <a:lnTo>
                                  <a:pt x="20672" y="28219"/>
                                </a:lnTo>
                                <a:cubicBezTo>
                                  <a:pt x="25701" y="18348"/>
                                  <a:pt x="31011" y="11461"/>
                                  <a:pt x="36602" y="7545"/>
                                </a:cubicBezTo>
                                <a:cubicBezTo>
                                  <a:pt x="43672" y="2519"/>
                                  <a:pt x="53828" y="0"/>
                                  <a:pt x="6704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Shape 153"/>
                        <wps:cNvSpPr>
                          <a:spLocks/>
                        </wps:cNvSpPr>
                        <wps:spPr bwMode="auto">
                          <a:xfrm>
                            <a:off x="22478" y="58214"/>
                            <a:ext cx="556" cy="1633"/>
                          </a:xfrm>
                          <a:custGeom>
                            <a:avLst/>
                            <a:gdLst>
                              <a:gd name="T0" fmla="*/ 0 w 55595"/>
                              <a:gd name="T1" fmla="*/ 0 h 163220"/>
                              <a:gd name="T2" fmla="*/ 25142 w 55595"/>
                              <a:gd name="T3" fmla="*/ 4876 h 163220"/>
                              <a:gd name="T4" fmla="*/ 43019 w 55595"/>
                              <a:gd name="T5" fmla="*/ 20127 h 163220"/>
                              <a:gd name="T6" fmla="*/ 55595 w 55595"/>
                              <a:gd name="T7" fmla="*/ 79265 h 163220"/>
                              <a:gd name="T8" fmla="*/ 44140 w 55595"/>
                              <a:gd name="T9" fmla="*/ 139240 h 163220"/>
                              <a:gd name="T10" fmla="*/ 1673 w 55595"/>
                              <a:gd name="T11" fmla="*/ 163220 h 163220"/>
                              <a:gd name="T12" fmla="*/ 0 w 55595"/>
                              <a:gd name="T13" fmla="*/ 162827 h 163220"/>
                              <a:gd name="T14" fmla="*/ 0 w 55595"/>
                              <a:gd name="T15" fmla="*/ 143601 h 163220"/>
                              <a:gd name="T16" fmla="*/ 1116 w 55595"/>
                              <a:gd name="T17" fmla="*/ 143942 h 163220"/>
                              <a:gd name="T18" fmla="*/ 28497 w 55595"/>
                              <a:gd name="T19" fmla="*/ 121083 h 163220"/>
                              <a:gd name="T20" fmla="*/ 32684 w 55595"/>
                              <a:gd name="T21" fmla="*/ 81500 h 163220"/>
                              <a:gd name="T22" fmla="*/ 27939 w 55595"/>
                              <a:gd name="T23" fmla="*/ 39689 h 163220"/>
                              <a:gd name="T24" fmla="*/ 17180 w 55595"/>
                              <a:gd name="T25" fmla="*/ 23178 h 163220"/>
                              <a:gd name="T26" fmla="*/ 0 w 55595"/>
                              <a:gd name="T27" fmla="*/ 17666 h 163220"/>
                              <a:gd name="T28" fmla="*/ 0 w 55595"/>
                              <a:gd name="T29" fmla="*/ 0 h 163220"/>
                              <a:gd name="T30" fmla="*/ 0 w 55595"/>
                              <a:gd name="T31" fmla="*/ 0 h 163220"/>
                              <a:gd name="T32" fmla="*/ 55595 w 55595"/>
                              <a:gd name="T33" fmla="*/ 163220 h 163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5" h="163220">
                                <a:moveTo>
                                  <a:pt x="0" y="0"/>
                                </a:moveTo>
                                <a:lnTo>
                                  <a:pt x="25142" y="4876"/>
                                </a:lnTo>
                                <a:cubicBezTo>
                                  <a:pt x="32498" y="8268"/>
                                  <a:pt x="38458" y="13353"/>
                                  <a:pt x="43019" y="20127"/>
                                </a:cubicBezTo>
                                <a:cubicBezTo>
                                  <a:pt x="51408" y="32800"/>
                                  <a:pt x="55595" y="52491"/>
                                  <a:pt x="55595" y="79265"/>
                                </a:cubicBezTo>
                                <a:cubicBezTo>
                                  <a:pt x="55595" y="105480"/>
                                  <a:pt x="51779" y="125456"/>
                                  <a:pt x="44140" y="139240"/>
                                </a:cubicBezTo>
                                <a:cubicBezTo>
                                  <a:pt x="35392" y="155210"/>
                                  <a:pt x="21229" y="163220"/>
                                  <a:pt x="1673" y="163220"/>
                                </a:cubicBezTo>
                                <a:lnTo>
                                  <a:pt x="0" y="162827"/>
                                </a:lnTo>
                                <a:lnTo>
                                  <a:pt x="0" y="143601"/>
                                </a:lnTo>
                                <a:lnTo>
                                  <a:pt x="1116" y="143942"/>
                                </a:lnTo>
                                <a:cubicBezTo>
                                  <a:pt x="14714" y="143942"/>
                                  <a:pt x="23842" y="136307"/>
                                  <a:pt x="28497" y="121083"/>
                                </a:cubicBezTo>
                                <a:cubicBezTo>
                                  <a:pt x="31295" y="112140"/>
                                  <a:pt x="32684" y="98964"/>
                                  <a:pt x="32684" y="81500"/>
                                </a:cubicBezTo>
                                <a:cubicBezTo>
                                  <a:pt x="32684" y="62920"/>
                                  <a:pt x="31100" y="49003"/>
                                  <a:pt x="27939" y="39689"/>
                                </a:cubicBezTo>
                                <a:cubicBezTo>
                                  <a:pt x="25423" y="32356"/>
                                  <a:pt x="21836" y="26850"/>
                                  <a:pt x="17180" y="23178"/>
                                </a:cubicBezTo>
                                <a:lnTo>
                                  <a:pt x="0" y="1766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Shape 154"/>
                        <wps:cNvSpPr>
                          <a:spLocks/>
                        </wps:cNvSpPr>
                        <wps:spPr bwMode="auto">
                          <a:xfrm>
                            <a:off x="23366" y="57707"/>
                            <a:ext cx="1037" cy="2098"/>
                          </a:xfrm>
                          <a:custGeom>
                            <a:avLst/>
                            <a:gdLst>
                              <a:gd name="T0" fmla="*/ 0 w 103647"/>
                              <a:gd name="T1" fmla="*/ 0 h 209863"/>
                              <a:gd name="T2" fmla="*/ 22348 w 103647"/>
                              <a:gd name="T3" fmla="*/ 0 h 209863"/>
                              <a:gd name="T4" fmla="*/ 22348 w 103647"/>
                              <a:gd name="T5" fmla="*/ 126836 h 209863"/>
                              <a:gd name="T6" fmla="*/ 76597 w 103647"/>
                              <a:gd name="T7" fmla="*/ 54199 h 209863"/>
                              <a:gd name="T8" fmla="*/ 102297 w 103647"/>
                              <a:gd name="T9" fmla="*/ 54242 h 209863"/>
                              <a:gd name="T10" fmla="*/ 54244 w 103647"/>
                              <a:gd name="T11" fmla="*/ 114916 h 209863"/>
                              <a:gd name="T12" fmla="*/ 103647 w 103647"/>
                              <a:gd name="T13" fmla="*/ 209812 h 209863"/>
                              <a:gd name="T14" fmla="*/ 78181 w 103647"/>
                              <a:gd name="T15" fmla="*/ 209863 h 209863"/>
                              <a:gd name="T16" fmla="*/ 39441 w 103647"/>
                              <a:gd name="T17" fmla="*/ 132473 h 209863"/>
                              <a:gd name="T18" fmla="*/ 22348 w 103647"/>
                              <a:gd name="T19" fmla="*/ 154870 h 209863"/>
                              <a:gd name="T20" fmla="*/ 22348 w 103647"/>
                              <a:gd name="T21" fmla="*/ 209812 h 209863"/>
                              <a:gd name="T22" fmla="*/ 0 w 103647"/>
                              <a:gd name="T23" fmla="*/ 209812 h 209863"/>
                              <a:gd name="T24" fmla="*/ 0 w 103647"/>
                              <a:gd name="T25" fmla="*/ 0 h 209863"/>
                              <a:gd name="T26" fmla="*/ 0 w 103647"/>
                              <a:gd name="T27" fmla="*/ 0 h 209863"/>
                              <a:gd name="T28" fmla="*/ 103647 w 103647"/>
                              <a:gd name="T29" fmla="*/ 209863 h 209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47" h="209863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126836"/>
                                </a:lnTo>
                                <a:lnTo>
                                  <a:pt x="76597" y="54199"/>
                                </a:lnTo>
                                <a:lnTo>
                                  <a:pt x="102297" y="54242"/>
                                </a:lnTo>
                                <a:lnTo>
                                  <a:pt x="54244" y="114916"/>
                                </a:lnTo>
                                <a:lnTo>
                                  <a:pt x="103647" y="209812"/>
                                </a:lnTo>
                                <a:lnTo>
                                  <a:pt x="78181" y="209863"/>
                                </a:lnTo>
                                <a:lnTo>
                                  <a:pt x="39441" y="132473"/>
                                </a:lnTo>
                                <a:lnTo>
                                  <a:pt x="22348" y="154870"/>
                                </a:lnTo>
                                <a:lnTo>
                                  <a:pt x="22348" y="209812"/>
                                </a:lnTo>
                                <a:lnTo>
                                  <a:pt x="0" y="2098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Shape 155"/>
                        <wps:cNvSpPr>
                          <a:spLocks/>
                        </wps:cNvSpPr>
                        <wps:spPr bwMode="auto">
                          <a:xfrm>
                            <a:off x="22478" y="56048"/>
                            <a:ext cx="255" cy="535"/>
                          </a:xfrm>
                          <a:custGeom>
                            <a:avLst/>
                            <a:gdLst>
                              <a:gd name="T0" fmla="*/ 4856 w 25524"/>
                              <a:gd name="T1" fmla="*/ 0 h 53439"/>
                              <a:gd name="T2" fmla="*/ 25524 w 25524"/>
                              <a:gd name="T3" fmla="*/ 0 h 53439"/>
                              <a:gd name="T4" fmla="*/ 17704 w 25524"/>
                              <a:gd name="T5" fmla="*/ 35853 h 53439"/>
                              <a:gd name="T6" fmla="*/ 1921 w 25524"/>
                              <a:gd name="T7" fmla="*/ 52970 h 53439"/>
                              <a:gd name="T8" fmla="*/ 0 w 25524"/>
                              <a:gd name="T9" fmla="*/ 53439 h 53439"/>
                              <a:gd name="T10" fmla="*/ 0 w 25524"/>
                              <a:gd name="T11" fmla="*/ 21096 h 53439"/>
                              <a:gd name="T12" fmla="*/ 4856 w 25524"/>
                              <a:gd name="T13" fmla="*/ 0 h 53439"/>
                              <a:gd name="T14" fmla="*/ 0 w 25524"/>
                              <a:gd name="T15" fmla="*/ 0 h 53439"/>
                              <a:gd name="T16" fmla="*/ 25524 w 25524"/>
                              <a:gd name="T17" fmla="*/ 53439 h 534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5524" h="53439">
                                <a:moveTo>
                                  <a:pt x="4856" y="0"/>
                                </a:moveTo>
                                <a:lnTo>
                                  <a:pt x="25524" y="0"/>
                                </a:lnTo>
                                <a:cubicBezTo>
                                  <a:pt x="25524" y="13922"/>
                                  <a:pt x="22922" y="25838"/>
                                  <a:pt x="17704" y="35853"/>
                                </a:cubicBezTo>
                                <a:cubicBezTo>
                                  <a:pt x="13703" y="43465"/>
                                  <a:pt x="8441" y="49169"/>
                                  <a:pt x="1921" y="52970"/>
                                </a:cubicBezTo>
                                <a:lnTo>
                                  <a:pt x="0" y="53439"/>
                                </a:lnTo>
                                <a:lnTo>
                                  <a:pt x="0" y="21096"/>
                                </a:lnTo>
                                <a:lnTo>
                                  <a:pt x="48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Shape 156"/>
                        <wps:cNvSpPr>
                          <a:spLocks/>
                        </wps:cNvSpPr>
                        <wps:spPr bwMode="auto">
                          <a:xfrm>
                            <a:off x="27583" y="55698"/>
                            <a:ext cx="472" cy="937"/>
                          </a:xfrm>
                          <a:custGeom>
                            <a:avLst/>
                            <a:gdLst>
                              <a:gd name="T0" fmla="*/ 47216 w 47216"/>
                              <a:gd name="T1" fmla="*/ 0 h 93680"/>
                              <a:gd name="T2" fmla="*/ 47216 w 47216"/>
                              <a:gd name="T3" fmla="*/ 16897 h 93680"/>
                              <a:gd name="T4" fmla="*/ 41346 w 47216"/>
                              <a:gd name="T5" fmla="*/ 19689 h 93680"/>
                              <a:gd name="T6" fmla="*/ 22911 w 47216"/>
                              <a:gd name="T7" fmla="*/ 50278 h 93680"/>
                              <a:gd name="T8" fmla="*/ 28635 w 47216"/>
                              <a:gd name="T9" fmla="*/ 69186 h 93680"/>
                              <a:gd name="T10" fmla="*/ 43309 w 47216"/>
                              <a:gd name="T11" fmla="*/ 75518 h 93680"/>
                              <a:gd name="T12" fmla="*/ 47216 w 47216"/>
                              <a:gd name="T13" fmla="*/ 73850 h 93680"/>
                              <a:gd name="T14" fmla="*/ 47216 w 47216"/>
                              <a:gd name="T15" fmla="*/ 91149 h 93680"/>
                              <a:gd name="T16" fmla="*/ 37721 w 47216"/>
                              <a:gd name="T17" fmla="*/ 93680 h 93680"/>
                              <a:gd name="T18" fmla="*/ 6711 w 47216"/>
                              <a:gd name="T19" fmla="*/ 80219 h 93680"/>
                              <a:gd name="T20" fmla="*/ 0 w 47216"/>
                              <a:gd name="T21" fmla="*/ 51956 h 93680"/>
                              <a:gd name="T22" fmla="*/ 6988 w 47216"/>
                              <a:gd name="T23" fmla="*/ 22573 h 93680"/>
                              <a:gd name="T24" fmla="*/ 25701 w 47216"/>
                              <a:gd name="T25" fmla="*/ 8889 h 93680"/>
                              <a:gd name="T26" fmla="*/ 47216 w 47216"/>
                              <a:gd name="T27" fmla="*/ 0 h 93680"/>
                              <a:gd name="T28" fmla="*/ 0 w 47216"/>
                              <a:gd name="T29" fmla="*/ 0 h 93680"/>
                              <a:gd name="T30" fmla="*/ 47216 w 47216"/>
                              <a:gd name="T31" fmla="*/ 93680 h 936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47216" h="93680">
                                <a:moveTo>
                                  <a:pt x="47216" y="0"/>
                                </a:moveTo>
                                <a:lnTo>
                                  <a:pt x="47216" y="16897"/>
                                </a:lnTo>
                                <a:lnTo>
                                  <a:pt x="41346" y="19689"/>
                                </a:lnTo>
                                <a:cubicBezTo>
                                  <a:pt x="29055" y="25697"/>
                                  <a:pt x="22911" y="35889"/>
                                  <a:pt x="22911" y="50278"/>
                                </a:cubicBezTo>
                                <a:cubicBezTo>
                                  <a:pt x="22911" y="58710"/>
                                  <a:pt x="24815" y="64987"/>
                                  <a:pt x="28635" y="69186"/>
                                </a:cubicBezTo>
                                <a:cubicBezTo>
                                  <a:pt x="32454" y="73427"/>
                                  <a:pt x="37350" y="75518"/>
                                  <a:pt x="43309" y="75518"/>
                                </a:cubicBezTo>
                                <a:lnTo>
                                  <a:pt x="47216" y="73850"/>
                                </a:lnTo>
                                <a:lnTo>
                                  <a:pt x="47216" y="91149"/>
                                </a:lnTo>
                                <a:lnTo>
                                  <a:pt x="37721" y="93680"/>
                                </a:lnTo>
                                <a:cubicBezTo>
                                  <a:pt x="23004" y="93680"/>
                                  <a:pt x="12668" y="89205"/>
                                  <a:pt x="6711" y="80219"/>
                                </a:cubicBezTo>
                                <a:cubicBezTo>
                                  <a:pt x="2236" y="73516"/>
                                  <a:pt x="0" y="64109"/>
                                  <a:pt x="0" y="51956"/>
                                </a:cubicBezTo>
                                <a:cubicBezTo>
                                  <a:pt x="0" y="39288"/>
                                  <a:pt x="2333" y="29466"/>
                                  <a:pt x="6988" y="22573"/>
                                </a:cubicBezTo>
                                <a:cubicBezTo>
                                  <a:pt x="10897" y="16614"/>
                                  <a:pt x="17136" y="12054"/>
                                  <a:pt x="25701" y="8889"/>
                                </a:cubicBezTo>
                                <a:lnTo>
                                  <a:pt x="472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Shape 157"/>
                        <wps:cNvSpPr>
                          <a:spLocks/>
                        </wps:cNvSpPr>
                        <wps:spPr bwMode="auto">
                          <a:xfrm>
                            <a:off x="22478" y="55042"/>
                            <a:ext cx="255" cy="481"/>
                          </a:xfrm>
                          <a:custGeom>
                            <a:avLst/>
                            <a:gdLst>
                              <a:gd name="T0" fmla="*/ 0 w 25524"/>
                              <a:gd name="T1" fmla="*/ 0 h 48066"/>
                              <a:gd name="T2" fmla="*/ 12122 w 25524"/>
                              <a:gd name="T3" fmla="*/ 8117 h 48066"/>
                              <a:gd name="T4" fmla="*/ 25524 w 25524"/>
                              <a:gd name="T5" fmla="*/ 48066 h 48066"/>
                              <a:gd name="T6" fmla="*/ 4856 w 25524"/>
                              <a:gd name="T7" fmla="*/ 48066 h 48066"/>
                              <a:gd name="T8" fmla="*/ 0 w 25524"/>
                              <a:gd name="T9" fmla="*/ 26236 h 48066"/>
                              <a:gd name="T10" fmla="*/ 0 w 25524"/>
                              <a:gd name="T11" fmla="*/ 0 h 48066"/>
                              <a:gd name="T12" fmla="*/ 0 w 25524"/>
                              <a:gd name="T13" fmla="*/ 0 h 48066"/>
                              <a:gd name="T14" fmla="*/ 25524 w 25524"/>
                              <a:gd name="T15" fmla="*/ 48066 h 48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5524" h="48066">
                                <a:moveTo>
                                  <a:pt x="0" y="0"/>
                                </a:moveTo>
                                <a:lnTo>
                                  <a:pt x="12122" y="8117"/>
                                </a:lnTo>
                                <a:cubicBezTo>
                                  <a:pt x="21056" y="17426"/>
                                  <a:pt x="25524" y="30744"/>
                                  <a:pt x="25524" y="48066"/>
                                </a:cubicBezTo>
                                <a:lnTo>
                                  <a:pt x="4856" y="48066"/>
                                </a:lnTo>
                                <a:lnTo>
                                  <a:pt x="0" y="262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Shape 785"/>
                        <wps:cNvSpPr>
                          <a:spLocks/>
                        </wps:cNvSpPr>
                        <wps:spPr bwMode="auto">
                          <a:xfrm>
                            <a:off x="25843" y="55037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Shape 159"/>
                        <wps:cNvSpPr>
                          <a:spLocks/>
                        </wps:cNvSpPr>
                        <wps:spPr bwMode="auto">
                          <a:xfrm>
                            <a:off x="27645" y="55000"/>
                            <a:ext cx="410" cy="453"/>
                          </a:xfrm>
                          <a:custGeom>
                            <a:avLst/>
                            <a:gdLst>
                              <a:gd name="T0" fmla="*/ 41070 w 41070"/>
                              <a:gd name="T1" fmla="*/ 0 h 45379"/>
                              <a:gd name="T2" fmla="*/ 41070 w 41070"/>
                              <a:gd name="T3" fmla="*/ 18367 h 45379"/>
                              <a:gd name="T4" fmla="*/ 32060 w 41070"/>
                              <a:gd name="T5" fmla="*/ 19462 h 45379"/>
                              <a:gd name="T6" fmla="*/ 24865 w 41070"/>
                              <a:gd name="T7" fmla="*/ 23861 h 45379"/>
                              <a:gd name="T8" fmla="*/ 20120 w 41070"/>
                              <a:gd name="T9" fmla="*/ 45379 h 45379"/>
                              <a:gd name="T10" fmla="*/ 0 w 41070"/>
                              <a:gd name="T11" fmla="*/ 45379 h 45379"/>
                              <a:gd name="T12" fmla="*/ 11599 w 41070"/>
                              <a:gd name="T13" fmla="*/ 10313 h 45379"/>
                              <a:gd name="T14" fmla="*/ 25531 w 41070"/>
                              <a:gd name="T15" fmla="*/ 2245 h 45379"/>
                              <a:gd name="T16" fmla="*/ 41070 w 41070"/>
                              <a:gd name="T17" fmla="*/ 0 h 45379"/>
                              <a:gd name="T18" fmla="*/ 0 w 41070"/>
                              <a:gd name="T19" fmla="*/ 0 h 45379"/>
                              <a:gd name="T20" fmla="*/ 41070 w 41070"/>
                              <a:gd name="T21" fmla="*/ 45379 h 453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1070" h="45379">
                                <a:moveTo>
                                  <a:pt x="41070" y="0"/>
                                </a:moveTo>
                                <a:lnTo>
                                  <a:pt x="41070" y="18367"/>
                                </a:lnTo>
                                <a:lnTo>
                                  <a:pt x="32060" y="19462"/>
                                </a:lnTo>
                                <a:cubicBezTo>
                                  <a:pt x="28847" y="20441"/>
                                  <a:pt x="26449" y="21908"/>
                                  <a:pt x="24865" y="23861"/>
                                </a:cubicBezTo>
                                <a:cubicBezTo>
                                  <a:pt x="21697" y="27777"/>
                                  <a:pt x="20120" y="34945"/>
                                  <a:pt x="20120" y="45379"/>
                                </a:cubicBezTo>
                                <a:lnTo>
                                  <a:pt x="0" y="45379"/>
                                </a:lnTo>
                                <a:cubicBezTo>
                                  <a:pt x="0" y="29171"/>
                                  <a:pt x="3866" y="17478"/>
                                  <a:pt x="11599" y="10313"/>
                                </a:cubicBezTo>
                                <a:cubicBezTo>
                                  <a:pt x="15463" y="6726"/>
                                  <a:pt x="20107" y="4037"/>
                                  <a:pt x="25531" y="2245"/>
                                </a:cubicBezTo>
                                <a:lnTo>
                                  <a:pt x="410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Shape 160"/>
                        <wps:cNvSpPr>
                          <a:spLocks/>
                        </wps:cNvSpPr>
                        <wps:spPr bwMode="auto">
                          <a:xfrm>
                            <a:off x="24440" y="54995"/>
                            <a:ext cx="1000" cy="1598"/>
                          </a:xfrm>
                          <a:custGeom>
                            <a:avLst/>
                            <a:gdLst>
                              <a:gd name="T0" fmla="*/ 58955 w 100023"/>
                              <a:gd name="T1" fmla="*/ 0 h 159804"/>
                              <a:gd name="T2" fmla="*/ 89680 w 100023"/>
                              <a:gd name="T3" fmla="*/ 10337 h 159804"/>
                              <a:gd name="T4" fmla="*/ 100023 w 100023"/>
                              <a:gd name="T5" fmla="*/ 43024 h 159804"/>
                              <a:gd name="T6" fmla="*/ 100023 w 100023"/>
                              <a:gd name="T7" fmla="*/ 159804 h 159804"/>
                              <a:gd name="T8" fmla="*/ 77675 w 100023"/>
                              <a:gd name="T9" fmla="*/ 159804 h 159804"/>
                              <a:gd name="T10" fmla="*/ 77675 w 100023"/>
                              <a:gd name="T11" fmla="*/ 53922 h 159804"/>
                              <a:gd name="T12" fmla="*/ 74600 w 100023"/>
                              <a:gd name="T13" fmla="*/ 28778 h 159804"/>
                              <a:gd name="T14" fmla="*/ 55321 w 100023"/>
                              <a:gd name="T15" fmla="*/ 18437 h 159804"/>
                              <a:gd name="T16" fmla="*/ 31853 w 100023"/>
                              <a:gd name="T17" fmla="*/ 27379 h 159804"/>
                              <a:gd name="T18" fmla="*/ 22353 w 100023"/>
                              <a:gd name="T19" fmla="*/ 52801 h 159804"/>
                              <a:gd name="T20" fmla="*/ 22353 w 100023"/>
                              <a:gd name="T21" fmla="*/ 159804 h 159804"/>
                              <a:gd name="T22" fmla="*/ 0 w 100023"/>
                              <a:gd name="T23" fmla="*/ 159804 h 159804"/>
                              <a:gd name="T24" fmla="*/ 0 w 100023"/>
                              <a:gd name="T25" fmla="*/ 4191 h 159804"/>
                              <a:gd name="T26" fmla="*/ 22353 w 100023"/>
                              <a:gd name="T27" fmla="*/ 4191 h 159804"/>
                              <a:gd name="T28" fmla="*/ 22353 w 100023"/>
                              <a:gd name="T29" fmla="*/ 21791 h 159804"/>
                              <a:gd name="T30" fmla="*/ 29063 w 100023"/>
                              <a:gd name="T31" fmla="*/ 13969 h 159804"/>
                              <a:gd name="T32" fmla="*/ 58955 w 100023"/>
                              <a:gd name="T33" fmla="*/ 0 h 159804"/>
                              <a:gd name="T34" fmla="*/ 0 w 100023"/>
                              <a:gd name="T35" fmla="*/ 0 h 159804"/>
                              <a:gd name="T36" fmla="*/ 100023 w 100023"/>
                              <a:gd name="T37" fmla="*/ 159804 h 1598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00023" h="159804">
                                <a:moveTo>
                                  <a:pt x="58955" y="0"/>
                                </a:moveTo>
                                <a:cubicBezTo>
                                  <a:pt x="72551" y="0"/>
                                  <a:pt x="82794" y="3446"/>
                                  <a:pt x="89680" y="10337"/>
                                </a:cubicBezTo>
                                <a:cubicBezTo>
                                  <a:pt x="96575" y="17230"/>
                                  <a:pt x="100023" y="28121"/>
                                  <a:pt x="100023" y="43024"/>
                                </a:cubicBezTo>
                                <a:lnTo>
                                  <a:pt x="100023" y="159804"/>
                                </a:lnTo>
                                <a:lnTo>
                                  <a:pt x="77675" y="159804"/>
                                </a:lnTo>
                                <a:lnTo>
                                  <a:pt x="77675" y="53922"/>
                                </a:lnTo>
                                <a:cubicBezTo>
                                  <a:pt x="77675" y="41623"/>
                                  <a:pt x="76648" y="33246"/>
                                  <a:pt x="74600" y="28778"/>
                                </a:cubicBezTo>
                                <a:cubicBezTo>
                                  <a:pt x="71431" y="21885"/>
                                  <a:pt x="65006" y="18437"/>
                                  <a:pt x="55321" y="18437"/>
                                </a:cubicBezTo>
                                <a:cubicBezTo>
                                  <a:pt x="46008" y="18437"/>
                                  <a:pt x="38185" y="21420"/>
                                  <a:pt x="31853" y="27379"/>
                                </a:cubicBezTo>
                                <a:cubicBezTo>
                                  <a:pt x="25525" y="33340"/>
                                  <a:pt x="22353" y="41811"/>
                                  <a:pt x="22353" y="52801"/>
                                </a:cubicBezTo>
                                <a:lnTo>
                                  <a:pt x="22353" y="159804"/>
                                </a:lnTo>
                                <a:lnTo>
                                  <a:pt x="0" y="159804"/>
                                </a:lnTo>
                                <a:lnTo>
                                  <a:pt x="0" y="4191"/>
                                </a:lnTo>
                                <a:lnTo>
                                  <a:pt x="22353" y="4191"/>
                                </a:lnTo>
                                <a:lnTo>
                                  <a:pt x="22353" y="21791"/>
                                </a:lnTo>
                                <a:cubicBezTo>
                                  <a:pt x="22540" y="20492"/>
                                  <a:pt x="24775" y="17878"/>
                                  <a:pt x="29063" y="13969"/>
                                </a:cubicBezTo>
                                <a:cubicBezTo>
                                  <a:pt x="39305" y="4655"/>
                                  <a:pt x="49270" y="0"/>
                                  <a:pt x="5895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Shape 786"/>
                        <wps:cNvSpPr>
                          <a:spLocks/>
                        </wps:cNvSpPr>
                        <wps:spPr bwMode="auto">
                          <a:xfrm>
                            <a:off x="25843" y="54565"/>
                            <a:ext cx="212" cy="279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2"/>
                              <a:gd name="T2" fmla="*/ 21233 w 21233"/>
                              <a:gd name="T3" fmla="*/ 0 h 27942"/>
                              <a:gd name="T4" fmla="*/ 21233 w 21233"/>
                              <a:gd name="T5" fmla="*/ 27942 h 27942"/>
                              <a:gd name="T6" fmla="*/ 0 w 21233"/>
                              <a:gd name="T7" fmla="*/ 27942 h 27942"/>
                              <a:gd name="T8" fmla="*/ 0 w 21233"/>
                              <a:gd name="T9" fmla="*/ 0 h 27942"/>
                              <a:gd name="T10" fmla="*/ 0 w 21233"/>
                              <a:gd name="T11" fmla="*/ 0 h 27942"/>
                              <a:gd name="T12" fmla="*/ 21233 w 21233"/>
                              <a:gd name="T13" fmla="*/ 27942 h 27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2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2"/>
                                </a:lnTo>
                                <a:lnTo>
                                  <a:pt x="0" y="27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Shape 162"/>
                        <wps:cNvSpPr>
                          <a:spLocks/>
                        </wps:cNvSpPr>
                        <wps:spPr bwMode="auto">
                          <a:xfrm>
                            <a:off x="26449" y="54495"/>
                            <a:ext cx="1036" cy="2099"/>
                          </a:xfrm>
                          <a:custGeom>
                            <a:avLst/>
                            <a:gdLst>
                              <a:gd name="T0" fmla="*/ 0 w 103647"/>
                              <a:gd name="T1" fmla="*/ 0 h 209862"/>
                              <a:gd name="T2" fmla="*/ 22348 w 103647"/>
                              <a:gd name="T3" fmla="*/ 0 h 209862"/>
                              <a:gd name="T4" fmla="*/ 22348 w 103647"/>
                              <a:gd name="T5" fmla="*/ 126843 h 209862"/>
                              <a:gd name="T6" fmla="*/ 76590 w 103647"/>
                              <a:gd name="T7" fmla="*/ 54202 h 209862"/>
                              <a:gd name="T8" fmla="*/ 102297 w 103647"/>
                              <a:gd name="T9" fmla="*/ 54252 h 209862"/>
                              <a:gd name="T10" fmla="*/ 54244 w 103647"/>
                              <a:gd name="T11" fmla="*/ 114923 h 209862"/>
                              <a:gd name="T12" fmla="*/ 103647 w 103647"/>
                              <a:gd name="T13" fmla="*/ 209815 h 209862"/>
                              <a:gd name="T14" fmla="*/ 78174 w 103647"/>
                              <a:gd name="T15" fmla="*/ 209862 h 209862"/>
                              <a:gd name="T16" fmla="*/ 39441 w 103647"/>
                              <a:gd name="T17" fmla="*/ 132473 h 209862"/>
                              <a:gd name="T18" fmla="*/ 22348 w 103647"/>
                              <a:gd name="T19" fmla="*/ 154872 h 209862"/>
                              <a:gd name="T20" fmla="*/ 22348 w 103647"/>
                              <a:gd name="T21" fmla="*/ 209815 h 209862"/>
                              <a:gd name="T22" fmla="*/ 0 w 103647"/>
                              <a:gd name="T23" fmla="*/ 209815 h 209862"/>
                              <a:gd name="T24" fmla="*/ 0 w 103647"/>
                              <a:gd name="T25" fmla="*/ 0 h 209862"/>
                              <a:gd name="T26" fmla="*/ 0 w 103647"/>
                              <a:gd name="T27" fmla="*/ 0 h 209862"/>
                              <a:gd name="T28" fmla="*/ 103647 w 103647"/>
                              <a:gd name="T29" fmla="*/ 209862 h 2098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47" h="209862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126843"/>
                                </a:lnTo>
                                <a:lnTo>
                                  <a:pt x="76590" y="54202"/>
                                </a:lnTo>
                                <a:lnTo>
                                  <a:pt x="102297" y="54252"/>
                                </a:lnTo>
                                <a:lnTo>
                                  <a:pt x="54244" y="114923"/>
                                </a:lnTo>
                                <a:lnTo>
                                  <a:pt x="103647" y="209815"/>
                                </a:lnTo>
                                <a:lnTo>
                                  <a:pt x="78174" y="209862"/>
                                </a:lnTo>
                                <a:lnTo>
                                  <a:pt x="39441" y="132473"/>
                                </a:lnTo>
                                <a:lnTo>
                                  <a:pt x="22348" y="154872"/>
                                </a:lnTo>
                                <a:lnTo>
                                  <a:pt x="22348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Shape 163"/>
                        <wps:cNvSpPr>
                          <a:spLocks/>
                        </wps:cNvSpPr>
                        <wps:spPr bwMode="auto">
                          <a:xfrm>
                            <a:off x="23049" y="54495"/>
                            <a:ext cx="994" cy="2093"/>
                          </a:xfrm>
                          <a:custGeom>
                            <a:avLst/>
                            <a:gdLst>
                              <a:gd name="T0" fmla="*/ 0 w 99456"/>
                              <a:gd name="T1" fmla="*/ 0 h 209258"/>
                              <a:gd name="T2" fmla="*/ 22348 w 99456"/>
                              <a:gd name="T3" fmla="*/ 0 h 209258"/>
                              <a:gd name="T4" fmla="*/ 22348 w 99456"/>
                              <a:gd name="T5" fmla="*/ 70686 h 209258"/>
                              <a:gd name="T6" fmla="*/ 39110 w 99456"/>
                              <a:gd name="T7" fmla="*/ 56013 h 209258"/>
                              <a:gd name="T8" fmla="*/ 63414 w 99456"/>
                              <a:gd name="T9" fmla="*/ 50011 h 209258"/>
                              <a:gd name="T10" fmla="*/ 88563 w 99456"/>
                              <a:gd name="T11" fmla="*/ 59231 h 209258"/>
                              <a:gd name="T12" fmla="*/ 99456 w 99456"/>
                              <a:gd name="T13" fmla="*/ 91916 h 209258"/>
                              <a:gd name="T14" fmla="*/ 99456 w 99456"/>
                              <a:gd name="T15" fmla="*/ 209258 h 209258"/>
                              <a:gd name="T16" fmla="*/ 77112 w 99456"/>
                              <a:gd name="T17" fmla="*/ 209258 h 209258"/>
                              <a:gd name="T18" fmla="*/ 77112 w 99456"/>
                              <a:gd name="T19" fmla="*/ 101700 h 209258"/>
                              <a:gd name="T20" fmla="*/ 72921 w 99456"/>
                              <a:gd name="T21" fmla="*/ 77667 h 209258"/>
                              <a:gd name="T22" fmla="*/ 55040 w 99456"/>
                              <a:gd name="T23" fmla="*/ 68448 h 209258"/>
                              <a:gd name="T24" fmla="*/ 31712 w 99456"/>
                              <a:gd name="T25" fmla="*/ 77533 h 209258"/>
                              <a:gd name="T26" fmla="*/ 22348 w 99456"/>
                              <a:gd name="T27" fmla="*/ 103932 h 209258"/>
                              <a:gd name="T28" fmla="*/ 22348 w 99456"/>
                              <a:gd name="T29" fmla="*/ 209258 h 209258"/>
                              <a:gd name="T30" fmla="*/ 0 w 99456"/>
                              <a:gd name="T31" fmla="*/ 209258 h 209258"/>
                              <a:gd name="T32" fmla="*/ 0 w 99456"/>
                              <a:gd name="T33" fmla="*/ 0 h 209258"/>
                              <a:gd name="T34" fmla="*/ 0 w 99456"/>
                              <a:gd name="T35" fmla="*/ 0 h 209258"/>
                              <a:gd name="T36" fmla="*/ 99456 w 99456"/>
                              <a:gd name="T37" fmla="*/ 209258 h 2092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99456" h="209258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70686"/>
                                </a:lnTo>
                                <a:cubicBezTo>
                                  <a:pt x="25700" y="64908"/>
                                  <a:pt x="31290" y="60023"/>
                                  <a:pt x="39110" y="56013"/>
                                </a:cubicBezTo>
                                <a:cubicBezTo>
                                  <a:pt x="46933" y="52010"/>
                                  <a:pt x="55040" y="50011"/>
                                  <a:pt x="63414" y="50011"/>
                                </a:cubicBezTo>
                                <a:cubicBezTo>
                                  <a:pt x="74033" y="50011"/>
                                  <a:pt x="82414" y="53082"/>
                                  <a:pt x="88563" y="59231"/>
                                </a:cubicBezTo>
                                <a:cubicBezTo>
                                  <a:pt x="95832" y="66305"/>
                                  <a:pt x="99456" y="77205"/>
                                  <a:pt x="99456" y="91916"/>
                                </a:cubicBezTo>
                                <a:lnTo>
                                  <a:pt x="99456" y="209258"/>
                                </a:lnTo>
                                <a:lnTo>
                                  <a:pt x="77112" y="209258"/>
                                </a:lnTo>
                                <a:lnTo>
                                  <a:pt x="77112" y="101700"/>
                                </a:lnTo>
                                <a:cubicBezTo>
                                  <a:pt x="77112" y="90705"/>
                                  <a:pt x="75711" y="82700"/>
                                  <a:pt x="72921" y="77667"/>
                                </a:cubicBezTo>
                                <a:cubicBezTo>
                                  <a:pt x="69566" y="71521"/>
                                  <a:pt x="63608" y="68448"/>
                                  <a:pt x="55040" y="68448"/>
                                </a:cubicBezTo>
                                <a:cubicBezTo>
                                  <a:pt x="45720" y="68448"/>
                                  <a:pt x="37948" y="71478"/>
                                  <a:pt x="31712" y="77533"/>
                                </a:cubicBezTo>
                                <a:cubicBezTo>
                                  <a:pt x="25474" y="83585"/>
                                  <a:pt x="22348" y="92384"/>
                                  <a:pt x="22348" y="103932"/>
                                </a:cubicBezTo>
                                <a:lnTo>
                                  <a:pt x="22348" y="209258"/>
                                </a:lnTo>
                                <a:lnTo>
                                  <a:pt x="0" y="2092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Shape 164"/>
                        <wps:cNvSpPr>
                          <a:spLocks/>
                        </wps:cNvSpPr>
                        <wps:spPr bwMode="auto">
                          <a:xfrm>
                            <a:off x="30284" y="58910"/>
                            <a:ext cx="472" cy="937"/>
                          </a:xfrm>
                          <a:custGeom>
                            <a:avLst/>
                            <a:gdLst>
                              <a:gd name="T0" fmla="*/ 47215 w 47215"/>
                              <a:gd name="T1" fmla="*/ 0 h 93680"/>
                              <a:gd name="T2" fmla="*/ 47215 w 47215"/>
                              <a:gd name="T3" fmla="*/ 16904 h 93680"/>
                              <a:gd name="T4" fmla="*/ 41346 w 47215"/>
                              <a:gd name="T5" fmla="*/ 19698 h 93680"/>
                              <a:gd name="T6" fmla="*/ 22909 w 47215"/>
                              <a:gd name="T7" fmla="*/ 50287 h 93680"/>
                              <a:gd name="T8" fmla="*/ 28635 w 47215"/>
                              <a:gd name="T9" fmla="*/ 69187 h 93680"/>
                              <a:gd name="T10" fmla="*/ 43305 w 47215"/>
                              <a:gd name="T11" fmla="*/ 75523 h 93680"/>
                              <a:gd name="T12" fmla="*/ 47215 w 47215"/>
                              <a:gd name="T13" fmla="*/ 73854 h 93680"/>
                              <a:gd name="T14" fmla="*/ 47215 w 47215"/>
                              <a:gd name="T15" fmla="*/ 91152 h 93680"/>
                              <a:gd name="T16" fmla="*/ 37713 w 47215"/>
                              <a:gd name="T17" fmla="*/ 93680 h 93680"/>
                              <a:gd name="T18" fmla="*/ 6703 w 47215"/>
                              <a:gd name="T19" fmla="*/ 80228 h 93680"/>
                              <a:gd name="T20" fmla="*/ 0 w 47215"/>
                              <a:gd name="T21" fmla="*/ 51957 h 93680"/>
                              <a:gd name="T22" fmla="*/ 6980 w 47215"/>
                              <a:gd name="T23" fmla="*/ 22581 h 93680"/>
                              <a:gd name="T24" fmla="*/ 25703 w 47215"/>
                              <a:gd name="T25" fmla="*/ 8890 h 93680"/>
                              <a:gd name="T26" fmla="*/ 47215 w 47215"/>
                              <a:gd name="T27" fmla="*/ 0 h 93680"/>
                              <a:gd name="T28" fmla="*/ 0 w 47215"/>
                              <a:gd name="T29" fmla="*/ 0 h 93680"/>
                              <a:gd name="T30" fmla="*/ 47215 w 47215"/>
                              <a:gd name="T31" fmla="*/ 93680 h 936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47215" h="93680">
                                <a:moveTo>
                                  <a:pt x="47215" y="0"/>
                                </a:moveTo>
                                <a:lnTo>
                                  <a:pt x="47215" y="16904"/>
                                </a:lnTo>
                                <a:lnTo>
                                  <a:pt x="41346" y="19698"/>
                                </a:lnTo>
                                <a:cubicBezTo>
                                  <a:pt x="29055" y="25698"/>
                                  <a:pt x="22909" y="35898"/>
                                  <a:pt x="22909" y="50287"/>
                                </a:cubicBezTo>
                                <a:cubicBezTo>
                                  <a:pt x="22909" y="58707"/>
                                  <a:pt x="24818" y="64996"/>
                                  <a:pt x="28635" y="69187"/>
                                </a:cubicBezTo>
                                <a:cubicBezTo>
                                  <a:pt x="32454" y="73424"/>
                                  <a:pt x="37343" y="75523"/>
                                  <a:pt x="43305" y="75523"/>
                                </a:cubicBezTo>
                                <a:lnTo>
                                  <a:pt x="47215" y="73854"/>
                                </a:lnTo>
                                <a:lnTo>
                                  <a:pt x="47215" y="91152"/>
                                </a:lnTo>
                                <a:lnTo>
                                  <a:pt x="37713" y="93680"/>
                                </a:lnTo>
                                <a:cubicBezTo>
                                  <a:pt x="23004" y="93680"/>
                                  <a:pt x="12668" y="89214"/>
                                  <a:pt x="6703" y="80228"/>
                                </a:cubicBezTo>
                                <a:cubicBezTo>
                                  <a:pt x="2235" y="73518"/>
                                  <a:pt x="0" y="64111"/>
                                  <a:pt x="0" y="51957"/>
                                </a:cubicBezTo>
                                <a:cubicBezTo>
                                  <a:pt x="0" y="39295"/>
                                  <a:pt x="2329" y="29468"/>
                                  <a:pt x="6980" y="22581"/>
                                </a:cubicBezTo>
                                <a:cubicBezTo>
                                  <a:pt x="10900" y="16619"/>
                                  <a:pt x="17136" y="12051"/>
                                  <a:pt x="25703" y="8890"/>
                                </a:cubicBezTo>
                                <a:lnTo>
                                  <a:pt x="472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Shape 165"/>
                        <wps:cNvSpPr>
                          <a:spLocks/>
                        </wps:cNvSpPr>
                        <wps:spPr bwMode="auto">
                          <a:xfrm>
                            <a:off x="30345" y="58211"/>
                            <a:ext cx="411" cy="454"/>
                          </a:xfrm>
                          <a:custGeom>
                            <a:avLst/>
                            <a:gdLst>
                              <a:gd name="T0" fmla="*/ 41071 w 41071"/>
                              <a:gd name="T1" fmla="*/ 0 h 45378"/>
                              <a:gd name="T2" fmla="*/ 41071 w 41071"/>
                              <a:gd name="T3" fmla="*/ 18372 h 45378"/>
                              <a:gd name="T4" fmla="*/ 32061 w 41071"/>
                              <a:gd name="T5" fmla="*/ 19465 h 45378"/>
                              <a:gd name="T6" fmla="*/ 24869 w 41071"/>
                              <a:gd name="T7" fmla="*/ 23864 h 45378"/>
                              <a:gd name="T8" fmla="*/ 20121 w 41071"/>
                              <a:gd name="T9" fmla="*/ 45378 h 45378"/>
                              <a:gd name="T10" fmla="*/ 0 w 41071"/>
                              <a:gd name="T11" fmla="*/ 45378 h 45378"/>
                              <a:gd name="T12" fmla="*/ 11593 w 41071"/>
                              <a:gd name="T13" fmla="*/ 10317 h 45378"/>
                              <a:gd name="T14" fmla="*/ 25531 w 41071"/>
                              <a:gd name="T15" fmla="*/ 2247 h 45378"/>
                              <a:gd name="T16" fmla="*/ 41071 w 41071"/>
                              <a:gd name="T17" fmla="*/ 0 h 45378"/>
                              <a:gd name="T18" fmla="*/ 0 w 41071"/>
                              <a:gd name="T19" fmla="*/ 0 h 45378"/>
                              <a:gd name="T20" fmla="*/ 41071 w 41071"/>
                              <a:gd name="T21" fmla="*/ 45378 h 453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1071" h="45378">
                                <a:moveTo>
                                  <a:pt x="41071" y="0"/>
                                </a:moveTo>
                                <a:lnTo>
                                  <a:pt x="41071" y="18372"/>
                                </a:lnTo>
                                <a:lnTo>
                                  <a:pt x="32061" y="19465"/>
                                </a:lnTo>
                                <a:cubicBezTo>
                                  <a:pt x="28848" y="20442"/>
                                  <a:pt x="26450" y="21909"/>
                                  <a:pt x="24869" y="23864"/>
                                </a:cubicBezTo>
                                <a:cubicBezTo>
                                  <a:pt x="21698" y="27777"/>
                                  <a:pt x="20121" y="34948"/>
                                  <a:pt x="20121" y="45378"/>
                                </a:cubicBezTo>
                                <a:lnTo>
                                  <a:pt x="0" y="45378"/>
                                </a:lnTo>
                                <a:cubicBezTo>
                                  <a:pt x="0" y="29173"/>
                                  <a:pt x="3871" y="17484"/>
                                  <a:pt x="11593" y="10317"/>
                                </a:cubicBezTo>
                                <a:cubicBezTo>
                                  <a:pt x="15461" y="6731"/>
                                  <a:pt x="20107" y="4041"/>
                                  <a:pt x="25531" y="2247"/>
                                </a:cubicBezTo>
                                <a:lnTo>
                                  <a:pt x="4107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Shape 166"/>
                        <wps:cNvSpPr>
                          <a:spLocks/>
                        </wps:cNvSpPr>
                        <wps:spPr bwMode="auto">
                          <a:xfrm>
                            <a:off x="28055" y="58207"/>
                            <a:ext cx="784" cy="1640"/>
                          </a:xfrm>
                          <a:custGeom>
                            <a:avLst/>
                            <a:gdLst>
                              <a:gd name="T0" fmla="*/ 25320 w 78398"/>
                              <a:gd name="T1" fmla="*/ 0 h 163998"/>
                              <a:gd name="T2" fmla="*/ 59589 w 78398"/>
                              <a:gd name="T3" fmla="*/ 9778 h 163998"/>
                              <a:gd name="T4" fmla="*/ 73092 w 78398"/>
                              <a:gd name="T5" fmla="*/ 45822 h 163998"/>
                              <a:gd name="T6" fmla="*/ 51305 w 78398"/>
                              <a:gd name="T7" fmla="*/ 45822 h 163998"/>
                              <a:gd name="T8" fmla="*/ 45949 w 78398"/>
                              <a:gd name="T9" fmla="*/ 25143 h 163998"/>
                              <a:gd name="T10" fmla="*/ 26998 w 78398"/>
                              <a:gd name="T11" fmla="*/ 18998 h 163998"/>
                              <a:gd name="T12" fmla="*/ 7954 w 78398"/>
                              <a:gd name="T13" fmla="*/ 24451 h 163998"/>
                              <a:gd name="T14" fmla="*/ 1575 w 78398"/>
                              <a:gd name="T15" fmla="*/ 39118 h 163998"/>
                              <a:gd name="T16" fmla="*/ 13682 w 78398"/>
                              <a:gd name="T17" fmla="*/ 62907 h 163998"/>
                              <a:gd name="T18" fmla="*/ 39011 w 78398"/>
                              <a:gd name="T19" fmla="*/ 73713 h 163998"/>
                              <a:gd name="T20" fmla="*/ 68995 w 78398"/>
                              <a:gd name="T21" fmla="*/ 91034 h 163998"/>
                              <a:gd name="T22" fmla="*/ 78398 w 78398"/>
                              <a:gd name="T23" fmla="*/ 114736 h 163998"/>
                              <a:gd name="T24" fmla="*/ 64298 w 78398"/>
                              <a:gd name="T25" fmla="*/ 151381 h 163998"/>
                              <a:gd name="T26" fmla="*/ 26156 w 78398"/>
                              <a:gd name="T27" fmla="*/ 163998 h 163998"/>
                              <a:gd name="T28" fmla="*/ 2132 w 78398"/>
                              <a:gd name="T29" fmla="*/ 159808 h 163998"/>
                              <a:gd name="T30" fmla="*/ 0 w 78398"/>
                              <a:gd name="T31" fmla="*/ 158095 h 163998"/>
                              <a:gd name="T32" fmla="*/ 0 w 78398"/>
                              <a:gd name="T33" fmla="*/ 115301 h 163998"/>
                              <a:gd name="T34" fmla="*/ 4646 w 78398"/>
                              <a:gd name="T35" fmla="*/ 136620 h 163998"/>
                              <a:gd name="T36" fmla="*/ 26156 w 78398"/>
                              <a:gd name="T37" fmla="*/ 145282 h 163998"/>
                              <a:gd name="T38" fmla="*/ 47809 w 78398"/>
                              <a:gd name="T39" fmla="*/ 138997 h 163998"/>
                              <a:gd name="T40" fmla="*/ 55492 w 78398"/>
                              <a:gd name="T41" fmla="*/ 121766 h 163998"/>
                              <a:gd name="T42" fmla="*/ 47627 w 78398"/>
                              <a:gd name="T43" fmla="*/ 101602 h 163998"/>
                              <a:gd name="T44" fmla="*/ 21317 w 78398"/>
                              <a:gd name="T45" fmla="*/ 90149 h 163998"/>
                              <a:gd name="T46" fmla="*/ 3388 w 78398"/>
                              <a:gd name="T47" fmla="*/ 82986 h 163998"/>
                              <a:gd name="T48" fmla="*/ 0 w 78398"/>
                              <a:gd name="T49" fmla="*/ 80985 h 163998"/>
                              <a:gd name="T50" fmla="*/ 0 w 78398"/>
                              <a:gd name="T51" fmla="*/ 5959 h 163998"/>
                              <a:gd name="T52" fmla="*/ 5269 w 78398"/>
                              <a:gd name="T53" fmla="*/ 2863 h 163998"/>
                              <a:gd name="T54" fmla="*/ 25320 w 78398"/>
                              <a:gd name="T55" fmla="*/ 0 h 163998"/>
                              <a:gd name="T56" fmla="*/ 0 w 78398"/>
                              <a:gd name="T57" fmla="*/ 0 h 163998"/>
                              <a:gd name="T58" fmla="*/ 78398 w 78398"/>
                              <a:gd name="T59" fmla="*/ 163998 h 1639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T56" t="T57" r="T58" b="T59"/>
                            <a:pathLst>
                              <a:path w="78398" h="163998">
                                <a:moveTo>
                                  <a:pt x="25320" y="0"/>
                                </a:moveTo>
                                <a:cubicBezTo>
                                  <a:pt x="40315" y="0"/>
                                  <a:pt x="51724" y="3262"/>
                                  <a:pt x="59589" y="9778"/>
                                </a:cubicBezTo>
                                <a:cubicBezTo>
                                  <a:pt x="68578" y="17231"/>
                                  <a:pt x="73092" y="29239"/>
                                  <a:pt x="73092" y="45822"/>
                                </a:cubicBezTo>
                                <a:lnTo>
                                  <a:pt x="51305" y="45822"/>
                                </a:lnTo>
                                <a:cubicBezTo>
                                  <a:pt x="51305" y="36134"/>
                                  <a:pt x="49530" y="29239"/>
                                  <a:pt x="45949" y="25143"/>
                                </a:cubicBezTo>
                                <a:cubicBezTo>
                                  <a:pt x="42362" y="21047"/>
                                  <a:pt x="36026" y="18998"/>
                                  <a:pt x="26998" y="18998"/>
                                </a:cubicBezTo>
                                <a:cubicBezTo>
                                  <a:pt x="18521" y="18998"/>
                                  <a:pt x="12187" y="20820"/>
                                  <a:pt x="7954" y="24451"/>
                                </a:cubicBezTo>
                                <a:cubicBezTo>
                                  <a:pt x="3717" y="28077"/>
                                  <a:pt x="1575" y="32965"/>
                                  <a:pt x="1575" y="39118"/>
                                </a:cubicBezTo>
                                <a:cubicBezTo>
                                  <a:pt x="1575" y="50339"/>
                                  <a:pt x="5621" y="58252"/>
                                  <a:pt x="13682" y="62907"/>
                                </a:cubicBezTo>
                                <a:cubicBezTo>
                                  <a:pt x="16849" y="64767"/>
                                  <a:pt x="25320" y="68361"/>
                                  <a:pt x="39011" y="73713"/>
                                </a:cubicBezTo>
                                <a:cubicBezTo>
                                  <a:pt x="52699" y="79021"/>
                                  <a:pt x="62714" y="84794"/>
                                  <a:pt x="68995" y="91034"/>
                                </a:cubicBezTo>
                                <a:cubicBezTo>
                                  <a:pt x="75288" y="97323"/>
                                  <a:pt x="78398" y="105189"/>
                                  <a:pt x="78398" y="114736"/>
                                </a:cubicBezTo>
                                <a:cubicBezTo>
                                  <a:pt x="78398" y="130753"/>
                                  <a:pt x="73704" y="143000"/>
                                  <a:pt x="64298" y="151381"/>
                                </a:cubicBezTo>
                                <a:cubicBezTo>
                                  <a:pt x="54891" y="159808"/>
                                  <a:pt x="42179" y="163998"/>
                                  <a:pt x="26156" y="163998"/>
                                </a:cubicBezTo>
                                <a:cubicBezTo>
                                  <a:pt x="16752" y="163998"/>
                                  <a:pt x="8744" y="162601"/>
                                  <a:pt x="2132" y="159808"/>
                                </a:cubicBezTo>
                                <a:lnTo>
                                  <a:pt x="0" y="158095"/>
                                </a:lnTo>
                                <a:lnTo>
                                  <a:pt x="0" y="115301"/>
                                </a:lnTo>
                                <a:lnTo>
                                  <a:pt x="4646" y="136620"/>
                                </a:lnTo>
                                <a:cubicBezTo>
                                  <a:pt x="8555" y="142395"/>
                                  <a:pt x="15730" y="145282"/>
                                  <a:pt x="26156" y="145282"/>
                                </a:cubicBezTo>
                                <a:cubicBezTo>
                                  <a:pt x="35469" y="145282"/>
                                  <a:pt x="42694" y="143187"/>
                                  <a:pt x="47809" y="138997"/>
                                </a:cubicBezTo>
                                <a:cubicBezTo>
                                  <a:pt x="52936" y="134806"/>
                                  <a:pt x="55492" y="129025"/>
                                  <a:pt x="55492" y="121766"/>
                                </a:cubicBezTo>
                                <a:cubicBezTo>
                                  <a:pt x="55492" y="112454"/>
                                  <a:pt x="52886" y="105700"/>
                                  <a:pt x="47627" y="101602"/>
                                </a:cubicBezTo>
                                <a:cubicBezTo>
                                  <a:pt x="44411" y="99000"/>
                                  <a:pt x="35657" y="95180"/>
                                  <a:pt x="21317" y="90149"/>
                                </a:cubicBezTo>
                                <a:cubicBezTo>
                                  <a:pt x="14122" y="87612"/>
                                  <a:pt x="8150" y="85227"/>
                                  <a:pt x="3388" y="82986"/>
                                </a:cubicBezTo>
                                <a:lnTo>
                                  <a:pt x="0" y="80985"/>
                                </a:lnTo>
                                <a:lnTo>
                                  <a:pt x="0" y="5959"/>
                                </a:lnTo>
                                <a:lnTo>
                                  <a:pt x="5269" y="2863"/>
                                </a:lnTo>
                                <a:cubicBezTo>
                                  <a:pt x="11049" y="954"/>
                                  <a:pt x="17730" y="0"/>
                                  <a:pt x="2532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Shape 167"/>
                        <wps:cNvSpPr>
                          <a:spLocks/>
                        </wps:cNvSpPr>
                        <wps:spPr bwMode="auto">
                          <a:xfrm>
                            <a:off x="29149" y="57707"/>
                            <a:ext cx="1037" cy="2098"/>
                          </a:xfrm>
                          <a:custGeom>
                            <a:avLst/>
                            <a:gdLst>
                              <a:gd name="T0" fmla="*/ 0 w 103651"/>
                              <a:gd name="T1" fmla="*/ 0 h 209863"/>
                              <a:gd name="T2" fmla="*/ 22352 w 103651"/>
                              <a:gd name="T3" fmla="*/ 0 h 209863"/>
                              <a:gd name="T4" fmla="*/ 22352 w 103651"/>
                              <a:gd name="T5" fmla="*/ 126836 h 209863"/>
                              <a:gd name="T6" fmla="*/ 76594 w 103651"/>
                              <a:gd name="T7" fmla="*/ 54199 h 209863"/>
                              <a:gd name="T8" fmla="*/ 102301 w 103651"/>
                              <a:gd name="T9" fmla="*/ 54242 h 209863"/>
                              <a:gd name="T10" fmla="*/ 54248 w 103651"/>
                              <a:gd name="T11" fmla="*/ 114916 h 209863"/>
                              <a:gd name="T12" fmla="*/ 103651 w 103651"/>
                              <a:gd name="T13" fmla="*/ 209812 h 209863"/>
                              <a:gd name="T14" fmla="*/ 78181 w 103651"/>
                              <a:gd name="T15" fmla="*/ 209863 h 209863"/>
                              <a:gd name="T16" fmla="*/ 39438 w 103651"/>
                              <a:gd name="T17" fmla="*/ 132473 h 209863"/>
                              <a:gd name="T18" fmla="*/ 22352 w 103651"/>
                              <a:gd name="T19" fmla="*/ 154870 h 209863"/>
                              <a:gd name="T20" fmla="*/ 22352 w 103651"/>
                              <a:gd name="T21" fmla="*/ 209812 h 209863"/>
                              <a:gd name="T22" fmla="*/ 0 w 103651"/>
                              <a:gd name="T23" fmla="*/ 209812 h 209863"/>
                              <a:gd name="T24" fmla="*/ 0 w 103651"/>
                              <a:gd name="T25" fmla="*/ 0 h 209863"/>
                              <a:gd name="T26" fmla="*/ 0 w 103651"/>
                              <a:gd name="T27" fmla="*/ 0 h 209863"/>
                              <a:gd name="T28" fmla="*/ 103651 w 103651"/>
                              <a:gd name="T29" fmla="*/ 209863 h 209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51" h="209863">
                                <a:moveTo>
                                  <a:pt x="0" y="0"/>
                                </a:moveTo>
                                <a:lnTo>
                                  <a:pt x="22352" y="0"/>
                                </a:lnTo>
                                <a:lnTo>
                                  <a:pt x="22352" y="126836"/>
                                </a:lnTo>
                                <a:lnTo>
                                  <a:pt x="76594" y="54199"/>
                                </a:lnTo>
                                <a:lnTo>
                                  <a:pt x="102301" y="54242"/>
                                </a:lnTo>
                                <a:lnTo>
                                  <a:pt x="54248" y="114916"/>
                                </a:lnTo>
                                <a:lnTo>
                                  <a:pt x="103651" y="209812"/>
                                </a:lnTo>
                                <a:lnTo>
                                  <a:pt x="78181" y="209863"/>
                                </a:lnTo>
                                <a:lnTo>
                                  <a:pt x="39438" y="132473"/>
                                </a:lnTo>
                                <a:lnTo>
                                  <a:pt x="22352" y="154870"/>
                                </a:lnTo>
                                <a:lnTo>
                                  <a:pt x="22352" y="209812"/>
                                </a:lnTo>
                                <a:lnTo>
                                  <a:pt x="0" y="2098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Shape 168"/>
                        <wps:cNvSpPr>
                          <a:spLocks/>
                        </wps:cNvSpPr>
                        <wps:spPr bwMode="auto">
                          <a:xfrm>
                            <a:off x="28055" y="54995"/>
                            <a:ext cx="609" cy="1615"/>
                          </a:xfrm>
                          <a:custGeom>
                            <a:avLst/>
                            <a:gdLst>
                              <a:gd name="T0" fmla="*/ 3072 w 60907"/>
                              <a:gd name="T1" fmla="*/ 0 h 161468"/>
                              <a:gd name="T2" fmla="*/ 41347 w 60907"/>
                              <a:gd name="T3" fmla="*/ 15924 h 161468"/>
                              <a:gd name="T4" fmla="*/ 47216 w 60907"/>
                              <a:gd name="T5" fmla="*/ 45822 h 161468"/>
                              <a:gd name="T6" fmla="*/ 47216 w 60907"/>
                              <a:gd name="T7" fmla="*/ 129348 h 161468"/>
                              <a:gd name="T8" fmla="*/ 48616 w 60907"/>
                              <a:gd name="T9" fmla="*/ 141365 h 161468"/>
                              <a:gd name="T10" fmla="*/ 54480 w 60907"/>
                              <a:gd name="T11" fmla="*/ 144436 h 161468"/>
                              <a:gd name="T12" fmla="*/ 57836 w 60907"/>
                              <a:gd name="T13" fmla="*/ 143879 h 161468"/>
                              <a:gd name="T14" fmla="*/ 60907 w 60907"/>
                              <a:gd name="T15" fmla="*/ 143879 h 161468"/>
                              <a:gd name="T16" fmla="*/ 60907 w 60907"/>
                              <a:gd name="T17" fmla="*/ 159804 h 161468"/>
                              <a:gd name="T18" fmla="*/ 47216 w 60907"/>
                              <a:gd name="T19" fmla="*/ 160924 h 161468"/>
                              <a:gd name="T20" fmla="*/ 31991 w 60907"/>
                              <a:gd name="T21" fmla="*/ 155615 h 161468"/>
                              <a:gd name="T22" fmla="*/ 27661 w 60907"/>
                              <a:gd name="T23" fmla="*/ 138014 h 161468"/>
                              <a:gd name="T24" fmla="*/ 10619 w 60907"/>
                              <a:gd name="T25" fmla="*/ 158638 h 161468"/>
                              <a:gd name="T26" fmla="*/ 0 w 60907"/>
                              <a:gd name="T27" fmla="*/ 161468 h 161468"/>
                              <a:gd name="T28" fmla="*/ 0 w 60907"/>
                              <a:gd name="T29" fmla="*/ 144169 h 161468"/>
                              <a:gd name="T30" fmla="*/ 15507 w 60907"/>
                              <a:gd name="T31" fmla="*/ 137549 h 161468"/>
                              <a:gd name="T32" fmla="*/ 24305 w 60907"/>
                              <a:gd name="T33" fmla="*/ 116360 h 161468"/>
                              <a:gd name="T34" fmla="*/ 24305 w 60907"/>
                              <a:gd name="T35" fmla="*/ 75712 h 161468"/>
                              <a:gd name="T36" fmla="*/ 5447 w 60907"/>
                              <a:gd name="T37" fmla="*/ 84624 h 161468"/>
                              <a:gd name="T38" fmla="*/ 0 w 60907"/>
                              <a:gd name="T39" fmla="*/ 87216 h 161468"/>
                              <a:gd name="T40" fmla="*/ 0 w 60907"/>
                              <a:gd name="T41" fmla="*/ 70319 h 161468"/>
                              <a:gd name="T42" fmla="*/ 11737 w 60907"/>
                              <a:gd name="T43" fmla="*/ 65470 h 161468"/>
                              <a:gd name="T44" fmla="*/ 21238 w 60907"/>
                              <a:gd name="T45" fmla="*/ 61837 h 161468"/>
                              <a:gd name="T46" fmla="*/ 25983 w 60907"/>
                              <a:gd name="T47" fmla="*/ 53406 h 161468"/>
                              <a:gd name="T48" fmla="*/ 25983 w 60907"/>
                              <a:gd name="T49" fmla="*/ 37206 h 161468"/>
                              <a:gd name="T50" fmla="*/ 21238 w 60907"/>
                              <a:gd name="T51" fmla="*/ 24588 h 161468"/>
                              <a:gd name="T52" fmla="*/ 3072 w 60907"/>
                              <a:gd name="T53" fmla="*/ 18437 h 161468"/>
                              <a:gd name="T54" fmla="*/ 0 w 60907"/>
                              <a:gd name="T55" fmla="*/ 18810 h 161468"/>
                              <a:gd name="T56" fmla="*/ 0 w 60907"/>
                              <a:gd name="T57" fmla="*/ 443 h 161468"/>
                              <a:gd name="T58" fmla="*/ 3072 w 60907"/>
                              <a:gd name="T59" fmla="*/ 0 h 161468"/>
                              <a:gd name="T60" fmla="*/ 0 w 60907"/>
                              <a:gd name="T61" fmla="*/ 0 h 161468"/>
                              <a:gd name="T62" fmla="*/ 60907 w 60907"/>
                              <a:gd name="T63" fmla="*/ 161468 h 161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T60" t="T61" r="T62" b="T63"/>
                            <a:pathLst>
                              <a:path w="60907" h="161468">
                                <a:moveTo>
                                  <a:pt x="3072" y="0"/>
                                </a:moveTo>
                                <a:cubicBezTo>
                                  <a:pt x="22073" y="0"/>
                                  <a:pt x="34828" y="5310"/>
                                  <a:pt x="41347" y="15924"/>
                                </a:cubicBezTo>
                                <a:cubicBezTo>
                                  <a:pt x="45260" y="22255"/>
                                  <a:pt x="47216" y="32217"/>
                                  <a:pt x="47216" y="45822"/>
                                </a:cubicBezTo>
                                <a:lnTo>
                                  <a:pt x="47216" y="129348"/>
                                </a:lnTo>
                                <a:cubicBezTo>
                                  <a:pt x="47216" y="135684"/>
                                  <a:pt x="47680" y="139691"/>
                                  <a:pt x="48616" y="141365"/>
                                </a:cubicBezTo>
                                <a:cubicBezTo>
                                  <a:pt x="49545" y="143043"/>
                                  <a:pt x="51500" y="144065"/>
                                  <a:pt x="54480" y="144436"/>
                                </a:cubicBezTo>
                                <a:cubicBezTo>
                                  <a:pt x="55409" y="144065"/>
                                  <a:pt x="56529" y="143879"/>
                                  <a:pt x="57836" y="143879"/>
                                </a:cubicBezTo>
                                <a:cubicBezTo>
                                  <a:pt x="59135" y="143879"/>
                                  <a:pt x="60161" y="143879"/>
                                  <a:pt x="60907" y="143879"/>
                                </a:cubicBezTo>
                                <a:lnTo>
                                  <a:pt x="60907" y="159804"/>
                                </a:lnTo>
                                <a:lnTo>
                                  <a:pt x="47216" y="160924"/>
                                </a:lnTo>
                                <a:cubicBezTo>
                                  <a:pt x="39951" y="160924"/>
                                  <a:pt x="34925" y="159152"/>
                                  <a:pt x="31991" y="155615"/>
                                </a:cubicBezTo>
                                <a:cubicBezTo>
                                  <a:pt x="29101" y="152079"/>
                                  <a:pt x="27661" y="146207"/>
                                  <a:pt x="27661" y="138014"/>
                                </a:cubicBezTo>
                                <a:cubicBezTo>
                                  <a:pt x="23377" y="147420"/>
                                  <a:pt x="17695" y="154314"/>
                                  <a:pt x="10619" y="158638"/>
                                </a:cubicBezTo>
                                <a:lnTo>
                                  <a:pt x="0" y="161468"/>
                                </a:lnTo>
                                <a:lnTo>
                                  <a:pt x="0" y="144169"/>
                                </a:lnTo>
                                <a:lnTo>
                                  <a:pt x="15507" y="137549"/>
                                </a:lnTo>
                                <a:cubicBezTo>
                                  <a:pt x="21372" y="132052"/>
                                  <a:pt x="24305" y="124975"/>
                                  <a:pt x="24305" y="116360"/>
                                </a:cubicBezTo>
                                <a:lnTo>
                                  <a:pt x="24305" y="75712"/>
                                </a:lnTo>
                                <a:cubicBezTo>
                                  <a:pt x="16762" y="79274"/>
                                  <a:pt x="10476" y="82243"/>
                                  <a:pt x="5447" y="84624"/>
                                </a:cubicBezTo>
                                <a:lnTo>
                                  <a:pt x="0" y="87216"/>
                                </a:lnTo>
                                <a:lnTo>
                                  <a:pt x="0" y="70319"/>
                                </a:lnTo>
                                <a:lnTo>
                                  <a:pt x="11737" y="65470"/>
                                </a:lnTo>
                                <a:cubicBezTo>
                                  <a:pt x="14898" y="64351"/>
                                  <a:pt x="18066" y="63136"/>
                                  <a:pt x="21238" y="61837"/>
                                </a:cubicBezTo>
                                <a:cubicBezTo>
                                  <a:pt x="24399" y="59973"/>
                                  <a:pt x="25983" y="57176"/>
                                  <a:pt x="25983" y="53406"/>
                                </a:cubicBezTo>
                                <a:lnTo>
                                  <a:pt x="25983" y="37206"/>
                                </a:lnTo>
                                <a:cubicBezTo>
                                  <a:pt x="25983" y="31990"/>
                                  <a:pt x="24399" y="27749"/>
                                  <a:pt x="21238" y="24588"/>
                                </a:cubicBezTo>
                                <a:cubicBezTo>
                                  <a:pt x="17141" y="20492"/>
                                  <a:pt x="11082" y="18437"/>
                                  <a:pt x="3072" y="18437"/>
                                </a:cubicBezTo>
                                <a:lnTo>
                                  <a:pt x="0" y="18810"/>
                                </a:lnTo>
                                <a:lnTo>
                                  <a:pt x="0" y="443"/>
                                </a:lnTo>
                                <a:lnTo>
                                  <a:pt x="30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Shape 169"/>
                        <wps:cNvSpPr>
                          <a:spLocks/>
                        </wps:cNvSpPr>
                        <wps:spPr bwMode="auto">
                          <a:xfrm>
                            <a:off x="30756" y="58207"/>
                            <a:ext cx="609" cy="1614"/>
                          </a:xfrm>
                          <a:custGeom>
                            <a:avLst/>
                            <a:gdLst>
                              <a:gd name="T0" fmla="*/ 3073 w 60906"/>
                              <a:gd name="T1" fmla="*/ 0 h 161469"/>
                              <a:gd name="T2" fmla="*/ 41352 w 60906"/>
                              <a:gd name="T3" fmla="*/ 15930 h 161469"/>
                              <a:gd name="T4" fmla="*/ 47216 w 60906"/>
                              <a:gd name="T5" fmla="*/ 45822 h 161469"/>
                              <a:gd name="T6" fmla="*/ 47216 w 60906"/>
                              <a:gd name="T7" fmla="*/ 129356 h 161469"/>
                              <a:gd name="T8" fmla="*/ 48616 w 60906"/>
                              <a:gd name="T9" fmla="*/ 141365 h 161469"/>
                              <a:gd name="T10" fmla="*/ 54484 w 60906"/>
                              <a:gd name="T11" fmla="*/ 144444 h 161469"/>
                              <a:gd name="T12" fmla="*/ 57833 w 60906"/>
                              <a:gd name="T13" fmla="*/ 143885 h 161469"/>
                              <a:gd name="T14" fmla="*/ 60906 w 60906"/>
                              <a:gd name="T15" fmla="*/ 143885 h 161469"/>
                              <a:gd name="T16" fmla="*/ 60906 w 60906"/>
                              <a:gd name="T17" fmla="*/ 159808 h 161469"/>
                              <a:gd name="T18" fmla="*/ 47216 w 60906"/>
                              <a:gd name="T19" fmla="*/ 160928 h 161469"/>
                              <a:gd name="T20" fmla="*/ 31988 w 60906"/>
                              <a:gd name="T21" fmla="*/ 155617 h 161469"/>
                              <a:gd name="T22" fmla="*/ 27661 w 60906"/>
                              <a:gd name="T23" fmla="*/ 138017 h 161469"/>
                              <a:gd name="T24" fmla="*/ 10618 w 60906"/>
                              <a:gd name="T25" fmla="*/ 158645 h 161469"/>
                              <a:gd name="T26" fmla="*/ 0 w 60906"/>
                              <a:gd name="T27" fmla="*/ 161469 h 161469"/>
                              <a:gd name="T28" fmla="*/ 0 w 60906"/>
                              <a:gd name="T29" fmla="*/ 144172 h 161469"/>
                              <a:gd name="T30" fmla="*/ 15508 w 60906"/>
                              <a:gd name="T31" fmla="*/ 137553 h 161469"/>
                              <a:gd name="T32" fmla="*/ 24306 w 60906"/>
                              <a:gd name="T33" fmla="*/ 116363 h 161469"/>
                              <a:gd name="T34" fmla="*/ 24306 w 60906"/>
                              <a:gd name="T35" fmla="*/ 75715 h 161469"/>
                              <a:gd name="T36" fmla="*/ 5447 w 60906"/>
                              <a:gd name="T37" fmla="*/ 84627 h 161469"/>
                              <a:gd name="T38" fmla="*/ 0 w 60906"/>
                              <a:gd name="T39" fmla="*/ 87221 h 161469"/>
                              <a:gd name="T40" fmla="*/ 0 w 60906"/>
                              <a:gd name="T41" fmla="*/ 70317 h 161469"/>
                              <a:gd name="T42" fmla="*/ 11731 w 60906"/>
                              <a:gd name="T43" fmla="*/ 65470 h 161469"/>
                              <a:gd name="T44" fmla="*/ 21231 w 60906"/>
                              <a:gd name="T45" fmla="*/ 61837 h 161469"/>
                              <a:gd name="T46" fmla="*/ 25984 w 60906"/>
                              <a:gd name="T47" fmla="*/ 53406 h 161469"/>
                              <a:gd name="T48" fmla="*/ 25984 w 60906"/>
                              <a:gd name="T49" fmla="*/ 37206 h 161469"/>
                              <a:gd name="T50" fmla="*/ 21231 w 60906"/>
                              <a:gd name="T51" fmla="*/ 24588 h 161469"/>
                              <a:gd name="T52" fmla="*/ 3073 w 60906"/>
                              <a:gd name="T53" fmla="*/ 18443 h 161469"/>
                              <a:gd name="T54" fmla="*/ 0 w 60906"/>
                              <a:gd name="T55" fmla="*/ 18816 h 161469"/>
                              <a:gd name="T56" fmla="*/ 0 w 60906"/>
                              <a:gd name="T57" fmla="*/ 444 h 161469"/>
                              <a:gd name="T58" fmla="*/ 3073 w 60906"/>
                              <a:gd name="T59" fmla="*/ 0 h 161469"/>
                              <a:gd name="T60" fmla="*/ 0 w 60906"/>
                              <a:gd name="T61" fmla="*/ 0 h 161469"/>
                              <a:gd name="T62" fmla="*/ 60906 w 60906"/>
                              <a:gd name="T63" fmla="*/ 161469 h 1614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T60" t="T61" r="T62" b="T63"/>
                            <a:pathLst>
                              <a:path w="60906" h="161469">
                                <a:moveTo>
                                  <a:pt x="3073" y="0"/>
                                </a:moveTo>
                                <a:cubicBezTo>
                                  <a:pt x="22073" y="0"/>
                                  <a:pt x="34828" y="5311"/>
                                  <a:pt x="41352" y="15930"/>
                                </a:cubicBezTo>
                                <a:cubicBezTo>
                                  <a:pt x="45261" y="22260"/>
                                  <a:pt x="47216" y="32224"/>
                                  <a:pt x="47216" y="45822"/>
                                </a:cubicBezTo>
                                <a:lnTo>
                                  <a:pt x="47216" y="129356"/>
                                </a:lnTo>
                                <a:cubicBezTo>
                                  <a:pt x="47216" y="135685"/>
                                  <a:pt x="47680" y="139695"/>
                                  <a:pt x="48616" y="141365"/>
                                </a:cubicBezTo>
                                <a:cubicBezTo>
                                  <a:pt x="49545" y="143043"/>
                                  <a:pt x="51501" y="144069"/>
                                  <a:pt x="54484" y="144444"/>
                                </a:cubicBezTo>
                                <a:cubicBezTo>
                                  <a:pt x="55410" y="144069"/>
                                  <a:pt x="56526" y="143885"/>
                                  <a:pt x="57833" y="143885"/>
                                </a:cubicBezTo>
                                <a:cubicBezTo>
                                  <a:pt x="59136" y="143885"/>
                                  <a:pt x="60166" y="143885"/>
                                  <a:pt x="60906" y="143885"/>
                                </a:cubicBezTo>
                                <a:lnTo>
                                  <a:pt x="60906" y="159808"/>
                                </a:lnTo>
                                <a:lnTo>
                                  <a:pt x="47216" y="160928"/>
                                </a:lnTo>
                                <a:cubicBezTo>
                                  <a:pt x="39951" y="160928"/>
                                  <a:pt x="34922" y="159160"/>
                                  <a:pt x="31988" y="155617"/>
                                </a:cubicBezTo>
                                <a:cubicBezTo>
                                  <a:pt x="29104" y="152079"/>
                                  <a:pt x="27661" y="146210"/>
                                  <a:pt x="27661" y="138017"/>
                                </a:cubicBezTo>
                                <a:cubicBezTo>
                                  <a:pt x="23373" y="147424"/>
                                  <a:pt x="17692" y="154314"/>
                                  <a:pt x="10618" y="158645"/>
                                </a:cubicBezTo>
                                <a:lnTo>
                                  <a:pt x="0" y="161469"/>
                                </a:lnTo>
                                <a:lnTo>
                                  <a:pt x="0" y="144172"/>
                                </a:lnTo>
                                <a:lnTo>
                                  <a:pt x="15508" y="137553"/>
                                </a:lnTo>
                                <a:cubicBezTo>
                                  <a:pt x="21375" y="132059"/>
                                  <a:pt x="24306" y="124978"/>
                                  <a:pt x="24306" y="116363"/>
                                </a:cubicBezTo>
                                <a:lnTo>
                                  <a:pt x="24306" y="75715"/>
                                </a:lnTo>
                                <a:cubicBezTo>
                                  <a:pt x="16763" y="79277"/>
                                  <a:pt x="10476" y="82245"/>
                                  <a:pt x="5447" y="84627"/>
                                </a:cubicBezTo>
                                <a:lnTo>
                                  <a:pt x="0" y="87221"/>
                                </a:lnTo>
                                <a:lnTo>
                                  <a:pt x="0" y="70317"/>
                                </a:lnTo>
                                <a:lnTo>
                                  <a:pt x="11731" y="65470"/>
                                </a:lnTo>
                                <a:cubicBezTo>
                                  <a:pt x="14903" y="64353"/>
                                  <a:pt x="18070" y="63141"/>
                                  <a:pt x="21231" y="61837"/>
                                </a:cubicBezTo>
                                <a:cubicBezTo>
                                  <a:pt x="24399" y="59974"/>
                                  <a:pt x="25984" y="57183"/>
                                  <a:pt x="25984" y="53406"/>
                                </a:cubicBezTo>
                                <a:lnTo>
                                  <a:pt x="25984" y="37206"/>
                                </a:lnTo>
                                <a:cubicBezTo>
                                  <a:pt x="25984" y="31994"/>
                                  <a:pt x="24399" y="27756"/>
                                  <a:pt x="21231" y="24588"/>
                                </a:cubicBezTo>
                                <a:cubicBezTo>
                                  <a:pt x="17134" y="20492"/>
                                  <a:pt x="11083" y="18443"/>
                                  <a:pt x="3073" y="18443"/>
                                </a:cubicBezTo>
                                <a:lnTo>
                                  <a:pt x="0" y="18816"/>
                                </a:lnTo>
                                <a:lnTo>
                                  <a:pt x="0" y="444"/>
                                </a:lnTo>
                                <a:lnTo>
                                  <a:pt x="30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09AD79E2" id="Group 735" o:spid="_x0000_s1026" style="width:513.8pt;height:535.25pt;mso-position-horizontal-relative:char;mso-position-vertical-relative:line" coordsize="50723,6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">
                <v:shape id="Shape 763" o:spid="_x0000_s1027" style="position:absolute;left:13808;width:300;height:67976;visibility:visible;mso-wrap-style:square;v-text-anchor:top" coordsize="29945,6797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" path="m,l29945,r,6797603l,6797603,,e" fillcolor="#214281" stroked="f" strokeweight="0">
                  <v:stroke miterlimit="83231f" joinstyle="miter"/>
                  <v:path arrowok="t" o:connecttype="custom" o:connectlocs="0,0;300,0;300,67976;0,67976;0,0" o:connectangles="0,0,0,0,0" textboxrect="0,0,29945,6797603"/>
                </v:shape>
                <v:rect id="Rectangle 7" o:spid="_x0000_s1028" style="position:absolute;left:15535;top:25659;width:17889;height:6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4E9381D4" w14:textId="0E35531A" w:rsidR="00BB506B" w:rsidRPr="00355BEF" w:rsidRDefault="00A11966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THESIS</w:t>
                        </w:r>
                        <w:r w:rsidR="00BB506B" w:rsidRPr="00355BEF"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CA</w:t>
                        </w:r>
                      </w:p>
                    </w:txbxContent>
                  </v:textbox>
                </v:rect>
                <v:rect id="Rectangle 8" o:spid="_x0000_s1029" style="position:absolute;left:15469;top:31292;width:35254;height:6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6F63238F" w14:textId="2FD68D48" w:rsidR="00BB506B" w:rsidRPr="00ED34EB" w:rsidRDefault="00A11966" w:rsidP="00355BEF">
                        <w:pPr>
                          <w:rPr>
                            <w:rFonts w:asciiTheme="minorHAnsi" w:hAnsiTheme="minorHAnsi" w:cstheme="minorHAnsi"/>
                            <w:color w:val="214281"/>
                            <w:w w:val="99"/>
                            <w:sz w:val="36"/>
                            <w:szCs w:val="36"/>
                            <w:lang w:val="en-US"/>
                          </w:rPr>
                        </w:pPr>
                        <w:r w:rsidRPr="00ED34EB">
                          <w:rPr>
                            <w:rFonts w:asciiTheme="minorHAnsi" w:hAnsiTheme="minorHAnsi" w:cstheme="minorHAnsi"/>
                            <w:color w:val="214281"/>
                            <w:w w:val="99"/>
                            <w:sz w:val="36"/>
                            <w:szCs w:val="36"/>
                            <w:lang w:val="en-US"/>
                          </w:rPr>
                          <w:t>for the qualification</w:t>
                        </w:r>
                      </w:p>
                      <w:p w14:paraId="1D9193EC" w14:textId="69B4B966" w:rsidR="00A11966" w:rsidRPr="00ED34EB" w:rsidRDefault="00A11966" w:rsidP="00355BEF">
                        <w:pPr>
                          <w:rPr>
                            <w:rFonts w:asciiTheme="minorHAnsi" w:hAnsiTheme="minorHAnsi" w:cstheme="minorHAnsi"/>
                            <w:sz w:val="36"/>
                            <w:szCs w:val="36"/>
                            <w:lang w:val="en-US"/>
                          </w:rPr>
                        </w:pPr>
                        <w:r w:rsidRPr="00ED34EB">
                          <w:rPr>
                            <w:rFonts w:asciiTheme="minorHAnsi" w:hAnsiTheme="minorHAnsi" w:cstheme="minorHAnsi"/>
                            <w:color w:val="214281"/>
                            <w:w w:val="99"/>
                            <w:sz w:val="36"/>
                            <w:szCs w:val="36"/>
                            <w:lang w:val="en-US"/>
                          </w:rPr>
                          <w:t xml:space="preserve">of </w:t>
                        </w:r>
                        <w:proofErr w:type="spellStart"/>
                        <w:r w:rsidRPr="00ED34EB">
                          <w:rPr>
                            <w:rFonts w:asciiTheme="minorHAnsi" w:hAnsiTheme="minorHAnsi" w:cstheme="minorHAnsi"/>
                            <w:b/>
                            <w:bCs/>
                            <w:color w:val="FF0000"/>
                            <w:w w:val="99"/>
                            <w:sz w:val="36"/>
                            <w:szCs w:val="36"/>
                            <w:lang w:val="en-US"/>
                          </w:rPr>
                          <w:t>inżynier</w:t>
                        </w:r>
                        <w:proofErr w:type="spellEnd"/>
                        <w:r w:rsidR="00ED34EB" w:rsidRPr="00ED34EB">
                          <w:rPr>
                            <w:rFonts w:asciiTheme="minorHAnsi" w:hAnsiTheme="minorHAnsi" w:cstheme="minorHAnsi"/>
                            <w:b/>
                            <w:bCs/>
                            <w:color w:val="FF0000"/>
                            <w:w w:val="99"/>
                            <w:sz w:val="36"/>
                            <w:szCs w:val="36"/>
                            <w:lang w:val="en-US"/>
                          </w:rPr>
                          <w:t>/</w:t>
                        </w:r>
                        <w:r w:rsidR="00ED34EB">
                          <w:rPr>
                            <w:rFonts w:asciiTheme="minorHAnsi" w:hAnsiTheme="minorHAnsi" w:cstheme="minorHAnsi"/>
                            <w:b/>
                            <w:bCs/>
                            <w:color w:val="FF0000"/>
                            <w:w w:val="99"/>
                            <w:sz w:val="36"/>
                            <w:szCs w:val="36"/>
                            <w:lang w:val="en-US"/>
                          </w:rPr>
                          <w:t>magister</w:t>
                        </w:r>
                      </w:p>
                    </w:txbxContent>
                  </v:textbox>
                </v:rect>
                <v:rect id="Rectangle 9" o:spid="_x0000_s1030" style="position:absolute;left:15744;top:5564;width:30759;height:3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5209C3C8" w14:textId="6F4A383C" w:rsidR="00BB506B" w:rsidRPr="00355BEF" w:rsidRDefault="00A11966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proofErr w:type="spellStart"/>
                        <w:r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>Faculty</w:t>
                        </w:r>
                        <w:proofErr w:type="spellEnd"/>
                        <w:r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 xml:space="preserve"> of </w:t>
                        </w:r>
                        <w:proofErr w:type="spellStart"/>
                        <w:r w:rsidR="00BB506B" w:rsidRPr="00355BEF"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>Mechatroni</w:t>
                        </w:r>
                        <w:r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>cs</w:t>
                        </w:r>
                        <w:proofErr w:type="spellEnd"/>
                      </w:p>
                    </w:txbxContent>
                  </v:textbox>
                </v:rect>
                <v:rect id="Rectangle 10" o:spid="_x0000_s1031" style="position:absolute;left:15710;top:8726;width:25194;height:9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80F1E52" w14:textId="77777777" w:rsidR="00A11966" w:rsidRDefault="00A11966" w:rsidP="00355BEF">
                        <w:pP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and</w:t>
                        </w:r>
                      </w:p>
                      <w:p w14:paraId="7124D72D" w14:textId="437976F6" w:rsidR="00BB506B" w:rsidRPr="00355BEF" w:rsidRDefault="00A11966" w:rsidP="00A11966">
                        <w:pPr>
                          <w:ind w:right="989"/>
                          <w:rPr>
                            <w:rFonts w:asciiTheme="minorHAnsi" w:hAnsiTheme="minorHAnsi" w:cstheme="minorHAnsi"/>
                          </w:rPr>
                        </w:pPr>
                        <w:proofErr w:type="spellStart"/>
                        <w: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Mechanical</w:t>
                        </w:r>
                        <w:proofErr w:type="spellEnd"/>
                        <w: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Shape 11" o:spid="_x0000_s1032" style="position:absolute;left:7285;top:7184;width:1620;height:2835;visibility:visible;mso-wrap-style:square;v-text-anchor:top" coordsize="162068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" path="m,l29952,v74682,,106276,26557,106276,79669c136228,97131,132397,111147,125913,122339v21288,13917,36155,36741,36155,72976c162068,254045,127133,283414,44543,283414l,283414,,xe" fillcolor="#214281" stroked="f" strokeweight="0">
                  <v:stroke miterlimit="83231f" joinstyle="miter"/>
                  <v:path arrowok="t" o:connecttype="custom" o:connectlocs="0,0;299,0;1362,797;1259,1224;1620,1954;445,2835;0,2835;0,0" o:connectangles="0,0,0,0,0,0,0,0" textboxrect="0,0,162068,283414"/>
                </v:shape>
                <v:shape id="Shape 12" o:spid="_x0000_s1033" style="position:absolute;left:3200;top:7184;width:3068;height:2835;visibility:visible;mso-wrap-style:square;v-text-anchor:top" coordsize="306797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" path="m,l52661,r90670,61571l185141,,306797,r,283414l184312,283414r,-190202l117278,191930,51041,146948r,136466l,283414,,xe" fillcolor="#214281" stroked="f" strokeweight="0">
                  <v:stroke miterlimit="83231f" joinstyle="miter"/>
                  <v:path arrowok="t" o:connecttype="custom" o:connectlocs="0,0;527,0;1433,616;1851,0;3068,0;3068,2835;1843,2835;1843,932;1173,1920;510,1470;510,2835;0,2835;0,0" o:connectangles="0,0,0,0,0,0,0,0,0,0,0,0,0" textboxrect="0,0,306797,283414"/>
                </v:shape>
                <v:shape id="Shape 13" o:spid="_x0000_s1034" style="position:absolute;left:3400;top:7184;width:10;height:38;visibility:visible;mso-wrap-style:square;v-text-anchor:top" coordsize="965,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" path="m,l965,,,3758,,xe" fillcolor="#214281" stroked="f" strokeweight="0">
                  <v:stroke miterlimit="83231f" joinstyle="miter"/>
                  <v:path arrowok="t" o:connecttype="custom" o:connectlocs="0,0;10,0;0,38;0,0" o:connectangles="0,0,0,0" textboxrect="0,0,965,3758"/>
                </v:shape>
                <v:shape id="Shape 14" o:spid="_x0000_s1035" style="position:absolute;top:7184;width:2946;height:2835;visibility:visible;mso-wrap-style:square;v-text-anchor:top" coordsize="294650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" path="m,l77854,r26071,168970l147287,r77473,l251003,170087,294650,r,180753l268305,283414r-77670,l164466,113804,120942,283414r-77208,l,xe" fillcolor="#214281" stroked="f" strokeweight="0">
                  <v:stroke miterlimit="83231f" joinstyle="miter"/>
                  <v:path arrowok="t" o:connecttype="custom" o:connectlocs="0,0;778,0;1039,1690;1473,0;2247,0;2510,1701;2946,0;2946,1808;2683,2835;1906,2835;1644,1138;1209,2835;437,2835;0,0" o:connectangles="0,0,0,0,0,0,0,0,0,0,0,0,0,0" textboxrect="0,0,294650,283414"/>
                </v:shape>
                <v:shape id="Shape 778" o:spid="_x0000_s1036" style="position:absolute;left:6521;top:8672;width:490;height:1240;visibility:visible;mso-wrap-style:square;v-text-anchor:top" coordsize="48942,124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" path="m,l48942,r,124059l,124059,,e" fillcolor="#214281" stroked="f" strokeweight="0">
                  <v:stroke miterlimit="83231f" joinstyle="miter"/>
                  <v:path arrowok="t" o:connecttype="custom" o:connectlocs="0,0;490,0;490,1240;0,1240;0,0" o:connectangles="0,0,0,0,0" textboxrect="0,0,48942,124059"/>
                </v:shape>
                <v:shape id="Shape 779" o:spid="_x0000_s1037" style="position:absolute;left:6521;top:8036;width:490;height:489;visibility:visible;mso-wrap-style:square;v-text-anchor:top" coordsize="48942,48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" path="m,l48942,r,48942l,48942,,e" fillcolor="#214281" stroked="f" strokeweight="0">
                  <v:stroke miterlimit="83231f" joinstyle="miter"/>
                  <v:path arrowok="t" o:connecttype="custom" o:connectlocs="0,0;490,0;490,489;0,489;0,0" o:connectangles="0,0,0,0,0" textboxrect="0,0,48942,48942"/>
                </v:shape>
                <v:shape id="Shape 17" o:spid="_x0000_s1038" style="position:absolute;left:8934;top:7184;width:3068;height:2835;visibility:visible;mso-wrap-style:square;v-text-anchor:top" coordsize="306791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" path="m,l52661,r90669,61571l185141,,306791,r,283414l184313,283414r,-190202l117277,191930,51036,146952r,136462l,283414,,270692c15678,252936,24905,228406,24905,195315,24905,166663,17060,140692,,120172l,xe" fillcolor="#214281" stroked="f" strokeweight="0">
                  <v:stroke miterlimit="83231f" joinstyle="miter"/>
                  <v:path arrowok="t" o:connecttype="custom" o:connectlocs="0,0;527,0;1433,616;1851,0;3068,0;3068,2835;1843,2835;1843,932;1173,1920;510,1470;510,2835;0,2835;0,2708;249,1954;0,1202;0,0" o:connectangles="0,0,0,0,0,0,0,0,0,0,0,0,0,0,0,0" textboxrect="0,0,306791,283414"/>
                </v:shape>
                <v:shape id="Shape 117" o:spid="_x0000_s1039" style="position:absolute;left:10573;top:56991;width:1429;height:1809;visibility:visible;mso-wrap-style:square;v-text-anchor:top" coordsize="142949,180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" path="m24696,90r23451,l48791,74315,93402,90r27886,l73264,78768r26190,-154l142949,180894r-66895,l48147,114984r,65910l,180894,,28523c,7896,10422,,24696,90xe" fillcolor="#214281" stroked="f" strokeweight="0">
                  <v:stroke miterlimit="83231f" joinstyle="miter"/>
                  <v:path arrowok="t" o:connecttype="custom" o:connectlocs="247,1;481,1;488,743;934,1;1212,1;732,788;994,786;1429,1809;760,1809;481,1150;481,1809;0,1809;0,285;247,1" o:connectangles="0,0,0,0,0,0,0,0,0,0,0,0,0,0" textboxrect="0,0,142949,180894"/>
                </v:shape>
                <v:shape id="Shape 118" o:spid="_x0000_s1040" style="position:absolute;left:7799;top:56179;width:3257;height:2718;visibility:visible;mso-wrap-style:square;v-text-anchor:top" coordsize="325707,271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" path="m195325,314r130382,l325707,53734v-13767,,-35813,206,-48035,206c253379,53734,245513,82214,245595,101953r414,89014c246240,241835,210024,271711,169635,271783l,271783,,199103v28339,1347,64279,-9375,76784,-15610c89399,177178,100213,164827,108677,150016v16802,-29454,13431,-63558,15193,-94802c124935,19103,155301,,195325,314xe" fillcolor="#214281" stroked="f" strokeweight="0">
                  <v:stroke miterlimit="83231f" joinstyle="miter"/>
                  <v:path arrowok="t" o:connecttype="custom" o:connectlocs="1953,3;3257,3;3257,537;2777,539;2456,1020;2460,1910;1696,2718;0,2718;0,1991;768,1835;1087,1500;1239,552;1953,3" o:connectangles="0,0,0,0,0,0,0,0,0,0,0,0,0" textboxrect="0,0,325707,271783"/>
                </v:shape>
                <v:shape id="Shape 119" o:spid="_x0000_s1041" style="position:absolute;left:6169;top:56172;width:2599;height:2730;visibility:visible;mso-wrap-style:square;v-text-anchor:top" coordsize="259978,272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" path="m,l146790,v79543,,113188,28286,113188,84849c259978,156975,198793,173950,148339,173950r-64232,l84107,272949,,272949,,xe" fillcolor="#214281" stroked="f" strokeweight="0">
                  <v:stroke miterlimit="83231f" joinstyle="miter"/>
                  <v:path arrowok="t" o:connecttype="custom" o:connectlocs="0,0;1467,0;2599,849;1483,1740;841,1740;841,2730;0,2730;0,0" o:connectangles="0,0,0,0,0,0,0,0" textboxrect="0,0,259978,272949"/>
                </v:shape>
                <v:shape id="Shape 120" o:spid="_x0000_s1042" style="position:absolute;left:8415;top:56013;width:961;height:497;visibility:visible;mso-wrap-style:square;v-text-anchor:top" coordsize="96081,49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" path="m,l96081,c67022,6696,52294,24926,47225,49705,38272,26478,22738,10048,,xe" fillcolor="#214281" stroked="f" strokeweight="0">
                  <v:stroke miterlimit="83231f" joinstyle="miter"/>
                  <v:path arrowok="t" o:connecttype="custom" o:connectlocs="0,0;961,0;472,497;0,0" o:connectangles="0,0,0,0" textboxrect="0,0,96081,49705"/>
                </v:shape>
                <v:shape id="Shape 121" o:spid="_x0000_s1043" style="position:absolute;left:15868;top:59143;width:593;height:705;visibility:visible;mso-wrap-style:square;v-text-anchor:top" coordsize="59335,70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" path="m,l22911,r,6981c22911,25052,26543,36972,33850,42743v3259,2610,7484,4566,12670,5870l59335,49971r,20552l32891,66284c24249,62978,17276,58018,11970,51408,4003,41160,,27101,,9216l,xe" fillcolor="#214281" stroked="f" strokeweight="0">
                  <v:stroke miterlimit="83231f" joinstyle="miter"/>
                  <v:path arrowok="t" o:connecttype="custom" o:connectlocs="0,0;229,0;229,70;338,427;465,486;593,500;593,705;329,663;120,514;0,92;0,0" o:connectangles="0,0,0,0,0,0,0,0,0,0,0" textboxrect="0,0,59335,70523"/>
                </v:shape>
                <v:shape id="Shape 122" o:spid="_x0000_s1044" style="position:absolute;left:15896;top:57666;width:565;height:1175;visibility:visible;mso-wrap-style:square;v-text-anchor:top" coordsize="56539,117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" path="m56539,r,21320l42016,23610v-4465,1678,-8075,4194,-10825,7549c25650,37858,22903,47308,22903,59599v,10948,5127,19329,15415,25103l56539,91683r,25819l48889,114689v-7308,-2610,-13781,-5121,-19419,-7541c17316,102115,8892,94386,4183,83960,1393,77621,,69521,,59650,,39536,6138,24171,18436,13560,23837,8901,29936,5407,36734,3077l56539,xe" fillcolor="#214281" stroked="f" strokeweight="0">
                  <v:stroke miterlimit="83231f" joinstyle="miter"/>
                  <v:path arrowok="t" o:connecttype="custom" o:connectlocs="565,0;565,213;420,236;312,312;229,596;383,847;565,917;565,1175;489,1147;294,1071;42,840;0,596;184,136;367,31;565,0" o:connectangles="0,0,0,0,0,0,0,0,0,0,0,0,0,0,0" textboxrect="0,0,56539,117502"/>
                </v:shape>
                <v:shape id="Shape 123" o:spid="_x0000_s1045" style="position:absolute;left:16351;top:57376;width:110;height:174;visibility:visible;mso-wrap-style:square;v-text-anchor:top" coordsize="11001,17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" path="m11001,r,17431l,17431,11001,xe" fillcolor="#214281" stroked="f" strokeweight="0">
                  <v:stroke miterlimit="83231f" joinstyle="miter"/>
                  <v:path arrowok="t" o:connecttype="custom" o:connectlocs="110,0;110,174;0,174;110,0" o:connectangles="0,0,0,0" textboxrect="0,0,11001,17431"/>
                </v:shape>
                <v:shape id="Shape 124" o:spid="_x0000_s1046" style="position:absolute;left:15858;top:54495;width:603;height:2098;visibility:visible;mso-wrap-style:square;v-text-anchor:top" coordsize="60344,209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" path="m,l55041,r5303,499l60344,20963r-2513,-152c55598,20722,52708,20679,49169,20679r-25704,l23465,100299v2236,,4428,,6567,c32173,100299,34737,100299,37714,100299l60344,98792r,21338l46933,120975v-2606,,-6609,,-12013,c29520,120975,25701,120975,23465,120975r,88840l,209815,,xe" fillcolor="#214281" stroked="f" strokeweight="0">
                  <v:stroke miterlimit="83231f" joinstyle="miter"/>
                  <v:path arrowok="t" o:connecttype="custom" o:connectlocs="0,0;550,0;603,5;603,210;578,208;491,207;234,207;234,1003;300,1003;377,1003;603,988;603,1201;469,1210;349,1210;234,1210;234,2098;0,2098;0,0" o:connectangles="0,0,0,0,0,0,0,0,0,0,0,0,0,0,0,0,0,0" textboxrect="0,0,60344,209815"/>
                </v:shape>
                <v:shape id="Shape 125" o:spid="_x0000_s1047" style="position:absolute;left:16461;top:58583;width:672;height:1272;visibility:visible;mso-wrap-style:square;v-text-anchor:top" coordsize="67227,127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" path="m,l196,75c5469,2077,9880,3729,13442,5032v19418,7963,31666,13922,36692,17835c61542,31622,67227,44006,67227,59979v,23605,-6614,41209,-19789,52707c36446,122374,22151,127220,4500,127220l,126498,,105946r5619,596c18148,106542,27737,103053,34355,96065v6653,-6981,9961,-16715,9961,-29199l44316,59602c43761,53272,41893,48293,38678,44657,35517,41029,29509,37346,20706,33624v-1769,-744,-5016,-2002,-9741,-3772l,25819,,xe" fillcolor="#214281" stroked="f" strokeweight="0">
                  <v:stroke miterlimit="83231f" joinstyle="miter"/>
                  <v:path arrowok="t" o:connecttype="custom" o:connectlocs="0,0;2,1;134,50;501,229;672,600;474,1127;45,1272;0,1265;0,1059;56,1065;343,960;443,669;443,596;387,446;207,336;110,298;0,258;0,0" o:connectangles="0,0,0,0,0,0,0,0,0,0,0,0,0,0,0,0,0,0" textboxrect="0,0,67227,127220"/>
                </v:shape>
                <v:shape id="Shape 126" o:spid="_x0000_s1048" style="position:absolute;left:17334;top:58249;width:314;height:1239;visibility:visible;mso-wrap-style:square;v-text-anchor:top" coordsize="31403,123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" path="m,l22911,r8492,41287l31403,123898,,xe" fillcolor="#214281" stroked="f" strokeweight="0">
                  <v:stroke miterlimit="83231f" joinstyle="miter"/>
                  <v:path arrowok="t" o:connecttype="custom" o:connectlocs="0,0;229,0;314,413;314,1239;0,0" o:connectangles="0,0,0,0,0" textboxrect="0,0,31403,123898"/>
                </v:shape>
                <v:shape id="Shape 127" o:spid="_x0000_s1049" style="position:absolute;left:16461;top:57662;width:611;height:592;visibility:visible;mso-wrap-style:square;v-text-anchor:top" coordsize="61077,5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" path="m2685,c25041,,40870,6102,50177,18350v7268,9450,10900,23094,10900,40881l37609,59231v,-13315,-2977,-22910,-8985,-28821c22662,24494,13586,21511,1429,21511l,21737,,417,2685,xe" fillcolor="#214281" stroked="f" strokeweight="0">
                  <v:stroke miterlimit="83231f" joinstyle="miter"/>
                  <v:path arrowok="t" o:connecttype="custom" o:connectlocs="27,0;502,183;611,592;376,592;286,304;14,215;0,217;0,4;27,0" o:connectangles="0,0,0,0,0,0,0,0,0" textboxrect="0,0,61077,59231"/>
                </v:shape>
                <v:shape id="Shape 128" o:spid="_x0000_s1050" style="position:absolute;left:16461;top:57156;width:440;height:394;visibility:visible;mso-wrap-style:square;v-text-anchor:top" coordsize="44039,39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" path="m13864,l44039,,7995,39399,,39399,,21968,13864,xe" fillcolor="#214281" stroked="f" strokeweight="0">
                  <v:stroke miterlimit="83231f" joinstyle="miter"/>
                  <v:path arrowok="t" o:connecttype="custom" o:connectlocs="139,0;440,0;80,394;0,394;0,220;139,0" o:connectangles="0,0,0,0,0,0" textboxrect="0,0,44039,39399"/>
                </v:shape>
                <v:shape id="Shape 129" o:spid="_x0000_s1051" style="position:absolute;left:17092;top:55001;width:556;height:1630;visibility:visible;mso-wrap-style:square;v-text-anchor:top" coordsize="55599,163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" path="m54479,r1120,217l55599,17880r-7,-2c41811,17878,32404,25700,27379,41303v-2979,9079,-4468,21837,-4468,38181c22911,98992,24400,113102,27379,121859v2512,7425,6215,12999,11104,16716l55599,143814r,19233l30800,157227c23302,153088,17133,146882,12291,138618,4097,124462,,104580,,78929,,55318,3910,36827,11732,23422,20862,7822,35108,,54479,xe" fillcolor="#214281" stroked="f" strokeweight="0">
                  <v:stroke miterlimit="83231f" joinstyle="miter"/>
                  <v:path arrowok="t" o:connecttype="custom" o:connectlocs="545,0;556,2;556,179;556,179;274,413;229,795;274,1218;385,1385;556,1438;556,1630;308,1572;123,1386;0,789;117,234;545,0" o:connectangles="0,0,0,0,0,0,0,0,0,0,0,0,0,0,0" textboxrect="0,0,55599,163047"/>
                </v:shape>
                <v:shape id="Shape 130" o:spid="_x0000_s1052" style="position:absolute;left:16461;top:54500;width:609;height:1196;visibility:visible;mso-wrap-style:square;v-text-anchor:top" coordsize="60908,119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" path="m,l22910,2157v8194,1768,15225,5397,21092,10848c49867,18502,54158,25068,56855,32654v2700,7639,4053,16024,4053,25095c60908,70374,58762,81264,54478,90344v-5025,10806,-12754,18629,-23187,23425c24959,116188,18208,117909,11034,118935l,119631,,98292r6703,-446c16952,95981,24537,92165,29477,86390v4932,-5773,7402,-15087,7402,-27942c36879,45973,33901,36657,27943,30511,22727,25295,14904,22041,4467,20734l,20464,,xe" fillcolor="#214281" stroked="f" strokeweight="0">
                  <v:stroke miterlimit="83231f" joinstyle="miter"/>
                  <v:path arrowok="t" o:connecttype="custom" o:connectlocs="0,0;229,22;440,130;568,326;609,577;545,903;313,1137;110,1189;0,1196;0,983;67,978;295,864;369,584;279,305;45,207;0,205;0,0" o:connectangles="0,0,0,0,0,0,0,0,0,0,0,0,0,0,0,0,0" textboxrect="0,0,60908,119631"/>
                </v:shape>
                <v:shape id="Shape 780" o:spid="_x0000_s1053" style="position:absolute;left:19352;top:58249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32" o:spid="_x0000_s1054" style="position:absolute;left:17648;top:58249;width:1447;height:1556;visibility:visible;mso-wrap-style:square;v-text-anchor:top" coordsize="144608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" path="m44867,l67777,,94043,137127,121698,r22910,l106052,155613r-23465,l55717,18392,30855,155562r-22817,51l,123898,,41287r19721,95883l44867,xe" fillcolor="#214281" stroked="f" strokeweight="0">
                  <v:stroke miterlimit="83231f" joinstyle="miter"/>
                  <v:path arrowok="t" o:connecttype="custom" o:connectlocs="449,0;678,0;941,1371;1218,0;1447,0;1061,1556;826,1556;558,184;309,1555;80,1556;0,1239;0,413;197,1372;449,0" o:connectangles="0,0,0,0,0,0,0,0,0,0,0,0,0,0" textboxrect="0,0,144608,155613"/>
                </v:shape>
                <v:shape id="Shape 133" o:spid="_x0000_s1055" style="position:absolute;left:19888;top:58211;width:486;height:2194;visibility:visible;mso-wrap-style:square;v-text-anchor:top" coordsize="48609,219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" path="m48609,r,18356l39111,20433v-3258,1629,-6050,4073,-8378,7335c25146,35774,22348,48350,22348,65482r26261,l48609,83645r-25698,l22348,91189v,15268,1397,26907,4187,34920c28677,132255,31682,136865,35548,139940r13061,4249l48609,219348,33894,215367v-4144,-3624,-6517,-8701,-7078,-15224c26816,193443,28123,187248,30733,181568v2607,-5681,7168,-11687,13684,-18023c26164,161868,13504,150971,6426,130858,2143,118751,,103015,,83645,,63153,2513,46211,7495,32793,11662,21713,17285,13402,24368,7860l48609,xe" fillcolor="#214281" stroked="f" strokeweight="0">
                  <v:stroke miterlimit="83231f" joinstyle="miter"/>
                  <v:path arrowok="t" o:connecttype="custom" o:connectlocs="486,0;486,184;391,204;307,278;223,655;486,655;486,837;229,837;223,912;265,1261;355,1400;486,1442;486,2194;339,2154;268,2002;307,1816;444,1636;64,1309;0,837;75,328;244,79;486,0" o:connectangles="0,0,0,0,0,0,0,0,0,0,0,0,0,0,0,0,0,0,0,0,0,0" textboxrect="0,0,48609,219348"/>
                </v:shape>
                <v:shape id="Shape 781" o:spid="_x0000_s1056" style="position:absolute;left:19352;top:57776;width:212;height:280;visibility:visible;mso-wrap-style:square;v-text-anchor:top" coordsize="21233,27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" path="m,l21233,r,27940l,27940,,e" fillcolor="#214281" stroked="f" strokeweight="0">
                  <v:stroke miterlimit="83231f" joinstyle="miter"/>
                  <v:path arrowok="t" o:connecttype="custom" o:connectlocs="0,0;212,0;212,280;0,280;0,0" o:connectangles="0,0,0,0,0" textboxrect="0,0,21233,27940"/>
                </v:shape>
                <v:shape id="Shape 782" o:spid="_x0000_s1057" style="position:absolute;left:19177;top:55037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36" o:spid="_x0000_s1058" style="position:absolute;left:17648;top:55003;width:556;height:1632;visibility:visible;mso-wrap-style:square;v-text-anchor:top" coordsize="55599,163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" path="m,l25142,4876v7357,3393,13317,8480,17881,15254c51401,32798,55599,52491,55599,79267v,26216,-3821,46191,-11463,59976c35384,155209,21226,163223,1677,163223l,162830,,143597r1112,340c14710,143937,23840,136310,28491,121077v2796,-8942,4197,-22111,4197,-39575c32688,62923,31104,48998,27936,39685,25419,32352,21834,26846,17178,23174l,17663,,xe" fillcolor="#214281" stroked="f" strokeweight="0">
                  <v:stroke miterlimit="83231f" joinstyle="miter"/>
                  <v:path arrowok="t" o:connecttype="custom" o:connectlocs="0,0;251,49;430,201;556,793;441,1392;17,1632;0,1628;0,1436;11,1439;285,1211;327,815;279,397;172,232;0,177;0,0" o:connectangles="0,0,0,0,0,0,0,0,0,0,0,0,0,0,0" textboxrect="0,0,55599,163223"/>
                </v:shape>
                <v:shape id="Shape 137" o:spid="_x0000_s1059" style="position:absolute;left:19621;top:54618;width:693;height:1975;visibility:visible;mso-wrap-style:square;v-text-anchor:top" coordsize="69282,197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" path="m21233,l43024,r,41911l69282,41911r,18720l43024,60631r,108400c43024,172569,43722,175125,45122,176709v1390,1585,4324,2376,8792,2376l68166,179085r,18439l44143,197524v-10061,,-16578,-2512,-19554,-7545c22346,186261,21233,178438,21233,166511r,-105880l,60631,,41911r21233,l21233,xe" fillcolor="#214281" stroked="f" strokeweight="0">
                  <v:stroke miterlimit="83231f" joinstyle="miter"/>
                  <v:path arrowok="t" o:connecttype="custom" o:connectlocs="212,0;430,0;430,419;693,419;693,606;430,606;430,1690;451,1767;539,1791;682,1791;682,1975;442,1975;246,1900;212,1665;212,606;0,606;0,419;212,419;212,0" o:connectangles="0,0,0,0,0,0,0,0,0,0,0,0,0,0,0,0,0,0,0" textboxrect="0,0,69282,197524"/>
                </v:shape>
                <v:shape id="Shape 783" o:spid="_x0000_s1060" style="position:absolute;left:19177;top:54565;width:212;height:279;visibility:visible;mso-wrap-style:square;v-text-anchor:top" coordsize="21233,27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" path="m,l21233,r,27942l,27942,,e" fillcolor="#214281" stroked="f" strokeweight="0">
                  <v:stroke miterlimit="83231f" joinstyle="miter"/>
                  <v:path arrowok="t" o:connecttype="custom" o:connectlocs="0,0;212,0;212,279;0,279;0,0" o:connectangles="0,0,0,0,0" textboxrect="0,0,21233,27942"/>
                </v:shape>
                <v:shape id="Shape 784" o:spid="_x0000_s1061" style="position:absolute;left:18548;top:54495;width:218;height:2098;visibility:visible;mso-wrap-style:square;v-text-anchor:top" coordsize="21791,209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" path="m,l21791,r,209815l,209815,,e" fillcolor="#214281" stroked="f" strokeweight="0">
                  <v:stroke miterlimit="83231f" joinstyle="miter"/>
                  <v:path arrowok="t" o:connecttype="custom" o:connectlocs="0,0;218,0;218,2098;0,2098;0,0" o:connectangles="0,0,0,0,0" textboxrect="0,0,21791,209815"/>
                </v:shape>
                <v:shape id="Shape 140" o:spid="_x0000_s1062" style="position:absolute;left:20374;top:59285;width:492;height:1134;visibility:visible;mso-wrap-style:square;v-text-anchor:top" coordsize="49171,113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" path="m28219,l49171,v,18072,-4281,31945,-12848,41631c29987,48711,21700,53273,11453,55321,6612,61278,3494,66912,2093,72222,704,77529,2,83542,2,90241v,2984,1299,5634,3863,7959c6475,100533,10060,101696,14672,101696v4230,,8100,-1302,11588,-3916l23193,110077v-2562,1490,-5083,2420,-7502,2791c13315,113244,9874,113433,5449,113433l,111958,,36799r1118,364c12666,37163,20486,32595,24583,23468,27010,18072,28219,10249,28219,xe" fillcolor="#214281" stroked="f" strokeweight="0">
                  <v:stroke miterlimit="83231f" joinstyle="miter"/>
                  <v:path arrowok="t" o:connecttype="custom" o:connectlocs="282,0;492,0;363,416;115,553;21,722;0,902;39,982;147,1017;263,978;232,1100;157,1128;55,1134;0,1119;0,368;11,372;246,235;282,0" o:connectangles="0,0,0,0,0,0,0,0,0,0,0,0,0,0,0,0,0" textboxrect="0,0,49171,113433"/>
                </v:shape>
                <v:shape id="Shape 141" o:spid="_x0000_s1063" style="position:absolute;left:20374;top:58207;width:492;height:841;visibility:visible;mso-wrap-style:square;v-text-anchor:top" coordsize="49171,84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" path="m1395,c20817,,34270,7543,41672,22630v4986,10242,7499,25610,7499,46101l49171,84097,,84097,,65935r26260,c26260,47499,24075,34971,19695,28358,15321,21748,9312,18443,1672,18443l,18809,,453,1395,xe" fillcolor="#214281" stroked="f" strokeweight="0">
                  <v:stroke miterlimit="83231f" joinstyle="miter"/>
                  <v:path arrowok="t" o:connecttype="custom" o:connectlocs="14,0;417,226;492,687;492,841;0,841;0,659;263,659;197,284;17,184;0,188;0,5;14,0" o:connectangles="0,0,0,0,0,0,0,0,0,0,0,0" textboxrect="0,0,49171,84097"/>
                </v:shape>
                <v:shape id="Shape 142" o:spid="_x0000_s1064" style="position:absolute;left:20487;top:55000;width:486;height:1632;visibility:visible;mso-wrap-style:square;v-text-anchor:top" coordsize="48608,163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" path="m48608,r,18352l39112,20431v-3259,1630,-6051,4076,-8379,7338c25146,35771,22348,48347,22348,65483r26260,l48608,83641r-25697,l22348,91133v,15231,1391,26826,4187,34786c28677,132043,31682,136628,35548,139683r13060,4217l48608,163212,23884,155798c16806,150634,11264,142892,7261,132580,2416,119962,,103574,,83504,,63056,2513,46112,7495,32751,11664,21692,17287,13391,24369,7855l48608,xe" fillcolor="#214281" stroked="f" strokeweight="0">
                  <v:stroke miterlimit="83231f" joinstyle="miter"/>
                  <v:path arrowok="t" o:connecttype="custom" o:connectlocs="486,0;486,184;391,204;307,278;223,655;486,655;486,836;229,836;223,911;265,1259;355,1397;486,1439;486,1632;239,1558;73,1326;0,835;75,327;244,79;486,0" o:connectangles="0,0,0,0,0,0,0,0,0,0,0,0,0,0,0,0,0,0,0" textboxrect="0,0,48608,163212"/>
                </v:shape>
                <v:shape id="Shape 143" o:spid="_x0000_s1065" style="position:absolute;left:21922;top:58212;width:556;height:1631;visibility:visible;mso-wrap-style:square;v-text-anchor:top" coordsize="55595,163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" path="m54479,r1116,216l55595,17882r-3,-1c41811,17881,32404,25701,27377,41298v-2980,9083,-4466,21838,-4466,38183c22911,98992,24397,113099,27377,121856v2514,7425,6214,13001,11103,16720l55595,143817r,19227l30800,157226c23303,153088,17132,146883,12290,138618,4097,124466,,104584,,78922,,55314,3906,36828,11732,23419,20855,7823,35106,,54479,xe" fillcolor="#214281" stroked="f" strokeweight="0">
                  <v:stroke miterlimit="83231f" joinstyle="miter"/>
                  <v:path arrowok="t" o:connecttype="custom" o:connectlocs="545,0;556,2;556,179;556,179;274,413;229,795;274,1219;385,1386;556,1439;556,1631;308,1573;123,1387;0,789;117,234;545,0" o:connectangles="0,0,0,0,0,0,0,0,0,0,0,0,0,0,0" textboxrect="0,0,55595,163044"/>
                </v:shape>
                <v:shape id="Shape 144" o:spid="_x0000_s1066" style="position:absolute;left:21033;top:57830;width:693;height:1975;visibility:visible;mso-wrap-style:square;v-text-anchor:top" coordsize="69281,197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" path="m21232,l43024,r,41909l69281,41909r,18716l43024,60625r,108400c43024,172562,43721,175127,45122,176711v1393,1576,4324,2368,8794,2368l68170,179079r,18443l44143,197522v-10063,,-16578,-2513,-19556,-7542c22348,186255,21232,178432,21232,166512r,-105887l,60625,,41909r21232,l21232,xe" fillcolor="#214281" stroked="f" strokeweight="0">
                  <v:stroke miterlimit="83231f" joinstyle="miter"/>
                  <v:path arrowok="t" o:connecttype="custom" o:connectlocs="212,0;430,0;430,419;693,419;693,606;430,606;430,1690;451,1767;539,1791;682,1791;682,1975;442,1975;246,1900;212,1665;212,606;0,606;0,419;212,419;212,0" o:connectangles="0,0,0,0,0,0,0,0,0,0,0,0,0,0,0,0,0,0,0" textboxrect="0,0,69281,197522"/>
                </v:shape>
                <v:shape id="Shape 145" o:spid="_x0000_s1067" style="position:absolute;left:20973;top:56074;width:492;height:561;visibility:visible;mso-wrap-style:square;v-text-anchor:top" coordsize="49171,5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" path="m28219,l49171,v,17230,-3816,30593,-11455,40043c29151,50796,16955,56157,1118,56157l,55821,,36509r1118,362c12666,36871,20486,32361,24583,23282,27010,17924,28219,10152,28219,xe" fillcolor="#214281" stroked="f" strokeweight="0">
                  <v:stroke miterlimit="83231f" joinstyle="miter"/>
                  <v:path arrowok="t" o:connecttype="custom" o:connectlocs="282,0;492,0;377,400;11,561;0,558;0,365;11,368;246,233;282,0" o:connectangles="0,0,0,0,0,0,0,0,0" textboxrect="0,0,49171,56157"/>
                </v:shape>
                <v:shape id="Shape 146" o:spid="_x0000_s1068" style="position:absolute;left:21730;top:54995;width:748;height:1640;visibility:visible;mso-wrap-style:square;v-text-anchor:top" coordsize="74772,163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" path="m53920,v6891,,13084,1071,18579,3214l74772,4735r,26237l74595,30176c70128,22724,63047,18994,53363,18994v-12662,,-21327,7643,-25982,22868c24400,51502,22909,65654,22909,84233v,17831,1305,30827,3918,39021c31294,137549,40136,144713,53363,144713v8571,,15087,-3395,19555,-10235l74772,126426r,32343l53363,163999v-19742,,-33894,-7453,-42466,-22310c3636,128840,,109706,,84233,,58576,2981,39443,8942,26774,17326,8936,32316,,53920,xe" fillcolor="#214281" stroked="f" strokeweight="0">
                  <v:stroke miterlimit="83231f" joinstyle="miter"/>
                  <v:path arrowok="t" o:connecttype="custom" o:connectlocs="539,0;725,32;748,47;748,310;746,302;534,190;274,419;229,842;268,1233;534,1447;729,1345;748,1264;748,1588;534,1640;109,1417;0,842;89,268;539,0" o:connectangles="0,0,0,0,0,0,0,0,0,0,0,0,0,0,0,0,0,0" textboxrect="0,0,74772,163999"/>
                </v:shape>
                <v:shape id="Shape 147" o:spid="_x0000_s1069" style="position:absolute;left:20973;top:54995;width:492;height:841;visibility:visible;mso-wrap-style:square;v-text-anchor:top" coordsize="49171,84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" path="m1395,c20817,,34270,7546,41672,22634v4986,10242,7499,25607,7499,46097l49171,84093,,84093,,65935r26260,c26260,47492,24079,34971,19695,28358,15321,21741,9312,18437,1676,18437l,18804,,452,1395,xe" fillcolor="#214281" stroked="f" strokeweight="0">
                  <v:stroke miterlimit="83231f" joinstyle="miter"/>
                  <v:path arrowok="t" o:connecttype="custom" o:connectlocs="14,0;417,226;492,687;492,841;0,841;0,659;263,659;197,284;17,184;0,188;0,5;14,0" o:connectangles="0,0,0,0,0,0,0,0,0,0,0,0" textboxrect="0,0,49171,84093"/>
                </v:shape>
                <v:shape id="Shape 148" o:spid="_x0000_s1070" style="position:absolute;left:27842;top:59355;width:213;height:433;visibility:visible;mso-wrap-style:square;v-text-anchor:top" coordsize="21336,43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" path="m,l21233,r103,471l21336,43266,7823,32410c2607,24772,,13968,,xe" fillcolor="#214281" stroked="f" strokeweight="0">
                  <v:stroke miterlimit="83231f" joinstyle="miter"/>
                  <v:path arrowok="t" o:connecttype="custom" o:connectlocs="0,0;212,0;213,5;213,433;78,324;0,0" o:connectangles="0,0,0,0,0,0" textboxrect="0,0,21336,43266"/>
                </v:shape>
                <v:shape id="Shape 149" o:spid="_x0000_s1071" style="position:absolute;left:27842;top:58266;width:213;height:750;visibility:visible;mso-wrap-style:square;v-text-anchor:top" coordsize="21336,75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" path="m21336,r,75026l14062,70729c4706,63100,,51502,,36043,,23332,4003,13183,11970,5500l21336,xe" fillcolor="#214281" stroked="f" strokeweight="0">
                  <v:stroke miterlimit="83231f" joinstyle="miter"/>
                  <v:path arrowok="t" o:connecttype="custom" o:connectlocs="213,0;213,750;140,707;0,360;119,55;213,0" o:connectangles="0,0,0,0,0,0" textboxrect="0,0,21336,75026"/>
                </v:shape>
                <v:shape id="Shape 150" o:spid="_x0000_s1072" style="position:absolute;left:26501;top:58249;width:1173;height:2084;visibility:visible;mso-wrap-style:square;v-text-anchor:top" coordsize="117334,208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" path="m,l22903,,58388,135500,94424,r22910,l75154,135500v-8202,25329,-12669,39013,-13418,41068c57081,188489,52149,196588,46933,200872v-2981,2239,-6707,4054,-11175,5443c31288,207722,26071,208414,20113,208414v-3169,,-5825,-137,-7967,-414c10008,207722,7729,207208,5302,206459r,-20391c11455,188302,17136,189420,22344,189420v6521,,12064,-2376,16626,-7120c43534,177545,47120,169580,49729,158410l,xe" fillcolor="#214281" stroked="f" strokeweight="0">
                  <v:stroke miterlimit="83231f" joinstyle="miter"/>
                  <v:path arrowok="t" o:connecttype="custom" o:connectlocs="0,0;229,0;584,1355;944,0;1173,0;751,1355;617,1766;469,2009;357,2063;201,2084;121,2080;53,2064;53,1861;223,1894;390,1823;497,1584;0,0" o:connectangles="0,0,0,0,0,0,0,0,0,0,0,0,0,0,0,0,0" textboxrect="0,0,117334,208414"/>
                </v:shape>
                <v:shape id="Shape 151" o:spid="_x0000_s1073" style="position:absolute;left:25467;top:58249;width:956;height:1550;visibility:visible;mso-wrap-style:square;v-text-anchor:top" coordsize="95551,155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" path="m2797,l94990,r,18159l22911,137170r72640,l95551,155052,,155052,47,137170,71478,18159r-68681,l2797,xe" fillcolor="#214281" stroked="f" strokeweight="0">
                  <v:stroke miterlimit="83231f" joinstyle="miter"/>
                  <v:path arrowok="t" o:connecttype="custom" o:connectlocs="28,0;950,0;950,182;229,1371;956,1371;956,1550;0,1550;0,1371;715,182;28,182;28,0" o:connectangles="0,0,0,0,0,0,0,0,0,0,0" textboxrect="0,0,95551,155052"/>
                </v:shape>
                <v:shape id="Shape 152" o:spid="_x0000_s1074" style="position:absolute;left:24643;top:58229;width:670;height:1576;visibility:visible;mso-wrap-style:square;v-text-anchor:top" coordsize="67047,157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" path="m67047,r,22909c63700,22355,61557,22028,60625,21937v-930,-97,-2608,-140,-5026,-140c45166,21797,36922,25664,30870,33389v-6054,7729,-9079,18771,-9079,33109l21791,157575,,157575,,1407r20672,l20672,28219c25701,18348,31011,11461,36602,7545,43672,2519,53828,,67047,xe" fillcolor="#214281" stroked="f" strokeweight="0">
                  <v:stroke miterlimit="83231f" joinstyle="miter"/>
                  <v:path arrowok="t" o:connecttype="custom" o:connectlocs="670,0;670,229;606,219;556,218;308,334;218,665;218,1576;0,1576;0,14;207,14;207,282;366,75;670,0" o:connectangles="0,0,0,0,0,0,0,0,0,0,0,0,0" textboxrect="0,0,67047,157575"/>
                </v:shape>
                <v:shape id="Shape 153" o:spid="_x0000_s1075" style="position:absolute;left:22478;top:58214;width:556;height:1633;visibility:visible;mso-wrap-style:square;v-text-anchor:top" coordsize="55595,163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" path="m,l25142,4876v7356,3392,13316,8477,17877,15251c51408,32800,55595,52491,55595,79265v,26215,-3816,46191,-11455,59975c35392,155210,21229,163220,1673,163220l,162827,,143601r1116,341c14714,143942,23842,136307,28497,121083v2798,-8943,4187,-22119,4187,-39583c32684,62920,31100,49003,27939,39689,25423,32356,21836,26850,17180,23178l,17666,,xe" fillcolor="#214281" stroked="f" strokeweight="0">
                  <v:stroke miterlimit="83231f" joinstyle="miter"/>
                  <v:path arrowok="t" o:connecttype="custom" o:connectlocs="0,0;251,49;430,201;556,793;441,1393;17,1633;0,1629;0,1437;11,1440;285,1211;327,815;279,397;172,232;0,177;0,0" o:connectangles="0,0,0,0,0,0,0,0,0,0,0,0,0,0,0" textboxrect="0,0,55595,163220"/>
                </v:shape>
                <v:shape id="Shape 154" o:spid="_x0000_s1076" style="position:absolute;left:23366;top:57707;width:1037;height:2098;visibility:visible;mso-wrap-style:square;v-text-anchor:top" coordsize="103647,209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" path="m,l22348,r,126836l76597,54199r25700,43l54244,114916r49403,94896l78181,209863,39441,132473,22348,154870r,54942l,209812,,xe" fillcolor="#214281" stroked="f" strokeweight="0">
                  <v:stroke miterlimit="83231f" joinstyle="miter"/>
                  <v:path arrowok="t" o:connecttype="custom" o:connectlocs="0,0;224,0;224,1268;766,542;1023,542;543,1149;1037,2097;782,2098;395,1324;224,1548;224,2097;0,2097;0,0" o:connectangles="0,0,0,0,0,0,0,0,0,0,0,0,0" textboxrect="0,0,103647,209863"/>
                </v:shape>
                <v:shape id="Shape 155" o:spid="_x0000_s1077" style="position:absolute;left:22478;top:56048;width:255;height:535;visibility:visible;mso-wrap-style:square;v-text-anchor:top" coordsize="25524,53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" path="m4856,l25524,v,13922,-2602,25838,-7820,35853c13703,43465,8441,49169,1921,52970l,53439,,21096,4856,xe" fillcolor="#214281" stroked="f" strokeweight="0">
                  <v:stroke miterlimit="83231f" joinstyle="miter"/>
                  <v:path arrowok="t" o:connecttype="custom" o:connectlocs="49,0;255,0;177,359;19,530;0,535;0,211;49,0" o:connectangles="0,0,0,0,0,0,0" textboxrect="0,0,25524,53439"/>
                </v:shape>
                <v:shape id="Shape 156" o:spid="_x0000_s1078" style="position:absolute;left:27583;top:55698;width:472;height:937;visibility:visible;mso-wrap-style:square;v-text-anchor:top" coordsize="47216,9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" path="m47216,r,16897l41346,19689c29055,25697,22911,35889,22911,50278v,8432,1904,14709,5724,18908c32454,73427,37350,75518,43309,75518r3907,-1668l47216,91149r-9495,2531c23004,93680,12668,89205,6711,80219,2236,73516,,64109,,51956,,39288,2333,29466,6988,22573,10897,16614,17136,12054,25701,8889l47216,xe" fillcolor="#214281" stroked="f" strokeweight="0">
                  <v:stroke miterlimit="83231f" joinstyle="miter"/>
                  <v:path arrowok="t" o:connecttype="custom" o:connectlocs="472,0;472,169;413,197;229,503;286,692;433,755;472,739;472,912;377,937;67,802;0,520;70,226;257,89;472,0" o:connectangles="0,0,0,0,0,0,0,0,0,0,0,0,0,0" textboxrect="0,0,47216,93680"/>
                </v:shape>
                <v:shape id="Shape 157" o:spid="_x0000_s1079" style="position:absolute;left:22478;top:55042;width:255;height:481;visibility:visible;mso-wrap-style:square;v-text-anchor:top" coordsize="25524,48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" path="m,l12122,8117v8934,9309,13402,22627,13402,39949l4856,48066,,26236,,xe" fillcolor="#214281" stroked="f" strokeweight="0">
                  <v:stroke miterlimit="83231f" joinstyle="miter"/>
                  <v:path arrowok="t" o:connecttype="custom" o:connectlocs="0,0;121,81;255,481;49,481;0,263;0,0" o:connectangles="0,0,0,0,0,0" textboxrect="0,0,25524,48066"/>
                </v:shape>
                <v:shape id="Shape 785" o:spid="_x0000_s1080" style="position:absolute;left:25843;top:55037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59" o:spid="_x0000_s1081" style="position:absolute;left:27645;top:55000;width:410;height:453;visibility:visible;mso-wrap-style:square;v-text-anchor:top" coordsize="41070,45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" path="m41070,r,18367l32060,19462v-3213,979,-5611,2446,-7195,4399c21697,27777,20120,34945,20120,45379l,45379c,29171,3866,17478,11599,10313,15463,6726,20107,4037,25531,2245l41070,xe" fillcolor="#214281" stroked="f" strokeweight="0">
                  <v:stroke miterlimit="83231f" joinstyle="miter"/>
                  <v:path arrowok="t" o:connecttype="custom" o:connectlocs="410,0;410,183;320,194;248,238;201,453;0,453;116,103;255,22;410,0" o:connectangles="0,0,0,0,0,0,0,0,0" textboxrect="0,0,41070,45379"/>
                </v:shape>
                <v:shape id="Shape 160" o:spid="_x0000_s1082" style="position:absolute;left:24440;top:54995;width:1000;height:1598;visibility:visible;mso-wrap-style:square;v-text-anchor:top" coordsize="100023,159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" path="m58955,c72551,,82794,3446,89680,10337v6895,6893,10343,17784,10343,32687l100023,159804r-22348,l77675,53922v,-12299,-1027,-20676,-3075,-25144c71431,21885,65006,18437,55321,18437v-9313,,-17136,2983,-23468,8942c25525,33340,22353,41811,22353,52801r,107003l,159804,,4191r22353,l22353,21791v187,-1299,2422,-3913,6710,-7822c39305,4655,49270,,58955,xe" fillcolor="#214281" stroked="f" strokeweight="0">
                  <v:stroke miterlimit="83231f" joinstyle="miter"/>
                  <v:path arrowok="t" o:connecttype="custom" o:connectlocs="589,0;897,103;1000,430;1000,1598;777,1598;777,539;746,288;553,184;318,274;223,528;223,1598;0,1598;0,42;223,42;223,218;291,140;589,0" o:connectangles="0,0,0,0,0,0,0,0,0,0,0,0,0,0,0,0,0" textboxrect="0,0,100023,159804"/>
                </v:shape>
                <v:shape id="Shape 786" o:spid="_x0000_s1083" style="position:absolute;left:25843;top:54565;width:212;height:279;visibility:visible;mso-wrap-style:square;v-text-anchor:top" coordsize="21233,27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" path="m,l21233,r,27942l,27942,,e" fillcolor="#214281" stroked="f" strokeweight="0">
                  <v:stroke miterlimit="83231f" joinstyle="miter"/>
                  <v:path arrowok="t" o:connecttype="custom" o:connectlocs="0,0;212,0;212,279;0,279;0,0" o:connectangles="0,0,0,0,0" textboxrect="0,0,21233,27942"/>
                </v:shape>
                <v:shape id="Shape 162" o:spid="_x0000_s1084" style="position:absolute;left:26449;top:54495;width:1036;height:2099;visibility:visible;mso-wrap-style:square;v-text-anchor:top" coordsize="103647,20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" path="m,l22348,r,126843l76590,54202r25707,50l54244,114923r49403,94892l78174,209862,39441,132473,22348,154872r,54943l,209815,,xe" fillcolor="#214281" stroked="f" strokeweight="0">
                  <v:stroke miterlimit="83231f" joinstyle="miter"/>
                  <v:path arrowok="t" o:connecttype="custom" o:connectlocs="0,0;223,0;223,1269;766,542;1023,543;542,1149;1036,2099;781,2099;394,1325;223,1549;223,2099;0,2099;0,0" o:connectangles="0,0,0,0,0,0,0,0,0,0,0,0,0" textboxrect="0,0,103647,209862"/>
                </v:shape>
                <v:shape id="Shape 163" o:spid="_x0000_s1085" style="position:absolute;left:23049;top:54495;width:994;height:2093;visibility:visible;mso-wrap-style:square;v-text-anchor:top" coordsize="99456,20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" path="m,l22348,r,70686c25700,64908,31290,60023,39110,56013v7823,-4003,15930,-6002,24304,-6002c74033,50011,82414,53082,88563,59231v7269,7074,10893,17974,10893,32685l99456,209258r-22344,l77112,101700v,-10995,-1401,-19000,-4191,-24033c69566,71521,63608,68448,55040,68448v-9320,,-17092,3030,-23328,9085c25474,83585,22348,92384,22348,103932r,105326l,209258,,xe" fillcolor="#214281" stroked="f" strokeweight="0">
                  <v:stroke miterlimit="83231f" joinstyle="miter"/>
                  <v:path arrowok="t" o:connecttype="custom" o:connectlocs="0,0;223,0;223,707;391,560;634,500;885,592;994,919;994,2093;771,2093;771,1017;729,777;550,685;317,775;223,1040;223,2093;0,2093;0,0" o:connectangles="0,0,0,0,0,0,0,0,0,0,0,0,0,0,0,0,0" textboxrect="0,0,99456,209258"/>
                </v:shape>
                <v:shape id="Shape 164" o:spid="_x0000_s1086" style="position:absolute;left:30284;top:58910;width:472;height:937;visibility:visible;mso-wrap-style:square;v-text-anchor:top" coordsize="47215,9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" path="m47215,r,16904l41346,19698c29055,25698,22909,35898,22909,50287v,8420,1909,14709,5726,18900c32454,73424,37343,75523,43305,75523r3910,-1669l47215,91152r-9502,2528c23004,93680,12668,89214,6703,80228,2235,73518,,64111,,51957,,39295,2329,29468,6980,22581,10900,16619,17136,12051,25703,8890l47215,xe" fillcolor="#214281" stroked="f" strokeweight="0">
                  <v:stroke miterlimit="83231f" joinstyle="miter"/>
                  <v:path arrowok="t" o:connecttype="custom" o:connectlocs="472,0;472,169;413,197;229,503;286,692;433,755;472,739;472,912;377,937;67,802;0,520;70,226;257,89;472,0" o:connectangles="0,0,0,0,0,0,0,0,0,0,0,0,0,0" textboxrect="0,0,47215,93680"/>
                </v:shape>
                <v:shape id="Shape 165" o:spid="_x0000_s1087" style="position:absolute;left:30345;top:58211;width:411;height:454;visibility:visible;mso-wrap-style:square;v-text-anchor:top" coordsize="41071,45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" path="m41071,r,18372l32061,19465v-3213,977,-5611,2444,-7192,4399c21698,27777,20121,34948,20121,45378l,45378c,29173,3871,17484,11593,10317,15461,6731,20107,4041,25531,2247l41071,xe" fillcolor="#214281" stroked="f" strokeweight="0">
                  <v:stroke miterlimit="83231f" joinstyle="miter"/>
                  <v:path arrowok="t" o:connecttype="custom" o:connectlocs="411,0;411,184;321,195;249,239;201,454;0,454;116,103;255,22;411,0" o:connectangles="0,0,0,0,0,0,0,0,0" textboxrect="0,0,41071,45378"/>
                </v:shape>
                <v:shape id="Shape 166" o:spid="_x0000_s1088" style="position:absolute;left:28055;top:58207;width:784;height:1640;visibility:visible;mso-wrap-style:square;v-text-anchor:top" coordsize="78398,163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" path="m25320,c40315,,51724,3262,59589,9778v8989,7453,13503,19461,13503,36044l51305,45822v,-9688,-1775,-16583,-5356,-20679c42362,21047,36026,18998,26998,18998v-8477,,-14811,1822,-19044,5453c3717,28077,1575,32965,1575,39118v,11221,4046,19134,12107,23789c16849,64767,25320,68361,39011,73713v13688,5308,23703,11081,29984,17321c75288,97323,78398,105189,78398,114736v,16017,-4694,28264,-14100,36645c54891,159808,42179,163998,26156,163998v-9404,,-17412,-1397,-24024,-4190l,158095,,115301r4646,21319c8555,142395,15730,145282,26156,145282v9313,,16538,-2095,21653,-6285c52936,134806,55492,129025,55492,121766v,-9312,-2606,-16066,-7865,-20164c44411,99000,35657,95180,21317,90149,14122,87612,8150,85227,3388,82986l,80985,,5959,5269,2863c11049,954,17730,,25320,xe" fillcolor="#214281" stroked="f" strokeweight="0">
                  <v:stroke miterlimit="83231f" joinstyle="miter"/>
                  <v:path arrowok="t" o:connecttype="custom" o:connectlocs="253,0;596,98;731,458;513,458;460,251;270,190;80,245;16,391;137,629;390,737;690,910;784,1147;643,1514;262,1640;21,1598;0,1581;0,1153;46,1366;262,1453;478,1390;555,1218;476,1016;213,902;34,830;0,810;0,60;53,29;253,0" o:connectangles="0,0,0,0,0,0,0,0,0,0,0,0,0,0,0,0,0,0,0,0,0,0,0,0,0,0,0,0" textboxrect="0,0,78398,163998"/>
                </v:shape>
                <v:shape id="Shape 167" o:spid="_x0000_s1089" style="position:absolute;left:29149;top:57707;width:1037;height:2098;visibility:visible;mso-wrap-style:square;v-text-anchor:top" coordsize="103651,209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" path="m,l22352,r,126836l76594,54199r25707,43l54248,114916r49403,94896l78181,209863,39438,132473,22352,154870r,54942l,209812,,xe" fillcolor="#214281" stroked="f" strokeweight="0">
                  <v:stroke miterlimit="83231f" joinstyle="miter"/>
                  <v:path arrowok="t" o:connecttype="custom" o:connectlocs="0,0;224,0;224,1268;766,542;1023,542;543,1149;1037,2097;782,2098;395,1324;224,1548;224,2097;0,2097;0,0" o:connectangles="0,0,0,0,0,0,0,0,0,0,0,0,0" textboxrect="0,0,103651,209863"/>
                </v:shape>
                <v:shape id="Shape 168" o:spid="_x0000_s1090" style="position:absolute;left:28055;top:54995;width:609;height:1615;visibility:visible;mso-wrap-style:square;v-text-anchor:top" coordsize="60907,16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" path="m3072,c22073,,34828,5310,41347,15924v3913,6331,5869,16293,5869,29898l47216,129348v,6336,464,10343,1400,12017c49545,143043,51500,144065,54480,144436v929,-371,2049,-557,3356,-557c59135,143879,60161,143879,60907,143879r,15925l47216,160924v-7265,,-12291,-1772,-15225,-5309c29101,152079,27661,146207,27661,138014v-4284,9406,-9966,16300,-17042,20624l,161468,,144169r15507,-6620c21372,132052,24305,124975,24305,116360r,-40648c16762,79274,10476,82243,5447,84624l,87216,,70319,11737,65470v3161,-1119,6329,-2334,9501,-3633c24399,59973,25983,57176,25983,53406r,-16200c25983,31990,24399,27749,21238,24588,17141,20492,11082,18437,3072,18437l,18810,,443,3072,xe" fillcolor="#214281" stroked="f" strokeweight="0">
                  <v:stroke miterlimit="83231f" joinstyle="miter"/>
                  <v:path arrowok="t" o:connecttype="custom" o:connectlocs="31,0;413,159;472,458;472,1294;486,1414;545,1445;578,1439;609,1439;609,1598;472,1610;320,1556;277,1380;106,1587;0,1615;0,1442;155,1376;243,1164;243,757;54,846;0,872;0,703;117,655;212,618;260,534;260,372;212,246;31,184;0,188;0,4;31,0" o:connectangles="0,0,0,0,0,0,0,0,0,0,0,0,0,0,0,0,0,0,0,0,0,0,0,0,0,0,0,0,0,0" textboxrect="0,0,60907,161468"/>
                </v:shape>
                <v:shape id="Shape 169" o:spid="_x0000_s1091" style="position:absolute;left:30756;top:58207;width:609;height:1614;visibility:visible;mso-wrap-style:square;v-text-anchor:top" coordsize="60906,16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" path="m3073,c22073,,34828,5311,41352,15930v3909,6330,5864,16294,5864,29892l47216,129356v,6329,464,10339,1400,12009c49545,143043,51501,144069,54484,144444v926,-375,2042,-559,3349,-559c59136,143885,60166,143885,60906,143885r,15923l47216,160928v-7265,,-12294,-1768,-15228,-5311c29104,152079,27661,146210,27661,138017v-4288,9407,-9969,16297,-17043,20628l,161469,,144172r15508,-6619c21375,132059,24306,124978,24306,116363r,-40648c16763,79277,10476,82245,5447,84627l,87221,,70317,11731,65470v3172,-1117,6339,-2329,9500,-3633c24399,59974,25984,57183,25984,53406r,-16200c25984,31994,24399,27756,21231,24588,17134,20492,11083,18443,3073,18443l,18816,,444,3073,xe" fillcolor="#214281" stroked="f" strokeweight="0">
                  <v:stroke miterlimit="83231f" joinstyle="miter"/>
                  <v:path arrowok="t" o:connecttype="custom" o:connectlocs="31,0;413,159;472,458;472,1293;486,1413;545,1444;578,1438;609,1438;609,1597;472,1609;320,1556;277,1380;106,1586;0,1614;0,1441;155,1375;243,1163;243,757;54,846;0,872;0,703;117,654;212,618;260,534;260,372;212,246;31,184;0,188;0,4;31,0" o:connectangles="0,0,0,0,0,0,0,0,0,0,0,0,0,0,0,0,0,0,0,0,0,0,0,0,0,0,0,0,0,0" textboxrect="0,0,60906,161469"/>
                </v:shape>
                <w10:anchorlock/>
              </v:group>
            </w:pict>
          </mc:Fallback>
        </mc:AlternateContent>
      </w:r>
    </w:p>
    <w:p w14:paraId="680DB2EC" w14:textId="2B1F585D" w:rsidR="00C67AFC" w:rsidRPr="004A4BD5" w:rsidRDefault="00355BEF" w:rsidP="00C67AFC">
      <w:pPr>
        <w:ind w:right="0"/>
        <w:jc w:val="center"/>
        <w:rPr>
          <w:color w:val="FF0000"/>
          <w:sz w:val="40"/>
          <w:szCs w:val="40"/>
          <w:lang w:val="en-US"/>
        </w:rPr>
      </w:pPr>
      <w:r w:rsidRPr="004A4BD5">
        <w:rPr>
          <w:lang w:val="en-US"/>
        </w:rPr>
        <w:br w:type="page"/>
      </w:r>
      <w:r w:rsidR="00C67AFC" w:rsidRPr="004A4BD5">
        <w:rPr>
          <w:color w:val="FF0000"/>
          <w:sz w:val="40"/>
          <w:szCs w:val="40"/>
          <w:lang w:val="en-US"/>
        </w:rPr>
        <w:lastRenderedPageBreak/>
        <w:t>&lt;&lt;&lt;</w:t>
      </w:r>
      <w:r w:rsidR="00C924FB" w:rsidRPr="004A4BD5">
        <w:rPr>
          <w:color w:val="FF0000"/>
          <w:sz w:val="40"/>
          <w:szCs w:val="40"/>
          <w:lang w:val="en-US"/>
        </w:rPr>
        <w:t>BLANK PAGE</w:t>
      </w:r>
      <w:r w:rsidR="00C67AFC" w:rsidRPr="004A4BD5">
        <w:rPr>
          <w:color w:val="FF0000"/>
          <w:sz w:val="40"/>
          <w:szCs w:val="40"/>
          <w:lang w:val="en-US"/>
        </w:rPr>
        <w:t>&gt;&gt;&gt;</w:t>
      </w:r>
    </w:p>
    <w:p w14:paraId="60B5BB07" w14:textId="65C01F93" w:rsidR="007D6186" w:rsidRPr="00271F8A" w:rsidRDefault="00C67AFC" w:rsidP="00C67AFC">
      <w:pPr>
        <w:ind w:right="0"/>
        <w:jc w:val="center"/>
        <w:rPr>
          <w:color w:val="FF0000"/>
          <w:sz w:val="40"/>
          <w:szCs w:val="40"/>
          <w:lang w:val="en-US"/>
        </w:rPr>
      </w:pPr>
      <w:r w:rsidRPr="00271F8A">
        <w:rPr>
          <w:color w:val="FF0000"/>
          <w:sz w:val="40"/>
          <w:szCs w:val="40"/>
          <w:lang w:val="en-US"/>
        </w:rPr>
        <w:t xml:space="preserve"> &lt;&lt;&lt;</w:t>
      </w:r>
      <w:bookmarkStart w:id="0" w:name="_Hlk147417458"/>
      <w:r w:rsidR="00271F8A">
        <w:rPr>
          <w:color w:val="FF0000"/>
          <w:sz w:val="40"/>
          <w:szCs w:val="40"/>
          <w:lang w:val="en-US"/>
        </w:rPr>
        <w:t xml:space="preserve">Any </w:t>
      </w:r>
      <w:r w:rsidR="007525B8">
        <w:rPr>
          <w:color w:val="FF0000"/>
          <w:sz w:val="40"/>
          <w:szCs w:val="40"/>
          <w:lang w:val="en-US"/>
        </w:rPr>
        <w:t>(</w:t>
      </w:r>
      <w:r w:rsidR="00271F8A">
        <w:rPr>
          <w:color w:val="FF0000"/>
          <w:sz w:val="40"/>
          <w:szCs w:val="40"/>
          <w:lang w:val="en-US"/>
        </w:rPr>
        <w:t>instructional</w:t>
      </w:r>
      <w:r w:rsidR="007525B8">
        <w:rPr>
          <w:color w:val="FF0000"/>
          <w:sz w:val="40"/>
          <w:szCs w:val="40"/>
          <w:lang w:val="en-US"/>
        </w:rPr>
        <w:t>)</w:t>
      </w:r>
      <w:r w:rsidR="00271F8A">
        <w:rPr>
          <w:color w:val="FF0000"/>
          <w:sz w:val="40"/>
          <w:szCs w:val="40"/>
          <w:lang w:val="en-US"/>
        </w:rPr>
        <w:t xml:space="preserve"> text</w:t>
      </w:r>
      <w:r w:rsidR="00C924FB" w:rsidRPr="00271F8A">
        <w:rPr>
          <w:color w:val="FF0000"/>
          <w:sz w:val="40"/>
          <w:szCs w:val="40"/>
          <w:lang w:val="en-US"/>
        </w:rPr>
        <w:t xml:space="preserve"> </w:t>
      </w:r>
      <w:r w:rsidR="00271F8A">
        <w:rPr>
          <w:color w:val="FF0000"/>
          <w:sz w:val="40"/>
          <w:szCs w:val="40"/>
          <w:lang w:val="en-US"/>
        </w:rPr>
        <w:t xml:space="preserve">in </w:t>
      </w:r>
      <w:r w:rsidR="00C924FB" w:rsidRPr="00271F8A">
        <w:rPr>
          <w:color w:val="FF0000"/>
          <w:sz w:val="40"/>
          <w:szCs w:val="40"/>
          <w:lang w:val="en-US"/>
        </w:rPr>
        <w:t xml:space="preserve">red </w:t>
      </w:r>
      <w:r w:rsidR="00FF278A" w:rsidRPr="00271F8A">
        <w:rPr>
          <w:color w:val="FF0000"/>
          <w:sz w:val="40"/>
          <w:szCs w:val="40"/>
          <w:lang w:val="en-US"/>
        </w:rPr>
        <w:t>needs to be</w:t>
      </w:r>
      <w:r w:rsidRPr="00271F8A">
        <w:rPr>
          <w:color w:val="FF0000"/>
          <w:sz w:val="40"/>
          <w:szCs w:val="40"/>
          <w:lang w:val="en-US"/>
        </w:rPr>
        <w:t xml:space="preserve"> </w:t>
      </w:r>
      <w:r w:rsidR="00F5374A" w:rsidRPr="00F5374A">
        <w:rPr>
          <w:b/>
          <w:bCs/>
          <w:color w:val="FF0000"/>
          <w:sz w:val="40"/>
          <w:szCs w:val="40"/>
          <w:lang w:val="en-US"/>
        </w:rPr>
        <w:t xml:space="preserve">deleted or </w:t>
      </w:r>
      <w:r w:rsidR="00A64D1D" w:rsidRPr="00F5374A">
        <w:rPr>
          <w:b/>
          <w:bCs/>
          <w:color w:val="FF0000"/>
          <w:sz w:val="40"/>
          <w:szCs w:val="40"/>
          <w:lang w:val="en-US"/>
        </w:rPr>
        <w:t>replaced</w:t>
      </w:r>
      <w:r w:rsidR="00A64D1D">
        <w:rPr>
          <w:color w:val="FF0000"/>
          <w:sz w:val="40"/>
          <w:szCs w:val="40"/>
          <w:lang w:val="en-US"/>
        </w:rPr>
        <w:t xml:space="preserve"> with your information</w:t>
      </w:r>
      <w:r w:rsidR="007E4E13">
        <w:rPr>
          <w:color w:val="FF0000"/>
          <w:sz w:val="40"/>
          <w:szCs w:val="40"/>
          <w:lang w:val="en-US"/>
        </w:rPr>
        <w:t>.</w:t>
      </w:r>
    </w:p>
    <w:p w14:paraId="1ED41939" w14:textId="77777777" w:rsidR="007D6186" w:rsidRPr="00271F8A" w:rsidRDefault="007D6186" w:rsidP="00C67AFC">
      <w:pPr>
        <w:ind w:right="0"/>
        <w:jc w:val="center"/>
        <w:rPr>
          <w:color w:val="FF0000"/>
          <w:sz w:val="40"/>
          <w:szCs w:val="40"/>
          <w:lang w:val="en-US"/>
        </w:rPr>
      </w:pPr>
    </w:p>
    <w:p w14:paraId="49D8652A" w14:textId="77777777" w:rsidR="007D6186" w:rsidRPr="00271F8A" w:rsidRDefault="007D6186" w:rsidP="00C67AFC">
      <w:pPr>
        <w:ind w:right="0"/>
        <w:jc w:val="center"/>
        <w:rPr>
          <w:color w:val="FF0000"/>
          <w:sz w:val="40"/>
          <w:szCs w:val="40"/>
          <w:lang w:val="en-US"/>
        </w:rPr>
      </w:pPr>
    </w:p>
    <w:p w14:paraId="0DADE4B6" w14:textId="77777777" w:rsidR="007D6186" w:rsidRPr="00271F8A" w:rsidRDefault="007D6186" w:rsidP="00C67AFC">
      <w:pPr>
        <w:ind w:right="0"/>
        <w:jc w:val="center"/>
        <w:rPr>
          <w:color w:val="FF0000"/>
          <w:sz w:val="40"/>
          <w:szCs w:val="40"/>
          <w:lang w:val="en-US"/>
        </w:rPr>
      </w:pPr>
    </w:p>
    <w:p w14:paraId="632BD589" w14:textId="062B039A" w:rsidR="007D6186" w:rsidRPr="00DD220E" w:rsidRDefault="00271F8A" w:rsidP="00C67AFC">
      <w:pPr>
        <w:ind w:right="0"/>
        <w:jc w:val="center"/>
        <w:rPr>
          <w:color w:val="FF0000"/>
          <w:sz w:val="40"/>
          <w:szCs w:val="40"/>
          <w:lang w:val="en-US"/>
        </w:rPr>
      </w:pPr>
      <w:r w:rsidRPr="00DD220E">
        <w:rPr>
          <w:color w:val="FF0000"/>
          <w:sz w:val="40"/>
          <w:szCs w:val="40"/>
          <w:lang w:val="en-US"/>
        </w:rPr>
        <w:t>This template</w:t>
      </w:r>
      <w:r w:rsidR="007D6186" w:rsidRPr="00DD220E">
        <w:rPr>
          <w:color w:val="FF0000"/>
          <w:sz w:val="40"/>
          <w:szCs w:val="40"/>
          <w:lang w:val="en-US"/>
        </w:rPr>
        <w:t xml:space="preserve"> </w:t>
      </w:r>
      <w:r w:rsidRPr="00DD220E">
        <w:rPr>
          <w:color w:val="FF0000"/>
          <w:sz w:val="40"/>
          <w:szCs w:val="40"/>
          <w:lang w:val="en-US"/>
        </w:rPr>
        <w:t xml:space="preserve">was approved by </w:t>
      </w:r>
      <w:r w:rsidR="00DD220E" w:rsidRPr="00DD220E">
        <w:rPr>
          <w:color w:val="FF0000"/>
          <w:sz w:val="40"/>
          <w:szCs w:val="40"/>
          <w:lang w:val="en-US"/>
        </w:rPr>
        <w:t xml:space="preserve">the Faculty’s </w:t>
      </w:r>
      <w:r w:rsidR="00F75060" w:rsidRPr="00DD220E">
        <w:rPr>
          <w:color w:val="FF0000"/>
          <w:sz w:val="40"/>
          <w:szCs w:val="40"/>
          <w:lang w:val="en-US"/>
        </w:rPr>
        <w:t>Dean</w:t>
      </w:r>
    </w:p>
    <w:p w14:paraId="23ABC42F" w14:textId="6313B225" w:rsidR="007D6186" w:rsidRPr="00DD220E" w:rsidRDefault="00DD220E" w:rsidP="00C67AFC">
      <w:pPr>
        <w:ind w:right="0"/>
        <w:jc w:val="center"/>
        <w:rPr>
          <w:color w:val="FF0000"/>
          <w:sz w:val="40"/>
          <w:szCs w:val="40"/>
          <w:lang w:val="en-US"/>
        </w:rPr>
      </w:pPr>
      <w:r w:rsidRPr="00DD220E">
        <w:rPr>
          <w:color w:val="FF0000"/>
          <w:sz w:val="40"/>
          <w:szCs w:val="40"/>
          <w:lang w:val="en-US"/>
        </w:rPr>
        <w:t xml:space="preserve">per </w:t>
      </w:r>
      <w:r>
        <w:rPr>
          <w:color w:val="FF0000"/>
          <w:sz w:val="40"/>
          <w:szCs w:val="40"/>
          <w:lang w:val="en-US"/>
        </w:rPr>
        <w:t>Ordinance</w:t>
      </w:r>
      <w:r w:rsidRPr="00DD220E">
        <w:rPr>
          <w:color w:val="FF0000"/>
          <w:sz w:val="40"/>
          <w:szCs w:val="40"/>
          <w:lang w:val="en-US"/>
        </w:rPr>
        <w:t xml:space="preserve"> </w:t>
      </w:r>
      <w:r w:rsidR="007D6186" w:rsidRPr="00DD220E">
        <w:rPr>
          <w:color w:val="FF0000"/>
          <w:sz w:val="40"/>
          <w:szCs w:val="40"/>
          <w:lang w:val="en-US"/>
        </w:rPr>
        <w:t>N</w:t>
      </w:r>
      <w:r w:rsidR="00F75060" w:rsidRPr="00DD220E">
        <w:rPr>
          <w:color w:val="FF0000"/>
          <w:sz w:val="40"/>
          <w:szCs w:val="40"/>
          <w:lang w:val="en-US"/>
        </w:rPr>
        <w:t>o</w:t>
      </w:r>
      <w:r w:rsidR="007D6186" w:rsidRPr="00DD220E">
        <w:rPr>
          <w:color w:val="FF0000"/>
          <w:sz w:val="40"/>
          <w:szCs w:val="40"/>
          <w:lang w:val="en-US"/>
        </w:rPr>
        <w:t xml:space="preserve"> 4/2023</w:t>
      </w:r>
      <w:r w:rsidR="007E4E13">
        <w:rPr>
          <w:color w:val="FF0000"/>
          <w:sz w:val="40"/>
          <w:szCs w:val="40"/>
          <w:lang w:val="en-US"/>
        </w:rPr>
        <w:t>. V</w:t>
      </w:r>
      <w:r>
        <w:rPr>
          <w:color w:val="FF0000"/>
          <w:sz w:val="40"/>
          <w:szCs w:val="40"/>
          <w:lang w:val="en-US"/>
        </w:rPr>
        <w:t xml:space="preserve">alid since the </w:t>
      </w:r>
      <w:r w:rsidR="00F75060" w:rsidRPr="00DD220E">
        <w:rPr>
          <w:color w:val="FF0000"/>
          <w:sz w:val="40"/>
          <w:szCs w:val="40"/>
          <w:lang w:val="en-US"/>
        </w:rPr>
        <w:t xml:space="preserve">summer </w:t>
      </w:r>
      <w:r w:rsidR="007D6186" w:rsidRPr="00DD220E">
        <w:rPr>
          <w:color w:val="FF0000"/>
          <w:sz w:val="40"/>
          <w:szCs w:val="40"/>
          <w:lang w:val="en-US"/>
        </w:rPr>
        <w:t>semest</w:t>
      </w:r>
      <w:r w:rsidR="00F75060" w:rsidRPr="00DD220E">
        <w:rPr>
          <w:color w:val="FF0000"/>
          <w:sz w:val="40"/>
          <w:szCs w:val="40"/>
          <w:lang w:val="en-US"/>
        </w:rPr>
        <w:t>e</w:t>
      </w:r>
      <w:r w:rsidR="007D6186" w:rsidRPr="00DD220E">
        <w:rPr>
          <w:color w:val="FF0000"/>
          <w:sz w:val="40"/>
          <w:szCs w:val="40"/>
          <w:lang w:val="en-US"/>
        </w:rPr>
        <w:t xml:space="preserve">r </w:t>
      </w:r>
      <w:r>
        <w:rPr>
          <w:color w:val="FF0000"/>
          <w:sz w:val="40"/>
          <w:szCs w:val="40"/>
          <w:lang w:val="en-US"/>
        </w:rPr>
        <w:t xml:space="preserve">of </w:t>
      </w:r>
      <w:r w:rsidR="007D6186" w:rsidRPr="00DD220E">
        <w:rPr>
          <w:color w:val="FF0000"/>
          <w:sz w:val="40"/>
          <w:szCs w:val="40"/>
          <w:lang w:val="en-US"/>
        </w:rPr>
        <w:t>2022/23</w:t>
      </w:r>
    </w:p>
    <w:bookmarkEnd w:id="0"/>
    <w:p w14:paraId="0F9209A2" w14:textId="77777777" w:rsidR="007D6186" w:rsidRPr="00DD220E" w:rsidRDefault="007D6186" w:rsidP="00C67AFC">
      <w:pPr>
        <w:ind w:right="0"/>
        <w:jc w:val="center"/>
        <w:rPr>
          <w:color w:val="FF0000"/>
          <w:sz w:val="40"/>
          <w:szCs w:val="40"/>
          <w:lang w:val="en-US"/>
        </w:rPr>
      </w:pPr>
    </w:p>
    <w:p w14:paraId="3C12B73C" w14:textId="77777777" w:rsidR="00C67AFC" w:rsidRPr="00DD220E" w:rsidRDefault="00C67AFC">
      <w:pPr>
        <w:overflowPunct/>
        <w:autoSpaceDE/>
        <w:autoSpaceDN/>
        <w:adjustRightInd/>
        <w:textAlignment w:val="auto"/>
        <w:rPr>
          <w:lang w:val="en-US"/>
        </w:rPr>
      </w:pPr>
      <w:r w:rsidRPr="00DD220E">
        <w:rPr>
          <w:lang w:val="en-US"/>
        </w:rPr>
        <w:br w:type="page"/>
      </w:r>
    </w:p>
    <w:p w14:paraId="350C3C75" w14:textId="77777777" w:rsidR="00355BEF" w:rsidRPr="00DD220E" w:rsidRDefault="00355BEF" w:rsidP="00D65830">
      <w:pPr>
        <w:ind w:right="0"/>
        <w:rPr>
          <w:lang w:val="en-US"/>
        </w:rPr>
      </w:pPr>
    </w:p>
    <w:p w14:paraId="31782F2B" w14:textId="77777777" w:rsidR="003816DF" w:rsidRPr="00DD220E" w:rsidRDefault="00355BEF" w:rsidP="002F522B">
      <w:pPr>
        <w:ind w:left="0" w:right="0" w:firstLine="0"/>
        <w:jc w:val="center"/>
        <w:rPr>
          <w:b/>
          <w:sz w:val="32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7E3D87" wp14:editId="7E0B5BA0">
            <wp:simplePos x="0" y="0"/>
            <wp:positionH relativeFrom="column">
              <wp:posOffset>707666</wp:posOffset>
            </wp:positionH>
            <wp:positionV relativeFrom="paragraph">
              <wp:posOffset>-441656</wp:posOffset>
            </wp:positionV>
            <wp:extent cx="4497573" cy="596900"/>
            <wp:effectExtent l="0" t="0" r="0" b="0"/>
            <wp:wrapNone/>
            <wp:docPr id="171" name="Picture 2" descr="D:\PSk\Papier firmowy\wydziały\materialy\wmibm_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5" name="Picture 2" descr="D:\PSk\Papier firmowy\wydziały\materialy\wmibm_top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93"/>
                    <a:stretch/>
                  </pic:blipFill>
                  <pic:spPr bwMode="auto">
                    <a:xfrm>
                      <a:off x="0" y="0"/>
                      <a:ext cx="4497573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01674C3" w14:textId="32D1052F" w:rsidR="001A7306" w:rsidRDefault="00F75060" w:rsidP="00006EDE">
      <w:pPr>
        <w:ind w:left="0" w:right="0" w:firstLine="0"/>
        <w:jc w:val="center"/>
        <w:rPr>
          <w:sz w:val="28"/>
          <w:lang w:val="en-US"/>
        </w:rPr>
      </w:pPr>
      <w:r w:rsidRPr="00954BEA">
        <w:rPr>
          <w:sz w:val="28"/>
          <w:lang w:val="en-US"/>
        </w:rPr>
        <w:t>Department</w:t>
      </w:r>
      <w:r w:rsidR="00F5374A" w:rsidRPr="00954BEA">
        <w:rPr>
          <w:sz w:val="28"/>
          <w:lang w:val="en-US"/>
        </w:rPr>
        <w:t xml:space="preserve"> of</w:t>
      </w:r>
      <w:r w:rsidR="002F522B" w:rsidRPr="00954BEA">
        <w:rPr>
          <w:sz w:val="28"/>
          <w:lang w:val="en-US"/>
        </w:rPr>
        <w:t xml:space="preserve"> </w:t>
      </w:r>
      <w:sdt>
        <w:sdtPr>
          <w:rPr>
            <w:sz w:val="28"/>
            <w:lang w:val="en-US"/>
          </w:rPr>
          <w:alias w:val="Select"/>
          <w:tag w:val="Select"/>
          <w:id w:val="-689986642"/>
          <w:placeholder>
            <w:docPart w:val="6915DEF2B9A64E5D86F3FBAEFB766DAC"/>
          </w:placeholder>
          <w:showingPlcHdr/>
          <w:dropDownList>
            <w:listItem w:displayText="Machine Design and Machining" w:value="Machine Design and Machining"/>
            <w:listItem w:displayText="Mechatronics and Weapons Engineering" w:value="Mechatronics and Weapons Engineering"/>
            <w:listItem w:displayText="Mechanics and Thermal Processes" w:value="Mechanics and Thermal Processes"/>
            <w:listItem w:displayText="Metrology and Modern Manufacturing" w:value="Metrology and Modern Manufacturing"/>
            <w:listItem w:displayText="Metal Science and Manufacturing Processes" w:value="Metal Science and Manufacturing Processes"/>
            <w:listItem w:displayText="Centre for Laser Processing" w:value="Centre for Laser Processing"/>
          </w:dropDownList>
        </w:sdtPr>
        <w:sdtEndPr/>
        <w:sdtContent>
          <w:r w:rsidR="00006EDE" w:rsidRPr="00006EDE">
            <w:rPr>
              <w:rStyle w:val="Tekstzastpczy"/>
              <w:sz w:val="24"/>
              <w:lang w:val="en-US"/>
            </w:rPr>
            <w:t>Select</w:t>
          </w:r>
        </w:sdtContent>
      </w:sdt>
    </w:p>
    <w:p w14:paraId="7A28C689" w14:textId="77777777" w:rsidR="00006EDE" w:rsidRPr="00872C80" w:rsidRDefault="00006EDE" w:rsidP="00D65830">
      <w:pPr>
        <w:ind w:right="0"/>
        <w:jc w:val="center"/>
        <w:rPr>
          <w:sz w:val="28"/>
          <w:lang w:val="en-US"/>
        </w:rPr>
      </w:pPr>
    </w:p>
    <w:p w14:paraId="288A558D" w14:textId="0D88F7CD" w:rsidR="001A7306" w:rsidRPr="00872C80" w:rsidRDefault="00F75060" w:rsidP="002F522B">
      <w:pPr>
        <w:ind w:left="0" w:right="0" w:firstLine="0"/>
        <w:jc w:val="center"/>
        <w:rPr>
          <w:sz w:val="28"/>
          <w:lang w:val="en-US"/>
        </w:rPr>
      </w:pPr>
      <w:r w:rsidRPr="00872C80">
        <w:rPr>
          <w:sz w:val="28"/>
          <w:lang w:val="en-US"/>
        </w:rPr>
        <w:t>Programme</w:t>
      </w:r>
      <w:r w:rsidR="00982D70">
        <w:rPr>
          <w:sz w:val="28"/>
          <w:lang w:val="en-US"/>
        </w:rPr>
        <w:t xml:space="preserve"> of study</w:t>
      </w:r>
      <w:r w:rsidR="001A7306" w:rsidRPr="00EC00F9">
        <w:rPr>
          <w:sz w:val="28"/>
          <w:lang w:val="en-US"/>
        </w:rPr>
        <w:t xml:space="preserve">: </w:t>
      </w:r>
      <w:r w:rsidR="00EC00F9">
        <w:rPr>
          <w:color w:val="FF0000"/>
          <w:sz w:val="28"/>
          <w:lang w:val="en-US"/>
        </w:rPr>
        <w:t>mechanical engineering</w:t>
      </w:r>
    </w:p>
    <w:p w14:paraId="5E00CDAD" w14:textId="6A9FF2AF" w:rsidR="001A7306" w:rsidRPr="00872C80" w:rsidRDefault="00872C80" w:rsidP="002F522B">
      <w:pPr>
        <w:ind w:left="0" w:right="0" w:firstLine="0"/>
        <w:jc w:val="center"/>
        <w:rPr>
          <w:sz w:val="22"/>
          <w:lang w:val="en-US"/>
        </w:rPr>
      </w:pPr>
      <w:r w:rsidRPr="00954BEA">
        <w:rPr>
          <w:sz w:val="28"/>
          <w:lang w:val="en-US"/>
        </w:rPr>
        <w:t>Specialism</w:t>
      </w:r>
      <w:r w:rsidR="00B06449" w:rsidRPr="00954BEA">
        <w:rPr>
          <w:sz w:val="28"/>
          <w:lang w:val="en-US"/>
        </w:rPr>
        <w:t xml:space="preserve">: </w:t>
      </w:r>
      <w:sdt>
        <w:sdtPr>
          <w:rPr>
            <w:sz w:val="28"/>
            <w:lang w:val="en-US"/>
          </w:rPr>
          <w:alias w:val="Select"/>
          <w:tag w:val="Select"/>
          <w:id w:val="458149506"/>
          <w:placeholder>
            <w:docPart w:val="6959EA7877AA40FC96E0EEE14CBB0015"/>
          </w:placeholder>
          <w:showingPlcHdr/>
          <w:dropDownList>
            <w:listItem w:displayText="automotive engineering" w:value="automotive engineering"/>
            <w:listItem w:displayText="CAD/CAE systems" w:value="CAD/CAE systems"/>
            <w:listItem w:displayText="computer-aided manufacturing" w:value="computer-aided manufacturing"/>
            <w:listItem w:displayText="computer-aided laser and plasma technologies" w:value="computer-aided laser and plasma technologies"/>
            <w:listItem w:displayText="fluid power systems" w:value="fluid power systems"/>
            <w:listItem w:displayText="industrial design engineering" w:value="industrial design engineering"/>
            <w:listItem w:displayText="maintenance of mining and quarrying equipment" w:value="maintenance of mining and quarrying equipment"/>
            <w:listItem w:displayText="metal science and welding technology" w:value="metal science and welding technology"/>
            <w:listItem w:displayText="weapons engineering and applied computer science" w:value="weapons engineering and applied computer science"/>
          </w:dropDownList>
        </w:sdtPr>
        <w:sdtEndPr/>
        <w:sdtContent>
          <w:r w:rsidR="00ED34EB" w:rsidRPr="00954BEA">
            <w:rPr>
              <w:rStyle w:val="Tekstzastpczy"/>
              <w:lang w:val="en-US"/>
            </w:rPr>
            <w:t>Select</w:t>
          </w:r>
        </w:sdtContent>
      </w:sdt>
      <w:r w:rsidR="00ED34EB" w:rsidRPr="00954BEA">
        <w:rPr>
          <w:color w:val="FF0000"/>
          <w:sz w:val="28"/>
          <w:lang w:val="en-US"/>
        </w:rPr>
        <w:t xml:space="preserve"> </w:t>
      </w:r>
    </w:p>
    <w:p w14:paraId="5FDF3C50" w14:textId="77777777" w:rsidR="00A14FA8" w:rsidRPr="00872C80" w:rsidRDefault="00A14FA8" w:rsidP="00D65830">
      <w:pPr>
        <w:ind w:right="0"/>
        <w:jc w:val="center"/>
        <w:rPr>
          <w:sz w:val="28"/>
          <w:lang w:val="en-US"/>
        </w:rPr>
      </w:pPr>
    </w:p>
    <w:p w14:paraId="1219BA6F" w14:textId="77777777" w:rsidR="001A7306" w:rsidRPr="00872C80" w:rsidRDefault="001A7306" w:rsidP="00D65830">
      <w:pPr>
        <w:ind w:right="0"/>
        <w:jc w:val="center"/>
        <w:rPr>
          <w:sz w:val="28"/>
          <w:lang w:val="en-US"/>
        </w:rPr>
      </w:pPr>
    </w:p>
    <w:p w14:paraId="0011E0FC" w14:textId="77777777" w:rsidR="001A7306" w:rsidRPr="00872C80" w:rsidRDefault="001A7306" w:rsidP="00D65830">
      <w:pPr>
        <w:ind w:right="0"/>
        <w:jc w:val="center"/>
        <w:rPr>
          <w:sz w:val="28"/>
          <w:lang w:val="en-US"/>
        </w:rPr>
      </w:pPr>
    </w:p>
    <w:p w14:paraId="48F0E0EA" w14:textId="5E79386E" w:rsidR="0006266E" w:rsidRPr="004A4BD5" w:rsidRDefault="00172BC4" w:rsidP="004E571D">
      <w:pPr>
        <w:tabs>
          <w:tab w:val="left" w:pos="3119"/>
          <w:tab w:val="left" w:pos="6521"/>
        </w:tabs>
        <w:ind w:left="0" w:right="0" w:firstLine="0"/>
        <w:jc w:val="center"/>
        <w:rPr>
          <w:b/>
          <w:color w:val="FF0000"/>
          <w:sz w:val="32"/>
          <w:lang w:val="en-US"/>
        </w:rPr>
      </w:pPr>
      <w:bookmarkStart w:id="1" w:name="_Hlk147418412"/>
      <w:r>
        <w:rPr>
          <w:b/>
          <w:color w:val="FF0000"/>
          <w:sz w:val="32"/>
          <w:lang w:val="en-US"/>
        </w:rPr>
        <w:t xml:space="preserve">Student’s </w:t>
      </w:r>
      <w:r w:rsidR="00C724F2" w:rsidRPr="004A4BD5">
        <w:rPr>
          <w:b/>
          <w:color w:val="FF0000"/>
          <w:sz w:val="32"/>
          <w:lang w:val="en-US"/>
        </w:rPr>
        <w:t>F</w:t>
      </w:r>
      <w:r>
        <w:rPr>
          <w:b/>
          <w:color w:val="FF0000"/>
          <w:sz w:val="32"/>
          <w:lang w:val="en-US"/>
        </w:rPr>
        <w:t>orename</w:t>
      </w:r>
      <w:r w:rsidR="009E22C3" w:rsidRPr="004A4BD5">
        <w:rPr>
          <w:b/>
          <w:color w:val="FF0000"/>
          <w:sz w:val="32"/>
          <w:lang w:val="en-US"/>
        </w:rPr>
        <w:t xml:space="preserve"> and </w:t>
      </w:r>
      <w:r w:rsidR="00C724F2" w:rsidRPr="004A4BD5">
        <w:rPr>
          <w:b/>
          <w:color w:val="FF0000"/>
          <w:sz w:val="32"/>
          <w:lang w:val="en-US"/>
        </w:rPr>
        <w:t>Surname</w:t>
      </w:r>
    </w:p>
    <w:bookmarkEnd w:id="1"/>
    <w:p w14:paraId="5BF141C8" w14:textId="15B660E0" w:rsidR="0006266E" w:rsidRPr="00C724F2" w:rsidRDefault="00C724F2" w:rsidP="004E571D">
      <w:pPr>
        <w:tabs>
          <w:tab w:val="left" w:pos="3119"/>
        </w:tabs>
        <w:ind w:left="0" w:right="0" w:firstLine="0"/>
        <w:jc w:val="center"/>
        <w:rPr>
          <w:color w:val="FF0000"/>
          <w:sz w:val="32"/>
          <w:lang w:val="en-US"/>
        </w:rPr>
      </w:pPr>
      <w:r w:rsidRPr="00C724F2">
        <w:rPr>
          <w:sz w:val="32"/>
          <w:lang w:val="en-US"/>
        </w:rPr>
        <w:t>Student Identification Number</w:t>
      </w:r>
      <w:r w:rsidR="00A20262" w:rsidRPr="00C724F2">
        <w:rPr>
          <w:color w:val="FF0000"/>
          <w:sz w:val="32"/>
          <w:lang w:val="en-US"/>
        </w:rPr>
        <w:t xml:space="preserve"> 123456</w:t>
      </w:r>
    </w:p>
    <w:p w14:paraId="517575CA" w14:textId="77777777" w:rsidR="00942DB6" w:rsidRPr="00C724F2" w:rsidRDefault="00942DB6" w:rsidP="00D65830">
      <w:pPr>
        <w:tabs>
          <w:tab w:val="left" w:pos="3119"/>
        </w:tabs>
        <w:ind w:right="0"/>
        <w:jc w:val="center"/>
        <w:rPr>
          <w:sz w:val="32"/>
          <w:lang w:val="en-US"/>
        </w:rPr>
      </w:pPr>
    </w:p>
    <w:p w14:paraId="7F3032C9" w14:textId="48483682" w:rsidR="00C724F2" w:rsidRPr="00CF1B81" w:rsidRDefault="00F75060" w:rsidP="00CF1B81">
      <w:pPr>
        <w:ind w:left="0" w:right="0" w:firstLine="0"/>
        <w:jc w:val="center"/>
        <w:rPr>
          <w:sz w:val="72"/>
          <w:lang w:val="en-US"/>
        </w:rPr>
      </w:pPr>
      <w:r w:rsidRPr="00C724F2">
        <w:rPr>
          <w:sz w:val="72"/>
          <w:lang w:val="en-US"/>
        </w:rPr>
        <w:t>Thesis</w:t>
      </w:r>
      <w:r w:rsidR="00CF1B81">
        <w:rPr>
          <w:sz w:val="72"/>
          <w:lang w:val="en-US"/>
        </w:rPr>
        <w:t xml:space="preserve"> </w:t>
      </w:r>
      <w:r w:rsidR="00C724F2" w:rsidRPr="00CF1B81">
        <w:rPr>
          <w:sz w:val="72"/>
          <w:lang w:val="en-US"/>
        </w:rPr>
        <w:t>for the qualification</w:t>
      </w:r>
      <w:r w:rsidR="00CF1B81">
        <w:rPr>
          <w:sz w:val="72"/>
          <w:lang w:val="en-US"/>
        </w:rPr>
        <w:t xml:space="preserve"> </w:t>
      </w:r>
      <w:r w:rsidR="00C724F2" w:rsidRPr="00954BEA">
        <w:rPr>
          <w:sz w:val="72"/>
          <w:lang w:val="en-US"/>
        </w:rPr>
        <w:t xml:space="preserve">of </w:t>
      </w:r>
      <w:r w:rsidR="00C724F2" w:rsidRPr="00954BEA">
        <w:rPr>
          <w:color w:val="FF0000"/>
          <w:sz w:val="72"/>
          <w:lang w:val="en-US"/>
        </w:rPr>
        <w:t>inżynier / magister</w:t>
      </w:r>
    </w:p>
    <w:p w14:paraId="58359967" w14:textId="288CA7DC" w:rsidR="00C67AFC" w:rsidRPr="007E4E13" w:rsidRDefault="009D5574" w:rsidP="004E571D">
      <w:pPr>
        <w:ind w:left="0" w:right="0" w:firstLine="0"/>
        <w:jc w:val="center"/>
        <w:rPr>
          <w:color w:val="FF0000"/>
          <w:sz w:val="18"/>
          <w:lang w:val="en-US"/>
        </w:rPr>
      </w:pPr>
      <w:r w:rsidRPr="007E4E13">
        <w:rPr>
          <w:color w:val="FF0000"/>
          <w:sz w:val="18"/>
          <w:lang w:val="en-US"/>
        </w:rPr>
        <w:t>&lt;&lt;&lt;</w:t>
      </w:r>
      <w:r w:rsidR="00982D70" w:rsidRPr="00CF1B81">
        <w:rPr>
          <w:color w:val="FF0000"/>
          <w:sz w:val="18"/>
          <w:lang w:val="en-US"/>
        </w:rPr>
        <w:t>D</w:t>
      </w:r>
      <w:r w:rsidR="007E4E13" w:rsidRPr="00CF1B81">
        <w:rPr>
          <w:color w:val="FF0000"/>
          <w:sz w:val="18"/>
          <w:lang w:val="en-US"/>
        </w:rPr>
        <w:t>elete as appropriate</w:t>
      </w:r>
      <w:r w:rsidR="00EC00F9">
        <w:rPr>
          <w:color w:val="FF0000"/>
          <w:sz w:val="18"/>
          <w:lang w:val="en-US"/>
        </w:rPr>
        <w:t>. P</w:t>
      </w:r>
      <w:r w:rsidR="007E4E13">
        <w:rPr>
          <w:color w:val="FF0000"/>
          <w:sz w:val="18"/>
          <w:lang w:val="en-US"/>
        </w:rPr>
        <w:t xml:space="preserve">lease </w:t>
      </w:r>
      <w:r w:rsidR="009E22C3" w:rsidRPr="007E4E13">
        <w:rPr>
          <w:color w:val="FF0000"/>
          <w:sz w:val="18"/>
          <w:lang w:val="en-US"/>
        </w:rPr>
        <w:t>delete</w:t>
      </w:r>
      <w:r w:rsidR="007E4E13" w:rsidRPr="007E4E13">
        <w:rPr>
          <w:color w:val="FF0000"/>
          <w:sz w:val="18"/>
          <w:lang w:val="en-US"/>
        </w:rPr>
        <w:t xml:space="preserve"> this instructional text</w:t>
      </w:r>
      <w:r w:rsidRPr="007E4E13">
        <w:rPr>
          <w:color w:val="FF0000"/>
          <w:sz w:val="18"/>
          <w:lang w:val="en-US"/>
        </w:rPr>
        <w:t>&gt;&gt;&gt;</w:t>
      </w:r>
    </w:p>
    <w:p w14:paraId="1B4AF21E" w14:textId="77777777" w:rsidR="001A7306" w:rsidRPr="007E4E13" w:rsidRDefault="001A7306" w:rsidP="00D65830">
      <w:pPr>
        <w:ind w:right="0"/>
        <w:jc w:val="center"/>
        <w:rPr>
          <w:sz w:val="32"/>
          <w:lang w:val="en-US"/>
        </w:rPr>
      </w:pPr>
    </w:p>
    <w:p w14:paraId="25371961" w14:textId="412FDC06" w:rsidR="0006266E" w:rsidRPr="00210A14" w:rsidRDefault="007E4E13" w:rsidP="004E571D">
      <w:pPr>
        <w:ind w:left="0" w:right="0" w:firstLine="0"/>
        <w:jc w:val="center"/>
        <w:rPr>
          <w:sz w:val="32"/>
          <w:lang w:val="en-US"/>
        </w:rPr>
      </w:pPr>
      <w:r w:rsidRPr="00210A14">
        <w:rPr>
          <w:sz w:val="32"/>
          <w:lang w:val="en-US"/>
        </w:rPr>
        <w:t>on</w:t>
      </w:r>
      <w:r w:rsidR="001A7306" w:rsidRPr="00210A14">
        <w:rPr>
          <w:sz w:val="32"/>
          <w:lang w:val="en-US"/>
        </w:rPr>
        <w:t>:</w:t>
      </w:r>
    </w:p>
    <w:p w14:paraId="4DD565B8" w14:textId="1B55EE50" w:rsidR="0006266E" w:rsidRPr="00172BC4" w:rsidRDefault="00953C89" w:rsidP="004E571D">
      <w:pPr>
        <w:tabs>
          <w:tab w:val="left" w:pos="1276"/>
        </w:tabs>
        <w:ind w:left="0" w:right="0" w:firstLine="0"/>
        <w:jc w:val="center"/>
        <w:rPr>
          <w:b/>
          <w:color w:val="FF0000"/>
          <w:sz w:val="32"/>
          <w:lang w:val="en-US"/>
        </w:rPr>
      </w:pPr>
      <w:r w:rsidRPr="00172BC4">
        <w:rPr>
          <w:b/>
          <w:color w:val="FF0000"/>
          <w:sz w:val="32"/>
          <w:lang w:val="en-US"/>
        </w:rPr>
        <w:t>……….</w:t>
      </w:r>
      <w:r w:rsidR="001E561D" w:rsidRPr="00172BC4">
        <w:rPr>
          <w:b/>
          <w:color w:val="FF0000"/>
          <w:sz w:val="32"/>
          <w:lang w:val="en-US"/>
        </w:rPr>
        <w:t>………………</w:t>
      </w:r>
      <w:r w:rsidR="000339B2" w:rsidRPr="00172BC4">
        <w:rPr>
          <w:b/>
          <w:color w:val="FF0000"/>
          <w:sz w:val="32"/>
          <w:lang w:val="en-US"/>
        </w:rPr>
        <w:t xml:space="preserve"> </w:t>
      </w:r>
      <w:r w:rsidR="000339B2" w:rsidRPr="00172BC4">
        <w:rPr>
          <w:color w:val="FF0000"/>
          <w:sz w:val="18"/>
          <w:szCs w:val="18"/>
          <w:lang w:val="en-US"/>
        </w:rPr>
        <w:t>&lt;&lt;&lt;</w:t>
      </w:r>
      <w:r w:rsidR="00CF1B81">
        <w:rPr>
          <w:color w:val="FF0000"/>
          <w:sz w:val="18"/>
          <w:szCs w:val="18"/>
          <w:lang w:val="en-US"/>
        </w:rPr>
        <w:t>Type the</w:t>
      </w:r>
      <w:r w:rsidR="00172BC4" w:rsidRPr="00172BC4">
        <w:rPr>
          <w:color w:val="FF0000"/>
          <w:sz w:val="18"/>
          <w:szCs w:val="18"/>
          <w:lang w:val="en-US"/>
        </w:rPr>
        <w:t xml:space="preserve"> thesis topic</w:t>
      </w:r>
      <w:r w:rsidR="00CF1B81">
        <w:rPr>
          <w:color w:val="FF0000"/>
          <w:sz w:val="18"/>
          <w:szCs w:val="18"/>
          <w:lang w:val="en-US"/>
        </w:rPr>
        <w:t xml:space="preserve"> here</w:t>
      </w:r>
      <w:r w:rsidR="00172BC4" w:rsidRPr="00172BC4">
        <w:rPr>
          <w:color w:val="FF0000"/>
          <w:sz w:val="18"/>
          <w:szCs w:val="18"/>
          <w:lang w:val="en-US"/>
        </w:rPr>
        <w:t xml:space="preserve">; </w:t>
      </w:r>
      <w:r w:rsidR="00172BC4" w:rsidRPr="007E4E13">
        <w:rPr>
          <w:color w:val="FF0000"/>
          <w:sz w:val="18"/>
          <w:lang w:val="en-US"/>
        </w:rPr>
        <w:t>delete this instructional text</w:t>
      </w:r>
      <w:r w:rsidR="00172BC4" w:rsidRPr="00172BC4">
        <w:rPr>
          <w:color w:val="FF0000"/>
          <w:sz w:val="18"/>
          <w:szCs w:val="18"/>
          <w:lang w:val="en-US"/>
        </w:rPr>
        <w:t xml:space="preserve"> </w:t>
      </w:r>
      <w:r w:rsidR="000339B2" w:rsidRPr="00172BC4">
        <w:rPr>
          <w:color w:val="FF0000"/>
          <w:sz w:val="18"/>
          <w:szCs w:val="18"/>
          <w:lang w:val="en-US"/>
        </w:rPr>
        <w:t>&gt;&gt;&gt;</w:t>
      </w:r>
    </w:p>
    <w:p w14:paraId="0EAC28A0" w14:textId="77777777" w:rsidR="0006266E" w:rsidRPr="00210A14" w:rsidRDefault="00525813" w:rsidP="004E571D">
      <w:pPr>
        <w:tabs>
          <w:tab w:val="left" w:pos="1276"/>
        </w:tabs>
        <w:ind w:left="0" w:right="0" w:firstLine="0"/>
        <w:jc w:val="center"/>
        <w:rPr>
          <w:b/>
          <w:color w:val="FF0000"/>
          <w:lang w:val="en-US"/>
        </w:rPr>
      </w:pPr>
      <w:r w:rsidRPr="00210A14">
        <w:rPr>
          <w:b/>
          <w:color w:val="FF0000"/>
          <w:lang w:val="en-US"/>
        </w:rPr>
        <w:t>.</w:t>
      </w:r>
    </w:p>
    <w:p w14:paraId="7D9F415C" w14:textId="77777777" w:rsidR="001A7306" w:rsidRPr="00210A14" w:rsidRDefault="001A7306" w:rsidP="00D65830">
      <w:pPr>
        <w:ind w:right="0"/>
        <w:jc w:val="center"/>
        <w:rPr>
          <w:sz w:val="32"/>
          <w:lang w:val="en-US"/>
        </w:rPr>
      </w:pPr>
    </w:p>
    <w:p w14:paraId="619B7250" w14:textId="77777777" w:rsidR="00291516" w:rsidRPr="00210A14" w:rsidRDefault="00291516" w:rsidP="00D65830">
      <w:pPr>
        <w:ind w:right="0"/>
        <w:jc w:val="center"/>
        <w:rPr>
          <w:sz w:val="32"/>
          <w:lang w:val="en-US"/>
        </w:rPr>
      </w:pPr>
    </w:p>
    <w:p w14:paraId="237D45B3" w14:textId="77777777" w:rsidR="00291516" w:rsidRPr="00210A14" w:rsidRDefault="00291516" w:rsidP="00D65830">
      <w:pPr>
        <w:ind w:right="0"/>
        <w:jc w:val="center"/>
        <w:rPr>
          <w:sz w:val="32"/>
          <w:lang w:val="en-US"/>
        </w:rPr>
      </w:pPr>
    </w:p>
    <w:p w14:paraId="17E7A751" w14:textId="77777777" w:rsidR="00291516" w:rsidRPr="00210A14" w:rsidRDefault="00291516" w:rsidP="00D65830">
      <w:pPr>
        <w:ind w:right="0"/>
        <w:jc w:val="center"/>
        <w:rPr>
          <w:sz w:val="32"/>
          <w:lang w:val="en-US"/>
        </w:rPr>
      </w:pPr>
    </w:p>
    <w:p w14:paraId="2D0A8640" w14:textId="77777777" w:rsidR="001A7306" w:rsidRPr="00210A14" w:rsidRDefault="001A7306" w:rsidP="00D65830">
      <w:pPr>
        <w:ind w:right="0"/>
        <w:jc w:val="center"/>
        <w:rPr>
          <w:sz w:val="32"/>
          <w:lang w:val="en-US"/>
        </w:rPr>
      </w:pPr>
    </w:p>
    <w:p w14:paraId="07CD0518" w14:textId="77777777" w:rsidR="00525F99" w:rsidRPr="00210A14" w:rsidRDefault="00525F99" w:rsidP="00D65830">
      <w:pPr>
        <w:ind w:right="0"/>
        <w:jc w:val="center"/>
        <w:rPr>
          <w:sz w:val="32"/>
          <w:lang w:val="en-US"/>
        </w:rPr>
      </w:pPr>
    </w:p>
    <w:p w14:paraId="5F4913E7" w14:textId="77777777" w:rsidR="00525F99" w:rsidRPr="00210A14" w:rsidRDefault="00525F99" w:rsidP="00D65830">
      <w:pPr>
        <w:ind w:right="0"/>
        <w:jc w:val="center"/>
        <w:rPr>
          <w:sz w:val="32"/>
          <w:lang w:val="en-US"/>
        </w:rPr>
      </w:pPr>
    </w:p>
    <w:p w14:paraId="118D68E0" w14:textId="77777777" w:rsidR="001A7306" w:rsidRPr="00210A14" w:rsidRDefault="001A7306" w:rsidP="00D65830">
      <w:pPr>
        <w:ind w:right="0"/>
        <w:jc w:val="center"/>
        <w:rPr>
          <w:sz w:val="32"/>
          <w:lang w:val="en-US"/>
        </w:rPr>
      </w:pPr>
    </w:p>
    <w:p w14:paraId="78FD18B0" w14:textId="77777777" w:rsidR="001A7306" w:rsidRPr="00210A14" w:rsidRDefault="001A7306" w:rsidP="00D65830">
      <w:pPr>
        <w:ind w:right="0"/>
        <w:jc w:val="center"/>
        <w:rPr>
          <w:sz w:val="32"/>
          <w:lang w:val="en-US"/>
        </w:rPr>
      </w:pPr>
    </w:p>
    <w:p w14:paraId="20A90470" w14:textId="517D90CD" w:rsidR="0006266E" w:rsidRPr="00210A14" w:rsidRDefault="00A14FA8" w:rsidP="004E571D">
      <w:pPr>
        <w:tabs>
          <w:tab w:val="left" w:pos="3969"/>
        </w:tabs>
        <w:ind w:left="0" w:right="0" w:firstLine="0"/>
        <w:jc w:val="both"/>
        <w:rPr>
          <w:sz w:val="32"/>
          <w:lang w:val="en-US"/>
        </w:rPr>
      </w:pPr>
      <w:r w:rsidRPr="00210A14">
        <w:rPr>
          <w:sz w:val="32"/>
          <w:lang w:val="en-US"/>
        </w:rPr>
        <w:tab/>
      </w:r>
      <w:r w:rsidR="00F75060" w:rsidRPr="00210A14">
        <w:rPr>
          <w:sz w:val="32"/>
          <w:lang w:val="en-US"/>
        </w:rPr>
        <w:t>thesis supervisor</w:t>
      </w:r>
      <w:r w:rsidR="0006266E" w:rsidRPr="00210A14">
        <w:rPr>
          <w:sz w:val="32"/>
          <w:lang w:val="en-US"/>
        </w:rPr>
        <w:t>:</w:t>
      </w:r>
    </w:p>
    <w:p w14:paraId="0F1BF0C4" w14:textId="77777777" w:rsidR="0006266E" w:rsidRPr="00A856FB" w:rsidRDefault="0006266E" w:rsidP="004E571D">
      <w:pPr>
        <w:tabs>
          <w:tab w:val="left" w:pos="3969"/>
        </w:tabs>
        <w:ind w:left="0" w:right="0" w:firstLine="0"/>
        <w:jc w:val="both"/>
        <w:rPr>
          <w:color w:val="FF0000"/>
          <w:sz w:val="32"/>
          <w:lang w:val="en-US"/>
        </w:rPr>
      </w:pPr>
      <w:r w:rsidRPr="00210A14">
        <w:rPr>
          <w:b/>
          <w:sz w:val="32"/>
          <w:lang w:val="en-US"/>
        </w:rPr>
        <w:tab/>
      </w:r>
      <w:r w:rsidRPr="00A856FB">
        <w:rPr>
          <w:b/>
          <w:color w:val="FF0000"/>
          <w:sz w:val="32"/>
          <w:lang w:val="en-US"/>
        </w:rPr>
        <w:t>dr hab. inż</w:t>
      </w:r>
      <w:r w:rsidR="00A14FA8" w:rsidRPr="00A856FB">
        <w:rPr>
          <w:color w:val="FF0000"/>
          <w:sz w:val="32"/>
          <w:lang w:val="en-US"/>
        </w:rPr>
        <w:t xml:space="preserve">. </w:t>
      </w:r>
      <w:r w:rsidR="0006309A" w:rsidRPr="00A856FB">
        <w:rPr>
          <w:color w:val="FF0000"/>
          <w:sz w:val="32"/>
          <w:lang w:val="en-US"/>
        </w:rPr>
        <w:t>Jan No</w:t>
      </w:r>
      <w:r w:rsidR="007C381B" w:rsidRPr="00A856FB">
        <w:rPr>
          <w:color w:val="FF0000"/>
          <w:sz w:val="32"/>
          <w:lang w:val="en-US"/>
        </w:rPr>
        <w:t>wak prof. PŚk</w:t>
      </w:r>
    </w:p>
    <w:p w14:paraId="3DF04BE5" w14:textId="77777777" w:rsidR="001A7306" w:rsidRPr="00A856FB" w:rsidRDefault="001A7306" w:rsidP="00977B4B">
      <w:pPr>
        <w:tabs>
          <w:tab w:val="left" w:pos="3119"/>
        </w:tabs>
        <w:ind w:left="0" w:right="0" w:firstLine="0"/>
        <w:rPr>
          <w:sz w:val="32"/>
          <w:lang w:val="en-US"/>
        </w:rPr>
      </w:pPr>
    </w:p>
    <w:p w14:paraId="469C6EFA" w14:textId="77777777" w:rsidR="001A7306" w:rsidRPr="00A856FB" w:rsidRDefault="001A7306" w:rsidP="00977B4B">
      <w:pPr>
        <w:tabs>
          <w:tab w:val="left" w:pos="3119"/>
        </w:tabs>
        <w:ind w:left="0" w:right="0" w:firstLine="0"/>
        <w:rPr>
          <w:sz w:val="32"/>
          <w:lang w:val="en-US"/>
        </w:rPr>
      </w:pPr>
    </w:p>
    <w:p w14:paraId="6F2A7D87" w14:textId="77777777" w:rsidR="001E561D" w:rsidRPr="00A856FB" w:rsidRDefault="001E561D" w:rsidP="00977B4B">
      <w:pPr>
        <w:tabs>
          <w:tab w:val="left" w:pos="3119"/>
        </w:tabs>
        <w:ind w:left="0" w:right="0" w:firstLine="0"/>
        <w:rPr>
          <w:sz w:val="32"/>
          <w:lang w:val="en-US"/>
        </w:rPr>
      </w:pPr>
    </w:p>
    <w:p w14:paraId="4C1E87FF" w14:textId="77777777" w:rsidR="001E561D" w:rsidRPr="00A856FB" w:rsidRDefault="001E561D" w:rsidP="00977B4B">
      <w:pPr>
        <w:tabs>
          <w:tab w:val="left" w:pos="3119"/>
        </w:tabs>
        <w:ind w:left="0" w:right="0" w:firstLine="0"/>
        <w:rPr>
          <w:sz w:val="32"/>
          <w:lang w:val="en-US"/>
        </w:rPr>
      </w:pPr>
    </w:p>
    <w:p w14:paraId="4A542777" w14:textId="22132A78" w:rsidR="0006266E" w:rsidRPr="004A4BD5" w:rsidRDefault="001A7306" w:rsidP="004E571D">
      <w:pPr>
        <w:tabs>
          <w:tab w:val="left" w:pos="3119"/>
        </w:tabs>
        <w:ind w:left="0" w:right="0" w:firstLine="0"/>
        <w:jc w:val="center"/>
        <w:rPr>
          <w:color w:val="FF0000"/>
          <w:sz w:val="32"/>
          <w:lang w:val="en-US"/>
        </w:rPr>
      </w:pPr>
      <w:r w:rsidRPr="00954BEA">
        <w:rPr>
          <w:sz w:val="32"/>
          <w:lang w:val="en-US"/>
        </w:rPr>
        <w:t xml:space="preserve">Kielce </w:t>
      </w:r>
      <w:r w:rsidR="004E571D" w:rsidRPr="00954BEA">
        <w:rPr>
          <w:sz w:val="32"/>
          <w:lang w:val="en-US"/>
        </w:rPr>
        <w:t>202</w:t>
      </w:r>
      <w:r w:rsidR="004E571D" w:rsidRPr="00954BEA">
        <w:rPr>
          <w:color w:val="FF0000"/>
          <w:sz w:val="32"/>
          <w:lang w:val="en-US"/>
        </w:rPr>
        <w:t>..</w:t>
      </w:r>
      <w:r w:rsidRPr="00954BEA">
        <w:rPr>
          <w:color w:val="FF0000"/>
          <w:sz w:val="32"/>
          <w:lang w:val="en-US"/>
        </w:rPr>
        <w:t>.</w:t>
      </w:r>
      <w:r w:rsidR="006510A2" w:rsidRPr="00954BEA">
        <w:rPr>
          <w:color w:val="FF0000"/>
          <w:sz w:val="32"/>
          <w:lang w:val="en-US"/>
        </w:rPr>
        <w:t xml:space="preserve"> (</w:t>
      </w:r>
      <w:r w:rsidR="00982D70" w:rsidRPr="00954BEA">
        <w:rPr>
          <w:color w:val="FF0000"/>
          <w:sz w:val="32"/>
          <w:lang w:val="en-US"/>
        </w:rPr>
        <w:t>year of defence</w:t>
      </w:r>
      <w:r w:rsidR="00954BEA">
        <w:rPr>
          <w:color w:val="FF0000"/>
          <w:sz w:val="32"/>
          <w:lang w:val="en-US"/>
        </w:rPr>
        <w:t>)</w:t>
      </w:r>
    </w:p>
    <w:p w14:paraId="197AD44D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sz w:val="44"/>
          <w:lang w:val="en-US"/>
        </w:rPr>
      </w:pPr>
    </w:p>
    <w:p w14:paraId="182F602C" w14:textId="786D7BB0" w:rsidR="0006266E" w:rsidRPr="004A4BD5" w:rsidRDefault="00C67AFC" w:rsidP="004E571D">
      <w:pPr>
        <w:tabs>
          <w:tab w:val="left" w:pos="3119"/>
        </w:tabs>
        <w:ind w:left="0" w:right="0" w:firstLine="0"/>
        <w:jc w:val="center"/>
        <w:rPr>
          <w:sz w:val="32"/>
          <w:lang w:val="en-US"/>
        </w:rPr>
      </w:pPr>
      <w:r w:rsidRPr="004A4BD5">
        <w:rPr>
          <w:color w:val="FF0000"/>
          <w:sz w:val="40"/>
          <w:szCs w:val="40"/>
          <w:lang w:val="en-US"/>
        </w:rPr>
        <w:lastRenderedPageBreak/>
        <w:t>&lt;&lt;&lt;</w:t>
      </w:r>
      <w:r w:rsidR="00C924FB" w:rsidRPr="004A4BD5">
        <w:rPr>
          <w:color w:val="FF0000"/>
          <w:sz w:val="40"/>
          <w:szCs w:val="40"/>
          <w:lang w:val="en-US"/>
        </w:rPr>
        <w:t>BLANK PAGE</w:t>
      </w:r>
      <w:r w:rsidRPr="004A4BD5">
        <w:rPr>
          <w:color w:val="FF0000"/>
          <w:sz w:val="40"/>
          <w:szCs w:val="40"/>
          <w:lang w:val="en-US"/>
        </w:rPr>
        <w:t>&gt;&gt;&gt;</w:t>
      </w:r>
      <w:r w:rsidR="007B6E4B" w:rsidRPr="004A4BD5">
        <w:rPr>
          <w:sz w:val="32"/>
          <w:lang w:val="en-US"/>
        </w:rPr>
        <w:br w:type="page"/>
      </w:r>
    </w:p>
    <w:p w14:paraId="6C89356C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  <w:lang w:val="en-US"/>
        </w:rPr>
      </w:pPr>
    </w:p>
    <w:p w14:paraId="66D36E56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  <w:lang w:val="en-US"/>
        </w:rPr>
      </w:pPr>
    </w:p>
    <w:p w14:paraId="583CCE0E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  <w:lang w:val="en-US"/>
        </w:rPr>
      </w:pPr>
    </w:p>
    <w:p w14:paraId="2FB9CFBF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  <w:lang w:val="en-US"/>
        </w:rPr>
      </w:pPr>
    </w:p>
    <w:p w14:paraId="06639201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  <w:lang w:val="en-US"/>
        </w:rPr>
      </w:pPr>
    </w:p>
    <w:p w14:paraId="34E4EC02" w14:textId="77B07042" w:rsidR="0006266E" w:rsidRPr="004A4BD5" w:rsidRDefault="00C67AFC" w:rsidP="004E571D">
      <w:pPr>
        <w:tabs>
          <w:tab w:val="left" w:pos="3119"/>
        </w:tabs>
        <w:ind w:left="0" w:right="0" w:firstLine="0"/>
        <w:jc w:val="center"/>
        <w:rPr>
          <w:color w:val="FF0000"/>
          <w:sz w:val="44"/>
          <w:lang w:val="en-US"/>
        </w:rPr>
      </w:pPr>
      <w:r w:rsidRPr="004A4BD5">
        <w:rPr>
          <w:color w:val="FF0000"/>
          <w:sz w:val="44"/>
          <w:lang w:val="en-US"/>
        </w:rPr>
        <w:t>&lt;&lt;&lt;</w:t>
      </w:r>
      <w:r w:rsidR="00495997">
        <w:rPr>
          <w:color w:val="FF0000"/>
          <w:sz w:val="44"/>
          <w:lang w:val="en-US"/>
        </w:rPr>
        <w:t>On this page</w:t>
      </w:r>
      <w:r w:rsidR="005429CA">
        <w:rPr>
          <w:color w:val="FF0000"/>
          <w:sz w:val="44"/>
          <w:lang w:val="en-US"/>
        </w:rPr>
        <w:t>,</w:t>
      </w:r>
      <w:r w:rsidR="00495997" w:rsidRPr="004A4BD5">
        <w:rPr>
          <w:color w:val="FF0000"/>
          <w:sz w:val="44"/>
          <w:lang w:val="en-US"/>
        </w:rPr>
        <w:t xml:space="preserve"> </w:t>
      </w:r>
      <w:r w:rsidR="009A450C">
        <w:rPr>
          <w:color w:val="FF0000"/>
          <w:sz w:val="44"/>
          <w:lang w:val="en-US"/>
        </w:rPr>
        <w:t>insert</w:t>
      </w:r>
      <w:r w:rsidR="00495997">
        <w:rPr>
          <w:color w:val="FF0000"/>
          <w:sz w:val="44"/>
          <w:lang w:val="en-US"/>
        </w:rPr>
        <w:t xml:space="preserve"> </w:t>
      </w:r>
      <w:r w:rsidR="004B1CFC">
        <w:rPr>
          <w:color w:val="FF0000"/>
          <w:sz w:val="44"/>
          <w:lang w:val="en-US"/>
        </w:rPr>
        <w:t>the</w:t>
      </w:r>
      <w:r w:rsidR="004A4BD5">
        <w:rPr>
          <w:color w:val="FF0000"/>
          <w:sz w:val="44"/>
          <w:lang w:val="en-US"/>
        </w:rPr>
        <w:t xml:space="preserve"> </w:t>
      </w:r>
      <w:r w:rsidR="0006309A" w:rsidRPr="004A4BD5">
        <w:rPr>
          <w:color w:val="FF0000"/>
          <w:sz w:val="44"/>
          <w:lang w:val="en-US"/>
        </w:rPr>
        <w:t>s</w:t>
      </w:r>
      <w:r w:rsidR="00982D70" w:rsidRPr="004A4BD5">
        <w:rPr>
          <w:color w:val="FF0000"/>
          <w:sz w:val="44"/>
          <w:lang w:val="en-US"/>
        </w:rPr>
        <w:t>c</w:t>
      </w:r>
      <w:r w:rsidR="007B6E4B" w:rsidRPr="004A4BD5">
        <w:rPr>
          <w:color w:val="FF0000"/>
          <w:sz w:val="44"/>
          <w:lang w:val="en-US"/>
        </w:rPr>
        <w:t>an</w:t>
      </w:r>
      <w:r w:rsidR="004B1CFC">
        <w:rPr>
          <w:color w:val="FF0000"/>
          <w:sz w:val="44"/>
          <w:lang w:val="en-US"/>
        </w:rPr>
        <w:t>ned</w:t>
      </w:r>
      <w:r w:rsidR="004A4BD5" w:rsidRPr="004A4BD5">
        <w:rPr>
          <w:color w:val="FF0000"/>
          <w:sz w:val="44"/>
          <w:lang w:val="en-US"/>
        </w:rPr>
        <w:t xml:space="preserve"> </w:t>
      </w:r>
      <w:r w:rsidR="009A450C">
        <w:rPr>
          <w:color w:val="FF0000"/>
          <w:sz w:val="44"/>
          <w:lang w:val="en-US"/>
        </w:rPr>
        <w:t xml:space="preserve">image of your </w:t>
      </w:r>
      <w:r w:rsidR="004B1CFC">
        <w:rPr>
          <w:color w:val="FF0000"/>
          <w:sz w:val="44"/>
          <w:lang w:val="en-US"/>
        </w:rPr>
        <w:t>a</w:t>
      </w:r>
      <w:r w:rsidR="004A4BD5" w:rsidRPr="004A4BD5">
        <w:rPr>
          <w:color w:val="FF0000"/>
          <w:sz w:val="44"/>
          <w:lang w:val="en-US"/>
        </w:rPr>
        <w:t>ssignment to write a thesi</w:t>
      </w:r>
      <w:r w:rsidR="004A4BD5">
        <w:rPr>
          <w:color w:val="FF0000"/>
          <w:sz w:val="44"/>
          <w:lang w:val="en-US"/>
        </w:rPr>
        <w:t>s</w:t>
      </w:r>
      <w:r w:rsidR="00F1430D">
        <w:rPr>
          <w:color w:val="FF0000"/>
          <w:sz w:val="44"/>
          <w:lang w:val="en-US"/>
        </w:rPr>
        <w:t>; delete this text</w:t>
      </w:r>
      <w:r w:rsidRPr="004A4BD5">
        <w:rPr>
          <w:color w:val="FF0000"/>
          <w:sz w:val="44"/>
          <w:lang w:val="en-US"/>
        </w:rPr>
        <w:t>&gt;&gt;&gt;</w:t>
      </w:r>
    </w:p>
    <w:p w14:paraId="4D3ED2AE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  <w:lang w:val="en-US"/>
        </w:rPr>
      </w:pPr>
    </w:p>
    <w:p w14:paraId="7E2541C3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  <w:lang w:val="en-US"/>
        </w:rPr>
      </w:pPr>
    </w:p>
    <w:p w14:paraId="7658CCE6" w14:textId="77777777" w:rsidR="00795023" w:rsidRPr="004A4BD5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  <w:lang w:val="en-US"/>
        </w:rPr>
      </w:pPr>
    </w:p>
    <w:p w14:paraId="47B98585" w14:textId="77777777" w:rsidR="007A4856" w:rsidRPr="004A4BD5" w:rsidRDefault="007B6E4B" w:rsidP="00D65830">
      <w:pPr>
        <w:tabs>
          <w:tab w:val="left" w:pos="3119"/>
        </w:tabs>
        <w:ind w:right="0"/>
        <w:jc w:val="center"/>
        <w:rPr>
          <w:color w:val="FF0000"/>
          <w:sz w:val="32"/>
          <w:lang w:val="en-US"/>
        </w:rPr>
      </w:pPr>
      <w:r w:rsidRPr="004A4BD5">
        <w:rPr>
          <w:color w:val="FF0000"/>
          <w:sz w:val="32"/>
          <w:lang w:val="en-US"/>
        </w:rPr>
        <w:br w:type="page"/>
      </w:r>
    </w:p>
    <w:p w14:paraId="334423CC" w14:textId="78472F42" w:rsidR="00214A52" w:rsidRPr="00AF54D8" w:rsidRDefault="00C67AFC" w:rsidP="00AF54D8">
      <w:pPr>
        <w:pStyle w:val="PkTytuRozdziaGwny"/>
        <w:rPr>
          <w:color w:val="FF0000"/>
          <w:lang w:val="en-US"/>
        </w:rPr>
      </w:pPr>
      <w:r w:rsidRPr="008379E6">
        <w:rPr>
          <w:color w:val="FF0000"/>
          <w:sz w:val="40"/>
          <w:szCs w:val="40"/>
          <w:lang w:val="en-US"/>
        </w:rPr>
        <w:lastRenderedPageBreak/>
        <w:t>&lt;&lt;&lt;</w:t>
      </w:r>
      <w:r w:rsidR="00C924FB" w:rsidRPr="008379E6">
        <w:rPr>
          <w:color w:val="FF0000"/>
          <w:sz w:val="40"/>
          <w:szCs w:val="40"/>
          <w:lang w:val="en-US"/>
        </w:rPr>
        <w:t>BLANK PAGE</w:t>
      </w:r>
      <w:r w:rsidRPr="008379E6">
        <w:rPr>
          <w:color w:val="FF0000"/>
          <w:sz w:val="40"/>
          <w:szCs w:val="40"/>
          <w:lang w:val="en-US"/>
        </w:rPr>
        <w:t>&gt;&gt;&gt;</w:t>
      </w:r>
      <w:r w:rsidR="007B6E4B" w:rsidRPr="00C924FB">
        <w:rPr>
          <w:sz w:val="32"/>
          <w:lang w:val="en-US"/>
        </w:rPr>
        <w:br w:type="page"/>
      </w:r>
      <w:r w:rsidR="00014018" w:rsidRPr="00C924FB">
        <w:rPr>
          <w:lang w:val="en-US"/>
        </w:rPr>
        <w:lastRenderedPageBreak/>
        <w:t xml:space="preserve">Table of </w:t>
      </w:r>
      <w:r w:rsidR="00A168AD" w:rsidRPr="00C924FB">
        <w:rPr>
          <w:lang w:val="en-US"/>
        </w:rPr>
        <w:t>contents</w:t>
      </w:r>
      <w:r w:rsidR="00214A52" w:rsidRPr="00C924FB">
        <w:rPr>
          <w:lang w:val="en-US"/>
        </w:rPr>
        <w:t xml:space="preserve"> </w:t>
      </w:r>
      <w:r w:rsidR="00795023" w:rsidRPr="00AF54D8">
        <w:rPr>
          <w:color w:val="FF0000"/>
          <w:lang w:val="en-US"/>
        </w:rPr>
        <w:t>&lt;&lt;&lt;</w:t>
      </w:r>
      <w:r w:rsidR="00122B62" w:rsidRPr="00AF54D8">
        <w:rPr>
          <w:color w:val="FF0000"/>
          <w:lang w:val="en-US"/>
        </w:rPr>
        <w:t xml:space="preserve">PŚk </w:t>
      </w:r>
      <w:r w:rsidR="00A423CB" w:rsidRPr="00AF54D8">
        <w:rPr>
          <w:color w:val="FF0000"/>
          <w:lang w:val="en-US"/>
        </w:rPr>
        <w:t xml:space="preserve">Unnumbered Chapter </w:t>
      </w:r>
      <w:r w:rsidR="00122B62" w:rsidRPr="00AF54D8">
        <w:rPr>
          <w:color w:val="FF0000"/>
          <w:lang w:val="en-US"/>
        </w:rPr>
        <w:t>Heading style&gt;&gt;&gt;14</w:t>
      </w:r>
      <w:r w:rsidR="00204BBF">
        <w:rPr>
          <w:color w:val="FF0000"/>
          <w:lang w:val="en-US"/>
        </w:rPr>
        <w:t xml:space="preserve"> </w:t>
      </w:r>
      <w:r w:rsidR="00122B62" w:rsidRPr="00AF54D8">
        <w:rPr>
          <w:color w:val="FF0000"/>
          <w:lang w:val="en-US"/>
        </w:rPr>
        <w:t>p</w:t>
      </w:r>
      <w:r w:rsidR="00204BBF">
        <w:rPr>
          <w:color w:val="FF0000"/>
          <w:lang w:val="en-US"/>
        </w:rPr>
        <w:t>t</w:t>
      </w:r>
      <w:r w:rsidR="00122B62" w:rsidRPr="00AF54D8">
        <w:rPr>
          <w:color w:val="FF0000"/>
          <w:lang w:val="en-US"/>
        </w:rPr>
        <w:t xml:space="preserve"> Times New Roman boldface font,</w:t>
      </w:r>
      <w:r w:rsidR="007B6E4B" w:rsidRPr="00AF54D8">
        <w:rPr>
          <w:color w:val="FF0000"/>
          <w:lang w:val="en-US"/>
        </w:rPr>
        <w:t xml:space="preserve"> </w:t>
      </w:r>
      <w:r w:rsidR="00776AA2" w:rsidRPr="00AF54D8">
        <w:rPr>
          <w:color w:val="FF0000"/>
          <w:lang w:val="en-US"/>
        </w:rPr>
        <w:t>12 pt after</w:t>
      </w:r>
      <w:r w:rsidR="00505953" w:rsidRPr="00AF54D8">
        <w:rPr>
          <w:color w:val="FF0000"/>
          <w:lang w:val="en-US"/>
        </w:rPr>
        <w:t>-</w:t>
      </w:r>
      <w:r w:rsidR="007E67CA" w:rsidRPr="00AF54D8">
        <w:rPr>
          <w:color w:val="FF0000"/>
          <w:lang w:val="en-US"/>
        </w:rPr>
        <w:t>heading</w:t>
      </w:r>
      <w:r w:rsidR="00776AA2" w:rsidRPr="00AF54D8">
        <w:rPr>
          <w:color w:val="FF0000"/>
          <w:lang w:val="en-US"/>
        </w:rPr>
        <w:t xml:space="preserve"> </w:t>
      </w:r>
      <w:r w:rsidR="00190037" w:rsidRPr="00AF54D8">
        <w:rPr>
          <w:color w:val="FF0000"/>
          <w:lang w:val="en-US"/>
        </w:rPr>
        <w:t>spacing,</w:t>
      </w:r>
      <w:r w:rsidR="007B6E4B" w:rsidRPr="00AF54D8">
        <w:rPr>
          <w:color w:val="FF0000"/>
          <w:lang w:val="en-US"/>
        </w:rPr>
        <w:t xml:space="preserve"> </w:t>
      </w:r>
      <w:r w:rsidR="00776AA2" w:rsidRPr="00AF54D8">
        <w:rPr>
          <w:color w:val="FF0000"/>
          <w:lang w:val="en-US"/>
        </w:rPr>
        <w:t xml:space="preserve">1.5 </w:t>
      </w:r>
      <w:r w:rsidR="00F1673B" w:rsidRPr="00AF54D8">
        <w:rPr>
          <w:color w:val="FF0000"/>
          <w:lang w:val="en-US"/>
        </w:rPr>
        <w:t>line</w:t>
      </w:r>
      <w:r w:rsidR="0054526C" w:rsidRPr="00AF54D8">
        <w:rPr>
          <w:color w:val="FF0000"/>
          <w:lang w:val="en-US"/>
        </w:rPr>
        <w:t xml:space="preserve"> spacing</w:t>
      </w:r>
    </w:p>
    <w:p w14:paraId="581E12D6" w14:textId="7066BD29" w:rsidR="0006266E" w:rsidRPr="002062CB" w:rsidRDefault="002062CB" w:rsidP="00C67AFC">
      <w:pPr>
        <w:pStyle w:val="PkSpistreci2"/>
        <w:tabs>
          <w:tab w:val="right" w:leader="dot" w:pos="9072"/>
        </w:tabs>
        <w:ind w:left="0" w:firstLine="0"/>
        <w:jc w:val="left"/>
        <w:rPr>
          <w:lang w:val="en-US"/>
        </w:rPr>
      </w:pPr>
      <w:r w:rsidRPr="002062CB">
        <w:rPr>
          <w:lang w:val="en-US"/>
        </w:rPr>
        <w:t>Introd</w:t>
      </w:r>
      <w:r>
        <w:rPr>
          <w:lang w:val="en-US"/>
        </w:rPr>
        <w:t>uction</w:t>
      </w:r>
      <w:r w:rsidR="007B6E4B" w:rsidRPr="002062CB">
        <w:rPr>
          <w:lang w:val="en-US"/>
        </w:rPr>
        <w:t xml:space="preserve"> </w:t>
      </w:r>
      <w:r w:rsidR="007B6E4B" w:rsidRPr="002062CB">
        <w:rPr>
          <w:color w:val="FF0000"/>
          <w:lang w:val="en-US"/>
        </w:rPr>
        <w:t>…</w:t>
      </w:r>
      <w:r w:rsidR="00795023" w:rsidRPr="002062CB">
        <w:rPr>
          <w:color w:val="FF0000"/>
          <w:lang w:val="en-US"/>
        </w:rPr>
        <w:t xml:space="preserve">&lt;&lt;&lt;&lt; 12 </w:t>
      </w:r>
      <w:r w:rsidR="00F1430D">
        <w:rPr>
          <w:color w:val="FF0000"/>
          <w:lang w:val="en-US"/>
        </w:rPr>
        <w:t xml:space="preserve">pt </w:t>
      </w:r>
      <w:r w:rsidR="00795023" w:rsidRPr="002062CB">
        <w:rPr>
          <w:color w:val="FF0000"/>
          <w:lang w:val="en-US"/>
        </w:rPr>
        <w:t>TNR, 1</w:t>
      </w:r>
      <w:r w:rsidR="0054526C">
        <w:rPr>
          <w:color w:val="FF0000"/>
          <w:lang w:val="en-US"/>
        </w:rPr>
        <w:t>.0 line spacing</w:t>
      </w:r>
      <w:r w:rsidR="00355BEF" w:rsidRPr="002062CB">
        <w:rPr>
          <w:color w:val="FF0000"/>
          <w:lang w:val="en-US"/>
        </w:rPr>
        <w:t xml:space="preserve">, </w:t>
      </w:r>
      <w:r w:rsidR="00C67AFC" w:rsidRPr="002062CB">
        <w:rPr>
          <w:color w:val="FF0000"/>
          <w:lang w:val="en-US"/>
        </w:rPr>
        <w:t xml:space="preserve">&lt;&lt; PŚk </w:t>
      </w:r>
      <w:r w:rsidR="00014018" w:rsidRPr="002062CB">
        <w:rPr>
          <w:color w:val="FF0000"/>
          <w:lang w:val="en-US"/>
        </w:rPr>
        <w:t xml:space="preserve">Table of </w:t>
      </w:r>
      <w:r w:rsidR="00A168AD" w:rsidRPr="002062CB">
        <w:rPr>
          <w:color w:val="FF0000"/>
          <w:lang w:val="en-US"/>
        </w:rPr>
        <w:t>contents</w:t>
      </w:r>
      <w:r w:rsidR="00355BEF" w:rsidRPr="002062CB">
        <w:rPr>
          <w:color w:val="FF0000"/>
          <w:lang w:val="en-US"/>
        </w:rPr>
        <w:t xml:space="preserve"> </w:t>
      </w:r>
      <w:r w:rsidR="00121A30">
        <w:rPr>
          <w:color w:val="FF0000"/>
          <w:lang w:val="en-US"/>
        </w:rPr>
        <w:t>style</w:t>
      </w:r>
      <w:r w:rsidR="00C67AFC" w:rsidRPr="002062CB">
        <w:rPr>
          <w:color w:val="FF0000"/>
          <w:lang w:val="en-US"/>
        </w:rPr>
        <w:t>&gt;&gt;&gt;</w:t>
      </w:r>
      <w:r w:rsidR="007D0B22" w:rsidRPr="002062CB">
        <w:rPr>
          <w:lang w:val="en-US"/>
        </w:rPr>
        <w:tab/>
      </w:r>
      <w:r w:rsidR="007B6E4B" w:rsidRPr="002062CB">
        <w:rPr>
          <w:lang w:val="en-US"/>
        </w:rPr>
        <w:t>7</w:t>
      </w:r>
    </w:p>
    <w:p w14:paraId="14C591C2" w14:textId="31CF6D6D" w:rsidR="0006266E" w:rsidRDefault="00D90F49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Chapter</w:t>
      </w:r>
      <w:r w:rsidR="00C924FB">
        <w:t xml:space="preserve"> title</w:t>
      </w:r>
      <w:r w:rsidR="007D0B22">
        <w:tab/>
      </w:r>
      <w:r w:rsidR="007B6E4B" w:rsidRPr="007A4856">
        <w:t>11</w:t>
      </w:r>
    </w:p>
    <w:p w14:paraId="7A75762C" w14:textId="3994E4F9" w:rsidR="0006266E" w:rsidRDefault="00AC4D12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Chapter title</w:t>
      </w:r>
      <w:r w:rsidR="003F7F02">
        <w:tab/>
      </w:r>
      <w:r w:rsidR="007B6E4B" w:rsidRPr="00355BEF">
        <w:t>18</w:t>
      </w:r>
    </w:p>
    <w:p w14:paraId="074366C1" w14:textId="646BD5A0" w:rsidR="0006266E" w:rsidRPr="00E05733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  <w:rPr>
          <w:lang w:val="en-US"/>
        </w:rPr>
      </w:pPr>
      <w:r w:rsidRPr="00E05733">
        <w:rPr>
          <w:lang w:val="en-US"/>
        </w:rPr>
        <w:t>Section title</w:t>
      </w:r>
      <w:r w:rsidR="00AC4D12" w:rsidRPr="00E05733">
        <w:rPr>
          <w:color w:val="FF0000"/>
          <w:lang w:val="en-US"/>
        </w:rPr>
        <w:t xml:space="preserve"> </w:t>
      </w:r>
      <w:r w:rsidR="003F7F02" w:rsidRPr="00E05733">
        <w:rPr>
          <w:color w:val="FF0000"/>
          <w:lang w:val="en-US"/>
        </w:rPr>
        <w:t xml:space="preserve">…&lt;&lt;&lt; </w:t>
      </w:r>
      <w:r w:rsidR="00E05733">
        <w:rPr>
          <w:color w:val="FF0000"/>
          <w:lang w:val="en-US"/>
        </w:rPr>
        <w:t xml:space="preserve">indented </w:t>
      </w:r>
      <w:r w:rsidR="003F7F02" w:rsidRPr="00E05733">
        <w:rPr>
          <w:color w:val="FF0000"/>
          <w:lang w:val="en-US"/>
        </w:rPr>
        <w:t>0</w:t>
      </w:r>
      <w:r w:rsidR="00C924FB" w:rsidRPr="00E05733">
        <w:rPr>
          <w:color w:val="FF0000"/>
          <w:lang w:val="en-US"/>
        </w:rPr>
        <w:t>.</w:t>
      </w:r>
      <w:r w:rsidR="003F7F02" w:rsidRPr="00E05733">
        <w:rPr>
          <w:color w:val="FF0000"/>
          <w:lang w:val="en-US"/>
        </w:rPr>
        <w:t>5 cm&gt;&gt;&gt;</w:t>
      </w:r>
      <w:r w:rsidR="00327296" w:rsidRPr="00E05733">
        <w:rPr>
          <w:lang w:val="en-US"/>
        </w:rPr>
        <w:tab/>
        <w:t>20</w:t>
      </w:r>
    </w:p>
    <w:p w14:paraId="3FC9BBD3" w14:textId="16D19869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 w:rsidRPr="00355BEF">
        <w:t xml:space="preserve"> </w:t>
      </w:r>
      <w:r w:rsidR="00327296">
        <w:tab/>
      </w:r>
      <w:r w:rsidR="00327296" w:rsidRPr="00355BEF">
        <w:t>28</w:t>
      </w:r>
    </w:p>
    <w:p w14:paraId="393772F5" w14:textId="3EBDD949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>
        <w:tab/>
        <w:t>30</w:t>
      </w:r>
    </w:p>
    <w:p w14:paraId="1F41EAA9" w14:textId="2C44413B" w:rsidR="0006266E" w:rsidRDefault="00AC4D12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Chapter title</w:t>
      </w:r>
      <w:r w:rsidR="00327296">
        <w:tab/>
        <w:t>35</w:t>
      </w:r>
    </w:p>
    <w:p w14:paraId="3ED41E13" w14:textId="4C9DE501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>
        <w:tab/>
        <w:t>35</w:t>
      </w:r>
    </w:p>
    <w:p w14:paraId="6A92A015" w14:textId="71A3ABE3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>
        <w:tab/>
        <w:t>37</w:t>
      </w:r>
    </w:p>
    <w:p w14:paraId="16143606" w14:textId="19202E0B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>
        <w:tab/>
        <w:t>38</w:t>
      </w:r>
    </w:p>
    <w:p w14:paraId="20694957" w14:textId="617467B8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>
        <w:tab/>
        <w:t>40</w:t>
      </w:r>
    </w:p>
    <w:p w14:paraId="022F5B30" w14:textId="4E6B29C2" w:rsidR="0006266E" w:rsidRDefault="00AC4D12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Chapter title</w:t>
      </w:r>
      <w:r w:rsidR="00327296">
        <w:tab/>
        <w:t>43</w:t>
      </w:r>
    </w:p>
    <w:p w14:paraId="6DC9E5F9" w14:textId="481D086D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>
        <w:tab/>
        <w:t>43</w:t>
      </w:r>
    </w:p>
    <w:p w14:paraId="758881BC" w14:textId="3073C57B" w:rsidR="0006266E" w:rsidRPr="00E05733" w:rsidRDefault="00AC4D12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  <w:rPr>
          <w:lang w:val="en-US"/>
        </w:rPr>
      </w:pPr>
      <w:r w:rsidRPr="00E05733">
        <w:rPr>
          <w:lang w:val="en-US"/>
        </w:rPr>
        <w:t>Sub</w:t>
      </w:r>
      <w:r w:rsidR="008F7DE4" w:rsidRPr="00E05733">
        <w:rPr>
          <w:lang w:val="en-US"/>
        </w:rPr>
        <w:t>section</w:t>
      </w:r>
      <w:r w:rsidRPr="00E05733">
        <w:rPr>
          <w:lang w:val="en-US"/>
        </w:rPr>
        <w:t xml:space="preserve"> title</w:t>
      </w:r>
      <w:r w:rsidR="00C67AFC" w:rsidRPr="00E05733">
        <w:rPr>
          <w:lang w:val="en-US"/>
        </w:rPr>
        <w:t xml:space="preserve"> </w:t>
      </w:r>
      <w:r w:rsidR="00C67AFC" w:rsidRPr="00E05733">
        <w:rPr>
          <w:color w:val="FF0000"/>
          <w:lang w:val="en-US"/>
        </w:rPr>
        <w:t xml:space="preserve">…&lt;&lt;&lt; </w:t>
      </w:r>
      <w:r w:rsidR="00E05733">
        <w:rPr>
          <w:color w:val="FF0000"/>
          <w:lang w:val="en-US"/>
        </w:rPr>
        <w:t xml:space="preserve">indented </w:t>
      </w:r>
      <w:r w:rsidR="00C67AFC" w:rsidRPr="00E05733">
        <w:rPr>
          <w:color w:val="FF0000"/>
          <w:lang w:val="en-US"/>
        </w:rPr>
        <w:t>1 cm&gt;&gt;&gt;</w:t>
      </w:r>
      <w:r w:rsidR="00C40B77" w:rsidRPr="00E05733">
        <w:rPr>
          <w:lang w:val="en-US"/>
        </w:rPr>
        <w:tab/>
        <w:t>43</w:t>
      </w:r>
    </w:p>
    <w:p w14:paraId="10E5F905" w14:textId="44D78283" w:rsidR="0006266E" w:rsidRDefault="008F7DE4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 xml:space="preserve">Subsection </w:t>
      </w:r>
      <w:r w:rsidR="00AC4D12">
        <w:t>title</w:t>
      </w:r>
      <w:r w:rsidR="00C40B77">
        <w:tab/>
        <w:t>45</w:t>
      </w:r>
    </w:p>
    <w:p w14:paraId="618EE1B2" w14:textId="6C66E522" w:rsidR="0006266E" w:rsidRDefault="008F7DE4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 xml:space="preserve">Subsection </w:t>
      </w:r>
      <w:r w:rsidR="00AC4D12">
        <w:t>title</w:t>
      </w:r>
      <w:r w:rsidR="00C40B77">
        <w:tab/>
        <w:t>47</w:t>
      </w:r>
    </w:p>
    <w:p w14:paraId="4175624D" w14:textId="52059719" w:rsidR="0006266E" w:rsidRDefault="008F7DE4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Section title</w:t>
      </w:r>
      <w:r w:rsidR="00327296">
        <w:tab/>
        <w:t>50</w:t>
      </w:r>
    </w:p>
    <w:p w14:paraId="4F48E862" w14:textId="0D48338C" w:rsidR="0006266E" w:rsidRDefault="008F7DE4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 xml:space="preserve">Subsection </w:t>
      </w:r>
      <w:r w:rsidR="00AC4D12">
        <w:t>title</w:t>
      </w:r>
      <w:r w:rsidR="001C1BA0">
        <w:tab/>
        <w:t>50</w:t>
      </w:r>
    </w:p>
    <w:p w14:paraId="3B07CB39" w14:textId="3D47A403" w:rsidR="0006266E" w:rsidRDefault="008F7DE4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 xml:space="preserve">Subsection </w:t>
      </w:r>
      <w:r w:rsidR="00AC4D12">
        <w:t>title</w:t>
      </w:r>
      <w:r w:rsidR="001C1BA0">
        <w:tab/>
        <w:t>53</w:t>
      </w:r>
    </w:p>
    <w:p w14:paraId="350C1875" w14:textId="77EF2BAA" w:rsidR="0006266E" w:rsidRDefault="00AC4D12" w:rsidP="004E571D">
      <w:pPr>
        <w:pStyle w:val="PkSpistreci2"/>
        <w:numPr>
          <w:ilvl w:val="0"/>
          <w:numId w:val="30"/>
        </w:numPr>
        <w:tabs>
          <w:tab w:val="right" w:pos="1276"/>
          <w:tab w:val="right" w:leader="dot" w:pos="9072"/>
        </w:tabs>
        <w:jc w:val="left"/>
      </w:pPr>
      <w:r>
        <w:t>Chapter title</w:t>
      </w:r>
      <w:r w:rsidR="001C1BA0">
        <w:tab/>
        <w:t>57</w:t>
      </w:r>
    </w:p>
    <w:p w14:paraId="2C1316AC" w14:textId="054AF7BC" w:rsidR="0006266E" w:rsidRDefault="00FE2320" w:rsidP="004E571D">
      <w:pPr>
        <w:pStyle w:val="PkSpistreci2"/>
        <w:numPr>
          <w:ilvl w:val="0"/>
          <w:numId w:val="30"/>
        </w:numPr>
        <w:tabs>
          <w:tab w:val="right" w:pos="1276"/>
          <w:tab w:val="right" w:leader="dot" w:pos="9072"/>
        </w:tabs>
        <w:jc w:val="left"/>
      </w:pPr>
      <w:r>
        <w:t>Conclusion</w:t>
      </w:r>
      <w:r w:rsidR="00361C04">
        <w:t>s</w:t>
      </w:r>
      <w:r w:rsidR="001C1BA0">
        <w:tab/>
        <w:t>60</w:t>
      </w:r>
    </w:p>
    <w:p w14:paraId="735999FA" w14:textId="1165923D" w:rsidR="0006266E" w:rsidRDefault="00140B17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References</w:t>
      </w:r>
      <w:r w:rsidR="001C1BA0">
        <w:tab/>
        <w:t>63</w:t>
      </w:r>
    </w:p>
    <w:p w14:paraId="4F74EF53" w14:textId="1B7EA4B2" w:rsidR="0006266E" w:rsidRDefault="00FF278A" w:rsidP="004E571D">
      <w:pPr>
        <w:pStyle w:val="PkSpistreci2"/>
        <w:tabs>
          <w:tab w:val="right" w:leader="dot" w:pos="9072"/>
        </w:tabs>
        <w:ind w:left="0" w:firstLine="0"/>
        <w:jc w:val="left"/>
      </w:pPr>
      <w:r w:rsidRPr="00F5374A">
        <w:t>Abstract</w:t>
      </w:r>
      <w:r w:rsidR="002B7A86" w:rsidRPr="00F5374A">
        <w:tab/>
        <w:t>65</w:t>
      </w:r>
    </w:p>
    <w:p w14:paraId="540E2562" w14:textId="3A7524B6" w:rsidR="0006266E" w:rsidRPr="00FE2320" w:rsidRDefault="007E135F" w:rsidP="004E571D">
      <w:pPr>
        <w:pStyle w:val="PkSpistreci2"/>
        <w:tabs>
          <w:tab w:val="right" w:leader="dot" w:pos="9072"/>
        </w:tabs>
        <w:ind w:left="0" w:firstLine="0"/>
        <w:jc w:val="left"/>
        <w:rPr>
          <w:lang w:val="en-US"/>
        </w:rPr>
      </w:pPr>
      <w:r w:rsidRPr="00FE2320">
        <w:rPr>
          <w:lang w:val="en-US"/>
        </w:rPr>
        <w:t xml:space="preserve">List of abbreviations </w:t>
      </w:r>
      <w:r w:rsidR="009E22C3" w:rsidRPr="00FE2320">
        <w:rPr>
          <w:lang w:val="en-US"/>
        </w:rPr>
        <w:t xml:space="preserve">and </w:t>
      </w:r>
      <w:r w:rsidR="00FE2320">
        <w:rPr>
          <w:lang w:val="en-US"/>
        </w:rPr>
        <w:t>symbols</w:t>
      </w:r>
      <w:r w:rsidR="001C1BA0" w:rsidRPr="00FE2320">
        <w:rPr>
          <w:lang w:val="en-US"/>
        </w:rPr>
        <w:tab/>
        <w:t>67</w:t>
      </w:r>
    </w:p>
    <w:p w14:paraId="3DBCFF76" w14:textId="7F918442" w:rsidR="0006266E" w:rsidRPr="00172BC4" w:rsidRDefault="00A856FB" w:rsidP="004E571D">
      <w:pPr>
        <w:pStyle w:val="PkSpistreci2"/>
        <w:tabs>
          <w:tab w:val="right" w:leader="dot" w:pos="9072"/>
        </w:tabs>
        <w:ind w:left="0" w:firstLine="0"/>
        <w:jc w:val="left"/>
        <w:rPr>
          <w:lang w:val="en-US"/>
        </w:rPr>
      </w:pPr>
      <w:r w:rsidRPr="00172BC4">
        <w:rPr>
          <w:lang w:val="en-US"/>
        </w:rPr>
        <w:t>List of</w:t>
      </w:r>
      <w:r w:rsidR="001C1BA0" w:rsidRPr="00172BC4">
        <w:rPr>
          <w:lang w:val="en-US"/>
        </w:rPr>
        <w:t xml:space="preserve"> </w:t>
      </w:r>
      <w:r w:rsidRPr="00172BC4">
        <w:rPr>
          <w:lang w:val="en-US"/>
        </w:rPr>
        <w:t>figures</w:t>
      </w:r>
      <w:r w:rsidR="001C1BA0" w:rsidRPr="00172BC4">
        <w:rPr>
          <w:lang w:val="en-US"/>
        </w:rPr>
        <w:tab/>
        <w:t>69</w:t>
      </w:r>
    </w:p>
    <w:p w14:paraId="16A12A10" w14:textId="1CE70045" w:rsidR="0006266E" w:rsidRPr="00172BC4" w:rsidRDefault="00A856FB" w:rsidP="004E571D">
      <w:pPr>
        <w:pStyle w:val="PkSpistreci2"/>
        <w:tabs>
          <w:tab w:val="right" w:leader="dot" w:pos="9072"/>
        </w:tabs>
        <w:ind w:left="0" w:firstLine="0"/>
        <w:jc w:val="left"/>
        <w:rPr>
          <w:lang w:val="en-US"/>
        </w:rPr>
      </w:pPr>
      <w:r w:rsidRPr="00172BC4">
        <w:rPr>
          <w:lang w:val="en-US"/>
        </w:rPr>
        <w:t>List of</w:t>
      </w:r>
      <w:r w:rsidR="001C1BA0" w:rsidRPr="00172BC4">
        <w:rPr>
          <w:lang w:val="en-US"/>
        </w:rPr>
        <w:t xml:space="preserve"> </w:t>
      </w:r>
      <w:r w:rsidR="004F5F14" w:rsidRPr="00172BC4">
        <w:rPr>
          <w:lang w:val="en-US"/>
        </w:rPr>
        <w:t>tables</w:t>
      </w:r>
      <w:r w:rsidR="001C1BA0" w:rsidRPr="00172BC4">
        <w:rPr>
          <w:lang w:val="en-US"/>
        </w:rPr>
        <w:tab/>
        <w:t>71</w:t>
      </w:r>
    </w:p>
    <w:p w14:paraId="3FD75345" w14:textId="6B7D279F" w:rsidR="0006266E" w:rsidRPr="00172BC4" w:rsidRDefault="009E22C3" w:rsidP="004E571D">
      <w:pPr>
        <w:pStyle w:val="PkSpistreci2"/>
        <w:tabs>
          <w:tab w:val="right" w:leader="dot" w:pos="9072"/>
        </w:tabs>
        <w:ind w:left="0" w:firstLine="0"/>
        <w:jc w:val="left"/>
        <w:rPr>
          <w:lang w:val="en-US"/>
        </w:rPr>
      </w:pPr>
      <w:r w:rsidRPr="00172BC4">
        <w:rPr>
          <w:lang w:val="en-US"/>
        </w:rPr>
        <w:t>Appendices</w:t>
      </w:r>
      <w:r w:rsidR="001C1BA0" w:rsidRPr="00172BC4">
        <w:rPr>
          <w:lang w:val="en-US"/>
        </w:rPr>
        <w:tab/>
        <w:t>73</w:t>
      </w:r>
    </w:p>
    <w:p w14:paraId="42A26565" w14:textId="77777777" w:rsidR="0006266E" w:rsidRPr="00172BC4" w:rsidRDefault="0006266E" w:rsidP="004E571D">
      <w:pPr>
        <w:rPr>
          <w:sz w:val="28"/>
          <w:lang w:val="en-US"/>
        </w:rPr>
      </w:pPr>
    </w:p>
    <w:p w14:paraId="6B1899AC" w14:textId="77777777" w:rsidR="00BB506B" w:rsidRPr="00172BC4" w:rsidRDefault="00F63BAD">
      <w:pPr>
        <w:overflowPunct/>
        <w:autoSpaceDE/>
        <w:autoSpaceDN/>
        <w:adjustRightInd/>
        <w:spacing w:after="240" w:line="360" w:lineRule="auto"/>
        <w:textAlignment w:val="auto"/>
        <w:rPr>
          <w:b/>
          <w:sz w:val="32"/>
          <w:lang w:val="en-US"/>
        </w:rPr>
      </w:pPr>
      <w:r w:rsidRPr="00172BC4">
        <w:rPr>
          <w:b/>
          <w:sz w:val="32"/>
          <w:lang w:val="en-US"/>
        </w:rPr>
        <w:br w:type="page"/>
      </w:r>
    </w:p>
    <w:p w14:paraId="29CC4E5A" w14:textId="77777777" w:rsidR="007A4856" w:rsidRPr="00172BC4" w:rsidRDefault="007A4856" w:rsidP="00977B4B">
      <w:pPr>
        <w:ind w:left="0" w:right="0" w:firstLine="0"/>
        <w:jc w:val="center"/>
        <w:rPr>
          <w:b/>
          <w:color w:val="FF0000"/>
          <w:sz w:val="32"/>
          <w:lang w:val="en-US"/>
        </w:rPr>
      </w:pPr>
    </w:p>
    <w:p w14:paraId="1DE697B5" w14:textId="77777777" w:rsidR="007A4856" w:rsidRPr="00172BC4" w:rsidRDefault="007A4856" w:rsidP="00977B4B">
      <w:pPr>
        <w:ind w:left="0" w:right="0" w:firstLine="0"/>
        <w:jc w:val="center"/>
        <w:rPr>
          <w:b/>
          <w:color w:val="FF0000"/>
          <w:sz w:val="32"/>
          <w:lang w:val="en-US"/>
        </w:rPr>
      </w:pPr>
    </w:p>
    <w:p w14:paraId="3256B965" w14:textId="77777777" w:rsidR="007A4856" w:rsidRPr="00172BC4" w:rsidRDefault="007A4856" w:rsidP="00977B4B">
      <w:pPr>
        <w:ind w:left="0" w:right="0" w:firstLine="0"/>
        <w:jc w:val="center"/>
        <w:rPr>
          <w:b/>
          <w:color w:val="FF0000"/>
          <w:sz w:val="32"/>
          <w:lang w:val="en-US"/>
        </w:rPr>
      </w:pPr>
    </w:p>
    <w:p w14:paraId="44132BD6" w14:textId="77777777" w:rsidR="007A4856" w:rsidRPr="00172BC4" w:rsidRDefault="007A4856" w:rsidP="00977B4B">
      <w:pPr>
        <w:ind w:left="0" w:right="0" w:firstLine="0"/>
        <w:jc w:val="center"/>
        <w:rPr>
          <w:b/>
          <w:color w:val="FF0000"/>
          <w:sz w:val="32"/>
          <w:lang w:val="en-US"/>
        </w:rPr>
      </w:pPr>
    </w:p>
    <w:p w14:paraId="2E8589E9" w14:textId="68FB72BE" w:rsidR="0006266E" w:rsidRPr="00172BC4" w:rsidRDefault="007A4856" w:rsidP="004E571D">
      <w:pPr>
        <w:ind w:left="0" w:right="0" w:firstLine="0"/>
        <w:jc w:val="center"/>
        <w:rPr>
          <w:b/>
          <w:color w:val="FF0000"/>
          <w:sz w:val="32"/>
          <w:lang w:val="en-US"/>
        </w:rPr>
      </w:pPr>
      <w:r w:rsidRPr="00172BC4">
        <w:rPr>
          <w:b/>
          <w:color w:val="FF0000"/>
          <w:sz w:val="32"/>
          <w:lang w:val="en-US"/>
        </w:rPr>
        <w:t>&lt;&lt;&lt;&lt;&lt;&lt;</w:t>
      </w:r>
      <w:r w:rsidR="00AA173C">
        <w:rPr>
          <w:b/>
          <w:color w:val="FF0000"/>
          <w:sz w:val="32"/>
          <w:lang w:val="en-US"/>
        </w:rPr>
        <w:t>B</w:t>
      </w:r>
      <w:r w:rsidR="00AA173C" w:rsidRPr="00172BC4">
        <w:rPr>
          <w:b/>
          <w:color w:val="FF0000"/>
          <w:sz w:val="32"/>
          <w:lang w:val="en-US"/>
        </w:rPr>
        <w:t>LANK PAGE</w:t>
      </w:r>
      <w:r w:rsidRPr="00172BC4">
        <w:rPr>
          <w:b/>
          <w:color w:val="FF0000"/>
          <w:sz w:val="32"/>
          <w:lang w:val="en-US"/>
        </w:rPr>
        <w:t>&gt;&gt;&gt;&gt;&gt;&gt;&gt;&gt;</w:t>
      </w:r>
    </w:p>
    <w:p w14:paraId="540868F7" w14:textId="77777777" w:rsidR="006B3BC0" w:rsidRPr="00172BC4" w:rsidRDefault="006B3BC0" w:rsidP="00977B4B">
      <w:pPr>
        <w:ind w:left="0" w:right="0" w:firstLine="0"/>
        <w:jc w:val="center"/>
        <w:rPr>
          <w:b/>
          <w:color w:val="FF0000"/>
          <w:sz w:val="32"/>
          <w:lang w:val="en-US"/>
        </w:rPr>
      </w:pPr>
    </w:p>
    <w:p w14:paraId="61AFA3D8" w14:textId="77777777" w:rsidR="006B3BC0" w:rsidRPr="00172BC4" w:rsidRDefault="006B3BC0" w:rsidP="00977B4B">
      <w:pPr>
        <w:ind w:left="0" w:right="0" w:firstLine="0"/>
        <w:jc w:val="center"/>
        <w:rPr>
          <w:b/>
          <w:color w:val="FF0000"/>
          <w:sz w:val="32"/>
          <w:lang w:val="en-US"/>
        </w:rPr>
      </w:pPr>
    </w:p>
    <w:p w14:paraId="2A2D86B0" w14:textId="77777777" w:rsidR="006B3BC0" w:rsidRPr="00172BC4" w:rsidRDefault="006B3BC0" w:rsidP="00977B4B">
      <w:pPr>
        <w:ind w:left="0" w:right="0" w:firstLine="0"/>
        <w:jc w:val="center"/>
        <w:rPr>
          <w:b/>
          <w:color w:val="FF0000"/>
          <w:sz w:val="32"/>
          <w:lang w:val="en-US"/>
        </w:rPr>
      </w:pPr>
    </w:p>
    <w:p w14:paraId="2F94D306" w14:textId="77777777" w:rsidR="00F63BAD" w:rsidRPr="00172BC4" w:rsidRDefault="00F63BAD" w:rsidP="00977B4B">
      <w:pPr>
        <w:overflowPunct/>
        <w:autoSpaceDE/>
        <w:autoSpaceDN/>
        <w:adjustRightInd/>
        <w:ind w:left="0" w:right="0" w:firstLine="0"/>
        <w:textAlignment w:val="auto"/>
        <w:rPr>
          <w:b/>
          <w:color w:val="FF0000"/>
          <w:sz w:val="32"/>
          <w:lang w:val="en-US"/>
        </w:rPr>
      </w:pPr>
      <w:r w:rsidRPr="00172BC4">
        <w:rPr>
          <w:b/>
          <w:color w:val="FF0000"/>
          <w:sz w:val="32"/>
          <w:lang w:val="en-US"/>
        </w:rPr>
        <w:br w:type="page"/>
      </w:r>
    </w:p>
    <w:p w14:paraId="7B7052C9" w14:textId="7800F561" w:rsidR="0006266E" w:rsidRPr="004F75C3" w:rsidRDefault="002062CB" w:rsidP="00AF54D8">
      <w:pPr>
        <w:pStyle w:val="PkTytuRozdziaGwny"/>
        <w:rPr>
          <w:lang w:val="en-US"/>
        </w:rPr>
      </w:pPr>
      <w:r>
        <w:rPr>
          <w:lang w:val="en-US"/>
        </w:rPr>
        <w:lastRenderedPageBreak/>
        <w:t>Introduction</w:t>
      </w:r>
      <w:r w:rsidR="002F522B" w:rsidRPr="00D90F49">
        <w:rPr>
          <w:lang w:val="en-US"/>
        </w:rPr>
        <w:t xml:space="preserve"> </w:t>
      </w:r>
      <w:r w:rsidR="00736D40" w:rsidRPr="00AF54D8">
        <w:rPr>
          <w:color w:val="FF0000"/>
          <w:lang w:val="en-US"/>
        </w:rPr>
        <w:t xml:space="preserve">&lt;&lt;&lt;PŚk </w:t>
      </w:r>
      <w:r w:rsidR="00A423CB" w:rsidRPr="00AF54D8">
        <w:rPr>
          <w:color w:val="FF0000"/>
          <w:lang w:val="en-US"/>
        </w:rPr>
        <w:t xml:space="preserve">Unnumbered Chapter </w:t>
      </w:r>
      <w:r w:rsidR="000713C5" w:rsidRPr="00AF54D8">
        <w:rPr>
          <w:color w:val="FF0000"/>
          <w:lang w:val="en-US"/>
        </w:rPr>
        <w:t xml:space="preserve">Heading </w:t>
      </w:r>
      <w:r w:rsidR="00121A30" w:rsidRPr="00AF54D8">
        <w:rPr>
          <w:color w:val="FF0000"/>
          <w:lang w:val="en-US"/>
        </w:rPr>
        <w:t>style</w:t>
      </w:r>
      <w:r w:rsidR="00736D40" w:rsidRPr="00AF54D8">
        <w:rPr>
          <w:color w:val="FF0000"/>
          <w:lang w:val="en-US"/>
        </w:rPr>
        <w:t>&gt;&gt;&gt;</w:t>
      </w:r>
      <w:r w:rsidR="005429CA" w:rsidRPr="00AF54D8">
        <w:rPr>
          <w:color w:val="FF0000"/>
          <w:lang w:val="en-US"/>
        </w:rPr>
        <w:t xml:space="preserve"> </w:t>
      </w:r>
      <w:r w:rsidR="004E571D" w:rsidRPr="00AF54D8">
        <w:rPr>
          <w:color w:val="FF0000"/>
          <w:lang w:val="en-US"/>
        </w:rPr>
        <w:t>14</w:t>
      </w:r>
      <w:r w:rsidR="00210A14" w:rsidRPr="00AF54D8">
        <w:rPr>
          <w:color w:val="FF0000"/>
          <w:lang w:val="en-US"/>
        </w:rPr>
        <w:t xml:space="preserve"> </w:t>
      </w:r>
      <w:r w:rsidRPr="00AF54D8">
        <w:rPr>
          <w:color w:val="FF0000"/>
          <w:lang w:val="en-US"/>
        </w:rPr>
        <w:t>p</w:t>
      </w:r>
      <w:r w:rsidR="00210A14" w:rsidRPr="00AF54D8">
        <w:rPr>
          <w:color w:val="FF0000"/>
          <w:lang w:val="en-US"/>
        </w:rPr>
        <w:t>t</w:t>
      </w:r>
      <w:r w:rsidRPr="00AF54D8">
        <w:rPr>
          <w:color w:val="FF0000"/>
          <w:lang w:val="en-US"/>
        </w:rPr>
        <w:t xml:space="preserve"> </w:t>
      </w:r>
      <w:r w:rsidR="004E571D" w:rsidRPr="00AF54D8">
        <w:rPr>
          <w:color w:val="FF0000"/>
          <w:lang w:val="en-US"/>
        </w:rPr>
        <w:t xml:space="preserve">Times New Roman </w:t>
      </w:r>
      <w:r w:rsidR="00121A30" w:rsidRPr="00AF54D8">
        <w:rPr>
          <w:color w:val="FF0000"/>
          <w:lang w:val="en-US"/>
        </w:rPr>
        <w:t>b</w:t>
      </w:r>
      <w:r w:rsidR="004E571D" w:rsidRPr="00AF54D8">
        <w:rPr>
          <w:color w:val="FF0000"/>
          <w:lang w:val="en-US"/>
        </w:rPr>
        <w:t>old</w:t>
      </w:r>
      <w:r w:rsidR="00121A30" w:rsidRPr="00AF54D8">
        <w:rPr>
          <w:color w:val="FF0000"/>
          <w:lang w:val="en-US"/>
        </w:rPr>
        <w:t>face font</w:t>
      </w:r>
    </w:p>
    <w:p w14:paraId="1F24DF69" w14:textId="7D9C48C4" w:rsidR="00BB506B" w:rsidRPr="000F278E" w:rsidRDefault="00DD4C0B">
      <w:pPr>
        <w:pStyle w:val="Pktekstgwny"/>
        <w:ind w:left="0" w:right="0"/>
        <w:rPr>
          <w:lang w:val="en-US"/>
        </w:rPr>
      </w:pPr>
      <w:r w:rsidRPr="0065019E">
        <w:rPr>
          <w:lang w:val="en-US"/>
        </w:rPr>
        <w:t>The m</w:t>
      </w:r>
      <w:r w:rsidR="00BD3A28" w:rsidRPr="0065019E">
        <w:rPr>
          <w:lang w:val="en-US"/>
        </w:rPr>
        <w:t>ain text</w:t>
      </w:r>
      <w:r w:rsidR="00556639" w:rsidRPr="0065019E">
        <w:rPr>
          <w:lang w:val="en-US"/>
        </w:rPr>
        <w:t xml:space="preserve"> </w:t>
      </w:r>
      <w:r w:rsidR="00932CE5">
        <w:rPr>
          <w:lang w:val="en-US"/>
        </w:rPr>
        <w:t>must be written in</w:t>
      </w:r>
      <w:r w:rsidR="00F63BAD" w:rsidRPr="0065019E">
        <w:rPr>
          <w:lang w:val="en-US"/>
        </w:rPr>
        <w:t xml:space="preserve"> 12</w:t>
      </w:r>
      <w:r w:rsidR="007F235E">
        <w:rPr>
          <w:lang w:val="en-US"/>
        </w:rPr>
        <w:t>-</w:t>
      </w:r>
      <w:r w:rsidRPr="0065019E">
        <w:rPr>
          <w:lang w:val="en-US"/>
        </w:rPr>
        <w:t>point</w:t>
      </w:r>
      <w:r w:rsidR="00F63BAD" w:rsidRPr="0065019E">
        <w:rPr>
          <w:lang w:val="en-US"/>
        </w:rPr>
        <w:t xml:space="preserve"> Times N</w:t>
      </w:r>
      <w:r w:rsidR="006B3BC0" w:rsidRPr="0065019E">
        <w:rPr>
          <w:lang w:val="en-US"/>
        </w:rPr>
        <w:t>ew</w:t>
      </w:r>
      <w:r w:rsidR="00F63BAD" w:rsidRPr="0065019E">
        <w:rPr>
          <w:lang w:val="en-US"/>
        </w:rPr>
        <w:t xml:space="preserve"> Roman</w:t>
      </w:r>
      <w:r w:rsidRPr="0065019E">
        <w:rPr>
          <w:lang w:val="en-US"/>
        </w:rPr>
        <w:t xml:space="preserve"> font</w:t>
      </w:r>
      <w:r w:rsidR="00932CE5">
        <w:rPr>
          <w:lang w:val="en-US"/>
        </w:rPr>
        <w:t xml:space="preserve"> with</w:t>
      </w:r>
      <w:r w:rsidR="003C6DC4" w:rsidRPr="0065019E">
        <w:rPr>
          <w:lang w:val="en-US"/>
        </w:rPr>
        <w:t xml:space="preserve"> </w:t>
      </w:r>
      <w:r w:rsidR="00A856FB" w:rsidRPr="0065019E">
        <w:rPr>
          <w:color w:val="auto"/>
          <w:lang w:val="en-US"/>
        </w:rPr>
        <w:t>1.</w:t>
      </w:r>
      <w:r w:rsidR="00F63BAD" w:rsidRPr="0065019E">
        <w:rPr>
          <w:color w:val="auto"/>
          <w:lang w:val="en-US"/>
        </w:rPr>
        <w:t xml:space="preserve">5 </w:t>
      </w:r>
      <w:r w:rsidR="00F1673B">
        <w:rPr>
          <w:color w:val="auto"/>
          <w:lang w:val="en-US"/>
        </w:rPr>
        <w:t>line</w:t>
      </w:r>
      <w:r w:rsidR="0054526C">
        <w:rPr>
          <w:color w:val="auto"/>
          <w:lang w:val="en-US"/>
        </w:rPr>
        <w:t xml:space="preserve"> spacing</w:t>
      </w:r>
      <w:r w:rsidR="00932CE5" w:rsidRPr="004F75C3">
        <w:rPr>
          <w:color w:val="auto"/>
          <w:lang w:val="en-US"/>
        </w:rPr>
        <w:t xml:space="preserve">. </w:t>
      </w:r>
      <w:r w:rsidR="00EB3EEC" w:rsidRPr="004F75C3">
        <w:rPr>
          <w:color w:val="auto"/>
          <w:lang w:val="en-US"/>
        </w:rPr>
        <w:t xml:space="preserve">The first line of each paragraph should be indented by </w:t>
      </w:r>
      <w:r w:rsidR="00A856FB" w:rsidRPr="004F75C3">
        <w:rPr>
          <w:color w:val="auto"/>
          <w:lang w:val="en-US"/>
        </w:rPr>
        <w:t>1.</w:t>
      </w:r>
      <w:r w:rsidR="0006309A" w:rsidRPr="004F75C3">
        <w:rPr>
          <w:color w:val="auto"/>
          <w:lang w:val="en-US"/>
        </w:rPr>
        <w:t>25</w:t>
      </w:r>
      <w:r w:rsidR="00DA4E34" w:rsidRPr="004F75C3">
        <w:rPr>
          <w:color w:val="auto"/>
          <w:lang w:val="en-US"/>
        </w:rPr>
        <w:t xml:space="preserve"> </w:t>
      </w:r>
      <w:r w:rsidR="0006309A" w:rsidRPr="004F75C3">
        <w:rPr>
          <w:color w:val="auto"/>
          <w:lang w:val="en-US"/>
        </w:rPr>
        <w:t>c</w:t>
      </w:r>
      <w:r w:rsidR="00F63BAD" w:rsidRPr="004F75C3">
        <w:rPr>
          <w:color w:val="auto"/>
          <w:lang w:val="en-US"/>
        </w:rPr>
        <w:t>m</w:t>
      </w:r>
      <w:r w:rsidR="00EB3EEC" w:rsidRPr="004F75C3">
        <w:rPr>
          <w:color w:val="auto"/>
          <w:lang w:val="en-US"/>
        </w:rPr>
        <w:t>.</w:t>
      </w:r>
      <w:r w:rsidR="00F63BAD" w:rsidRPr="004F75C3">
        <w:rPr>
          <w:color w:val="auto"/>
          <w:lang w:val="en-US"/>
        </w:rPr>
        <w:t xml:space="preserve"> </w:t>
      </w:r>
      <w:r w:rsidR="009E60B6" w:rsidRPr="004F75C3">
        <w:rPr>
          <w:lang w:val="en-US"/>
        </w:rPr>
        <w:t>P</w:t>
      </w:r>
      <w:r w:rsidR="00D91B62" w:rsidRPr="004F75C3">
        <w:rPr>
          <w:color w:val="auto"/>
          <w:lang w:val="en-US"/>
        </w:rPr>
        <w:t xml:space="preserve">ages should </w:t>
      </w:r>
      <w:r w:rsidR="00D91B62" w:rsidRPr="00AF54D8">
        <w:rPr>
          <w:color w:val="auto"/>
          <w:lang w:val="en-US"/>
        </w:rPr>
        <w:t xml:space="preserve">have a </w:t>
      </w:r>
      <w:r w:rsidR="009E60B6" w:rsidRPr="00AF54D8">
        <w:rPr>
          <w:color w:val="auto"/>
          <w:lang w:val="en-US"/>
        </w:rPr>
        <w:t xml:space="preserve">2.5 cm </w:t>
      </w:r>
      <w:r w:rsidR="00D91B62" w:rsidRPr="00AF54D8">
        <w:rPr>
          <w:color w:val="auto"/>
          <w:lang w:val="en-US"/>
        </w:rPr>
        <w:t>margin on all sides</w:t>
      </w:r>
      <w:r w:rsidR="009E60B6" w:rsidRPr="00AF54D8">
        <w:rPr>
          <w:color w:val="auto"/>
          <w:lang w:val="en-US"/>
        </w:rPr>
        <w:t xml:space="preserve"> (top</w:t>
      </w:r>
      <w:r w:rsidR="009E60B6" w:rsidRPr="004F75C3">
        <w:rPr>
          <w:color w:val="auto"/>
          <w:lang w:val="en-US"/>
        </w:rPr>
        <w:t xml:space="preserve">, bottom, right, and left). </w:t>
      </w:r>
      <w:r w:rsidR="00F1166E" w:rsidRPr="004F75C3">
        <w:rPr>
          <w:color w:val="auto"/>
          <w:lang w:val="en-US"/>
        </w:rPr>
        <w:t>Add</w:t>
      </w:r>
      <w:r w:rsidR="009E60B6" w:rsidRPr="004F75C3">
        <w:rPr>
          <w:color w:val="auto"/>
          <w:lang w:val="en-US"/>
        </w:rPr>
        <w:t xml:space="preserve"> extra space </w:t>
      </w:r>
      <w:r w:rsidR="00F1166E" w:rsidRPr="004F75C3">
        <w:rPr>
          <w:color w:val="auto"/>
          <w:lang w:val="en-US"/>
        </w:rPr>
        <w:t xml:space="preserve">of 1 cm </w:t>
      </w:r>
      <w:r w:rsidR="009E60B6" w:rsidRPr="004F75C3">
        <w:rPr>
          <w:color w:val="auto"/>
          <w:lang w:val="en-US"/>
        </w:rPr>
        <w:t>to allow for binding</w:t>
      </w:r>
      <w:r w:rsidR="00F1166E" w:rsidRPr="004F75C3">
        <w:rPr>
          <w:color w:val="auto"/>
          <w:lang w:val="en-US"/>
        </w:rPr>
        <w:t>.</w:t>
      </w:r>
      <w:r w:rsidR="009E60B6" w:rsidRPr="004F75C3">
        <w:rPr>
          <w:color w:val="auto"/>
          <w:lang w:val="en-US"/>
        </w:rPr>
        <w:t xml:space="preserve"> </w:t>
      </w:r>
      <w:r w:rsidR="00FD572F" w:rsidRPr="004F75C3">
        <w:rPr>
          <w:color w:val="auto"/>
          <w:lang w:val="en-US"/>
        </w:rPr>
        <w:t xml:space="preserve">The text must be </w:t>
      </w:r>
      <w:r w:rsidR="00FD3B57" w:rsidRPr="004F75C3">
        <w:rPr>
          <w:color w:val="auto"/>
          <w:lang w:val="en-US"/>
        </w:rPr>
        <w:t xml:space="preserve">fully </w:t>
      </w:r>
      <w:r w:rsidR="00EE37A5" w:rsidRPr="004F75C3">
        <w:rPr>
          <w:color w:val="auto"/>
          <w:lang w:val="en-US"/>
        </w:rPr>
        <w:t>justified</w:t>
      </w:r>
      <w:r w:rsidR="00FD572F" w:rsidRPr="004F75C3">
        <w:rPr>
          <w:color w:val="auto"/>
          <w:lang w:val="en-US"/>
        </w:rPr>
        <w:t xml:space="preserve">. </w:t>
      </w:r>
      <w:r w:rsidR="0065019E" w:rsidRPr="004F75C3">
        <w:rPr>
          <w:color w:val="auto"/>
          <w:lang w:val="en-US"/>
        </w:rPr>
        <w:t>All</w:t>
      </w:r>
      <w:r w:rsidR="0006266E" w:rsidRPr="004F75C3">
        <w:rPr>
          <w:color w:val="auto"/>
          <w:lang w:val="en-US"/>
        </w:rPr>
        <w:t xml:space="preserve"> </w:t>
      </w:r>
      <w:r w:rsidR="00F75060" w:rsidRPr="004F75C3">
        <w:rPr>
          <w:color w:val="auto"/>
          <w:lang w:val="en-US"/>
        </w:rPr>
        <w:t>pages</w:t>
      </w:r>
      <w:r w:rsidR="0006266E" w:rsidRPr="0065019E">
        <w:rPr>
          <w:color w:val="auto"/>
          <w:lang w:val="en-US"/>
        </w:rPr>
        <w:t xml:space="preserve"> </w:t>
      </w:r>
      <w:r w:rsidR="00932CE5">
        <w:rPr>
          <w:color w:val="auto"/>
          <w:lang w:val="en-US"/>
        </w:rPr>
        <w:t>must be</w:t>
      </w:r>
      <w:r w:rsidR="0065019E" w:rsidRPr="0065019E">
        <w:rPr>
          <w:color w:val="auto"/>
          <w:lang w:val="en-US"/>
        </w:rPr>
        <w:t xml:space="preserve"> </w:t>
      </w:r>
      <w:r w:rsidR="0006266E" w:rsidRPr="0065019E">
        <w:rPr>
          <w:color w:val="auto"/>
          <w:lang w:val="en-US"/>
        </w:rPr>
        <w:t>num</w:t>
      </w:r>
      <w:r w:rsidR="0065019E" w:rsidRPr="0065019E">
        <w:rPr>
          <w:color w:val="auto"/>
          <w:lang w:val="en-US"/>
        </w:rPr>
        <w:t>bered</w:t>
      </w:r>
      <w:r w:rsidR="0006266E" w:rsidRPr="0065019E">
        <w:rPr>
          <w:color w:val="auto"/>
          <w:lang w:val="en-US"/>
        </w:rPr>
        <w:t xml:space="preserve">. </w:t>
      </w:r>
      <w:r w:rsidR="001B4368">
        <w:rPr>
          <w:color w:val="auto"/>
          <w:lang w:val="en-US"/>
        </w:rPr>
        <w:t>T</w:t>
      </w:r>
      <w:r w:rsidR="0065019E" w:rsidRPr="0065019E">
        <w:rPr>
          <w:color w:val="auto"/>
          <w:lang w:val="en-US"/>
        </w:rPr>
        <w:t>he</w:t>
      </w:r>
      <w:r w:rsidR="0065019E">
        <w:rPr>
          <w:color w:val="auto"/>
          <w:lang w:val="en-US"/>
        </w:rPr>
        <w:t xml:space="preserve"> text </w:t>
      </w:r>
      <w:r w:rsidR="001B4368">
        <w:rPr>
          <w:color w:val="auto"/>
          <w:lang w:val="en-US"/>
        </w:rPr>
        <w:t>needs to</w:t>
      </w:r>
      <w:r w:rsidR="0065019E">
        <w:rPr>
          <w:color w:val="auto"/>
          <w:lang w:val="en-US"/>
        </w:rPr>
        <w:t xml:space="preserve"> be </w:t>
      </w:r>
      <w:r w:rsidR="0065019E" w:rsidRPr="0065019E">
        <w:rPr>
          <w:lang w:val="en-US"/>
        </w:rPr>
        <w:t>divided into paragraphs</w:t>
      </w:r>
      <w:r w:rsidR="0006309A" w:rsidRPr="0065019E">
        <w:rPr>
          <w:lang w:val="en-US"/>
        </w:rPr>
        <w:t xml:space="preserve">. </w:t>
      </w:r>
      <w:r w:rsidR="000F278E" w:rsidRPr="000F278E">
        <w:rPr>
          <w:lang w:val="en-US"/>
        </w:rPr>
        <w:t>One-sentence p</w:t>
      </w:r>
      <w:r w:rsidR="0065019E" w:rsidRPr="000F278E">
        <w:rPr>
          <w:lang w:val="en-US"/>
        </w:rPr>
        <w:t xml:space="preserve">aragraphs </w:t>
      </w:r>
      <w:r w:rsidR="000F278E" w:rsidRPr="000F278E">
        <w:rPr>
          <w:lang w:val="en-US"/>
        </w:rPr>
        <w:t xml:space="preserve">are to be </w:t>
      </w:r>
      <w:r w:rsidR="000F278E" w:rsidRPr="004F75C3">
        <w:rPr>
          <w:lang w:val="en-US"/>
        </w:rPr>
        <w:t>avoided.</w:t>
      </w:r>
      <w:r w:rsidR="0065019E" w:rsidRPr="004F75C3">
        <w:rPr>
          <w:lang w:val="en-US"/>
        </w:rPr>
        <w:t xml:space="preserve"> </w:t>
      </w:r>
      <w:r w:rsidR="000F278E" w:rsidRPr="004F75C3">
        <w:rPr>
          <w:lang w:val="en-US"/>
        </w:rPr>
        <w:t xml:space="preserve">A paragraph is usually about one topic and </w:t>
      </w:r>
      <w:r w:rsidR="00EB3EEC" w:rsidRPr="004F75C3">
        <w:rPr>
          <w:lang w:val="en-US"/>
        </w:rPr>
        <w:t>there should be logical connection between</w:t>
      </w:r>
      <w:r w:rsidR="00EB3EEC">
        <w:rPr>
          <w:lang w:val="en-US"/>
        </w:rPr>
        <w:t xml:space="preserve"> </w:t>
      </w:r>
      <w:r w:rsidR="000F278E">
        <w:rPr>
          <w:lang w:val="en-US"/>
        </w:rPr>
        <w:t>sentences.</w:t>
      </w:r>
      <w:r w:rsidR="002B7A86" w:rsidRPr="000F278E">
        <w:rPr>
          <w:lang w:val="en-US"/>
        </w:rPr>
        <w:t xml:space="preserve"> </w:t>
      </w:r>
    </w:p>
    <w:p w14:paraId="649B7252" w14:textId="424A7265" w:rsidR="0006266E" w:rsidRPr="00864EFC" w:rsidRDefault="00932CE5" w:rsidP="004E571D">
      <w:pPr>
        <w:pStyle w:val="Pktekstgwny"/>
        <w:ind w:left="0" w:right="0"/>
        <w:rPr>
          <w:szCs w:val="24"/>
          <w:lang w:val="en-US"/>
        </w:rPr>
      </w:pPr>
      <w:r w:rsidRPr="00932CE5">
        <w:rPr>
          <w:szCs w:val="24"/>
          <w:lang w:val="en-US"/>
        </w:rPr>
        <w:t xml:space="preserve">Since the thesis structure is assessed by the </w:t>
      </w:r>
      <w:r w:rsidRPr="004F75C3">
        <w:rPr>
          <w:szCs w:val="24"/>
          <w:lang w:val="en-US"/>
        </w:rPr>
        <w:t xml:space="preserve">reviewers, </w:t>
      </w:r>
      <w:r w:rsidR="00245459" w:rsidRPr="004F75C3">
        <w:rPr>
          <w:szCs w:val="24"/>
          <w:lang w:val="en-US"/>
        </w:rPr>
        <w:t>the text</w:t>
      </w:r>
      <w:r w:rsidRPr="004F75C3">
        <w:rPr>
          <w:szCs w:val="24"/>
          <w:lang w:val="en-US"/>
        </w:rPr>
        <w:t xml:space="preserve"> needs to be properly organized</w:t>
      </w:r>
      <w:r w:rsidR="00245459" w:rsidRPr="004F75C3">
        <w:rPr>
          <w:szCs w:val="24"/>
          <w:lang w:val="en-US"/>
        </w:rPr>
        <w:t xml:space="preserve">. </w:t>
      </w:r>
      <w:r w:rsidR="00F54F49" w:rsidRPr="004F75C3">
        <w:rPr>
          <w:szCs w:val="24"/>
          <w:lang w:val="en-US"/>
        </w:rPr>
        <w:t>Use decimal numbers for sections and subsections.</w:t>
      </w:r>
      <w:r w:rsidR="00901EBB" w:rsidRPr="004F75C3">
        <w:rPr>
          <w:szCs w:val="24"/>
          <w:lang w:val="en-US"/>
        </w:rPr>
        <w:t xml:space="preserve"> </w:t>
      </w:r>
      <w:r w:rsidR="001E3B6B" w:rsidRPr="004F75C3">
        <w:rPr>
          <w:szCs w:val="24"/>
          <w:lang w:val="en-US"/>
        </w:rPr>
        <w:t>It is not recommended to use m</w:t>
      </w:r>
      <w:r w:rsidR="00DA4E34" w:rsidRPr="004F75C3">
        <w:rPr>
          <w:szCs w:val="24"/>
          <w:lang w:val="en-US"/>
        </w:rPr>
        <w:t>ore than</w:t>
      </w:r>
      <w:r w:rsidR="00901EBB" w:rsidRPr="004F75C3">
        <w:rPr>
          <w:szCs w:val="24"/>
          <w:lang w:val="en-US"/>
        </w:rPr>
        <w:t xml:space="preserve"> </w:t>
      </w:r>
      <w:r w:rsidR="001E3B6B" w:rsidRPr="004F75C3">
        <w:rPr>
          <w:szCs w:val="24"/>
          <w:lang w:val="en-US"/>
        </w:rPr>
        <w:t>two</w:t>
      </w:r>
      <w:r w:rsidR="00901EBB" w:rsidRPr="004F75C3">
        <w:rPr>
          <w:szCs w:val="24"/>
          <w:lang w:val="en-US"/>
        </w:rPr>
        <w:t xml:space="preserve"> </w:t>
      </w:r>
      <w:r w:rsidR="002062CB" w:rsidRPr="004F75C3">
        <w:rPr>
          <w:szCs w:val="24"/>
          <w:lang w:val="en-US"/>
        </w:rPr>
        <w:t>levels</w:t>
      </w:r>
      <w:r w:rsidR="001E3B6B" w:rsidRPr="004F75C3">
        <w:rPr>
          <w:szCs w:val="24"/>
          <w:lang w:val="en-US"/>
        </w:rPr>
        <w:t xml:space="preserve"> of sectioning</w:t>
      </w:r>
      <w:r w:rsidR="0065019E" w:rsidRPr="004F75C3">
        <w:rPr>
          <w:szCs w:val="24"/>
          <w:lang w:val="en-US"/>
        </w:rPr>
        <w:t>, e.g.,</w:t>
      </w:r>
      <w:r w:rsidR="00901EBB" w:rsidRPr="004F75C3">
        <w:rPr>
          <w:szCs w:val="24"/>
          <w:lang w:val="en-US"/>
        </w:rPr>
        <w:t xml:space="preserve"> 4.1.2. </w:t>
      </w:r>
      <w:r w:rsidR="00C45A8E" w:rsidRPr="004F75C3">
        <w:rPr>
          <w:szCs w:val="24"/>
          <w:lang w:val="en-US"/>
        </w:rPr>
        <w:t>Sections, subsections and chapters should be of an adequate and consistent length, not too short or too long.</w:t>
      </w:r>
      <w:r w:rsidR="00C45A8E" w:rsidRPr="00C45A8E">
        <w:rPr>
          <w:szCs w:val="24"/>
          <w:lang w:val="en-US"/>
        </w:rPr>
        <w:t xml:space="preserve"> </w:t>
      </w:r>
      <w:r w:rsidR="004F75C3" w:rsidRPr="004F75C3">
        <w:rPr>
          <w:szCs w:val="24"/>
          <w:lang w:val="en-US"/>
        </w:rPr>
        <w:t>Tables of contents can be created automatically in MS Office; this will help you keep your document organized. If you make changes to your document, make sure to update the table of contents</w:t>
      </w:r>
      <w:r w:rsidR="002B7A86" w:rsidRPr="004F75C3">
        <w:rPr>
          <w:szCs w:val="24"/>
          <w:lang w:val="en-US"/>
        </w:rPr>
        <w:t>.</w:t>
      </w:r>
      <w:r w:rsidR="002B7A86" w:rsidRPr="004F75C3">
        <w:rPr>
          <w:color w:val="FF0000"/>
          <w:szCs w:val="24"/>
          <w:lang w:val="en-US"/>
        </w:rPr>
        <w:t xml:space="preserve"> </w:t>
      </w:r>
      <w:r w:rsidR="002B7A86" w:rsidRPr="00864EFC">
        <w:rPr>
          <w:color w:val="FF0000"/>
          <w:szCs w:val="24"/>
          <w:lang w:val="en-US"/>
        </w:rPr>
        <w:t xml:space="preserve">&lt;&lt;&lt;&lt;PŚk </w:t>
      </w:r>
      <w:r w:rsidR="005C5577" w:rsidRPr="00864EFC">
        <w:rPr>
          <w:color w:val="FF0000"/>
          <w:szCs w:val="24"/>
          <w:lang w:val="en-US"/>
        </w:rPr>
        <w:t>M</w:t>
      </w:r>
      <w:r w:rsidR="00BD3A28" w:rsidRPr="00864EFC">
        <w:rPr>
          <w:color w:val="FF0000"/>
          <w:szCs w:val="24"/>
          <w:lang w:val="en-US"/>
        </w:rPr>
        <w:t>ain text</w:t>
      </w:r>
      <w:r w:rsidR="00121A30" w:rsidRPr="00864EFC">
        <w:rPr>
          <w:color w:val="FF0000"/>
          <w:szCs w:val="24"/>
          <w:lang w:val="en-US"/>
        </w:rPr>
        <w:t xml:space="preserve"> style</w:t>
      </w:r>
      <w:r w:rsidR="002B7A86" w:rsidRPr="00864EFC">
        <w:rPr>
          <w:color w:val="FF0000"/>
          <w:szCs w:val="24"/>
          <w:lang w:val="en-US"/>
        </w:rPr>
        <w:t>&gt;&gt;&gt;&gt;</w:t>
      </w:r>
    </w:p>
    <w:p w14:paraId="3A7D8FF4" w14:textId="539C33AC" w:rsidR="00BB506B" w:rsidRPr="00172BC4" w:rsidRDefault="00565E15">
      <w:pPr>
        <w:pStyle w:val="Pktekstgwny"/>
        <w:ind w:left="0" w:right="0"/>
        <w:rPr>
          <w:szCs w:val="24"/>
          <w:lang w:val="en-US"/>
        </w:rPr>
      </w:pPr>
      <w:r>
        <w:rPr>
          <w:szCs w:val="24"/>
          <w:lang w:val="en-US"/>
        </w:rPr>
        <w:t xml:space="preserve">The thesis </w:t>
      </w:r>
      <w:r w:rsidRPr="00554A5C">
        <w:rPr>
          <w:szCs w:val="24"/>
          <w:lang w:val="en-US"/>
        </w:rPr>
        <w:t xml:space="preserve">file </w:t>
      </w:r>
      <w:r>
        <w:rPr>
          <w:szCs w:val="24"/>
          <w:lang w:val="en-US"/>
        </w:rPr>
        <w:t>created</w:t>
      </w:r>
      <w:r w:rsidRPr="00554A5C">
        <w:rPr>
          <w:szCs w:val="24"/>
          <w:lang w:val="en-US"/>
        </w:rPr>
        <w:t xml:space="preserve"> in MS Office </w:t>
      </w:r>
      <w:r>
        <w:rPr>
          <w:szCs w:val="24"/>
          <w:lang w:val="en-US"/>
        </w:rPr>
        <w:t>needs to be</w:t>
      </w:r>
      <w:r w:rsidRPr="00554A5C">
        <w:rPr>
          <w:szCs w:val="24"/>
          <w:lang w:val="en-US"/>
        </w:rPr>
        <w:t xml:space="preserve"> converted to </w:t>
      </w:r>
      <w:r w:rsidRPr="00C45A8E">
        <w:rPr>
          <w:szCs w:val="24"/>
          <w:lang w:val="en-US"/>
        </w:rPr>
        <w:t>the PDF format</w:t>
      </w:r>
      <w:r>
        <w:rPr>
          <w:szCs w:val="24"/>
          <w:lang w:val="en-US"/>
        </w:rPr>
        <w:t xml:space="preserve"> before being uploaded to the</w:t>
      </w:r>
      <w:r w:rsidRPr="00554A5C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Thesis Repository of the University Management System (abbreviated in Polish as </w:t>
      </w:r>
      <w:r w:rsidRPr="00554A5C">
        <w:rPr>
          <w:szCs w:val="24"/>
          <w:lang w:val="en-US"/>
        </w:rPr>
        <w:t>APD USOS</w:t>
      </w:r>
      <w:r>
        <w:rPr>
          <w:szCs w:val="24"/>
          <w:lang w:val="en-US"/>
        </w:rPr>
        <w:t xml:space="preserve">). </w:t>
      </w:r>
      <w:r w:rsidR="00080790">
        <w:rPr>
          <w:szCs w:val="24"/>
          <w:lang w:val="en-US"/>
        </w:rPr>
        <w:t>P</w:t>
      </w:r>
      <w:r>
        <w:rPr>
          <w:szCs w:val="24"/>
          <w:lang w:val="en-US"/>
        </w:rPr>
        <w:t>rior to uploading</w:t>
      </w:r>
      <w:r w:rsidR="00080790">
        <w:rPr>
          <w:szCs w:val="24"/>
          <w:lang w:val="en-US"/>
        </w:rPr>
        <w:t>, make sure</w:t>
      </w:r>
      <w:r>
        <w:rPr>
          <w:szCs w:val="24"/>
          <w:lang w:val="en-US"/>
        </w:rPr>
        <w:t xml:space="preserve"> </w:t>
      </w:r>
      <w:r w:rsidR="00772160" w:rsidRPr="00554A5C">
        <w:rPr>
          <w:szCs w:val="24"/>
          <w:lang w:val="en-US"/>
        </w:rPr>
        <w:t xml:space="preserve">the </w:t>
      </w:r>
      <w:r w:rsidR="00080790">
        <w:rPr>
          <w:szCs w:val="24"/>
          <w:lang w:val="en-US"/>
        </w:rPr>
        <w:t xml:space="preserve">Word to PDF conversion has not changed the </w:t>
      </w:r>
      <w:r w:rsidR="00772160" w:rsidRPr="00554A5C">
        <w:rPr>
          <w:szCs w:val="24"/>
          <w:lang w:val="en-US"/>
        </w:rPr>
        <w:t xml:space="preserve">thesis </w:t>
      </w:r>
      <w:r w:rsidR="00772160" w:rsidRPr="004F75C3">
        <w:rPr>
          <w:szCs w:val="24"/>
          <w:lang w:val="en-US"/>
        </w:rPr>
        <w:t>layout</w:t>
      </w:r>
      <w:r w:rsidRPr="004F75C3">
        <w:rPr>
          <w:szCs w:val="24"/>
          <w:lang w:val="en-US"/>
        </w:rPr>
        <w:t xml:space="preserve"> </w:t>
      </w:r>
      <w:r w:rsidR="00C45A8E" w:rsidRPr="004F75C3">
        <w:rPr>
          <w:szCs w:val="24"/>
          <w:lang w:val="en-US"/>
        </w:rPr>
        <w:t>and/or</w:t>
      </w:r>
      <w:r w:rsidR="00901EBB" w:rsidRPr="004F75C3">
        <w:rPr>
          <w:szCs w:val="24"/>
          <w:lang w:val="en-US"/>
        </w:rPr>
        <w:t xml:space="preserve"> </w:t>
      </w:r>
      <w:r w:rsidR="00772160" w:rsidRPr="004F75C3">
        <w:rPr>
          <w:szCs w:val="24"/>
          <w:lang w:val="en-US"/>
        </w:rPr>
        <w:t xml:space="preserve">page </w:t>
      </w:r>
      <w:r w:rsidR="002062CB" w:rsidRPr="004F75C3">
        <w:rPr>
          <w:szCs w:val="24"/>
          <w:lang w:val="en-US"/>
        </w:rPr>
        <w:t>n</w:t>
      </w:r>
      <w:r w:rsidR="002062CB" w:rsidRPr="00554A5C">
        <w:rPr>
          <w:szCs w:val="24"/>
          <w:lang w:val="en-US"/>
        </w:rPr>
        <w:t>umbe</w:t>
      </w:r>
      <w:r w:rsidR="00080790">
        <w:rPr>
          <w:szCs w:val="24"/>
          <w:lang w:val="en-US"/>
        </w:rPr>
        <w:t>rs</w:t>
      </w:r>
      <w:r w:rsidR="00901EBB" w:rsidRPr="00172BC4">
        <w:rPr>
          <w:szCs w:val="24"/>
          <w:lang w:val="en-US"/>
        </w:rPr>
        <w:t>.</w:t>
      </w:r>
    </w:p>
    <w:p w14:paraId="1E9E6FE6" w14:textId="5B97C435" w:rsidR="00901EBB" w:rsidRDefault="00996CC4" w:rsidP="00660466">
      <w:pPr>
        <w:pStyle w:val="Pktekstgwny"/>
        <w:ind w:left="0" w:right="0"/>
        <w:rPr>
          <w:b/>
          <w:szCs w:val="24"/>
          <w:lang w:val="en-US"/>
        </w:rPr>
      </w:pPr>
      <w:r w:rsidRPr="00554A5C">
        <w:rPr>
          <w:szCs w:val="24"/>
          <w:lang w:val="en-US"/>
        </w:rPr>
        <w:t xml:space="preserve">Once the thesis has been checked through </w:t>
      </w:r>
      <w:r w:rsidR="00C9214C">
        <w:rPr>
          <w:szCs w:val="24"/>
          <w:lang w:val="en-US"/>
        </w:rPr>
        <w:t xml:space="preserve">the </w:t>
      </w:r>
      <w:r w:rsidRPr="00554A5C">
        <w:rPr>
          <w:szCs w:val="24"/>
          <w:lang w:val="en-US"/>
        </w:rPr>
        <w:t>JSA plagiarism detection software and accepted</w:t>
      </w:r>
      <w:r w:rsidR="00554A5C">
        <w:rPr>
          <w:szCs w:val="24"/>
          <w:lang w:val="en-US"/>
        </w:rPr>
        <w:t xml:space="preserve"> </w:t>
      </w:r>
      <w:r w:rsidRPr="00554A5C">
        <w:rPr>
          <w:szCs w:val="24"/>
          <w:lang w:val="en-US"/>
        </w:rPr>
        <w:t xml:space="preserve">by the supervisor </w:t>
      </w:r>
      <w:r w:rsidR="00C9214C">
        <w:rPr>
          <w:szCs w:val="24"/>
          <w:lang w:val="en-US"/>
        </w:rPr>
        <w:t xml:space="preserve">to be </w:t>
      </w:r>
      <w:r w:rsidR="00D634B7">
        <w:rPr>
          <w:szCs w:val="24"/>
          <w:lang w:val="en-US"/>
        </w:rPr>
        <w:t>deposited</w:t>
      </w:r>
      <w:r w:rsidR="00C9214C">
        <w:rPr>
          <w:szCs w:val="24"/>
          <w:lang w:val="en-US"/>
        </w:rPr>
        <w:t xml:space="preserve"> in</w:t>
      </w:r>
      <w:r w:rsidR="00554A5C">
        <w:rPr>
          <w:szCs w:val="24"/>
          <w:lang w:val="en-US"/>
        </w:rPr>
        <w:t xml:space="preserve"> </w:t>
      </w:r>
      <w:r w:rsidR="00C45A8E">
        <w:rPr>
          <w:szCs w:val="24"/>
          <w:lang w:val="en-US"/>
        </w:rPr>
        <w:t xml:space="preserve">the </w:t>
      </w:r>
      <w:r w:rsidR="00554A5C" w:rsidRPr="00554A5C">
        <w:rPr>
          <w:szCs w:val="24"/>
          <w:lang w:val="en-US"/>
        </w:rPr>
        <w:t xml:space="preserve">APD </w:t>
      </w:r>
      <w:r w:rsidR="000339B2" w:rsidRPr="00554A5C">
        <w:rPr>
          <w:szCs w:val="24"/>
          <w:lang w:val="en-US"/>
        </w:rPr>
        <w:t>USOS</w:t>
      </w:r>
      <w:r w:rsidR="00554A5C">
        <w:rPr>
          <w:szCs w:val="24"/>
          <w:lang w:val="en-US"/>
        </w:rPr>
        <w:t xml:space="preserve">, </w:t>
      </w:r>
      <w:r w:rsidRPr="00554A5C">
        <w:rPr>
          <w:szCs w:val="24"/>
          <w:lang w:val="en-US"/>
        </w:rPr>
        <w:t>a print</w:t>
      </w:r>
      <w:r w:rsidR="00D634B7">
        <w:rPr>
          <w:szCs w:val="24"/>
          <w:lang w:val="en-US"/>
        </w:rPr>
        <w:t>-ready</w:t>
      </w:r>
      <w:r w:rsidRPr="00554A5C">
        <w:rPr>
          <w:szCs w:val="24"/>
          <w:lang w:val="en-US"/>
        </w:rPr>
        <w:t xml:space="preserve"> </w:t>
      </w:r>
      <w:r w:rsidR="002062CB" w:rsidRPr="00554A5C">
        <w:rPr>
          <w:szCs w:val="24"/>
          <w:lang w:val="en-US"/>
        </w:rPr>
        <w:t>file</w:t>
      </w:r>
      <w:r w:rsidR="00901EBB" w:rsidRPr="00554A5C">
        <w:rPr>
          <w:szCs w:val="24"/>
          <w:lang w:val="en-US"/>
        </w:rPr>
        <w:t xml:space="preserve"> </w:t>
      </w:r>
      <w:r w:rsidR="00D634B7">
        <w:rPr>
          <w:szCs w:val="24"/>
          <w:lang w:val="en-US"/>
        </w:rPr>
        <w:t xml:space="preserve">with control codes at the page bottom </w:t>
      </w:r>
      <w:r w:rsidR="00272AB8" w:rsidRPr="00554A5C">
        <w:rPr>
          <w:szCs w:val="24"/>
          <w:lang w:val="en-US"/>
        </w:rPr>
        <w:t>(</w:t>
      </w:r>
      <w:r w:rsidR="00272AB8">
        <w:rPr>
          <w:szCs w:val="24"/>
          <w:lang w:val="en-US"/>
        </w:rPr>
        <w:t>codes starting on</w:t>
      </w:r>
      <w:r w:rsidR="00272AB8" w:rsidRPr="00554A5C">
        <w:rPr>
          <w:szCs w:val="24"/>
          <w:lang w:val="en-US"/>
        </w:rPr>
        <w:t xml:space="preserve"> page 5) </w:t>
      </w:r>
      <w:r w:rsidRPr="00554A5C">
        <w:rPr>
          <w:szCs w:val="24"/>
          <w:lang w:val="en-US"/>
        </w:rPr>
        <w:t>is generated</w:t>
      </w:r>
      <w:r w:rsidR="00901EBB" w:rsidRPr="00554A5C">
        <w:rPr>
          <w:szCs w:val="24"/>
          <w:lang w:val="en-US"/>
        </w:rPr>
        <w:t xml:space="preserve">. </w:t>
      </w:r>
      <w:r w:rsidR="006227A8">
        <w:rPr>
          <w:szCs w:val="24"/>
          <w:lang w:val="en-US"/>
        </w:rPr>
        <w:t>F</w:t>
      </w:r>
      <w:r w:rsidR="006227A8" w:rsidRPr="00C504D8">
        <w:rPr>
          <w:szCs w:val="24"/>
          <w:lang w:val="en-US"/>
        </w:rPr>
        <w:t>o</w:t>
      </w:r>
      <w:r w:rsidR="006227A8">
        <w:rPr>
          <w:szCs w:val="24"/>
          <w:lang w:val="en-US"/>
        </w:rPr>
        <w:t>r</w:t>
      </w:r>
      <w:r w:rsidR="006227A8" w:rsidRPr="00C504D8">
        <w:rPr>
          <w:szCs w:val="24"/>
          <w:lang w:val="en-US"/>
        </w:rPr>
        <w:t xml:space="preserve"> printing </w:t>
      </w:r>
      <w:r w:rsidR="006227A8" w:rsidRPr="004F75C3">
        <w:rPr>
          <w:color w:val="auto"/>
          <w:szCs w:val="24"/>
          <w:lang w:val="en-US"/>
        </w:rPr>
        <w:t xml:space="preserve">purposes, </w:t>
      </w:r>
      <w:r w:rsidR="006227A8" w:rsidRPr="004F75C3">
        <w:rPr>
          <w:b/>
          <w:bCs/>
          <w:color w:val="auto"/>
          <w:szCs w:val="24"/>
          <w:lang w:val="en-US"/>
        </w:rPr>
        <w:t>use only the print-ready</w:t>
      </w:r>
      <w:r w:rsidR="00C504D8" w:rsidRPr="004F75C3">
        <w:rPr>
          <w:b/>
          <w:bCs/>
          <w:color w:val="auto"/>
          <w:szCs w:val="24"/>
          <w:lang w:val="en-US"/>
        </w:rPr>
        <w:t xml:space="preserve"> file</w:t>
      </w:r>
      <w:r w:rsidR="00C45A8E" w:rsidRPr="004F75C3">
        <w:rPr>
          <w:color w:val="auto"/>
          <w:szCs w:val="24"/>
          <w:lang w:val="en-US"/>
        </w:rPr>
        <w:t>.</w:t>
      </w:r>
      <w:r w:rsidR="004F75C3">
        <w:rPr>
          <w:color w:val="auto"/>
          <w:szCs w:val="24"/>
          <w:lang w:val="en-US"/>
        </w:rPr>
        <w:t xml:space="preserve"> </w:t>
      </w:r>
      <w:r w:rsidR="00772160" w:rsidRPr="00C9214C">
        <w:rPr>
          <w:szCs w:val="24"/>
          <w:lang w:val="en-US"/>
        </w:rPr>
        <w:t xml:space="preserve">The </w:t>
      </w:r>
      <w:r w:rsidR="002E72DC">
        <w:rPr>
          <w:szCs w:val="24"/>
          <w:lang w:val="en-US"/>
        </w:rPr>
        <w:t>paper</w:t>
      </w:r>
      <w:r w:rsidR="00660466">
        <w:rPr>
          <w:szCs w:val="24"/>
          <w:lang w:val="en-US"/>
        </w:rPr>
        <w:t xml:space="preserve"> copy</w:t>
      </w:r>
      <w:r w:rsidR="00660466" w:rsidRPr="00660466">
        <w:rPr>
          <w:szCs w:val="24"/>
          <w:lang w:val="en-US"/>
        </w:rPr>
        <w:t xml:space="preserve"> </w:t>
      </w:r>
      <w:r w:rsidR="00660466" w:rsidRPr="00C9214C">
        <w:rPr>
          <w:b/>
          <w:szCs w:val="24"/>
          <w:lang w:val="en-US"/>
        </w:rPr>
        <w:t>must be identical (100%)</w:t>
      </w:r>
      <w:r w:rsidR="00660466" w:rsidRPr="00660466">
        <w:rPr>
          <w:bCs/>
          <w:szCs w:val="24"/>
          <w:lang w:val="en-US"/>
        </w:rPr>
        <w:t xml:space="preserve"> </w:t>
      </w:r>
      <w:r w:rsidR="00660466" w:rsidRPr="00660466">
        <w:rPr>
          <w:szCs w:val="24"/>
          <w:lang w:val="en-US"/>
        </w:rPr>
        <w:t xml:space="preserve">to the electronic </w:t>
      </w:r>
      <w:r w:rsidR="00660466">
        <w:rPr>
          <w:szCs w:val="24"/>
          <w:lang w:val="en-US"/>
        </w:rPr>
        <w:t>copy</w:t>
      </w:r>
      <w:r w:rsidR="00660466" w:rsidRPr="00660466">
        <w:rPr>
          <w:szCs w:val="24"/>
          <w:lang w:val="en-US"/>
        </w:rPr>
        <w:t xml:space="preserve"> </w:t>
      </w:r>
      <w:r w:rsidR="00660466">
        <w:rPr>
          <w:szCs w:val="24"/>
          <w:lang w:val="en-US"/>
        </w:rPr>
        <w:t>(</w:t>
      </w:r>
      <w:r w:rsidR="00C9214C">
        <w:rPr>
          <w:szCs w:val="24"/>
          <w:lang w:val="en-US"/>
        </w:rPr>
        <w:t>uploaded to the system</w:t>
      </w:r>
      <w:r w:rsidR="00660466">
        <w:rPr>
          <w:szCs w:val="24"/>
          <w:lang w:val="en-US"/>
        </w:rPr>
        <w:t>)</w:t>
      </w:r>
      <w:r w:rsidR="00901EBB" w:rsidRPr="00C9214C">
        <w:rPr>
          <w:szCs w:val="24"/>
          <w:lang w:val="en-US"/>
        </w:rPr>
        <w:t xml:space="preserve">, </w:t>
      </w:r>
      <w:r w:rsidR="00660466">
        <w:rPr>
          <w:szCs w:val="24"/>
          <w:lang w:val="en-US"/>
        </w:rPr>
        <w:t>which</w:t>
      </w:r>
      <w:r w:rsidR="00772160" w:rsidRPr="00C9214C">
        <w:rPr>
          <w:szCs w:val="24"/>
          <w:lang w:val="en-US"/>
        </w:rPr>
        <w:t xml:space="preserve"> </w:t>
      </w:r>
      <w:r w:rsidR="00660466">
        <w:rPr>
          <w:szCs w:val="24"/>
          <w:lang w:val="en-US"/>
        </w:rPr>
        <w:t>each</w:t>
      </w:r>
      <w:r w:rsidR="00772160" w:rsidRPr="00C9214C">
        <w:rPr>
          <w:szCs w:val="24"/>
          <w:lang w:val="en-US"/>
        </w:rPr>
        <w:t xml:space="preserve"> </w:t>
      </w:r>
      <w:r w:rsidR="00901EBB" w:rsidRPr="00C9214C">
        <w:rPr>
          <w:szCs w:val="24"/>
          <w:lang w:val="en-US"/>
        </w:rPr>
        <w:t xml:space="preserve">student </w:t>
      </w:r>
      <w:r w:rsidR="00660466">
        <w:rPr>
          <w:szCs w:val="24"/>
          <w:lang w:val="en-US"/>
        </w:rPr>
        <w:t>confirms by</w:t>
      </w:r>
      <w:r w:rsidR="00050EB7">
        <w:rPr>
          <w:szCs w:val="24"/>
          <w:lang w:val="en-US"/>
        </w:rPr>
        <w:t xml:space="preserve"> signing a written declaration.</w:t>
      </w:r>
    </w:p>
    <w:p w14:paraId="206A6928" w14:textId="1BCC3DB7" w:rsidR="00E31477" w:rsidRPr="003D3D4F" w:rsidRDefault="00772160" w:rsidP="00995C3A">
      <w:pPr>
        <w:pStyle w:val="Pktekstgwny"/>
        <w:ind w:left="0" w:right="0"/>
        <w:rPr>
          <w:lang w:val="en-US"/>
        </w:rPr>
      </w:pPr>
      <w:r w:rsidRPr="00E84B67">
        <w:rPr>
          <w:lang w:val="en-US"/>
        </w:rPr>
        <w:t xml:space="preserve">The </w:t>
      </w:r>
      <w:r w:rsidR="002062CB" w:rsidRPr="00E84B67">
        <w:rPr>
          <w:lang w:val="en-US"/>
        </w:rPr>
        <w:t>Introduction</w:t>
      </w:r>
      <w:r w:rsidR="003106EF" w:rsidRPr="00E84B67">
        <w:rPr>
          <w:lang w:val="en-US"/>
        </w:rPr>
        <w:t xml:space="preserve"> </w:t>
      </w:r>
      <w:r w:rsidRPr="00E84B67">
        <w:rPr>
          <w:lang w:val="en-US"/>
        </w:rPr>
        <w:t>should not be too long</w:t>
      </w:r>
      <w:r w:rsidR="00935072">
        <w:rPr>
          <w:lang w:val="en-US"/>
        </w:rPr>
        <w:t xml:space="preserve">, </w:t>
      </w:r>
      <w:r w:rsidR="00935072" w:rsidRPr="004F75C3">
        <w:rPr>
          <w:lang w:val="en-US"/>
        </w:rPr>
        <w:t xml:space="preserve">usually </w:t>
      </w:r>
      <w:r w:rsidR="003106EF" w:rsidRPr="004F75C3">
        <w:rPr>
          <w:lang w:val="en-US"/>
        </w:rPr>
        <w:t>2</w:t>
      </w:r>
      <w:r w:rsidR="00935072" w:rsidRPr="004F75C3">
        <w:rPr>
          <w:lang w:val="en-US"/>
        </w:rPr>
        <w:t>−</w:t>
      </w:r>
      <w:r w:rsidR="003106EF" w:rsidRPr="004F75C3">
        <w:rPr>
          <w:lang w:val="en-US"/>
        </w:rPr>
        <w:t xml:space="preserve">3 </w:t>
      </w:r>
      <w:r w:rsidR="00F75060" w:rsidRPr="004F75C3">
        <w:rPr>
          <w:lang w:val="en-US"/>
        </w:rPr>
        <w:t>pages</w:t>
      </w:r>
      <w:r w:rsidR="00E84B67" w:rsidRPr="004F75C3">
        <w:rPr>
          <w:lang w:val="en-US"/>
        </w:rPr>
        <w:t xml:space="preserve">. </w:t>
      </w:r>
      <w:r w:rsidR="008D4B9B" w:rsidRPr="004F75C3">
        <w:rPr>
          <w:lang w:val="en-US"/>
        </w:rPr>
        <w:t xml:space="preserve">It </w:t>
      </w:r>
      <w:r w:rsidR="00935072" w:rsidRPr="004F75C3">
        <w:rPr>
          <w:lang w:val="en-US"/>
        </w:rPr>
        <w:t>must</w:t>
      </w:r>
      <w:r w:rsidR="008D4B9B" w:rsidRPr="004F75C3">
        <w:rPr>
          <w:lang w:val="en-US"/>
        </w:rPr>
        <w:t xml:space="preserve"> </w:t>
      </w:r>
      <w:r w:rsidR="00935072" w:rsidRPr="004F75C3">
        <w:rPr>
          <w:lang w:val="en-US"/>
        </w:rPr>
        <w:t xml:space="preserve">differ in form from </w:t>
      </w:r>
      <w:r w:rsidR="006A0433" w:rsidRPr="004F75C3">
        <w:rPr>
          <w:lang w:val="en-US"/>
        </w:rPr>
        <w:t>the</w:t>
      </w:r>
      <w:r w:rsidR="008D4B9B" w:rsidRPr="004F75C3">
        <w:rPr>
          <w:lang w:val="en-US"/>
        </w:rPr>
        <w:t xml:space="preserve"> abstract. </w:t>
      </w:r>
      <w:r w:rsidR="00F17677" w:rsidRPr="004F75C3">
        <w:rPr>
          <w:lang w:val="en-US"/>
        </w:rPr>
        <w:t xml:space="preserve">The Introduction </w:t>
      </w:r>
      <w:r w:rsidR="00EC213C" w:rsidRPr="004F75C3">
        <w:rPr>
          <w:lang w:val="en-US"/>
        </w:rPr>
        <w:t>states</w:t>
      </w:r>
      <w:r w:rsidR="00F17677" w:rsidRPr="004F75C3">
        <w:rPr>
          <w:lang w:val="en-US"/>
        </w:rPr>
        <w:t xml:space="preserve"> the </w:t>
      </w:r>
      <w:r w:rsidR="00EC213C" w:rsidRPr="004F75C3">
        <w:rPr>
          <w:lang w:val="en-US"/>
        </w:rPr>
        <w:t xml:space="preserve">general </w:t>
      </w:r>
      <w:r w:rsidR="00F17677" w:rsidRPr="004F75C3">
        <w:rPr>
          <w:lang w:val="en-US"/>
        </w:rPr>
        <w:t xml:space="preserve">topic and </w:t>
      </w:r>
      <w:r w:rsidR="00EC213C" w:rsidRPr="004F75C3">
        <w:rPr>
          <w:lang w:val="en-US"/>
        </w:rPr>
        <w:t>provides</w:t>
      </w:r>
      <w:r w:rsidR="00F17677" w:rsidRPr="004F75C3">
        <w:rPr>
          <w:lang w:val="en-US"/>
        </w:rPr>
        <w:t xml:space="preserve"> background</w:t>
      </w:r>
      <w:r w:rsidR="00EC213C" w:rsidRPr="004F75C3">
        <w:rPr>
          <w:lang w:val="en-US"/>
        </w:rPr>
        <w:t xml:space="preserve"> information</w:t>
      </w:r>
      <w:r w:rsidR="00F17677" w:rsidRPr="004F75C3">
        <w:rPr>
          <w:lang w:val="en-US"/>
        </w:rPr>
        <w:t>. It</w:t>
      </w:r>
      <w:r w:rsidR="00E84B67" w:rsidRPr="004F75C3">
        <w:rPr>
          <w:lang w:val="en-US"/>
        </w:rPr>
        <w:t xml:space="preserve"> </w:t>
      </w:r>
      <w:r w:rsidR="00EC213C" w:rsidRPr="004F75C3">
        <w:rPr>
          <w:lang w:val="en-US"/>
        </w:rPr>
        <w:t>outlines</w:t>
      </w:r>
      <w:r w:rsidR="00E84B67" w:rsidRPr="004F75C3">
        <w:rPr>
          <w:lang w:val="en-US"/>
        </w:rPr>
        <w:t xml:space="preserve"> the </w:t>
      </w:r>
      <w:r w:rsidR="00EC213C" w:rsidRPr="004F75C3">
        <w:rPr>
          <w:lang w:val="en-US"/>
        </w:rPr>
        <w:t>overall goals</w:t>
      </w:r>
      <w:r w:rsidR="00611DE6" w:rsidRPr="004F75C3">
        <w:rPr>
          <w:lang w:val="en-US"/>
        </w:rPr>
        <w:t xml:space="preserve"> and rationale</w:t>
      </w:r>
      <w:r w:rsidR="00026991" w:rsidRPr="004F75C3">
        <w:rPr>
          <w:lang w:val="en-US"/>
        </w:rPr>
        <w:t>. I</w:t>
      </w:r>
      <w:r w:rsidR="00611DE6" w:rsidRPr="004F75C3">
        <w:rPr>
          <w:lang w:val="en-US"/>
        </w:rPr>
        <w:t xml:space="preserve">t </w:t>
      </w:r>
      <w:r w:rsidR="00D769BF" w:rsidRPr="004F75C3">
        <w:rPr>
          <w:lang w:val="en-US"/>
        </w:rPr>
        <w:t xml:space="preserve">overviews the </w:t>
      </w:r>
      <w:r w:rsidR="008D30B7" w:rsidRPr="004F75C3">
        <w:rPr>
          <w:lang w:val="en-US"/>
        </w:rPr>
        <w:t>main issues</w:t>
      </w:r>
      <w:r w:rsidR="00D769BF" w:rsidRPr="004F75C3">
        <w:rPr>
          <w:lang w:val="en-US"/>
        </w:rPr>
        <w:t xml:space="preserve"> to be covered</w:t>
      </w:r>
      <w:r w:rsidR="00026991" w:rsidRPr="004F75C3">
        <w:rPr>
          <w:lang w:val="en-US"/>
        </w:rPr>
        <w:t xml:space="preserve">. It </w:t>
      </w:r>
      <w:r w:rsidR="00D769BF" w:rsidRPr="004F75C3">
        <w:rPr>
          <w:lang w:val="en-US"/>
        </w:rPr>
        <w:t xml:space="preserve">may </w:t>
      </w:r>
      <w:r w:rsidR="00AF3830" w:rsidRPr="004F75C3">
        <w:rPr>
          <w:lang w:val="en-US"/>
        </w:rPr>
        <w:t xml:space="preserve">emphasize that the </w:t>
      </w:r>
      <w:r w:rsidR="008D30B7" w:rsidRPr="004F75C3">
        <w:rPr>
          <w:lang w:val="en-US"/>
        </w:rPr>
        <w:t>research was</w:t>
      </w:r>
      <w:r w:rsidR="00026991" w:rsidRPr="004F75C3">
        <w:rPr>
          <w:lang w:val="en-US"/>
        </w:rPr>
        <w:t xml:space="preserve"> in line with the latest developments</w:t>
      </w:r>
      <w:r w:rsidR="003C6DC4" w:rsidRPr="004F75C3">
        <w:rPr>
          <w:lang w:val="en-US"/>
        </w:rPr>
        <w:t xml:space="preserve">. </w:t>
      </w:r>
      <w:r w:rsidR="00374D8D" w:rsidRPr="004F75C3">
        <w:rPr>
          <w:lang w:val="en-US"/>
        </w:rPr>
        <w:t xml:space="preserve">The Introduction </w:t>
      </w:r>
      <w:r w:rsidR="008D30B7" w:rsidRPr="004F75C3">
        <w:rPr>
          <w:lang w:val="en-US"/>
        </w:rPr>
        <w:t xml:space="preserve">briefly </w:t>
      </w:r>
      <w:r w:rsidR="00374D8D" w:rsidRPr="004F75C3">
        <w:rPr>
          <w:lang w:val="en-US"/>
        </w:rPr>
        <w:t>explains what the research involved</w:t>
      </w:r>
      <w:r w:rsidR="00995C3A" w:rsidRPr="004F75C3">
        <w:rPr>
          <w:lang w:val="en-US"/>
        </w:rPr>
        <w:t xml:space="preserve"> and </w:t>
      </w:r>
      <w:r w:rsidR="00374D8D" w:rsidRPr="004F75C3">
        <w:rPr>
          <w:lang w:val="en-US"/>
        </w:rPr>
        <w:t xml:space="preserve">what problems were dealt with. It also includes </w:t>
      </w:r>
      <w:r w:rsidR="00E84B67" w:rsidRPr="004F75C3">
        <w:rPr>
          <w:lang w:val="en-US"/>
        </w:rPr>
        <w:t>a short review of the literature</w:t>
      </w:r>
      <w:r w:rsidR="003C6DC4" w:rsidRPr="004F75C3">
        <w:rPr>
          <w:lang w:val="en-US"/>
        </w:rPr>
        <w:t xml:space="preserve">. </w:t>
      </w:r>
      <w:r w:rsidR="00996CC4" w:rsidRPr="004F75C3">
        <w:rPr>
          <w:lang w:val="en-US"/>
        </w:rPr>
        <w:t xml:space="preserve">The </w:t>
      </w:r>
      <w:r w:rsidR="002062CB" w:rsidRPr="004F75C3">
        <w:rPr>
          <w:lang w:val="en-US"/>
        </w:rPr>
        <w:t>Introduction</w:t>
      </w:r>
      <w:r w:rsidR="003C6DC4" w:rsidRPr="00FF278A">
        <w:rPr>
          <w:lang w:val="en-US"/>
        </w:rPr>
        <w:t xml:space="preserve"> </w:t>
      </w:r>
      <w:r w:rsidR="00E84B67">
        <w:rPr>
          <w:lang w:val="en-US"/>
        </w:rPr>
        <w:t>must</w:t>
      </w:r>
      <w:r w:rsidR="00996CC4" w:rsidRPr="00FF278A">
        <w:rPr>
          <w:lang w:val="en-US"/>
        </w:rPr>
        <w:t xml:space="preserve"> not</w:t>
      </w:r>
      <w:r w:rsidR="00E84B67">
        <w:rPr>
          <w:lang w:val="en-US"/>
        </w:rPr>
        <w:t xml:space="preserve"> contain</w:t>
      </w:r>
      <w:r w:rsidRPr="00772160">
        <w:rPr>
          <w:lang w:val="en-US"/>
        </w:rPr>
        <w:t xml:space="preserve"> information that is not </w:t>
      </w:r>
      <w:r w:rsidR="00E84B67">
        <w:rPr>
          <w:lang w:val="en-US"/>
        </w:rPr>
        <w:t xml:space="preserve">relevant to </w:t>
      </w:r>
      <w:r w:rsidRPr="00772160">
        <w:rPr>
          <w:lang w:val="en-US"/>
        </w:rPr>
        <w:t xml:space="preserve">the thesis topic </w:t>
      </w:r>
      <w:r w:rsidR="00E84B67">
        <w:rPr>
          <w:lang w:val="en-US"/>
        </w:rPr>
        <w:t>or</w:t>
      </w:r>
      <w:r w:rsidRPr="00772160">
        <w:rPr>
          <w:lang w:val="en-US"/>
        </w:rPr>
        <w:t xml:space="preserve"> aim.</w:t>
      </w:r>
      <w:r w:rsidR="00995C3A">
        <w:rPr>
          <w:lang w:val="en-US"/>
        </w:rPr>
        <w:t xml:space="preserve"> </w:t>
      </w:r>
      <w:r w:rsidR="00E31477" w:rsidRPr="003D3D4F">
        <w:rPr>
          <w:lang w:val="en-US"/>
        </w:rPr>
        <w:br w:type="page"/>
      </w:r>
    </w:p>
    <w:p w14:paraId="2D50F1C2" w14:textId="1FC442B2" w:rsidR="004E571D" w:rsidRPr="00AF54D8" w:rsidRDefault="00D90F49" w:rsidP="00AF54D8">
      <w:pPr>
        <w:pStyle w:val="Pktyturozdzianumerowany"/>
        <w:numPr>
          <w:ilvl w:val="0"/>
          <w:numId w:val="39"/>
        </w:numPr>
        <w:rPr>
          <w:color w:val="FF0000"/>
          <w:lang w:val="en-US"/>
        </w:rPr>
      </w:pPr>
      <w:r w:rsidRPr="00DD4C0B">
        <w:rPr>
          <w:lang w:val="en-US"/>
        </w:rPr>
        <w:lastRenderedPageBreak/>
        <w:t>Chapter</w:t>
      </w:r>
      <w:r w:rsidR="00121A30">
        <w:rPr>
          <w:lang w:val="en-US"/>
        </w:rPr>
        <w:t xml:space="preserve"> title</w:t>
      </w:r>
      <w:r w:rsidR="00EC0F09" w:rsidRPr="00DD4C0B">
        <w:rPr>
          <w:lang w:val="en-US"/>
        </w:rPr>
        <w:t xml:space="preserve"> </w:t>
      </w:r>
      <w:r w:rsidR="00736D40" w:rsidRPr="00AF54D8">
        <w:rPr>
          <w:color w:val="FF0000"/>
          <w:lang w:val="en-US"/>
        </w:rPr>
        <w:t xml:space="preserve">&lt;&lt;&lt;PŚk </w:t>
      </w:r>
      <w:r w:rsidR="00A423CB" w:rsidRPr="00AF54D8">
        <w:rPr>
          <w:color w:val="FF0000"/>
          <w:lang w:val="en-US"/>
        </w:rPr>
        <w:t xml:space="preserve">Numbered Chapter </w:t>
      </w:r>
      <w:r w:rsidR="00713615" w:rsidRPr="00AF54D8">
        <w:rPr>
          <w:color w:val="FF0000"/>
          <w:lang w:val="en-US"/>
        </w:rPr>
        <w:t xml:space="preserve">Heading </w:t>
      </w:r>
      <w:r w:rsidR="00121A30" w:rsidRPr="00AF54D8">
        <w:rPr>
          <w:color w:val="FF0000"/>
          <w:lang w:val="en-US"/>
        </w:rPr>
        <w:t>style</w:t>
      </w:r>
      <w:r w:rsidR="00736D40" w:rsidRPr="00AF54D8">
        <w:rPr>
          <w:color w:val="FF0000"/>
          <w:lang w:val="en-US"/>
        </w:rPr>
        <w:t>&gt;&gt;&gt;</w:t>
      </w:r>
      <w:r w:rsidR="004E571D" w:rsidRPr="00AF54D8">
        <w:rPr>
          <w:color w:val="FF0000"/>
          <w:lang w:val="en-US"/>
        </w:rPr>
        <w:t xml:space="preserve"> 14</w:t>
      </w:r>
      <w:r w:rsidR="00204BBF">
        <w:rPr>
          <w:color w:val="FF0000"/>
          <w:lang w:val="en-US"/>
        </w:rPr>
        <w:t xml:space="preserve"> </w:t>
      </w:r>
      <w:r w:rsidR="00DD4C0B" w:rsidRPr="00AF54D8">
        <w:rPr>
          <w:color w:val="FF0000"/>
          <w:lang w:val="en-US"/>
        </w:rPr>
        <w:t>pt</w:t>
      </w:r>
      <w:r w:rsidR="004E571D" w:rsidRPr="00AF54D8">
        <w:rPr>
          <w:color w:val="FF0000"/>
          <w:lang w:val="en-US"/>
        </w:rPr>
        <w:t xml:space="preserve"> Times New Roman </w:t>
      </w:r>
      <w:r w:rsidR="00DD4C0B" w:rsidRPr="00AF54D8">
        <w:rPr>
          <w:color w:val="FF0000"/>
          <w:lang w:val="en-US"/>
        </w:rPr>
        <w:t>b</w:t>
      </w:r>
      <w:r w:rsidR="004E571D" w:rsidRPr="00AF54D8">
        <w:rPr>
          <w:color w:val="FF0000"/>
          <w:lang w:val="en-US"/>
        </w:rPr>
        <w:t>old</w:t>
      </w:r>
      <w:r w:rsidR="00DD4C0B" w:rsidRPr="00AF54D8">
        <w:rPr>
          <w:color w:val="FF0000"/>
          <w:lang w:val="en-US"/>
        </w:rPr>
        <w:t>face font</w:t>
      </w:r>
      <w:r w:rsidR="004E571D" w:rsidRPr="00AF54D8">
        <w:rPr>
          <w:color w:val="FF0000"/>
          <w:lang w:val="en-US"/>
        </w:rPr>
        <w:t xml:space="preserve">, </w:t>
      </w:r>
      <w:r w:rsidR="00EE37A5" w:rsidRPr="00AF54D8">
        <w:rPr>
          <w:color w:val="FF0000"/>
          <w:lang w:val="en-US"/>
        </w:rPr>
        <w:t xml:space="preserve">0 cm </w:t>
      </w:r>
      <w:r w:rsidR="002062CB" w:rsidRPr="00AF54D8">
        <w:rPr>
          <w:color w:val="FF0000"/>
          <w:lang w:val="en-US"/>
        </w:rPr>
        <w:t>left</w:t>
      </w:r>
      <w:r w:rsidR="004E571D" w:rsidRPr="00AF54D8">
        <w:rPr>
          <w:color w:val="FF0000"/>
          <w:lang w:val="en-US"/>
        </w:rPr>
        <w:t xml:space="preserve"> </w:t>
      </w:r>
      <w:r w:rsidR="00D1046B" w:rsidRPr="00AF54D8">
        <w:rPr>
          <w:color w:val="FF0000"/>
          <w:lang w:val="en-US"/>
        </w:rPr>
        <w:t>indent</w:t>
      </w:r>
      <w:r w:rsidR="00EE37A5" w:rsidRPr="00AF54D8">
        <w:rPr>
          <w:color w:val="FF0000"/>
          <w:lang w:val="en-US"/>
        </w:rPr>
        <w:t>ation</w:t>
      </w:r>
      <w:r w:rsidR="004E571D" w:rsidRPr="00AF54D8">
        <w:rPr>
          <w:color w:val="FF0000"/>
          <w:lang w:val="en-US"/>
        </w:rPr>
        <w:t xml:space="preserve">, </w:t>
      </w:r>
      <w:r w:rsidR="00EE37A5" w:rsidRPr="00AF54D8">
        <w:rPr>
          <w:color w:val="FF0000"/>
          <w:lang w:val="en-US"/>
        </w:rPr>
        <w:t xml:space="preserve">1.25 cm </w:t>
      </w:r>
      <w:r w:rsidR="00C65AB8" w:rsidRPr="00AF54D8">
        <w:rPr>
          <w:color w:val="FF0000"/>
          <w:lang w:val="en-US"/>
        </w:rPr>
        <w:t xml:space="preserve">hanging </w:t>
      </w:r>
      <w:r w:rsidR="00EE37A5" w:rsidRPr="00AF54D8">
        <w:rPr>
          <w:color w:val="FF0000"/>
          <w:lang w:val="en-US"/>
        </w:rPr>
        <w:t>indentation</w:t>
      </w:r>
      <w:r w:rsidR="004E571D" w:rsidRPr="00AF54D8">
        <w:rPr>
          <w:color w:val="FF0000"/>
          <w:lang w:val="en-US"/>
        </w:rPr>
        <w:t xml:space="preserve">, 12 </w:t>
      </w:r>
      <w:r w:rsidR="00DD4C0B" w:rsidRPr="00AF54D8">
        <w:rPr>
          <w:color w:val="FF0000"/>
          <w:lang w:val="en-US"/>
        </w:rPr>
        <w:t>p</w:t>
      </w:r>
      <w:r w:rsidR="00776AA2" w:rsidRPr="00AF54D8">
        <w:rPr>
          <w:color w:val="FF0000"/>
          <w:lang w:val="en-US"/>
        </w:rPr>
        <w:t>t after-</w:t>
      </w:r>
      <w:r w:rsidR="007E67CA" w:rsidRPr="00AF54D8">
        <w:rPr>
          <w:color w:val="FF0000"/>
          <w:lang w:val="en-US"/>
        </w:rPr>
        <w:t>heading</w:t>
      </w:r>
      <w:r w:rsidR="00776AA2" w:rsidRPr="00AF54D8">
        <w:rPr>
          <w:color w:val="FF0000"/>
          <w:lang w:val="en-US"/>
        </w:rPr>
        <w:t xml:space="preserve"> spacing</w:t>
      </w:r>
    </w:p>
    <w:p w14:paraId="55B98269" w14:textId="105124C3" w:rsidR="0006266E" w:rsidRPr="00FA46B2" w:rsidRDefault="00963DB9" w:rsidP="002B01CA">
      <w:pPr>
        <w:pStyle w:val="Pktekstgwny"/>
        <w:ind w:left="0" w:right="0"/>
        <w:rPr>
          <w:lang w:val="en-US"/>
        </w:rPr>
      </w:pPr>
      <w:r>
        <w:rPr>
          <w:lang w:val="en-US"/>
        </w:rPr>
        <w:t>Start e</w:t>
      </w:r>
      <w:r w:rsidR="00354C6D">
        <w:rPr>
          <w:lang w:val="en-US"/>
        </w:rPr>
        <w:t>ach</w:t>
      </w:r>
      <w:r w:rsidR="009F5786" w:rsidRPr="009F5786">
        <w:rPr>
          <w:lang w:val="en-US"/>
        </w:rPr>
        <w:t xml:space="preserve"> new</w:t>
      </w:r>
      <w:r w:rsidR="00736D40" w:rsidRPr="009F5786">
        <w:rPr>
          <w:lang w:val="en-US"/>
        </w:rPr>
        <w:t xml:space="preserve"> </w:t>
      </w:r>
      <w:r>
        <w:rPr>
          <w:lang w:val="en-US"/>
        </w:rPr>
        <w:t>c</w:t>
      </w:r>
      <w:r w:rsidR="00D90F49" w:rsidRPr="009F5786">
        <w:rPr>
          <w:lang w:val="en-US"/>
        </w:rPr>
        <w:t>hapter</w:t>
      </w:r>
      <w:r w:rsidR="00736D40" w:rsidRPr="009F5786">
        <w:rPr>
          <w:lang w:val="en-US"/>
        </w:rPr>
        <w:t xml:space="preserve"> </w:t>
      </w:r>
      <w:r w:rsidR="009F5786" w:rsidRPr="009F5786">
        <w:rPr>
          <w:lang w:val="en-US"/>
        </w:rPr>
        <w:t>on a ne</w:t>
      </w:r>
      <w:r w:rsidR="00D658D8" w:rsidRPr="009F5786">
        <w:rPr>
          <w:lang w:val="en-US"/>
        </w:rPr>
        <w:t>w</w:t>
      </w:r>
      <w:r w:rsidR="00736D40" w:rsidRPr="009F5786">
        <w:rPr>
          <w:lang w:val="en-US"/>
        </w:rPr>
        <w:t xml:space="preserve"> </w:t>
      </w:r>
      <w:r w:rsidR="00F75060" w:rsidRPr="009F5786">
        <w:rPr>
          <w:lang w:val="en-US"/>
        </w:rPr>
        <w:t>page</w:t>
      </w:r>
      <w:r w:rsidR="00736D40" w:rsidRPr="00BB1D7C">
        <w:rPr>
          <w:lang w:val="en-US"/>
        </w:rPr>
        <w:t xml:space="preserve">. </w:t>
      </w:r>
      <w:r w:rsidR="00BB1D7C" w:rsidRPr="00BB1D7C">
        <w:rPr>
          <w:lang w:val="en-US"/>
        </w:rPr>
        <w:t xml:space="preserve">Justify the text. </w:t>
      </w:r>
      <w:r w:rsidR="00D658D8" w:rsidRPr="00BB1D7C">
        <w:rPr>
          <w:lang w:val="en-US"/>
        </w:rPr>
        <w:t>Figure</w:t>
      </w:r>
      <w:r w:rsidR="00E31477" w:rsidRPr="009F5786">
        <w:rPr>
          <w:lang w:val="en-US"/>
        </w:rPr>
        <w:t xml:space="preserve"> 1</w:t>
      </w:r>
      <w:r w:rsidR="002D26EA" w:rsidRPr="009F5786">
        <w:rPr>
          <w:lang w:val="en-US"/>
        </w:rPr>
        <w:t>.</w:t>
      </w:r>
      <w:r w:rsidR="002D26EA" w:rsidRPr="00AA173C">
        <w:rPr>
          <w:lang w:val="en-US"/>
        </w:rPr>
        <w:t>1</w:t>
      </w:r>
      <w:r w:rsidR="00E31477" w:rsidRPr="00AA173C">
        <w:rPr>
          <w:lang w:val="en-US"/>
        </w:rPr>
        <w:t xml:space="preserve"> </w:t>
      </w:r>
      <w:r w:rsidR="009F5786" w:rsidRPr="00AA173C">
        <w:rPr>
          <w:lang w:val="en-US"/>
        </w:rPr>
        <w:t xml:space="preserve">shows </w:t>
      </w:r>
      <w:r w:rsidR="006A0433" w:rsidRPr="00AA173C">
        <w:rPr>
          <w:lang w:val="en-US"/>
        </w:rPr>
        <w:t>how to</w:t>
      </w:r>
      <w:r w:rsidR="00D658D8" w:rsidRPr="00AA173C">
        <w:rPr>
          <w:lang w:val="en-US"/>
        </w:rPr>
        <w:t xml:space="preserve"> format</w:t>
      </w:r>
      <w:r w:rsidR="006A0433" w:rsidRPr="00AA173C">
        <w:rPr>
          <w:lang w:val="en-US"/>
        </w:rPr>
        <w:t xml:space="preserve"> the text</w:t>
      </w:r>
      <w:r w:rsidR="00953C89" w:rsidRPr="00AA173C">
        <w:rPr>
          <w:lang w:val="en-US"/>
        </w:rPr>
        <w:t>.</w:t>
      </w:r>
      <w:r w:rsidR="003E392E" w:rsidRPr="00AA173C">
        <w:rPr>
          <w:lang w:val="en-US"/>
        </w:rPr>
        <w:t xml:space="preserve"> </w:t>
      </w:r>
      <w:r w:rsidR="009F5786" w:rsidRPr="00AA173C">
        <w:rPr>
          <w:lang w:val="en-US"/>
        </w:rPr>
        <w:t>Each</w:t>
      </w:r>
      <w:r w:rsidR="007A4856" w:rsidRPr="00AA173C">
        <w:rPr>
          <w:lang w:val="en-US"/>
        </w:rPr>
        <w:t xml:space="preserve"> </w:t>
      </w:r>
      <w:r w:rsidR="00D658D8" w:rsidRPr="00AA173C">
        <w:rPr>
          <w:lang w:val="en-US"/>
        </w:rPr>
        <w:t xml:space="preserve">figure </w:t>
      </w:r>
      <w:r w:rsidR="009F5786" w:rsidRPr="00AA173C">
        <w:rPr>
          <w:lang w:val="en-US"/>
        </w:rPr>
        <w:t>must be</w:t>
      </w:r>
      <w:r w:rsidR="007A4856" w:rsidRPr="00AA173C">
        <w:rPr>
          <w:lang w:val="en-US"/>
        </w:rPr>
        <w:t xml:space="preserve"> </w:t>
      </w:r>
      <w:r w:rsidR="00361294" w:rsidRPr="00AA173C">
        <w:rPr>
          <w:lang w:val="en-US"/>
        </w:rPr>
        <w:t>mentioned in a sentence</w:t>
      </w:r>
      <w:r w:rsidR="007A4856" w:rsidRPr="00AA173C">
        <w:rPr>
          <w:lang w:val="en-US"/>
        </w:rPr>
        <w:t xml:space="preserve"> </w:t>
      </w:r>
      <w:r w:rsidR="00361294" w:rsidRPr="00AA173C">
        <w:rPr>
          <w:lang w:val="en-US"/>
        </w:rPr>
        <w:t xml:space="preserve">before they appear in the </w:t>
      </w:r>
      <w:r w:rsidR="006A0433" w:rsidRPr="00AA173C">
        <w:rPr>
          <w:lang w:val="en-US"/>
        </w:rPr>
        <w:t>text</w:t>
      </w:r>
      <w:r w:rsidR="00710436" w:rsidRPr="00AA173C">
        <w:rPr>
          <w:lang w:val="en-US"/>
        </w:rPr>
        <w:t>, for e</w:t>
      </w:r>
      <w:r w:rsidR="00F75060" w:rsidRPr="00AA173C">
        <w:rPr>
          <w:color w:val="auto"/>
          <w:lang w:val="en-US"/>
        </w:rPr>
        <w:t>xample</w:t>
      </w:r>
      <w:r w:rsidR="00710436" w:rsidRPr="00AA173C">
        <w:rPr>
          <w:color w:val="auto"/>
          <w:lang w:val="en-US"/>
        </w:rPr>
        <w:t>,</w:t>
      </w:r>
      <w:r w:rsidR="003E392E" w:rsidRPr="00AA173C">
        <w:rPr>
          <w:lang w:val="en-US"/>
        </w:rPr>
        <w:t xml:space="preserve"> </w:t>
      </w:r>
      <w:r w:rsidR="00710436" w:rsidRPr="00AA173C">
        <w:rPr>
          <w:lang w:val="en-US"/>
        </w:rPr>
        <w:t>“</w:t>
      </w:r>
      <w:r w:rsidR="00D658D8" w:rsidRPr="00AA173C">
        <w:rPr>
          <w:lang w:val="en-US"/>
        </w:rPr>
        <w:t xml:space="preserve">Figure </w:t>
      </w:r>
      <w:r w:rsidR="004B2A75" w:rsidRPr="00AA173C">
        <w:rPr>
          <w:iCs/>
          <w:lang w:val="en-US"/>
        </w:rPr>
        <w:t xml:space="preserve">1.2 </w:t>
      </w:r>
      <w:r w:rsidR="009F5786" w:rsidRPr="00AA173C">
        <w:rPr>
          <w:iCs/>
          <w:lang w:val="en-US"/>
        </w:rPr>
        <w:t>shows</w:t>
      </w:r>
      <w:r w:rsidR="00AA173C" w:rsidRPr="00AA173C">
        <w:rPr>
          <w:iCs/>
          <w:lang w:val="en-US"/>
        </w:rPr>
        <w:t xml:space="preserve"> …</w:t>
      </w:r>
      <w:r w:rsidR="00710436" w:rsidRPr="00AA173C">
        <w:rPr>
          <w:iCs/>
          <w:lang w:val="en-US"/>
        </w:rPr>
        <w:t>”</w:t>
      </w:r>
      <w:r w:rsidR="00AA173C" w:rsidRPr="00AA173C">
        <w:rPr>
          <w:iCs/>
          <w:lang w:val="en-US"/>
        </w:rPr>
        <w:t xml:space="preserve">or </w:t>
      </w:r>
      <w:r w:rsidR="00710436" w:rsidRPr="00AA173C">
        <w:rPr>
          <w:iCs/>
          <w:lang w:val="en-US"/>
        </w:rPr>
        <w:t>“</w:t>
      </w:r>
      <w:r w:rsidR="00AA173C" w:rsidRPr="00AA173C">
        <w:rPr>
          <w:iCs/>
          <w:lang w:val="en-US"/>
        </w:rPr>
        <w:t xml:space="preserve">… </w:t>
      </w:r>
      <w:r w:rsidR="00710436" w:rsidRPr="00AA173C">
        <w:rPr>
          <w:iCs/>
          <w:lang w:val="en-US"/>
        </w:rPr>
        <w:t>a</w:t>
      </w:r>
      <w:r w:rsidR="00171CAE" w:rsidRPr="00AA173C">
        <w:rPr>
          <w:iCs/>
          <w:lang w:val="en-US"/>
        </w:rPr>
        <w:t xml:space="preserve"> </w:t>
      </w:r>
      <w:r w:rsidR="009F5786" w:rsidRPr="00AA173C">
        <w:rPr>
          <w:iCs/>
          <w:lang w:val="en-US"/>
        </w:rPr>
        <w:t xml:space="preserve">diagram of the system </w:t>
      </w:r>
      <w:r w:rsidR="00171CAE" w:rsidRPr="00AA173C">
        <w:rPr>
          <w:iCs/>
          <w:lang w:val="en-US"/>
        </w:rPr>
        <w:t>depicted in</w:t>
      </w:r>
      <w:r w:rsidR="004B2A75" w:rsidRPr="00AA173C">
        <w:rPr>
          <w:iCs/>
          <w:lang w:val="en-US"/>
        </w:rPr>
        <w:t xml:space="preserve"> </w:t>
      </w:r>
      <w:r w:rsidR="00D658D8" w:rsidRPr="00AA173C">
        <w:rPr>
          <w:lang w:val="en-US"/>
        </w:rPr>
        <w:t xml:space="preserve">Figure </w:t>
      </w:r>
      <w:r w:rsidR="004B2A75" w:rsidRPr="00AA173C">
        <w:rPr>
          <w:iCs/>
          <w:lang w:val="en-US"/>
        </w:rPr>
        <w:t>2.3.</w:t>
      </w:r>
      <w:r w:rsidR="002B01CA">
        <w:rPr>
          <w:iCs/>
          <w:lang w:val="en-US"/>
        </w:rPr>
        <w:t>”</w:t>
      </w:r>
      <w:r w:rsidR="00D44D57" w:rsidRPr="00AA173C">
        <w:rPr>
          <w:iCs/>
          <w:lang w:val="en-US"/>
        </w:rPr>
        <w:t xml:space="preserve"> </w:t>
      </w:r>
      <w:r w:rsidR="00171CAE" w:rsidRPr="00AA173C">
        <w:rPr>
          <w:lang w:val="en-US"/>
        </w:rPr>
        <w:t>Do not refer to ‘the figure above/below’.</w:t>
      </w:r>
      <w:r w:rsidR="002E5146" w:rsidRPr="00AA173C">
        <w:rPr>
          <w:lang w:val="en-US"/>
        </w:rPr>
        <w:t xml:space="preserve"> Always refer to the figure number. Use</w:t>
      </w:r>
      <w:r w:rsidR="003C6DC4" w:rsidRPr="00AA173C">
        <w:rPr>
          <w:lang w:val="en-US"/>
        </w:rPr>
        <w:t xml:space="preserve"> </w:t>
      </w:r>
      <w:r w:rsidR="00171CAE" w:rsidRPr="00AA173C">
        <w:rPr>
          <w:lang w:val="en-US"/>
        </w:rPr>
        <w:t>12 pt s</w:t>
      </w:r>
      <w:r w:rsidR="0054526C" w:rsidRPr="00AA173C">
        <w:rPr>
          <w:lang w:val="en-US"/>
        </w:rPr>
        <w:t>ingle</w:t>
      </w:r>
      <w:r w:rsidR="00171CAE" w:rsidRPr="00AA173C">
        <w:rPr>
          <w:lang w:val="en-US"/>
        </w:rPr>
        <w:t>-</w:t>
      </w:r>
      <w:r w:rsidR="00F1673B" w:rsidRPr="00AA173C">
        <w:rPr>
          <w:lang w:val="en-US"/>
        </w:rPr>
        <w:t>line</w:t>
      </w:r>
      <w:r w:rsidR="003C6DC4" w:rsidRPr="00AA173C">
        <w:rPr>
          <w:lang w:val="en-US"/>
        </w:rPr>
        <w:t xml:space="preserve"> </w:t>
      </w:r>
      <w:r w:rsidR="00171CAE" w:rsidRPr="00AA173C">
        <w:rPr>
          <w:lang w:val="en-US"/>
        </w:rPr>
        <w:t>spacing</w:t>
      </w:r>
      <w:r w:rsidR="002E5146" w:rsidRPr="00AA173C">
        <w:rPr>
          <w:lang w:val="en-US"/>
        </w:rPr>
        <w:t xml:space="preserve"> above and below figures</w:t>
      </w:r>
      <w:r w:rsidR="003C6DC4" w:rsidRPr="00AA173C">
        <w:rPr>
          <w:lang w:val="en-US"/>
        </w:rPr>
        <w:t xml:space="preserve">. </w:t>
      </w:r>
      <w:r w:rsidR="00354C6D" w:rsidRPr="00AA173C">
        <w:rPr>
          <w:lang w:val="en-US"/>
        </w:rPr>
        <w:t xml:space="preserve">Figures </w:t>
      </w:r>
      <w:r w:rsidR="00675743" w:rsidRPr="00AA173C">
        <w:rPr>
          <w:lang w:val="en-US"/>
        </w:rPr>
        <w:t xml:space="preserve">must </w:t>
      </w:r>
      <w:r w:rsidR="00354C6D" w:rsidRPr="00AA173C">
        <w:rPr>
          <w:lang w:val="en-US"/>
        </w:rPr>
        <w:t xml:space="preserve">be </w:t>
      </w:r>
      <w:r w:rsidR="004F6A4C">
        <w:rPr>
          <w:lang w:val="en-US"/>
        </w:rPr>
        <w:t>centered</w:t>
      </w:r>
      <w:r w:rsidR="003C6DC4" w:rsidRPr="00AA173C">
        <w:rPr>
          <w:lang w:val="en-US"/>
        </w:rPr>
        <w:t xml:space="preserve">. </w:t>
      </w:r>
      <w:r w:rsidR="002E5146" w:rsidRPr="00AA173C">
        <w:rPr>
          <w:lang w:val="en-US"/>
        </w:rPr>
        <w:t>Place the caption below the figure</w:t>
      </w:r>
      <w:r w:rsidR="003C6DC4" w:rsidRPr="00AA173C">
        <w:rPr>
          <w:lang w:val="en-US"/>
        </w:rPr>
        <w:t xml:space="preserve">, </w:t>
      </w:r>
      <w:r w:rsidR="008D2E50" w:rsidRPr="00AA173C">
        <w:rPr>
          <w:lang w:val="en-US"/>
        </w:rPr>
        <w:t xml:space="preserve">also </w:t>
      </w:r>
      <w:r w:rsidR="004F6A4C">
        <w:rPr>
          <w:lang w:val="en-US"/>
        </w:rPr>
        <w:t>centered</w:t>
      </w:r>
      <w:r w:rsidR="00FA46B2" w:rsidRPr="00AA173C">
        <w:rPr>
          <w:lang w:val="en-US"/>
        </w:rPr>
        <w:t xml:space="preserve">; </w:t>
      </w:r>
      <w:r w:rsidR="002C34FC">
        <w:rPr>
          <w:lang w:val="en-US"/>
        </w:rPr>
        <w:t xml:space="preserve">for captions, </w:t>
      </w:r>
      <w:r w:rsidR="00FA46B2" w:rsidRPr="00AA173C">
        <w:rPr>
          <w:lang w:val="en-US"/>
        </w:rPr>
        <w:t xml:space="preserve">use </w:t>
      </w:r>
      <w:r w:rsidR="003C6DC4" w:rsidRPr="00AA173C">
        <w:rPr>
          <w:lang w:val="en-US"/>
        </w:rPr>
        <w:t>12</w:t>
      </w:r>
      <w:r w:rsidR="00DD4C0B" w:rsidRPr="00AA173C">
        <w:rPr>
          <w:lang w:val="en-US"/>
        </w:rPr>
        <w:t>-p</w:t>
      </w:r>
      <w:r w:rsidR="00204BBF">
        <w:rPr>
          <w:lang w:val="en-US"/>
        </w:rPr>
        <w:t>oin</w:t>
      </w:r>
      <w:r w:rsidR="00FA46B2" w:rsidRPr="00AA173C">
        <w:rPr>
          <w:lang w:val="en-US"/>
        </w:rPr>
        <w:t>t</w:t>
      </w:r>
      <w:r w:rsidR="00DD4C0B" w:rsidRPr="00AA173C">
        <w:rPr>
          <w:lang w:val="en-US"/>
        </w:rPr>
        <w:t xml:space="preserve"> </w:t>
      </w:r>
      <w:r w:rsidR="003C6DC4" w:rsidRPr="00AA173C">
        <w:rPr>
          <w:lang w:val="en-US"/>
        </w:rPr>
        <w:t>Times New Roman</w:t>
      </w:r>
      <w:r w:rsidR="00DD4C0B" w:rsidRPr="00AA173C">
        <w:rPr>
          <w:lang w:val="en-US"/>
        </w:rPr>
        <w:t xml:space="preserve"> font</w:t>
      </w:r>
      <w:r w:rsidR="00FA46B2" w:rsidRPr="00AA173C">
        <w:rPr>
          <w:lang w:val="en-US"/>
        </w:rPr>
        <w:t xml:space="preserve"> and single-line s</w:t>
      </w:r>
      <w:r w:rsidR="0054526C" w:rsidRPr="00AA173C">
        <w:rPr>
          <w:lang w:val="en-US"/>
        </w:rPr>
        <w:t>pac</w:t>
      </w:r>
      <w:r w:rsidR="00FA46B2" w:rsidRPr="00AA173C">
        <w:rPr>
          <w:lang w:val="en-US"/>
        </w:rPr>
        <w:t>ing</w:t>
      </w:r>
      <w:r w:rsidR="003C6DC4" w:rsidRPr="00AA173C">
        <w:rPr>
          <w:lang w:val="en-US"/>
        </w:rPr>
        <w:t xml:space="preserve">. </w:t>
      </w:r>
      <w:r w:rsidR="00FA46B2" w:rsidRPr="00AA173C">
        <w:rPr>
          <w:lang w:val="en-US"/>
        </w:rPr>
        <w:t xml:space="preserve">Leave a </w:t>
      </w:r>
      <w:r w:rsidR="0039205F" w:rsidRPr="00AA173C">
        <w:rPr>
          <w:lang w:val="en-US"/>
        </w:rPr>
        <w:t>single</w:t>
      </w:r>
      <w:r w:rsidR="00FA46B2" w:rsidRPr="00AA173C">
        <w:rPr>
          <w:lang w:val="en-US"/>
        </w:rPr>
        <w:t>-</w:t>
      </w:r>
      <w:r w:rsidR="0095704D" w:rsidRPr="00AA173C">
        <w:rPr>
          <w:lang w:val="en-US"/>
        </w:rPr>
        <w:t>line</w:t>
      </w:r>
      <w:r w:rsidR="00FA46B2" w:rsidRPr="00AA173C">
        <w:rPr>
          <w:lang w:val="en-US"/>
        </w:rPr>
        <w:t xml:space="preserve"> space be</w:t>
      </w:r>
      <w:r w:rsidR="005A4B72" w:rsidRPr="00AA173C">
        <w:rPr>
          <w:lang w:val="en-US"/>
        </w:rPr>
        <w:t xml:space="preserve">tween the caption and the </w:t>
      </w:r>
      <w:r w:rsidR="005070EA" w:rsidRPr="00AA173C">
        <w:rPr>
          <w:lang w:val="en-US"/>
        </w:rPr>
        <w:t>text</w:t>
      </w:r>
      <w:r w:rsidR="005A4B72" w:rsidRPr="00AA173C">
        <w:rPr>
          <w:lang w:val="en-US"/>
        </w:rPr>
        <w:t>.</w:t>
      </w:r>
    </w:p>
    <w:p w14:paraId="48CCD707" w14:textId="77777777" w:rsidR="0006266E" w:rsidRPr="00FA46B2" w:rsidRDefault="0006266E" w:rsidP="004E571D">
      <w:pPr>
        <w:pStyle w:val="Pktekstgwny"/>
        <w:ind w:left="0" w:right="0" w:firstLine="0"/>
        <w:rPr>
          <w:lang w:val="en-US"/>
        </w:rPr>
      </w:pPr>
    </w:p>
    <w:p w14:paraId="7561FC0F" w14:textId="77777777" w:rsidR="0006266E" w:rsidRDefault="00E31477" w:rsidP="004E571D">
      <w:pPr>
        <w:ind w:left="0" w:right="0"/>
        <w:jc w:val="center"/>
        <w:rPr>
          <w:color w:val="FF0000"/>
          <w:sz w:val="32"/>
        </w:rPr>
      </w:pPr>
      <w:r w:rsidRPr="00F63BAD">
        <w:rPr>
          <w:noProof/>
          <w:color w:val="FF0000"/>
          <w:sz w:val="32"/>
        </w:rPr>
        <w:drawing>
          <wp:inline distT="0" distB="0" distL="0" distR="0" wp14:anchorId="14C7056F" wp14:editId="322833FD">
            <wp:extent cx="2475672" cy="3081130"/>
            <wp:effectExtent l="19050" t="0" r="828" b="0"/>
            <wp:docPr id="2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31337" t="9290" r="30362" b="17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572" cy="30797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FA7B0" w14:textId="58543981" w:rsidR="00425C38" w:rsidRPr="00FC4ABC" w:rsidRDefault="00DD4C0B" w:rsidP="00987C3F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color w:val="FF0000"/>
          <w:lang w:val="en-US"/>
        </w:rPr>
      </w:pPr>
      <w:r w:rsidRPr="00EC35F4">
        <w:rPr>
          <w:lang w:val="en-US"/>
        </w:rPr>
        <w:t>Fig</w:t>
      </w:r>
      <w:r w:rsidR="00E31477" w:rsidRPr="00EC35F4">
        <w:rPr>
          <w:lang w:val="en-US"/>
        </w:rPr>
        <w:t>. 1.1.</w:t>
      </w:r>
      <w:r w:rsidR="004E571D" w:rsidRPr="00EC35F4">
        <w:rPr>
          <w:lang w:val="en-US"/>
        </w:rPr>
        <w:t xml:space="preserve"> </w:t>
      </w:r>
      <w:r w:rsidR="00C4581E">
        <w:rPr>
          <w:lang w:val="en-US"/>
        </w:rPr>
        <w:t xml:space="preserve">Place a </w:t>
      </w:r>
      <w:r w:rsidRPr="007371DD">
        <w:rPr>
          <w:lang w:val="en-US"/>
        </w:rPr>
        <w:t>figure</w:t>
      </w:r>
      <w:r w:rsidR="00C4581E">
        <w:rPr>
          <w:lang w:val="en-US"/>
        </w:rPr>
        <w:t xml:space="preserve"> </w:t>
      </w:r>
      <w:r w:rsidR="004F6A4C">
        <w:rPr>
          <w:lang w:val="en-US"/>
        </w:rPr>
        <w:t>centered</w:t>
      </w:r>
      <w:r w:rsidR="00341AB8">
        <w:rPr>
          <w:lang w:val="en-US"/>
        </w:rPr>
        <w:t xml:space="preserve">; captions </w:t>
      </w:r>
      <w:r w:rsidR="007371DD" w:rsidRPr="00FC4ABC">
        <w:rPr>
          <w:lang w:val="en-US"/>
        </w:rPr>
        <w:t>numbered</w:t>
      </w:r>
      <w:r w:rsidR="00341AB8" w:rsidRPr="00FC4ABC">
        <w:rPr>
          <w:lang w:val="en-US"/>
        </w:rPr>
        <w:t xml:space="preserve"> </w:t>
      </w:r>
      <w:r w:rsidR="009B2CE7" w:rsidRPr="00FC4ABC">
        <w:rPr>
          <w:lang w:val="en-US"/>
        </w:rPr>
        <w:t>sequentially through each chapter</w:t>
      </w:r>
      <w:r w:rsidR="00341AB8" w:rsidRPr="00FC4ABC">
        <w:rPr>
          <w:lang w:val="en-US"/>
        </w:rPr>
        <w:t xml:space="preserve"> using decimal numbers</w:t>
      </w:r>
      <w:r w:rsidR="00425C38" w:rsidRPr="00FC4ABC">
        <w:rPr>
          <w:lang w:val="en-US"/>
        </w:rPr>
        <w:t>; a</w:t>
      </w:r>
      <w:r w:rsidR="00341AB8" w:rsidRPr="00FC4ABC">
        <w:rPr>
          <w:lang w:val="en-US"/>
        </w:rPr>
        <w:t>fter the figure number, add a descriptive caption (</w:t>
      </w:r>
      <w:r w:rsidR="003C6DC4" w:rsidRPr="00FC4ABC">
        <w:rPr>
          <w:lang w:val="en-US"/>
        </w:rPr>
        <w:t>12</w:t>
      </w:r>
      <w:r w:rsidR="005070EA" w:rsidRPr="00FC4ABC">
        <w:rPr>
          <w:lang w:val="en-US"/>
        </w:rPr>
        <w:t xml:space="preserve"> pt</w:t>
      </w:r>
      <w:r w:rsidR="003C6DC4" w:rsidRPr="00FC4ABC">
        <w:rPr>
          <w:lang w:val="en-US"/>
        </w:rPr>
        <w:t xml:space="preserve"> TNR</w:t>
      </w:r>
      <w:r w:rsidRPr="00FC4ABC">
        <w:rPr>
          <w:lang w:val="en-US"/>
        </w:rPr>
        <w:t xml:space="preserve"> font</w:t>
      </w:r>
      <w:r w:rsidR="003C6DC4" w:rsidRPr="00FC4ABC">
        <w:rPr>
          <w:lang w:val="en-US"/>
        </w:rPr>
        <w:t xml:space="preserve">, </w:t>
      </w:r>
      <w:r w:rsidR="0054526C" w:rsidRPr="00FC4ABC">
        <w:rPr>
          <w:lang w:val="en-US"/>
        </w:rPr>
        <w:t>single</w:t>
      </w:r>
      <w:r w:rsidR="005070EA" w:rsidRPr="00FC4ABC">
        <w:rPr>
          <w:lang w:val="en-US"/>
        </w:rPr>
        <w:t>-</w:t>
      </w:r>
      <w:r w:rsidR="0054526C" w:rsidRPr="00FC4ABC">
        <w:rPr>
          <w:lang w:val="en-US"/>
        </w:rPr>
        <w:t>line spacing</w:t>
      </w:r>
      <w:r w:rsidR="009B2CE7" w:rsidRPr="00FC4ABC">
        <w:rPr>
          <w:lang w:val="en-US"/>
        </w:rPr>
        <w:t>, no full st</w:t>
      </w:r>
      <w:r w:rsidR="00675743" w:rsidRPr="00FC4ABC">
        <w:rPr>
          <w:lang w:val="en-US"/>
        </w:rPr>
        <w:t>o</w:t>
      </w:r>
      <w:r w:rsidR="009B2CE7" w:rsidRPr="00FC4ABC">
        <w:rPr>
          <w:lang w:val="en-US"/>
        </w:rPr>
        <w:t>p at the end</w:t>
      </w:r>
      <w:r w:rsidR="00425C38" w:rsidRPr="00FC4ABC">
        <w:rPr>
          <w:lang w:val="en-US"/>
        </w:rPr>
        <w:t>)</w:t>
      </w:r>
      <w:r w:rsidR="00987C3F" w:rsidRPr="00FC4ABC">
        <w:rPr>
          <w:lang w:val="en-US"/>
        </w:rPr>
        <w:t xml:space="preserve">; </w:t>
      </w:r>
      <w:r w:rsidR="00987C3F" w:rsidRPr="00FC4ABC">
        <w:rPr>
          <w:color w:val="FF0000"/>
          <w:lang w:val="en-US"/>
        </w:rPr>
        <w:t>&lt;&lt;&lt;PŚk Figure title style&gt;&gt;&gt;</w:t>
      </w:r>
      <w:r w:rsidR="00425C38" w:rsidRPr="00FC4ABC">
        <w:rPr>
          <w:lang w:val="en-US"/>
        </w:rPr>
        <w:t xml:space="preserve"> i</w:t>
      </w:r>
      <w:r w:rsidR="009B2CE7" w:rsidRPr="00FC4ABC">
        <w:rPr>
          <w:lang w:val="en-US"/>
        </w:rPr>
        <w:t>f a</w:t>
      </w:r>
      <w:r w:rsidR="00E31477" w:rsidRPr="00FC4ABC">
        <w:rPr>
          <w:lang w:val="en-US"/>
        </w:rPr>
        <w:t xml:space="preserve"> </w:t>
      </w:r>
      <w:r w:rsidR="00D658D8" w:rsidRPr="00FC4ABC">
        <w:rPr>
          <w:lang w:val="en-US"/>
        </w:rPr>
        <w:t xml:space="preserve">figure </w:t>
      </w:r>
      <w:r w:rsidR="009B2CE7" w:rsidRPr="00FC4ABC">
        <w:rPr>
          <w:lang w:val="en-US"/>
        </w:rPr>
        <w:t xml:space="preserve">is </w:t>
      </w:r>
      <w:r w:rsidR="006C49CD" w:rsidRPr="00FC4ABC">
        <w:rPr>
          <w:lang w:val="en-US"/>
        </w:rPr>
        <w:t xml:space="preserve">not original to your work, but comes from a different source, </w:t>
      </w:r>
      <w:r w:rsidR="001211D5" w:rsidRPr="00FC4ABC">
        <w:rPr>
          <w:lang w:val="en-US"/>
        </w:rPr>
        <w:t xml:space="preserve">cite the source by using the number assigned to that source in the reference list </w:t>
      </w:r>
      <w:r w:rsidR="007371DD" w:rsidRPr="00FC4ABC">
        <w:rPr>
          <w:lang w:val="en-US"/>
        </w:rPr>
        <w:t>in square bracket</w:t>
      </w:r>
      <w:r w:rsidR="006C49CD" w:rsidRPr="00FC4ABC">
        <w:rPr>
          <w:lang w:val="en-US"/>
        </w:rPr>
        <w:t>s</w:t>
      </w:r>
      <w:r w:rsidR="007371DD" w:rsidRPr="00FC4ABC">
        <w:rPr>
          <w:lang w:val="en-US"/>
        </w:rPr>
        <w:t>, [</w:t>
      </w:r>
      <w:r w:rsidR="00425C38" w:rsidRPr="00FC4ABC">
        <w:rPr>
          <w:lang w:val="en-US"/>
        </w:rPr>
        <w:t xml:space="preserve">reference </w:t>
      </w:r>
      <w:r w:rsidR="001211D5" w:rsidRPr="00FC4ABC">
        <w:rPr>
          <w:lang w:val="en-US"/>
        </w:rPr>
        <w:t>number</w:t>
      </w:r>
      <w:r w:rsidR="007371DD" w:rsidRPr="00FC4ABC">
        <w:rPr>
          <w:lang w:val="en-US"/>
        </w:rPr>
        <w:t>]</w:t>
      </w:r>
      <w:r w:rsidR="00425C38" w:rsidRPr="00FC4ABC">
        <w:rPr>
          <w:lang w:val="en-US"/>
        </w:rPr>
        <w:t xml:space="preserve"> </w:t>
      </w:r>
    </w:p>
    <w:p w14:paraId="4B0FC775" w14:textId="57E0E167" w:rsidR="0006266E" w:rsidRPr="00FC4ABC" w:rsidRDefault="0006266E" w:rsidP="006C49CD">
      <w:pPr>
        <w:pStyle w:val="Pkpodpisrysunku"/>
        <w:ind w:left="0" w:right="0" w:firstLine="0"/>
        <w:jc w:val="center"/>
        <w:rPr>
          <w:lang w:val="en-US"/>
        </w:rPr>
      </w:pPr>
    </w:p>
    <w:p w14:paraId="03CA73FE" w14:textId="5BC07C75" w:rsidR="0006266E" w:rsidRPr="00864EFC" w:rsidRDefault="009B2CE7" w:rsidP="004E571D">
      <w:pPr>
        <w:pStyle w:val="Pktekstgwny"/>
        <w:ind w:left="0" w:right="0"/>
        <w:rPr>
          <w:color w:val="FF0000"/>
          <w:szCs w:val="24"/>
          <w:lang w:val="en-US"/>
        </w:rPr>
      </w:pPr>
      <w:r w:rsidRPr="00FC4ABC">
        <w:rPr>
          <w:lang w:val="en-US"/>
        </w:rPr>
        <w:t>Make sure all</w:t>
      </w:r>
      <w:r w:rsidR="00D05412" w:rsidRPr="00FC4ABC">
        <w:rPr>
          <w:color w:val="auto"/>
          <w:lang w:val="en-US"/>
        </w:rPr>
        <w:t xml:space="preserve"> </w:t>
      </w:r>
      <w:r w:rsidR="00121A30" w:rsidRPr="00FC4ABC">
        <w:rPr>
          <w:color w:val="auto"/>
          <w:lang w:val="en-US"/>
        </w:rPr>
        <w:t>figure</w:t>
      </w:r>
      <w:r w:rsidRPr="00FC4ABC">
        <w:rPr>
          <w:color w:val="auto"/>
          <w:lang w:val="en-US"/>
        </w:rPr>
        <w:t>s are</w:t>
      </w:r>
      <w:r w:rsidR="0095704D" w:rsidRPr="00FC4ABC">
        <w:rPr>
          <w:color w:val="auto"/>
          <w:lang w:val="en-US"/>
        </w:rPr>
        <w:t xml:space="preserve"> </w:t>
      </w:r>
      <w:r w:rsidR="007371DD" w:rsidRPr="00FC4ABC">
        <w:rPr>
          <w:color w:val="auto"/>
          <w:lang w:val="en-US"/>
        </w:rPr>
        <w:t>read</w:t>
      </w:r>
      <w:r w:rsidRPr="00FC4ABC">
        <w:rPr>
          <w:color w:val="auto"/>
          <w:lang w:val="en-US"/>
        </w:rPr>
        <w:t>a</w:t>
      </w:r>
      <w:r w:rsidR="007371DD" w:rsidRPr="00FC4ABC">
        <w:rPr>
          <w:color w:val="auto"/>
          <w:lang w:val="en-US"/>
        </w:rPr>
        <w:t>b</w:t>
      </w:r>
      <w:r w:rsidRPr="00FC4ABC">
        <w:rPr>
          <w:color w:val="auto"/>
          <w:lang w:val="en-US"/>
        </w:rPr>
        <w:t>le</w:t>
      </w:r>
      <w:r w:rsidR="00D05412" w:rsidRPr="00FC4ABC">
        <w:rPr>
          <w:color w:val="auto"/>
          <w:lang w:val="en-US"/>
        </w:rPr>
        <w:t xml:space="preserve">. </w:t>
      </w:r>
      <w:r w:rsidR="003C3BC9">
        <w:rPr>
          <w:color w:val="auto"/>
          <w:lang w:val="en-US"/>
        </w:rPr>
        <w:t>The reviewer</w:t>
      </w:r>
      <w:r w:rsidR="003C3BC9" w:rsidRPr="007371DD">
        <w:rPr>
          <w:color w:val="auto"/>
          <w:lang w:val="en-US"/>
        </w:rPr>
        <w:t xml:space="preserve"> </w:t>
      </w:r>
      <w:r w:rsidR="003C3BC9">
        <w:rPr>
          <w:color w:val="auto"/>
          <w:lang w:val="en-US"/>
        </w:rPr>
        <w:t xml:space="preserve">assessing the thesis may find them </w:t>
      </w:r>
      <w:r w:rsidR="003C3BC9" w:rsidRPr="007371DD">
        <w:rPr>
          <w:color w:val="auto"/>
          <w:lang w:val="en-US"/>
        </w:rPr>
        <w:t>non-read</w:t>
      </w:r>
      <w:r w:rsidR="003C3BC9">
        <w:rPr>
          <w:color w:val="auto"/>
          <w:lang w:val="en-US"/>
        </w:rPr>
        <w:t>able</w:t>
      </w:r>
      <w:r w:rsidR="003C3BC9" w:rsidRPr="00FC4ABC">
        <w:rPr>
          <w:color w:val="auto"/>
          <w:lang w:val="en-US"/>
        </w:rPr>
        <w:t xml:space="preserve"> </w:t>
      </w:r>
      <w:r w:rsidR="003C3BC9">
        <w:rPr>
          <w:color w:val="auto"/>
          <w:lang w:val="en-US"/>
        </w:rPr>
        <w:t>i</w:t>
      </w:r>
      <w:r w:rsidRPr="00FC4ABC">
        <w:rPr>
          <w:color w:val="auto"/>
          <w:lang w:val="en-US"/>
        </w:rPr>
        <w:t>f</w:t>
      </w:r>
      <w:r>
        <w:rPr>
          <w:color w:val="auto"/>
          <w:lang w:val="en-US"/>
        </w:rPr>
        <w:t xml:space="preserve"> </w:t>
      </w:r>
      <w:r w:rsidRPr="00BB1D7C">
        <w:rPr>
          <w:color w:val="auto"/>
          <w:lang w:val="en-US"/>
        </w:rPr>
        <w:t>the font is t</w:t>
      </w:r>
      <w:r w:rsidR="0095704D" w:rsidRPr="00BB1D7C">
        <w:rPr>
          <w:color w:val="auto"/>
          <w:lang w:val="en-US"/>
        </w:rPr>
        <w:t>oo small or</w:t>
      </w:r>
      <w:r w:rsidR="00D05412" w:rsidRPr="00BB1D7C">
        <w:rPr>
          <w:color w:val="auto"/>
          <w:lang w:val="en-US"/>
        </w:rPr>
        <w:t xml:space="preserve"> </w:t>
      </w:r>
      <w:r w:rsidRPr="00BB1D7C">
        <w:rPr>
          <w:color w:val="auto"/>
          <w:lang w:val="en-US"/>
        </w:rPr>
        <w:t>the</w:t>
      </w:r>
      <w:r w:rsidR="00D05412" w:rsidRPr="00BB1D7C">
        <w:rPr>
          <w:color w:val="auto"/>
          <w:lang w:val="en-US"/>
        </w:rPr>
        <w:t xml:space="preserve"> </w:t>
      </w:r>
      <w:r w:rsidRPr="00BB1D7C">
        <w:rPr>
          <w:color w:val="auto"/>
          <w:lang w:val="en-US"/>
        </w:rPr>
        <w:t>image</w:t>
      </w:r>
      <w:r w:rsidR="00D658D8" w:rsidRPr="00BB1D7C">
        <w:rPr>
          <w:lang w:val="en-US"/>
        </w:rPr>
        <w:t xml:space="preserve"> </w:t>
      </w:r>
      <w:r w:rsidR="00376C81" w:rsidRPr="00BB1D7C">
        <w:rPr>
          <w:lang w:val="en-US"/>
        </w:rPr>
        <w:t xml:space="preserve">is </w:t>
      </w:r>
      <w:r w:rsidR="00742FB5" w:rsidRPr="00BB1D7C">
        <w:rPr>
          <w:lang w:val="en-US"/>
        </w:rPr>
        <w:t>badly</w:t>
      </w:r>
      <w:r w:rsidR="00376C81" w:rsidRPr="00BB1D7C">
        <w:rPr>
          <w:lang w:val="en-US"/>
        </w:rPr>
        <w:t xml:space="preserve"> </w:t>
      </w:r>
      <w:r w:rsidR="0028298B" w:rsidRPr="00BB1D7C">
        <w:rPr>
          <w:color w:val="auto"/>
          <w:lang w:val="en-US"/>
        </w:rPr>
        <w:t>scanned</w:t>
      </w:r>
      <w:r w:rsidR="00D05412" w:rsidRPr="00BB1D7C">
        <w:rPr>
          <w:color w:val="auto"/>
          <w:lang w:val="en-US"/>
        </w:rPr>
        <w:t xml:space="preserve">. </w:t>
      </w:r>
      <w:r w:rsidR="00742FB5" w:rsidRPr="00BB1D7C">
        <w:rPr>
          <w:color w:val="auto"/>
          <w:lang w:val="en-US"/>
        </w:rPr>
        <w:t>F</w:t>
      </w:r>
      <w:r w:rsidR="00121A30" w:rsidRPr="00BB1D7C">
        <w:rPr>
          <w:color w:val="auto"/>
          <w:lang w:val="en-US"/>
        </w:rPr>
        <w:t>igure</w:t>
      </w:r>
      <w:r w:rsidR="00742FB5" w:rsidRPr="00BB1D7C">
        <w:rPr>
          <w:color w:val="auto"/>
          <w:lang w:val="en-US"/>
        </w:rPr>
        <w:t>s</w:t>
      </w:r>
      <w:r w:rsidR="00121A30" w:rsidRPr="00BB1D7C">
        <w:rPr>
          <w:color w:val="auto"/>
          <w:lang w:val="en-US"/>
        </w:rPr>
        <w:t xml:space="preserve"> </w:t>
      </w:r>
      <w:r w:rsidR="00742FB5" w:rsidRPr="00BB1D7C">
        <w:rPr>
          <w:color w:val="auto"/>
          <w:lang w:val="en-US"/>
        </w:rPr>
        <w:t>should have all units labelled in Englis</w:t>
      </w:r>
      <w:r w:rsidR="00F511D1" w:rsidRPr="00BB1D7C">
        <w:rPr>
          <w:color w:val="auto"/>
          <w:lang w:val="en-US"/>
        </w:rPr>
        <w:t xml:space="preserve">h; </w:t>
      </w:r>
      <w:r w:rsidR="003C3BC9" w:rsidRPr="00BB1D7C">
        <w:rPr>
          <w:color w:val="auto"/>
          <w:lang w:val="en-US"/>
        </w:rPr>
        <w:t>if, however, these elements are</w:t>
      </w:r>
      <w:r w:rsidR="00F511D1" w:rsidRPr="00BB1D7C">
        <w:rPr>
          <w:color w:val="auto"/>
          <w:lang w:val="en-US"/>
        </w:rPr>
        <w:t xml:space="preserve"> in a foreign language</w:t>
      </w:r>
      <w:r w:rsidR="003C3BC9" w:rsidRPr="00BB1D7C">
        <w:rPr>
          <w:color w:val="auto"/>
          <w:lang w:val="en-US"/>
        </w:rPr>
        <w:t>, translations</w:t>
      </w:r>
      <w:r w:rsidR="00F511D1" w:rsidRPr="00BB1D7C">
        <w:rPr>
          <w:color w:val="auto"/>
          <w:lang w:val="en-US"/>
        </w:rPr>
        <w:t xml:space="preserve"> </w:t>
      </w:r>
      <w:r w:rsidR="003C3BC9" w:rsidRPr="00BB1D7C">
        <w:rPr>
          <w:color w:val="auto"/>
          <w:lang w:val="en-US"/>
        </w:rPr>
        <w:t>must</w:t>
      </w:r>
      <w:r w:rsidR="00F511D1" w:rsidRPr="00BB1D7C">
        <w:rPr>
          <w:color w:val="auto"/>
          <w:lang w:val="en-US"/>
        </w:rPr>
        <w:t xml:space="preserve"> </w:t>
      </w:r>
      <w:r w:rsidR="00742FB5" w:rsidRPr="00BB1D7C">
        <w:rPr>
          <w:color w:val="auto"/>
          <w:lang w:val="en-US"/>
        </w:rPr>
        <w:t xml:space="preserve">be </w:t>
      </w:r>
      <w:r w:rsidR="003C3BC9" w:rsidRPr="00BB1D7C">
        <w:rPr>
          <w:color w:val="auto"/>
          <w:lang w:val="en-US"/>
        </w:rPr>
        <w:t>provided in</w:t>
      </w:r>
      <w:r w:rsidR="00F511D1" w:rsidRPr="00BB1D7C">
        <w:rPr>
          <w:lang w:val="en-US"/>
        </w:rPr>
        <w:t xml:space="preserve"> the </w:t>
      </w:r>
      <w:r w:rsidR="00121A30" w:rsidRPr="00BB1D7C">
        <w:rPr>
          <w:color w:val="auto"/>
          <w:lang w:val="en-US"/>
        </w:rPr>
        <w:t>figure</w:t>
      </w:r>
      <w:r w:rsidR="00121A30" w:rsidRPr="00742FB5">
        <w:rPr>
          <w:lang w:val="en-US"/>
        </w:rPr>
        <w:t xml:space="preserve"> </w:t>
      </w:r>
      <w:r w:rsidR="00F511D1">
        <w:rPr>
          <w:lang w:val="en-US"/>
        </w:rPr>
        <w:t>caption</w:t>
      </w:r>
      <w:r w:rsidR="00741352">
        <w:rPr>
          <w:lang w:val="en-US"/>
        </w:rPr>
        <w:t>.</w:t>
      </w:r>
      <w:r w:rsidR="00D05412" w:rsidRPr="00742FB5">
        <w:rPr>
          <w:lang w:val="en-US"/>
        </w:rPr>
        <w:t xml:space="preserve"> </w:t>
      </w:r>
      <w:r w:rsidR="00901EBB" w:rsidRPr="00864EFC">
        <w:rPr>
          <w:color w:val="FF0000"/>
          <w:szCs w:val="24"/>
          <w:lang w:val="en-US"/>
        </w:rPr>
        <w:t xml:space="preserve">&lt;&lt;&lt;&lt;PŚk </w:t>
      </w:r>
      <w:r w:rsidR="005C5577" w:rsidRPr="00864EFC">
        <w:rPr>
          <w:color w:val="FF0000"/>
          <w:szCs w:val="24"/>
          <w:lang w:val="en-US"/>
        </w:rPr>
        <w:t>M</w:t>
      </w:r>
      <w:r w:rsidR="00BD3A28" w:rsidRPr="00864EFC">
        <w:rPr>
          <w:color w:val="FF0000"/>
          <w:szCs w:val="24"/>
          <w:lang w:val="en-US"/>
        </w:rPr>
        <w:t>ain text</w:t>
      </w:r>
      <w:r w:rsidR="00D658D8" w:rsidRPr="00864EFC">
        <w:rPr>
          <w:color w:val="FF0000"/>
          <w:szCs w:val="24"/>
          <w:lang w:val="en-US"/>
        </w:rPr>
        <w:t xml:space="preserve"> style</w:t>
      </w:r>
      <w:r w:rsidR="00901EBB" w:rsidRPr="00864EFC">
        <w:rPr>
          <w:color w:val="FF0000"/>
          <w:szCs w:val="24"/>
          <w:lang w:val="en-US"/>
        </w:rPr>
        <w:t>&gt;&gt;&gt;&gt;</w:t>
      </w:r>
    </w:p>
    <w:p w14:paraId="43A6F694" w14:textId="46887A34" w:rsidR="0006266E" w:rsidRPr="00864EFC" w:rsidRDefault="009C5465" w:rsidP="004E571D">
      <w:pPr>
        <w:pStyle w:val="Pktekstgwny"/>
        <w:ind w:left="0" w:right="0"/>
        <w:rPr>
          <w:strike/>
          <w:lang w:val="en-US"/>
        </w:rPr>
      </w:pPr>
      <w:r w:rsidRPr="009518EE">
        <w:rPr>
          <w:lang w:val="en-US"/>
        </w:rPr>
        <w:lastRenderedPageBreak/>
        <w:t>The thesis should use impersonal forms</w:t>
      </w:r>
      <w:r w:rsidR="00FC4ABC">
        <w:rPr>
          <w:lang w:val="en-US"/>
        </w:rPr>
        <w:t>,</w:t>
      </w:r>
      <w:r w:rsidR="006510A2" w:rsidRPr="009518EE">
        <w:rPr>
          <w:lang w:val="en-US"/>
        </w:rPr>
        <w:t xml:space="preserve"> </w:t>
      </w:r>
      <w:r w:rsidR="009518EE" w:rsidRPr="009518EE">
        <w:rPr>
          <w:lang w:val="en-US"/>
        </w:rPr>
        <w:t>e.g.,</w:t>
      </w:r>
      <w:r w:rsidR="006510A2" w:rsidRPr="009518EE">
        <w:rPr>
          <w:lang w:val="en-US"/>
        </w:rPr>
        <w:t xml:space="preserve"> </w:t>
      </w:r>
      <w:r w:rsidR="002B01CA">
        <w:rPr>
          <w:lang w:val="en-US"/>
        </w:rPr>
        <w:t>“</w:t>
      </w:r>
      <w:r w:rsidR="009518EE" w:rsidRPr="009518EE">
        <w:rPr>
          <w:lang w:val="en-US"/>
        </w:rPr>
        <w:t>was/were performed</w:t>
      </w:r>
      <w:r w:rsidR="00DE7EB1">
        <w:rPr>
          <w:lang w:val="en-US"/>
        </w:rPr>
        <w:t>/</w:t>
      </w:r>
      <w:r w:rsidR="009518EE" w:rsidRPr="009518EE">
        <w:rPr>
          <w:lang w:val="en-US"/>
        </w:rPr>
        <w:t>discussed</w:t>
      </w:r>
      <w:r w:rsidR="00DE7EB1">
        <w:rPr>
          <w:lang w:val="en-US"/>
        </w:rPr>
        <w:t>/</w:t>
      </w:r>
      <w:r w:rsidR="009518EE" w:rsidRPr="009518EE">
        <w:rPr>
          <w:lang w:val="en-US"/>
        </w:rPr>
        <w:t>calculated</w:t>
      </w:r>
      <w:r w:rsidR="002B01CA">
        <w:rPr>
          <w:lang w:val="en-US"/>
        </w:rPr>
        <w:t>”.</w:t>
      </w:r>
      <w:r w:rsidR="006510A2" w:rsidRPr="009518EE">
        <w:rPr>
          <w:lang w:val="en-US"/>
        </w:rPr>
        <w:t xml:space="preserve"> </w:t>
      </w:r>
      <w:r w:rsidR="00854FD8" w:rsidRPr="00854FD8">
        <w:rPr>
          <w:lang w:val="en-US"/>
        </w:rPr>
        <w:t>Avoid using th</w:t>
      </w:r>
      <w:r w:rsidR="00854FD8">
        <w:rPr>
          <w:lang w:val="en-US"/>
        </w:rPr>
        <w:t>e</w:t>
      </w:r>
      <w:r w:rsidRPr="00854FD8">
        <w:rPr>
          <w:lang w:val="en-US"/>
        </w:rPr>
        <w:t xml:space="preserve"> first person singular, e.g., </w:t>
      </w:r>
      <w:r w:rsidR="002B01CA">
        <w:rPr>
          <w:lang w:val="en-US"/>
        </w:rPr>
        <w:t>“</w:t>
      </w:r>
      <w:r w:rsidRPr="00854FD8">
        <w:rPr>
          <w:lang w:val="en-US"/>
        </w:rPr>
        <w:t>I performe</w:t>
      </w:r>
      <w:r w:rsidR="009518EE" w:rsidRPr="00854FD8">
        <w:rPr>
          <w:lang w:val="en-US"/>
        </w:rPr>
        <w:t>d</w:t>
      </w:r>
      <w:r w:rsidR="000A6571">
        <w:rPr>
          <w:lang w:val="en-US"/>
        </w:rPr>
        <w:t>…</w:t>
      </w:r>
      <w:r w:rsidR="002B01CA">
        <w:rPr>
          <w:lang w:val="en-US"/>
        </w:rPr>
        <w:t>”</w:t>
      </w:r>
      <w:r w:rsidRPr="00854FD8">
        <w:rPr>
          <w:lang w:val="en-US"/>
        </w:rPr>
        <w:t xml:space="preserve"> </w:t>
      </w:r>
      <w:r w:rsidR="002B01CA">
        <w:rPr>
          <w:lang w:val="en-US"/>
        </w:rPr>
        <w:t>or “</w:t>
      </w:r>
      <w:r w:rsidRPr="00854FD8">
        <w:rPr>
          <w:lang w:val="en-US"/>
        </w:rPr>
        <w:t xml:space="preserve">I </w:t>
      </w:r>
      <w:r w:rsidRPr="00BB1D7C">
        <w:rPr>
          <w:color w:val="auto"/>
          <w:lang w:val="en-US"/>
        </w:rPr>
        <w:t>calculated</w:t>
      </w:r>
      <w:r w:rsidR="000A6571">
        <w:rPr>
          <w:color w:val="auto"/>
          <w:lang w:val="en-US"/>
        </w:rPr>
        <w:t xml:space="preserve"> …</w:t>
      </w:r>
      <w:r w:rsidR="002B01CA">
        <w:rPr>
          <w:color w:val="auto"/>
          <w:lang w:val="en-US"/>
        </w:rPr>
        <w:t>”</w:t>
      </w:r>
      <w:r w:rsidR="00FD64BF" w:rsidRPr="00BB1D7C">
        <w:rPr>
          <w:color w:val="auto"/>
          <w:lang w:val="en-US"/>
        </w:rPr>
        <w:t>.</w:t>
      </w:r>
      <w:r w:rsidR="00BB1D7C" w:rsidRPr="00BB1D7C">
        <w:rPr>
          <w:color w:val="auto"/>
          <w:lang w:val="en-US"/>
        </w:rPr>
        <w:t xml:space="preserve"> </w:t>
      </w:r>
      <w:r w:rsidR="00E570F6" w:rsidRPr="00864EFC">
        <w:rPr>
          <w:lang w:val="en-US"/>
        </w:rPr>
        <w:t xml:space="preserve">Avoid </w:t>
      </w:r>
      <w:r w:rsidR="00BB1D7C" w:rsidRPr="00864EFC">
        <w:rPr>
          <w:lang w:val="en-US"/>
        </w:rPr>
        <w:t xml:space="preserve">also </w:t>
      </w:r>
      <w:r w:rsidR="008D2E50" w:rsidRPr="00864EFC">
        <w:rPr>
          <w:lang w:val="en-US"/>
        </w:rPr>
        <w:t>colloquial writing</w:t>
      </w:r>
      <w:r w:rsidR="00BB1D7C" w:rsidRPr="00864EFC">
        <w:rPr>
          <w:lang w:val="en-US"/>
        </w:rPr>
        <w:t>,</w:t>
      </w:r>
      <w:r w:rsidR="004404D4" w:rsidRPr="00864EFC">
        <w:rPr>
          <w:lang w:val="en-US"/>
        </w:rPr>
        <w:t xml:space="preserve"> </w:t>
      </w:r>
      <w:r w:rsidR="00D05412" w:rsidRPr="00864EFC">
        <w:rPr>
          <w:lang w:val="en-US"/>
        </w:rPr>
        <w:t>technic</w:t>
      </w:r>
      <w:r w:rsidR="00302C23" w:rsidRPr="00864EFC">
        <w:rPr>
          <w:lang w:val="en-US"/>
        </w:rPr>
        <w:t>al jargon or foreign expressions</w:t>
      </w:r>
      <w:r w:rsidR="00E306B1" w:rsidRPr="00864EFC">
        <w:rPr>
          <w:lang w:val="en-US"/>
        </w:rPr>
        <w:t>.</w:t>
      </w:r>
      <w:r w:rsidR="00D05412" w:rsidRPr="00864EFC">
        <w:rPr>
          <w:lang w:val="en-US"/>
        </w:rPr>
        <w:t xml:space="preserve"> </w:t>
      </w:r>
    </w:p>
    <w:p w14:paraId="774E5737" w14:textId="37C94565" w:rsidR="0006266E" w:rsidRPr="009C6C6C" w:rsidRDefault="00E306B1" w:rsidP="004E571D">
      <w:pPr>
        <w:pStyle w:val="Pktekstgwny"/>
        <w:ind w:left="0" w:right="0"/>
        <w:rPr>
          <w:lang w:val="en-US"/>
        </w:rPr>
      </w:pPr>
      <w:r w:rsidRPr="00E306B1">
        <w:rPr>
          <w:lang w:val="en-US"/>
        </w:rPr>
        <w:t xml:space="preserve">Use logical, </w:t>
      </w:r>
      <w:r w:rsidRPr="00BB1D7C">
        <w:rPr>
          <w:lang w:val="en-US"/>
        </w:rPr>
        <w:t>precise language. Avoid incorrect/ambiguous expressions,</w:t>
      </w:r>
      <w:r w:rsidR="00622200" w:rsidRPr="00BB1D7C">
        <w:rPr>
          <w:lang w:val="en-US"/>
        </w:rPr>
        <w:t xml:space="preserve"> </w:t>
      </w:r>
      <w:r w:rsidR="00245459" w:rsidRPr="00BB1D7C">
        <w:rPr>
          <w:lang w:val="en-US"/>
        </w:rPr>
        <w:t xml:space="preserve">e.g., </w:t>
      </w:r>
      <w:r w:rsidR="002B01CA">
        <w:rPr>
          <w:lang w:val="en-US"/>
        </w:rPr>
        <w:t>“</w:t>
      </w:r>
      <w:r w:rsidR="00245459" w:rsidRPr="00BB1D7C">
        <w:rPr>
          <w:lang w:val="en-US"/>
        </w:rPr>
        <w:t>the most optimal</w:t>
      </w:r>
      <w:r w:rsidR="002B01CA">
        <w:rPr>
          <w:lang w:val="en-US"/>
        </w:rPr>
        <w:t>”</w:t>
      </w:r>
      <w:r w:rsidR="00245459" w:rsidRPr="00BB1D7C">
        <w:rPr>
          <w:lang w:val="en-US"/>
        </w:rPr>
        <w:t>.</w:t>
      </w:r>
      <w:r w:rsidR="00622200" w:rsidRPr="00BB1D7C">
        <w:rPr>
          <w:lang w:val="en-US"/>
        </w:rPr>
        <w:t xml:space="preserve"> </w:t>
      </w:r>
      <w:r w:rsidRPr="00BB1D7C">
        <w:rPr>
          <w:lang w:val="en-US"/>
        </w:rPr>
        <w:t>L</w:t>
      </w:r>
      <w:r w:rsidR="00245459" w:rsidRPr="00BB1D7C">
        <w:rPr>
          <w:lang w:val="en-US"/>
        </w:rPr>
        <w:t>ong</w:t>
      </w:r>
      <w:r w:rsidRPr="00BB1D7C">
        <w:rPr>
          <w:lang w:val="en-US"/>
        </w:rPr>
        <w:t xml:space="preserve">, complex </w:t>
      </w:r>
      <w:r w:rsidR="00245459" w:rsidRPr="00BB1D7C">
        <w:rPr>
          <w:lang w:val="en-US"/>
        </w:rPr>
        <w:t>sentences</w:t>
      </w:r>
      <w:r w:rsidR="00245459" w:rsidRPr="009C6C6C">
        <w:rPr>
          <w:lang w:val="en-US"/>
        </w:rPr>
        <w:t xml:space="preserve"> should be avoided to prevent misinterpretation. </w:t>
      </w:r>
      <w:r w:rsidR="009C6C6C" w:rsidRPr="009C6C6C">
        <w:rPr>
          <w:lang w:val="en-US"/>
        </w:rPr>
        <w:t>Do not leave</w:t>
      </w:r>
      <w:r w:rsidR="006510A2" w:rsidRPr="009C6C6C">
        <w:rPr>
          <w:lang w:val="en-US"/>
        </w:rPr>
        <w:t xml:space="preserve"> </w:t>
      </w:r>
      <w:r w:rsidR="009C6C6C">
        <w:rPr>
          <w:lang w:val="en-US"/>
        </w:rPr>
        <w:t>1-2</w:t>
      </w:r>
      <w:r w:rsidR="006510A2" w:rsidRPr="009C6C6C">
        <w:rPr>
          <w:lang w:val="en-US"/>
        </w:rPr>
        <w:t xml:space="preserve"> </w:t>
      </w:r>
      <w:r w:rsidR="00140B17" w:rsidRPr="009C6C6C">
        <w:rPr>
          <w:lang w:val="en-US"/>
        </w:rPr>
        <w:t>letter</w:t>
      </w:r>
      <w:r w:rsidR="009C6C6C">
        <w:rPr>
          <w:lang w:val="en-US"/>
        </w:rPr>
        <w:t xml:space="preserve"> words a</w:t>
      </w:r>
      <w:r w:rsidR="0054526C" w:rsidRPr="009C6C6C">
        <w:rPr>
          <w:lang w:val="en-US"/>
        </w:rPr>
        <w:t xml:space="preserve">t the end of a </w:t>
      </w:r>
      <w:r w:rsidR="00BD3A28" w:rsidRPr="009C6C6C">
        <w:rPr>
          <w:lang w:val="en-US"/>
        </w:rPr>
        <w:t>line</w:t>
      </w:r>
      <w:r w:rsidR="00073686">
        <w:rPr>
          <w:lang w:val="en-US"/>
        </w:rPr>
        <w:t>; u</w:t>
      </w:r>
      <w:r w:rsidR="009C6C6C">
        <w:rPr>
          <w:lang w:val="en-US"/>
        </w:rPr>
        <w:t>se the so</w:t>
      </w:r>
      <w:r w:rsidR="00073686">
        <w:rPr>
          <w:lang w:val="en-US"/>
        </w:rPr>
        <w:t>-</w:t>
      </w:r>
      <w:r w:rsidR="009C6C6C">
        <w:rPr>
          <w:lang w:val="en-US"/>
        </w:rPr>
        <w:t>called</w:t>
      </w:r>
      <w:r w:rsidR="007549B8" w:rsidRPr="009C6C6C">
        <w:rPr>
          <w:lang w:val="en-US"/>
        </w:rPr>
        <w:t xml:space="preserve"> </w:t>
      </w:r>
      <w:r w:rsidR="00BD3A28" w:rsidRPr="009C6C6C">
        <w:rPr>
          <w:lang w:val="en-US"/>
        </w:rPr>
        <w:t>h</w:t>
      </w:r>
      <w:r w:rsidR="00D90F49" w:rsidRPr="009C6C6C">
        <w:rPr>
          <w:lang w:val="en-US"/>
        </w:rPr>
        <w:t xml:space="preserve">ard </w:t>
      </w:r>
      <w:r w:rsidR="009C6C6C">
        <w:rPr>
          <w:lang w:val="en-US"/>
        </w:rPr>
        <w:t xml:space="preserve">or </w:t>
      </w:r>
      <w:r w:rsidR="00073686">
        <w:rPr>
          <w:lang w:val="en-US"/>
        </w:rPr>
        <w:t>non-</w:t>
      </w:r>
      <w:r w:rsidR="009C6C6C">
        <w:rPr>
          <w:lang w:val="en-US"/>
        </w:rPr>
        <w:t xml:space="preserve">breaking </w:t>
      </w:r>
      <w:r w:rsidR="00D90F49" w:rsidRPr="009C6C6C">
        <w:rPr>
          <w:lang w:val="en-US"/>
        </w:rPr>
        <w:t>space</w:t>
      </w:r>
      <w:r w:rsidR="007549B8" w:rsidRPr="009C6C6C">
        <w:rPr>
          <w:lang w:val="en-US"/>
        </w:rPr>
        <w:t>.</w:t>
      </w:r>
    </w:p>
    <w:p w14:paraId="1374D5D0" w14:textId="77777777" w:rsidR="0006266E" w:rsidRPr="009C6C6C" w:rsidRDefault="00F51AF5" w:rsidP="004E571D">
      <w:pPr>
        <w:overflowPunct/>
        <w:autoSpaceDE/>
        <w:autoSpaceDN/>
        <w:adjustRightInd/>
        <w:ind w:left="0" w:right="0"/>
        <w:textAlignment w:val="auto"/>
        <w:rPr>
          <w:b/>
          <w:sz w:val="28"/>
          <w:lang w:val="en-US"/>
        </w:rPr>
      </w:pPr>
      <w:r w:rsidRPr="009C6C6C">
        <w:rPr>
          <w:lang w:val="en-US"/>
        </w:rPr>
        <w:br w:type="page"/>
      </w:r>
    </w:p>
    <w:p w14:paraId="043B57B8" w14:textId="2742E2D5" w:rsidR="0006266E" w:rsidRPr="007525B8" w:rsidRDefault="00D90F49" w:rsidP="00AF54D8">
      <w:pPr>
        <w:pStyle w:val="Pktyturozdzianumerowany"/>
        <w:numPr>
          <w:ilvl w:val="0"/>
          <w:numId w:val="39"/>
        </w:numPr>
        <w:rPr>
          <w:lang w:val="en-US"/>
        </w:rPr>
      </w:pPr>
      <w:r w:rsidRPr="007525B8">
        <w:rPr>
          <w:color w:val="auto"/>
          <w:lang w:val="en-US"/>
        </w:rPr>
        <w:lastRenderedPageBreak/>
        <w:t>Chapter</w:t>
      </w:r>
      <w:r w:rsidR="00FF278A" w:rsidRPr="007525B8">
        <w:rPr>
          <w:color w:val="auto"/>
          <w:lang w:val="en-US"/>
        </w:rPr>
        <w:t xml:space="preserve"> title</w:t>
      </w:r>
      <w:r w:rsidR="009C4B17" w:rsidRPr="00430338">
        <w:rPr>
          <w:color w:val="FF0000"/>
          <w:lang w:val="en-US"/>
        </w:rPr>
        <w:t xml:space="preserve">&lt;&lt;&lt;PŚk </w:t>
      </w:r>
      <w:r w:rsidR="00BF5D93" w:rsidRPr="00430338">
        <w:rPr>
          <w:color w:val="FF0000"/>
          <w:lang w:val="en-US"/>
        </w:rPr>
        <w:t xml:space="preserve">Numbered Chapter </w:t>
      </w:r>
      <w:r w:rsidR="005C5577" w:rsidRPr="00430338">
        <w:rPr>
          <w:color w:val="FF0000"/>
          <w:lang w:val="en-US"/>
        </w:rPr>
        <w:t xml:space="preserve">Heading </w:t>
      </w:r>
      <w:r w:rsidR="00245459" w:rsidRPr="00430338">
        <w:rPr>
          <w:color w:val="FF0000"/>
          <w:lang w:val="en-US"/>
        </w:rPr>
        <w:t>style</w:t>
      </w:r>
      <w:r w:rsidR="009C4B17" w:rsidRPr="00430338">
        <w:rPr>
          <w:color w:val="FF0000"/>
          <w:lang w:val="en-US"/>
        </w:rPr>
        <w:t>&gt;&gt;&gt;</w:t>
      </w:r>
      <w:r w:rsidR="002E4531" w:rsidRPr="00430338">
        <w:rPr>
          <w:color w:val="FF0000"/>
          <w:lang w:val="en-US"/>
        </w:rPr>
        <w:t xml:space="preserve"> </w:t>
      </w:r>
      <w:r w:rsidR="004E571D" w:rsidRPr="00430338">
        <w:rPr>
          <w:color w:val="FF0000"/>
          <w:lang w:val="en-US"/>
        </w:rPr>
        <w:t>14</w:t>
      </w:r>
      <w:r w:rsidR="00204BBF">
        <w:rPr>
          <w:color w:val="FF0000"/>
          <w:lang w:val="en-US"/>
        </w:rPr>
        <w:t xml:space="preserve"> </w:t>
      </w:r>
      <w:r w:rsidR="0039205F" w:rsidRPr="00430338">
        <w:rPr>
          <w:color w:val="FF0000"/>
          <w:lang w:val="en-US"/>
        </w:rPr>
        <w:t>p</w:t>
      </w:r>
      <w:r w:rsidR="00204BBF">
        <w:rPr>
          <w:color w:val="FF0000"/>
          <w:lang w:val="en-US"/>
        </w:rPr>
        <w:t>t</w:t>
      </w:r>
      <w:r w:rsidR="004E571D" w:rsidRPr="00430338">
        <w:rPr>
          <w:color w:val="FF0000"/>
          <w:lang w:val="en-US"/>
        </w:rPr>
        <w:t xml:space="preserve"> Times New Roman </w:t>
      </w:r>
      <w:r w:rsidR="0039205F" w:rsidRPr="00430338">
        <w:rPr>
          <w:color w:val="FF0000"/>
          <w:lang w:val="en-US"/>
        </w:rPr>
        <w:t>b</w:t>
      </w:r>
      <w:r w:rsidR="004E571D" w:rsidRPr="00430338">
        <w:rPr>
          <w:color w:val="FF0000"/>
          <w:lang w:val="en-US"/>
        </w:rPr>
        <w:t>old</w:t>
      </w:r>
      <w:r w:rsidR="0039205F" w:rsidRPr="00430338">
        <w:rPr>
          <w:color w:val="FF0000"/>
          <w:lang w:val="en-US"/>
        </w:rPr>
        <w:t>face font</w:t>
      </w:r>
      <w:r w:rsidR="004E571D" w:rsidRPr="00430338">
        <w:rPr>
          <w:color w:val="FF0000"/>
          <w:lang w:val="en-US"/>
        </w:rPr>
        <w:t xml:space="preserve">, </w:t>
      </w:r>
      <w:r w:rsidR="00B4748B" w:rsidRPr="00430338">
        <w:rPr>
          <w:color w:val="FF0000"/>
          <w:lang w:val="en-US"/>
        </w:rPr>
        <w:t xml:space="preserve">0 cm </w:t>
      </w:r>
      <w:r w:rsidR="002062CB" w:rsidRPr="00430338">
        <w:rPr>
          <w:color w:val="FF0000"/>
          <w:lang w:val="en-US"/>
        </w:rPr>
        <w:t>left</w:t>
      </w:r>
      <w:r w:rsidR="004E571D" w:rsidRPr="00430338">
        <w:rPr>
          <w:color w:val="FF0000"/>
          <w:lang w:val="en-US"/>
        </w:rPr>
        <w:t xml:space="preserve"> </w:t>
      </w:r>
      <w:r w:rsidR="00D1046B" w:rsidRPr="00430338">
        <w:rPr>
          <w:color w:val="FF0000"/>
          <w:lang w:val="en-US"/>
        </w:rPr>
        <w:t>indent</w:t>
      </w:r>
      <w:r w:rsidR="00B4748B" w:rsidRPr="00430338">
        <w:rPr>
          <w:color w:val="FF0000"/>
          <w:lang w:val="en-US"/>
        </w:rPr>
        <w:t>ation</w:t>
      </w:r>
      <w:r w:rsidR="004E571D" w:rsidRPr="00430338">
        <w:rPr>
          <w:color w:val="FF0000"/>
          <w:lang w:val="en-US"/>
        </w:rPr>
        <w:t>,</w:t>
      </w:r>
      <w:r w:rsidR="001923E3" w:rsidRPr="00430338">
        <w:rPr>
          <w:color w:val="FF0000"/>
          <w:lang w:val="en-US"/>
        </w:rPr>
        <w:t xml:space="preserve"> </w:t>
      </w:r>
      <w:r w:rsidR="00B4748B" w:rsidRPr="00430338">
        <w:rPr>
          <w:color w:val="FF0000"/>
          <w:lang w:val="en-US"/>
        </w:rPr>
        <w:t xml:space="preserve">0.5 cm </w:t>
      </w:r>
      <w:r w:rsidR="00C65AB8" w:rsidRPr="00430338">
        <w:rPr>
          <w:color w:val="FF0000"/>
          <w:lang w:val="en-US"/>
        </w:rPr>
        <w:t>hanging</w:t>
      </w:r>
      <w:r w:rsidR="00B4748B" w:rsidRPr="00430338">
        <w:rPr>
          <w:color w:val="FF0000"/>
          <w:lang w:val="en-US"/>
        </w:rPr>
        <w:t xml:space="preserve"> indentation</w:t>
      </w:r>
      <w:r w:rsidR="004E571D" w:rsidRPr="00430338">
        <w:rPr>
          <w:color w:val="FF0000"/>
          <w:lang w:val="en-US"/>
        </w:rPr>
        <w:t xml:space="preserve">, </w:t>
      </w:r>
      <w:r w:rsidR="00646AAD" w:rsidRPr="00430338">
        <w:rPr>
          <w:color w:val="FF0000"/>
          <w:lang w:val="en-US"/>
        </w:rPr>
        <w:t xml:space="preserve">12 pt </w:t>
      </w:r>
      <w:r w:rsidR="00B4748B" w:rsidRPr="00430338">
        <w:rPr>
          <w:color w:val="FF0000"/>
          <w:lang w:val="en-US"/>
        </w:rPr>
        <w:t>after-</w:t>
      </w:r>
      <w:r w:rsidR="007E67CA" w:rsidRPr="00430338">
        <w:rPr>
          <w:color w:val="FF0000"/>
          <w:lang w:val="en-US"/>
        </w:rPr>
        <w:t>heading</w:t>
      </w:r>
      <w:r w:rsidR="00B4748B" w:rsidRPr="00430338">
        <w:rPr>
          <w:color w:val="FF0000"/>
          <w:lang w:val="en-US"/>
        </w:rPr>
        <w:t xml:space="preserve"> </w:t>
      </w:r>
      <w:r w:rsidR="00646AAD" w:rsidRPr="00430338">
        <w:rPr>
          <w:color w:val="FF0000"/>
          <w:lang w:val="en-US"/>
        </w:rPr>
        <w:t>spacing</w:t>
      </w:r>
    </w:p>
    <w:p w14:paraId="41078175" w14:textId="77777777" w:rsidR="00F13E09" w:rsidRDefault="00A856FB" w:rsidP="004E571D">
      <w:pPr>
        <w:pStyle w:val="Pktekstgwny"/>
        <w:ind w:left="0" w:right="0"/>
        <w:rPr>
          <w:lang w:val="en-US"/>
        </w:rPr>
      </w:pPr>
      <w:r w:rsidRPr="00A856FB">
        <w:rPr>
          <w:lang w:val="en-US"/>
        </w:rPr>
        <w:t>Text</w:t>
      </w:r>
      <w:r w:rsidR="00E31477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</w:p>
    <w:p w14:paraId="73A0E86F" w14:textId="57FE2BC9" w:rsidR="0006266E" w:rsidRPr="00A856FB" w:rsidRDefault="00A856FB" w:rsidP="00F13E09">
      <w:pPr>
        <w:pStyle w:val="Pktekstgwny"/>
        <w:ind w:left="0" w:right="0" w:firstLine="0"/>
        <w:rPr>
          <w:lang w:val="en-US"/>
        </w:rPr>
      </w:pP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FD64BF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B94461" w:rsidRPr="00A856FB">
        <w:rPr>
          <w:lang w:val="en-US"/>
        </w:rPr>
        <w:t>.</w:t>
      </w:r>
    </w:p>
    <w:p w14:paraId="7F01EC2C" w14:textId="1910F020" w:rsidR="0006266E" w:rsidRPr="00D1046B" w:rsidRDefault="00AC4D12" w:rsidP="008868FA">
      <w:pPr>
        <w:pStyle w:val="Pktytupodrozdziau"/>
        <w:numPr>
          <w:ilvl w:val="1"/>
          <w:numId w:val="39"/>
        </w:numPr>
        <w:ind w:right="-2" w:hanging="720"/>
        <w:rPr>
          <w:lang w:val="en-US"/>
        </w:rPr>
      </w:pPr>
      <w:r w:rsidRPr="00192B2A">
        <w:rPr>
          <w:rStyle w:val="PktytupodrozdziauZnak0"/>
          <w:b/>
          <w:lang w:val="en-US"/>
        </w:rPr>
        <w:t>Section title</w:t>
      </w:r>
      <w:r w:rsidR="00FD64BF" w:rsidRPr="00192B2A">
        <w:rPr>
          <w:rStyle w:val="PktytupodrozdziauZnak0"/>
          <w:b/>
          <w:lang w:val="en-US"/>
        </w:rPr>
        <w:t xml:space="preserve"> </w:t>
      </w:r>
      <w:r w:rsidR="009C4B17" w:rsidRPr="00192B2A">
        <w:rPr>
          <w:rStyle w:val="PktytupodrozdziauZnak0"/>
          <w:b/>
          <w:color w:val="FF0000"/>
          <w:lang w:val="en-US"/>
        </w:rPr>
        <w:t>&lt;&lt;&lt;</w:t>
      </w:r>
      <w:r w:rsidR="009C4B17" w:rsidRPr="00192B2A">
        <w:rPr>
          <w:color w:val="FF0000"/>
          <w:lang w:val="en-US"/>
        </w:rPr>
        <w:t>PŚk</w:t>
      </w:r>
      <w:r w:rsidR="009C4B17" w:rsidRPr="00D1046B">
        <w:rPr>
          <w:color w:val="FF0000"/>
          <w:lang w:val="en-US"/>
        </w:rPr>
        <w:t xml:space="preserve"> </w:t>
      </w:r>
      <w:r w:rsidR="00BF5D93">
        <w:rPr>
          <w:color w:val="FF0000"/>
          <w:lang w:val="en-US"/>
        </w:rPr>
        <w:t xml:space="preserve">Numbered Section </w:t>
      </w:r>
      <w:r w:rsidR="005C5577">
        <w:rPr>
          <w:color w:val="FF0000"/>
          <w:lang w:val="en-US"/>
        </w:rPr>
        <w:t xml:space="preserve">Heading </w:t>
      </w:r>
      <w:r w:rsidR="00D658D8">
        <w:rPr>
          <w:color w:val="FF0000"/>
          <w:lang w:val="en-US"/>
        </w:rPr>
        <w:t>style</w:t>
      </w:r>
      <w:r w:rsidR="009C4B17" w:rsidRPr="00D1046B">
        <w:rPr>
          <w:color w:val="FF0000"/>
          <w:lang w:val="en-US"/>
        </w:rPr>
        <w:t>&gt;&gt;&gt;</w:t>
      </w:r>
      <w:r w:rsidR="002E4531">
        <w:rPr>
          <w:color w:val="FF0000"/>
          <w:lang w:val="en-US"/>
        </w:rPr>
        <w:t xml:space="preserve"> </w:t>
      </w:r>
      <w:r w:rsidR="004E571D" w:rsidRPr="00D1046B">
        <w:rPr>
          <w:color w:val="FF0000"/>
          <w:lang w:val="en-US"/>
        </w:rPr>
        <w:t>13</w:t>
      </w:r>
      <w:r w:rsidR="00204BBF">
        <w:rPr>
          <w:color w:val="FF0000"/>
          <w:lang w:val="en-US"/>
        </w:rPr>
        <w:t xml:space="preserve"> </w:t>
      </w:r>
      <w:r w:rsidR="0039205F">
        <w:rPr>
          <w:color w:val="FF0000"/>
          <w:lang w:val="en-US"/>
        </w:rPr>
        <w:t>p</w:t>
      </w:r>
      <w:r w:rsidR="00204BBF">
        <w:rPr>
          <w:color w:val="FF0000"/>
          <w:lang w:val="en-US"/>
        </w:rPr>
        <w:t>t</w:t>
      </w:r>
      <w:r w:rsidR="004E571D" w:rsidRPr="00D1046B">
        <w:rPr>
          <w:color w:val="FF0000"/>
          <w:lang w:val="en-US"/>
        </w:rPr>
        <w:t xml:space="preserve"> Times New Roman </w:t>
      </w:r>
      <w:r w:rsidR="0039205F">
        <w:rPr>
          <w:color w:val="FF0000"/>
          <w:lang w:val="en-US"/>
        </w:rPr>
        <w:t>b</w:t>
      </w:r>
      <w:r w:rsidR="004E571D" w:rsidRPr="00D1046B">
        <w:rPr>
          <w:color w:val="FF0000"/>
          <w:lang w:val="en-US"/>
        </w:rPr>
        <w:t>old</w:t>
      </w:r>
      <w:r w:rsidR="0039205F">
        <w:rPr>
          <w:color w:val="FF0000"/>
          <w:lang w:val="en-US"/>
        </w:rPr>
        <w:t>face font</w:t>
      </w:r>
      <w:r w:rsidR="004E571D" w:rsidRPr="00D1046B">
        <w:rPr>
          <w:color w:val="FF0000"/>
          <w:lang w:val="en-US"/>
        </w:rPr>
        <w:t>, 0 cm</w:t>
      </w:r>
      <w:r w:rsidR="00E3776B">
        <w:rPr>
          <w:color w:val="FF0000"/>
          <w:lang w:val="en-US"/>
        </w:rPr>
        <w:t xml:space="preserve"> </w:t>
      </w:r>
      <w:r w:rsidR="00E3776B" w:rsidRPr="00D1046B">
        <w:rPr>
          <w:color w:val="FF0000"/>
          <w:lang w:val="en-US"/>
        </w:rPr>
        <w:t xml:space="preserve">left </w:t>
      </w:r>
      <w:r w:rsidR="00E3776B" w:rsidRPr="00BB1D7C">
        <w:rPr>
          <w:color w:val="FF0000"/>
          <w:lang w:val="en-US"/>
        </w:rPr>
        <w:t>indentation</w:t>
      </w:r>
      <w:r w:rsidR="004E571D" w:rsidRPr="00BB1D7C">
        <w:rPr>
          <w:color w:val="FF0000"/>
          <w:lang w:val="en-US"/>
        </w:rPr>
        <w:t xml:space="preserve">, </w:t>
      </w:r>
      <w:r w:rsidR="00A856FB" w:rsidRPr="00BB1D7C">
        <w:rPr>
          <w:color w:val="FF0000"/>
          <w:lang w:val="en-US"/>
        </w:rPr>
        <w:t>1.</w:t>
      </w:r>
      <w:r w:rsidR="008868FA" w:rsidRPr="00BB1D7C">
        <w:rPr>
          <w:color w:val="FF0000"/>
          <w:lang w:val="en-US"/>
        </w:rPr>
        <w:t>2</w:t>
      </w:r>
      <w:r w:rsidR="004E571D" w:rsidRPr="00BB1D7C">
        <w:rPr>
          <w:color w:val="FF0000"/>
          <w:lang w:val="en-US"/>
        </w:rPr>
        <w:t>5 cm</w:t>
      </w:r>
      <w:r w:rsidR="00E3776B" w:rsidRPr="00BB1D7C">
        <w:rPr>
          <w:color w:val="FF0000"/>
          <w:lang w:val="en-US"/>
        </w:rPr>
        <w:t xml:space="preserve"> </w:t>
      </w:r>
      <w:r w:rsidR="00C65AB8" w:rsidRPr="00BB1D7C">
        <w:rPr>
          <w:rStyle w:val="PkTytuRozdziaGwnyZnak"/>
          <w:b/>
          <w:color w:val="FF0000"/>
          <w:lang w:val="en-US"/>
        </w:rPr>
        <w:t xml:space="preserve">hanging </w:t>
      </w:r>
      <w:r w:rsidR="00E3776B" w:rsidRPr="00BB1D7C">
        <w:rPr>
          <w:color w:val="FF0000"/>
          <w:lang w:val="en-US"/>
        </w:rPr>
        <w:t>indentation</w:t>
      </w:r>
      <w:r w:rsidR="004E571D" w:rsidRPr="00BB1D7C">
        <w:rPr>
          <w:color w:val="FF0000"/>
          <w:lang w:val="en-US"/>
        </w:rPr>
        <w:t xml:space="preserve">, </w:t>
      </w:r>
      <w:r w:rsidR="00E3776B" w:rsidRPr="00BB1D7C">
        <w:rPr>
          <w:color w:val="FF0000"/>
          <w:lang w:val="en-US"/>
        </w:rPr>
        <w:t xml:space="preserve">12 pt </w:t>
      </w:r>
      <w:r w:rsidR="00FB4B1A" w:rsidRPr="00BB1D7C">
        <w:rPr>
          <w:color w:val="FF0000"/>
          <w:lang w:val="en-US"/>
        </w:rPr>
        <w:t>before</w:t>
      </w:r>
      <w:r w:rsidR="00E3776B" w:rsidRPr="00BB1D7C">
        <w:rPr>
          <w:color w:val="FF0000"/>
          <w:lang w:val="en-US"/>
        </w:rPr>
        <w:t>-</w:t>
      </w:r>
      <w:r w:rsidR="007E67CA" w:rsidRPr="00BB1D7C">
        <w:rPr>
          <w:color w:val="FF0000"/>
          <w:lang w:val="en-US"/>
        </w:rPr>
        <w:t xml:space="preserve"> and </w:t>
      </w:r>
      <w:r w:rsidR="00FB4B1A" w:rsidRPr="00BB1D7C">
        <w:rPr>
          <w:color w:val="FF0000"/>
          <w:lang w:val="en-US"/>
        </w:rPr>
        <w:t>after</w:t>
      </w:r>
      <w:r w:rsidR="00E3776B" w:rsidRPr="00BB1D7C">
        <w:rPr>
          <w:color w:val="FF0000"/>
          <w:lang w:val="en-US"/>
        </w:rPr>
        <w:t>-</w:t>
      </w:r>
      <w:r w:rsidR="007E67CA" w:rsidRPr="00BB1D7C">
        <w:rPr>
          <w:color w:val="FF0000"/>
          <w:lang w:val="en-US"/>
        </w:rPr>
        <w:t>heading</w:t>
      </w:r>
      <w:r w:rsidR="00E3776B" w:rsidRPr="00BB1D7C">
        <w:rPr>
          <w:color w:val="FF0000"/>
          <w:lang w:val="en-US"/>
        </w:rPr>
        <w:t xml:space="preserve"> spacing</w:t>
      </w:r>
    </w:p>
    <w:p w14:paraId="07CE4BF3" w14:textId="75F78D6E" w:rsidR="0006266E" w:rsidRPr="00BD13D8" w:rsidRDefault="003532A4" w:rsidP="004E571D">
      <w:pPr>
        <w:pStyle w:val="Pktekstgwny"/>
        <w:ind w:left="0" w:right="0"/>
        <w:rPr>
          <w:lang w:val="en-US"/>
        </w:rPr>
      </w:pPr>
      <w:r w:rsidRPr="003532A4">
        <w:rPr>
          <w:lang w:val="en-US"/>
        </w:rPr>
        <w:t>Images and diagrams included in the thesis ar</w:t>
      </w:r>
      <w:r>
        <w:rPr>
          <w:lang w:val="en-US"/>
        </w:rPr>
        <w:t>e called fi</w:t>
      </w:r>
      <w:r w:rsidR="00302C23" w:rsidRPr="003532A4">
        <w:rPr>
          <w:lang w:val="en-US"/>
        </w:rPr>
        <w:t>gures</w:t>
      </w:r>
      <w:r>
        <w:rPr>
          <w:lang w:val="en-US"/>
        </w:rPr>
        <w:t xml:space="preserve">. </w:t>
      </w:r>
      <w:r w:rsidR="00BD13D8" w:rsidRPr="00BD13D8">
        <w:rPr>
          <w:lang w:val="en-US"/>
        </w:rPr>
        <w:t>Each</w:t>
      </w:r>
      <w:r w:rsidR="00F51AF5" w:rsidRPr="00BD13D8">
        <w:rPr>
          <w:lang w:val="en-US"/>
        </w:rPr>
        <w:t xml:space="preserve"> </w:t>
      </w:r>
      <w:r w:rsidR="00121A30" w:rsidRPr="00BD13D8">
        <w:rPr>
          <w:color w:val="auto"/>
          <w:lang w:val="en-US"/>
        </w:rPr>
        <w:t>figure</w:t>
      </w:r>
      <w:r w:rsidR="00121A30" w:rsidRPr="00BD13D8">
        <w:rPr>
          <w:lang w:val="en-US"/>
        </w:rPr>
        <w:t xml:space="preserve"> </w:t>
      </w:r>
      <w:r w:rsidR="009E22C3" w:rsidRPr="00BD13D8">
        <w:rPr>
          <w:lang w:val="en-US"/>
        </w:rPr>
        <w:t xml:space="preserve">and </w:t>
      </w:r>
      <w:r w:rsidR="00F51AF5" w:rsidRPr="00BD13D8">
        <w:rPr>
          <w:lang w:val="en-US"/>
        </w:rPr>
        <w:t>tabl</w:t>
      </w:r>
      <w:r w:rsidR="00D658D8" w:rsidRPr="00BD13D8">
        <w:rPr>
          <w:lang w:val="en-US"/>
        </w:rPr>
        <w:t>e</w:t>
      </w:r>
      <w:r w:rsidR="00F51AF5" w:rsidRPr="00BD13D8">
        <w:rPr>
          <w:lang w:val="en-US"/>
        </w:rPr>
        <w:t xml:space="preserve"> </w:t>
      </w:r>
      <w:r w:rsidR="00BD13D8" w:rsidRPr="00BD13D8">
        <w:rPr>
          <w:lang w:val="en-US"/>
        </w:rPr>
        <w:t>must be referred to</w:t>
      </w:r>
      <w:r w:rsidR="00CF2528">
        <w:rPr>
          <w:lang w:val="en-US"/>
        </w:rPr>
        <w:t xml:space="preserve"> </w:t>
      </w:r>
      <w:r w:rsidR="00BD13D8" w:rsidRPr="00BD13D8">
        <w:rPr>
          <w:lang w:val="en-US"/>
        </w:rPr>
        <w:t xml:space="preserve">in </w:t>
      </w:r>
      <w:r w:rsidR="00CF2528">
        <w:rPr>
          <w:lang w:val="en-US"/>
        </w:rPr>
        <w:t xml:space="preserve">the main </w:t>
      </w:r>
      <w:r w:rsidR="00BD13D8" w:rsidRPr="00BD13D8">
        <w:rPr>
          <w:lang w:val="en-US"/>
        </w:rPr>
        <w:t>text</w:t>
      </w:r>
      <w:r w:rsidR="00CF2528">
        <w:rPr>
          <w:lang w:val="en-US"/>
        </w:rPr>
        <w:t xml:space="preserve"> before they appear</w:t>
      </w:r>
      <w:r w:rsidR="00BD13D8">
        <w:rPr>
          <w:lang w:val="en-US"/>
        </w:rPr>
        <w:t>.</w:t>
      </w:r>
      <w:r w:rsidR="00CF2528">
        <w:rPr>
          <w:lang w:val="en-US"/>
        </w:rPr>
        <w:t xml:space="preserve"> </w:t>
      </w:r>
    </w:p>
    <w:p w14:paraId="1044556A" w14:textId="77777777" w:rsidR="0006266E" w:rsidRPr="00BD13D8" w:rsidRDefault="0006266E" w:rsidP="004E571D">
      <w:pPr>
        <w:pStyle w:val="Pktekstgwny"/>
        <w:ind w:left="0" w:right="0"/>
        <w:rPr>
          <w:lang w:val="en-US"/>
        </w:rPr>
      </w:pPr>
    </w:p>
    <w:p w14:paraId="288D7676" w14:textId="77777777" w:rsidR="0006266E" w:rsidRDefault="00073AA8" w:rsidP="004E571D">
      <w:pPr>
        <w:pStyle w:val="Akapitzlist"/>
        <w:numPr>
          <w:ilvl w:val="0"/>
          <w:numId w:val="17"/>
        </w:numPr>
        <w:spacing w:line="360" w:lineRule="auto"/>
        <w:ind w:left="0" w:right="0" w:hanging="357"/>
        <w:jc w:val="center"/>
        <w:rPr>
          <w:b/>
          <w:sz w:val="26"/>
          <w:szCs w:val="26"/>
        </w:rPr>
      </w:pPr>
      <w:r w:rsidRPr="00ED5740">
        <w:rPr>
          <w:noProof/>
        </w:rPr>
        <w:drawing>
          <wp:inline distT="0" distB="0" distL="0" distR="0" wp14:anchorId="4B5F4162" wp14:editId="205C2997">
            <wp:extent cx="5237018" cy="3250162"/>
            <wp:effectExtent l="0" t="0" r="0" b="0"/>
            <wp:docPr id="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2041" t="8865" r="21788" b="18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233" cy="32577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61F80" w14:textId="4DCAEC14" w:rsidR="0006266E" w:rsidRPr="00786C5C" w:rsidRDefault="00302C23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b/>
          <w:sz w:val="26"/>
          <w:szCs w:val="26"/>
          <w:lang w:val="en-US"/>
        </w:rPr>
      </w:pPr>
      <w:r w:rsidRPr="00BB1D7C">
        <w:rPr>
          <w:lang w:val="en-US"/>
        </w:rPr>
        <w:t>Fig</w:t>
      </w:r>
      <w:r w:rsidR="007549B8" w:rsidRPr="00BB1D7C">
        <w:rPr>
          <w:lang w:val="en-US"/>
        </w:rPr>
        <w:t xml:space="preserve">. </w:t>
      </w:r>
      <w:r w:rsidR="00F539B4" w:rsidRPr="00BB1D7C">
        <w:rPr>
          <w:lang w:val="en-US"/>
        </w:rPr>
        <w:t>2</w:t>
      </w:r>
      <w:r w:rsidR="007549B8" w:rsidRPr="00BB1D7C">
        <w:rPr>
          <w:lang w:val="en-US"/>
        </w:rPr>
        <w:t xml:space="preserve">.1. </w:t>
      </w:r>
      <w:r w:rsidR="00841A8E" w:rsidRPr="00BB1D7C">
        <w:rPr>
          <w:lang w:val="en-US"/>
        </w:rPr>
        <w:t>Place a fi</w:t>
      </w:r>
      <w:r w:rsidRPr="00BB1D7C">
        <w:rPr>
          <w:lang w:val="en-US"/>
        </w:rPr>
        <w:t>gure</w:t>
      </w:r>
      <w:r w:rsidR="007549B8" w:rsidRPr="00BB1D7C">
        <w:rPr>
          <w:lang w:val="en-US"/>
        </w:rPr>
        <w:t xml:space="preserve"> </w:t>
      </w:r>
      <w:r w:rsidR="004F6A4C">
        <w:rPr>
          <w:lang w:val="en-US"/>
        </w:rPr>
        <w:t>centered</w:t>
      </w:r>
      <w:r w:rsidR="006177D3" w:rsidRPr="00BB1D7C">
        <w:rPr>
          <w:lang w:val="en-US"/>
        </w:rPr>
        <w:t>,</w:t>
      </w:r>
      <w:r w:rsidR="007549B8" w:rsidRPr="00BB1D7C">
        <w:rPr>
          <w:lang w:val="en-US"/>
        </w:rPr>
        <w:t xml:space="preserve"> </w:t>
      </w:r>
      <w:r w:rsidR="00841A8E" w:rsidRPr="00BB1D7C">
        <w:rPr>
          <w:lang w:val="en-US"/>
        </w:rPr>
        <w:t xml:space="preserve">captions numbered sequentially through each chapter using decimal numbers; after the figure number, add a descriptive caption (12 pt TNR font, single-line spacing, no full stop at the end); </w:t>
      </w:r>
      <w:r w:rsidR="00841A8E" w:rsidRPr="00BB1D7C">
        <w:rPr>
          <w:color w:val="FF0000"/>
          <w:lang w:val="en-US"/>
        </w:rPr>
        <w:t>&lt;&lt;&lt;PŚk Figure title style&gt;&gt;&gt;</w:t>
      </w:r>
      <w:r w:rsidR="00841A8E" w:rsidRPr="00BB1D7C">
        <w:rPr>
          <w:lang w:val="en-US"/>
        </w:rPr>
        <w:t xml:space="preserve"> if </w:t>
      </w:r>
      <w:r w:rsidR="00BB1D7C">
        <w:rPr>
          <w:lang w:val="en-US"/>
        </w:rPr>
        <w:br/>
      </w:r>
      <w:r w:rsidR="00841A8E" w:rsidRPr="00BB1D7C">
        <w:rPr>
          <w:lang w:val="en-US"/>
        </w:rPr>
        <w:t>a figure is not original to your work, but comes from a different source, cite the source by using the number assigned to that source in the reference list in square brackets, [reference number]</w:t>
      </w:r>
    </w:p>
    <w:p w14:paraId="70833D1A" w14:textId="5F6D6F2A" w:rsidR="0006266E" w:rsidRPr="0054612C" w:rsidRDefault="00697C1D" w:rsidP="004E571D">
      <w:pPr>
        <w:pStyle w:val="Pktekstgwny"/>
        <w:ind w:left="0" w:right="0"/>
        <w:rPr>
          <w:lang w:val="en-US"/>
        </w:rPr>
      </w:pPr>
      <w:r w:rsidRPr="00E116A4">
        <w:rPr>
          <w:lang w:val="en-US"/>
        </w:rPr>
        <w:lastRenderedPageBreak/>
        <w:t xml:space="preserve">If </w:t>
      </w:r>
      <w:r w:rsidR="00E116A4" w:rsidRPr="00E116A4">
        <w:rPr>
          <w:lang w:val="en-US"/>
        </w:rPr>
        <w:t>a</w:t>
      </w:r>
      <w:r w:rsidR="003066EE" w:rsidRPr="00E116A4">
        <w:rPr>
          <w:lang w:val="en-US"/>
        </w:rPr>
        <w:t xml:space="preserve"> </w:t>
      </w:r>
      <w:r w:rsidR="00302C23" w:rsidRPr="00E116A4">
        <w:rPr>
          <w:lang w:val="en-US"/>
        </w:rPr>
        <w:t>figure</w:t>
      </w:r>
      <w:r w:rsidR="003066EE" w:rsidRPr="00E116A4">
        <w:rPr>
          <w:lang w:val="en-US"/>
        </w:rPr>
        <w:t xml:space="preserve"> is </w:t>
      </w:r>
      <w:r w:rsidR="00BE0BBC" w:rsidRPr="00E116A4">
        <w:rPr>
          <w:lang w:val="en-US"/>
        </w:rPr>
        <w:t>cited from a</w:t>
      </w:r>
      <w:r w:rsidR="00224892" w:rsidRPr="00E116A4">
        <w:rPr>
          <w:lang w:val="en-US"/>
        </w:rPr>
        <w:t xml:space="preserve"> </w:t>
      </w:r>
      <w:r w:rsidR="00302C23" w:rsidRPr="00E116A4">
        <w:rPr>
          <w:lang w:val="en-US"/>
        </w:rPr>
        <w:t>book</w:t>
      </w:r>
      <w:r w:rsidR="00224892" w:rsidRPr="00E116A4">
        <w:rPr>
          <w:lang w:val="en-US"/>
        </w:rPr>
        <w:t xml:space="preserve">, </w:t>
      </w:r>
      <w:r w:rsidR="00BE0BBC" w:rsidRPr="00E116A4">
        <w:rPr>
          <w:lang w:val="en-US"/>
        </w:rPr>
        <w:t>a journal</w:t>
      </w:r>
      <w:r w:rsidR="00224892" w:rsidRPr="00E116A4">
        <w:rPr>
          <w:lang w:val="en-US"/>
        </w:rPr>
        <w:t xml:space="preserve">, </w:t>
      </w:r>
      <w:r w:rsidR="00E116A4" w:rsidRPr="00E116A4">
        <w:rPr>
          <w:lang w:val="en-US"/>
        </w:rPr>
        <w:t xml:space="preserve">or a website, the figure caption needs </w:t>
      </w:r>
      <w:r w:rsidR="00E4204B">
        <w:rPr>
          <w:lang w:val="en-US"/>
        </w:rPr>
        <w:br/>
      </w:r>
      <w:r w:rsidR="00E116A4" w:rsidRPr="00E116A4">
        <w:rPr>
          <w:lang w:val="en-US"/>
        </w:rPr>
        <w:t xml:space="preserve">to indicate the </w:t>
      </w:r>
      <w:r w:rsidR="00E116A4" w:rsidRPr="00BB1D7C">
        <w:rPr>
          <w:color w:val="auto"/>
          <w:lang w:val="en-US"/>
        </w:rPr>
        <w:t>source</w:t>
      </w:r>
      <w:r w:rsidR="00CC2729" w:rsidRPr="00BB1D7C">
        <w:rPr>
          <w:color w:val="auto"/>
          <w:lang w:val="en-US"/>
        </w:rPr>
        <w:t xml:space="preserve"> in square brackets</w:t>
      </w:r>
      <w:r w:rsidR="00224892" w:rsidRPr="00BB1D7C">
        <w:rPr>
          <w:color w:val="auto"/>
          <w:lang w:val="en-US"/>
        </w:rPr>
        <w:t xml:space="preserve"> </w:t>
      </w:r>
      <w:r w:rsidR="00224892" w:rsidRPr="00E116A4">
        <w:rPr>
          <w:lang w:val="en-US"/>
        </w:rPr>
        <w:t>[</w:t>
      </w:r>
      <w:r w:rsidR="00E116A4" w:rsidRPr="00E116A4">
        <w:rPr>
          <w:lang w:val="en-US"/>
        </w:rPr>
        <w:t>re</w:t>
      </w:r>
      <w:r w:rsidR="00E116A4">
        <w:rPr>
          <w:lang w:val="en-US"/>
        </w:rPr>
        <w:t>ference number</w:t>
      </w:r>
      <w:r w:rsidR="00224892" w:rsidRPr="00E116A4">
        <w:rPr>
          <w:lang w:val="en-US"/>
        </w:rPr>
        <w:t xml:space="preserve">]. </w:t>
      </w:r>
      <w:r w:rsidR="00FD132C" w:rsidRPr="00FD132C">
        <w:rPr>
          <w:lang w:val="en-US"/>
        </w:rPr>
        <w:t xml:space="preserve">If a drawing, a photograph, or a diagram is your original work, </w:t>
      </w:r>
      <w:r w:rsidR="00CB0D51">
        <w:rPr>
          <w:lang w:val="en-US"/>
        </w:rPr>
        <w:t>no</w:t>
      </w:r>
      <w:r w:rsidR="00CC2729">
        <w:rPr>
          <w:lang w:val="en-US"/>
        </w:rPr>
        <w:t xml:space="preserve"> source is provided</w:t>
      </w:r>
      <w:r w:rsidR="00FD64BF" w:rsidRPr="00FD132C">
        <w:rPr>
          <w:lang w:val="en-US"/>
        </w:rPr>
        <w:t xml:space="preserve">. </w:t>
      </w:r>
      <w:r w:rsidR="00BC4745" w:rsidRPr="007D6B1A">
        <w:rPr>
          <w:lang w:val="en-US"/>
        </w:rPr>
        <w:t>If a diagram contains data from other source</w:t>
      </w:r>
      <w:r w:rsidR="009A6E75" w:rsidRPr="007D6B1A">
        <w:rPr>
          <w:lang w:val="en-US"/>
        </w:rPr>
        <w:t>s</w:t>
      </w:r>
      <w:r w:rsidR="00BC4745" w:rsidRPr="007D6B1A">
        <w:rPr>
          <w:lang w:val="en-US"/>
        </w:rPr>
        <w:t>, you need to reference the original work</w:t>
      </w:r>
      <w:r w:rsidR="009A6E75" w:rsidRPr="007D6B1A">
        <w:rPr>
          <w:lang w:val="en-US"/>
        </w:rPr>
        <w:t>s</w:t>
      </w:r>
      <w:r w:rsidR="00BC4745" w:rsidRPr="007D6B1A">
        <w:rPr>
          <w:lang w:val="en-US"/>
        </w:rPr>
        <w:t>.</w:t>
      </w:r>
      <w:r w:rsidR="00BC4745" w:rsidRPr="00BC4745">
        <w:rPr>
          <w:lang w:val="en-US"/>
        </w:rPr>
        <w:t xml:space="preserve"> </w:t>
      </w:r>
      <w:r w:rsidRPr="0054612C">
        <w:rPr>
          <w:lang w:val="en-US"/>
        </w:rPr>
        <w:t>Avoid beginning a S</w:t>
      </w:r>
      <w:r w:rsidR="00D658D8" w:rsidRPr="0054612C">
        <w:rPr>
          <w:lang w:val="en-US"/>
        </w:rPr>
        <w:t>ection</w:t>
      </w:r>
      <w:r w:rsidR="00224892" w:rsidRPr="0054612C">
        <w:rPr>
          <w:lang w:val="en-US"/>
        </w:rPr>
        <w:t xml:space="preserve"> </w:t>
      </w:r>
      <w:r w:rsidRPr="0054612C">
        <w:rPr>
          <w:lang w:val="en-US"/>
        </w:rPr>
        <w:t>at the bottom of a</w:t>
      </w:r>
      <w:r w:rsidR="00224892" w:rsidRPr="0054612C">
        <w:rPr>
          <w:lang w:val="en-US"/>
        </w:rPr>
        <w:t xml:space="preserve"> </w:t>
      </w:r>
      <w:r w:rsidR="00F75060" w:rsidRPr="0054612C">
        <w:rPr>
          <w:lang w:val="en-US"/>
        </w:rPr>
        <w:t>page</w:t>
      </w:r>
      <w:r w:rsidR="000D563E">
        <w:rPr>
          <w:lang w:val="en-US"/>
        </w:rPr>
        <w:t xml:space="preserve"> if there are fewer than 3-4 lin</w:t>
      </w:r>
      <w:r w:rsidR="00CB0D51">
        <w:rPr>
          <w:lang w:val="en-US"/>
        </w:rPr>
        <w:t>e</w:t>
      </w:r>
      <w:r w:rsidR="000D563E">
        <w:rPr>
          <w:lang w:val="en-US"/>
        </w:rPr>
        <w:t>s of text left.</w:t>
      </w:r>
    </w:p>
    <w:p w14:paraId="75CBF2D9" w14:textId="1769B652" w:rsidR="0006266E" w:rsidRPr="00BB1D7C" w:rsidRDefault="00D658D8" w:rsidP="008868FA">
      <w:pPr>
        <w:pStyle w:val="Pktytupod-podrozdziau"/>
        <w:numPr>
          <w:ilvl w:val="2"/>
          <w:numId w:val="39"/>
        </w:numPr>
        <w:ind w:left="709" w:right="-2" w:hanging="709"/>
        <w:rPr>
          <w:color w:val="FF0000"/>
          <w:lang w:val="en-US"/>
        </w:rPr>
      </w:pPr>
      <w:r w:rsidRPr="00D658D8">
        <w:rPr>
          <w:lang w:val="en-US"/>
        </w:rPr>
        <w:t>Subsection</w:t>
      </w:r>
      <w:r>
        <w:rPr>
          <w:lang w:val="en-US"/>
        </w:rPr>
        <w:t xml:space="preserve"> title</w:t>
      </w:r>
      <w:r w:rsidR="002D3B5A" w:rsidRPr="00D658D8">
        <w:rPr>
          <w:lang w:val="en-US"/>
        </w:rPr>
        <w:t xml:space="preserve"> </w:t>
      </w:r>
      <w:r w:rsidR="009C4B17" w:rsidRPr="00D658D8">
        <w:rPr>
          <w:color w:val="FF0000"/>
          <w:lang w:val="en-US"/>
        </w:rPr>
        <w:t>&lt;&lt;&lt;PŚk</w:t>
      </w:r>
      <w:r w:rsidR="00C67AFC" w:rsidRPr="00D658D8">
        <w:rPr>
          <w:color w:val="FF0000"/>
          <w:lang w:val="en-US"/>
        </w:rPr>
        <w:t xml:space="preserve"> </w:t>
      </w:r>
      <w:r w:rsidR="00BF5D93">
        <w:rPr>
          <w:color w:val="FF0000"/>
          <w:lang w:val="en-US"/>
        </w:rPr>
        <w:t xml:space="preserve">Numbered Subsection </w:t>
      </w:r>
      <w:r w:rsidR="005C5577">
        <w:rPr>
          <w:color w:val="FF0000"/>
          <w:lang w:val="en-US"/>
        </w:rPr>
        <w:t xml:space="preserve">Heading </w:t>
      </w:r>
      <w:r>
        <w:rPr>
          <w:color w:val="FF0000"/>
          <w:lang w:val="en-US"/>
        </w:rPr>
        <w:t>style</w:t>
      </w:r>
      <w:r w:rsidR="009C4B17" w:rsidRPr="00D658D8">
        <w:rPr>
          <w:color w:val="FF0000"/>
          <w:lang w:val="en-US"/>
        </w:rPr>
        <w:t>&gt;&gt;&gt;</w:t>
      </w:r>
      <w:r w:rsidR="00EE7B30" w:rsidRPr="00EE7B30">
        <w:rPr>
          <w:color w:val="FF0000"/>
          <w:lang w:val="en-US"/>
        </w:rPr>
        <w:t xml:space="preserve"> </w:t>
      </w:r>
      <w:r w:rsidR="004E571D" w:rsidRPr="00D658D8">
        <w:rPr>
          <w:color w:val="FF0000"/>
          <w:lang w:val="en-US"/>
        </w:rPr>
        <w:t>12</w:t>
      </w:r>
      <w:r w:rsidR="00204BBF">
        <w:rPr>
          <w:color w:val="FF0000"/>
          <w:lang w:val="en-US"/>
        </w:rPr>
        <w:t xml:space="preserve"> pt</w:t>
      </w:r>
      <w:r w:rsidR="004E571D" w:rsidRPr="00D658D8">
        <w:rPr>
          <w:color w:val="FF0000"/>
          <w:lang w:val="en-US"/>
        </w:rPr>
        <w:t xml:space="preserve"> Times New Roman</w:t>
      </w:r>
      <w:r w:rsidR="005C67D9">
        <w:rPr>
          <w:color w:val="FF0000"/>
          <w:lang w:val="en-US"/>
        </w:rPr>
        <w:t xml:space="preserve"> boldface font</w:t>
      </w:r>
      <w:r w:rsidR="004E571D" w:rsidRPr="00D658D8">
        <w:rPr>
          <w:color w:val="FF0000"/>
          <w:lang w:val="en-US"/>
        </w:rPr>
        <w:t>, 0 cm</w:t>
      </w:r>
      <w:r w:rsidR="00C65AB8">
        <w:rPr>
          <w:color w:val="FF0000"/>
          <w:lang w:val="en-US"/>
        </w:rPr>
        <w:t xml:space="preserve"> left indentation</w:t>
      </w:r>
      <w:r w:rsidR="004E571D" w:rsidRPr="00D658D8">
        <w:rPr>
          <w:color w:val="FF0000"/>
          <w:lang w:val="en-US"/>
        </w:rPr>
        <w:t xml:space="preserve">, </w:t>
      </w:r>
      <w:r w:rsidR="00A856FB" w:rsidRPr="00D658D8">
        <w:rPr>
          <w:color w:val="FF0000"/>
          <w:lang w:val="en-US"/>
        </w:rPr>
        <w:t>1.</w:t>
      </w:r>
      <w:r w:rsidR="008868FA" w:rsidRPr="00D658D8">
        <w:rPr>
          <w:color w:val="FF0000"/>
          <w:lang w:val="en-US"/>
        </w:rPr>
        <w:t>25</w:t>
      </w:r>
      <w:r w:rsidR="004E571D" w:rsidRPr="00D658D8">
        <w:rPr>
          <w:color w:val="FF0000"/>
          <w:lang w:val="en-US"/>
        </w:rPr>
        <w:t xml:space="preserve"> cm</w:t>
      </w:r>
      <w:r w:rsidR="00C65AB8">
        <w:rPr>
          <w:color w:val="FF0000"/>
          <w:lang w:val="en-US"/>
        </w:rPr>
        <w:t xml:space="preserve"> </w:t>
      </w:r>
      <w:r w:rsidR="00C65AB8" w:rsidRPr="00BB1D7C">
        <w:rPr>
          <w:rStyle w:val="PkTytuRozdziaGwnyZnak"/>
          <w:b/>
          <w:color w:val="FF0000"/>
          <w:lang w:val="en-US"/>
        </w:rPr>
        <w:t>hanging</w:t>
      </w:r>
      <w:r w:rsidR="00C65AB8" w:rsidRPr="00BB1D7C">
        <w:rPr>
          <w:color w:val="FF0000"/>
          <w:lang w:val="en-US"/>
        </w:rPr>
        <w:t xml:space="preserve"> indentation,</w:t>
      </w:r>
      <w:r w:rsidR="004E571D" w:rsidRPr="00BB1D7C">
        <w:rPr>
          <w:color w:val="FF0000"/>
          <w:lang w:val="en-US"/>
        </w:rPr>
        <w:t xml:space="preserve"> </w:t>
      </w:r>
      <w:r w:rsidR="00EE7B30" w:rsidRPr="00BB1D7C">
        <w:rPr>
          <w:color w:val="FF0000"/>
          <w:lang w:val="en-US"/>
        </w:rPr>
        <w:t>12 pt before</w:t>
      </w:r>
      <w:r w:rsidR="00505953" w:rsidRPr="00BB1D7C">
        <w:rPr>
          <w:color w:val="FF0000"/>
          <w:lang w:val="en-US"/>
        </w:rPr>
        <w:t>-</w:t>
      </w:r>
      <w:r w:rsidR="007E67CA" w:rsidRPr="00BB1D7C">
        <w:rPr>
          <w:color w:val="FF0000"/>
          <w:lang w:val="en-US"/>
        </w:rPr>
        <w:t xml:space="preserve">and </w:t>
      </w:r>
      <w:r w:rsidR="00EE7B30" w:rsidRPr="00BB1D7C">
        <w:rPr>
          <w:color w:val="FF0000"/>
          <w:lang w:val="en-US"/>
        </w:rPr>
        <w:t>after</w:t>
      </w:r>
      <w:r w:rsidR="00505953" w:rsidRPr="00BB1D7C">
        <w:rPr>
          <w:color w:val="FF0000"/>
          <w:lang w:val="en-US"/>
        </w:rPr>
        <w:t>-</w:t>
      </w:r>
      <w:r w:rsidR="007E67CA" w:rsidRPr="00BB1D7C">
        <w:rPr>
          <w:color w:val="FF0000"/>
          <w:lang w:val="en-US"/>
        </w:rPr>
        <w:t>heading</w:t>
      </w:r>
      <w:r w:rsidR="00EE7B30" w:rsidRPr="00BB1D7C">
        <w:rPr>
          <w:color w:val="FF0000"/>
          <w:lang w:val="en-US"/>
        </w:rPr>
        <w:t xml:space="preserve"> spacing</w:t>
      </w:r>
    </w:p>
    <w:p w14:paraId="2C3057F5" w14:textId="0AC2063F" w:rsidR="0006266E" w:rsidRPr="00C45193" w:rsidRDefault="00C45193" w:rsidP="004E571D">
      <w:pPr>
        <w:pStyle w:val="Pktekstgwny"/>
        <w:ind w:left="0" w:right="0"/>
        <w:rPr>
          <w:color w:val="auto"/>
          <w:lang w:val="en-US"/>
        </w:rPr>
      </w:pPr>
      <w:r w:rsidRPr="00C45193">
        <w:rPr>
          <w:color w:val="auto"/>
          <w:lang w:val="en-US"/>
        </w:rPr>
        <w:t xml:space="preserve">Avoid </w:t>
      </w:r>
      <w:r w:rsidR="00C4581E">
        <w:rPr>
          <w:color w:val="auto"/>
          <w:lang w:val="en-US"/>
        </w:rPr>
        <w:t>beginning</w:t>
      </w:r>
      <w:r w:rsidRPr="00C45193">
        <w:rPr>
          <w:color w:val="auto"/>
          <w:lang w:val="en-US"/>
        </w:rPr>
        <w:t xml:space="preserve"> a new </w:t>
      </w:r>
      <w:r w:rsidR="00D658D8" w:rsidRPr="00C45193">
        <w:rPr>
          <w:color w:val="auto"/>
          <w:lang w:val="en-US"/>
        </w:rPr>
        <w:t>Subsection</w:t>
      </w:r>
      <w:r w:rsidR="00614762" w:rsidRPr="00C45193">
        <w:rPr>
          <w:color w:val="auto"/>
          <w:lang w:val="en-US"/>
        </w:rPr>
        <w:t xml:space="preserve"> </w:t>
      </w:r>
      <w:r w:rsidR="00C4581E">
        <w:rPr>
          <w:color w:val="auto"/>
          <w:lang w:val="en-US"/>
        </w:rPr>
        <w:t>at</w:t>
      </w:r>
      <w:r w:rsidRPr="00C45193">
        <w:rPr>
          <w:color w:val="auto"/>
          <w:lang w:val="en-US"/>
        </w:rPr>
        <w:t xml:space="preserve"> the bottom of a</w:t>
      </w:r>
      <w:r w:rsidR="00614762" w:rsidRPr="00C45193">
        <w:rPr>
          <w:color w:val="auto"/>
          <w:lang w:val="en-US"/>
        </w:rPr>
        <w:t xml:space="preserve"> </w:t>
      </w:r>
      <w:r w:rsidR="00F75060" w:rsidRPr="00C45193">
        <w:rPr>
          <w:color w:val="auto"/>
          <w:lang w:val="en-US"/>
        </w:rPr>
        <w:t>page</w:t>
      </w:r>
      <w:r w:rsidR="00C4581E">
        <w:rPr>
          <w:color w:val="auto"/>
          <w:lang w:val="en-US"/>
        </w:rPr>
        <w:t>. The space left should accommodate more than 3-</w:t>
      </w:r>
      <w:r w:rsidR="00614762" w:rsidRPr="00C45193">
        <w:rPr>
          <w:color w:val="auto"/>
          <w:lang w:val="en-US"/>
        </w:rPr>
        <w:t xml:space="preserve">4 </w:t>
      </w:r>
      <w:r w:rsidR="00BD3A28" w:rsidRPr="00C45193">
        <w:rPr>
          <w:color w:val="auto"/>
          <w:lang w:val="en-US"/>
        </w:rPr>
        <w:t>line</w:t>
      </w:r>
      <w:r w:rsidR="007E67CA">
        <w:rPr>
          <w:color w:val="auto"/>
          <w:lang w:val="en-US"/>
        </w:rPr>
        <w:t>s of text</w:t>
      </w:r>
      <w:r w:rsidR="00F51AF5" w:rsidRPr="00C45193">
        <w:rPr>
          <w:color w:val="auto"/>
          <w:lang w:val="en-US"/>
        </w:rPr>
        <w:t>.</w:t>
      </w:r>
      <w:r w:rsidR="00FD64BF" w:rsidRPr="00C45193">
        <w:rPr>
          <w:color w:val="auto"/>
          <w:lang w:val="en-US"/>
        </w:rPr>
        <w:t xml:space="preserve"> </w:t>
      </w:r>
    </w:p>
    <w:p w14:paraId="55AB25D9" w14:textId="29D6C3D2" w:rsidR="00953C89" w:rsidRPr="00673A3B" w:rsidRDefault="00673A3B" w:rsidP="004E571D">
      <w:pPr>
        <w:pStyle w:val="Pktekstgwny"/>
        <w:ind w:left="0" w:right="0"/>
        <w:rPr>
          <w:color w:val="auto"/>
          <w:lang w:val="en-US"/>
        </w:rPr>
      </w:pPr>
      <w:r w:rsidRPr="00673A3B">
        <w:rPr>
          <w:color w:val="auto"/>
          <w:lang w:val="en-US"/>
        </w:rPr>
        <w:t>Each</w:t>
      </w:r>
      <w:r w:rsidR="00546CB2" w:rsidRPr="00673A3B">
        <w:rPr>
          <w:color w:val="auto"/>
          <w:lang w:val="en-US"/>
        </w:rPr>
        <w:t xml:space="preserve"> </w:t>
      </w:r>
      <w:r w:rsidR="00F539B4" w:rsidRPr="00673A3B">
        <w:rPr>
          <w:color w:val="auto"/>
          <w:lang w:val="en-US"/>
        </w:rPr>
        <w:t>tabl</w:t>
      </w:r>
      <w:r w:rsidR="00546CB2" w:rsidRPr="00673A3B">
        <w:rPr>
          <w:color w:val="auto"/>
          <w:lang w:val="en-US"/>
        </w:rPr>
        <w:t>e</w:t>
      </w:r>
      <w:r w:rsidR="00F539B4" w:rsidRPr="00673A3B">
        <w:rPr>
          <w:color w:val="auto"/>
          <w:lang w:val="en-US"/>
        </w:rPr>
        <w:t xml:space="preserve"> </w:t>
      </w:r>
      <w:r w:rsidR="006A7A28">
        <w:rPr>
          <w:color w:val="auto"/>
          <w:lang w:val="en-US"/>
        </w:rPr>
        <w:t>must</w:t>
      </w:r>
      <w:r w:rsidRPr="00673A3B">
        <w:rPr>
          <w:color w:val="auto"/>
          <w:lang w:val="en-US"/>
        </w:rPr>
        <w:t xml:space="preserve"> be mentioned </w:t>
      </w:r>
      <w:r w:rsidR="00CB0D51">
        <w:rPr>
          <w:color w:val="auto"/>
          <w:lang w:val="en-US"/>
        </w:rPr>
        <w:t xml:space="preserve">in the text </w:t>
      </w:r>
      <w:r w:rsidRPr="00673A3B">
        <w:rPr>
          <w:color w:val="auto"/>
          <w:lang w:val="en-US"/>
        </w:rPr>
        <w:t>before it appears</w:t>
      </w:r>
      <w:r>
        <w:rPr>
          <w:color w:val="auto"/>
          <w:lang w:val="en-US"/>
        </w:rPr>
        <w:t xml:space="preserve">, e.g., </w:t>
      </w:r>
      <w:r w:rsidRPr="00673A3B">
        <w:rPr>
          <w:color w:val="auto"/>
          <w:lang w:val="en-US"/>
        </w:rPr>
        <w:t>“</w:t>
      </w:r>
      <w:r w:rsidR="00C45193" w:rsidRPr="00673A3B">
        <w:rPr>
          <w:iCs/>
          <w:color w:val="auto"/>
          <w:lang w:val="en-US"/>
        </w:rPr>
        <w:t>T</w:t>
      </w:r>
      <w:r w:rsidR="004F5F14" w:rsidRPr="00673A3B">
        <w:rPr>
          <w:iCs/>
          <w:color w:val="auto"/>
          <w:lang w:val="en-US"/>
        </w:rPr>
        <w:t>able</w:t>
      </w:r>
      <w:r w:rsidR="00620845" w:rsidRPr="00673A3B">
        <w:rPr>
          <w:iCs/>
          <w:color w:val="auto"/>
          <w:lang w:val="en-US"/>
        </w:rPr>
        <w:t xml:space="preserve"> 1.4 </w:t>
      </w:r>
      <w:r w:rsidRPr="00673A3B">
        <w:rPr>
          <w:iCs/>
          <w:color w:val="auto"/>
          <w:lang w:val="en-US"/>
        </w:rPr>
        <w:t xml:space="preserve">depicts </w:t>
      </w:r>
      <w:r w:rsidR="00620845" w:rsidRPr="00673A3B">
        <w:rPr>
          <w:iCs/>
          <w:color w:val="auto"/>
          <w:lang w:val="en-US"/>
        </w:rPr>
        <w:t>…</w:t>
      </w:r>
      <w:r w:rsidRPr="00673A3B">
        <w:rPr>
          <w:iCs/>
          <w:color w:val="auto"/>
          <w:lang w:val="en-US"/>
        </w:rPr>
        <w:t xml:space="preserve">”, </w:t>
      </w:r>
      <w:r>
        <w:rPr>
          <w:iCs/>
          <w:color w:val="auto"/>
          <w:lang w:val="en-US"/>
        </w:rPr>
        <w:t>“</w:t>
      </w:r>
      <w:r w:rsidR="00C45193" w:rsidRPr="00673A3B">
        <w:rPr>
          <w:color w:val="auto"/>
          <w:lang w:val="en-US"/>
        </w:rPr>
        <w:t>T</w:t>
      </w:r>
      <w:r w:rsidR="004F5F14" w:rsidRPr="00673A3B">
        <w:rPr>
          <w:color w:val="auto"/>
          <w:lang w:val="en-US"/>
        </w:rPr>
        <w:t>able</w:t>
      </w:r>
      <w:r w:rsidR="007A4856" w:rsidRPr="00673A3B">
        <w:rPr>
          <w:color w:val="auto"/>
          <w:lang w:val="en-US"/>
        </w:rPr>
        <w:t xml:space="preserve"> 2.1 </w:t>
      </w:r>
      <w:r w:rsidRPr="00673A3B">
        <w:rPr>
          <w:color w:val="auto"/>
          <w:lang w:val="en-US"/>
        </w:rPr>
        <w:t xml:space="preserve">shows </w:t>
      </w:r>
      <w:r w:rsidR="003106EF" w:rsidRPr="00673A3B">
        <w:rPr>
          <w:color w:val="auto"/>
          <w:lang w:val="en-US"/>
        </w:rPr>
        <w:t>..</w:t>
      </w:r>
      <w:r w:rsidR="007A4856" w:rsidRPr="00673A3B">
        <w:rPr>
          <w:color w:val="auto"/>
          <w:lang w:val="en-US"/>
        </w:rPr>
        <w:t>.</w:t>
      </w:r>
      <w:r w:rsidR="00FD64BF" w:rsidRPr="00673A3B">
        <w:rPr>
          <w:color w:val="auto"/>
          <w:lang w:val="en-US"/>
        </w:rPr>
        <w:t>”</w:t>
      </w:r>
      <w:r w:rsidR="003106EF" w:rsidRPr="00673A3B">
        <w:rPr>
          <w:color w:val="auto"/>
          <w:lang w:val="en-US"/>
        </w:rPr>
        <w:t xml:space="preserve">. </w:t>
      </w:r>
    </w:p>
    <w:p w14:paraId="21D7D97D" w14:textId="5952E467" w:rsidR="0006266E" w:rsidRPr="00F1673B" w:rsidRDefault="00C45193" w:rsidP="00BB1D7C">
      <w:pPr>
        <w:pStyle w:val="Pktekstgwny"/>
        <w:ind w:left="0" w:right="0"/>
        <w:rPr>
          <w:color w:val="auto"/>
          <w:lang w:val="en-US"/>
        </w:rPr>
      </w:pPr>
      <w:r w:rsidRPr="006A7A28">
        <w:rPr>
          <w:color w:val="auto"/>
          <w:lang w:val="en-US"/>
        </w:rPr>
        <w:t xml:space="preserve">If </w:t>
      </w:r>
      <w:r w:rsidR="00F32C4C" w:rsidRPr="006A7A28">
        <w:rPr>
          <w:color w:val="auto"/>
          <w:lang w:val="en-US"/>
        </w:rPr>
        <w:t>a</w:t>
      </w:r>
      <w:r w:rsidR="003106EF" w:rsidRPr="006A7A28">
        <w:rPr>
          <w:color w:val="auto"/>
          <w:lang w:val="en-US"/>
        </w:rPr>
        <w:t xml:space="preserve"> </w:t>
      </w:r>
      <w:r w:rsidR="00E44201" w:rsidRPr="006A7A28">
        <w:rPr>
          <w:color w:val="auto"/>
          <w:lang w:val="en-US"/>
        </w:rPr>
        <w:t>table</w:t>
      </w:r>
      <w:r w:rsidR="003106EF" w:rsidRPr="006A7A28">
        <w:rPr>
          <w:color w:val="auto"/>
          <w:lang w:val="en-US"/>
        </w:rPr>
        <w:t xml:space="preserve"> </w:t>
      </w:r>
      <w:r w:rsidR="0047307A" w:rsidRPr="006A7A28">
        <w:rPr>
          <w:color w:val="auto"/>
          <w:lang w:val="en-US"/>
        </w:rPr>
        <w:t xml:space="preserve">is not </w:t>
      </w:r>
      <w:r w:rsidR="006A7A28" w:rsidRPr="006A7A28">
        <w:rPr>
          <w:color w:val="auto"/>
          <w:lang w:val="en-US"/>
        </w:rPr>
        <w:t xml:space="preserve">your </w:t>
      </w:r>
      <w:r w:rsidR="0047307A" w:rsidRPr="006A7A28">
        <w:rPr>
          <w:color w:val="auto"/>
          <w:lang w:val="en-US"/>
        </w:rPr>
        <w:t>original work</w:t>
      </w:r>
      <w:r w:rsidR="00CB0D51">
        <w:rPr>
          <w:color w:val="auto"/>
          <w:lang w:val="en-US"/>
        </w:rPr>
        <w:t>,</w:t>
      </w:r>
      <w:r w:rsidR="00620845" w:rsidRPr="006A7A28">
        <w:rPr>
          <w:color w:val="auto"/>
          <w:lang w:val="en-US"/>
        </w:rPr>
        <w:t xml:space="preserve"> </w:t>
      </w:r>
      <w:r w:rsidR="00CB0D51">
        <w:rPr>
          <w:color w:val="auto"/>
          <w:lang w:val="en-US"/>
        </w:rPr>
        <w:t>and the data come from</w:t>
      </w:r>
      <w:r w:rsidR="003106EF" w:rsidRPr="006A7A28">
        <w:rPr>
          <w:color w:val="auto"/>
          <w:lang w:val="en-US"/>
        </w:rPr>
        <w:t xml:space="preserve"> </w:t>
      </w:r>
      <w:r w:rsidR="006A7A28">
        <w:rPr>
          <w:color w:val="auto"/>
          <w:lang w:val="en-US"/>
        </w:rPr>
        <w:t>different sources</w:t>
      </w:r>
      <w:r w:rsidR="00CB0D51">
        <w:rPr>
          <w:color w:val="auto"/>
          <w:lang w:val="en-US"/>
        </w:rPr>
        <w:t xml:space="preserve">, all the </w:t>
      </w:r>
      <w:r w:rsidR="00B30E41" w:rsidRPr="006A7A28">
        <w:rPr>
          <w:color w:val="auto"/>
          <w:lang w:val="en-US"/>
        </w:rPr>
        <w:t xml:space="preserve">sources </w:t>
      </w:r>
      <w:r w:rsidR="00CB0D51">
        <w:rPr>
          <w:color w:val="auto"/>
          <w:lang w:val="en-US"/>
        </w:rPr>
        <w:t>must be provided,</w:t>
      </w:r>
      <w:r w:rsidR="00224892" w:rsidRPr="006A7A28">
        <w:rPr>
          <w:color w:val="auto"/>
          <w:lang w:val="en-US"/>
        </w:rPr>
        <w:t xml:space="preserve"> </w:t>
      </w:r>
      <w:r w:rsidR="00B30E41" w:rsidRPr="006A7A28">
        <w:rPr>
          <w:color w:val="auto"/>
          <w:lang w:val="en-US"/>
        </w:rPr>
        <w:t>e.g</w:t>
      </w:r>
      <w:r w:rsidR="003106EF" w:rsidRPr="006A7A28">
        <w:rPr>
          <w:color w:val="auto"/>
          <w:lang w:val="en-US"/>
        </w:rPr>
        <w:t>.</w:t>
      </w:r>
      <w:r w:rsidR="00B30E41" w:rsidRPr="006A7A28">
        <w:rPr>
          <w:color w:val="auto"/>
          <w:lang w:val="en-US"/>
        </w:rPr>
        <w:t>,</w:t>
      </w:r>
      <w:r w:rsidR="003106EF" w:rsidRPr="006A7A28">
        <w:rPr>
          <w:color w:val="auto"/>
          <w:lang w:val="en-US"/>
        </w:rPr>
        <w:t xml:space="preserve"> [12, 15, 17</w:t>
      </w:r>
      <w:r w:rsidR="00224892" w:rsidRPr="006A7A28">
        <w:rPr>
          <w:color w:val="auto"/>
          <w:lang w:val="en-US"/>
        </w:rPr>
        <w:t>]</w:t>
      </w:r>
      <w:r w:rsidR="00D25C86">
        <w:rPr>
          <w:color w:val="auto"/>
          <w:lang w:val="en-US"/>
        </w:rPr>
        <w:t xml:space="preserve">. </w:t>
      </w:r>
      <w:bookmarkStart w:id="2" w:name="_Hlk147685983"/>
      <w:r w:rsidR="00D25C86" w:rsidRPr="00D25C86">
        <w:rPr>
          <w:color w:val="auto"/>
          <w:lang w:val="en-US"/>
        </w:rPr>
        <w:t xml:space="preserve">The in-text citations must perfectly correspond with the reference list entries. </w:t>
      </w:r>
      <w:bookmarkEnd w:id="2"/>
      <w:r w:rsidR="0047307A" w:rsidRPr="0047307A">
        <w:rPr>
          <w:color w:val="auto"/>
          <w:lang w:val="en-US"/>
        </w:rPr>
        <w:t xml:space="preserve">Each table must </w:t>
      </w:r>
      <w:r w:rsidR="00D25C86">
        <w:rPr>
          <w:color w:val="auto"/>
          <w:lang w:val="en-US"/>
        </w:rPr>
        <w:t xml:space="preserve">be </w:t>
      </w:r>
      <w:r w:rsidR="0047307A" w:rsidRPr="0047307A">
        <w:rPr>
          <w:color w:val="auto"/>
          <w:lang w:val="en-US"/>
        </w:rPr>
        <w:t xml:space="preserve">mentioned in the </w:t>
      </w:r>
      <w:r w:rsidR="0047307A" w:rsidRPr="00D25C86">
        <w:rPr>
          <w:color w:val="auto"/>
          <w:lang w:val="en-US"/>
        </w:rPr>
        <w:t xml:space="preserve">text before they appear. </w:t>
      </w:r>
      <w:r w:rsidR="009C5465" w:rsidRPr="00D25C86">
        <w:rPr>
          <w:color w:val="auto"/>
          <w:lang w:val="en-US"/>
        </w:rPr>
        <w:t>A t</w:t>
      </w:r>
      <w:r w:rsidR="00073AA8" w:rsidRPr="00D25C86">
        <w:rPr>
          <w:color w:val="auto"/>
          <w:lang w:val="en-US"/>
        </w:rPr>
        <w:t>abl</w:t>
      </w:r>
      <w:r w:rsidR="009C5465" w:rsidRPr="00D25C86">
        <w:rPr>
          <w:color w:val="auto"/>
          <w:lang w:val="en-US"/>
        </w:rPr>
        <w:t>e</w:t>
      </w:r>
      <w:r w:rsidR="00073AA8" w:rsidRPr="00D25C86">
        <w:rPr>
          <w:color w:val="auto"/>
          <w:lang w:val="en-US"/>
        </w:rPr>
        <w:t xml:space="preserve"> </w:t>
      </w:r>
      <w:r w:rsidR="00E44201" w:rsidRPr="00D25C86">
        <w:rPr>
          <w:color w:val="auto"/>
          <w:lang w:val="en-US"/>
        </w:rPr>
        <w:t xml:space="preserve">needs to </w:t>
      </w:r>
      <w:r w:rsidR="002F27A1">
        <w:rPr>
          <w:color w:val="auto"/>
          <w:lang w:val="en-US"/>
        </w:rPr>
        <w:t xml:space="preserve">be </w:t>
      </w:r>
      <w:r w:rsidR="00D25C86" w:rsidRPr="00D25C86">
        <w:rPr>
          <w:color w:val="auto"/>
          <w:lang w:val="en-US"/>
        </w:rPr>
        <w:t xml:space="preserve">fully justified, i.e., </w:t>
      </w:r>
      <w:r w:rsidR="009C5465" w:rsidRPr="00D25C86">
        <w:rPr>
          <w:color w:val="auto"/>
          <w:lang w:val="en-US"/>
        </w:rPr>
        <w:t>aligned with both margins</w:t>
      </w:r>
      <w:r w:rsidR="00073AA8" w:rsidRPr="00D25C86">
        <w:rPr>
          <w:color w:val="auto"/>
          <w:lang w:val="en-US"/>
        </w:rPr>
        <w:t>.</w:t>
      </w:r>
      <w:r w:rsidR="00073AA8" w:rsidRPr="00FF278A">
        <w:rPr>
          <w:color w:val="auto"/>
          <w:lang w:val="en-US"/>
        </w:rPr>
        <w:t xml:space="preserve"> </w:t>
      </w:r>
      <w:r w:rsidR="00376414">
        <w:rPr>
          <w:color w:val="auto"/>
          <w:lang w:val="en-US"/>
        </w:rPr>
        <w:t>The table caption</w:t>
      </w:r>
      <w:r w:rsidR="003179D5">
        <w:rPr>
          <w:color w:val="auto"/>
          <w:lang w:val="en-US"/>
        </w:rPr>
        <w:t>,</w:t>
      </w:r>
      <w:r w:rsidR="00073AA8" w:rsidRPr="00397880">
        <w:rPr>
          <w:color w:val="auto"/>
          <w:lang w:val="en-US"/>
        </w:rPr>
        <w:t xml:space="preserve"> </w:t>
      </w:r>
      <w:r w:rsidR="00397880" w:rsidRPr="00397880">
        <w:rPr>
          <w:color w:val="auto"/>
          <w:lang w:val="en-US"/>
        </w:rPr>
        <w:t>wr</w:t>
      </w:r>
      <w:r w:rsidR="00397880">
        <w:rPr>
          <w:color w:val="auto"/>
          <w:lang w:val="en-US"/>
        </w:rPr>
        <w:t>itten in</w:t>
      </w:r>
      <w:r w:rsidR="00073AA8" w:rsidRPr="00397880">
        <w:rPr>
          <w:color w:val="auto"/>
          <w:lang w:val="en-US"/>
        </w:rPr>
        <w:t xml:space="preserve"> 12</w:t>
      </w:r>
      <w:r w:rsidR="004450FD" w:rsidRPr="00397880">
        <w:rPr>
          <w:color w:val="auto"/>
          <w:lang w:val="en-US"/>
        </w:rPr>
        <w:t>-point</w:t>
      </w:r>
      <w:r w:rsidR="00397880" w:rsidRPr="00397880">
        <w:rPr>
          <w:color w:val="auto"/>
          <w:lang w:val="en-US"/>
        </w:rPr>
        <w:t xml:space="preserve"> </w:t>
      </w:r>
      <w:r w:rsidR="00073AA8" w:rsidRPr="00397880">
        <w:rPr>
          <w:color w:val="auto"/>
          <w:lang w:val="en-US"/>
        </w:rPr>
        <w:t>Times New Roman</w:t>
      </w:r>
      <w:r w:rsidR="00397880" w:rsidRPr="00397880">
        <w:rPr>
          <w:color w:val="auto"/>
          <w:lang w:val="en-US"/>
        </w:rPr>
        <w:t xml:space="preserve"> font</w:t>
      </w:r>
      <w:r w:rsidR="00376414">
        <w:rPr>
          <w:color w:val="auto"/>
          <w:lang w:val="en-US"/>
        </w:rPr>
        <w:t>, must be</w:t>
      </w:r>
      <w:r w:rsidR="00376414" w:rsidRPr="00397880">
        <w:rPr>
          <w:color w:val="auto"/>
          <w:lang w:val="en-US"/>
        </w:rPr>
        <w:t xml:space="preserve"> </w:t>
      </w:r>
      <w:r w:rsidR="004F6A4C">
        <w:rPr>
          <w:color w:val="auto"/>
          <w:lang w:val="en-US"/>
        </w:rPr>
        <w:t>centered</w:t>
      </w:r>
      <w:r w:rsidR="00B175F7">
        <w:rPr>
          <w:color w:val="auto"/>
          <w:lang w:val="en-US"/>
        </w:rPr>
        <w:t xml:space="preserve">. </w:t>
      </w:r>
      <w:r w:rsidR="004F6A4C">
        <w:rPr>
          <w:color w:val="auto"/>
          <w:lang w:val="en-US"/>
        </w:rPr>
        <w:t>For captions, u</w:t>
      </w:r>
      <w:r w:rsidR="00B175F7">
        <w:rPr>
          <w:color w:val="auto"/>
          <w:lang w:val="en-US"/>
        </w:rPr>
        <w:t>se s</w:t>
      </w:r>
      <w:r w:rsidR="00376414">
        <w:rPr>
          <w:color w:val="auto"/>
          <w:lang w:val="en-US"/>
        </w:rPr>
        <w:t>ingle-line spacing</w:t>
      </w:r>
      <w:r w:rsidR="00073AA8" w:rsidRPr="00C45193">
        <w:rPr>
          <w:color w:val="auto"/>
          <w:lang w:val="en-US"/>
        </w:rPr>
        <w:t xml:space="preserve">. </w:t>
      </w:r>
      <w:r w:rsidR="0047307A">
        <w:rPr>
          <w:color w:val="auto"/>
          <w:lang w:val="en-US"/>
        </w:rPr>
        <w:t xml:space="preserve">Leave a single line space </w:t>
      </w:r>
      <w:r w:rsidR="0047307A" w:rsidRPr="00F1673B">
        <w:rPr>
          <w:color w:val="auto"/>
          <w:lang w:val="en-US"/>
        </w:rPr>
        <w:t xml:space="preserve">between </w:t>
      </w:r>
      <w:r w:rsidRPr="00C45193">
        <w:rPr>
          <w:color w:val="auto"/>
          <w:lang w:val="en-US"/>
        </w:rPr>
        <w:t xml:space="preserve">the </w:t>
      </w:r>
      <w:r w:rsidR="00A856FB" w:rsidRPr="00C45193">
        <w:rPr>
          <w:color w:val="auto"/>
          <w:lang w:val="en-US"/>
        </w:rPr>
        <w:t>text</w:t>
      </w:r>
      <w:r w:rsidR="00073AA8" w:rsidRPr="00C45193">
        <w:rPr>
          <w:color w:val="auto"/>
          <w:lang w:val="en-US"/>
        </w:rPr>
        <w:t xml:space="preserve"> a</w:t>
      </w:r>
      <w:r w:rsidRPr="00C45193">
        <w:rPr>
          <w:color w:val="auto"/>
          <w:lang w:val="en-US"/>
        </w:rPr>
        <w:t>nd</w:t>
      </w:r>
      <w:r w:rsidR="00073AA8" w:rsidRPr="00C45193">
        <w:rPr>
          <w:color w:val="auto"/>
          <w:lang w:val="en-US"/>
        </w:rPr>
        <w:t xml:space="preserve"> </w:t>
      </w:r>
      <w:r w:rsidRPr="00C45193">
        <w:rPr>
          <w:color w:val="auto"/>
          <w:lang w:val="en-US"/>
        </w:rPr>
        <w:t xml:space="preserve">the </w:t>
      </w:r>
      <w:r w:rsidR="00B175F7">
        <w:rPr>
          <w:color w:val="auto"/>
          <w:lang w:val="en-US"/>
        </w:rPr>
        <w:t xml:space="preserve">top of the </w:t>
      </w:r>
      <w:r w:rsidRPr="00C45193">
        <w:rPr>
          <w:color w:val="auto"/>
          <w:lang w:val="en-US"/>
        </w:rPr>
        <w:t>t</w:t>
      </w:r>
      <w:r w:rsidR="004F5F14" w:rsidRPr="00C45193">
        <w:rPr>
          <w:color w:val="auto"/>
          <w:lang w:val="en-US"/>
        </w:rPr>
        <w:t>able</w:t>
      </w:r>
      <w:r w:rsidR="00073AA8" w:rsidRPr="00C45193">
        <w:rPr>
          <w:color w:val="auto"/>
          <w:lang w:val="en-US"/>
        </w:rPr>
        <w:t xml:space="preserve"> </w:t>
      </w:r>
      <w:r w:rsidR="0047307A">
        <w:rPr>
          <w:color w:val="auto"/>
          <w:lang w:val="en-US"/>
        </w:rPr>
        <w:t xml:space="preserve">caption and another single line space </w:t>
      </w:r>
      <w:r w:rsidR="00D90F49" w:rsidRPr="00F1673B">
        <w:rPr>
          <w:color w:val="auto"/>
          <w:lang w:val="en-US"/>
        </w:rPr>
        <w:t>between</w:t>
      </w:r>
      <w:r w:rsidR="00073AA8" w:rsidRPr="00F1673B">
        <w:rPr>
          <w:color w:val="auto"/>
          <w:lang w:val="en-US"/>
        </w:rPr>
        <w:t xml:space="preserve"> </w:t>
      </w:r>
      <w:r w:rsidR="0047307A">
        <w:rPr>
          <w:color w:val="auto"/>
          <w:lang w:val="en-US"/>
        </w:rPr>
        <w:t xml:space="preserve">the </w:t>
      </w:r>
      <w:r w:rsidR="00073AA8" w:rsidRPr="00F1673B">
        <w:rPr>
          <w:color w:val="auto"/>
          <w:lang w:val="en-US"/>
        </w:rPr>
        <w:t>tab</w:t>
      </w:r>
      <w:r w:rsidRPr="00F1673B">
        <w:rPr>
          <w:color w:val="auto"/>
          <w:lang w:val="en-US"/>
        </w:rPr>
        <w:t>le</w:t>
      </w:r>
      <w:r w:rsidR="00073AA8" w:rsidRPr="00F1673B">
        <w:rPr>
          <w:color w:val="auto"/>
          <w:lang w:val="en-US"/>
        </w:rPr>
        <w:t xml:space="preserve"> a</w:t>
      </w:r>
      <w:r w:rsidRPr="00F1673B">
        <w:rPr>
          <w:color w:val="auto"/>
          <w:lang w:val="en-US"/>
        </w:rPr>
        <w:t>nd the</w:t>
      </w:r>
      <w:r w:rsidR="00F51AF5" w:rsidRPr="00F1673B">
        <w:rPr>
          <w:color w:val="auto"/>
          <w:lang w:val="en-US"/>
        </w:rPr>
        <w:t xml:space="preserve"> </w:t>
      </w:r>
      <w:r w:rsidR="00A856FB" w:rsidRPr="00F1673B">
        <w:rPr>
          <w:color w:val="auto"/>
          <w:lang w:val="en-US"/>
        </w:rPr>
        <w:t>text</w:t>
      </w:r>
      <w:r w:rsidR="00F51AF5" w:rsidRPr="00F1673B">
        <w:rPr>
          <w:color w:val="auto"/>
          <w:lang w:val="en-US"/>
        </w:rPr>
        <w:t>.</w:t>
      </w:r>
    </w:p>
    <w:p w14:paraId="70BF5A36" w14:textId="1347D41A" w:rsidR="0006266E" w:rsidRPr="00302C23" w:rsidRDefault="00E44201" w:rsidP="004E571D">
      <w:pPr>
        <w:pStyle w:val="Pktytutabeli"/>
        <w:rPr>
          <w:color w:val="FF0000"/>
          <w:lang w:val="en-US"/>
        </w:rPr>
      </w:pPr>
      <w:r w:rsidRPr="00302C23">
        <w:rPr>
          <w:lang w:val="en-US"/>
        </w:rPr>
        <w:t>Table</w:t>
      </w:r>
      <w:r w:rsidR="003106EF" w:rsidRPr="00302C23">
        <w:rPr>
          <w:lang w:val="en-US"/>
        </w:rPr>
        <w:t xml:space="preserve"> </w:t>
      </w:r>
      <w:r w:rsidR="00E36875" w:rsidRPr="00302C23">
        <w:rPr>
          <w:lang w:val="en-US"/>
        </w:rPr>
        <w:t>2</w:t>
      </w:r>
      <w:r w:rsidR="00901EBB" w:rsidRPr="00302C23">
        <w:rPr>
          <w:lang w:val="en-US"/>
        </w:rPr>
        <w:t>.1. T</w:t>
      </w:r>
      <w:r w:rsidR="00FF278A" w:rsidRPr="00302C23">
        <w:rPr>
          <w:lang w:val="en-US"/>
        </w:rPr>
        <w:t>able title</w:t>
      </w:r>
      <w:r w:rsidR="003106EF" w:rsidRPr="00302C23">
        <w:rPr>
          <w:lang w:val="en-US"/>
        </w:rPr>
        <w:t xml:space="preserve"> [</w:t>
      </w:r>
      <w:r w:rsidR="00A77711" w:rsidRPr="00221B16">
        <w:rPr>
          <w:lang w:val="en-US"/>
        </w:rPr>
        <w:t xml:space="preserve">if </w:t>
      </w:r>
      <w:r w:rsidR="00221B16" w:rsidRPr="00221B16">
        <w:rPr>
          <w:lang w:val="en-US"/>
        </w:rPr>
        <w:t xml:space="preserve">a </w:t>
      </w:r>
      <w:r w:rsidR="00DF7D5D" w:rsidRPr="00E4204B">
        <w:rPr>
          <w:lang w:val="en-US"/>
        </w:rPr>
        <w:t xml:space="preserve">table </w:t>
      </w:r>
      <w:r w:rsidR="00221B16" w:rsidRPr="00E4204B">
        <w:rPr>
          <w:lang w:val="en-US"/>
        </w:rPr>
        <w:t xml:space="preserve">or its elements </w:t>
      </w:r>
      <w:r w:rsidR="00EF6852" w:rsidRPr="00E4204B">
        <w:rPr>
          <w:lang w:val="en-US"/>
        </w:rPr>
        <w:t xml:space="preserve">come </w:t>
      </w:r>
      <w:r w:rsidR="00A77711" w:rsidRPr="00E4204B">
        <w:rPr>
          <w:lang w:val="en-US"/>
        </w:rPr>
        <w:t xml:space="preserve">from </w:t>
      </w:r>
      <w:r w:rsidR="00A77711" w:rsidRPr="00221B16">
        <w:rPr>
          <w:lang w:val="en-US"/>
        </w:rPr>
        <w:t>another source, indicate the source]</w:t>
      </w:r>
      <w:r w:rsidR="00E4204B">
        <w:rPr>
          <w:lang w:val="en-US"/>
        </w:rPr>
        <w:t xml:space="preserve"> </w:t>
      </w:r>
      <w:r w:rsidR="00901EBB" w:rsidRPr="00302C23">
        <w:rPr>
          <w:color w:val="FF0000"/>
          <w:lang w:val="en-US"/>
        </w:rPr>
        <w:t xml:space="preserve">&lt;&lt;&lt;PŚk </w:t>
      </w:r>
      <w:r w:rsidR="005C5577">
        <w:rPr>
          <w:color w:val="FF0000"/>
          <w:lang w:val="en-US"/>
        </w:rPr>
        <w:t>T</w:t>
      </w:r>
      <w:r w:rsidR="00D658D8" w:rsidRPr="00302C23">
        <w:rPr>
          <w:color w:val="FF0000"/>
          <w:lang w:val="en-US"/>
        </w:rPr>
        <w:t xml:space="preserve">able </w:t>
      </w:r>
      <w:r w:rsidR="00FF278A" w:rsidRPr="00302C23">
        <w:rPr>
          <w:color w:val="FF0000"/>
          <w:lang w:val="en-US"/>
        </w:rPr>
        <w:t>title</w:t>
      </w:r>
      <w:r w:rsidR="00901EBB" w:rsidRPr="00302C23">
        <w:rPr>
          <w:color w:val="FF0000"/>
          <w:lang w:val="en-US"/>
        </w:rPr>
        <w:t xml:space="preserve"> </w:t>
      </w:r>
      <w:r w:rsidR="00D658D8" w:rsidRPr="00302C23">
        <w:rPr>
          <w:color w:val="FF0000"/>
          <w:lang w:val="en-US"/>
        </w:rPr>
        <w:t>style</w:t>
      </w:r>
      <w:r w:rsidR="00901EBB" w:rsidRPr="00302C23">
        <w:rPr>
          <w:color w:val="FF0000"/>
          <w:lang w:val="en-US"/>
        </w:rPr>
        <w:t>&gt;&gt;&gt;</w:t>
      </w:r>
      <w:r w:rsidR="004E571D" w:rsidRPr="00302C23">
        <w:rPr>
          <w:color w:val="FF0000"/>
          <w:lang w:val="en-US"/>
        </w:rPr>
        <w:t xml:space="preserve"> 12 pt</w:t>
      </w:r>
      <w:r w:rsidR="00EE7B30">
        <w:rPr>
          <w:color w:val="FF0000"/>
          <w:lang w:val="en-US"/>
        </w:rPr>
        <w:t xml:space="preserve"> before</w:t>
      </w:r>
      <w:r w:rsidR="00505953">
        <w:rPr>
          <w:color w:val="FF0000"/>
          <w:lang w:val="en-US"/>
        </w:rPr>
        <w:t>-</w:t>
      </w:r>
      <w:r w:rsidR="007E67CA">
        <w:rPr>
          <w:color w:val="FF0000"/>
          <w:lang w:val="en-US"/>
        </w:rPr>
        <w:t>table</w:t>
      </w:r>
      <w:r w:rsidR="00EE7B30">
        <w:rPr>
          <w:color w:val="FF0000"/>
          <w:lang w:val="en-US"/>
        </w:rPr>
        <w:t xml:space="preserve"> spacing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837"/>
        <w:gridCol w:w="2855"/>
        <w:gridCol w:w="2801"/>
      </w:tblGrid>
      <w:tr w:rsidR="003106EF" w:rsidRPr="00CD6394" w14:paraId="0DE8A3DB" w14:textId="77777777" w:rsidTr="004E571D">
        <w:tc>
          <w:tcPr>
            <w:tcW w:w="1670" w:type="pct"/>
            <w:vAlign w:val="center"/>
          </w:tcPr>
          <w:p w14:paraId="77F4C698" w14:textId="75347803" w:rsidR="003106EF" w:rsidRPr="00E4204B" w:rsidRDefault="00EE7B30" w:rsidP="00D65830">
            <w:pPr>
              <w:pStyle w:val="Pkdanewtabeli"/>
              <w:ind w:right="0"/>
            </w:pPr>
            <w:r w:rsidRPr="00E4204B">
              <w:t>T</w:t>
            </w:r>
            <w:r w:rsidR="004F5F14" w:rsidRPr="00E4204B">
              <w:t>able</w:t>
            </w:r>
            <w:r w:rsidR="00847256" w:rsidRPr="00E4204B">
              <w:t xml:space="preserve"> header</w:t>
            </w:r>
          </w:p>
        </w:tc>
        <w:tc>
          <w:tcPr>
            <w:tcW w:w="1681" w:type="pct"/>
            <w:vAlign w:val="center"/>
          </w:tcPr>
          <w:p w14:paraId="0473B487" w14:textId="4536D3F9" w:rsidR="003106EF" w:rsidRPr="00E4204B" w:rsidRDefault="00847256" w:rsidP="00D65830">
            <w:pPr>
              <w:pStyle w:val="Pkdanewtabeli"/>
              <w:ind w:right="0"/>
              <w:rPr>
                <w:lang w:val="en-US"/>
              </w:rPr>
            </w:pPr>
            <w:r w:rsidRPr="00E4204B">
              <w:rPr>
                <w:lang w:val="en-US"/>
              </w:rPr>
              <w:t>M</w:t>
            </w:r>
            <w:r w:rsidR="00CD6394" w:rsidRPr="00E4204B">
              <w:rPr>
                <w:lang w:val="en-US"/>
              </w:rPr>
              <w:t xml:space="preserve">inimum 10 pt </w:t>
            </w:r>
            <w:r w:rsidR="00014018" w:rsidRPr="00E4204B">
              <w:rPr>
                <w:lang w:val="en-US"/>
              </w:rPr>
              <w:t>font</w:t>
            </w:r>
          </w:p>
        </w:tc>
        <w:tc>
          <w:tcPr>
            <w:tcW w:w="1649" w:type="pct"/>
            <w:vAlign w:val="center"/>
          </w:tcPr>
          <w:p w14:paraId="65E14388" w14:textId="3675A969" w:rsidR="003106EF" w:rsidRPr="00E4204B" w:rsidRDefault="00847256" w:rsidP="00D65830">
            <w:pPr>
              <w:pStyle w:val="Pkdanewtabeli"/>
              <w:ind w:right="0"/>
              <w:rPr>
                <w:lang w:val="en-US"/>
              </w:rPr>
            </w:pPr>
            <w:r w:rsidRPr="00E4204B">
              <w:rPr>
                <w:lang w:val="en-US"/>
              </w:rPr>
              <w:t>S</w:t>
            </w:r>
            <w:r w:rsidR="00CD6394" w:rsidRPr="00E4204B">
              <w:rPr>
                <w:lang w:val="en-US"/>
              </w:rPr>
              <w:t>ingle line spacing</w:t>
            </w:r>
          </w:p>
        </w:tc>
      </w:tr>
      <w:tr w:rsidR="003106EF" w:rsidRPr="00CD6394" w14:paraId="7310C0D8" w14:textId="77777777" w:rsidTr="004E571D">
        <w:tc>
          <w:tcPr>
            <w:tcW w:w="1670" w:type="pct"/>
            <w:vAlign w:val="center"/>
          </w:tcPr>
          <w:p w14:paraId="30E2CE2B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  <w:tc>
          <w:tcPr>
            <w:tcW w:w="1681" w:type="pct"/>
            <w:vAlign w:val="center"/>
          </w:tcPr>
          <w:p w14:paraId="080C17A6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  <w:tc>
          <w:tcPr>
            <w:tcW w:w="1649" w:type="pct"/>
            <w:vAlign w:val="center"/>
          </w:tcPr>
          <w:p w14:paraId="52F3EE7B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</w:tr>
      <w:tr w:rsidR="003106EF" w:rsidRPr="00CD6394" w14:paraId="2D28426D" w14:textId="77777777" w:rsidTr="004E571D">
        <w:tc>
          <w:tcPr>
            <w:tcW w:w="1670" w:type="pct"/>
            <w:vAlign w:val="center"/>
          </w:tcPr>
          <w:p w14:paraId="64C30857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  <w:tc>
          <w:tcPr>
            <w:tcW w:w="1681" w:type="pct"/>
            <w:vAlign w:val="center"/>
          </w:tcPr>
          <w:p w14:paraId="2923E4C6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  <w:tc>
          <w:tcPr>
            <w:tcW w:w="1649" w:type="pct"/>
            <w:vAlign w:val="center"/>
          </w:tcPr>
          <w:p w14:paraId="610C3A5F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</w:tr>
      <w:tr w:rsidR="003106EF" w:rsidRPr="00CD6394" w14:paraId="51411A74" w14:textId="77777777" w:rsidTr="004E571D">
        <w:tc>
          <w:tcPr>
            <w:tcW w:w="1670" w:type="pct"/>
            <w:vAlign w:val="center"/>
          </w:tcPr>
          <w:p w14:paraId="7C89295C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  <w:tc>
          <w:tcPr>
            <w:tcW w:w="1681" w:type="pct"/>
            <w:vAlign w:val="center"/>
          </w:tcPr>
          <w:p w14:paraId="35049F7D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  <w:tc>
          <w:tcPr>
            <w:tcW w:w="1649" w:type="pct"/>
            <w:vAlign w:val="center"/>
          </w:tcPr>
          <w:p w14:paraId="0D675C00" w14:textId="77777777" w:rsidR="003106EF" w:rsidRPr="00CD6394" w:rsidRDefault="003106EF" w:rsidP="00D65830">
            <w:pPr>
              <w:pStyle w:val="Pkdanewtabeli"/>
              <w:ind w:right="0"/>
              <w:rPr>
                <w:lang w:val="en-US"/>
              </w:rPr>
            </w:pPr>
          </w:p>
        </w:tc>
      </w:tr>
    </w:tbl>
    <w:p w14:paraId="49A0C5A8" w14:textId="77777777" w:rsidR="00E36875" w:rsidRPr="00CD6394" w:rsidRDefault="00E36875" w:rsidP="00D65830">
      <w:pPr>
        <w:pStyle w:val="Pktekstgwny"/>
        <w:ind w:right="0"/>
        <w:rPr>
          <w:lang w:val="en-US"/>
        </w:rPr>
      </w:pPr>
    </w:p>
    <w:p w14:paraId="37CB9EFD" w14:textId="20E02B12" w:rsidR="0006266E" w:rsidRDefault="00847256" w:rsidP="004E571D">
      <w:pPr>
        <w:pStyle w:val="Pktekstgwny"/>
        <w:ind w:left="0" w:right="0"/>
        <w:rPr>
          <w:lang w:val="en-US"/>
        </w:rPr>
      </w:pPr>
      <w:r>
        <w:rPr>
          <w:lang w:val="en-US"/>
        </w:rPr>
        <w:t>T</w:t>
      </w:r>
      <w:r w:rsidR="004F5F14" w:rsidRPr="00CD6394">
        <w:rPr>
          <w:lang w:val="en-US"/>
        </w:rPr>
        <w:t>able</w:t>
      </w:r>
      <w:r>
        <w:rPr>
          <w:lang w:val="en-US"/>
        </w:rPr>
        <w:t xml:space="preserve">s </w:t>
      </w:r>
      <w:r w:rsidR="00CD6394" w:rsidRPr="00CD6394">
        <w:rPr>
          <w:lang w:val="en-US"/>
        </w:rPr>
        <w:t>sho</w:t>
      </w:r>
      <w:r w:rsidR="00CD6394">
        <w:rPr>
          <w:lang w:val="en-US"/>
        </w:rPr>
        <w:t xml:space="preserve">uld </w:t>
      </w:r>
      <w:r>
        <w:rPr>
          <w:lang w:val="en-US"/>
        </w:rPr>
        <w:t xml:space="preserve">not </w:t>
      </w:r>
      <w:r w:rsidR="00CD6394" w:rsidRPr="00CD6394">
        <w:rPr>
          <w:lang w:val="en-US"/>
        </w:rPr>
        <w:t>split across</w:t>
      </w:r>
      <w:r w:rsidR="00B94461" w:rsidRPr="00CD6394">
        <w:rPr>
          <w:lang w:val="en-US"/>
        </w:rPr>
        <w:t xml:space="preserve"> </w:t>
      </w:r>
      <w:r w:rsidR="00C65AB8">
        <w:rPr>
          <w:lang w:val="en-US"/>
        </w:rPr>
        <w:t xml:space="preserve">multiple </w:t>
      </w:r>
      <w:r w:rsidR="00D658D8" w:rsidRPr="00CD6394">
        <w:rPr>
          <w:lang w:val="en-US"/>
        </w:rPr>
        <w:t>pages</w:t>
      </w:r>
      <w:r w:rsidR="003106EF" w:rsidRPr="00CD6394">
        <w:rPr>
          <w:lang w:val="en-US"/>
        </w:rPr>
        <w:t xml:space="preserve">. </w:t>
      </w:r>
      <w:r w:rsidR="00CD6394" w:rsidRPr="00847256">
        <w:rPr>
          <w:lang w:val="en-US"/>
        </w:rPr>
        <w:t>If, however, a</w:t>
      </w:r>
      <w:r w:rsidR="00953C89" w:rsidRPr="00847256">
        <w:rPr>
          <w:lang w:val="en-US"/>
        </w:rPr>
        <w:t xml:space="preserve"> </w:t>
      </w:r>
      <w:r w:rsidR="00E44201" w:rsidRPr="00847256">
        <w:rPr>
          <w:lang w:val="en-US"/>
        </w:rPr>
        <w:t>table</w:t>
      </w:r>
      <w:r w:rsidR="003106EF" w:rsidRPr="00847256">
        <w:rPr>
          <w:lang w:val="en-US"/>
        </w:rPr>
        <w:t xml:space="preserve"> </w:t>
      </w:r>
      <w:r w:rsidRPr="00847256">
        <w:rPr>
          <w:lang w:val="en-US"/>
        </w:rPr>
        <w:t>is more than one page in length with</w:t>
      </w:r>
      <w:r w:rsidR="00620845" w:rsidRPr="00847256">
        <w:rPr>
          <w:lang w:val="en-US"/>
        </w:rPr>
        <w:t xml:space="preserve"> </w:t>
      </w:r>
      <w:r w:rsidR="0054526C" w:rsidRPr="00847256">
        <w:rPr>
          <w:lang w:val="en-US"/>
        </w:rPr>
        <w:t>a large</w:t>
      </w:r>
      <w:r w:rsidR="00620845" w:rsidRPr="00847256">
        <w:rPr>
          <w:lang w:val="en-US"/>
        </w:rPr>
        <w:t xml:space="preserve"> </w:t>
      </w:r>
      <w:r w:rsidR="00F1673B" w:rsidRPr="00847256">
        <w:rPr>
          <w:lang w:val="en-US"/>
        </w:rPr>
        <w:t>num</w:t>
      </w:r>
      <w:r w:rsidRPr="00847256">
        <w:rPr>
          <w:lang w:val="en-US"/>
        </w:rPr>
        <w:t>b</w:t>
      </w:r>
      <w:r w:rsidR="00F1673B" w:rsidRPr="00847256">
        <w:rPr>
          <w:lang w:val="en-US"/>
        </w:rPr>
        <w:t>er of</w:t>
      </w:r>
      <w:r w:rsidR="00620845" w:rsidRPr="00847256">
        <w:rPr>
          <w:lang w:val="en-US"/>
        </w:rPr>
        <w:t xml:space="preserve"> </w:t>
      </w:r>
      <w:r w:rsidRPr="00847256">
        <w:rPr>
          <w:lang w:val="en-US"/>
        </w:rPr>
        <w:t>rows</w:t>
      </w:r>
      <w:r w:rsidR="00620845" w:rsidRPr="00847256">
        <w:rPr>
          <w:lang w:val="en-US"/>
        </w:rPr>
        <w:t xml:space="preserve">, </w:t>
      </w:r>
      <w:r>
        <w:rPr>
          <w:lang w:val="en-US"/>
        </w:rPr>
        <w:t xml:space="preserve">break the table </w:t>
      </w:r>
      <w:r w:rsidR="00FF13AC">
        <w:rPr>
          <w:lang w:val="en-US"/>
        </w:rPr>
        <w:t>to present</w:t>
      </w:r>
      <w:r w:rsidR="00B261C1">
        <w:rPr>
          <w:lang w:val="en-US"/>
        </w:rPr>
        <w:t xml:space="preserve"> the data</w:t>
      </w:r>
      <w:r w:rsidR="00FF13AC">
        <w:rPr>
          <w:lang w:val="en-US"/>
        </w:rPr>
        <w:t xml:space="preserve"> </w:t>
      </w:r>
      <w:r w:rsidR="00B261C1">
        <w:rPr>
          <w:lang w:val="en-US"/>
        </w:rPr>
        <w:t xml:space="preserve">in smaller tables. </w:t>
      </w:r>
      <w:r w:rsidR="00B261C1" w:rsidRPr="007E67CA">
        <w:rPr>
          <w:lang w:val="en-US"/>
        </w:rPr>
        <w:t>See the example below</w:t>
      </w:r>
      <w:r w:rsidR="00B94461" w:rsidRPr="007E67CA">
        <w:rPr>
          <w:lang w:val="en-US"/>
        </w:rPr>
        <w:t>.</w:t>
      </w:r>
    </w:p>
    <w:p w14:paraId="52E1029E" w14:textId="245AB2EF" w:rsidR="003331DA" w:rsidRDefault="003331DA" w:rsidP="004E571D">
      <w:pPr>
        <w:pStyle w:val="Pktekstgwny"/>
        <w:ind w:left="0" w:right="0"/>
        <w:rPr>
          <w:lang w:val="en-US"/>
        </w:rPr>
      </w:pPr>
    </w:p>
    <w:p w14:paraId="468F4035" w14:textId="77777777" w:rsidR="003331DA" w:rsidRPr="007E67CA" w:rsidRDefault="003331DA" w:rsidP="004E571D">
      <w:pPr>
        <w:pStyle w:val="Pktekstgwny"/>
        <w:ind w:left="0" w:right="0"/>
        <w:rPr>
          <w:lang w:val="en-US"/>
        </w:rPr>
      </w:pPr>
    </w:p>
    <w:p w14:paraId="55EC2E38" w14:textId="2C9CAB14" w:rsidR="0006266E" w:rsidRPr="00E4204B" w:rsidRDefault="00E44201" w:rsidP="004E571D">
      <w:pPr>
        <w:pStyle w:val="Pktytutabeli"/>
        <w:spacing w:before="0" w:line="240" w:lineRule="auto"/>
        <w:ind w:left="0" w:right="0"/>
        <w:rPr>
          <w:lang w:val="en-US"/>
        </w:rPr>
      </w:pPr>
      <w:r w:rsidRPr="00FF278A">
        <w:rPr>
          <w:lang w:val="en-US"/>
        </w:rPr>
        <w:lastRenderedPageBreak/>
        <w:t>Table</w:t>
      </w:r>
      <w:r w:rsidR="003106EF" w:rsidRPr="00FF278A">
        <w:rPr>
          <w:lang w:val="en-US"/>
        </w:rPr>
        <w:t xml:space="preserve"> 1.1</w:t>
      </w:r>
      <w:r w:rsidR="00AA56C4" w:rsidRPr="00FF278A">
        <w:rPr>
          <w:lang w:val="en-US"/>
        </w:rPr>
        <w:t xml:space="preserve"> continued</w:t>
      </w:r>
      <w:r w:rsidR="003106EF" w:rsidRPr="00FF278A">
        <w:rPr>
          <w:lang w:val="en-US"/>
        </w:rPr>
        <w:t xml:space="preserve">. </w:t>
      </w:r>
      <w:r w:rsidR="00AA56C4" w:rsidRPr="00AA56C4">
        <w:rPr>
          <w:lang w:val="en-US"/>
        </w:rPr>
        <w:t>T</w:t>
      </w:r>
      <w:r w:rsidR="004F5F14" w:rsidRPr="00AA56C4">
        <w:rPr>
          <w:lang w:val="en-US"/>
        </w:rPr>
        <w:t>able</w:t>
      </w:r>
      <w:r w:rsidR="003106EF" w:rsidRPr="00AA56C4">
        <w:rPr>
          <w:lang w:val="en-US"/>
        </w:rPr>
        <w:t xml:space="preserve"> </w:t>
      </w:r>
      <w:r w:rsidR="00AA56C4" w:rsidRPr="00AA56C4">
        <w:rPr>
          <w:lang w:val="en-US"/>
        </w:rPr>
        <w:t xml:space="preserve">title </w:t>
      </w:r>
      <w:r w:rsidR="003106EF" w:rsidRPr="00C86826">
        <w:rPr>
          <w:lang w:val="en-US"/>
        </w:rPr>
        <w:t>[</w:t>
      </w:r>
      <w:r w:rsidR="00AA56C4" w:rsidRPr="00C86826">
        <w:rPr>
          <w:lang w:val="en-US"/>
        </w:rPr>
        <w:t xml:space="preserve">if </w:t>
      </w:r>
      <w:r w:rsidR="00F930E3" w:rsidRPr="00C86826">
        <w:rPr>
          <w:lang w:val="en-US"/>
        </w:rPr>
        <w:t xml:space="preserve">you reproduce </w:t>
      </w:r>
      <w:r w:rsidR="00AA56C4" w:rsidRPr="00C86826">
        <w:rPr>
          <w:lang w:val="en-US"/>
        </w:rPr>
        <w:t>a table</w:t>
      </w:r>
      <w:r w:rsidR="00F930E3" w:rsidRPr="00C86826">
        <w:rPr>
          <w:color w:val="00B050"/>
          <w:lang w:val="en-US"/>
        </w:rPr>
        <w:t xml:space="preserve"> </w:t>
      </w:r>
      <w:r w:rsidR="00F930E3" w:rsidRPr="00C86826">
        <w:rPr>
          <w:lang w:val="en-US"/>
        </w:rPr>
        <w:t>from another source</w:t>
      </w:r>
      <w:r w:rsidR="00AA56C4" w:rsidRPr="00C86826">
        <w:rPr>
          <w:lang w:val="en-US"/>
        </w:rPr>
        <w:t xml:space="preserve">, </w:t>
      </w:r>
      <w:r w:rsidR="00B77964" w:rsidRPr="00C86826">
        <w:rPr>
          <w:lang w:val="en-US"/>
        </w:rPr>
        <w:t>indicate</w:t>
      </w:r>
      <w:r w:rsidR="00B77964">
        <w:rPr>
          <w:lang w:val="en-US"/>
        </w:rPr>
        <w:t xml:space="preserve"> </w:t>
      </w:r>
      <w:r w:rsidR="00AA56C4" w:rsidRPr="00AA56C4">
        <w:rPr>
          <w:lang w:val="en-US"/>
        </w:rPr>
        <w:t>the source</w:t>
      </w:r>
      <w:r w:rsidR="003106EF" w:rsidRPr="00AA56C4">
        <w:rPr>
          <w:lang w:val="en-US"/>
        </w:rPr>
        <w:t>]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23"/>
        <w:gridCol w:w="2824"/>
        <w:gridCol w:w="2846"/>
      </w:tblGrid>
      <w:tr w:rsidR="003106EF" w14:paraId="42D29F65" w14:textId="77777777" w:rsidTr="009C4B17">
        <w:tc>
          <w:tcPr>
            <w:tcW w:w="3013" w:type="dxa"/>
            <w:vAlign w:val="center"/>
          </w:tcPr>
          <w:p w14:paraId="60B5F0CF" w14:textId="37FD34E1" w:rsidR="003106EF" w:rsidRPr="00E4204B" w:rsidRDefault="00847256" w:rsidP="00D65830">
            <w:pPr>
              <w:pStyle w:val="Pkdanewtabeli"/>
              <w:ind w:right="0"/>
            </w:pPr>
            <w:r w:rsidRPr="00E4204B">
              <w:t>Table header</w:t>
            </w:r>
          </w:p>
        </w:tc>
        <w:tc>
          <w:tcPr>
            <w:tcW w:w="3021" w:type="dxa"/>
            <w:vAlign w:val="center"/>
          </w:tcPr>
          <w:p w14:paraId="3EE42691" w14:textId="13DCD66D" w:rsidR="003106EF" w:rsidRPr="00E4204B" w:rsidRDefault="00847256" w:rsidP="00D65830">
            <w:pPr>
              <w:pStyle w:val="Pkdanewtabeli"/>
              <w:ind w:right="0"/>
            </w:pPr>
            <w:r w:rsidRPr="00E4204B">
              <w:rPr>
                <w:lang w:val="en-US"/>
              </w:rPr>
              <w:t>M</w:t>
            </w:r>
            <w:r w:rsidR="00CD6394" w:rsidRPr="00E4204B">
              <w:rPr>
                <w:lang w:val="en-US"/>
              </w:rPr>
              <w:t>inimum 10 pt font</w:t>
            </w:r>
          </w:p>
        </w:tc>
        <w:tc>
          <w:tcPr>
            <w:tcW w:w="3028" w:type="dxa"/>
            <w:vAlign w:val="center"/>
          </w:tcPr>
          <w:p w14:paraId="51A85BB2" w14:textId="11C3E506" w:rsidR="003106EF" w:rsidRDefault="00847256" w:rsidP="00D65830">
            <w:pPr>
              <w:pStyle w:val="Pkdanewtabeli"/>
              <w:ind w:right="0"/>
            </w:pPr>
            <w:r w:rsidRPr="00E4204B">
              <w:t>S</w:t>
            </w:r>
            <w:r w:rsidR="0054526C" w:rsidRPr="00E4204B">
              <w:t>ingle line spacing</w:t>
            </w:r>
          </w:p>
        </w:tc>
      </w:tr>
      <w:tr w:rsidR="003106EF" w14:paraId="5BF650B8" w14:textId="77777777" w:rsidTr="009C4B17">
        <w:tc>
          <w:tcPr>
            <w:tcW w:w="3013" w:type="dxa"/>
            <w:vAlign w:val="center"/>
          </w:tcPr>
          <w:p w14:paraId="2539B677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3219C5BA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21C349E3" w14:textId="77777777" w:rsidR="003106EF" w:rsidRDefault="003106EF" w:rsidP="00D65830">
            <w:pPr>
              <w:pStyle w:val="Pkdanewtabeli"/>
              <w:ind w:right="0"/>
            </w:pPr>
          </w:p>
        </w:tc>
      </w:tr>
      <w:tr w:rsidR="003106EF" w14:paraId="4B5F1FDE" w14:textId="77777777" w:rsidTr="009C4B17">
        <w:tc>
          <w:tcPr>
            <w:tcW w:w="3013" w:type="dxa"/>
            <w:vAlign w:val="center"/>
          </w:tcPr>
          <w:p w14:paraId="13839915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3A94863B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6EEE69D6" w14:textId="77777777" w:rsidR="003106EF" w:rsidRDefault="003106EF" w:rsidP="00D65830">
            <w:pPr>
              <w:pStyle w:val="Pkdanewtabeli"/>
              <w:ind w:right="0"/>
            </w:pPr>
          </w:p>
        </w:tc>
      </w:tr>
      <w:tr w:rsidR="003106EF" w14:paraId="0934BAD3" w14:textId="77777777" w:rsidTr="009C4B17">
        <w:tc>
          <w:tcPr>
            <w:tcW w:w="3013" w:type="dxa"/>
            <w:vAlign w:val="center"/>
          </w:tcPr>
          <w:p w14:paraId="1B565B7F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5B00D46D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49E249C4" w14:textId="77777777" w:rsidR="003106EF" w:rsidRDefault="003106EF" w:rsidP="00D65830">
            <w:pPr>
              <w:pStyle w:val="Pkdanewtabeli"/>
              <w:ind w:right="0"/>
            </w:pPr>
          </w:p>
        </w:tc>
      </w:tr>
    </w:tbl>
    <w:p w14:paraId="46EFE33B" w14:textId="115BDCFC" w:rsidR="002D3B5A" w:rsidRPr="004E571D" w:rsidRDefault="002D3B5A" w:rsidP="00D65830">
      <w:pPr>
        <w:pStyle w:val="Pktekstgwny"/>
        <w:ind w:right="0"/>
        <w:rPr>
          <w:color w:val="FF0000"/>
        </w:rPr>
      </w:pPr>
      <w:r w:rsidRPr="00E4204B">
        <w:rPr>
          <w:color w:val="FF0000"/>
        </w:rPr>
        <w:t>&lt;&lt;&lt;&lt;12 p</w:t>
      </w:r>
      <w:r w:rsidR="00505953" w:rsidRPr="00E4204B">
        <w:rPr>
          <w:color w:val="FF0000"/>
        </w:rPr>
        <w:t>t</w:t>
      </w:r>
      <w:r w:rsidR="0054526C" w:rsidRPr="00E4204B">
        <w:rPr>
          <w:color w:val="FF0000"/>
        </w:rPr>
        <w:t xml:space="preserve"> </w:t>
      </w:r>
      <w:r w:rsidR="00CD6394" w:rsidRPr="00E4204B">
        <w:rPr>
          <w:color w:val="FF0000"/>
        </w:rPr>
        <w:t>after</w:t>
      </w:r>
      <w:r w:rsidR="00505953" w:rsidRPr="00E4204B">
        <w:rPr>
          <w:color w:val="FF0000"/>
        </w:rPr>
        <w:t>-</w:t>
      </w:r>
      <w:r w:rsidR="007E67CA" w:rsidRPr="00E4204B">
        <w:rPr>
          <w:color w:val="FF0000"/>
        </w:rPr>
        <w:t>table</w:t>
      </w:r>
      <w:r w:rsidR="00CD6394">
        <w:rPr>
          <w:color w:val="FF0000"/>
        </w:rPr>
        <w:t xml:space="preserve"> </w:t>
      </w:r>
      <w:r w:rsidR="0054526C">
        <w:rPr>
          <w:color w:val="FF0000"/>
        </w:rPr>
        <w:t>spacing</w:t>
      </w:r>
      <w:r w:rsidRPr="004E571D">
        <w:rPr>
          <w:color w:val="FF0000"/>
        </w:rPr>
        <w:t>&gt;&gt;&gt;&gt;</w:t>
      </w:r>
    </w:p>
    <w:p w14:paraId="63925790" w14:textId="59B4DB93" w:rsidR="00CD16DD" w:rsidRDefault="00847256" w:rsidP="00962853">
      <w:pPr>
        <w:pStyle w:val="Pktekstgwny"/>
        <w:ind w:left="0" w:right="0"/>
        <w:rPr>
          <w:lang w:val="en-US"/>
        </w:rPr>
      </w:pPr>
      <w:r w:rsidRPr="00847256">
        <w:rPr>
          <w:lang w:val="en-US"/>
        </w:rPr>
        <w:t>If the</w:t>
      </w:r>
      <w:r w:rsidR="00746C86" w:rsidRPr="00847256">
        <w:rPr>
          <w:lang w:val="en-US"/>
        </w:rPr>
        <w:t xml:space="preserve"> </w:t>
      </w:r>
      <w:r w:rsidR="00A23DC7">
        <w:rPr>
          <w:lang w:val="en-US"/>
        </w:rPr>
        <w:t>information</w:t>
      </w:r>
      <w:r w:rsidR="00746C86" w:rsidRPr="00847256">
        <w:rPr>
          <w:lang w:val="en-US"/>
        </w:rPr>
        <w:t xml:space="preserve"> </w:t>
      </w:r>
      <w:r w:rsidR="00DD63EB" w:rsidRPr="00847256">
        <w:rPr>
          <w:lang w:val="en-US"/>
        </w:rPr>
        <w:t>in the</w:t>
      </w:r>
      <w:r w:rsidR="00746C86" w:rsidRPr="00847256">
        <w:rPr>
          <w:lang w:val="en-US"/>
        </w:rPr>
        <w:t xml:space="preserve"> </w:t>
      </w:r>
      <w:r w:rsidR="004F5F14" w:rsidRPr="00847256">
        <w:rPr>
          <w:lang w:val="en-US"/>
        </w:rPr>
        <w:t>table</w:t>
      </w:r>
      <w:r w:rsidR="00746C86" w:rsidRPr="00847256">
        <w:rPr>
          <w:lang w:val="en-US"/>
        </w:rPr>
        <w:t xml:space="preserve"> </w:t>
      </w:r>
      <w:r w:rsidR="005452A7">
        <w:rPr>
          <w:lang w:val="en-US"/>
        </w:rPr>
        <w:t>come</w:t>
      </w:r>
      <w:r w:rsidR="00A23DC7">
        <w:rPr>
          <w:lang w:val="en-US"/>
        </w:rPr>
        <w:t>s</w:t>
      </w:r>
      <w:r w:rsidR="00C86826">
        <w:rPr>
          <w:lang w:val="en-US"/>
        </w:rPr>
        <w:t xml:space="preserve"> from a book, a </w:t>
      </w:r>
      <w:r w:rsidRPr="00847256">
        <w:rPr>
          <w:lang w:val="en-US"/>
        </w:rPr>
        <w:t>journal</w:t>
      </w:r>
      <w:r w:rsidR="00746C86" w:rsidRPr="00847256">
        <w:rPr>
          <w:lang w:val="en-US"/>
        </w:rPr>
        <w:t xml:space="preserve">, </w:t>
      </w:r>
      <w:r w:rsidR="00C86826">
        <w:rPr>
          <w:lang w:val="en-US"/>
        </w:rPr>
        <w:t>a website</w:t>
      </w:r>
      <w:r w:rsidRPr="00847256">
        <w:rPr>
          <w:lang w:val="en-US"/>
        </w:rPr>
        <w:t>,</w:t>
      </w:r>
      <w:r w:rsidR="00C86826">
        <w:rPr>
          <w:lang w:val="en-US"/>
        </w:rPr>
        <w:t xml:space="preserve"> etc</w:t>
      </w:r>
      <w:r w:rsidR="002D3B5A" w:rsidRPr="00847256">
        <w:rPr>
          <w:lang w:val="en-US"/>
        </w:rPr>
        <w:t>.</w:t>
      </w:r>
      <w:r w:rsidR="00C86826">
        <w:rPr>
          <w:lang w:val="en-US"/>
        </w:rPr>
        <w:t>,</w:t>
      </w:r>
      <w:r w:rsidR="002D3B5A" w:rsidRPr="00847256">
        <w:rPr>
          <w:lang w:val="en-US"/>
        </w:rPr>
        <w:t xml:space="preserve"> </w:t>
      </w:r>
      <w:r w:rsidR="00C86826">
        <w:rPr>
          <w:lang w:val="en-US"/>
        </w:rPr>
        <w:t xml:space="preserve">the </w:t>
      </w:r>
      <w:r w:rsidRPr="00847256">
        <w:rPr>
          <w:lang w:val="en-US"/>
        </w:rPr>
        <w:t>source</w:t>
      </w:r>
      <w:r w:rsidR="002D3B5A" w:rsidRPr="00847256">
        <w:rPr>
          <w:lang w:val="en-US"/>
        </w:rPr>
        <w:t xml:space="preserve"> </w:t>
      </w:r>
      <w:r w:rsidR="00C86826">
        <w:rPr>
          <w:lang w:val="en-US"/>
        </w:rPr>
        <w:t>of the data must be indicated</w:t>
      </w:r>
      <w:r w:rsidR="002D3B5A" w:rsidRPr="00847256">
        <w:rPr>
          <w:lang w:val="en-US"/>
        </w:rPr>
        <w:t xml:space="preserve"> </w:t>
      </w:r>
      <w:r w:rsidR="00746C86" w:rsidRPr="00847256">
        <w:rPr>
          <w:lang w:val="en-US"/>
        </w:rPr>
        <w:t>[</w:t>
      </w:r>
      <w:r w:rsidRPr="00847256">
        <w:rPr>
          <w:lang w:val="en-US"/>
        </w:rPr>
        <w:t>the reference number</w:t>
      </w:r>
      <w:r w:rsidR="005452A7">
        <w:rPr>
          <w:lang w:val="en-US"/>
        </w:rPr>
        <w:t xml:space="preserve">]. For example, </w:t>
      </w:r>
      <w:r w:rsidR="00E4204B">
        <w:rPr>
          <w:lang w:val="en-US"/>
        </w:rPr>
        <w:t>“</w:t>
      </w:r>
      <w:r w:rsidR="00F64BA3" w:rsidRPr="00847256">
        <w:rPr>
          <w:lang w:val="en-US"/>
        </w:rPr>
        <w:t>The engine p</w:t>
      </w:r>
      <w:r w:rsidR="00D05412" w:rsidRPr="00847256">
        <w:rPr>
          <w:iCs/>
          <w:szCs w:val="24"/>
          <w:lang w:val="en-US"/>
        </w:rPr>
        <w:t>aramet</w:t>
      </w:r>
      <w:r w:rsidR="00F64BA3" w:rsidRPr="00847256">
        <w:rPr>
          <w:iCs/>
          <w:szCs w:val="24"/>
          <w:lang w:val="en-US"/>
        </w:rPr>
        <w:t>ers are given in Ta</w:t>
      </w:r>
      <w:r w:rsidR="004F5F14" w:rsidRPr="00847256">
        <w:rPr>
          <w:iCs/>
          <w:szCs w:val="24"/>
          <w:lang w:val="en-US"/>
        </w:rPr>
        <w:t>ble</w:t>
      </w:r>
      <w:r w:rsidR="00D05412" w:rsidRPr="00847256">
        <w:rPr>
          <w:iCs/>
          <w:szCs w:val="24"/>
          <w:lang w:val="en-US"/>
        </w:rPr>
        <w:t xml:space="preserve"> 2.</w:t>
      </w:r>
      <w:r w:rsidR="00D05412" w:rsidRPr="00E4204B">
        <w:rPr>
          <w:iCs/>
          <w:color w:val="auto"/>
          <w:szCs w:val="24"/>
          <w:lang w:val="en-US"/>
        </w:rPr>
        <w:t>3</w:t>
      </w:r>
      <w:r w:rsidR="009E65C7" w:rsidRPr="00E4204B">
        <w:rPr>
          <w:iCs/>
          <w:color w:val="auto"/>
          <w:szCs w:val="24"/>
          <w:lang w:val="en-US"/>
        </w:rPr>
        <w:t xml:space="preserve"> [</w:t>
      </w:r>
      <w:r w:rsidR="00E4204B" w:rsidRPr="00E4204B">
        <w:rPr>
          <w:iCs/>
          <w:color w:val="auto"/>
          <w:szCs w:val="24"/>
          <w:lang w:val="en-US"/>
        </w:rPr>
        <w:t>7</w:t>
      </w:r>
      <w:r w:rsidR="009E65C7" w:rsidRPr="00E4204B">
        <w:rPr>
          <w:iCs/>
          <w:color w:val="auto"/>
          <w:szCs w:val="24"/>
          <w:lang w:val="en-US"/>
        </w:rPr>
        <w:t>]</w:t>
      </w:r>
      <w:r w:rsidR="00D05412" w:rsidRPr="00E4204B">
        <w:rPr>
          <w:iCs/>
          <w:color w:val="auto"/>
          <w:szCs w:val="24"/>
          <w:lang w:val="en-US"/>
        </w:rPr>
        <w:t>.</w:t>
      </w:r>
      <w:r w:rsidR="00E4204B" w:rsidRPr="00E4204B">
        <w:rPr>
          <w:iCs/>
          <w:color w:val="auto"/>
          <w:szCs w:val="24"/>
          <w:lang w:val="en-US"/>
        </w:rPr>
        <w:t>”</w:t>
      </w:r>
      <w:r w:rsidR="004658A1" w:rsidRPr="00E4204B">
        <w:rPr>
          <w:iCs/>
          <w:color w:val="auto"/>
          <w:szCs w:val="24"/>
          <w:lang w:val="en-US"/>
        </w:rPr>
        <w:t xml:space="preserve"> </w:t>
      </w:r>
      <w:r w:rsidR="005452A7" w:rsidRPr="005452A7">
        <w:rPr>
          <w:lang w:val="en-US"/>
        </w:rPr>
        <w:t xml:space="preserve">The in-text citations must perfectly correspond with the reference list entries. </w:t>
      </w:r>
      <w:r w:rsidR="006E4220" w:rsidRPr="007E67CA">
        <w:rPr>
          <w:lang w:val="en-US"/>
        </w:rPr>
        <w:t xml:space="preserve">If a </w:t>
      </w:r>
      <w:r w:rsidR="00E44201" w:rsidRPr="007E67CA">
        <w:rPr>
          <w:lang w:val="en-US"/>
        </w:rPr>
        <w:t>table</w:t>
      </w:r>
      <w:r w:rsidR="00746C86" w:rsidRPr="007E67CA">
        <w:rPr>
          <w:lang w:val="en-US"/>
        </w:rPr>
        <w:t xml:space="preserve"> </w:t>
      </w:r>
      <w:r w:rsidR="006E4220" w:rsidRPr="007E67CA">
        <w:rPr>
          <w:lang w:val="en-US"/>
        </w:rPr>
        <w:t xml:space="preserve">is </w:t>
      </w:r>
      <w:r w:rsidR="007D173C">
        <w:rPr>
          <w:lang w:val="en-US"/>
        </w:rPr>
        <w:t xml:space="preserve">created on the basis of </w:t>
      </w:r>
      <w:r w:rsidR="006E4220" w:rsidRPr="007E67CA">
        <w:rPr>
          <w:lang w:val="en-US"/>
        </w:rPr>
        <w:t xml:space="preserve">data </w:t>
      </w:r>
      <w:r w:rsidR="007D173C">
        <w:rPr>
          <w:lang w:val="en-US"/>
        </w:rPr>
        <w:t xml:space="preserve">from multiple sources, all the </w:t>
      </w:r>
      <w:r w:rsidR="00F64BA3" w:rsidRPr="007E67CA">
        <w:rPr>
          <w:lang w:val="en-US"/>
        </w:rPr>
        <w:t xml:space="preserve">sources </w:t>
      </w:r>
      <w:r w:rsidR="007D173C">
        <w:rPr>
          <w:lang w:val="en-US"/>
        </w:rPr>
        <w:t>need to be cited.</w:t>
      </w:r>
      <w:r w:rsidR="00962853" w:rsidRPr="007E67CA">
        <w:rPr>
          <w:lang w:val="en-US"/>
        </w:rPr>
        <w:t xml:space="preserve"> </w:t>
      </w:r>
    </w:p>
    <w:p w14:paraId="416FA16E" w14:textId="0A588B98" w:rsidR="00356218" w:rsidRPr="00E4204B" w:rsidRDefault="00CD16DD" w:rsidP="00E4204B">
      <w:pPr>
        <w:pStyle w:val="Pktekstgwny"/>
        <w:ind w:left="0" w:right="0"/>
        <w:rPr>
          <w:lang w:val="en-US"/>
        </w:rPr>
      </w:pPr>
      <w:r w:rsidRPr="00CD16DD">
        <w:rPr>
          <w:color w:val="auto"/>
          <w:lang w:val="en-US"/>
        </w:rPr>
        <w:t>For f</w:t>
      </w:r>
      <w:r w:rsidR="00F64BA3" w:rsidRPr="00CD16DD">
        <w:rPr>
          <w:lang w:val="en-US"/>
        </w:rPr>
        <w:t>ormulae</w:t>
      </w:r>
      <w:r>
        <w:rPr>
          <w:lang w:val="en-US"/>
        </w:rPr>
        <w:t>/</w:t>
      </w:r>
      <w:r w:rsidR="00F64BA3" w:rsidRPr="00CD16DD">
        <w:rPr>
          <w:lang w:val="en-US"/>
        </w:rPr>
        <w:t>equations</w:t>
      </w:r>
      <w:r>
        <w:rPr>
          <w:lang w:val="en-US"/>
        </w:rPr>
        <w:t>,</w:t>
      </w:r>
      <w:r w:rsidR="00F64BA3" w:rsidRPr="00CD16DD">
        <w:rPr>
          <w:lang w:val="en-US"/>
        </w:rPr>
        <w:t xml:space="preserve"> </w:t>
      </w:r>
      <w:r>
        <w:rPr>
          <w:lang w:val="en-US"/>
        </w:rPr>
        <w:t>use</w:t>
      </w:r>
      <w:r w:rsidR="007D173C" w:rsidRPr="00CD16DD">
        <w:rPr>
          <w:lang w:val="en-US"/>
        </w:rPr>
        <w:t xml:space="preserve"> the </w:t>
      </w:r>
      <w:r w:rsidRPr="00CD16DD">
        <w:rPr>
          <w:lang w:val="en-US"/>
        </w:rPr>
        <w:t>Equa</w:t>
      </w:r>
      <w:r>
        <w:rPr>
          <w:lang w:val="en-US"/>
        </w:rPr>
        <w:t>tion</w:t>
      </w:r>
      <w:r w:rsidR="00953C89" w:rsidRPr="00CD16DD">
        <w:rPr>
          <w:lang w:val="en-US"/>
        </w:rPr>
        <w:t xml:space="preserve"> </w:t>
      </w:r>
      <w:r>
        <w:rPr>
          <w:lang w:val="en-US"/>
        </w:rPr>
        <w:t xml:space="preserve">editor. </w:t>
      </w:r>
      <w:r w:rsidR="00ED457E" w:rsidRPr="00ED457E">
        <w:rPr>
          <w:lang w:val="en-US"/>
        </w:rPr>
        <w:t>N</w:t>
      </w:r>
      <w:r w:rsidR="004B2A75" w:rsidRPr="00ED457E">
        <w:rPr>
          <w:lang w:val="en-US"/>
        </w:rPr>
        <w:t>um</w:t>
      </w:r>
      <w:r w:rsidR="004D1DCF" w:rsidRPr="00ED457E">
        <w:rPr>
          <w:lang w:val="en-US"/>
        </w:rPr>
        <w:t>b</w:t>
      </w:r>
      <w:r w:rsidR="004B2A75" w:rsidRPr="00ED457E">
        <w:rPr>
          <w:lang w:val="en-US"/>
        </w:rPr>
        <w:t>er</w:t>
      </w:r>
      <w:r w:rsidR="00ED457E" w:rsidRPr="00ED457E">
        <w:rPr>
          <w:lang w:val="en-US"/>
        </w:rPr>
        <w:t xml:space="preserve"> them</w:t>
      </w:r>
      <w:r w:rsidR="004B2A75" w:rsidRPr="00ED457E">
        <w:rPr>
          <w:lang w:val="en-US"/>
        </w:rPr>
        <w:t xml:space="preserve"> </w:t>
      </w:r>
      <w:r w:rsidRPr="00ED457E">
        <w:rPr>
          <w:lang w:val="en-US"/>
        </w:rPr>
        <w:t>c</w:t>
      </w:r>
      <w:r w:rsidR="00D90F49" w:rsidRPr="00ED457E">
        <w:rPr>
          <w:lang w:val="en-US"/>
        </w:rPr>
        <w:t>hapter</w:t>
      </w:r>
      <w:r w:rsidRPr="00ED457E">
        <w:rPr>
          <w:lang w:val="en-US"/>
        </w:rPr>
        <w:t>wise</w:t>
      </w:r>
      <w:r w:rsidR="00962853" w:rsidRPr="00ED457E">
        <w:rPr>
          <w:lang w:val="en-US"/>
        </w:rPr>
        <w:t xml:space="preserve">. </w:t>
      </w:r>
      <w:r w:rsidRPr="00ED457E">
        <w:rPr>
          <w:lang w:val="en-US"/>
        </w:rPr>
        <w:t xml:space="preserve">If a </w:t>
      </w:r>
      <w:r w:rsidRPr="00ED457E">
        <w:rPr>
          <w:color w:val="auto"/>
          <w:lang w:val="en-US"/>
        </w:rPr>
        <w:t>f</w:t>
      </w:r>
      <w:r w:rsidRPr="00ED457E">
        <w:rPr>
          <w:lang w:val="en-US"/>
        </w:rPr>
        <w:t xml:space="preserve">ormula/equation </w:t>
      </w:r>
      <w:r w:rsidR="00ED457E" w:rsidRPr="00ED457E">
        <w:rPr>
          <w:lang w:val="en-US"/>
        </w:rPr>
        <w:t>comes fr</w:t>
      </w:r>
      <w:r w:rsidR="00ED457E">
        <w:rPr>
          <w:lang w:val="en-US"/>
        </w:rPr>
        <w:t>om another source</w:t>
      </w:r>
      <w:r w:rsidR="00ED457E" w:rsidRPr="00ED457E">
        <w:rPr>
          <w:lang w:val="en-US"/>
        </w:rPr>
        <w:t xml:space="preserve">, </w:t>
      </w:r>
      <w:r w:rsidR="00ED457E">
        <w:rPr>
          <w:lang w:val="en-US"/>
        </w:rPr>
        <w:t>indicate</w:t>
      </w:r>
      <w:r w:rsidR="00ED457E" w:rsidRPr="00ED457E">
        <w:rPr>
          <w:lang w:val="en-US"/>
        </w:rPr>
        <w:t xml:space="preserve"> </w:t>
      </w:r>
      <w:r w:rsidR="00ED457E">
        <w:rPr>
          <w:lang w:val="en-US"/>
        </w:rPr>
        <w:t>the</w:t>
      </w:r>
      <w:r w:rsidR="00ED457E" w:rsidRPr="00ED457E">
        <w:rPr>
          <w:lang w:val="en-US"/>
        </w:rPr>
        <w:t xml:space="preserve"> source</w:t>
      </w:r>
      <w:r w:rsidR="004B2A75" w:rsidRPr="00ED457E">
        <w:rPr>
          <w:lang w:val="en-US"/>
        </w:rPr>
        <w:t xml:space="preserve">. </w:t>
      </w:r>
      <w:r w:rsidR="00356218">
        <w:rPr>
          <w:lang w:val="en-US"/>
        </w:rPr>
        <w:t>Formulae/</w:t>
      </w:r>
      <w:r w:rsidR="00C5094B">
        <w:rPr>
          <w:lang w:val="en-US"/>
        </w:rPr>
        <w:t>E</w:t>
      </w:r>
      <w:r w:rsidR="0072187F" w:rsidRPr="0072187F">
        <w:rPr>
          <w:lang w:val="en-US"/>
        </w:rPr>
        <w:t>quation</w:t>
      </w:r>
      <w:r w:rsidR="00C5094B">
        <w:rPr>
          <w:lang w:val="en-US"/>
        </w:rPr>
        <w:t>s</w:t>
      </w:r>
      <w:r w:rsidR="0072187F" w:rsidRPr="0072187F">
        <w:rPr>
          <w:lang w:val="en-US"/>
        </w:rPr>
        <w:t xml:space="preserve"> </w:t>
      </w:r>
      <w:r w:rsidR="00C5094B">
        <w:rPr>
          <w:lang w:val="en-US"/>
        </w:rPr>
        <w:t xml:space="preserve">are </w:t>
      </w:r>
      <w:r w:rsidR="0072187F">
        <w:rPr>
          <w:lang w:val="en-US"/>
        </w:rPr>
        <w:t>cent</w:t>
      </w:r>
      <w:r w:rsidR="004F6A4C">
        <w:rPr>
          <w:lang w:val="en-US"/>
        </w:rPr>
        <w:t>e</w:t>
      </w:r>
      <w:r w:rsidR="0072187F">
        <w:rPr>
          <w:lang w:val="en-US"/>
        </w:rPr>
        <w:t>red</w:t>
      </w:r>
      <w:r w:rsidR="00E42DBB">
        <w:rPr>
          <w:lang w:val="en-US"/>
        </w:rPr>
        <w:t xml:space="preserve"> </w:t>
      </w:r>
      <w:r w:rsidR="00E42DBB" w:rsidRPr="00356218">
        <w:rPr>
          <w:lang w:val="en-US"/>
        </w:rPr>
        <w:t xml:space="preserve">and </w:t>
      </w:r>
      <w:r w:rsidR="00C5094B" w:rsidRPr="00356218">
        <w:rPr>
          <w:lang w:val="en-US"/>
        </w:rPr>
        <w:t xml:space="preserve">have </w:t>
      </w:r>
      <w:r w:rsidR="002A68AC" w:rsidRPr="00356218">
        <w:rPr>
          <w:lang w:val="en-US"/>
        </w:rPr>
        <w:t>right</w:t>
      </w:r>
      <w:r w:rsidR="00C5094B" w:rsidRPr="00356218">
        <w:rPr>
          <w:lang w:val="en-US"/>
        </w:rPr>
        <w:t>-justified numbers</w:t>
      </w:r>
      <w:r w:rsidR="00356218">
        <w:rPr>
          <w:lang w:val="en-US"/>
        </w:rPr>
        <w:t xml:space="preserve"> </w:t>
      </w:r>
      <w:r w:rsidR="00356218" w:rsidRPr="00E4204B">
        <w:rPr>
          <w:color w:val="auto"/>
          <w:lang w:val="en-US"/>
        </w:rPr>
        <w:t>given in parentheses</w:t>
      </w:r>
      <w:r w:rsidR="004658A1" w:rsidRPr="00E4204B">
        <w:rPr>
          <w:color w:val="auto"/>
          <w:lang w:val="en-US"/>
        </w:rPr>
        <w:t>.</w:t>
      </w:r>
      <w:r w:rsidR="00E4204B">
        <w:rPr>
          <w:color w:val="auto"/>
          <w:lang w:val="en-US"/>
        </w:rPr>
        <w:t xml:space="preserve"> </w:t>
      </w:r>
      <w:r w:rsidR="00356218" w:rsidRPr="00E4204B">
        <w:rPr>
          <w:lang w:val="en-US"/>
        </w:rPr>
        <w:t xml:space="preserve">Choose 7.5 cm tab stops to align </w:t>
      </w:r>
      <w:r w:rsidR="004F6A4C">
        <w:rPr>
          <w:lang w:val="en-US"/>
        </w:rPr>
        <w:t xml:space="preserve">the </w:t>
      </w:r>
      <w:r w:rsidR="00356218" w:rsidRPr="00E4204B">
        <w:rPr>
          <w:lang w:val="en-US"/>
        </w:rPr>
        <w:t>text +15 cm to the right</w:t>
      </w:r>
      <w:r w:rsidR="00E4204B" w:rsidRPr="00E4204B">
        <w:rPr>
          <w:lang w:val="en-US"/>
        </w:rPr>
        <w:t>.</w:t>
      </w:r>
      <w:r w:rsidR="00962853" w:rsidRPr="00E4204B">
        <w:rPr>
          <w:lang w:val="en-US"/>
        </w:rPr>
        <w:t xml:space="preserve"> </w:t>
      </w:r>
      <w:r w:rsidR="00E4204B">
        <w:rPr>
          <w:lang w:val="en-US"/>
        </w:rPr>
        <w:t xml:space="preserve">An </w:t>
      </w:r>
      <w:r w:rsidR="00E4204B" w:rsidRPr="00E4204B">
        <w:rPr>
          <w:lang w:val="en-US"/>
        </w:rPr>
        <w:t>equation is given its own line with a space above and below it</w:t>
      </w:r>
      <w:r w:rsidR="00E4204B">
        <w:rPr>
          <w:lang w:val="en-US"/>
        </w:rPr>
        <w:t xml:space="preserve">. Generally, an equation is part of a sentence. </w:t>
      </w:r>
      <w:r w:rsidR="001F39C9" w:rsidRPr="00E4204B">
        <w:rPr>
          <w:lang w:val="en-US"/>
        </w:rPr>
        <w:t>For e</w:t>
      </w:r>
      <w:r w:rsidR="00F75060" w:rsidRPr="00E4204B">
        <w:rPr>
          <w:lang w:val="en-US"/>
        </w:rPr>
        <w:t>xample</w:t>
      </w:r>
      <w:r w:rsidR="00E4204B" w:rsidRPr="00E4204B">
        <w:rPr>
          <w:lang w:val="en-US"/>
        </w:rPr>
        <w:t>,</w:t>
      </w:r>
      <w:r w:rsidR="004658A1" w:rsidRPr="00E4204B">
        <w:rPr>
          <w:lang w:val="en-US"/>
        </w:rPr>
        <w:t xml:space="preserve"> </w:t>
      </w:r>
      <w:r w:rsidR="004F6A4C">
        <w:rPr>
          <w:lang w:val="en-US"/>
        </w:rPr>
        <w:t>“</w:t>
      </w:r>
      <w:r w:rsidR="00E4204B" w:rsidRPr="00E4204B">
        <w:rPr>
          <w:lang w:val="en-US"/>
        </w:rPr>
        <w:t>T</w:t>
      </w:r>
      <w:r w:rsidR="00693B7B" w:rsidRPr="00E4204B">
        <w:rPr>
          <w:lang w:val="en-US"/>
        </w:rPr>
        <w:t>he results were used to determine the values of coefficient</w:t>
      </w:r>
      <w:r w:rsidR="001F39C9" w:rsidRPr="00E4204B">
        <w:rPr>
          <w:lang w:val="en-US"/>
        </w:rPr>
        <w:t xml:space="preserve"> A</w:t>
      </w:r>
      <w:r w:rsidR="00693B7B" w:rsidRPr="00E4204B">
        <w:rPr>
          <w:lang w:val="en-US"/>
        </w:rPr>
        <w:t xml:space="preserve"> </w:t>
      </w:r>
      <w:r w:rsidR="004B2A75" w:rsidRPr="00E4204B">
        <w:rPr>
          <w:lang w:val="en-US"/>
        </w:rPr>
        <w:t>[</w:t>
      </w:r>
      <w:r w:rsidR="00254BB9" w:rsidRPr="00E4204B">
        <w:rPr>
          <w:lang w:val="en-US"/>
        </w:rPr>
        <w:t>reference source</w:t>
      </w:r>
      <w:r w:rsidR="004B2A75" w:rsidRPr="00E4204B">
        <w:rPr>
          <w:color w:val="auto"/>
          <w:lang w:val="en-US"/>
        </w:rPr>
        <w:t>]:</w:t>
      </w:r>
      <w:r w:rsidR="009551E1" w:rsidRPr="00E4204B">
        <w:rPr>
          <w:color w:val="auto"/>
          <w:lang w:val="en-US"/>
        </w:rPr>
        <w:t xml:space="preserve"> </w:t>
      </w:r>
    </w:p>
    <w:p w14:paraId="51ED1118" w14:textId="565E7315" w:rsidR="00746C86" w:rsidRPr="00BD13D8" w:rsidRDefault="00746C86" w:rsidP="00ED457E">
      <w:pPr>
        <w:pStyle w:val="Pktekstgwny"/>
        <w:ind w:right="0"/>
        <w:rPr>
          <w:color w:val="FF0000"/>
          <w:lang w:val="en-US"/>
        </w:rPr>
      </w:pPr>
      <w:r w:rsidRPr="00BD13D8">
        <w:rPr>
          <w:color w:val="FF0000"/>
          <w:lang w:val="en-US"/>
        </w:rPr>
        <w:t>&lt;&lt;&lt;&lt;</w:t>
      </w:r>
      <w:r w:rsidR="0054526C" w:rsidRPr="00BD13D8">
        <w:rPr>
          <w:color w:val="FF0000"/>
          <w:lang w:val="en-US"/>
        </w:rPr>
        <w:t>single</w:t>
      </w:r>
      <w:r w:rsidR="00F1673B" w:rsidRPr="00BD13D8">
        <w:rPr>
          <w:color w:val="FF0000"/>
          <w:lang w:val="en-US"/>
        </w:rPr>
        <w:t xml:space="preserve"> line</w:t>
      </w:r>
      <w:r w:rsidR="0054526C" w:rsidRPr="00BD13D8">
        <w:rPr>
          <w:color w:val="FF0000"/>
          <w:lang w:val="en-US"/>
        </w:rPr>
        <w:t xml:space="preserve"> spacing</w:t>
      </w:r>
      <w:r w:rsidRPr="00BD13D8">
        <w:rPr>
          <w:color w:val="FF0000"/>
          <w:lang w:val="en-US"/>
        </w:rPr>
        <w:t>&gt;&gt;&gt;&gt;</w:t>
      </w:r>
    </w:p>
    <w:p w14:paraId="0EB5B5E4" w14:textId="7E1FB44B" w:rsidR="0006266E" w:rsidRPr="005E4AD9" w:rsidRDefault="004658A1" w:rsidP="00C67AFC">
      <w:pPr>
        <w:pStyle w:val="Pktekstgwny"/>
        <w:tabs>
          <w:tab w:val="decimal" w:pos="4253"/>
          <w:tab w:val="right" w:pos="8503"/>
        </w:tabs>
        <w:ind w:left="0" w:right="0" w:firstLine="0"/>
        <w:rPr>
          <w:szCs w:val="28"/>
          <w:lang w:val="en-US"/>
        </w:rPr>
      </w:pPr>
      <w:r w:rsidRPr="00BD13D8">
        <w:rPr>
          <w:lang w:val="en-US"/>
        </w:rPr>
        <w:tab/>
      </w:r>
      <m:oMath>
        <m:r>
          <m:rPr>
            <m:sty m:val="p"/>
          </m:rPr>
          <w:rPr>
            <w:rFonts w:ascii="Cambria Math" w:hAnsi="Cambria Math"/>
            <w:szCs w:val="28"/>
            <w:lang w:val="en-US"/>
          </w:rPr>
          <m:t>A</m:t>
        </m:r>
        <m:r>
          <m:rPr>
            <m:sty m:val="p"/>
          </m:rPr>
          <w:rPr>
            <w:rFonts w:ascii="Cambria Math"/>
            <w:szCs w:val="28"/>
            <w:lang w:val="en-US"/>
          </w:rPr>
          <m:t>=</m:t>
        </m:r>
        <m:f>
          <m:fPr>
            <m:ctrlPr>
              <w:rPr>
                <w:rFonts w:ascii="Cambria Math" w:hAnsi="Cambria Math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8"/>
                <w:lang w:val="en-US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8"/>
                <w:lang w:val="en-US"/>
              </w:rPr>
              <m:t>b</m:t>
            </m:r>
          </m:den>
        </m:f>
      </m:oMath>
      <w:r w:rsidR="00850CCD" w:rsidRPr="005E4AD9">
        <w:rPr>
          <w:szCs w:val="28"/>
          <w:lang w:val="en-US"/>
        </w:rPr>
        <w:tab/>
      </w:r>
      <w:r w:rsidR="004E571D" w:rsidRPr="005E4AD9">
        <w:rPr>
          <w:szCs w:val="28"/>
          <w:lang w:val="en-US"/>
        </w:rPr>
        <w:t>(1)</w:t>
      </w:r>
    </w:p>
    <w:p w14:paraId="6C0F9C14" w14:textId="64E8D72A" w:rsidR="00A21E3D" w:rsidRPr="00BD13D8" w:rsidRDefault="00F75060" w:rsidP="00D65830">
      <w:pPr>
        <w:pStyle w:val="Pkoznaczeniawzoru"/>
        <w:ind w:right="0"/>
        <w:rPr>
          <w:sz w:val="22"/>
          <w:lang w:val="en-US"/>
        </w:rPr>
      </w:pPr>
      <w:r w:rsidRPr="00BD13D8">
        <w:rPr>
          <w:lang w:val="en-US"/>
        </w:rPr>
        <w:t>where</w:t>
      </w:r>
      <w:r w:rsidR="00A21E3D" w:rsidRPr="00BD13D8">
        <w:rPr>
          <w:lang w:val="en-US"/>
        </w:rPr>
        <w:t xml:space="preserve">: </w:t>
      </w:r>
    </w:p>
    <w:p w14:paraId="2DE3AA92" w14:textId="7C215393" w:rsidR="00A21E3D" w:rsidRPr="00E4204B" w:rsidRDefault="0092081F" w:rsidP="00D65830">
      <w:pPr>
        <w:pStyle w:val="Pkoznaczeniawzoru"/>
        <w:ind w:right="0"/>
        <w:rPr>
          <w:color w:val="FF0000"/>
          <w:lang w:val="en-US"/>
        </w:rPr>
      </w:pPr>
      <w:r w:rsidRPr="00E4204B">
        <w:rPr>
          <w:lang w:val="en-US"/>
        </w:rPr>
        <w:t xml:space="preserve">A </w:t>
      </w:r>
      <w:r w:rsidR="00E36875" w:rsidRPr="00E4204B">
        <w:rPr>
          <w:lang w:val="en-US"/>
        </w:rPr>
        <w:t>–</w:t>
      </w:r>
      <w:r w:rsidR="004658A1" w:rsidRPr="00E4204B">
        <w:rPr>
          <w:lang w:val="en-US"/>
        </w:rPr>
        <w:t xml:space="preserve"> </w:t>
      </w:r>
      <w:r w:rsidR="00693B7B" w:rsidRPr="00E4204B">
        <w:rPr>
          <w:lang w:val="en-US"/>
        </w:rPr>
        <w:t>coefficient</w:t>
      </w:r>
      <w:r w:rsidR="00E36875" w:rsidRPr="00E4204B">
        <w:rPr>
          <w:lang w:val="en-US"/>
        </w:rPr>
        <w:t>,</w:t>
      </w:r>
    </w:p>
    <w:p w14:paraId="12136DE5" w14:textId="123F7A08" w:rsidR="00A21E3D" w:rsidRPr="00E4204B" w:rsidRDefault="0092081F" w:rsidP="00D65830">
      <w:pPr>
        <w:pStyle w:val="Pkoznaczeniawzoru"/>
        <w:ind w:right="0"/>
        <w:rPr>
          <w:lang w:val="en-US"/>
        </w:rPr>
      </w:pPr>
      <w:r w:rsidRPr="00E4204B">
        <w:rPr>
          <w:lang w:val="en-US"/>
        </w:rPr>
        <w:t xml:space="preserve">a </w:t>
      </w:r>
      <w:r w:rsidR="001F39C9" w:rsidRPr="00E4204B">
        <w:rPr>
          <w:lang w:val="en-US"/>
        </w:rPr>
        <w:t>–</w:t>
      </w:r>
      <w:r w:rsidRPr="00E4204B">
        <w:rPr>
          <w:lang w:val="en-US"/>
        </w:rPr>
        <w:t xml:space="preserve"> </w:t>
      </w:r>
      <w:r w:rsidR="001F39C9" w:rsidRPr="00E4204B">
        <w:rPr>
          <w:lang w:val="en-US"/>
        </w:rPr>
        <w:t>numerator</w:t>
      </w:r>
      <w:r w:rsidR="00021339" w:rsidRPr="00E4204B">
        <w:rPr>
          <w:lang w:val="en-US"/>
        </w:rPr>
        <w:t>’s</w:t>
      </w:r>
      <w:r w:rsidR="001F39C9" w:rsidRPr="00E4204B">
        <w:rPr>
          <w:lang w:val="en-US"/>
        </w:rPr>
        <w:t xml:space="preserve"> value</w:t>
      </w:r>
      <w:r w:rsidR="00A21E3D" w:rsidRPr="00E4204B">
        <w:rPr>
          <w:lang w:val="en-US"/>
        </w:rPr>
        <w:t>,</w:t>
      </w:r>
    </w:p>
    <w:p w14:paraId="0E6BAF47" w14:textId="359DF7BC" w:rsidR="00901EBB" w:rsidRPr="00021339" w:rsidRDefault="0092081F" w:rsidP="00D65830">
      <w:pPr>
        <w:pStyle w:val="Pkoznaczeniawzoru"/>
        <w:ind w:right="0"/>
        <w:rPr>
          <w:lang w:val="en-US"/>
        </w:rPr>
      </w:pPr>
      <w:r w:rsidRPr="00E4204B">
        <w:rPr>
          <w:lang w:val="en-US"/>
        </w:rPr>
        <w:t xml:space="preserve">b </w:t>
      </w:r>
      <w:r w:rsidR="00021339" w:rsidRPr="00E4204B">
        <w:rPr>
          <w:lang w:val="en-US"/>
        </w:rPr>
        <w:t>–</w:t>
      </w:r>
      <w:r w:rsidRPr="00E4204B">
        <w:rPr>
          <w:lang w:val="en-US"/>
        </w:rPr>
        <w:t xml:space="preserve"> </w:t>
      </w:r>
      <w:r w:rsidR="00F75060" w:rsidRPr="00E4204B">
        <w:rPr>
          <w:lang w:val="en-US"/>
        </w:rPr>
        <w:t>denominator</w:t>
      </w:r>
      <w:r w:rsidR="00021339" w:rsidRPr="00E4204B">
        <w:rPr>
          <w:lang w:val="en-US"/>
        </w:rPr>
        <w:t>’s value</w:t>
      </w:r>
      <w:r w:rsidRPr="00E4204B">
        <w:rPr>
          <w:lang w:val="en-US"/>
        </w:rPr>
        <w:t>.</w:t>
      </w:r>
      <w:r w:rsidR="004F6A4C">
        <w:rPr>
          <w:lang w:val="en-US"/>
        </w:rPr>
        <w:t>”</w:t>
      </w:r>
      <w:r w:rsidRPr="00E4204B">
        <w:rPr>
          <w:lang w:val="en-US"/>
        </w:rPr>
        <w:t xml:space="preserve"> </w:t>
      </w:r>
      <w:r w:rsidR="00901EBB" w:rsidRPr="00E4204B">
        <w:rPr>
          <w:color w:val="FF0000"/>
          <w:lang w:val="en-US"/>
        </w:rPr>
        <w:t xml:space="preserve">&lt;&lt;&lt;PŚk </w:t>
      </w:r>
      <w:r w:rsidR="00693B7B" w:rsidRPr="00E4204B">
        <w:rPr>
          <w:color w:val="FF0000"/>
          <w:lang w:val="en-US"/>
        </w:rPr>
        <w:t>equation symbols</w:t>
      </w:r>
      <w:r w:rsidR="00D658D8" w:rsidRPr="00E4204B">
        <w:rPr>
          <w:color w:val="FF0000"/>
          <w:lang w:val="en-US"/>
        </w:rPr>
        <w:t xml:space="preserve"> style</w:t>
      </w:r>
      <w:r w:rsidR="00901EBB" w:rsidRPr="00E4204B">
        <w:rPr>
          <w:color w:val="FF0000"/>
          <w:lang w:val="en-US"/>
        </w:rPr>
        <w:t>&gt;&gt;&gt;</w:t>
      </w:r>
      <w:r w:rsidR="004658A1" w:rsidRPr="00E4204B">
        <w:rPr>
          <w:color w:val="FF0000"/>
          <w:lang w:val="en-US"/>
        </w:rPr>
        <w:t>.</w:t>
      </w:r>
    </w:p>
    <w:p w14:paraId="542FFC67" w14:textId="77777777" w:rsidR="0006266E" w:rsidRPr="00021339" w:rsidRDefault="0006266E" w:rsidP="004E571D">
      <w:pPr>
        <w:pStyle w:val="Pkoznaczeniawzoru"/>
        <w:spacing w:before="0" w:after="0"/>
        <w:ind w:left="0" w:right="0" w:firstLine="0"/>
        <w:rPr>
          <w:color w:val="FF0000"/>
          <w:lang w:val="en-US"/>
        </w:rPr>
      </w:pPr>
    </w:p>
    <w:p w14:paraId="4FF2CB71" w14:textId="431AC4E3" w:rsidR="0006266E" w:rsidRPr="00615CBD" w:rsidRDefault="007F4C41" w:rsidP="004E571D">
      <w:pPr>
        <w:spacing w:line="360" w:lineRule="auto"/>
        <w:ind w:left="0" w:right="0" w:firstLine="709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ll </w:t>
      </w:r>
      <w:r w:rsidRPr="00E4204B">
        <w:rPr>
          <w:sz w:val="24"/>
          <w:szCs w:val="24"/>
          <w:lang w:val="en-US"/>
        </w:rPr>
        <w:t>s</w:t>
      </w:r>
      <w:r w:rsidR="001D6BFD" w:rsidRPr="00E4204B">
        <w:rPr>
          <w:sz w:val="24"/>
          <w:szCs w:val="24"/>
          <w:lang w:val="en-US"/>
        </w:rPr>
        <w:t xml:space="preserve">ymbols </w:t>
      </w:r>
      <w:r w:rsidRPr="00E4204B">
        <w:rPr>
          <w:sz w:val="24"/>
          <w:szCs w:val="24"/>
          <w:lang w:val="en-US"/>
        </w:rPr>
        <w:t xml:space="preserve">used in an equation </w:t>
      </w:r>
      <w:r w:rsidR="001D6BFD" w:rsidRPr="00E4204B">
        <w:rPr>
          <w:sz w:val="24"/>
          <w:szCs w:val="24"/>
          <w:lang w:val="en-US"/>
        </w:rPr>
        <w:t xml:space="preserve">should be explained directly </w:t>
      </w:r>
      <w:r w:rsidRPr="00E4204B">
        <w:rPr>
          <w:sz w:val="24"/>
          <w:szCs w:val="24"/>
          <w:lang w:val="en-US"/>
        </w:rPr>
        <w:t>below</w:t>
      </w:r>
      <w:r w:rsidR="001D6BFD" w:rsidRPr="00E4204B">
        <w:rPr>
          <w:sz w:val="24"/>
          <w:szCs w:val="24"/>
          <w:lang w:val="en-US"/>
        </w:rPr>
        <w:t xml:space="preserve"> th</w:t>
      </w:r>
      <w:r w:rsidRPr="00E4204B">
        <w:rPr>
          <w:sz w:val="24"/>
          <w:szCs w:val="24"/>
          <w:lang w:val="en-US"/>
        </w:rPr>
        <w:t>e</w:t>
      </w:r>
      <w:r w:rsidR="001D6BFD" w:rsidRPr="00E4204B">
        <w:rPr>
          <w:sz w:val="24"/>
          <w:szCs w:val="24"/>
          <w:lang w:val="en-US"/>
        </w:rPr>
        <w:t xml:space="preserve"> equation </w:t>
      </w:r>
      <w:r w:rsidR="00177717" w:rsidRPr="00E4204B">
        <w:rPr>
          <w:sz w:val="24"/>
          <w:szCs w:val="24"/>
          <w:lang w:val="en-US"/>
        </w:rPr>
        <w:t xml:space="preserve">(preferably in the list format) </w:t>
      </w:r>
      <w:r w:rsidRPr="00E4204B">
        <w:rPr>
          <w:sz w:val="24"/>
          <w:szCs w:val="24"/>
          <w:lang w:val="en-US"/>
        </w:rPr>
        <w:t xml:space="preserve">unless they </w:t>
      </w:r>
      <w:r w:rsidR="00177717" w:rsidRPr="00E4204B">
        <w:rPr>
          <w:sz w:val="24"/>
          <w:szCs w:val="24"/>
          <w:lang w:val="en-US"/>
        </w:rPr>
        <w:t>were</w:t>
      </w:r>
      <w:r w:rsidRPr="00E4204B">
        <w:rPr>
          <w:sz w:val="24"/>
          <w:szCs w:val="24"/>
          <w:lang w:val="en-US"/>
        </w:rPr>
        <w:t xml:space="preserve"> explained above in text</w:t>
      </w:r>
      <w:r w:rsidR="0006266E" w:rsidRPr="00E4204B">
        <w:rPr>
          <w:sz w:val="24"/>
          <w:szCs w:val="24"/>
          <w:lang w:val="en-US"/>
        </w:rPr>
        <w:t xml:space="preserve">. </w:t>
      </w:r>
      <w:r w:rsidR="000637E5" w:rsidRPr="00E4204B">
        <w:rPr>
          <w:sz w:val="24"/>
          <w:szCs w:val="24"/>
          <w:lang w:val="en-US"/>
        </w:rPr>
        <w:t xml:space="preserve">If </w:t>
      </w:r>
      <w:r w:rsidRPr="00E4204B">
        <w:rPr>
          <w:sz w:val="24"/>
          <w:szCs w:val="24"/>
          <w:lang w:val="en-US"/>
        </w:rPr>
        <w:t>you refer to a</w:t>
      </w:r>
      <w:r w:rsidR="00177717" w:rsidRPr="00E4204B">
        <w:rPr>
          <w:sz w:val="24"/>
          <w:szCs w:val="24"/>
          <w:lang w:val="en-US"/>
        </w:rPr>
        <w:t>n</w:t>
      </w:r>
      <w:r w:rsidRPr="00E4204B">
        <w:rPr>
          <w:sz w:val="24"/>
          <w:szCs w:val="24"/>
          <w:lang w:val="en-US"/>
        </w:rPr>
        <w:t xml:space="preserve"> equation in text</w:t>
      </w:r>
      <w:r w:rsidR="00177717" w:rsidRPr="00E4204B">
        <w:rPr>
          <w:sz w:val="24"/>
          <w:szCs w:val="24"/>
          <w:lang w:val="en-US"/>
        </w:rPr>
        <w:t xml:space="preserve">, use Eq. and </w:t>
      </w:r>
      <w:r w:rsidR="000637E5" w:rsidRPr="00E4204B">
        <w:rPr>
          <w:sz w:val="24"/>
          <w:szCs w:val="24"/>
          <w:lang w:val="en-US"/>
        </w:rPr>
        <w:t>its number</w:t>
      </w:r>
      <w:r w:rsidR="00177717" w:rsidRPr="00E4204B">
        <w:rPr>
          <w:sz w:val="24"/>
          <w:szCs w:val="24"/>
          <w:lang w:val="en-US"/>
        </w:rPr>
        <w:t xml:space="preserve"> in parentheses</w:t>
      </w:r>
      <w:r w:rsidR="0006266E" w:rsidRPr="00E4204B">
        <w:rPr>
          <w:sz w:val="24"/>
          <w:szCs w:val="24"/>
          <w:lang w:val="en-US"/>
        </w:rPr>
        <w:t xml:space="preserve">. </w:t>
      </w:r>
      <w:r w:rsidR="00177717" w:rsidRPr="00177717">
        <w:rPr>
          <w:sz w:val="24"/>
          <w:szCs w:val="24"/>
          <w:lang w:val="en-US"/>
        </w:rPr>
        <w:t>For e</w:t>
      </w:r>
      <w:r w:rsidR="00F75060" w:rsidRPr="00177717">
        <w:rPr>
          <w:sz w:val="24"/>
          <w:szCs w:val="24"/>
          <w:lang w:val="en-US"/>
        </w:rPr>
        <w:t>xample</w:t>
      </w:r>
      <w:r w:rsidR="0006266E" w:rsidRPr="00177717">
        <w:rPr>
          <w:sz w:val="24"/>
          <w:szCs w:val="24"/>
          <w:lang w:val="en-US"/>
        </w:rPr>
        <w:t xml:space="preserve">: </w:t>
      </w:r>
      <w:r w:rsidR="004F6A4C">
        <w:rPr>
          <w:sz w:val="24"/>
          <w:szCs w:val="24"/>
          <w:lang w:val="en-US"/>
        </w:rPr>
        <w:t>“</w:t>
      </w:r>
      <w:r w:rsidR="000637E5" w:rsidRPr="00177717">
        <w:rPr>
          <w:sz w:val="24"/>
          <w:szCs w:val="24"/>
          <w:lang w:val="en-US"/>
        </w:rPr>
        <w:t xml:space="preserve">The </w:t>
      </w:r>
      <w:r w:rsidR="00177717" w:rsidRPr="00177717">
        <w:rPr>
          <w:sz w:val="24"/>
          <w:szCs w:val="24"/>
          <w:lang w:val="en-US"/>
        </w:rPr>
        <w:t xml:space="preserve">value of </w:t>
      </w:r>
      <w:r w:rsidR="000637E5" w:rsidRPr="00177717">
        <w:rPr>
          <w:sz w:val="24"/>
          <w:szCs w:val="24"/>
          <w:lang w:val="en-US"/>
        </w:rPr>
        <w:t xml:space="preserve">coefficient </w:t>
      </w:r>
      <w:r w:rsidR="00177717" w:rsidRPr="00177717">
        <w:rPr>
          <w:sz w:val="24"/>
          <w:szCs w:val="24"/>
          <w:lang w:val="en-US"/>
        </w:rPr>
        <w:t>A calculated</w:t>
      </w:r>
      <w:r w:rsidR="0006266E" w:rsidRPr="00177717">
        <w:rPr>
          <w:sz w:val="24"/>
          <w:szCs w:val="24"/>
          <w:lang w:val="en-US"/>
        </w:rPr>
        <w:t xml:space="preserve"> </w:t>
      </w:r>
      <w:r w:rsidR="000637E5" w:rsidRPr="00177717">
        <w:rPr>
          <w:sz w:val="24"/>
          <w:szCs w:val="24"/>
          <w:lang w:val="en-US"/>
        </w:rPr>
        <w:t>from</w:t>
      </w:r>
      <w:r w:rsidR="0006266E" w:rsidRPr="00177717">
        <w:rPr>
          <w:sz w:val="24"/>
          <w:szCs w:val="24"/>
          <w:lang w:val="en-US"/>
        </w:rPr>
        <w:t xml:space="preserve"> </w:t>
      </w:r>
      <w:r w:rsidR="00177717" w:rsidRPr="00177717">
        <w:rPr>
          <w:sz w:val="24"/>
          <w:szCs w:val="24"/>
          <w:lang w:val="en-US"/>
        </w:rPr>
        <w:t>Eq.</w:t>
      </w:r>
      <w:r w:rsidR="0006266E" w:rsidRPr="00177717">
        <w:rPr>
          <w:sz w:val="24"/>
          <w:szCs w:val="24"/>
          <w:lang w:val="en-US"/>
        </w:rPr>
        <w:t xml:space="preserve"> </w:t>
      </w:r>
      <w:r w:rsidR="0006266E" w:rsidRPr="00615CBD">
        <w:rPr>
          <w:sz w:val="24"/>
          <w:szCs w:val="24"/>
          <w:lang w:val="en-US"/>
        </w:rPr>
        <w:t xml:space="preserve">(1) </w:t>
      </w:r>
      <w:r w:rsidR="00177717" w:rsidRPr="00615CBD">
        <w:rPr>
          <w:sz w:val="24"/>
          <w:szCs w:val="24"/>
          <w:lang w:val="en-US"/>
        </w:rPr>
        <w:t xml:space="preserve">is then used to determine the value of parameter </w:t>
      </w:r>
      <w:r w:rsidR="0006266E" w:rsidRPr="00615CBD">
        <w:rPr>
          <w:sz w:val="24"/>
          <w:szCs w:val="24"/>
          <w:lang w:val="en-US"/>
        </w:rPr>
        <w:t>X [</w:t>
      </w:r>
      <w:r w:rsidR="00254BB9" w:rsidRPr="00615CBD">
        <w:rPr>
          <w:sz w:val="24"/>
          <w:szCs w:val="24"/>
          <w:lang w:val="en-US"/>
        </w:rPr>
        <w:t>reference source</w:t>
      </w:r>
      <w:r w:rsidR="0006266E" w:rsidRPr="00615CBD">
        <w:rPr>
          <w:sz w:val="24"/>
          <w:szCs w:val="24"/>
          <w:lang w:val="en-US"/>
        </w:rPr>
        <w:t>]</w:t>
      </w:r>
      <w:r w:rsidR="00177717" w:rsidRPr="00615CBD">
        <w:rPr>
          <w:sz w:val="24"/>
          <w:szCs w:val="24"/>
          <w:lang w:val="en-US"/>
        </w:rPr>
        <w:t>:</w:t>
      </w:r>
    </w:p>
    <w:p w14:paraId="30738797" w14:textId="70897592" w:rsidR="00C67AFC" w:rsidRPr="0054526C" w:rsidRDefault="00C67AFC" w:rsidP="00C67AFC">
      <w:pPr>
        <w:pStyle w:val="Pktekstgwny"/>
        <w:ind w:right="0"/>
        <w:rPr>
          <w:color w:val="FF0000"/>
          <w:lang w:val="en-US"/>
        </w:rPr>
      </w:pPr>
      <w:r w:rsidRPr="0054526C">
        <w:rPr>
          <w:color w:val="FF0000"/>
          <w:lang w:val="en-US"/>
        </w:rPr>
        <w:t>&lt;&lt;&lt;&lt;</w:t>
      </w:r>
      <w:r w:rsidR="0054526C" w:rsidRPr="0054526C">
        <w:rPr>
          <w:color w:val="FF0000"/>
          <w:lang w:val="en-US"/>
        </w:rPr>
        <w:t>single</w:t>
      </w:r>
      <w:r w:rsidR="00F1673B" w:rsidRPr="0054526C">
        <w:rPr>
          <w:color w:val="FF0000"/>
          <w:lang w:val="en-US"/>
        </w:rPr>
        <w:t xml:space="preserve"> line </w:t>
      </w:r>
      <w:r w:rsidR="0054526C" w:rsidRPr="0054526C">
        <w:rPr>
          <w:color w:val="FF0000"/>
          <w:lang w:val="en-US"/>
        </w:rPr>
        <w:t>spacing</w:t>
      </w:r>
      <w:r w:rsidRPr="0054526C">
        <w:rPr>
          <w:color w:val="FF0000"/>
          <w:lang w:val="en-US"/>
        </w:rPr>
        <w:t>&gt;&gt;&gt;&gt;</w:t>
      </w:r>
    </w:p>
    <w:p w14:paraId="5B258804" w14:textId="21549264" w:rsidR="0006266E" w:rsidRPr="005E4AD9" w:rsidRDefault="0006266E" w:rsidP="004E571D">
      <w:pPr>
        <w:pStyle w:val="Pkwzr"/>
        <w:tabs>
          <w:tab w:val="center" w:pos="4253"/>
          <w:tab w:val="right" w:pos="8503"/>
        </w:tabs>
        <w:ind w:left="0" w:right="0" w:firstLine="0"/>
        <w:jc w:val="both"/>
        <w:rPr>
          <w:rFonts w:ascii="Times New Roman" w:hAnsi="Times New Roman"/>
          <w:sz w:val="24"/>
          <w:szCs w:val="24"/>
          <w:lang w:val="en-US"/>
        </w:rPr>
      </w:pPr>
      <w:r w:rsidRPr="0054526C">
        <w:rPr>
          <w:rFonts w:ascii="Times New Roman" w:hAnsi="Times New Roman"/>
          <w:sz w:val="24"/>
          <w:szCs w:val="24"/>
          <w:lang w:val="en-US"/>
        </w:rPr>
        <w:tab/>
      </w:r>
      <m:oMath>
        <m:r>
          <w:rPr>
            <w:sz w:val="24"/>
            <w:szCs w:val="24"/>
          </w:rPr>
          <m:t>X</m:t>
        </m:r>
        <m:r>
          <w:rPr>
            <w:rFonts w:hAnsi="Times New Roman"/>
            <w:sz w:val="24"/>
            <w:szCs w:val="24"/>
            <w:lang w:val="en-US"/>
          </w:rPr>
          <m:t>=</m:t>
        </m:r>
        <m:r>
          <w:rPr>
            <w:sz w:val="24"/>
            <w:szCs w:val="24"/>
          </w:rPr>
          <m:t>A</m:t>
        </m:r>
        <m:r>
          <w:rPr>
            <w:rFonts w:hAnsi="Times New Roman"/>
            <w:sz w:val="24"/>
            <w:szCs w:val="24"/>
            <w:lang w:val="en-US"/>
          </w:rPr>
          <m:t>-</m:t>
        </m:r>
        <m:f>
          <m:fPr>
            <m:ctrlPr>
              <w:rPr>
                <w:rFonts w:hAnsi="Times New Roman"/>
                <w:sz w:val="24"/>
                <w:szCs w:val="24"/>
              </w:rPr>
            </m:ctrlPr>
          </m:fPr>
          <m:num>
            <m:r>
              <w:rPr>
                <w:sz w:val="24"/>
                <w:szCs w:val="24"/>
              </w:rPr>
              <m:t>s</m:t>
            </m:r>
            <m:r>
              <w:rPr>
                <w:rFonts w:ascii="Times New Roman" w:hAnsi="Times New Roman"/>
                <w:sz w:val="24"/>
                <w:szCs w:val="24"/>
                <w:lang w:val="en-US"/>
              </w:rPr>
              <m:t>-</m:t>
            </m:r>
            <m:r>
              <w:rPr>
                <w:sz w:val="24"/>
                <w:szCs w:val="24"/>
              </w:rPr>
              <m:t>c</m:t>
            </m:r>
          </m:num>
          <m:den>
            <m:r>
              <w:rPr>
                <w:sz w:val="24"/>
                <w:szCs w:val="24"/>
              </w:rPr>
              <m:t>y</m:t>
            </m:r>
          </m:den>
        </m:f>
      </m:oMath>
      <w:r w:rsidRPr="005E4AD9">
        <w:rPr>
          <w:rFonts w:ascii="Times New Roman" w:hAnsi="Times New Roman"/>
          <w:sz w:val="24"/>
          <w:szCs w:val="24"/>
          <w:lang w:val="en-US"/>
        </w:rPr>
        <w:tab/>
      </w:r>
      <w:r w:rsidRPr="005E4AD9">
        <w:rPr>
          <w:rFonts w:ascii="Times New Roman" w:hAnsi="Times New Roman"/>
          <w:i w:val="0"/>
          <w:sz w:val="24"/>
          <w:szCs w:val="24"/>
          <w:lang w:val="en-US"/>
        </w:rPr>
        <w:t>(2)</w:t>
      </w:r>
    </w:p>
    <w:p w14:paraId="49DFEB54" w14:textId="3EB2BCA1" w:rsidR="0006266E" w:rsidRPr="00A856FB" w:rsidRDefault="00F75060" w:rsidP="004E571D">
      <w:pPr>
        <w:pStyle w:val="Pkoznaczeniawzoru"/>
        <w:rPr>
          <w:lang w:val="en-US"/>
        </w:rPr>
      </w:pPr>
      <w:r w:rsidRPr="00A856FB">
        <w:rPr>
          <w:lang w:val="en-US"/>
        </w:rPr>
        <w:t>where</w:t>
      </w:r>
      <w:r w:rsidR="0092081F" w:rsidRPr="00A856FB">
        <w:rPr>
          <w:lang w:val="en-US"/>
        </w:rPr>
        <w:t>:</w:t>
      </w:r>
    </w:p>
    <w:p w14:paraId="2E53C23E" w14:textId="62E6571F" w:rsidR="0006266E" w:rsidRPr="00A856FB" w:rsidRDefault="0092081F" w:rsidP="004E571D">
      <w:pPr>
        <w:pStyle w:val="Pkoznaczeniawzoru"/>
        <w:rPr>
          <w:lang w:val="en-US"/>
        </w:rPr>
      </w:pPr>
      <w:r w:rsidRPr="00E4204B">
        <w:rPr>
          <w:lang w:val="en-US"/>
        </w:rPr>
        <w:t xml:space="preserve">s – </w:t>
      </w:r>
      <w:r w:rsidR="00615CBD" w:rsidRPr="00E4204B">
        <w:rPr>
          <w:lang w:val="en-US"/>
        </w:rPr>
        <w:t>symbol</w:t>
      </w:r>
      <w:r w:rsidR="00615CBD">
        <w:rPr>
          <w:lang w:val="en-US"/>
        </w:rPr>
        <w:t xml:space="preserve"> </w:t>
      </w:r>
      <w:r w:rsidR="007F4C41">
        <w:rPr>
          <w:lang w:val="en-US"/>
        </w:rPr>
        <w:t>explanation</w:t>
      </w:r>
      <w:r w:rsidRPr="00A856FB">
        <w:rPr>
          <w:lang w:val="en-US"/>
        </w:rPr>
        <w:t xml:space="preserve">, </w:t>
      </w:r>
    </w:p>
    <w:p w14:paraId="5E4F9E5C" w14:textId="7655CFC8" w:rsidR="0006266E" w:rsidRPr="00A856FB" w:rsidRDefault="0092081F" w:rsidP="004E571D">
      <w:pPr>
        <w:pStyle w:val="Pkoznaczeniawzoru"/>
        <w:rPr>
          <w:lang w:val="en-US"/>
        </w:rPr>
      </w:pPr>
      <w:r w:rsidRPr="00A856FB">
        <w:rPr>
          <w:lang w:val="en-US"/>
        </w:rPr>
        <w:t>c –</w:t>
      </w:r>
      <w:r w:rsidR="00615CBD" w:rsidRPr="00615CBD">
        <w:rPr>
          <w:lang w:val="en-US"/>
        </w:rPr>
        <w:t xml:space="preserve"> </w:t>
      </w:r>
      <w:r w:rsidR="00615CBD">
        <w:rPr>
          <w:lang w:val="en-US"/>
        </w:rPr>
        <w:t>symbol</w:t>
      </w:r>
      <w:r w:rsidRPr="00A856FB">
        <w:rPr>
          <w:lang w:val="en-US"/>
        </w:rPr>
        <w:t xml:space="preserve"> </w:t>
      </w:r>
      <w:r w:rsidR="00615CBD">
        <w:rPr>
          <w:lang w:val="en-US"/>
        </w:rPr>
        <w:t>explanation</w:t>
      </w:r>
      <w:r w:rsidRPr="00A856FB">
        <w:rPr>
          <w:lang w:val="en-US"/>
        </w:rPr>
        <w:t xml:space="preserve">, </w:t>
      </w:r>
    </w:p>
    <w:p w14:paraId="2F7B2775" w14:textId="7CFF9E4C" w:rsidR="0006266E" w:rsidRPr="009E22C3" w:rsidRDefault="0092081F" w:rsidP="004E571D">
      <w:pPr>
        <w:pStyle w:val="Pkoznaczeniawzoru"/>
        <w:rPr>
          <w:lang w:val="en-US"/>
        </w:rPr>
      </w:pPr>
      <w:r w:rsidRPr="009E22C3">
        <w:rPr>
          <w:lang w:val="en-US"/>
        </w:rPr>
        <w:t xml:space="preserve">y – </w:t>
      </w:r>
      <w:r w:rsidR="00615CBD">
        <w:rPr>
          <w:lang w:val="en-US"/>
        </w:rPr>
        <w:t>symbol explanation</w:t>
      </w:r>
      <w:r w:rsidRPr="009E22C3">
        <w:rPr>
          <w:lang w:val="en-US"/>
        </w:rPr>
        <w:t>.</w:t>
      </w:r>
      <w:r w:rsidR="004F6A4C">
        <w:rPr>
          <w:lang w:val="en-US"/>
        </w:rPr>
        <w:t>”</w:t>
      </w:r>
    </w:p>
    <w:p w14:paraId="22A58CE5" w14:textId="5F227C5E" w:rsidR="004E571D" w:rsidRPr="009E22C3" w:rsidRDefault="00622200" w:rsidP="00AF54D8">
      <w:pPr>
        <w:pStyle w:val="PkTytuRozdziaGwny"/>
        <w:rPr>
          <w:lang w:val="en-US"/>
        </w:rPr>
      </w:pPr>
      <w:r w:rsidRPr="009E22C3">
        <w:rPr>
          <w:lang w:val="en-US"/>
        </w:rPr>
        <w:br w:type="page"/>
      </w:r>
      <w:r w:rsidR="00DD63EB" w:rsidRPr="00E4204B">
        <w:rPr>
          <w:lang w:val="en-US"/>
        </w:rPr>
        <w:lastRenderedPageBreak/>
        <w:t>Conclusions</w:t>
      </w:r>
      <w:r w:rsidRPr="00E4204B">
        <w:rPr>
          <w:lang w:val="en-US"/>
        </w:rPr>
        <w:t xml:space="preserve"> </w:t>
      </w:r>
      <w:r w:rsidR="009C4B17" w:rsidRPr="00AF54D8">
        <w:rPr>
          <w:color w:val="FF0000"/>
          <w:lang w:val="en-US"/>
        </w:rPr>
        <w:t xml:space="preserve">&lt;&lt;&lt;PŚk </w:t>
      </w:r>
      <w:r w:rsidR="00574A41" w:rsidRPr="00AF54D8">
        <w:rPr>
          <w:color w:val="FF0000"/>
          <w:lang w:val="en-US"/>
        </w:rPr>
        <w:t xml:space="preserve">Unnumbered Chapter Heading </w:t>
      </w:r>
      <w:r w:rsidR="00D658D8" w:rsidRPr="00AF54D8">
        <w:rPr>
          <w:color w:val="FF0000"/>
          <w:lang w:val="en-US"/>
        </w:rPr>
        <w:t>style</w:t>
      </w:r>
      <w:r w:rsidR="009C4B17" w:rsidRPr="00AF54D8">
        <w:rPr>
          <w:color w:val="FF0000"/>
          <w:lang w:val="en-US"/>
        </w:rPr>
        <w:t>&gt;&gt;&gt;</w:t>
      </w:r>
      <w:r w:rsidR="002E4531" w:rsidRPr="00AF54D8">
        <w:rPr>
          <w:color w:val="FF0000"/>
          <w:lang w:val="en-US"/>
        </w:rPr>
        <w:t xml:space="preserve"> </w:t>
      </w:r>
      <w:r w:rsidR="004E571D" w:rsidRPr="00AF54D8">
        <w:rPr>
          <w:color w:val="FF0000"/>
          <w:lang w:val="en-US"/>
        </w:rPr>
        <w:t>12</w:t>
      </w:r>
      <w:r w:rsidR="00204BBF">
        <w:rPr>
          <w:color w:val="FF0000"/>
          <w:lang w:val="en-US"/>
        </w:rPr>
        <w:t xml:space="preserve"> </w:t>
      </w:r>
      <w:r w:rsidR="005C67D9" w:rsidRPr="00AF54D8">
        <w:rPr>
          <w:color w:val="FF0000"/>
          <w:lang w:val="en-US"/>
        </w:rPr>
        <w:t>p</w:t>
      </w:r>
      <w:r w:rsidR="00E744F2">
        <w:rPr>
          <w:color w:val="FF0000"/>
          <w:lang w:val="en-US"/>
        </w:rPr>
        <w:t>t</w:t>
      </w:r>
      <w:r w:rsidR="004E571D" w:rsidRPr="00AF54D8">
        <w:rPr>
          <w:color w:val="FF0000"/>
          <w:lang w:val="en-US"/>
        </w:rPr>
        <w:t xml:space="preserve"> Times New Roman </w:t>
      </w:r>
      <w:r w:rsidR="005C67D9" w:rsidRPr="00AF54D8">
        <w:rPr>
          <w:color w:val="FF0000"/>
          <w:lang w:val="en-US"/>
        </w:rPr>
        <w:t>b</w:t>
      </w:r>
      <w:r w:rsidR="004E571D" w:rsidRPr="00AF54D8">
        <w:rPr>
          <w:color w:val="FF0000"/>
          <w:lang w:val="en-US"/>
        </w:rPr>
        <w:t>old</w:t>
      </w:r>
      <w:r w:rsidR="00DD63EB" w:rsidRPr="00AF54D8">
        <w:rPr>
          <w:color w:val="FF0000"/>
          <w:lang w:val="en-US"/>
        </w:rPr>
        <w:t>face</w:t>
      </w:r>
      <w:r w:rsidR="005C67D9" w:rsidRPr="00AF54D8">
        <w:rPr>
          <w:color w:val="FF0000"/>
          <w:lang w:val="en-US"/>
        </w:rPr>
        <w:t xml:space="preserve"> font</w:t>
      </w:r>
      <w:r w:rsidR="004E571D" w:rsidRPr="00AF54D8">
        <w:rPr>
          <w:color w:val="FF0000"/>
          <w:lang w:val="en-US"/>
        </w:rPr>
        <w:t xml:space="preserve">, </w:t>
      </w:r>
      <w:r w:rsidR="0054612C" w:rsidRPr="00AF54D8">
        <w:rPr>
          <w:color w:val="FF0000"/>
          <w:lang w:val="en-US"/>
        </w:rPr>
        <w:t xml:space="preserve">0 cm </w:t>
      </w:r>
      <w:r w:rsidR="002062CB" w:rsidRPr="00AF54D8">
        <w:rPr>
          <w:color w:val="FF0000"/>
          <w:lang w:val="en-US"/>
        </w:rPr>
        <w:t>left</w:t>
      </w:r>
      <w:r w:rsidR="004E571D" w:rsidRPr="00AF54D8">
        <w:rPr>
          <w:color w:val="FF0000"/>
          <w:lang w:val="en-US"/>
        </w:rPr>
        <w:t xml:space="preserve"> </w:t>
      </w:r>
      <w:r w:rsidR="00D1046B" w:rsidRPr="00AF54D8">
        <w:rPr>
          <w:color w:val="FF0000"/>
          <w:lang w:val="en-US"/>
        </w:rPr>
        <w:t>indent</w:t>
      </w:r>
      <w:r w:rsidR="0054612C" w:rsidRPr="00AF54D8">
        <w:rPr>
          <w:color w:val="FF0000"/>
          <w:lang w:val="en-US"/>
        </w:rPr>
        <w:t>ation</w:t>
      </w:r>
      <w:r w:rsidR="004E571D" w:rsidRPr="00AF54D8">
        <w:rPr>
          <w:color w:val="FF0000"/>
          <w:lang w:val="en-US"/>
        </w:rPr>
        <w:t>, 0</w:t>
      </w:r>
      <w:r w:rsidR="00A856FB" w:rsidRPr="00AF54D8">
        <w:rPr>
          <w:color w:val="FF0000"/>
          <w:lang w:val="en-US"/>
        </w:rPr>
        <w:t>.</w:t>
      </w:r>
      <w:r w:rsidR="004E571D" w:rsidRPr="00AF54D8">
        <w:rPr>
          <w:color w:val="FF0000"/>
          <w:lang w:val="en-US"/>
        </w:rPr>
        <w:t>5 cm</w:t>
      </w:r>
      <w:r w:rsidR="0054612C" w:rsidRPr="00AF54D8">
        <w:rPr>
          <w:color w:val="FF0000"/>
          <w:lang w:val="en-US"/>
        </w:rPr>
        <w:t xml:space="preserve"> </w:t>
      </w:r>
      <w:r w:rsidR="00C65AB8" w:rsidRPr="00AF54D8">
        <w:rPr>
          <w:color w:val="FF0000"/>
          <w:lang w:val="en-US"/>
        </w:rPr>
        <w:t>hanging</w:t>
      </w:r>
      <w:r w:rsidR="0054612C" w:rsidRPr="00AF54D8">
        <w:rPr>
          <w:color w:val="FF0000"/>
          <w:lang w:val="en-US"/>
        </w:rPr>
        <w:t xml:space="preserve"> indentation</w:t>
      </w:r>
      <w:r w:rsidR="004E571D" w:rsidRPr="00AF54D8">
        <w:rPr>
          <w:color w:val="FF0000"/>
          <w:lang w:val="en-US"/>
        </w:rPr>
        <w:t>, 12 pt</w:t>
      </w:r>
      <w:r w:rsidR="00214A52" w:rsidRPr="00AF54D8">
        <w:rPr>
          <w:color w:val="FF0000"/>
          <w:lang w:val="en-US"/>
        </w:rPr>
        <w:t xml:space="preserve"> </w:t>
      </w:r>
      <w:r w:rsidR="005C67D9" w:rsidRPr="00AF54D8">
        <w:rPr>
          <w:color w:val="FF0000"/>
          <w:lang w:val="en-US"/>
        </w:rPr>
        <w:t>after-</w:t>
      </w:r>
      <w:r w:rsidR="007E67CA" w:rsidRPr="00AF54D8">
        <w:rPr>
          <w:color w:val="FF0000"/>
          <w:lang w:val="en-US"/>
        </w:rPr>
        <w:t>heading</w:t>
      </w:r>
      <w:r w:rsidR="005C67D9" w:rsidRPr="00AF54D8">
        <w:rPr>
          <w:color w:val="FF0000"/>
          <w:lang w:val="en-US"/>
        </w:rPr>
        <w:t xml:space="preserve"> spacing</w:t>
      </w:r>
    </w:p>
    <w:p w14:paraId="441AFB6B" w14:textId="3510112D" w:rsidR="0006266E" w:rsidRPr="007E67CA" w:rsidRDefault="0054612C" w:rsidP="004E571D">
      <w:pPr>
        <w:pStyle w:val="Pktekstgwny"/>
        <w:ind w:left="0" w:right="0"/>
        <w:rPr>
          <w:color w:val="FF0000"/>
          <w:szCs w:val="24"/>
          <w:lang w:val="en-US"/>
        </w:rPr>
      </w:pPr>
      <w:r>
        <w:rPr>
          <w:lang w:val="en-US"/>
        </w:rPr>
        <w:t>The Conclusions Chapter</w:t>
      </w:r>
      <w:r w:rsidR="00F539B4" w:rsidRPr="00201E46">
        <w:rPr>
          <w:lang w:val="en-US"/>
        </w:rPr>
        <w:t xml:space="preserve"> </w:t>
      </w:r>
      <w:r w:rsidR="00201E46" w:rsidRPr="00201E46">
        <w:rPr>
          <w:lang w:val="en-US"/>
        </w:rPr>
        <w:t>should not be too long</w:t>
      </w:r>
      <w:r>
        <w:rPr>
          <w:lang w:val="en-US"/>
        </w:rPr>
        <w:t xml:space="preserve">, usually </w:t>
      </w:r>
      <w:r w:rsidR="00F000CE" w:rsidRPr="0054612C">
        <w:rPr>
          <w:lang w:val="en-US"/>
        </w:rPr>
        <w:t>1</w:t>
      </w:r>
      <w:r w:rsidR="00F75060" w:rsidRPr="0054612C">
        <w:rPr>
          <w:lang w:val="en-US"/>
        </w:rPr>
        <w:t>.</w:t>
      </w:r>
      <w:r w:rsidR="00F000CE" w:rsidRPr="0054612C">
        <w:rPr>
          <w:lang w:val="en-US"/>
        </w:rPr>
        <w:t>5-</w:t>
      </w:r>
      <w:r w:rsidR="00F539B4" w:rsidRPr="0054612C">
        <w:rPr>
          <w:lang w:val="en-US"/>
        </w:rPr>
        <w:t xml:space="preserve">2 </w:t>
      </w:r>
      <w:r w:rsidR="00F75060" w:rsidRPr="0054612C">
        <w:rPr>
          <w:lang w:val="en-US"/>
        </w:rPr>
        <w:t>pages</w:t>
      </w:r>
      <w:r>
        <w:rPr>
          <w:lang w:val="en-US"/>
        </w:rPr>
        <w:t xml:space="preserve">. </w:t>
      </w:r>
      <w:r w:rsidRPr="00A766E5">
        <w:rPr>
          <w:lang w:val="en-US"/>
        </w:rPr>
        <w:t xml:space="preserve">It should </w:t>
      </w:r>
      <w:r w:rsidR="00A766E5" w:rsidRPr="00A766E5">
        <w:rPr>
          <w:lang w:val="en-US"/>
        </w:rPr>
        <w:t>summarize</w:t>
      </w:r>
      <w:r w:rsidR="00F539B4" w:rsidRPr="00A766E5">
        <w:rPr>
          <w:lang w:val="en-US"/>
        </w:rPr>
        <w:t xml:space="preserve"> </w:t>
      </w:r>
      <w:r w:rsidR="00201E46" w:rsidRPr="00E4204B">
        <w:rPr>
          <w:lang w:val="en-US"/>
        </w:rPr>
        <w:t xml:space="preserve">the key </w:t>
      </w:r>
      <w:r w:rsidR="00A766E5" w:rsidRPr="00E4204B">
        <w:rPr>
          <w:lang w:val="en-US"/>
        </w:rPr>
        <w:t>findings of your research</w:t>
      </w:r>
      <w:r w:rsidR="0008492E" w:rsidRPr="00E4204B">
        <w:rPr>
          <w:lang w:val="en-US"/>
        </w:rPr>
        <w:t>, the work you have done</w:t>
      </w:r>
      <w:r w:rsidR="00231071" w:rsidRPr="00E4204B">
        <w:rPr>
          <w:lang w:val="en-US"/>
        </w:rPr>
        <w:t xml:space="preserve"> or the results you obtained</w:t>
      </w:r>
      <w:r w:rsidR="00F539B4" w:rsidRPr="00E4204B">
        <w:rPr>
          <w:lang w:val="en-US"/>
        </w:rPr>
        <w:t>.</w:t>
      </w:r>
      <w:r w:rsidR="00EC0F09" w:rsidRPr="00A766E5">
        <w:rPr>
          <w:lang w:val="en-US"/>
        </w:rPr>
        <w:t xml:space="preserve"> </w:t>
      </w:r>
      <w:r w:rsidR="00901EBB" w:rsidRPr="007E67CA">
        <w:rPr>
          <w:color w:val="FF0000"/>
          <w:szCs w:val="24"/>
          <w:lang w:val="en-US"/>
        </w:rPr>
        <w:t>&lt;&lt;&lt;&lt;</w:t>
      </w:r>
      <w:r w:rsidR="00901EBB" w:rsidRPr="007E67CA">
        <w:rPr>
          <w:color w:val="FF0000"/>
          <w:lang w:val="en-US"/>
        </w:rPr>
        <w:t>PŚk</w:t>
      </w:r>
      <w:r w:rsidR="00901EBB" w:rsidRPr="007E67CA">
        <w:rPr>
          <w:color w:val="FF0000"/>
          <w:szCs w:val="24"/>
          <w:lang w:val="en-US"/>
        </w:rPr>
        <w:t xml:space="preserve"> </w:t>
      </w:r>
      <w:r w:rsidR="005C5577" w:rsidRPr="007E67CA">
        <w:rPr>
          <w:color w:val="FF0000"/>
          <w:szCs w:val="24"/>
          <w:lang w:val="en-US"/>
        </w:rPr>
        <w:t>M</w:t>
      </w:r>
      <w:r w:rsidR="00BD3A28" w:rsidRPr="007E67CA">
        <w:rPr>
          <w:color w:val="FF0000"/>
          <w:szCs w:val="24"/>
          <w:lang w:val="en-US"/>
        </w:rPr>
        <w:t>ain text</w:t>
      </w:r>
      <w:r w:rsidR="00D658D8" w:rsidRPr="007E67CA">
        <w:rPr>
          <w:color w:val="FF0000"/>
          <w:szCs w:val="24"/>
          <w:lang w:val="en-US"/>
        </w:rPr>
        <w:t xml:space="preserve"> style</w:t>
      </w:r>
      <w:r w:rsidR="00901EBB" w:rsidRPr="007E67CA">
        <w:rPr>
          <w:color w:val="FF0000"/>
          <w:szCs w:val="24"/>
          <w:lang w:val="en-US"/>
        </w:rPr>
        <w:t>&gt;&gt;&gt;&gt;</w:t>
      </w:r>
    </w:p>
    <w:p w14:paraId="5A2C039F" w14:textId="0D07A985" w:rsidR="0006266E" w:rsidRPr="00A856FB" w:rsidRDefault="00A856FB" w:rsidP="004E571D">
      <w:pPr>
        <w:pStyle w:val="Pktekstgwny"/>
        <w:ind w:left="0" w:right="0"/>
        <w:rPr>
          <w:lang w:val="en-US"/>
        </w:rPr>
      </w:pPr>
      <w:r w:rsidRPr="00A856FB">
        <w:rPr>
          <w:lang w:val="en-US"/>
        </w:rPr>
        <w:t>Text</w:t>
      </w:r>
      <w:r w:rsidR="00622200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EC0F09" w:rsidRPr="00A856FB">
        <w:rPr>
          <w:lang w:val="en-US"/>
        </w:rPr>
        <w:t xml:space="preserve"> </w:t>
      </w:r>
      <w:r w:rsidRPr="00A856FB">
        <w:rPr>
          <w:lang w:val="en-US"/>
        </w:rPr>
        <w:t>Text</w:t>
      </w:r>
      <w:r w:rsidR="00622200" w:rsidRPr="00A856FB">
        <w:rPr>
          <w:lang w:val="en-US"/>
        </w:rPr>
        <w:t>.</w:t>
      </w:r>
    </w:p>
    <w:p w14:paraId="6593DD1A" w14:textId="77777777" w:rsidR="0006266E" w:rsidRPr="00A856FB" w:rsidRDefault="00622200" w:rsidP="004E571D">
      <w:pPr>
        <w:tabs>
          <w:tab w:val="left" w:pos="3119"/>
        </w:tabs>
        <w:spacing w:after="240" w:line="360" w:lineRule="auto"/>
        <w:ind w:left="0" w:right="0"/>
        <w:jc w:val="both"/>
        <w:rPr>
          <w:color w:val="FF0000"/>
          <w:sz w:val="24"/>
          <w:lang w:val="en-US"/>
        </w:rPr>
      </w:pPr>
      <w:r w:rsidRPr="00A856FB">
        <w:rPr>
          <w:color w:val="FF0000"/>
          <w:sz w:val="24"/>
          <w:lang w:val="en-US"/>
        </w:rPr>
        <w:br w:type="page"/>
      </w:r>
    </w:p>
    <w:p w14:paraId="74960F53" w14:textId="61F24532" w:rsidR="0006266E" w:rsidRDefault="00140B17" w:rsidP="00AF54D8">
      <w:pPr>
        <w:pStyle w:val="PkTytuRozdziaGwny"/>
        <w:rPr>
          <w:color w:val="FF0000"/>
          <w:lang w:val="en-US"/>
        </w:rPr>
      </w:pPr>
      <w:r w:rsidRPr="00D90F49">
        <w:rPr>
          <w:lang w:val="en-US"/>
        </w:rPr>
        <w:lastRenderedPageBreak/>
        <w:t>References</w:t>
      </w:r>
      <w:r w:rsidR="00214A52" w:rsidRPr="00D90F49">
        <w:rPr>
          <w:lang w:val="en-US"/>
        </w:rPr>
        <w:t xml:space="preserve"> </w:t>
      </w:r>
      <w:r w:rsidR="009C4B17" w:rsidRPr="00AF54D8">
        <w:rPr>
          <w:color w:val="FF0000"/>
          <w:lang w:val="en-US"/>
        </w:rPr>
        <w:t xml:space="preserve">&lt;&lt;&lt;PŚk </w:t>
      </w:r>
      <w:r w:rsidR="001E7D01" w:rsidRPr="00AF54D8">
        <w:rPr>
          <w:color w:val="FF0000"/>
          <w:lang w:val="en-US"/>
        </w:rPr>
        <w:t xml:space="preserve">Unnumbered Chapter Heading </w:t>
      </w:r>
      <w:r w:rsidR="00D658D8" w:rsidRPr="00AF54D8">
        <w:rPr>
          <w:color w:val="FF0000"/>
          <w:lang w:val="en-US"/>
        </w:rPr>
        <w:t>style</w:t>
      </w:r>
      <w:r w:rsidR="009C4B17" w:rsidRPr="00AF54D8">
        <w:rPr>
          <w:color w:val="FF0000"/>
          <w:lang w:val="en-US"/>
        </w:rPr>
        <w:t>&gt;&gt;&gt;</w:t>
      </w:r>
    </w:p>
    <w:p w14:paraId="767E38D6" w14:textId="77777777" w:rsidR="00783C08" w:rsidRPr="00D96576" w:rsidRDefault="00783C08" w:rsidP="00783C08">
      <w:pPr>
        <w:pStyle w:val="Pktekstgwny"/>
        <w:ind w:left="0" w:right="0"/>
        <w:rPr>
          <w:lang w:val="en-US"/>
        </w:rPr>
      </w:pPr>
      <w:r w:rsidRPr="00903BF5">
        <w:rPr>
          <w:lang w:val="en-US"/>
        </w:rPr>
        <w:t xml:space="preserve">Reference list entries appear in the order the sources are cited in </w:t>
      </w:r>
      <w:r w:rsidRPr="00A402B3">
        <w:rPr>
          <w:color w:val="auto"/>
          <w:lang w:val="en-US"/>
        </w:rPr>
        <w:t xml:space="preserve">the text. Thus, the reference list is organized numerically, not alphabetically. In MS Office, you </w:t>
      </w:r>
      <w:r>
        <w:rPr>
          <w:lang w:val="en-US"/>
        </w:rPr>
        <w:t>c</w:t>
      </w:r>
      <w:r w:rsidRPr="00D96576">
        <w:rPr>
          <w:lang w:val="en-US"/>
        </w:rPr>
        <w:t>an use the referencing tool to automatically</w:t>
      </w:r>
      <w:r>
        <w:rPr>
          <w:lang w:val="en-US"/>
        </w:rPr>
        <w:t xml:space="preserve"> </w:t>
      </w:r>
      <w:r w:rsidRPr="00D96576">
        <w:rPr>
          <w:lang w:val="en-US"/>
        </w:rPr>
        <w:t>generate a Reference List. Use the IEEE citation style.</w:t>
      </w:r>
    </w:p>
    <w:p w14:paraId="63575F74" w14:textId="77777777" w:rsidR="00783C08" w:rsidRPr="00EA1B28" w:rsidRDefault="00783C08" w:rsidP="00783C08">
      <w:pPr>
        <w:pStyle w:val="Pktekstgwny"/>
        <w:ind w:left="0" w:right="0"/>
        <w:rPr>
          <w:lang w:val="en-US"/>
        </w:rPr>
      </w:pPr>
      <w:r>
        <w:rPr>
          <w:lang w:val="en-US"/>
        </w:rPr>
        <w:t>P</w:t>
      </w:r>
      <w:r w:rsidRPr="00173347">
        <w:rPr>
          <w:lang w:val="en-US"/>
        </w:rPr>
        <w:t xml:space="preserve">rinted </w:t>
      </w:r>
      <w:r>
        <w:rPr>
          <w:lang w:val="en-US"/>
        </w:rPr>
        <w:t xml:space="preserve">and </w:t>
      </w:r>
      <w:r w:rsidRPr="00173347">
        <w:rPr>
          <w:lang w:val="en-US"/>
        </w:rPr>
        <w:t xml:space="preserve">on-line </w:t>
      </w:r>
      <w:r>
        <w:rPr>
          <w:lang w:val="en-US"/>
        </w:rPr>
        <w:t xml:space="preserve">sources, especially </w:t>
      </w:r>
      <w:r w:rsidRPr="00DF48C1">
        <w:rPr>
          <w:lang w:val="en-US"/>
        </w:rPr>
        <w:t xml:space="preserve">academic </w:t>
      </w:r>
      <w:r w:rsidRPr="00173347">
        <w:rPr>
          <w:lang w:val="en-US"/>
        </w:rPr>
        <w:t>books</w:t>
      </w:r>
      <w:r>
        <w:rPr>
          <w:lang w:val="en-US"/>
        </w:rPr>
        <w:t xml:space="preserve"> and journal </w:t>
      </w:r>
      <w:r w:rsidRPr="00173347">
        <w:rPr>
          <w:lang w:val="en-US"/>
        </w:rPr>
        <w:t>articles</w:t>
      </w:r>
      <w:r>
        <w:rPr>
          <w:lang w:val="en-US"/>
        </w:rPr>
        <w:t>,</w:t>
      </w:r>
      <w:r w:rsidRPr="00173347">
        <w:rPr>
          <w:lang w:val="en-US"/>
        </w:rPr>
        <w:t xml:space="preserve"> </w:t>
      </w:r>
      <w:r>
        <w:rPr>
          <w:lang w:val="en-US"/>
        </w:rPr>
        <w:t>should be used</w:t>
      </w:r>
      <w:r w:rsidRPr="00903BF5">
        <w:rPr>
          <w:lang w:val="en-US"/>
        </w:rPr>
        <w:t xml:space="preserve"> </w:t>
      </w:r>
      <w:r>
        <w:rPr>
          <w:lang w:val="en-US"/>
        </w:rPr>
        <w:t>as r</w:t>
      </w:r>
      <w:r w:rsidRPr="00903BF5">
        <w:rPr>
          <w:lang w:val="en-US"/>
        </w:rPr>
        <w:t>eference</w:t>
      </w:r>
      <w:r>
        <w:rPr>
          <w:lang w:val="en-US"/>
        </w:rPr>
        <w:t>s</w:t>
      </w:r>
      <w:r w:rsidRPr="00903BF5">
        <w:rPr>
          <w:lang w:val="en-US"/>
        </w:rPr>
        <w:t xml:space="preserve"> </w:t>
      </w:r>
      <w:r>
        <w:rPr>
          <w:lang w:val="en-US"/>
        </w:rPr>
        <w:t xml:space="preserve">for your </w:t>
      </w:r>
      <w:r w:rsidRPr="00173347">
        <w:rPr>
          <w:lang w:val="en-US"/>
        </w:rPr>
        <w:t>thesis</w:t>
      </w:r>
      <w:r>
        <w:rPr>
          <w:lang w:val="en-US"/>
        </w:rPr>
        <w:t>. Your r</w:t>
      </w:r>
      <w:r w:rsidRPr="00701845">
        <w:rPr>
          <w:lang w:val="en-US"/>
        </w:rPr>
        <w:t xml:space="preserve">eferences should not include </w:t>
      </w:r>
      <w:r w:rsidRPr="00A402B3">
        <w:rPr>
          <w:color w:val="auto"/>
          <w:lang w:val="en-US"/>
        </w:rPr>
        <w:t>Wikipedia, Internet fora, online stores or service businesses</w:t>
      </w:r>
      <w:r>
        <w:rPr>
          <w:color w:val="auto"/>
          <w:lang w:val="en-US"/>
        </w:rPr>
        <w:t xml:space="preserve"> (e.g., Allegro)</w:t>
      </w:r>
      <w:r w:rsidRPr="00A402B3">
        <w:rPr>
          <w:color w:val="auto"/>
          <w:lang w:val="en-US"/>
        </w:rPr>
        <w:t>, vocational or secondary education institutions</w:t>
      </w:r>
      <w:r>
        <w:rPr>
          <w:color w:val="auto"/>
          <w:lang w:val="en-US"/>
        </w:rPr>
        <w:t xml:space="preserve"> (e.g.,</w:t>
      </w:r>
      <w:r w:rsidRPr="00A402B3">
        <w:rPr>
          <w:color w:val="auto"/>
          <w:lang w:val="en-US"/>
        </w:rPr>
        <w:t xml:space="preserve"> WSiP</w:t>
      </w:r>
      <w:r>
        <w:rPr>
          <w:color w:val="auto"/>
          <w:lang w:val="en-US"/>
        </w:rPr>
        <w:t>)</w:t>
      </w:r>
      <w:r w:rsidRPr="00A402B3">
        <w:rPr>
          <w:color w:val="auto"/>
          <w:lang w:val="en-US"/>
        </w:rPr>
        <w:t xml:space="preserve">, or </w:t>
      </w:r>
      <w:r>
        <w:rPr>
          <w:color w:val="auto"/>
          <w:lang w:val="en-US"/>
        </w:rPr>
        <w:t xml:space="preserve">other </w:t>
      </w:r>
      <w:r w:rsidRPr="00A402B3">
        <w:rPr>
          <w:color w:val="auto"/>
          <w:lang w:val="en-US"/>
        </w:rPr>
        <w:t>privately-owned websites whose contents are not in any way ve</w:t>
      </w:r>
      <w:r w:rsidRPr="005E4AD9">
        <w:rPr>
          <w:lang w:val="en-US"/>
        </w:rPr>
        <w:t>rified.</w:t>
      </w:r>
      <w:r>
        <w:rPr>
          <w:lang w:val="en-US"/>
        </w:rPr>
        <w:t xml:space="preserve"> </w:t>
      </w:r>
      <w:r w:rsidRPr="00EA1B28">
        <w:rPr>
          <w:lang w:val="en-US"/>
        </w:rPr>
        <w:t>Avoid using very old books as references, especially when the latest t</w:t>
      </w:r>
      <w:r>
        <w:rPr>
          <w:lang w:val="en-US"/>
        </w:rPr>
        <w:t xml:space="preserve">echnological developments are discussed (the </w:t>
      </w:r>
      <w:r w:rsidRPr="00A402B3">
        <w:rPr>
          <w:color w:val="auto"/>
          <w:lang w:val="en-US"/>
        </w:rPr>
        <w:t xml:space="preserve">information included in your thesis needs to be up </w:t>
      </w:r>
      <w:r>
        <w:rPr>
          <w:lang w:val="en-US"/>
        </w:rPr>
        <w:t xml:space="preserve">to </w:t>
      </w:r>
      <w:r w:rsidRPr="00EA1B28">
        <w:rPr>
          <w:lang w:val="en-US"/>
        </w:rPr>
        <w:t>date).</w:t>
      </w:r>
    </w:p>
    <w:p w14:paraId="29F5CCC5" w14:textId="77777777" w:rsidR="00783C08" w:rsidRPr="007E67CA" w:rsidRDefault="00783C08" w:rsidP="00783C08">
      <w:pPr>
        <w:pStyle w:val="Pktekstgwny"/>
        <w:ind w:left="0" w:right="0"/>
        <w:rPr>
          <w:lang w:val="en-US"/>
        </w:rPr>
      </w:pPr>
      <w:r w:rsidRPr="007E67CA">
        <w:rPr>
          <w:lang w:val="en-US"/>
        </w:rPr>
        <w:t xml:space="preserve">Since </w:t>
      </w:r>
      <w:r>
        <w:rPr>
          <w:lang w:val="en-US"/>
        </w:rPr>
        <w:t>r</w:t>
      </w:r>
      <w:r w:rsidRPr="007E67CA">
        <w:rPr>
          <w:lang w:val="en-US"/>
        </w:rPr>
        <w:t>eference</w:t>
      </w:r>
      <w:r>
        <w:rPr>
          <w:lang w:val="en-US"/>
        </w:rPr>
        <w:t xml:space="preserve"> lists are assessed </w:t>
      </w:r>
      <w:r w:rsidRPr="007E67CA">
        <w:rPr>
          <w:lang w:val="en-US"/>
        </w:rPr>
        <w:t xml:space="preserve">by </w:t>
      </w:r>
      <w:r w:rsidRPr="00A402B3">
        <w:rPr>
          <w:color w:val="auto"/>
          <w:lang w:val="en-US"/>
        </w:rPr>
        <w:t xml:space="preserve">reviewers, make sure they are extensive and significant; printed and online sources, particularly academic journals, books and websites, should be used; these can be accessible through </w:t>
      </w:r>
      <w:r w:rsidRPr="002A3DDD">
        <w:rPr>
          <w:lang w:val="en-US"/>
        </w:rPr>
        <w:t>Google Scholar</w:t>
      </w:r>
      <w:r w:rsidRPr="007E67CA">
        <w:rPr>
          <w:lang w:val="en-US"/>
        </w:rPr>
        <w:t>.</w:t>
      </w:r>
    </w:p>
    <w:p w14:paraId="55BD5D0F" w14:textId="77777777" w:rsidR="00783C08" w:rsidRPr="00B05ECC" w:rsidRDefault="00783C08" w:rsidP="00783C08">
      <w:pPr>
        <w:pStyle w:val="Pktekstgwny"/>
        <w:ind w:left="0" w:right="0"/>
        <w:rPr>
          <w:lang w:val="en-US"/>
        </w:rPr>
      </w:pPr>
      <w:r w:rsidRPr="00D61886">
        <w:rPr>
          <w:lang w:val="en-US"/>
        </w:rPr>
        <w:t xml:space="preserve">To </w:t>
      </w:r>
      <w:r>
        <w:rPr>
          <w:lang w:val="en-US"/>
        </w:rPr>
        <w:t>avoid</w:t>
      </w:r>
      <w:r w:rsidRPr="00D61886">
        <w:rPr>
          <w:lang w:val="en-US"/>
        </w:rPr>
        <w:t xml:space="preserve"> </w:t>
      </w:r>
      <w:r>
        <w:rPr>
          <w:lang w:val="en-US"/>
        </w:rPr>
        <w:t xml:space="preserve">being accused of </w:t>
      </w:r>
      <w:r w:rsidRPr="00A402B3">
        <w:rPr>
          <w:b/>
          <w:bCs/>
          <w:color w:val="auto"/>
          <w:lang w:val="en-US"/>
        </w:rPr>
        <w:t>plagiarism</w:t>
      </w:r>
      <w:r>
        <w:rPr>
          <w:lang w:val="en-US"/>
        </w:rPr>
        <w:t>,</w:t>
      </w:r>
      <w:r w:rsidRPr="00D61886">
        <w:rPr>
          <w:lang w:val="en-US"/>
        </w:rPr>
        <w:t xml:space="preserve"> </w:t>
      </w:r>
      <w:r w:rsidRPr="00D61886">
        <w:rPr>
          <w:color w:val="auto"/>
          <w:lang w:val="en-US"/>
        </w:rPr>
        <w:t>use in-text citations rather th</w:t>
      </w:r>
      <w:r>
        <w:rPr>
          <w:color w:val="auto"/>
          <w:lang w:val="en-US"/>
        </w:rPr>
        <w:t xml:space="preserve">an </w:t>
      </w:r>
      <w:r w:rsidRPr="00D61886">
        <w:rPr>
          <w:color w:val="auto"/>
          <w:lang w:val="en-US"/>
        </w:rPr>
        <w:t>footnotes</w:t>
      </w:r>
      <w:r>
        <w:rPr>
          <w:color w:val="auto"/>
          <w:lang w:val="en-US"/>
        </w:rPr>
        <w:t xml:space="preserve">. </w:t>
      </w:r>
      <w:r w:rsidRPr="00B05ECC">
        <w:rPr>
          <w:lang w:val="en-US"/>
        </w:rPr>
        <w:t>A number enclosed in square brackets, e</w:t>
      </w:r>
      <w:r>
        <w:rPr>
          <w:lang w:val="en-US"/>
        </w:rPr>
        <w:t>.</w:t>
      </w:r>
      <w:r w:rsidRPr="00B05ECC">
        <w:rPr>
          <w:lang w:val="en-US"/>
        </w:rPr>
        <w:t>g.</w:t>
      </w:r>
      <w:r>
        <w:rPr>
          <w:lang w:val="en-US"/>
        </w:rPr>
        <w:t xml:space="preserve"> </w:t>
      </w:r>
      <w:r w:rsidRPr="00B05ECC">
        <w:rPr>
          <w:lang w:val="en-US"/>
        </w:rPr>
        <w:t>[1</w:t>
      </w:r>
      <w:r>
        <w:rPr>
          <w:lang w:val="en-US"/>
        </w:rPr>
        <w:t>2</w:t>
      </w:r>
      <w:r w:rsidRPr="00B05ECC">
        <w:rPr>
          <w:lang w:val="en-US"/>
        </w:rPr>
        <w:t>]</w:t>
      </w:r>
      <w:r>
        <w:rPr>
          <w:lang w:val="en-US"/>
        </w:rPr>
        <w:t xml:space="preserve">, </w:t>
      </w:r>
      <w:r w:rsidRPr="00B05ECC">
        <w:rPr>
          <w:lang w:val="en-US"/>
        </w:rPr>
        <w:t>placed in the text indicates the relevant reference.</w:t>
      </w:r>
    </w:p>
    <w:p w14:paraId="5CA7EAD4" w14:textId="77777777" w:rsidR="00783C08" w:rsidRPr="00FB515B" w:rsidRDefault="00783C08" w:rsidP="00783C08">
      <w:pPr>
        <w:pStyle w:val="Pktekstgwny"/>
        <w:ind w:left="0" w:right="0"/>
        <w:rPr>
          <w:lang w:val="en-US"/>
        </w:rPr>
      </w:pPr>
      <w:r w:rsidRPr="001C272C">
        <w:rPr>
          <w:lang w:val="en-US"/>
        </w:rPr>
        <w:t xml:space="preserve">If a fragment of a legal </w:t>
      </w:r>
      <w:r>
        <w:rPr>
          <w:lang w:val="en-US"/>
        </w:rPr>
        <w:t>document</w:t>
      </w:r>
      <w:r w:rsidRPr="001C272C">
        <w:rPr>
          <w:lang w:val="en-US"/>
        </w:rPr>
        <w:t xml:space="preserve"> or a standard is </w:t>
      </w:r>
      <w:r>
        <w:rPr>
          <w:lang w:val="en-US"/>
        </w:rPr>
        <w:t xml:space="preserve">copied word-for-word and then </w:t>
      </w:r>
      <w:r w:rsidRPr="00A402B3">
        <w:rPr>
          <w:color w:val="auto"/>
          <w:lang w:val="en-US"/>
        </w:rPr>
        <w:t xml:space="preserve">analyzed/discussed in </w:t>
      </w:r>
      <w:r>
        <w:rPr>
          <w:lang w:val="en-US"/>
        </w:rPr>
        <w:t>the text, quotation marks must be used where necessary and the source must be indicated.</w:t>
      </w:r>
      <w:r w:rsidRPr="001C272C">
        <w:rPr>
          <w:lang w:val="en-US"/>
        </w:rPr>
        <w:t xml:space="preserve"> </w:t>
      </w:r>
      <w:r w:rsidRPr="006E51B4">
        <w:rPr>
          <w:lang w:val="en-US"/>
        </w:rPr>
        <w:t>For example</w:t>
      </w:r>
      <w:r>
        <w:rPr>
          <w:lang w:val="en-US"/>
        </w:rPr>
        <w:t>, “</w:t>
      </w:r>
      <w:r w:rsidRPr="006E51B4">
        <w:rPr>
          <w:bCs/>
          <w:lang w:val="en-US"/>
        </w:rPr>
        <w:t xml:space="preserve">Article 12 of this regulation </w:t>
      </w:r>
      <w:r>
        <w:rPr>
          <w:bCs/>
          <w:lang w:val="en-US"/>
        </w:rPr>
        <w:t>reads ‘</w:t>
      </w:r>
      <w:r w:rsidRPr="006E51B4">
        <w:rPr>
          <w:bCs/>
          <w:i/>
          <w:iCs/>
          <w:lang w:val="en-US"/>
        </w:rPr>
        <w:t>text of the regulation</w:t>
      </w:r>
      <w:r>
        <w:rPr>
          <w:bCs/>
          <w:i/>
          <w:iCs/>
          <w:lang w:val="en-US"/>
        </w:rPr>
        <w:t xml:space="preserve"> </w:t>
      </w:r>
      <w:r w:rsidRPr="006E51B4">
        <w:rPr>
          <w:bCs/>
          <w:i/>
          <w:iCs/>
          <w:lang w:val="en-US"/>
        </w:rPr>
        <w:t>text of the regulation</w:t>
      </w:r>
      <w:r>
        <w:rPr>
          <w:bCs/>
          <w:i/>
          <w:iCs/>
          <w:lang w:val="en-US"/>
        </w:rPr>
        <w:t xml:space="preserve"> </w:t>
      </w:r>
      <w:r w:rsidRPr="006E51B4">
        <w:rPr>
          <w:bCs/>
          <w:i/>
          <w:iCs/>
          <w:lang w:val="en-US"/>
        </w:rPr>
        <w:t>text of the regulation</w:t>
      </w:r>
      <w:r>
        <w:rPr>
          <w:bCs/>
          <w:lang w:val="en-US"/>
        </w:rPr>
        <w:t>’</w:t>
      </w:r>
      <w:r w:rsidRPr="006E51B4">
        <w:rPr>
          <w:bCs/>
          <w:lang w:val="en-US"/>
        </w:rPr>
        <w:t xml:space="preserve"> [23], </w:t>
      </w:r>
      <w:r w:rsidRPr="00A402B3">
        <w:rPr>
          <w:bCs/>
          <w:color w:val="auto"/>
          <w:lang w:val="en-US"/>
        </w:rPr>
        <w:t xml:space="preserve">which suggests </w:t>
      </w:r>
      <w:r>
        <w:rPr>
          <w:bCs/>
          <w:color w:val="auto"/>
          <w:lang w:val="en-US"/>
        </w:rPr>
        <w:t xml:space="preserve">that </w:t>
      </w:r>
      <w:r w:rsidRPr="006E51B4">
        <w:rPr>
          <w:lang w:val="en-US"/>
        </w:rPr>
        <w:t>…</w:t>
      </w:r>
      <w:r>
        <w:rPr>
          <w:lang w:val="en-US"/>
        </w:rPr>
        <w:t>”. I</w:t>
      </w:r>
      <w:r w:rsidRPr="00FB515B">
        <w:rPr>
          <w:lang w:val="en-US"/>
        </w:rPr>
        <w:t>f a source is not give</w:t>
      </w:r>
      <w:r>
        <w:rPr>
          <w:lang w:val="en-US"/>
        </w:rPr>
        <w:t xml:space="preserve">n, the text may be </w:t>
      </w:r>
      <w:r w:rsidRPr="00FB515B">
        <w:rPr>
          <w:lang w:val="en-US"/>
        </w:rPr>
        <w:t xml:space="preserve">considered </w:t>
      </w:r>
      <w:r w:rsidRPr="00A402B3">
        <w:rPr>
          <w:b/>
          <w:bCs/>
          <w:lang w:val="en-US"/>
        </w:rPr>
        <w:t>plagiarism</w:t>
      </w:r>
      <w:r w:rsidRPr="00FB515B">
        <w:rPr>
          <w:lang w:val="en-US"/>
        </w:rPr>
        <w:t xml:space="preserve"> by the JSA plagiarism detection software and by the </w:t>
      </w:r>
      <w:r w:rsidRPr="00A402B3">
        <w:rPr>
          <w:lang w:val="en-US"/>
        </w:rPr>
        <w:t>supervisor.</w:t>
      </w:r>
    </w:p>
    <w:p w14:paraId="30E8B3D0" w14:textId="77777777" w:rsidR="00783C08" w:rsidRPr="00A402B3" w:rsidRDefault="00783C08" w:rsidP="00783C08">
      <w:pPr>
        <w:pStyle w:val="Pktekstgwny"/>
        <w:ind w:left="0" w:right="0"/>
        <w:rPr>
          <w:color w:val="auto"/>
          <w:lang w:val="en-US"/>
        </w:rPr>
      </w:pPr>
      <w:r w:rsidRPr="006E51B4">
        <w:rPr>
          <w:lang w:val="en-US"/>
        </w:rPr>
        <w:t>If controversial data are included in the thesis, their so</w:t>
      </w:r>
      <w:r>
        <w:rPr>
          <w:lang w:val="en-US"/>
        </w:rPr>
        <w:t xml:space="preserve">urce should also be indicated. </w:t>
      </w:r>
      <w:r w:rsidRPr="00821429">
        <w:rPr>
          <w:lang w:val="en-US"/>
        </w:rPr>
        <w:t xml:space="preserve">Reference sources should be provided in the text </w:t>
      </w:r>
      <w:r>
        <w:rPr>
          <w:lang w:val="en-US"/>
        </w:rPr>
        <w:t>each time</w:t>
      </w:r>
      <w:r w:rsidRPr="00821429">
        <w:rPr>
          <w:lang w:val="en-US"/>
        </w:rPr>
        <w:t xml:space="preserve"> th</w:t>
      </w:r>
      <w:r>
        <w:rPr>
          <w:lang w:val="en-US"/>
        </w:rPr>
        <w:t xml:space="preserve">e information is cited; the above is true also for </w:t>
      </w:r>
      <w:r w:rsidRPr="00821429">
        <w:rPr>
          <w:lang w:val="en-US"/>
        </w:rPr>
        <w:t>numerical data, formulae, dates, structural solutions, names, etc</w:t>
      </w:r>
      <w:r>
        <w:rPr>
          <w:lang w:val="en-US"/>
        </w:rPr>
        <w:t xml:space="preserve">. There is no such principle </w:t>
      </w:r>
      <w:r w:rsidRPr="00821429">
        <w:rPr>
          <w:lang w:val="en-US"/>
        </w:rPr>
        <w:t xml:space="preserve">that a reference number is always placed at the end of a paragraph </w:t>
      </w:r>
      <w:r>
        <w:rPr>
          <w:lang w:val="en-US"/>
        </w:rPr>
        <w:t>because the information included in a</w:t>
      </w:r>
      <w:r w:rsidRPr="00821429">
        <w:rPr>
          <w:lang w:val="en-US"/>
        </w:rPr>
        <w:t xml:space="preserve"> paragraph </w:t>
      </w:r>
      <w:r>
        <w:rPr>
          <w:lang w:val="en-US"/>
        </w:rPr>
        <w:t>may come from</w:t>
      </w:r>
      <w:r w:rsidRPr="00821429">
        <w:rPr>
          <w:lang w:val="en-US"/>
        </w:rPr>
        <w:t xml:space="preserve"> different sources. </w:t>
      </w:r>
      <w:r w:rsidRPr="00C57F05">
        <w:rPr>
          <w:lang w:val="en-US"/>
        </w:rPr>
        <w:t xml:space="preserve">Reference numbers </w:t>
      </w:r>
      <w:r>
        <w:rPr>
          <w:lang w:val="en-US"/>
        </w:rPr>
        <w:t>must</w:t>
      </w:r>
      <w:r w:rsidRPr="00C57F05">
        <w:rPr>
          <w:lang w:val="en-US"/>
        </w:rPr>
        <w:t xml:space="preserve"> be </w:t>
      </w:r>
      <w:r w:rsidRPr="00A402B3">
        <w:rPr>
          <w:color w:val="auto"/>
          <w:lang w:val="en-US"/>
        </w:rPr>
        <w:t>placed at the end of the relevant clause or sentence.</w:t>
      </w:r>
    </w:p>
    <w:p w14:paraId="6A470282" w14:textId="77777777" w:rsidR="00783C08" w:rsidRPr="00A402B3" w:rsidRDefault="00783C08" w:rsidP="00783C08">
      <w:pPr>
        <w:pStyle w:val="Pktekstgwny"/>
        <w:ind w:left="0" w:right="0"/>
        <w:rPr>
          <w:color w:val="auto"/>
          <w:lang w:val="en-US"/>
        </w:rPr>
      </w:pPr>
      <w:r w:rsidRPr="00A402B3">
        <w:rPr>
          <w:color w:val="auto"/>
          <w:lang w:val="en-US"/>
        </w:rPr>
        <w:t xml:space="preserve">If the text you have quoted or paraphrased is formatted as a list, place the reference number(s) in square brackets before the colon introducing the whole list, e.g. “… [2]:”. </w:t>
      </w:r>
      <w:r w:rsidRPr="00A402B3">
        <w:rPr>
          <w:color w:val="auto"/>
          <w:lang w:val="en-US"/>
        </w:rPr>
        <w:lastRenderedPageBreak/>
        <w:t>If more than one source is cited, you may cite the sources separately before the final punctuation mark at the end of a line.</w:t>
      </w:r>
    </w:p>
    <w:p w14:paraId="41382E29" w14:textId="77777777" w:rsidR="00783C08" w:rsidRDefault="00783C08" w:rsidP="00783C08">
      <w:pPr>
        <w:pStyle w:val="Pktekstgwny"/>
        <w:ind w:left="0" w:right="0"/>
        <w:rPr>
          <w:color w:val="auto"/>
          <w:lang w:val="en-US"/>
        </w:rPr>
      </w:pPr>
      <w:r>
        <w:rPr>
          <w:lang w:val="en-US"/>
        </w:rPr>
        <w:t xml:space="preserve">A </w:t>
      </w:r>
      <w:r w:rsidRPr="009C6694">
        <w:rPr>
          <w:lang w:val="en-US"/>
        </w:rPr>
        <w:t xml:space="preserve">minimum </w:t>
      </w:r>
      <w:r>
        <w:rPr>
          <w:lang w:val="en-US"/>
        </w:rPr>
        <w:t xml:space="preserve">of one in-text citation is required for </w:t>
      </w:r>
      <w:r w:rsidRPr="009C6694">
        <w:rPr>
          <w:lang w:val="en-US"/>
        </w:rPr>
        <w:t xml:space="preserve">each </w:t>
      </w:r>
      <w:bookmarkStart w:id="3" w:name="_Hlk148295795"/>
      <w:r w:rsidRPr="009C6694">
        <w:rPr>
          <w:lang w:val="en-US"/>
        </w:rPr>
        <w:t>entry on the list of references</w:t>
      </w:r>
      <w:bookmarkEnd w:id="3"/>
      <w:r>
        <w:rPr>
          <w:lang w:val="en-US"/>
        </w:rPr>
        <w:t xml:space="preserve">. </w:t>
      </w:r>
      <w:r w:rsidRPr="005567E5">
        <w:rPr>
          <w:lang w:val="en-US"/>
        </w:rPr>
        <w:t>The</w:t>
      </w:r>
      <w:r>
        <w:rPr>
          <w:lang w:val="en-US"/>
        </w:rPr>
        <w:t xml:space="preserve"> reference</w:t>
      </w:r>
      <w:r w:rsidRPr="005567E5">
        <w:rPr>
          <w:lang w:val="en-US"/>
        </w:rPr>
        <w:t xml:space="preserve"> </w:t>
      </w:r>
      <w:r>
        <w:rPr>
          <w:lang w:val="en-US"/>
        </w:rPr>
        <w:t xml:space="preserve">indicated in the text and figure or table captions </w:t>
      </w:r>
      <w:r w:rsidRPr="00D50EC9">
        <w:rPr>
          <w:lang w:val="en-US"/>
        </w:rPr>
        <w:t xml:space="preserve">must correspond </w:t>
      </w:r>
      <w:r>
        <w:rPr>
          <w:lang w:val="en-US"/>
        </w:rPr>
        <w:t>with</w:t>
      </w:r>
      <w:r w:rsidRPr="00D50EC9">
        <w:rPr>
          <w:lang w:val="en-US"/>
        </w:rPr>
        <w:t xml:space="preserve"> the number of the citation provided in the references section</w:t>
      </w:r>
      <w:r w:rsidRPr="005567E5">
        <w:rPr>
          <w:lang w:val="en-US"/>
        </w:rPr>
        <w:t xml:space="preserve">. </w:t>
      </w:r>
      <w:r>
        <w:rPr>
          <w:lang w:val="en-US"/>
        </w:rPr>
        <w:t>Even i</w:t>
      </w:r>
      <w:r w:rsidRPr="0016563E">
        <w:rPr>
          <w:lang w:val="en-US"/>
        </w:rPr>
        <w:t xml:space="preserve">f </w:t>
      </w:r>
      <w:r>
        <w:rPr>
          <w:lang w:val="en-US"/>
        </w:rPr>
        <w:t>a work</w:t>
      </w:r>
      <w:r w:rsidRPr="0016563E">
        <w:rPr>
          <w:lang w:val="en-US"/>
        </w:rPr>
        <w:t xml:space="preserve"> </w:t>
      </w:r>
      <w:r w:rsidRPr="00A402B3">
        <w:rPr>
          <w:color w:val="auto"/>
          <w:lang w:val="en-US"/>
        </w:rPr>
        <w:t xml:space="preserve">is cited in text more than once, only one </w:t>
      </w:r>
      <w:r w:rsidRPr="0016563E">
        <w:rPr>
          <w:lang w:val="en-US"/>
        </w:rPr>
        <w:t xml:space="preserve">entry in the reference list should be provided. </w:t>
      </w:r>
      <w:r w:rsidRPr="008C096A">
        <w:rPr>
          <w:lang w:val="en-US"/>
        </w:rPr>
        <w:t xml:space="preserve">References listed must follow </w:t>
      </w:r>
      <w:r>
        <w:rPr>
          <w:lang w:val="en-US"/>
        </w:rPr>
        <w:t xml:space="preserve">the </w:t>
      </w:r>
      <w:r w:rsidRPr="008C096A">
        <w:rPr>
          <w:lang w:val="en-US"/>
        </w:rPr>
        <w:t>IEEE formatting guidelines</w:t>
      </w:r>
      <w:r>
        <w:rPr>
          <w:color w:val="auto"/>
          <w:lang w:val="en-US"/>
        </w:rPr>
        <w:t xml:space="preserve">. For details see the IEEE Reference Guide at </w:t>
      </w:r>
      <w:hyperlink r:id="rId11" w:history="1">
        <w:r w:rsidRPr="006F6DB4">
          <w:rPr>
            <w:rStyle w:val="Hipercze"/>
            <w:lang w:val="en-US"/>
          </w:rPr>
          <w:t>https://ieeeauthorcenter.ieee.org/wp-content/uploads/IEEE-Reference-Guide.pdf</w:t>
        </w:r>
      </w:hyperlink>
    </w:p>
    <w:p w14:paraId="234FBB2E" w14:textId="77777777" w:rsidR="00783C08" w:rsidRPr="00A053BB" w:rsidRDefault="00783C08" w:rsidP="00783C08">
      <w:pPr>
        <w:pStyle w:val="Pktekstgwny"/>
        <w:ind w:left="0" w:right="0" w:firstLine="0"/>
        <w:jc w:val="center"/>
        <w:rPr>
          <w:i/>
          <w:color w:val="FF0000"/>
          <w:lang w:val="en-US"/>
        </w:rPr>
      </w:pPr>
      <w:r w:rsidRPr="00A053BB">
        <w:rPr>
          <w:i/>
          <w:color w:val="FF0000"/>
          <w:lang w:val="en-US"/>
        </w:rPr>
        <w:t>Examples of the most common types of document you might want to reference</w:t>
      </w:r>
    </w:p>
    <w:p w14:paraId="44CC96D9" w14:textId="77777777" w:rsidR="00783C08" w:rsidRPr="00A053BB" w:rsidRDefault="00783C08" w:rsidP="00783C08">
      <w:pPr>
        <w:pStyle w:val="Pktekstgwny"/>
        <w:ind w:left="0" w:right="0" w:firstLine="0"/>
        <w:rPr>
          <w:color w:val="FF0000"/>
          <w:szCs w:val="24"/>
          <w:u w:val="single"/>
          <w:lang w:val="en-US"/>
        </w:rPr>
      </w:pPr>
      <w:r w:rsidRPr="00A053BB">
        <w:rPr>
          <w:color w:val="FF0000"/>
          <w:szCs w:val="24"/>
          <w:u w:val="single"/>
          <w:lang w:val="en-US"/>
        </w:rPr>
        <w:t>Book</w:t>
      </w:r>
    </w:p>
    <w:p w14:paraId="77C3D314" w14:textId="77777777" w:rsidR="00783C08" w:rsidRPr="00A053BB" w:rsidRDefault="00783C08" w:rsidP="00783C08">
      <w:pPr>
        <w:pStyle w:val="Pktekstgwny"/>
        <w:ind w:left="0" w:right="0" w:firstLine="0"/>
        <w:rPr>
          <w:noProof/>
          <w:color w:val="FF0000"/>
          <w:szCs w:val="24"/>
          <w:lang w:val="en-US"/>
        </w:rPr>
      </w:pPr>
      <w:r w:rsidRPr="00A053BB">
        <w:rPr>
          <w:noProof/>
          <w:color w:val="FF0000"/>
          <w:szCs w:val="24"/>
          <w:lang w:val="en-US"/>
        </w:rPr>
        <w:t xml:space="preserve">[#] </w:t>
      </w:r>
      <w:r w:rsidRPr="00A053BB">
        <w:rPr>
          <w:color w:val="FF0000"/>
          <w:szCs w:val="24"/>
          <w:lang w:val="en-US"/>
        </w:rPr>
        <w:t xml:space="preserve">Author(s) Initial(s). Author(s) </w:t>
      </w:r>
      <w:r w:rsidRPr="00A053BB">
        <w:rPr>
          <w:noProof/>
          <w:color w:val="FF0000"/>
          <w:szCs w:val="24"/>
          <w:lang w:val="en-US"/>
        </w:rPr>
        <w:t xml:space="preserve">Surname(s), </w:t>
      </w:r>
      <w:r w:rsidRPr="00A053BB">
        <w:rPr>
          <w:i/>
          <w:noProof/>
          <w:color w:val="FF0000"/>
          <w:szCs w:val="24"/>
          <w:lang w:val="en-US"/>
        </w:rPr>
        <w:t xml:space="preserve">Book </w:t>
      </w:r>
      <w:r w:rsidRPr="00A053BB">
        <w:rPr>
          <w:i/>
          <w:iCs/>
          <w:noProof/>
          <w:color w:val="FF0000"/>
          <w:szCs w:val="24"/>
          <w:lang w:val="en-US"/>
        </w:rPr>
        <w:t xml:space="preserve">Title, </w:t>
      </w:r>
      <w:r w:rsidRPr="00A053BB">
        <w:rPr>
          <w:noProof/>
          <w:color w:val="FF0000"/>
          <w:szCs w:val="24"/>
          <w:lang w:val="en-US"/>
        </w:rPr>
        <w:t>Place of publication: Publisher, Year of publication, pp. xxx−xxx.</w:t>
      </w:r>
    </w:p>
    <w:p w14:paraId="2E8594B6" w14:textId="77777777" w:rsidR="00783C08" w:rsidRPr="00A053BB" w:rsidRDefault="00783C08" w:rsidP="00783C08">
      <w:pPr>
        <w:pStyle w:val="Pktekstgwny"/>
        <w:ind w:left="0" w:right="0" w:firstLine="0"/>
        <w:rPr>
          <w:lang w:val="en-US"/>
        </w:rPr>
      </w:pPr>
      <w:r w:rsidRPr="00A053BB">
        <w:rPr>
          <w:lang w:val="en-US"/>
        </w:rPr>
        <w:t>PDF versions of books available online are direct copies of the print edition, so you can cite them as print books.</w:t>
      </w:r>
    </w:p>
    <w:p w14:paraId="55A6DA11" w14:textId="77777777" w:rsidR="00783C08" w:rsidRPr="00A053BB" w:rsidRDefault="00783C08" w:rsidP="00783C08">
      <w:pPr>
        <w:pStyle w:val="Pktekstgwny"/>
        <w:ind w:left="0" w:right="0" w:firstLine="0"/>
        <w:rPr>
          <w:color w:val="FF0000"/>
          <w:u w:val="single"/>
          <w:lang w:val="en-US"/>
        </w:rPr>
      </w:pPr>
      <w:r w:rsidRPr="00A053BB">
        <w:rPr>
          <w:color w:val="FF0000"/>
          <w:u w:val="single"/>
          <w:lang w:val="en-US"/>
        </w:rPr>
        <w:t>Book chapter</w:t>
      </w:r>
    </w:p>
    <w:p w14:paraId="7D0890BE" w14:textId="77777777" w:rsidR="00783C08" w:rsidRPr="00A053BB" w:rsidRDefault="00783C08" w:rsidP="00783C08">
      <w:pPr>
        <w:pStyle w:val="Pktekstgwny"/>
        <w:ind w:left="0" w:right="0" w:firstLine="0"/>
        <w:rPr>
          <w:color w:val="FF0000"/>
          <w:szCs w:val="24"/>
          <w:u w:val="single"/>
          <w:lang w:val="en-US"/>
        </w:rPr>
      </w:pPr>
      <w:r w:rsidRPr="00A053BB">
        <w:rPr>
          <w:color w:val="FF0000"/>
          <w:lang w:val="en-US"/>
        </w:rPr>
        <w:t xml:space="preserve">[#] </w:t>
      </w:r>
      <w:r w:rsidRPr="00A053BB">
        <w:rPr>
          <w:color w:val="FF0000"/>
          <w:szCs w:val="24"/>
          <w:lang w:val="en-US"/>
        </w:rPr>
        <w:t xml:space="preserve">Author(s) Initial(s). Author(s) </w:t>
      </w:r>
      <w:r w:rsidRPr="00A053BB">
        <w:rPr>
          <w:noProof/>
          <w:color w:val="FF0000"/>
          <w:szCs w:val="24"/>
          <w:lang w:val="en-US"/>
        </w:rPr>
        <w:t xml:space="preserve">Surname(s), </w:t>
      </w:r>
      <w:r w:rsidRPr="00A053BB">
        <w:rPr>
          <w:color w:val="FF0000"/>
          <w:lang w:val="en-US"/>
        </w:rPr>
        <w:t xml:space="preserve">“Title of chapter,” in </w:t>
      </w:r>
      <w:r w:rsidRPr="00A053BB">
        <w:rPr>
          <w:i/>
          <w:color w:val="FF0000"/>
          <w:lang w:val="en-US"/>
        </w:rPr>
        <w:t>Book Title</w:t>
      </w:r>
      <w:r w:rsidRPr="00A053BB">
        <w:rPr>
          <w:color w:val="FF0000"/>
          <w:lang w:val="en-US"/>
        </w:rPr>
        <w:t xml:space="preserve">, edition (if not first), Editor’s initials. Editor’s Surname, Ed. Place of publication: Publisher, Year, </w:t>
      </w:r>
      <w:r w:rsidRPr="00A053BB">
        <w:rPr>
          <w:noProof/>
          <w:color w:val="FF0000"/>
          <w:szCs w:val="24"/>
          <w:lang w:val="en-US"/>
        </w:rPr>
        <w:t>pp. xxx−xxx</w:t>
      </w:r>
      <w:r w:rsidRPr="00A053BB">
        <w:rPr>
          <w:color w:val="FF0000"/>
          <w:lang w:val="en-US"/>
        </w:rPr>
        <w:t>.</w:t>
      </w:r>
    </w:p>
    <w:p w14:paraId="4CA5CFAB" w14:textId="77777777" w:rsidR="00783C08" w:rsidRPr="00A053BB" w:rsidRDefault="00783C08" w:rsidP="00783C08">
      <w:pPr>
        <w:pStyle w:val="Pktekstgwny"/>
        <w:ind w:left="0" w:right="0" w:firstLine="0"/>
        <w:rPr>
          <w:color w:val="FF0000"/>
          <w:szCs w:val="24"/>
          <w:u w:val="single"/>
          <w:lang w:val="en-US"/>
        </w:rPr>
      </w:pPr>
      <w:r w:rsidRPr="00A053BB">
        <w:rPr>
          <w:color w:val="FF0000"/>
          <w:szCs w:val="24"/>
          <w:u w:val="single"/>
          <w:lang w:val="en-US"/>
        </w:rPr>
        <w:t>Journal article</w:t>
      </w:r>
    </w:p>
    <w:p w14:paraId="101CBCB3" w14:textId="77777777" w:rsidR="00783C08" w:rsidRPr="00A053BB" w:rsidRDefault="00783C08" w:rsidP="00783C08">
      <w:pPr>
        <w:pStyle w:val="Pktekstgwny"/>
        <w:ind w:left="0" w:right="0" w:firstLine="0"/>
        <w:rPr>
          <w:noProof/>
          <w:color w:val="FF0000"/>
          <w:szCs w:val="24"/>
          <w:lang w:val="en-US"/>
        </w:rPr>
      </w:pPr>
      <w:r w:rsidRPr="00A053BB">
        <w:rPr>
          <w:noProof/>
          <w:color w:val="FF0000"/>
          <w:szCs w:val="24"/>
          <w:lang w:val="en-US"/>
        </w:rPr>
        <w:t xml:space="preserve">[#] </w:t>
      </w:r>
      <w:r w:rsidRPr="00A053BB">
        <w:rPr>
          <w:color w:val="FF0000"/>
          <w:szCs w:val="24"/>
          <w:lang w:val="en-US"/>
        </w:rPr>
        <w:t xml:space="preserve">Author(s) Initial(s). Author(s) </w:t>
      </w:r>
      <w:r w:rsidRPr="00A053BB">
        <w:rPr>
          <w:noProof/>
          <w:color w:val="FF0000"/>
          <w:szCs w:val="24"/>
          <w:lang w:val="en-US"/>
        </w:rPr>
        <w:t xml:space="preserve">Surname(s), “Title of article,” </w:t>
      </w:r>
      <w:r w:rsidRPr="00A053BB">
        <w:rPr>
          <w:i/>
          <w:iCs/>
          <w:noProof/>
          <w:color w:val="FF0000"/>
          <w:szCs w:val="24"/>
          <w:lang w:val="en-US"/>
        </w:rPr>
        <w:t xml:space="preserve">Abbreviated Title of Journal, </w:t>
      </w:r>
      <w:r w:rsidRPr="00A053BB">
        <w:rPr>
          <w:noProof/>
          <w:color w:val="FF0000"/>
          <w:szCs w:val="24"/>
          <w:lang w:val="en-US"/>
        </w:rPr>
        <w:t>vol. x, no. x, pp. xxx−xxx, Abbreviated Month of Publication. Year of Publication.</w:t>
      </w:r>
    </w:p>
    <w:p w14:paraId="397FCFE2" w14:textId="77777777" w:rsidR="00783C08" w:rsidRPr="00A053BB" w:rsidRDefault="00783C08" w:rsidP="00783C08">
      <w:pPr>
        <w:pStyle w:val="Pktekstgwny"/>
        <w:ind w:left="0" w:right="0" w:firstLine="0"/>
        <w:rPr>
          <w:noProof/>
          <w:color w:val="FF0000"/>
          <w:szCs w:val="24"/>
          <w:lang w:val="en-US"/>
        </w:rPr>
      </w:pPr>
      <w:r w:rsidRPr="00A053BB">
        <w:rPr>
          <w:lang w:val="en-US"/>
        </w:rPr>
        <w:t>PDF versions of journal articles available online are direct copies of the print edition, so you can cite them as print journals.</w:t>
      </w:r>
    </w:p>
    <w:p w14:paraId="7756D50F" w14:textId="77777777" w:rsidR="00783C08" w:rsidRPr="00A053BB" w:rsidRDefault="00783C08" w:rsidP="00783C08">
      <w:pPr>
        <w:pStyle w:val="Pktekstgwny"/>
        <w:ind w:left="0" w:right="0" w:firstLine="0"/>
        <w:rPr>
          <w:color w:val="FF0000"/>
          <w:szCs w:val="24"/>
          <w:u w:val="single"/>
          <w:lang w:val="en-US"/>
        </w:rPr>
      </w:pPr>
      <w:r w:rsidRPr="00A053BB">
        <w:rPr>
          <w:color w:val="FF0000"/>
          <w:szCs w:val="24"/>
          <w:u w:val="single"/>
          <w:lang w:val="en-US"/>
        </w:rPr>
        <w:t>E-journal article</w:t>
      </w:r>
    </w:p>
    <w:p w14:paraId="593896FC" w14:textId="77777777" w:rsidR="00783C08" w:rsidRPr="00A053BB" w:rsidRDefault="00783C08" w:rsidP="00783C08">
      <w:pPr>
        <w:pStyle w:val="Pktekstgwny"/>
        <w:ind w:left="0" w:right="0" w:firstLine="0"/>
        <w:rPr>
          <w:color w:val="FF0000"/>
          <w:lang w:val="en-US"/>
        </w:rPr>
      </w:pPr>
      <w:r w:rsidRPr="00A053BB">
        <w:rPr>
          <w:noProof/>
          <w:color w:val="FF0000"/>
          <w:szCs w:val="24"/>
          <w:lang w:val="en-US"/>
        </w:rPr>
        <w:t xml:space="preserve">[#] </w:t>
      </w:r>
      <w:r w:rsidRPr="00A053BB">
        <w:rPr>
          <w:color w:val="FF0000"/>
          <w:szCs w:val="24"/>
          <w:lang w:val="en-US"/>
        </w:rPr>
        <w:t xml:space="preserve">Author(s) Initial(s). Author(s) </w:t>
      </w:r>
      <w:r w:rsidRPr="00A053BB">
        <w:rPr>
          <w:noProof/>
          <w:color w:val="FF0000"/>
          <w:szCs w:val="24"/>
          <w:lang w:val="en-US"/>
        </w:rPr>
        <w:t xml:space="preserve">Surname(s), “Title of article.” </w:t>
      </w:r>
      <w:r w:rsidRPr="00A053BB">
        <w:rPr>
          <w:i/>
          <w:iCs/>
          <w:noProof/>
          <w:color w:val="FF0000"/>
          <w:szCs w:val="24"/>
          <w:lang w:val="en-US"/>
        </w:rPr>
        <w:t xml:space="preserve">Abbreviated Title of Journal, </w:t>
      </w:r>
      <w:r w:rsidRPr="00A053BB">
        <w:rPr>
          <w:noProof/>
          <w:color w:val="FF0000"/>
          <w:szCs w:val="24"/>
          <w:lang w:val="en-US"/>
        </w:rPr>
        <w:t xml:space="preserve">vol. x, no. x, pp. xxx−xxx, Abbreviated Month of Publication, Year of Publication. Accessed: Month, Day, Year, </w:t>
      </w:r>
      <w:r w:rsidRPr="00A053BB">
        <w:rPr>
          <w:color w:val="FF0000"/>
          <w:lang w:val="en-US"/>
        </w:rPr>
        <w:t>[Online]. Available: URL</w:t>
      </w:r>
    </w:p>
    <w:p w14:paraId="6B05292C" w14:textId="77777777" w:rsidR="00783C08" w:rsidRPr="00A053BB" w:rsidRDefault="00783C08" w:rsidP="00783C08">
      <w:pPr>
        <w:pStyle w:val="Pktekstgwny"/>
        <w:ind w:left="0" w:right="0" w:firstLine="0"/>
        <w:rPr>
          <w:color w:val="FF0000"/>
          <w:szCs w:val="24"/>
          <w:u w:val="single"/>
          <w:lang w:val="en-US"/>
        </w:rPr>
      </w:pPr>
      <w:r w:rsidRPr="00A053BB">
        <w:rPr>
          <w:color w:val="FF0000"/>
          <w:szCs w:val="24"/>
          <w:u w:val="single"/>
          <w:lang w:val="en-US"/>
        </w:rPr>
        <w:t>Websites</w:t>
      </w:r>
    </w:p>
    <w:p w14:paraId="40095ED7" w14:textId="77777777" w:rsidR="00783C08" w:rsidRPr="00A053BB" w:rsidRDefault="00783C08" w:rsidP="00783C08">
      <w:pPr>
        <w:pStyle w:val="Pktekstgwny"/>
        <w:ind w:left="0" w:right="0" w:firstLine="0"/>
        <w:rPr>
          <w:noProof/>
          <w:color w:val="FF0000"/>
          <w:szCs w:val="24"/>
          <w:lang w:val="en-US"/>
        </w:rPr>
      </w:pPr>
      <w:r w:rsidRPr="00A053BB">
        <w:rPr>
          <w:noProof/>
          <w:color w:val="FF0000"/>
          <w:szCs w:val="24"/>
          <w:lang w:val="en-US"/>
        </w:rPr>
        <w:t xml:space="preserve">[#] </w:t>
      </w:r>
      <w:r w:rsidRPr="00A053BB">
        <w:rPr>
          <w:color w:val="FF0000"/>
          <w:szCs w:val="24"/>
          <w:lang w:val="en-US"/>
        </w:rPr>
        <w:t xml:space="preserve">Author’s Initial(s). Author’s </w:t>
      </w:r>
      <w:r w:rsidRPr="00A053BB">
        <w:rPr>
          <w:noProof/>
          <w:color w:val="FF0000"/>
          <w:szCs w:val="24"/>
          <w:lang w:val="en-US"/>
        </w:rPr>
        <w:t>Surname. “</w:t>
      </w:r>
      <w:r w:rsidRPr="00A053BB">
        <w:rPr>
          <w:iCs/>
          <w:noProof/>
          <w:color w:val="FF0000"/>
          <w:szCs w:val="24"/>
          <w:lang w:val="en-US"/>
        </w:rPr>
        <w:t>Page Title</w:t>
      </w:r>
      <w:r w:rsidRPr="00A053BB">
        <w:rPr>
          <w:noProof/>
          <w:color w:val="FF0000"/>
          <w:szCs w:val="24"/>
          <w:lang w:val="en-US"/>
        </w:rPr>
        <w:t>.” Website title. Web address (Retrieved Date Accessed, e.g. accessed abbreviated Month Day, Year).</w:t>
      </w:r>
    </w:p>
    <w:p w14:paraId="428840A3" w14:textId="77777777" w:rsidR="00783C08" w:rsidRPr="003B69C8" w:rsidRDefault="00783C08" w:rsidP="00783C08">
      <w:pPr>
        <w:pStyle w:val="Pktekstgwny"/>
        <w:ind w:left="0" w:right="0" w:firstLine="0"/>
        <w:rPr>
          <w:noProof/>
          <w:color w:val="FF0000"/>
          <w:szCs w:val="24"/>
          <w:lang w:val="en-US"/>
        </w:rPr>
      </w:pPr>
      <w:r w:rsidRPr="00A053BB">
        <w:rPr>
          <w:lang w:val="en-US"/>
        </w:rPr>
        <w:t>For a page with two or more authors, list them in the order as they appear on the website. Separate author names by a comma.</w:t>
      </w:r>
      <w:r w:rsidRPr="003B69C8">
        <w:rPr>
          <w:lang w:val="en-US"/>
        </w:rPr>
        <w:t xml:space="preserve"> </w:t>
      </w:r>
    </w:p>
    <w:p w14:paraId="00248197" w14:textId="77777777" w:rsidR="00783C08" w:rsidRPr="005E4AD9" w:rsidRDefault="00783C08" w:rsidP="00783C08">
      <w:pPr>
        <w:pStyle w:val="Pktekstgwny"/>
        <w:ind w:left="0" w:right="0" w:firstLine="0"/>
        <w:rPr>
          <w:color w:val="FF0000"/>
          <w:szCs w:val="24"/>
          <w:u w:val="single"/>
          <w:lang w:val="en-US"/>
        </w:rPr>
      </w:pPr>
      <w:r>
        <w:rPr>
          <w:color w:val="FF0000"/>
          <w:szCs w:val="24"/>
          <w:u w:val="single"/>
          <w:lang w:val="en-US"/>
        </w:rPr>
        <w:lastRenderedPageBreak/>
        <w:t>Paper published in c</w:t>
      </w:r>
      <w:r w:rsidRPr="005E4AD9">
        <w:rPr>
          <w:color w:val="FF0000"/>
          <w:szCs w:val="24"/>
          <w:u w:val="single"/>
          <w:lang w:val="en-US"/>
        </w:rPr>
        <w:t>onference proceedings</w:t>
      </w:r>
    </w:p>
    <w:p w14:paraId="25576F50" w14:textId="29B17BBD" w:rsidR="00783C08" w:rsidRDefault="00783C08" w:rsidP="00783C08">
      <w:pPr>
        <w:pStyle w:val="Pktekstgwny"/>
        <w:ind w:left="0" w:right="0" w:firstLine="0"/>
        <w:rPr>
          <w:noProof/>
          <w:color w:val="FF0000"/>
          <w:szCs w:val="24"/>
          <w:lang w:val="en-US"/>
        </w:rPr>
      </w:pPr>
      <w:r w:rsidRPr="0050232B">
        <w:rPr>
          <w:noProof/>
          <w:color w:val="FF0000"/>
          <w:szCs w:val="24"/>
          <w:lang w:val="en-US"/>
        </w:rPr>
        <w:t>[</w:t>
      </w:r>
      <w:r>
        <w:rPr>
          <w:noProof/>
          <w:color w:val="FF0000"/>
          <w:szCs w:val="24"/>
          <w:lang w:val="en-US"/>
        </w:rPr>
        <w:t>#</w:t>
      </w:r>
      <w:r w:rsidRPr="0050232B">
        <w:rPr>
          <w:noProof/>
          <w:color w:val="FF0000"/>
          <w:szCs w:val="24"/>
          <w:lang w:val="en-US"/>
        </w:rPr>
        <w:t xml:space="preserve">] </w:t>
      </w:r>
      <w:r w:rsidRPr="00D73655">
        <w:rPr>
          <w:color w:val="FF0000"/>
          <w:szCs w:val="24"/>
          <w:lang w:val="en-US"/>
        </w:rPr>
        <w:t>Author</w:t>
      </w:r>
      <w:r>
        <w:rPr>
          <w:color w:val="FF0000"/>
          <w:szCs w:val="24"/>
          <w:lang w:val="en-US"/>
        </w:rPr>
        <w:t>(</w:t>
      </w:r>
      <w:r w:rsidRPr="00D73655">
        <w:rPr>
          <w:color w:val="FF0000"/>
          <w:szCs w:val="24"/>
          <w:lang w:val="en-US"/>
        </w:rPr>
        <w:t>s</w:t>
      </w:r>
      <w:r>
        <w:rPr>
          <w:color w:val="FF0000"/>
          <w:szCs w:val="24"/>
          <w:lang w:val="en-US"/>
        </w:rPr>
        <w:t>)</w:t>
      </w:r>
      <w:r w:rsidRPr="00D73655">
        <w:rPr>
          <w:color w:val="FF0000"/>
          <w:szCs w:val="24"/>
          <w:lang w:val="en-US"/>
        </w:rPr>
        <w:t xml:space="preserve"> </w:t>
      </w:r>
      <w:r>
        <w:rPr>
          <w:color w:val="FF0000"/>
          <w:szCs w:val="24"/>
          <w:lang w:val="en-US"/>
        </w:rPr>
        <w:t>I</w:t>
      </w:r>
      <w:r w:rsidRPr="00D73655">
        <w:rPr>
          <w:color w:val="FF0000"/>
          <w:szCs w:val="24"/>
          <w:lang w:val="en-US"/>
        </w:rPr>
        <w:t>nitial</w:t>
      </w:r>
      <w:r>
        <w:rPr>
          <w:color w:val="FF0000"/>
          <w:szCs w:val="24"/>
          <w:lang w:val="en-US"/>
        </w:rPr>
        <w:t>(</w:t>
      </w:r>
      <w:r w:rsidRPr="00D73655">
        <w:rPr>
          <w:color w:val="FF0000"/>
          <w:szCs w:val="24"/>
          <w:lang w:val="en-US"/>
        </w:rPr>
        <w:t>s</w:t>
      </w:r>
      <w:r>
        <w:rPr>
          <w:color w:val="FF0000"/>
          <w:szCs w:val="24"/>
          <w:lang w:val="en-US"/>
        </w:rPr>
        <w:t>)</w:t>
      </w:r>
      <w:r w:rsidRPr="00D73655">
        <w:rPr>
          <w:color w:val="FF0000"/>
          <w:szCs w:val="24"/>
          <w:lang w:val="en-US"/>
        </w:rPr>
        <w:t>. Author</w:t>
      </w:r>
      <w:r>
        <w:rPr>
          <w:color w:val="FF0000"/>
          <w:szCs w:val="24"/>
          <w:lang w:val="en-US"/>
        </w:rPr>
        <w:t>(</w:t>
      </w:r>
      <w:r w:rsidRPr="00D73655">
        <w:rPr>
          <w:color w:val="FF0000"/>
          <w:szCs w:val="24"/>
          <w:lang w:val="en-US"/>
        </w:rPr>
        <w:t>s</w:t>
      </w:r>
      <w:r>
        <w:rPr>
          <w:color w:val="FF0000"/>
          <w:szCs w:val="24"/>
          <w:lang w:val="en-US"/>
        </w:rPr>
        <w:t xml:space="preserve">) </w:t>
      </w:r>
      <w:r>
        <w:rPr>
          <w:noProof/>
          <w:color w:val="FF0000"/>
          <w:szCs w:val="24"/>
          <w:lang w:val="en-US"/>
        </w:rPr>
        <w:t>S</w:t>
      </w:r>
      <w:r w:rsidRPr="00FF278A">
        <w:rPr>
          <w:noProof/>
          <w:color w:val="FF0000"/>
          <w:szCs w:val="24"/>
          <w:lang w:val="en-US"/>
        </w:rPr>
        <w:t>urname</w:t>
      </w:r>
      <w:r>
        <w:rPr>
          <w:noProof/>
          <w:color w:val="FF0000"/>
          <w:szCs w:val="24"/>
          <w:lang w:val="en-US"/>
        </w:rPr>
        <w:t>(s)</w:t>
      </w:r>
      <w:r w:rsidRPr="0050232B">
        <w:rPr>
          <w:noProof/>
          <w:color w:val="FF0000"/>
          <w:szCs w:val="24"/>
          <w:lang w:val="en-US"/>
        </w:rPr>
        <w:t xml:space="preserve">, </w:t>
      </w:r>
      <w:r>
        <w:rPr>
          <w:noProof/>
          <w:color w:val="FF0000"/>
          <w:szCs w:val="24"/>
          <w:lang w:val="en-US"/>
        </w:rPr>
        <w:t>“T</w:t>
      </w:r>
      <w:r w:rsidRPr="005E4AD9">
        <w:rPr>
          <w:noProof/>
          <w:color w:val="FF0000"/>
          <w:szCs w:val="24"/>
          <w:lang w:val="en-US"/>
        </w:rPr>
        <w:t>itle</w:t>
      </w:r>
      <w:r>
        <w:rPr>
          <w:noProof/>
          <w:color w:val="FF0000"/>
          <w:szCs w:val="24"/>
          <w:lang w:val="en-US"/>
        </w:rPr>
        <w:t xml:space="preserve"> of paper</w:t>
      </w:r>
      <w:r w:rsidRPr="003B69C8">
        <w:rPr>
          <w:noProof/>
          <w:color w:val="FF0000"/>
          <w:szCs w:val="24"/>
          <w:lang w:val="en-US"/>
        </w:rPr>
        <w:t xml:space="preserve">,” in </w:t>
      </w:r>
      <w:r w:rsidRPr="003B69C8">
        <w:rPr>
          <w:i/>
          <w:iCs/>
          <w:noProof/>
          <w:color w:val="FF0000"/>
          <w:szCs w:val="24"/>
          <w:lang w:val="en-US"/>
        </w:rPr>
        <w:t>Abbreviated</w:t>
      </w:r>
      <w:r w:rsidRPr="009B6030">
        <w:rPr>
          <w:i/>
          <w:iCs/>
          <w:noProof/>
          <w:color w:val="FF0000"/>
          <w:szCs w:val="24"/>
          <w:lang w:val="en-US"/>
        </w:rPr>
        <w:t xml:space="preserve"> </w:t>
      </w:r>
      <w:r w:rsidRPr="005E4AD9">
        <w:rPr>
          <w:i/>
          <w:iCs/>
          <w:noProof/>
          <w:color w:val="FF0000"/>
          <w:szCs w:val="24"/>
          <w:lang w:val="en-US"/>
        </w:rPr>
        <w:t>Na</w:t>
      </w:r>
      <w:r>
        <w:rPr>
          <w:i/>
          <w:iCs/>
          <w:noProof/>
          <w:color w:val="FF0000"/>
          <w:szCs w:val="24"/>
          <w:lang w:val="en-US"/>
        </w:rPr>
        <w:t>me of Conference</w:t>
      </w:r>
      <w:r w:rsidRPr="005E4AD9">
        <w:rPr>
          <w:noProof/>
          <w:color w:val="FF0000"/>
          <w:szCs w:val="24"/>
          <w:lang w:val="en-US"/>
        </w:rPr>
        <w:t xml:space="preserve">, </w:t>
      </w:r>
      <w:r w:rsidRPr="003B69C8">
        <w:rPr>
          <w:noProof/>
          <w:color w:val="FF0000"/>
          <w:szCs w:val="24"/>
          <w:lang w:val="en-US"/>
        </w:rPr>
        <w:t>(Location of conference), (Month and Day(s) if provided) Year, pp. xxx−xxx.</w:t>
      </w:r>
    </w:p>
    <w:p w14:paraId="18E4CBFE" w14:textId="77777777" w:rsidR="00783C08" w:rsidRPr="00783C08" w:rsidRDefault="00783C08" w:rsidP="00783C08">
      <w:pPr>
        <w:pStyle w:val="Pktekstgwny"/>
        <w:ind w:left="0" w:right="0" w:firstLine="0"/>
        <w:rPr>
          <w:noProof/>
          <w:color w:val="FF0000"/>
          <w:szCs w:val="24"/>
          <w:lang w:val="en-US"/>
        </w:rPr>
      </w:pPr>
    </w:p>
    <w:p w14:paraId="26556FD3" w14:textId="557FDD3E" w:rsidR="00783C08" w:rsidRPr="00AF54D8" w:rsidRDefault="00783C08" w:rsidP="00AF54D8">
      <w:pPr>
        <w:pStyle w:val="PkTytuRozdziaGwny"/>
        <w:rPr>
          <w:color w:val="FF0000"/>
          <w:lang w:val="en-US"/>
        </w:rPr>
      </w:pPr>
      <w:r w:rsidRPr="00D90F49">
        <w:rPr>
          <w:lang w:val="en-US"/>
        </w:rPr>
        <w:t xml:space="preserve">References </w:t>
      </w:r>
      <w:r w:rsidRPr="00AF54D8">
        <w:rPr>
          <w:color w:val="FF0000"/>
          <w:lang w:val="en-US"/>
        </w:rPr>
        <w:t>&lt;&lt;&lt;PŚk Unnumbered Chapter Heading style&gt;&gt;&gt;</w:t>
      </w:r>
    </w:p>
    <w:p w14:paraId="7800A410" w14:textId="77777777" w:rsidR="007035CA" w:rsidRPr="00A053BB" w:rsidRDefault="007035CA" w:rsidP="007035CA">
      <w:pPr>
        <w:pStyle w:val="Pkliteratura"/>
      </w:pPr>
      <w:r w:rsidRPr="00A053BB">
        <w:t xml:space="preserve">J. Wicher, </w:t>
      </w:r>
      <w:r w:rsidRPr="00A053BB">
        <w:rPr>
          <w:i/>
        </w:rPr>
        <w:t>Bezpieczeństwo pojazdów</w:t>
      </w:r>
      <w:r w:rsidRPr="00A053BB">
        <w:t>, Warszawa: Wydawnictwa Komunikacji i Łączności, 2015.</w:t>
      </w:r>
    </w:p>
    <w:p w14:paraId="4BA3040E" w14:textId="77777777" w:rsidR="007035CA" w:rsidRPr="00A053BB" w:rsidRDefault="007035CA" w:rsidP="007035CA">
      <w:pPr>
        <w:pStyle w:val="Pkliteratura"/>
        <w:rPr>
          <w:color w:val="auto"/>
        </w:rPr>
      </w:pPr>
      <w:r w:rsidRPr="00A053BB">
        <w:rPr>
          <w:color w:val="auto"/>
        </w:rPr>
        <w:t xml:space="preserve">A. Pyrża, </w:t>
      </w:r>
      <w:r w:rsidRPr="00A053BB">
        <w:rPr>
          <w:i/>
          <w:color w:val="auto"/>
        </w:rPr>
        <w:t>Poradnik wynalazcy</w:t>
      </w:r>
      <w:r w:rsidRPr="00A053BB">
        <w:rPr>
          <w:color w:val="auto"/>
        </w:rPr>
        <w:t>, Warszawa: Urząd Patentowy Rzeczypospolitej Polskiej, 2009.</w:t>
      </w:r>
    </w:p>
    <w:p w14:paraId="47DF6BDF" w14:textId="77777777" w:rsidR="007035CA" w:rsidRPr="00A053BB" w:rsidRDefault="007035CA" w:rsidP="007035CA">
      <w:pPr>
        <w:pStyle w:val="Pkliteratura"/>
        <w:rPr>
          <w:noProof/>
          <w:color w:val="auto"/>
        </w:rPr>
      </w:pPr>
      <w:r w:rsidRPr="00A053BB">
        <w:rPr>
          <w:noProof/>
          <w:color w:val="auto"/>
        </w:rPr>
        <w:t xml:space="preserve">A. C. Wójcik, “Wypadki drogowe w roku 2022,” </w:t>
      </w:r>
      <w:r w:rsidRPr="00A053BB">
        <w:rPr>
          <w:i/>
          <w:iCs/>
          <w:noProof/>
          <w:color w:val="auto"/>
        </w:rPr>
        <w:t xml:space="preserve">Auto-technika motoryzacyjna, </w:t>
      </w:r>
      <w:r w:rsidRPr="00A053BB">
        <w:rPr>
          <w:noProof/>
          <w:color w:val="auto"/>
        </w:rPr>
        <w:t>9, pp. 20-25, 01.09.2022.</w:t>
      </w:r>
    </w:p>
    <w:p w14:paraId="613A1B3B" w14:textId="77777777" w:rsidR="007035CA" w:rsidRPr="00783C08" w:rsidRDefault="007035CA" w:rsidP="007035CA">
      <w:pPr>
        <w:pStyle w:val="Pkliteratura"/>
        <w:rPr>
          <w:noProof/>
          <w:color w:val="auto"/>
        </w:rPr>
      </w:pPr>
      <w:r w:rsidRPr="00783C08">
        <w:rPr>
          <w:noProof/>
          <w:color w:val="auto"/>
        </w:rPr>
        <w:t xml:space="preserve">I. D. Nowak, “Transport multimodalny,” </w:t>
      </w:r>
      <w:r w:rsidRPr="00783C08">
        <w:rPr>
          <w:i/>
          <w:iCs/>
          <w:noProof/>
          <w:color w:val="auto"/>
        </w:rPr>
        <w:t xml:space="preserve">Logistyka, 6, </w:t>
      </w:r>
      <w:r w:rsidRPr="00783C08">
        <w:rPr>
          <w:noProof/>
          <w:color w:val="auto"/>
        </w:rPr>
        <w:t>pp. 15</w:t>
      </w:r>
      <w:r w:rsidRPr="00A053BB">
        <w:rPr>
          <w:noProof/>
          <w:color w:val="auto"/>
        </w:rPr>
        <w:t>-18, 05.06.2022</w:t>
      </w:r>
    </w:p>
    <w:p w14:paraId="0D33A2BE" w14:textId="77777777" w:rsidR="007035CA" w:rsidRPr="00A053BB" w:rsidRDefault="007035CA" w:rsidP="007035CA">
      <w:pPr>
        <w:pStyle w:val="Pkliteratura"/>
        <w:rPr>
          <w:color w:val="auto"/>
          <w:lang w:val="en-US"/>
        </w:rPr>
      </w:pPr>
      <w:r w:rsidRPr="00A053BB">
        <w:rPr>
          <w:color w:val="auto"/>
          <w:lang w:val="en-US"/>
        </w:rPr>
        <w:t xml:space="preserve">J. Pokorski, H. Sar, A. Reński, “Influence of exploitation conditions on anti-skid properties of tyres,” </w:t>
      </w:r>
      <w:r w:rsidRPr="00A053BB">
        <w:rPr>
          <w:i/>
          <w:color w:val="auto"/>
          <w:lang w:val="en-US"/>
        </w:rPr>
        <w:t>Transport</w:t>
      </w:r>
      <w:r w:rsidRPr="00A053BB">
        <w:rPr>
          <w:color w:val="auto"/>
          <w:lang w:val="en-US"/>
        </w:rPr>
        <w:t xml:space="preserve">, 34, 2, pp. 415–424, 2019, https://doi.org/10.3846/ transport.2019.10426. </w:t>
      </w:r>
    </w:p>
    <w:p w14:paraId="10F7139D" w14:textId="77777777" w:rsidR="007035CA" w:rsidRPr="00A053BB" w:rsidRDefault="007035CA" w:rsidP="007035CA">
      <w:pPr>
        <w:pStyle w:val="Pkliteratura"/>
        <w:rPr>
          <w:rStyle w:val="nlmyear"/>
          <w:color w:val="auto"/>
          <w:lang w:val="en-US"/>
        </w:rPr>
      </w:pPr>
      <w:r w:rsidRPr="00A053BB">
        <w:rPr>
          <w:lang w:val="en-US"/>
        </w:rPr>
        <w:t xml:space="preserve">V. Chen, A.T. Chacko, F.V. Costello, N. Desrosiers, P. Appleton, E.K. Rodriguez, </w:t>
      </w:r>
      <w:r w:rsidRPr="00A053BB">
        <w:rPr>
          <w:noProof/>
          <w:color w:val="auto"/>
          <w:lang w:val="en-US"/>
        </w:rPr>
        <w:t>“</w:t>
      </w:r>
      <w:r w:rsidRPr="00A053BB">
        <w:rPr>
          <w:rStyle w:val="nlmarticle-title"/>
          <w:lang w:val="en-US"/>
        </w:rPr>
        <w:t xml:space="preserve">Driving after musculoskeletal injury: addressing patient and surgeon concerns </w:t>
      </w:r>
      <w:r w:rsidRPr="00A053BB">
        <w:rPr>
          <w:rStyle w:val="nlmarticle-title"/>
          <w:color w:val="auto"/>
          <w:lang w:val="en-US"/>
        </w:rPr>
        <w:t>in an urban orthopaedic practice,”</w:t>
      </w:r>
      <w:r w:rsidRPr="00A053BB">
        <w:rPr>
          <w:color w:val="auto"/>
          <w:lang w:val="en-US"/>
        </w:rPr>
        <w:t xml:space="preserve"> </w:t>
      </w:r>
      <w:r w:rsidRPr="00A053BB">
        <w:rPr>
          <w:i/>
          <w:color w:val="auto"/>
          <w:lang w:val="en-US"/>
        </w:rPr>
        <w:t>J Bone Joint Surg Am</w:t>
      </w:r>
      <w:r w:rsidRPr="00A053BB">
        <w:rPr>
          <w:color w:val="auto"/>
          <w:lang w:val="en-US"/>
        </w:rPr>
        <w:t>., 90, pp</w:t>
      </w:r>
      <w:r w:rsidRPr="00A053BB">
        <w:rPr>
          <w:rStyle w:val="nlmyear"/>
          <w:color w:val="auto"/>
          <w:lang w:val="en-US"/>
        </w:rPr>
        <w:t xml:space="preserve">. </w:t>
      </w:r>
      <w:r w:rsidRPr="00A053BB">
        <w:rPr>
          <w:rStyle w:val="nlmfpage"/>
          <w:color w:val="auto"/>
          <w:lang w:val="en-US"/>
        </w:rPr>
        <w:t>2791</w:t>
      </w:r>
      <w:r w:rsidRPr="00A053BB">
        <w:rPr>
          <w:color w:val="auto"/>
          <w:lang w:val="en-US"/>
        </w:rPr>
        <w:t>-</w:t>
      </w:r>
      <w:r w:rsidRPr="00A053BB">
        <w:rPr>
          <w:rStyle w:val="nlmlpage"/>
          <w:color w:val="auto"/>
          <w:lang w:val="en-US"/>
        </w:rPr>
        <w:t xml:space="preserve">2797, </w:t>
      </w:r>
      <w:r w:rsidRPr="00A053BB">
        <w:rPr>
          <w:rStyle w:val="nlmyear"/>
          <w:color w:val="auto"/>
          <w:lang w:val="en-US"/>
        </w:rPr>
        <w:t>2008.</w:t>
      </w:r>
    </w:p>
    <w:p w14:paraId="71B83789" w14:textId="77777777" w:rsidR="007035CA" w:rsidRPr="00A053BB" w:rsidRDefault="007035CA" w:rsidP="007035CA">
      <w:pPr>
        <w:pStyle w:val="Pkliteratura"/>
        <w:rPr>
          <w:lang w:val="en-US"/>
        </w:rPr>
      </w:pPr>
      <w:r w:rsidRPr="00A053BB">
        <w:rPr>
          <w:lang w:val="en-US"/>
        </w:rPr>
        <w:t>A. Brake, L. Hernandez, L. Mann, A. Dickerson, T. Reistetter, “</w:t>
      </w:r>
      <w:r w:rsidRPr="00A053BB">
        <w:rPr>
          <w:rStyle w:val="nlmarticle-title"/>
          <w:lang w:val="en-US"/>
        </w:rPr>
        <w:t xml:space="preserve">The RT-2S simple reaction time tester”, 18.02.2019, [Online]. </w:t>
      </w:r>
      <w:r w:rsidRPr="00A053BB">
        <w:rPr>
          <w:noProof/>
          <w:lang w:val="en-US"/>
        </w:rPr>
        <w:t xml:space="preserve">Available: </w:t>
      </w:r>
      <w:r w:rsidRPr="00A053BB">
        <w:rPr>
          <w:lang w:val="en-US"/>
        </w:rPr>
        <w:t>https://www.atpwork.com/images /pdfs/test_retest.pdf, accessed18.02.2019 r.</w:t>
      </w:r>
    </w:p>
    <w:p w14:paraId="43378A3D" w14:textId="77777777" w:rsidR="007035CA" w:rsidRPr="00A053BB" w:rsidRDefault="007035CA" w:rsidP="007035CA">
      <w:pPr>
        <w:pStyle w:val="Pkliteratura"/>
        <w:rPr>
          <w:color w:val="auto"/>
          <w:lang w:val="en-US"/>
        </w:rPr>
      </w:pPr>
      <w:r w:rsidRPr="00A053BB">
        <w:t xml:space="preserve">J. Nowak, </w:t>
      </w:r>
      <w:r w:rsidRPr="00A053BB">
        <w:rPr>
          <w:noProof/>
          <w:color w:val="auto"/>
        </w:rPr>
        <w:t>“</w:t>
      </w:r>
      <w:r w:rsidRPr="00A053BB">
        <w:t xml:space="preserve">Uszkodzenia półosi”, 15.01.2023, </w:t>
      </w:r>
      <w:r w:rsidRPr="00A053BB">
        <w:rPr>
          <w:rStyle w:val="nlmarticle-title"/>
        </w:rPr>
        <w:t xml:space="preserve">[Online]. </w:t>
      </w:r>
      <w:r w:rsidRPr="00A053BB">
        <w:rPr>
          <w:noProof/>
          <w:lang w:val="en-US"/>
        </w:rPr>
        <w:t xml:space="preserve">Available: </w:t>
      </w:r>
      <w:hyperlink r:id="rId12" w:history="1">
        <w:r w:rsidRPr="00A053BB">
          <w:rPr>
            <w:rStyle w:val="Hipercze"/>
            <w:color w:val="000000" w:themeColor="text1"/>
            <w:u w:val="none"/>
            <w:lang w:val="en-US"/>
          </w:rPr>
          <w:t>http://autokult.pl/25885,do-czego-sluza-przeguby-polosi-i-jakie-sa-objawy-ich-zuzycia</w:t>
        </w:r>
      </w:hyperlink>
      <w:r w:rsidRPr="00A053BB">
        <w:rPr>
          <w:lang w:val="en-US"/>
        </w:rPr>
        <w:t xml:space="preserve"> accessed 01.10.2020 r.</w:t>
      </w:r>
      <w:r w:rsidRPr="00A053BB">
        <w:rPr>
          <w:noProof/>
          <w:lang w:val="en-US"/>
        </w:rPr>
        <w:t xml:space="preserve"> </w:t>
      </w:r>
    </w:p>
    <w:p w14:paraId="44BF2F96" w14:textId="77777777" w:rsidR="007035CA" w:rsidRPr="00F64191" w:rsidRDefault="007035CA" w:rsidP="007035CA">
      <w:pPr>
        <w:pStyle w:val="Pkliteratura"/>
        <w:rPr>
          <w:color w:val="auto"/>
        </w:rPr>
      </w:pPr>
      <w:r>
        <w:rPr>
          <w:noProof/>
        </w:rPr>
        <w:t xml:space="preserve">M. Nowak, </w:t>
      </w:r>
      <w:r w:rsidRPr="00E25B5E">
        <w:rPr>
          <w:noProof/>
          <w:color w:val="auto"/>
        </w:rPr>
        <w:t>“</w:t>
      </w:r>
      <w:r w:rsidRPr="00E25B5E">
        <w:rPr>
          <w:noProof/>
        </w:rPr>
        <w:t>A</w:t>
      </w:r>
      <w:r>
        <w:rPr>
          <w:noProof/>
        </w:rPr>
        <w:t xml:space="preserve">naliza przyczyn zużycia noża tokarskiego,” in </w:t>
      </w:r>
      <w:r>
        <w:rPr>
          <w:i/>
          <w:iCs/>
          <w:noProof/>
        </w:rPr>
        <w:t>Konferencja Problemy Technologii Materiałowych</w:t>
      </w:r>
      <w:r>
        <w:rPr>
          <w:noProof/>
        </w:rPr>
        <w:t>, Kielce, 2021</w:t>
      </w:r>
    </w:p>
    <w:p w14:paraId="759156C5" w14:textId="77777777" w:rsidR="007035CA" w:rsidRPr="00A053BB" w:rsidRDefault="007035CA" w:rsidP="007035CA">
      <w:pPr>
        <w:pStyle w:val="Pkliteratura"/>
        <w:rPr>
          <w:lang w:val="en-US"/>
        </w:rPr>
      </w:pPr>
      <w:r w:rsidRPr="00A053BB">
        <w:rPr>
          <w:lang w:val="en-US"/>
        </w:rPr>
        <w:t>M. Blanco, J. M. Hankey, J. A. Chestnut, “Taxonomy for Secondary In-Vehicle Tasks Based on Eye Glance and Task completion Time”, In Proceedings of the Human Factors and Ergonomics Society Annual Meeting, pp. 1975-1979, 12.09.2023.</w:t>
      </w:r>
    </w:p>
    <w:p w14:paraId="22022010" w14:textId="77777777" w:rsidR="007035CA" w:rsidRDefault="007035CA" w:rsidP="007035CA">
      <w:pPr>
        <w:pStyle w:val="Pktekstgwny"/>
        <w:ind w:left="0" w:right="0" w:firstLine="0"/>
        <w:rPr>
          <w:lang w:val="en-US"/>
        </w:rPr>
      </w:pPr>
    </w:p>
    <w:p w14:paraId="2D9630AA" w14:textId="05E778B9" w:rsidR="007035CA" w:rsidRPr="00505953" w:rsidRDefault="007035CA" w:rsidP="007035CA">
      <w:pPr>
        <w:pStyle w:val="Pktekstgwny"/>
        <w:ind w:left="0" w:right="0" w:firstLine="0"/>
        <w:rPr>
          <w:color w:val="FF0000"/>
          <w:szCs w:val="24"/>
          <w:lang w:val="en-US"/>
        </w:rPr>
      </w:pPr>
      <w:r w:rsidRPr="00B81A80">
        <w:rPr>
          <w:lang w:val="en-US"/>
        </w:rPr>
        <w:lastRenderedPageBreak/>
        <w:t xml:space="preserve">For Reference lists, use 12-point Times New Roman font and 1.5 line spacing. Make the text fully justified. </w:t>
      </w:r>
      <w:r w:rsidRPr="00B81A80">
        <w:rPr>
          <w:color w:val="FF0000"/>
          <w:lang w:val="en-US"/>
        </w:rPr>
        <w:t>&lt;&lt;&lt;&lt;PŚk References style&gt;&gt;&gt;&gt;.</w:t>
      </w:r>
    </w:p>
    <w:p w14:paraId="7D08B952" w14:textId="77777777" w:rsidR="008868FA" w:rsidRPr="007D6186" w:rsidRDefault="008868FA" w:rsidP="005D10E3">
      <w:pPr>
        <w:overflowPunct/>
        <w:autoSpaceDE/>
        <w:autoSpaceDN/>
        <w:adjustRightInd/>
        <w:ind w:left="0" w:firstLine="0"/>
        <w:textAlignment w:val="auto"/>
        <w:rPr>
          <w:b/>
          <w:sz w:val="24"/>
          <w:lang w:val="en-US"/>
        </w:rPr>
      </w:pPr>
      <w:r w:rsidRPr="007D6186">
        <w:rPr>
          <w:b/>
          <w:lang w:val="en-US"/>
        </w:rPr>
        <w:br w:type="page"/>
      </w:r>
    </w:p>
    <w:p w14:paraId="52BA7327" w14:textId="43EAFC31" w:rsidR="00415289" w:rsidRPr="009E22C3" w:rsidRDefault="009E22C3" w:rsidP="00AF54D8">
      <w:pPr>
        <w:pStyle w:val="PkTytuRozdziaGwny"/>
        <w:rPr>
          <w:lang w:val="en-US"/>
        </w:rPr>
      </w:pPr>
      <w:r w:rsidRPr="009E22C3">
        <w:rPr>
          <w:lang w:val="en-US"/>
        </w:rPr>
        <w:lastRenderedPageBreak/>
        <w:t>Abstract</w:t>
      </w:r>
      <w:r w:rsidR="00214A52" w:rsidRPr="009E22C3">
        <w:rPr>
          <w:lang w:val="en-US"/>
        </w:rPr>
        <w:t xml:space="preserve"> </w:t>
      </w:r>
      <w:r w:rsidR="009C4B17" w:rsidRPr="00433679">
        <w:rPr>
          <w:color w:val="FF0000"/>
          <w:lang w:val="en-US"/>
        </w:rPr>
        <w:t xml:space="preserve">&lt;&lt;&lt;PŚk </w:t>
      </w:r>
      <w:r w:rsidR="00A423CB" w:rsidRPr="00433679">
        <w:rPr>
          <w:color w:val="FF0000"/>
          <w:lang w:val="en-US"/>
        </w:rPr>
        <w:t xml:space="preserve">Unnumbered Chapter Heading </w:t>
      </w:r>
      <w:r w:rsidR="00D658D8" w:rsidRPr="00433679">
        <w:rPr>
          <w:color w:val="FF0000"/>
          <w:lang w:val="en-US"/>
        </w:rPr>
        <w:t>style</w:t>
      </w:r>
      <w:r w:rsidR="009C4B17" w:rsidRPr="00433679">
        <w:rPr>
          <w:color w:val="FF0000"/>
          <w:lang w:val="en-US"/>
        </w:rPr>
        <w:t>&gt;&gt;&gt;</w:t>
      </w:r>
    </w:p>
    <w:p w14:paraId="55E07C74" w14:textId="1229B197" w:rsidR="0006266E" w:rsidRPr="009E22C3" w:rsidRDefault="004F1F21" w:rsidP="004E571D">
      <w:pPr>
        <w:pStyle w:val="Pktekstgwny"/>
        <w:ind w:left="0" w:right="0" w:firstLine="0"/>
        <w:rPr>
          <w:color w:val="FF0000"/>
          <w:szCs w:val="24"/>
          <w:lang w:val="en-US"/>
        </w:rPr>
      </w:pPr>
      <w:r w:rsidRPr="00A80162">
        <w:rPr>
          <w:color w:val="auto"/>
          <w:lang w:val="en-US"/>
        </w:rPr>
        <w:t>A</w:t>
      </w:r>
      <w:r>
        <w:rPr>
          <w:color w:val="auto"/>
          <w:lang w:val="en-US"/>
        </w:rPr>
        <w:t xml:space="preserve">n </w:t>
      </w:r>
      <w:r w:rsidRPr="00A80162">
        <w:rPr>
          <w:color w:val="auto"/>
          <w:lang w:val="en-US"/>
        </w:rPr>
        <w:t xml:space="preserve">abstract </w:t>
      </w:r>
      <w:r>
        <w:rPr>
          <w:color w:val="auto"/>
          <w:lang w:val="en-US"/>
        </w:rPr>
        <w:t xml:space="preserve">should be one </w:t>
      </w:r>
      <w:r w:rsidRPr="00A80162">
        <w:rPr>
          <w:color w:val="auto"/>
          <w:lang w:val="en-US"/>
        </w:rPr>
        <w:t xml:space="preserve">paragraph </w:t>
      </w:r>
      <w:r>
        <w:rPr>
          <w:color w:val="auto"/>
          <w:lang w:val="en-US"/>
        </w:rPr>
        <w:t xml:space="preserve">long. There should be a </w:t>
      </w:r>
      <w:r w:rsidRPr="00996CC4">
        <w:rPr>
          <w:lang w:val="en-US"/>
        </w:rPr>
        <w:t xml:space="preserve">minimum of 10 lines of </w:t>
      </w:r>
      <w:r w:rsidRPr="00996CC4">
        <w:rPr>
          <w:color w:val="auto"/>
          <w:lang w:val="en-US"/>
        </w:rPr>
        <w:t>text.</w:t>
      </w:r>
      <w:r>
        <w:rPr>
          <w:color w:val="auto"/>
          <w:lang w:val="en-US"/>
        </w:rPr>
        <w:t xml:space="preserve"> </w:t>
      </w:r>
      <w:r w:rsidR="0094268C" w:rsidRPr="005D3669">
        <w:rPr>
          <w:color w:val="auto"/>
          <w:lang w:val="en-US"/>
        </w:rPr>
        <w:t xml:space="preserve">It should contain </w:t>
      </w:r>
      <w:r w:rsidR="0094268C" w:rsidRPr="002E4531">
        <w:rPr>
          <w:color w:val="auto"/>
          <w:lang w:val="en-US"/>
        </w:rPr>
        <w:t>the</w:t>
      </w:r>
      <w:r w:rsidR="0006266E" w:rsidRPr="002E4531">
        <w:rPr>
          <w:color w:val="auto"/>
          <w:lang w:val="en-US"/>
        </w:rPr>
        <w:t xml:space="preserve"> </w:t>
      </w:r>
      <w:r w:rsidR="005D3669" w:rsidRPr="002E4531">
        <w:rPr>
          <w:color w:val="auto"/>
          <w:lang w:val="en-US"/>
        </w:rPr>
        <w:t>problem statement or the thesis aim</w:t>
      </w:r>
      <w:r w:rsidR="0006266E" w:rsidRPr="002E4531">
        <w:rPr>
          <w:color w:val="auto"/>
          <w:lang w:val="en-US"/>
        </w:rPr>
        <w:t>,</w:t>
      </w:r>
      <w:r w:rsidR="007810B7" w:rsidRPr="005D3669">
        <w:rPr>
          <w:color w:val="auto"/>
          <w:lang w:val="en-US"/>
        </w:rPr>
        <w:t xml:space="preserve"> </w:t>
      </w:r>
      <w:r w:rsidR="005D3669" w:rsidRPr="005D3669">
        <w:rPr>
          <w:color w:val="auto"/>
          <w:lang w:val="en-US"/>
        </w:rPr>
        <w:t xml:space="preserve">methods </w:t>
      </w:r>
      <w:r w:rsidR="005D3669">
        <w:rPr>
          <w:color w:val="auto"/>
          <w:lang w:val="en-US"/>
        </w:rPr>
        <w:t>(</w:t>
      </w:r>
      <w:r w:rsidR="005D3669" w:rsidRPr="005D3669">
        <w:rPr>
          <w:color w:val="auto"/>
          <w:lang w:val="en-US"/>
        </w:rPr>
        <w:t>appr</w:t>
      </w:r>
      <w:r w:rsidR="005D3669">
        <w:rPr>
          <w:color w:val="auto"/>
          <w:lang w:val="en-US"/>
        </w:rPr>
        <w:t>oach)</w:t>
      </w:r>
      <w:r w:rsidR="007810B7" w:rsidRPr="005D3669">
        <w:rPr>
          <w:color w:val="auto"/>
          <w:lang w:val="en-US"/>
        </w:rPr>
        <w:t xml:space="preserve">, </w:t>
      </w:r>
      <w:r w:rsidR="005D3669">
        <w:rPr>
          <w:color w:val="auto"/>
          <w:lang w:val="en-US"/>
        </w:rPr>
        <w:t xml:space="preserve">results, and general </w:t>
      </w:r>
      <w:r w:rsidR="00996CC4" w:rsidRPr="005D3669">
        <w:rPr>
          <w:color w:val="auto"/>
          <w:lang w:val="en-US"/>
        </w:rPr>
        <w:t>conclusion</w:t>
      </w:r>
      <w:r w:rsidR="005D3669">
        <w:rPr>
          <w:color w:val="auto"/>
          <w:lang w:val="en-US"/>
        </w:rPr>
        <w:t>s</w:t>
      </w:r>
      <w:r w:rsidR="007810B7" w:rsidRPr="005D3669">
        <w:rPr>
          <w:color w:val="auto"/>
          <w:lang w:val="en-US"/>
        </w:rPr>
        <w:t>.</w:t>
      </w:r>
      <w:r w:rsidR="00872301" w:rsidRPr="005D3669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415289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2F522B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2F522B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2F522B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2F522B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415289" w:rsidRPr="00A856FB">
        <w:rPr>
          <w:lang w:val="en-US"/>
        </w:rPr>
        <w:t>.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415289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Text</w:t>
      </w:r>
      <w:r w:rsidR="00415289" w:rsidRPr="00A856FB">
        <w:rPr>
          <w:lang w:val="en-US"/>
        </w:rPr>
        <w:t xml:space="preserve">. </w:t>
      </w:r>
      <w:r w:rsidR="00A856FB" w:rsidRPr="00A856FB">
        <w:rPr>
          <w:lang w:val="en-US"/>
        </w:rPr>
        <w:t>Text</w:t>
      </w:r>
      <w:r w:rsidR="00415289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415289" w:rsidRPr="00A856FB">
        <w:rPr>
          <w:lang w:val="en-US"/>
        </w:rPr>
        <w:t>.</w:t>
      </w:r>
      <w:r w:rsidR="005E26EE" w:rsidRPr="00A856FB">
        <w:rPr>
          <w:lang w:val="en-US"/>
        </w:rPr>
        <w:t xml:space="preserve"> </w:t>
      </w:r>
      <w:r w:rsidR="00901EBB" w:rsidRPr="009E22C3">
        <w:rPr>
          <w:color w:val="FF0000"/>
          <w:szCs w:val="24"/>
          <w:lang w:val="en-US"/>
        </w:rPr>
        <w:t>&lt;&lt;&lt;&lt; PŚk</w:t>
      </w:r>
      <w:r w:rsidR="00C67AFC" w:rsidRPr="009E22C3">
        <w:rPr>
          <w:color w:val="FF0000"/>
          <w:szCs w:val="24"/>
          <w:lang w:val="en-US"/>
        </w:rPr>
        <w:t xml:space="preserve"> </w:t>
      </w:r>
      <w:r w:rsidR="005D3669">
        <w:rPr>
          <w:color w:val="FF0000"/>
          <w:lang w:val="en-US"/>
        </w:rPr>
        <w:t>M</w:t>
      </w:r>
      <w:r w:rsidR="00BD3A28" w:rsidRPr="009E22C3">
        <w:rPr>
          <w:color w:val="FF0000"/>
          <w:lang w:val="en-US"/>
        </w:rPr>
        <w:t>ain text</w:t>
      </w:r>
      <w:r w:rsidR="00121A30">
        <w:rPr>
          <w:color w:val="FF0000"/>
          <w:lang w:val="en-US"/>
        </w:rPr>
        <w:t xml:space="preserve"> </w:t>
      </w:r>
      <w:r w:rsidR="00121A30">
        <w:rPr>
          <w:color w:val="FF0000"/>
          <w:szCs w:val="24"/>
          <w:lang w:val="en-US"/>
        </w:rPr>
        <w:t>style</w:t>
      </w:r>
      <w:r w:rsidR="00901EBB" w:rsidRPr="009E22C3">
        <w:rPr>
          <w:color w:val="FF0000"/>
          <w:szCs w:val="24"/>
          <w:lang w:val="en-US"/>
        </w:rPr>
        <w:t>&gt;&gt;&gt;&gt;</w:t>
      </w:r>
    </w:p>
    <w:p w14:paraId="20134D74" w14:textId="77777777" w:rsidR="00BB506B" w:rsidRPr="009E22C3" w:rsidRDefault="00BB506B">
      <w:pPr>
        <w:pStyle w:val="Pktekstgwny"/>
        <w:ind w:left="0" w:right="0"/>
        <w:rPr>
          <w:lang w:val="en-US"/>
        </w:rPr>
      </w:pPr>
    </w:p>
    <w:p w14:paraId="1F8F106B" w14:textId="74A05339" w:rsidR="00BB506B" w:rsidRPr="00D90F49" w:rsidRDefault="00415289">
      <w:pPr>
        <w:overflowPunct/>
        <w:autoSpaceDE/>
        <w:autoSpaceDN/>
        <w:adjustRightInd/>
        <w:spacing w:before="240" w:after="240" w:line="360" w:lineRule="auto"/>
        <w:ind w:right="0"/>
        <w:textAlignment w:val="auto"/>
        <w:rPr>
          <w:b/>
          <w:color w:val="FF0000"/>
          <w:sz w:val="28"/>
          <w:lang w:val="en-US"/>
        </w:rPr>
      </w:pPr>
      <w:r w:rsidRPr="00D90F49">
        <w:rPr>
          <w:rStyle w:val="PkAbstracttytuZnak"/>
          <w:b/>
          <w:sz w:val="28"/>
          <w:lang w:val="en-US"/>
        </w:rPr>
        <w:t>Abstra</w:t>
      </w:r>
      <w:r w:rsidR="006D78E9">
        <w:rPr>
          <w:rStyle w:val="PkAbstracttytuZnak"/>
          <w:b/>
          <w:sz w:val="28"/>
          <w:lang w:val="en-US"/>
        </w:rPr>
        <w:t>kt po polsku</w:t>
      </w:r>
      <w:r w:rsidR="002E4531">
        <w:rPr>
          <w:rStyle w:val="PkAbstracttytuZnak"/>
          <w:b/>
          <w:sz w:val="28"/>
          <w:lang w:val="en-US"/>
        </w:rPr>
        <w:t xml:space="preserve"> </w:t>
      </w:r>
      <w:r w:rsidR="00214A52" w:rsidRPr="00D90F49">
        <w:rPr>
          <w:b/>
          <w:color w:val="FF0000"/>
          <w:sz w:val="28"/>
          <w:lang w:val="en-US"/>
        </w:rPr>
        <w:t xml:space="preserve">&lt;&lt;&lt;PŚk </w:t>
      </w:r>
      <w:r w:rsidR="00A423CB" w:rsidRPr="00A423CB">
        <w:rPr>
          <w:b/>
          <w:color w:val="FF0000"/>
          <w:sz w:val="28"/>
          <w:lang w:val="en-US"/>
        </w:rPr>
        <w:t xml:space="preserve">Unnumbered Chapter Heading </w:t>
      </w:r>
      <w:r w:rsidR="00121A30" w:rsidRPr="004F1F21">
        <w:rPr>
          <w:b/>
          <w:color w:val="FF0000"/>
          <w:sz w:val="28"/>
          <w:lang w:val="en-US"/>
        </w:rPr>
        <w:t>style</w:t>
      </w:r>
      <w:r w:rsidR="00214A52" w:rsidRPr="00D90F49">
        <w:rPr>
          <w:b/>
          <w:color w:val="FF0000"/>
          <w:sz w:val="28"/>
          <w:lang w:val="en-US"/>
        </w:rPr>
        <w:t>&gt;&gt;&gt;</w:t>
      </w:r>
    </w:p>
    <w:p w14:paraId="4E7591F7" w14:textId="57982BB6" w:rsidR="00415289" w:rsidRPr="002E4531" w:rsidRDefault="009E22C3" w:rsidP="004E571D">
      <w:pPr>
        <w:pStyle w:val="PkTytuangielskiabstract"/>
        <w:ind w:right="0"/>
        <w:rPr>
          <w:color w:val="FF0000"/>
          <w:lang w:val="en-US"/>
        </w:rPr>
      </w:pPr>
      <w:r w:rsidRPr="005909BC">
        <w:rPr>
          <w:color w:val="FF0000"/>
          <w:lang w:val="en-US"/>
        </w:rPr>
        <w:t xml:space="preserve">Title of </w:t>
      </w:r>
      <w:r w:rsidRPr="002E4531">
        <w:rPr>
          <w:color w:val="FF0000"/>
          <w:lang w:val="en-US"/>
        </w:rPr>
        <w:t>thesis in Polish</w:t>
      </w:r>
      <w:r w:rsidR="00415289" w:rsidRPr="002E4531">
        <w:rPr>
          <w:color w:val="FF0000"/>
          <w:lang w:val="en-US"/>
        </w:rPr>
        <w:t xml:space="preserve"> (1</w:t>
      </w:r>
      <w:r w:rsidR="00FB12DD" w:rsidRPr="002E4531">
        <w:rPr>
          <w:color w:val="FF0000"/>
          <w:lang w:val="en-US"/>
        </w:rPr>
        <w:t>2</w:t>
      </w:r>
      <w:r w:rsidR="00996CC4" w:rsidRPr="002E4531">
        <w:rPr>
          <w:color w:val="FF0000"/>
          <w:lang w:val="en-US"/>
        </w:rPr>
        <w:t xml:space="preserve"> </w:t>
      </w:r>
      <w:r w:rsidR="008278AA" w:rsidRPr="002E4531">
        <w:rPr>
          <w:color w:val="FF0000"/>
          <w:lang w:val="en-US"/>
        </w:rPr>
        <w:t>pt</w:t>
      </w:r>
      <w:r w:rsidR="00415289" w:rsidRPr="002E4531">
        <w:rPr>
          <w:color w:val="FF0000"/>
          <w:lang w:val="en-US"/>
        </w:rPr>
        <w:t xml:space="preserve"> TNR</w:t>
      </w:r>
      <w:r w:rsidR="00505953" w:rsidRPr="002E4531">
        <w:rPr>
          <w:color w:val="FF0000"/>
          <w:lang w:val="en-US"/>
        </w:rPr>
        <w:t xml:space="preserve"> boldface font</w:t>
      </w:r>
      <w:r w:rsidR="00415289" w:rsidRPr="002E4531">
        <w:rPr>
          <w:color w:val="FF0000"/>
          <w:lang w:val="en-US"/>
        </w:rPr>
        <w:t xml:space="preserve">, </w:t>
      </w:r>
      <w:r w:rsidR="008278AA" w:rsidRPr="002E4531">
        <w:rPr>
          <w:color w:val="FF0000"/>
          <w:lang w:val="en-US"/>
        </w:rPr>
        <w:t>centr</w:t>
      </w:r>
      <w:r w:rsidR="00376C81" w:rsidRPr="002E4531">
        <w:rPr>
          <w:color w:val="FF0000"/>
          <w:lang w:val="en-US"/>
        </w:rPr>
        <w:t>e</w:t>
      </w:r>
      <w:r w:rsidR="00505953" w:rsidRPr="002E4531">
        <w:rPr>
          <w:color w:val="FF0000"/>
          <w:lang w:val="en-US"/>
        </w:rPr>
        <w:t>-a</w:t>
      </w:r>
      <w:r w:rsidR="00376C81" w:rsidRPr="002E4531">
        <w:rPr>
          <w:color w:val="FF0000"/>
          <w:lang w:val="en-US"/>
        </w:rPr>
        <w:t>ligned</w:t>
      </w:r>
      <w:r w:rsidR="00415289" w:rsidRPr="002E4531">
        <w:rPr>
          <w:color w:val="FF0000"/>
          <w:lang w:val="en-US"/>
        </w:rPr>
        <w:t xml:space="preserve">, </w:t>
      </w:r>
      <w:r w:rsidR="008278AA" w:rsidRPr="002E4531">
        <w:rPr>
          <w:color w:val="FF0000"/>
          <w:lang w:val="en-US"/>
        </w:rPr>
        <w:t>12 pt before</w:t>
      </w:r>
      <w:r w:rsidR="00505953" w:rsidRPr="002E4531">
        <w:rPr>
          <w:color w:val="FF0000"/>
          <w:lang w:val="en-US"/>
        </w:rPr>
        <w:t>-</w:t>
      </w:r>
      <w:r w:rsidR="007E67CA" w:rsidRPr="002E4531">
        <w:rPr>
          <w:color w:val="FF0000"/>
          <w:lang w:val="en-US"/>
        </w:rPr>
        <w:t xml:space="preserve"> and </w:t>
      </w:r>
      <w:r w:rsidR="008278AA" w:rsidRPr="002E4531">
        <w:rPr>
          <w:color w:val="FF0000"/>
          <w:lang w:val="en-US"/>
        </w:rPr>
        <w:t>after</w:t>
      </w:r>
      <w:r w:rsidR="00505953" w:rsidRPr="002E4531">
        <w:rPr>
          <w:color w:val="FF0000"/>
          <w:lang w:val="en-US"/>
        </w:rPr>
        <w:t>-</w:t>
      </w:r>
      <w:r w:rsidR="007E67CA" w:rsidRPr="002E4531">
        <w:rPr>
          <w:color w:val="FF0000"/>
          <w:lang w:val="en-US"/>
        </w:rPr>
        <w:t>heading</w:t>
      </w:r>
      <w:r w:rsidR="00415289" w:rsidRPr="002E4531">
        <w:rPr>
          <w:color w:val="FF0000"/>
          <w:lang w:val="en-US"/>
        </w:rPr>
        <w:t xml:space="preserve"> </w:t>
      </w:r>
      <w:r w:rsidR="008278AA" w:rsidRPr="002E4531">
        <w:rPr>
          <w:color w:val="FF0000"/>
          <w:lang w:val="en-US"/>
        </w:rPr>
        <w:t>spacing</w:t>
      </w:r>
      <w:r w:rsidR="00415289" w:rsidRPr="002E4531">
        <w:rPr>
          <w:color w:val="FF0000"/>
          <w:lang w:val="en-US"/>
        </w:rPr>
        <w:t>)</w:t>
      </w:r>
    </w:p>
    <w:p w14:paraId="0F6D9A4F" w14:textId="4819EA83" w:rsidR="005E26EE" w:rsidRPr="00A168AD" w:rsidRDefault="006D78E9" w:rsidP="005E26EE">
      <w:pPr>
        <w:pStyle w:val="Pktekstgwny"/>
        <w:ind w:left="0" w:right="0" w:firstLine="0"/>
        <w:rPr>
          <w:color w:val="FF0000"/>
          <w:szCs w:val="24"/>
          <w:lang w:val="en-US"/>
        </w:rPr>
      </w:pPr>
      <w:r w:rsidRPr="00A80162">
        <w:rPr>
          <w:color w:val="auto"/>
          <w:lang w:val="en-US"/>
        </w:rPr>
        <w:t>A</w:t>
      </w:r>
      <w:r>
        <w:rPr>
          <w:color w:val="auto"/>
          <w:lang w:val="en-US"/>
        </w:rPr>
        <w:t xml:space="preserve">n </w:t>
      </w:r>
      <w:r w:rsidRPr="00A80162">
        <w:rPr>
          <w:color w:val="auto"/>
          <w:lang w:val="en-US"/>
        </w:rPr>
        <w:t xml:space="preserve">abstract </w:t>
      </w:r>
      <w:r>
        <w:rPr>
          <w:color w:val="auto"/>
          <w:lang w:val="en-US"/>
        </w:rPr>
        <w:t xml:space="preserve">should be one </w:t>
      </w:r>
      <w:r w:rsidRPr="00A80162">
        <w:rPr>
          <w:color w:val="auto"/>
          <w:lang w:val="en-US"/>
        </w:rPr>
        <w:t xml:space="preserve">paragraph </w:t>
      </w:r>
      <w:r>
        <w:rPr>
          <w:color w:val="auto"/>
          <w:lang w:val="en-US"/>
        </w:rPr>
        <w:t xml:space="preserve">long. There should be a </w:t>
      </w:r>
      <w:r w:rsidRPr="00996CC4">
        <w:rPr>
          <w:lang w:val="en-US"/>
        </w:rPr>
        <w:t xml:space="preserve">minimum of 10 lines of </w:t>
      </w:r>
      <w:r w:rsidRPr="00996CC4">
        <w:rPr>
          <w:color w:val="auto"/>
          <w:lang w:val="en-US"/>
        </w:rPr>
        <w:t>text.</w:t>
      </w:r>
      <w:r>
        <w:rPr>
          <w:color w:val="auto"/>
          <w:lang w:val="en-US"/>
        </w:rPr>
        <w:t xml:space="preserve"> </w:t>
      </w:r>
      <w:r w:rsidRPr="005D3669">
        <w:rPr>
          <w:color w:val="auto"/>
          <w:lang w:val="en-US"/>
        </w:rPr>
        <w:t xml:space="preserve">It should contain </w:t>
      </w:r>
      <w:r w:rsidRPr="002E4531">
        <w:rPr>
          <w:color w:val="auto"/>
          <w:lang w:val="en-US"/>
        </w:rPr>
        <w:t>the problem statement or the thesis aim,</w:t>
      </w:r>
      <w:r w:rsidRPr="005D3669">
        <w:rPr>
          <w:color w:val="auto"/>
          <w:lang w:val="en-US"/>
        </w:rPr>
        <w:t xml:space="preserve"> methods </w:t>
      </w:r>
      <w:r>
        <w:rPr>
          <w:color w:val="auto"/>
          <w:lang w:val="en-US"/>
        </w:rPr>
        <w:t>(</w:t>
      </w:r>
      <w:r w:rsidRPr="005D3669">
        <w:rPr>
          <w:color w:val="auto"/>
          <w:lang w:val="en-US"/>
        </w:rPr>
        <w:t>appr</w:t>
      </w:r>
      <w:r>
        <w:rPr>
          <w:color w:val="auto"/>
          <w:lang w:val="en-US"/>
        </w:rPr>
        <w:t>oach)</w:t>
      </w:r>
      <w:r w:rsidRPr="005D3669">
        <w:rPr>
          <w:color w:val="auto"/>
          <w:lang w:val="en-US"/>
        </w:rPr>
        <w:t xml:space="preserve">, </w:t>
      </w:r>
      <w:r>
        <w:rPr>
          <w:color w:val="auto"/>
          <w:lang w:val="en-US"/>
        </w:rPr>
        <w:t xml:space="preserve">results, and general </w:t>
      </w:r>
      <w:r w:rsidRPr="005D3669">
        <w:rPr>
          <w:color w:val="auto"/>
          <w:lang w:val="en-US"/>
        </w:rPr>
        <w:t>conclusion</w:t>
      </w:r>
      <w:r>
        <w:rPr>
          <w:color w:val="auto"/>
          <w:lang w:val="en-US"/>
        </w:rPr>
        <w:t>s</w:t>
      </w:r>
      <w:r w:rsidRPr="005D3669">
        <w:rPr>
          <w:color w:val="auto"/>
          <w:lang w:val="en-US"/>
        </w:rPr>
        <w:t>.</w:t>
      </w:r>
      <w:r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5909BC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color w:val="auto"/>
          <w:lang w:val="en-US"/>
        </w:rPr>
        <w:t xml:space="preserve"> </w:t>
      </w:r>
      <w:r w:rsidR="00A856FB" w:rsidRPr="00A856FB">
        <w:rPr>
          <w:color w:val="auto"/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.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.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 </w:t>
      </w:r>
      <w:r w:rsidR="00A856FB" w:rsidRPr="00A856FB">
        <w:rPr>
          <w:lang w:val="en-US"/>
        </w:rPr>
        <w:t>Text</w:t>
      </w:r>
      <w:r w:rsidR="005E26EE" w:rsidRPr="00A856FB">
        <w:rPr>
          <w:lang w:val="en-US"/>
        </w:rPr>
        <w:t xml:space="preserve">. </w:t>
      </w:r>
      <w:r w:rsidR="005E26EE" w:rsidRPr="00A168AD">
        <w:rPr>
          <w:color w:val="FF0000"/>
          <w:szCs w:val="24"/>
          <w:lang w:val="en-US"/>
        </w:rPr>
        <w:t>&lt;&lt;&lt;&lt;PŚk</w:t>
      </w:r>
      <w:r w:rsidR="00C67AFC" w:rsidRPr="00A168AD">
        <w:rPr>
          <w:color w:val="FF0000"/>
          <w:szCs w:val="24"/>
          <w:lang w:val="en-US"/>
        </w:rPr>
        <w:t xml:space="preserve"> </w:t>
      </w:r>
      <w:r w:rsidR="002D7C80">
        <w:rPr>
          <w:color w:val="FF0000"/>
          <w:lang w:val="en-US"/>
        </w:rPr>
        <w:t>M</w:t>
      </w:r>
      <w:r w:rsidR="00BD3A28">
        <w:rPr>
          <w:color w:val="FF0000"/>
          <w:lang w:val="en-US"/>
        </w:rPr>
        <w:t>ain text</w:t>
      </w:r>
      <w:r w:rsidR="00D658D8">
        <w:rPr>
          <w:color w:val="FF0000"/>
          <w:lang w:val="en-US"/>
        </w:rPr>
        <w:t xml:space="preserve"> style</w:t>
      </w:r>
      <w:r w:rsidR="005E26EE" w:rsidRPr="00A168AD">
        <w:rPr>
          <w:color w:val="FF0000"/>
          <w:szCs w:val="24"/>
          <w:lang w:val="en-US"/>
        </w:rPr>
        <w:t>&gt;&gt;&gt;&gt;</w:t>
      </w:r>
    </w:p>
    <w:p w14:paraId="7AC5798D" w14:textId="77777777" w:rsidR="008868FA" w:rsidRPr="00A168AD" w:rsidRDefault="008868FA">
      <w:pPr>
        <w:overflowPunct/>
        <w:autoSpaceDE/>
        <w:autoSpaceDN/>
        <w:adjustRightInd/>
        <w:textAlignment w:val="auto"/>
        <w:rPr>
          <w:b/>
          <w:color w:val="000000" w:themeColor="text1"/>
          <w:sz w:val="28"/>
          <w:lang w:val="en-US"/>
        </w:rPr>
      </w:pPr>
      <w:r w:rsidRPr="00A168AD">
        <w:rPr>
          <w:lang w:val="en-US"/>
        </w:rPr>
        <w:br w:type="page"/>
      </w:r>
    </w:p>
    <w:p w14:paraId="04D5008D" w14:textId="618BD8ED" w:rsidR="00A768BE" w:rsidRPr="00433679" w:rsidRDefault="00A856FB" w:rsidP="00AF54D8">
      <w:pPr>
        <w:pStyle w:val="PkTytuRozdziaGwny"/>
        <w:rPr>
          <w:color w:val="FF0000"/>
          <w:lang w:val="en-US"/>
        </w:rPr>
      </w:pPr>
      <w:r w:rsidRPr="009E22C3">
        <w:rPr>
          <w:lang w:val="en-US"/>
        </w:rPr>
        <w:lastRenderedPageBreak/>
        <w:t>List of</w:t>
      </w:r>
      <w:r w:rsidR="00A768BE" w:rsidRPr="009E22C3">
        <w:rPr>
          <w:lang w:val="en-US"/>
        </w:rPr>
        <w:t xml:space="preserve"> </w:t>
      </w:r>
      <w:r w:rsidRPr="009E22C3">
        <w:rPr>
          <w:lang w:val="en-US"/>
        </w:rPr>
        <w:t>figures</w:t>
      </w:r>
      <w:r w:rsidR="002F522B" w:rsidRPr="009E22C3">
        <w:rPr>
          <w:color w:val="auto"/>
          <w:lang w:val="en-US"/>
        </w:rPr>
        <w:t xml:space="preserve"> </w:t>
      </w:r>
      <w:r w:rsidR="0006266E" w:rsidRPr="00433679">
        <w:rPr>
          <w:color w:val="FF0000"/>
          <w:lang w:val="en-US"/>
        </w:rPr>
        <w:t>(op</w:t>
      </w:r>
      <w:r w:rsidR="00121A30" w:rsidRPr="00433679">
        <w:rPr>
          <w:color w:val="FF0000"/>
          <w:lang w:val="en-US"/>
        </w:rPr>
        <w:t>tional</w:t>
      </w:r>
      <w:r w:rsidR="0006266E" w:rsidRPr="00433679">
        <w:rPr>
          <w:color w:val="FF0000"/>
          <w:lang w:val="en-US"/>
        </w:rPr>
        <w:t>)</w:t>
      </w:r>
      <w:r w:rsidR="002F522B" w:rsidRPr="00433679">
        <w:rPr>
          <w:color w:val="FF0000"/>
          <w:lang w:val="en-US"/>
        </w:rPr>
        <w:t xml:space="preserve"> </w:t>
      </w:r>
      <w:r w:rsidR="009C4B17" w:rsidRPr="00433679">
        <w:rPr>
          <w:color w:val="FF0000"/>
          <w:lang w:val="en-US"/>
        </w:rPr>
        <w:t xml:space="preserve">&lt;&lt;&lt; PŚk </w:t>
      </w:r>
      <w:r w:rsidR="00A423CB" w:rsidRPr="00433679">
        <w:rPr>
          <w:color w:val="FF0000"/>
          <w:lang w:val="en-US"/>
        </w:rPr>
        <w:t xml:space="preserve">Unnumbered Chapter Heading </w:t>
      </w:r>
      <w:r w:rsidR="00121A30" w:rsidRPr="00433679">
        <w:rPr>
          <w:color w:val="FF0000"/>
          <w:lang w:val="en-US"/>
        </w:rPr>
        <w:t>style</w:t>
      </w:r>
      <w:r w:rsidR="009C4B17" w:rsidRPr="00433679">
        <w:rPr>
          <w:color w:val="FF0000"/>
          <w:lang w:val="en-US"/>
        </w:rPr>
        <w:t>&gt;&gt;&gt;</w:t>
      </w:r>
    </w:p>
    <w:p w14:paraId="7A82CB1B" w14:textId="0B0185F8" w:rsidR="00901EBB" w:rsidRPr="009E22C3" w:rsidRDefault="00121A30" w:rsidP="00D65830">
      <w:pPr>
        <w:pStyle w:val="PkSpisrysunkwitabel"/>
        <w:ind w:right="0"/>
        <w:rPr>
          <w:lang w:val="en-US"/>
        </w:rPr>
      </w:pPr>
      <w:r>
        <w:rPr>
          <w:lang w:val="en-US"/>
        </w:rPr>
        <w:t>Figure t</w:t>
      </w:r>
      <w:r w:rsidR="00FF278A">
        <w:rPr>
          <w:lang w:val="en-US"/>
        </w:rPr>
        <w:t>itle</w:t>
      </w:r>
      <w:r w:rsidR="00A768BE" w:rsidRPr="009E22C3">
        <w:rPr>
          <w:lang w:val="en-US"/>
        </w:rPr>
        <w:t xml:space="preserve"> </w:t>
      </w:r>
      <w:r w:rsidR="00901EBB" w:rsidRPr="009E22C3">
        <w:rPr>
          <w:color w:val="FF0000"/>
          <w:lang w:val="en-US"/>
        </w:rPr>
        <w:t>&lt;&lt;&lt;&lt; PŚk</w:t>
      </w:r>
      <w:r>
        <w:rPr>
          <w:color w:val="FF0000"/>
          <w:lang w:val="en-US"/>
        </w:rPr>
        <w:t xml:space="preserve"> </w:t>
      </w:r>
      <w:r w:rsidR="00EE7B30">
        <w:rPr>
          <w:color w:val="FF0000"/>
          <w:lang w:val="en-US"/>
        </w:rPr>
        <w:t>L</w:t>
      </w:r>
      <w:r w:rsidR="00A856FB" w:rsidRPr="009E22C3">
        <w:rPr>
          <w:color w:val="FF0000"/>
          <w:lang w:val="en-US"/>
        </w:rPr>
        <w:t>ist of</w:t>
      </w:r>
      <w:r w:rsidR="00901EBB" w:rsidRPr="009E22C3">
        <w:rPr>
          <w:color w:val="FF0000"/>
          <w:lang w:val="en-US"/>
        </w:rPr>
        <w:t xml:space="preserve"> </w:t>
      </w:r>
      <w:r w:rsidR="00A856FB" w:rsidRPr="009E22C3">
        <w:rPr>
          <w:color w:val="FF0000"/>
          <w:lang w:val="en-US"/>
        </w:rPr>
        <w:t>figures</w:t>
      </w:r>
      <w:r w:rsidR="00901EBB" w:rsidRPr="009E22C3">
        <w:rPr>
          <w:color w:val="FF0000"/>
          <w:lang w:val="en-US"/>
        </w:rPr>
        <w:t xml:space="preserve"> </w:t>
      </w:r>
      <w:r w:rsidR="009E22C3" w:rsidRPr="009E22C3">
        <w:rPr>
          <w:color w:val="FF0000"/>
          <w:lang w:val="en-US"/>
        </w:rPr>
        <w:t>and</w:t>
      </w:r>
      <w:r w:rsidR="00901EBB" w:rsidRPr="009E22C3">
        <w:rPr>
          <w:color w:val="FF0000"/>
          <w:lang w:val="en-US"/>
        </w:rPr>
        <w:t xml:space="preserve"> </w:t>
      </w:r>
      <w:r w:rsidR="004F5F14" w:rsidRPr="009E22C3">
        <w:rPr>
          <w:color w:val="FF0000"/>
          <w:lang w:val="en-US"/>
        </w:rPr>
        <w:t>tables</w:t>
      </w:r>
      <w:r>
        <w:rPr>
          <w:color w:val="FF0000"/>
          <w:lang w:val="en-US"/>
        </w:rPr>
        <w:t xml:space="preserve"> style</w:t>
      </w:r>
      <w:r w:rsidR="00901EBB" w:rsidRPr="009E22C3">
        <w:rPr>
          <w:color w:val="FF0000"/>
          <w:lang w:val="en-US"/>
        </w:rPr>
        <w:t>&gt;&gt;&gt;&gt;</w:t>
      </w:r>
    </w:p>
    <w:p w14:paraId="06B6B942" w14:textId="77777777" w:rsidR="00A768BE" w:rsidRPr="009E22C3" w:rsidRDefault="00A768BE" w:rsidP="00D65830">
      <w:pPr>
        <w:pStyle w:val="PkSpisrysunkwitabel"/>
        <w:ind w:right="0"/>
        <w:rPr>
          <w:lang w:val="en-US"/>
        </w:rPr>
      </w:pPr>
    </w:p>
    <w:p w14:paraId="2AEDC290" w14:textId="77777777" w:rsidR="00A768BE" w:rsidRPr="009E22C3" w:rsidRDefault="00A768BE" w:rsidP="00D65830">
      <w:pPr>
        <w:pStyle w:val="PkSpisrysunkwitabel"/>
        <w:ind w:right="0"/>
        <w:rPr>
          <w:lang w:val="en-US"/>
        </w:rPr>
      </w:pPr>
    </w:p>
    <w:p w14:paraId="7E4DE0E1" w14:textId="77777777" w:rsidR="00A768BE" w:rsidRPr="009E22C3" w:rsidRDefault="00A768BE" w:rsidP="00D65830">
      <w:pPr>
        <w:pStyle w:val="PkSpisrysunkwitabel"/>
        <w:ind w:right="0"/>
        <w:rPr>
          <w:lang w:val="en-US"/>
        </w:rPr>
      </w:pPr>
    </w:p>
    <w:p w14:paraId="0CB91E63" w14:textId="77777777" w:rsidR="00A768BE" w:rsidRPr="009E22C3" w:rsidRDefault="00A768BE" w:rsidP="00D65830">
      <w:pPr>
        <w:pStyle w:val="PkSpisrysunkwitabel"/>
        <w:ind w:right="0"/>
        <w:rPr>
          <w:lang w:val="en-US"/>
        </w:rPr>
      </w:pPr>
    </w:p>
    <w:p w14:paraId="34CF7F2D" w14:textId="77777777" w:rsidR="00A768BE" w:rsidRPr="009E22C3" w:rsidRDefault="00A768BE" w:rsidP="00D65830">
      <w:pPr>
        <w:overflowPunct/>
        <w:autoSpaceDE/>
        <w:autoSpaceDN/>
        <w:adjustRightInd/>
        <w:ind w:right="0"/>
        <w:textAlignment w:val="auto"/>
        <w:rPr>
          <w:color w:val="FF0000"/>
          <w:sz w:val="24"/>
          <w:lang w:val="en-US"/>
        </w:rPr>
      </w:pPr>
      <w:r w:rsidRPr="009E22C3">
        <w:rPr>
          <w:color w:val="FF0000"/>
          <w:sz w:val="24"/>
          <w:lang w:val="en-US"/>
        </w:rPr>
        <w:br w:type="page"/>
      </w:r>
    </w:p>
    <w:p w14:paraId="174EB891" w14:textId="37592278" w:rsidR="00A768BE" w:rsidRPr="00433679" w:rsidRDefault="00A856FB" w:rsidP="00AF54D8">
      <w:pPr>
        <w:pStyle w:val="PkTytuRozdziaGwny"/>
        <w:rPr>
          <w:color w:val="FF0000"/>
          <w:lang w:val="en-US"/>
        </w:rPr>
      </w:pPr>
      <w:r w:rsidRPr="00121A30">
        <w:rPr>
          <w:lang w:val="en-US"/>
        </w:rPr>
        <w:lastRenderedPageBreak/>
        <w:t>List of</w:t>
      </w:r>
      <w:r w:rsidR="00A768BE" w:rsidRPr="00121A30">
        <w:rPr>
          <w:lang w:val="en-US"/>
        </w:rPr>
        <w:t xml:space="preserve"> </w:t>
      </w:r>
      <w:r w:rsidR="004F5F14" w:rsidRPr="00121A30">
        <w:rPr>
          <w:lang w:val="en-US"/>
        </w:rPr>
        <w:t>tables</w:t>
      </w:r>
      <w:r w:rsidR="002F522B" w:rsidRPr="00121A30">
        <w:rPr>
          <w:lang w:val="en-US"/>
        </w:rPr>
        <w:t xml:space="preserve"> </w:t>
      </w:r>
      <w:r w:rsidR="00AF793F" w:rsidRPr="00433679">
        <w:rPr>
          <w:color w:val="FF0000"/>
          <w:lang w:val="en-US"/>
        </w:rPr>
        <w:t>(op</w:t>
      </w:r>
      <w:r w:rsidR="00121A30" w:rsidRPr="00433679">
        <w:rPr>
          <w:color w:val="FF0000"/>
          <w:lang w:val="en-US"/>
        </w:rPr>
        <w:t>tional</w:t>
      </w:r>
      <w:r w:rsidR="00AF793F" w:rsidRPr="00433679">
        <w:rPr>
          <w:color w:val="FF0000"/>
          <w:lang w:val="en-US"/>
        </w:rPr>
        <w:t xml:space="preserve">) </w:t>
      </w:r>
      <w:r w:rsidR="009C4B17" w:rsidRPr="00433679">
        <w:rPr>
          <w:color w:val="FF0000"/>
          <w:lang w:val="en-US"/>
        </w:rPr>
        <w:t xml:space="preserve">&lt;&lt;&lt;PŚk </w:t>
      </w:r>
      <w:bookmarkStart w:id="4" w:name="_Hlk150893885"/>
      <w:r w:rsidR="00A423CB" w:rsidRPr="00433679">
        <w:rPr>
          <w:color w:val="FF0000"/>
          <w:lang w:val="en-US"/>
        </w:rPr>
        <w:t xml:space="preserve">Unnumbered Chapter </w:t>
      </w:r>
      <w:r w:rsidR="00EE7B30" w:rsidRPr="00433679">
        <w:rPr>
          <w:color w:val="FF0000"/>
          <w:lang w:val="en-US"/>
        </w:rPr>
        <w:t>H</w:t>
      </w:r>
      <w:r w:rsidR="008278AA" w:rsidRPr="00433679">
        <w:rPr>
          <w:color w:val="FF0000"/>
          <w:lang w:val="en-US"/>
        </w:rPr>
        <w:t xml:space="preserve">eading </w:t>
      </w:r>
      <w:bookmarkEnd w:id="4"/>
      <w:r w:rsidR="00121A30" w:rsidRPr="00433679">
        <w:rPr>
          <w:color w:val="FF0000"/>
          <w:lang w:val="en-US"/>
        </w:rPr>
        <w:t>style</w:t>
      </w:r>
      <w:r w:rsidR="009C4B17" w:rsidRPr="00433679">
        <w:rPr>
          <w:color w:val="FF0000"/>
          <w:lang w:val="en-US"/>
        </w:rPr>
        <w:t>&gt;&gt;&gt;</w:t>
      </w:r>
    </w:p>
    <w:p w14:paraId="420B56A3" w14:textId="00D5BD0D" w:rsidR="00901EBB" w:rsidRPr="004F5F14" w:rsidRDefault="00A768BE" w:rsidP="00D65830">
      <w:pPr>
        <w:pStyle w:val="PkSpisrysunkwitabel"/>
        <w:numPr>
          <w:ilvl w:val="0"/>
          <w:numId w:val="28"/>
        </w:numPr>
        <w:ind w:left="284" w:right="0" w:hanging="284"/>
        <w:rPr>
          <w:lang w:val="en-US"/>
        </w:rPr>
      </w:pPr>
      <w:r w:rsidRPr="004F5F14">
        <w:rPr>
          <w:lang w:val="en-US"/>
        </w:rPr>
        <w:t>T</w:t>
      </w:r>
      <w:r w:rsidR="004F5F14">
        <w:rPr>
          <w:lang w:val="en-US"/>
        </w:rPr>
        <w:t>able</w:t>
      </w:r>
      <w:r w:rsidRPr="004F5F14">
        <w:rPr>
          <w:lang w:val="en-US"/>
        </w:rPr>
        <w:t xml:space="preserve"> </w:t>
      </w:r>
      <w:r w:rsidR="00121A30">
        <w:rPr>
          <w:lang w:val="en-US"/>
        </w:rPr>
        <w:t>title</w:t>
      </w:r>
      <w:r w:rsidR="00901EBB" w:rsidRPr="004F5F14">
        <w:rPr>
          <w:color w:val="FF0000"/>
          <w:lang w:val="en-US"/>
        </w:rPr>
        <w:t xml:space="preserve">&lt;&lt;&lt;&lt;PŚk </w:t>
      </w:r>
      <w:r w:rsidR="00EE7B30">
        <w:rPr>
          <w:color w:val="FF0000"/>
          <w:lang w:val="en-US"/>
        </w:rPr>
        <w:t>L</w:t>
      </w:r>
      <w:r w:rsidR="00A856FB" w:rsidRPr="004F5F14">
        <w:rPr>
          <w:color w:val="FF0000"/>
          <w:lang w:val="en-US"/>
        </w:rPr>
        <w:t>ist</w:t>
      </w:r>
      <w:r w:rsidR="004F5F14">
        <w:rPr>
          <w:color w:val="FF0000"/>
          <w:lang w:val="en-US"/>
        </w:rPr>
        <w:t>s</w:t>
      </w:r>
      <w:r w:rsidR="00A856FB" w:rsidRPr="004F5F14">
        <w:rPr>
          <w:color w:val="FF0000"/>
          <w:lang w:val="en-US"/>
        </w:rPr>
        <w:t xml:space="preserve"> of</w:t>
      </w:r>
      <w:r w:rsidR="00901EBB" w:rsidRPr="004F5F14">
        <w:rPr>
          <w:color w:val="FF0000"/>
          <w:lang w:val="en-US"/>
        </w:rPr>
        <w:t xml:space="preserve"> </w:t>
      </w:r>
      <w:r w:rsidR="00A856FB" w:rsidRPr="004F5F14">
        <w:rPr>
          <w:color w:val="FF0000"/>
          <w:lang w:val="en-US"/>
        </w:rPr>
        <w:t>figures</w:t>
      </w:r>
      <w:r w:rsidR="00901EBB" w:rsidRPr="004F5F14">
        <w:rPr>
          <w:color w:val="FF0000"/>
          <w:lang w:val="en-US"/>
        </w:rPr>
        <w:t xml:space="preserve"> </w:t>
      </w:r>
      <w:r w:rsidR="004F5F14">
        <w:rPr>
          <w:color w:val="FF0000"/>
          <w:lang w:val="en-US"/>
        </w:rPr>
        <w:t>and</w:t>
      </w:r>
      <w:r w:rsidR="00901EBB" w:rsidRPr="004F5F14">
        <w:rPr>
          <w:color w:val="FF0000"/>
          <w:lang w:val="en-US"/>
        </w:rPr>
        <w:t xml:space="preserve"> </w:t>
      </w:r>
      <w:r w:rsidR="004F5F14" w:rsidRPr="004F5F14">
        <w:rPr>
          <w:color w:val="FF0000"/>
          <w:lang w:val="en-US"/>
        </w:rPr>
        <w:t>tables</w:t>
      </w:r>
      <w:r w:rsidR="00121A30">
        <w:rPr>
          <w:color w:val="FF0000"/>
          <w:lang w:val="en-US"/>
        </w:rPr>
        <w:t xml:space="preserve"> style</w:t>
      </w:r>
      <w:r w:rsidR="00901EBB" w:rsidRPr="004F5F14">
        <w:rPr>
          <w:color w:val="FF0000"/>
          <w:lang w:val="en-US"/>
        </w:rPr>
        <w:t>&gt;&gt;&gt;&gt;</w:t>
      </w:r>
    </w:p>
    <w:p w14:paraId="48077B63" w14:textId="7FFD7E45" w:rsidR="00A768BE" w:rsidRPr="00901EBB" w:rsidRDefault="00121A30" w:rsidP="00D65830">
      <w:pPr>
        <w:pStyle w:val="PkSpisrysunkwitabel"/>
        <w:ind w:right="0"/>
      </w:pPr>
      <w:r>
        <w:rPr>
          <w:lang w:val="en-US"/>
        </w:rPr>
        <w:t>Table title</w:t>
      </w:r>
    </w:p>
    <w:p w14:paraId="62156C70" w14:textId="77777777" w:rsidR="00A768BE" w:rsidRPr="00901EBB" w:rsidRDefault="00A768BE" w:rsidP="00D65830">
      <w:pPr>
        <w:pStyle w:val="PkSpisrysunkwitabel"/>
        <w:ind w:right="0"/>
      </w:pPr>
    </w:p>
    <w:p w14:paraId="6AEDFEF8" w14:textId="77777777" w:rsidR="00A768BE" w:rsidRPr="00901EBB" w:rsidRDefault="00A768BE" w:rsidP="00D65830">
      <w:pPr>
        <w:pStyle w:val="PkSpisrysunkwitabel"/>
        <w:ind w:right="0"/>
      </w:pPr>
    </w:p>
    <w:p w14:paraId="475B5AB7" w14:textId="77777777" w:rsidR="00A768BE" w:rsidRPr="00901EBB" w:rsidRDefault="00A768BE" w:rsidP="00D65830">
      <w:pPr>
        <w:pStyle w:val="PkSpisrysunkwitabel"/>
        <w:ind w:right="0"/>
      </w:pPr>
    </w:p>
    <w:p w14:paraId="16B40A9B" w14:textId="77777777" w:rsidR="00A768BE" w:rsidRDefault="00A768BE" w:rsidP="00D65830">
      <w:pPr>
        <w:overflowPunct/>
        <w:autoSpaceDE/>
        <w:autoSpaceDN/>
        <w:adjustRightInd/>
        <w:ind w:right="0"/>
        <w:textAlignment w:val="auto"/>
        <w:rPr>
          <w:b/>
          <w:color w:val="FF0000"/>
          <w:sz w:val="28"/>
        </w:rPr>
      </w:pPr>
      <w:r>
        <w:rPr>
          <w:b/>
          <w:color w:val="FF0000"/>
          <w:sz w:val="28"/>
        </w:rPr>
        <w:br w:type="page"/>
      </w:r>
    </w:p>
    <w:p w14:paraId="140793E9" w14:textId="1D637589" w:rsidR="00AF793F" w:rsidRPr="006B5CFC" w:rsidRDefault="000625BE" w:rsidP="002F522B">
      <w:pPr>
        <w:pStyle w:val="PkTytuangielskiabstract"/>
        <w:ind w:left="0" w:right="0" w:firstLine="0"/>
        <w:jc w:val="both"/>
        <w:rPr>
          <w:color w:val="FF0000"/>
          <w:sz w:val="28"/>
          <w:szCs w:val="28"/>
          <w:lang w:val="en-US"/>
        </w:rPr>
      </w:pPr>
      <w:bookmarkStart w:id="5" w:name="_Hlk147565884"/>
      <w:r>
        <w:rPr>
          <w:rStyle w:val="PkTytuRozdziaGwnyZnak"/>
          <w:b/>
          <w:lang w:val="en-US"/>
        </w:rPr>
        <w:lastRenderedPageBreak/>
        <w:t>Appen</w:t>
      </w:r>
      <w:r w:rsidR="00C877E1">
        <w:rPr>
          <w:rStyle w:val="PkTytuRozdziaGwnyZnak"/>
          <w:b/>
          <w:lang w:val="en-US"/>
        </w:rPr>
        <w:t>d</w:t>
      </w:r>
      <w:r w:rsidRPr="006B5CFC">
        <w:rPr>
          <w:rStyle w:val="PkTytuRozdziaGwnyZnak"/>
          <w:b/>
          <w:lang w:val="en-US"/>
        </w:rPr>
        <w:t>ix</w:t>
      </w:r>
      <w:r w:rsidR="00A768BE" w:rsidRPr="009E22C3">
        <w:rPr>
          <w:sz w:val="28"/>
          <w:lang w:val="en-US"/>
        </w:rPr>
        <w:t xml:space="preserve"> </w:t>
      </w:r>
      <w:r w:rsidR="00AF793F" w:rsidRPr="009E22C3">
        <w:rPr>
          <w:color w:val="FF0000"/>
          <w:sz w:val="28"/>
          <w:lang w:val="en-US"/>
        </w:rPr>
        <w:t>(op</w:t>
      </w:r>
      <w:r w:rsidR="009E22C3" w:rsidRPr="009E22C3">
        <w:rPr>
          <w:color w:val="FF0000"/>
          <w:sz w:val="28"/>
          <w:lang w:val="en-US"/>
        </w:rPr>
        <w:t>tional</w:t>
      </w:r>
      <w:r w:rsidR="00AF793F" w:rsidRPr="006B5CFC">
        <w:rPr>
          <w:color w:val="FF0000"/>
          <w:sz w:val="28"/>
          <w:lang w:val="en-US"/>
        </w:rPr>
        <w:t>)</w:t>
      </w:r>
      <w:r w:rsidRPr="006B5CFC">
        <w:rPr>
          <w:color w:val="FF0000"/>
          <w:sz w:val="28"/>
          <w:lang w:val="en-US"/>
        </w:rPr>
        <w:t xml:space="preserve"> </w:t>
      </w:r>
      <w:r w:rsidR="009C4B17" w:rsidRPr="006B5CFC">
        <w:rPr>
          <w:color w:val="FF0000"/>
          <w:sz w:val="28"/>
          <w:szCs w:val="28"/>
          <w:lang w:val="en-US"/>
        </w:rPr>
        <w:t xml:space="preserve">&lt;&lt;&lt;PŚk </w:t>
      </w:r>
      <w:r w:rsidR="00A423CB">
        <w:rPr>
          <w:color w:val="FF0000"/>
          <w:sz w:val="28"/>
          <w:szCs w:val="28"/>
          <w:lang w:val="en-US"/>
        </w:rPr>
        <w:t xml:space="preserve">Chapter </w:t>
      </w:r>
      <w:r w:rsidR="00B8399B" w:rsidRPr="006B5CFC">
        <w:rPr>
          <w:color w:val="FF0000"/>
          <w:sz w:val="28"/>
          <w:szCs w:val="28"/>
          <w:lang w:val="en-US"/>
        </w:rPr>
        <w:t xml:space="preserve">Heading </w:t>
      </w:r>
      <w:r w:rsidR="00121A30" w:rsidRPr="006B5CFC">
        <w:rPr>
          <w:color w:val="FF0000"/>
          <w:sz w:val="28"/>
          <w:szCs w:val="28"/>
          <w:lang w:val="en-US"/>
        </w:rPr>
        <w:t>style</w:t>
      </w:r>
      <w:r w:rsidR="009C4B17" w:rsidRPr="006B5CFC">
        <w:rPr>
          <w:color w:val="FF0000"/>
          <w:sz w:val="28"/>
          <w:szCs w:val="28"/>
          <w:lang w:val="en-US"/>
        </w:rPr>
        <w:t>&gt;&gt;&gt;</w:t>
      </w:r>
      <w:r w:rsidRPr="006B5CFC">
        <w:rPr>
          <w:color w:val="FF0000"/>
          <w:sz w:val="28"/>
          <w:szCs w:val="28"/>
          <w:lang w:val="en-US"/>
        </w:rPr>
        <w:t>numbered</w:t>
      </w:r>
      <w:r w:rsidR="005C6BF7" w:rsidRPr="006B5CFC">
        <w:rPr>
          <w:color w:val="FF0000"/>
          <w:sz w:val="28"/>
          <w:szCs w:val="28"/>
          <w:lang w:val="en-US"/>
        </w:rPr>
        <w:t xml:space="preserve"> if more than one</w:t>
      </w:r>
    </w:p>
    <w:bookmarkEnd w:id="5"/>
    <w:p w14:paraId="01C1FC95" w14:textId="7D04F8BF" w:rsidR="008E0D18" w:rsidRPr="00D862A4" w:rsidRDefault="00214A52" w:rsidP="002F522B">
      <w:pPr>
        <w:pStyle w:val="Pktekstgwny"/>
        <w:ind w:left="0" w:right="0" w:firstLine="0"/>
        <w:rPr>
          <w:color w:val="FF0000"/>
          <w:lang w:val="en-US"/>
        </w:rPr>
      </w:pPr>
      <w:r w:rsidRPr="00D862A4">
        <w:rPr>
          <w:color w:val="FF0000"/>
          <w:lang w:val="en-US"/>
        </w:rPr>
        <w:t>&lt;&lt;&lt;</w:t>
      </w:r>
      <w:r w:rsidR="003B4254" w:rsidRPr="006B5CFC">
        <w:rPr>
          <w:color w:val="FF0000"/>
          <w:lang w:val="en-US"/>
        </w:rPr>
        <w:t>Any additional material</w:t>
      </w:r>
      <w:r w:rsidR="007501D2" w:rsidRPr="006B5CFC">
        <w:rPr>
          <w:color w:val="FF0000"/>
          <w:lang w:val="en-US"/>
        </w:rPr>
        <w:t xml:space="preserve">, </w:t>
      </w:r>
      <w:r w:rsidR="00C877E1" w:rsidRPr="006B5CFC">
        <w:rPr>
          <w:color w:val="FF0000"/>
          <w:lang w:val="en-US"/>
        </w:rPr>
        <w:t>including</w:t>
      </w:r>
      <w:r w:rsidR="007501D2" w:rsidRPr="006B5CFC">
        <w:rPr>
          <w:color w:val="FF0000"/>
          <w:lang w:val="en-US"/>
        </w:rPr>
        <w:t xml:space="preserve"> l</w:t>
      </w:r>
      <w:r w:rsidR="00DB2FF8" w:rsidRPr="006B5CFC">
        <w:rPr>
          <w:color w:val="FF0000"/>
          <w:lang w:val="en-US"/>
        </w:rPr>
        <w:t>engthy calculations</w:t>
      </w:r>
      <w:r w:rsidR="00A5005B" w:rsidRPr="006B5CFC">
        <w:rPr>
          <w:color w:val="FF0000"/>
          <w:lang w:val="en-US"/>
        </w:rPr>
        <w:t xml:space="preserve">, </w:t>
      </w:r>
      <w:r w:rsidR="00F05373" w:rsidRPr="006B5CFC">
        <w:rPr>
          <w:color w:val="FF0000"/>
          <w:lang w:val="en-US"/>
        </w:rPr>
        <w:t xml:space="preserve">complicated </w:t>
      </w:r>
      <w:r w:rsidR="00DB2FF8" w:rsidRPr="006B5CFC">
        <w:rPr>
          <w:color w:val="FF0000"/>
          <w:lang w:val="en-US"/>
        </w:rPr>
        <w:t xml:space="preserve">graphics </w:t>
      </w:r>
      <w:r w:rsidR="00C877E1" w:rsidRPr="006B5CFC">
        <w:rPr>
          <w:color w:val="FF0000"/>
          <w:lang w:val="en-US"/>
        </w:rPr>
        <w:t xml:space="preserve">or </w:t>
      </w:r>
      <w:r w:rsidR="00F05373" w:rsidRPr="006B5CFC">
        <w:rPr>
          <w:color w:val="FF0000"/>
          <w:lang w:val="en-US"/>
        </w:rPr>
        <w:t>a pr</w:t>
      </w:r>
      <w:r w:rsidR="00A768BE" w:rsidRPr="006B5CFC">
        <w:rPr>
          <w:color w:val="FF0000"/>
          <w:lang w:val="en-US"/>
        </w:rPr>
        <w:t>ogram</w:t>
      </w:r>
      <w:r w:rsidR="00F05373" w:rsidRPr="006B5CFC">
        <w:rPr>
          <w:color w:val="FF0000"/>
          <w:lang w:val="en-US"/>
        </w:rPr>
        <w:t xml:space="preserve">, </w:t>
      </w:r>
      <w:r w:rsidR="003B4254" w:rsidRPr="006B5CFC">
        <w:rPr>
          <w:color w:val="FF0000"/>
          <w:lang w:val="en-US"/>
        </w:rPr>
        <w:t xml:space="preserve">must be relegated to the appendix. </w:t>
      </w:r>
      <w:r w:rsidR="00050120" w:rsidRPr="006B5CFC">
        <w:rPr>
          <w:color w:val="FF0000"/>
          <w:lang w:val="en-US"/>
        </w:rPr>
        <w:t>In the electronic copy, add the material as a separate file(s). Make sure the file(s) is/are labelled properly. In the paper copy, the appendix/appendices is/are to be inserted here.</w:t>
      </w:r>
      <w:r w:rsidRPr="006B5CFC">
        <w:rPr>
          <w:color w:val="FF0000"/>
          <w:lang w:val="en-US"/>
        </w:rPr>
        <w:t>&gt;&gt;&gt;</w:t>
      </w:r>
    </w:p>
    <w:p w14:paraId="0A0396AE" w14:textId="77777777" w:rsidR="005D3074" w:rsidRPr="00D862A4" w:rsidRDefault="005D3074" w:rsidP="002F522B">
      <w:pPr>
        <w:overflowPunct/>
        <w:autoSpaceDE/>
        <w:autoSpaceDN/>
        <w:adjustRightInd/>
        <w:ind w:left="0" w:right="0" w:firstLine="0"/>
        <w:textAlignment w:val="auto"/>
        <w:rPr>
          <w:sz w:val="24"/>
          <w:lang w:val="en-US"/>
        </w:rPr>
      </w:pPr>
      <w:r w:rsidRPr="00D862A4">
        <w:rPr>
          <w:sz w:val="24"/>
          <w:lang w:val="en-US"/>
        </w:rPr>
        <w:br w:type="page"/>
      </w:r>
    </w:p>
    <w:p w14:paraId="5A721C06" w14:textId="39D99D1E" w:rsidR="00334DF4" w:rsidRDefault="00214A52" w:rsidP="004E571D">
      <w:pPr>
        <w:pStyle w:val="Pktekstgwny"/>
        <w:ind w:left="0" w:right="0"/>
        <w:rPr>
          <w:color w:val="FF0000"/>
          <w:lang w:val="en-US"/>
        </w:rPr>
      </w:pPr>
      <w:r w:rsidRPr="000C31AB">
        <w:rPr>
          <w:color w:val="FF0000"/>
          <w:lang w:val="en-US"/>
        </w:rPr>
        <w:lastRenderedPageBreak/>
        <w:t>&lt;&lt;&lt;</w:t>
      </w:r>
      <w:r w:rsidR="000C31AB" w:rsidRPr="000C31AB">
        <w:rPr>
          <w:color w:val="FF0000"/>
          <w:lang w:val="en-US"/>
        </w:rPr>
        <w:t xml:space="preserve">At the end of the thesis </w:t>
      </w:r>
      <w:r w:rsidR="00996CC4" w:rsidRPr="000C31AB">
        <w:rPr>
          <w:color w:val="FF0000"/>
          <w:lang w:val="en-US"/>
        </w:rPr>
        <w:t>file</w:t>
      </w:r>
      <w:r w:rsidR="006510A2" w:rsidRPr="000C31AB">
        <w:rPr>
          <w:color w:val="FF0000"/>
          <w:lang w:val="en-US"/>
        </w:rPr>
        <w:t xml:space="preserve"> </w:t>
      </w:r>
      <w:r w:rsidR="000C31AB" w:rsidRPr="000C31AB">
        <w:rPr>
          <w:color w:val="FF0000"/>
          <w:lang w:val="en-US"/>
        </w:rPr>
        <w:t>create</w:t>
      </w:r>
      <w:r w:rsidR="000C31AB">
        <w:rPr>
          <w:color w:val="FF0000"/>
          <w:lang w:val="en-US"/>
        </w:rPr>
        <w:t>d</w:t>
      </w:r>
      <w:r w:rsidR="00CA1A51">
        <w:rPr>
          <w:color w:val="FF0000"/>
          <w:lang w:val="en-US"/>
        </w:rPr>
        <w:t xml:space="preserve">, for </w:t>
      </w:r>
      <w:r w:rsidR="00CA1A51" w:rsidRPr="00DB595D">
        <w:rPr>
          <w:color w:val="FF0000"/>
          <w:lang w:val="en-US"/>
        </w:rPr>
        <w:t>example,</w:t>
      </w:r>
      <w:r w:rsidR="000C31AB" w:rsidRPr="00DB595D">
        <w:rPr>
          <w:color w:val="FF0000"/>
          <w:lang w:val="en-US"/>
        </w:rPr>
        <w:t xml:space="preserve"> in </w:t>
      </w:r>
      <w:r w:rsidR="00AF793F" w:rsidRPr="00DB595D">
        <w:rPr>
          <w:color w:val="FF0000"/>
          <w:lang w:val="en-US"/>
        </w:rPr>
        <w:t>MS Office</w:t>
      </w:r>
      <w:r w:rsidR="00E56BEF" w:rsidRPr="00DB595D">
        <w:rPr>
          <w:color w:val="FF0000"/>
          <w:lang w:val="en-US"/>
        </w:rPr>
        <w:t xml:space="preserve">, paste </w:t>
      </w:r>
      <w:r w:rsidR="00CA1A51" w:rsidRPr="00DB595D">
        <w:rPr>
          <w:color w:val="FF0000"/>
          <w:lang w:val="en-US"/>
        </w:rPr>
        <w:t>two scanned documents</w:t>
      </w:r>
      <w:r w:rsidR="00DB595D" w:rsidRPr="00DB595D">
        <w:rPr>
          <w:color w:val="FF0000"/>
          <w:lang w:val="en-US"/>
        </w:rPr>
        <w:t>, i.e.,</w:t>
      </w:r>
      <w:r w:rsidR="00CA1A51" w:rsidRPr="00DB595D">
        <w:rPr>
          <w:color w:val="FF0000"/>
          <w:lang w:val="en-US"/>
        </w:rPr>
        <w:t xml:space="preserve"> </w:t>
      </w:r>
      <w:r w:rsidR="00BC2DB4" w:rsidRPr="00DB595D">
        <w:rPr>
          <w:color w:val="FF0000"/>
          <w:lang w:val="en-US"/>
        </w:rPr>
        <w:t xml:space="preserve">the </w:t>
      </w:r>
      <w:r w:rsidR="000A6C65" w:rsidRPr="00DB595D">
        <w:rPr>
          <w:color w:val="FF0000"/>
          <w:lang w:val="en-US"/>
        </w:rPr>
        <w:t>Copyright Declaration</w:t>
      </w:r>
      <w:r w:rsidR="002A2437" w:rsidRPr="00DB595D">
        <w:rPr>
          <w:color w:val="FF0000"/>
          <w:lang w:val="en-US"/>
        </w:rPr>
        <w:t xml:space="preserve"> and the APD USOS Declaration</w:t>
      </w:r>
      <w:r w:rsidR="000D1211" w:rsidRPr="00DB595D">
        <w:rPr>
          <w:color w:val="FF0000"/>
          <w:lang w:val="en-US"/>
        </w:rPr>
        <w:t xml:space="preserve">. </w:t>
      </w:r>
      <w:r w:rsidR="002A2437" w:rsidRPr="00DB595D">
        <w:rPr>
          <w:color w:val="FF0000"/>
          <w:lang w:val="en-US"/>
        </w:rPr>
        <w:t>Both</w:t>
      </w:r>
      <w:r w:rsidR="000D1211" w:rsidRPr="00DB595D">
        <w:rPr>
          <w:color w:val="FF0000"/>
          <w:lang w:val="en-US"/>
        </w:rPr>
        <w:t xml:space="preserve"> document</w:t>
      </w:r>
      <w:r w:rsidR="002A2437" w:rsidRPr="00DB595D">
        <w:rPr>
          <w:color w:val="FF0000"/>
          <w:lang w:val="en-US"/>
        </w:rPr>
        <w:t>s are</w:t>
      </w:r>
      <w:r w:rsidR="000A6C65" w:rsidRPr="00DB595D">
        <w:rPr>
          <w:color w:val="FF0000"/>
          <w:lang w:val="en-US"/>
        </w:rPr>
        <w:t xml:space="preserve"> to</w:t>
      </w:r>
      <w:r w:rsidR="00A93809" w:rsidRPr="00DB595D">
        <w:rPr>
          <w:color w:val="FF0000"/>
          <w:lang w:val="en-US"/>
        </w:rPr>
        <w:t xml:space="preserve"> be downloaded </w:t>
      </w:r>
      <w:r w:rsidR="00E56BEF" w:rsidRPr="00DB595D">
        <w:rPr>
          <w:color w:val="FF0000"/>
          <w:lang w:val="en-US"/>
        </w:rPr>
        <w:t xml:space="preserve">from the website of the Faculty of Mechatronics and Mechanical Engineering </w:t>
      </w:r>
      <w:r w:rsidR="000A6C65" w:rsidRPr="00DB595D">
        <w:rPr>
          <w:color w:val="FF0000"/>
          <w:lang w:val="en-US"/>
        </w:rPr>
        <w:t xml:space="preserve">at </w:t>
      </w:r>
      <w:hyperlink r:id="rId13" w:history="1">
        <w:r w:rsidR="000D1211" w:rsidRPr="00DB595D">
          <w:rPr>
            <w:rStyle w:val="Hipercze"/>
            <w:lang w:val="en-US"/>
          </w:rPr>
          <w:t>https://wmibm.tu.kielce.pl/wmibm/studia/prace-dyplomowe/</w:t>
        </w:r>
      </w:hyperlink>
      <w:r w:rsidR="00BC2DB4" w:rsidRPr="00DB595D">
        <w:rPr>
          <w:color w:val="FF0000"/>
          <w:lang w:val="en-US"/>
        </w:rPr>
        <w:t xml:space="preserve"> (Oświadczenie prawa autorskie – wersja angielska</w:t>
      </w:r>
      <w:r w:rsidR="002A2437" w:rsidRPr="00DB595D">
        <w:rPr>
          <w:color w:val="FF0000"/>
          <w:lang w:val="en-US"/>
        </w:rPr>
        <w:t xml:space="preserve"> and Oświadczenie archiwum prac dyplomowych – wersja angielska</w:t>
      </w:r>
      <w:r w:rsidR="00264F09" w:rsidRPr="00DB595D">
        <w:rPr>
          <w:color w:val="FF0000"/>
          <w:lang w:val="en-US"/>
        </w:rPr>
        <w:t>, respectively</w:t>
      </w:r>
      <w:r w:rsidR="00BC2DB4" w:rsidRPr="00DB595D">
        <w:rPr>
          <w:color w:val="FF0000"/>
          <w:lang w:val="en-US"/>
        </w:rPr>
        <w:t>)</w:t>
      </w:r>
      <w:r w:rsidR="000A6C65" w:rsidRPr="00DB595D">
        <w:rPr>
          <w:color w:val="FF0000"/>
          <w:lang w:val="en-US"/>
        </w:rPr>
        <w:t xml:space="preserve">. </w:t>
      </w:r>
      <w:r w:rsidR="00264F09" w:rsidRPr="00DB595D">
        <w:rPr>
          <w:color w:val="FF0000"/>
          <w:lang w:val="en-US"/>
        </w:rPr>
        <w:t>T</w:t>
      </w:r>
      <w:r w:rsidR="000D1211" w:rsidRPr="00DB595D">
        <w:rPr>
          <w:color w:val="FF0000"/>
          <w:lang w:val="en-US"/>
        </w:rPr>
        <w:t>he declaration</w:t>
      </w:r>
      <w:r w:rsidR="002A2437" w:rsidRPr="00DB595D">
        <w:rPr>
          <w:color w:val="FF0000"/>
          <w:lang w:val="en-US"/>
        </w:rPr>
        <w:t>s</w:t>
      </w:r>
      <w:r w:rsidR="00264F09">
        <w:rPr>
          <w:color w:val="FF0000"/>
          <w:lang w:val="en-US"/>
        </w:rPr>
        <w:t xml:space="preserve"> must be printed</w:t>
      </w:r>
      <w:r w:rsidR="00FB12DD" w:rsidRPr="00996CC4">
        <w:rPr>
          <w:color w:val="FF0000"/>
          <w:lang w:val="en-US"/>
        </w:rPr>
        <w:t xml:space="preserve">, </w:t>
      </w:r>
      <w:r w:rsidR="00996CC4" w:rsidRPr="00996CC4">
        <w:rPr>
          <w:color w:val="FF0000"/>
          <w:lang w:val="en-US"/>
        </w:rPr>
        <w:t>complete</w:t>
      </w:r>
      <w:r w:rsidR="00264F09">
        <w:rPr>
          <w:color w:val="FF0000"/>
          <w:lang w:val="en-US"/>
        </w:rPr>
        <w:t>d</w:t>
      </w:r>
      <w:r w:rsidR="00A93809" w:rsidRPr="002A2437">
        <w:rPr>
          <w:color w:val="00B050"/>
          <w:lang w:val="en-US"/>
        </w:rPr>
        <w:t xml:space="preserve"> </w:t>
      </w:r>
      <w:r w:rsidR="000A6C65">
        <w:rPr>
          <w:color w:val="FF0000"/>
          <w:lang w:val="en-US"/>
        </w:rPr>
        <w:t>using</w:t>
      </w:r>
      <w:r w:rsidR="00E56BEF">
        <w:rPr>
          <w:color w:val="FF0000"/>
          <w:lang w:val="en-US"/>
        </w:rPr>
        <w:t xml:space="preserve"> </w:t>
      </w:r>
      <w:r w:rsidR="000A6C65">
        <w:rPr>
          <w:color w:val="FF0000"/>
          <w:lang w:val="en-US"/>
        </w:rPr>
        <w:t xml:space="preserve">a </w:t>
      </w:r>
      <w:r w:rsidR="00E56BEF">
        <w:rPr>
          <w:color w:val="FF0000"/>
          <w:lang w:val="en-US"/>
        </w:rPr>
        <w:t>pen</w:t>
      </w:r>
      <w:r w:rsidR="006177D3" w:rsidRPr="00996CC4">
        <w:rPr>
          <w:color w:val="FF0000"/>
          <w:lang w:val="en-US"/>
        </w:rPr>
        <w:t>,</w:t>
      </w:r>
      <w:r w:rsidR="00614762" w:rsidRPr="00996CC4">
        <w:rPr>
          <w:color w:val="FF0000"/>
          <w:lang w:val="en-US"/>
        </w:rPr>
        <w:t xml:space="preserve"> </w:t>
      </w:r>
      <w:r w:rsidR="00264F09">
        <w:rPr>
          <w:color w:val="FF0000"/>
          <w:lang w:val="en-US"/>
        </w:rPr>
        <w:t xml:space="preserve">and then </w:t>
      </w:r>
      <w:r w:rsidR="00996CC4" w:rsidRPr="00996CC4">
        <w:rPr>
          <w:color w:val="FF0000"/>
          <w:lang w:val="en-US"/>
        </w:rPr>
        <w:t>scan</w:t>
      </w:r>
      <w:r w:rsidR="00264F09">
        <w:rPr>
          <w:color w:val="FF0000"/>
          <w:lang w:val="en-US"/>
        </w:rPr>
        <w:t>ned</w:t>
      </w:r>
      <w:r w:rsidR="00DB595D">
        <w:rPr>
          <w:color w:val="FF0000"/>
          <w:lang w:val="en-US"/>
        </w:rPr>
        <w:t>,</w:t>
      </w:r>
      <w:r w:rsidR="00264F09">
        <w:rPr>
          <w:color w:val="FF0000"/>
          <w:lang w:val="en-US"/>
        </w:rPr>
        <w:t xml:space="preserve"> and pasted here</w:t>
      </w:r>
      <w:r w:rsidR="00614762" w:rsidRPr="00996CC4">
        <w:rPr>
          <w:color w:val="FF0000"/>
          <w:lang w:val="en-US"/>
        </w:rPr>
        <w:t>.</w:t>
      </w:r>
      <w:r w:rsidR="001640BB">
        <w:rPr>
          <w:color w:val="FF0000"/>
          <w:lang w:val="en-US"/>
        </w:rPr>
        <w:t xml:space="preserve"> </w:t>
      </w:r>
      <w:r w:rsidR="00DC2C3B">
        <w:rPr>
          <w:color w:val="FF0000"/>
          <w:lang w:val="en-US"/>
        </w:rPr>
        <w:t>M</w:t>
      </w:r>
      <w:r w:rsidR="00982D70" w:rsidRPr="00982D70">
        <w:rPr>
          <w:color w:val="FF0000"/>
          <w:lang w:val="en-US"/>
        </w:rPr>
        <w:t xml:space="preserve">ake sure the images pasted are </w:t>
      </w:r>
      <w:r w:rsidR="00BC2DB4">
        <w:rPr>
          <w:color w:val="FF0000"/>
          <w:lang w:val="en-US"/>
        </w:rPr>
        <w:t>read</w:t>
      </w:r>
      <w:r w:rsidR="009B2CE7">
        <w:rPr>
          <w:color w:val="FF0000"/>
          <w:lang w:val="en-US"/>
        </w:rPr>
        <w:t>a</w:t>
      </w:r>
      <w:r w:rsidR="00BC2DB4">
        <w:rPr>
          <w:color w:val="FF0000"/>
          <w:lang w:val="en-US"/>
        </w:rPr>
        <w:t>ble</w:t>
      </w:r>
      <w:r w:rsidR="00982D70" w:rsidRPr="00982D70">
        <w:rPr>
          <w:color w:val="FF0000"/>
          <w:lang w:val="en-US"/>
        </w:rPr>
        <w:t xml:space="preserve">. </w:t>
      </w:r>
      <w:r w:rsidR="00DC2C3B">
        <w:rPr>
          <w:color w:val="FF0000"/>
          <w:lang w:val="en-US"/>
        </w:rPr>
        <w:t>Please s</w:t>
      </w:r>
      <w:r w:rsidR="00BC2DB4" w:rsidRPr="00BC2DB4">
        <w:rPr>
          <w:color w:val="FF0000"/>
          <w:lang w:val="en-US"/>
        </w:rPr>
        <w:t xml:space="preserve">ee </w:t>
      </w:r>
      <w:r w:rsidR="00DC2C3B">
        <w:rPr>
          <w:color w:val="FF0000"/>
          <w:lang w:val="en-US"/>
        </w:rPr>
        <w:t>an</w:t>
      </w:r>
      <w:r w:rsidR="00BC2DB4" w:rsidRPr="00BC2DB4">
        <w:rPr>
          <w:color w:val="FF0000"/>
          <w:lang w:val="en-US"/>
        </w:rPr>
        <w:t xml:space="preserve"> e</w:t>
      </w:r>
      <w:r w:rsidR="00F75060" w:rsidRPr="00BC2DB4">
        <w:rPr>
          <w:color w:val="FF0000"/>
          <w:lang w:val="en-US"/>
        </w:rPr>
        <w:t>xample</w:t>
      </w:r>
      <w:r w:rsidR="00B62DE5" w:rsidRPr="00BC2DB4">
        <w:rPr>
          <w:color w:val="FF0000"/>
          <w:lang w:val="en-US"/>
        </w:rPr>
        <w:t xml:space="preserve"> </w:t>
      </w:r>
      <w:r w:rsidR="00BC2DB4" w:rsidRPr="00BC2DB4">
        <w:rPr>
          <w:color w:val="FF0000"/>
          <w:lang w:val="en-US"/>
        </w:rPr>
        <w:t xml:space="preserve">of an unreadable </w:t>
      </w:r>
      <w:r w:rsidR="00BC2DB4">
        <w:rPr>
          <w:color w:val="FF0000"/>
          <w:lang w:val="en-US"/>
        </w:rPr>
        <w:t>image</w:t>
      </w:r>
      <w:r w:rsidR="00BC2DB4" w:rsidRPr="00BC2DB4">
        <w:rPr>
          <w:color w:val="FF0000"/>
          <w:lang w:val="en-US"/>
        </w:rPr>
        <w:t xml:space="preserve"> on the ne</w:t>
      </w:r>
      <w:r w:rsidR="00BC2DB4">
        <w:rPr>
          <w:color w:val="FF0000"/>
          <w:lang w:val="en-US"/>
        </w:rPr>
        <w:t xml:space="preserve">xt page. </w:t>
      </w:r>
    </w:p>
    <w:p w14:paraId="2788ED16" w14:textId="63131802" w:rsidR="0006266E" w:rsidRPr="001640BB" w:rsidRDefault="00334DF4" w:rsidP="004E571D">
      <w:pPr>
        <w:pStyle w:val="Pktekstgwny"/>
        <w:ind w:left="0" w:right="0"/>
        <w:rPr>
          <w:color w:val="FF0000"/>
          <w:lang w:val="en-US"/>
        </w:rPr>
      </w:pPr>
      <w:r w:rsidRPr="00334DF4">
        <w:rPr>
          <w:color w:val="FF0000"/>
          <w:lang w:val="en-US"/>
        </w:rPr>
        <w:t>Submit th</w:t>
      </w:r>
      <w:r>
        <w:rPr>
          <w:color w:val="FF0000"/>
          <w:lang w:val="en-US"/>
        </w:rPr>
        <w:t>e thesis</w:t>
      </w:r>
      <w:r w:rsidR="009B3561" w:rsidRPr="00334DF4">
        <w:rPr>
          <w:color w:val="FF0000"/>
          <w:lang w:val="en-US"/>
        </w:rPr>
        <w:t xml:space="preserve"> </w:t>
      </w:r>
      <w:r w:rsidR="002062CB" w:rsidRPr="00334DF4">
        <w:rPr>
          <w:color w:val="FF0000"/>
          <w:lang w:val="en-US"/>
        </w:rPr>
        <w:t>file</w:t>
      </w:r>
      <w:r w:rsidR="00BC2DB4" w:rsidRPr="00334DF4">
        <w:rPr>
          <w:color w:val="FF0000"/>
          <w:lang w:val="en-US"/>
        </w:rPr>
        <w:t xml:space="preserve"> </w:t>
      </w:r>
      <w:r w:rsidR="0080063B" w:rsidRPr="001640BB">
        <w:rPr>
          <w:color w:val="FF0000"/>
          <w:lang w:val="en-US"/>
        </w:rPr>
        <w:t xml:space="preserve">also </w:t>
      </w:r>
      <w:r w:rsidR="00BC2DB4" w:rsidRPr="001640BB">
        <w:rPr>
          <w:color w:val="FF0000"/>
          <w:lang w:val="en-US"/>
        </w:rPr>
        <w:t xml:space="preserve">on a CD </w:t>
      </w:r>
      <w:r w:rsidR="0080063B" w:rsidRPr="001640BB">
        <w:rPr>
          <w:color w:val="FF0000"/>
          <w:lang w:val="en-US"/>
        </w:rPr>
        <w:t xml:space="preserve">saved </w:t>
      </w:r>
      <w:r w:rsidR="00DC2C3B" w:rsidRPr="001640BB">
        <w:rPr>
          <w:color w:val="FF0000"/>
          <w:lang w:val="en-US"/>
        </w:rPr>
        <w:t>in</w:t>
      </w:r>
      <w:r w:rsidRPr="001640BB">
        <w:rPr>
          <w:color w:val="FF0000"/>
          <w:lang w:val="en-US"/>
        </w:rPr>
        <w:t xml:space="preserve"> the Word</w:t>
      </w:r>
      <w:r w:rsidR="009B3561" w:rsidRPr="001640BB">
        <w:rPr>
          <w:color w:val="FF0000"/>
          <w:lang w:val="en-US"/>
        </w:rPr>
        <w:t xml:space="preserve"> doc.</w:t>
      </w:r>
      <w:r w:rsidRPr="001640BB">
        <w:rPr>
          <w:color w:val="FF0000"/>
          <w:lang w:val="en-US"/>
        </w:rPr>
        <w:t xml:space="preserve"> or </w:t>
      </w:r>
      <w:r w:rsidR="009B3561" w:rsidRPr="001640BB">
        <w:rPr>
          <w:color w:val="FF0000"/>
          <w:lang w:val="en-US"/>
        </w:rPr>
        <w:t>docx.</w:t>
      </w:r>
      <w:r w:rsidR="009E22C3" w:rsidRPr="001640BB">
        <w:rPr>
          <w:color w:val="FF0000"/>
          <w:lang w:val="en-US"/>
        </w:rPr>
        <w:t xml:space="preserve"> and </w:t>
      </w:r>
      <w:r w:rsidRPr="001640BB">
        <w:rPr>
          <w:color w:val="FF0000"/>
          <w:lang w:val="en-US"/>
        </w:rPr>
        <w:t>PDF formats</w:t>
      </w:r>
      <w:r w:rsidR="002A3608" w:rsidRPr="001640BB">
        <w:rPr>
          <w:color w:val="FF0000"/>
          <w:lang w:val="en-US"/>
        </w:rPr>
        <w:t xml:space="preserve">. </w:t>
      </w:r>
      <w:bookmarkStart w:id="6" w:name="_Hlk147565980"/>
      <w:r w:rsidR="000C31AB" w:rsidRPr="001640BB">
        <w:rPr>
          <w:color w:val="FF0000"/>
          <w:lang w:val="en-US"/>
        </w:rPr>
        <w:t xml:space="preserve">If </w:t>
      </w:r>
      <w:r w:rsidR="0080063B" w:rsidRPr="001640BB">
        <w:rPr>
          <w:color w:val="FF0000"/>
          <w:lang w:val="en-US"/>
        </w:rPr>
        <w:t>the</w:t>
      </w:r>
      <w:r w:rsidR="000C31AB" w:rsidRPr="001640BB">
        <w:rPr>
          <w:color w:val="FF0000"/>
          <w:lang w:val="en-US"/>
        </w:rPr>
        <w:t xml:space="preserve"> thesis </w:t>
      </w:r>
      <w:bookmarkStart w:id="7" w:name="_Hlk147406609"/>
      <w:r w:rsidR="0080063B" w:rsidRPr="001640BB">
        <w:rPr>
          <w:color w:val="FF0000"/>
          <w:lang w:val="en-US"/>
        </w:rPr>
        <w:t>contains</w:t>
      </w:r>
      <w:r w:rsidR="000C31AB" w:rsidRPr="001640BB">
        <w:rPr>
          <w:color w:val="FF0000"/>
          <w:lang w:val="en-US"/>
        </w:rPr>
        <w:t xml:space="preserve"> </w:t>
      </w:r>
      <w:r w:rsidR="005C6BF7" w:rsidRPr="001640BB">
        <w:rPr>
          <w:color w:val="FF0000"/>
          <w:lang w:val="en-US"/>
        </w:rPr>
        <w:t>lengthy</w:t>
      </w:r>
      <w:r w:rsidR="00406CA8" w:rsidRPr="001640BB">
        <w:rPr>
          <w:color w:val="FF0000"/>
          <w:lang w:val="en-US"/>
        </w:rPr>
        <w:t xml:space="preserve"> </w:t>
      </w:r>
      <w:r w:rsidR="000C31AB" w:rsidRPr="001640BB">
        <w:rPr>
          <w:color w:val="FF0000"/>
          <w:lang w:val="en-US"/>
        </w:rPr>
        <w:t>calculation</w:t>
      </w:r>
      <w:r w:rsidRPr="001640BB">
        <w:rPr>
          <w:color w:val="FF0000"/>
          <w:lang w:val="en-US"/>
        </w:rPr>
        <w:t>s</w:t>
      </w:r>
      <w:r w:rsidR="002A3608" w:rsidRPr="001640BB">
        <w:rPr>
          <w:color w:val="FF0000"/>
          <w:lang w:val="en-US"/>
        </w:rPr>
        <w:t xml:space="preserve">, </w:t>
      </w:r>
      <w:r w:rsidR="000D1211" w:rsidRPr="001640BB">
        <w:rPr>
          <w:color w:val="FF0000"/>
          <w:lang w:val="en-US"/>
        </w:rPr>
        <w:t xml:space="preserve">complicated </w:t>
      </w:r>
      <w:r w:rsidR="005C6BF7" w:rsidRPr="001640BB">
        <w:rPr>
          <w:color w:val="FF0000"/>
          <w:lang w:val="en-US"/>
        </w:rPr>
        <w:t>graphics</w:t>
      </w:r>
      <w:r w:rsidR="0080063B" w:rsidRPr="001640BB">
        <w:rPr>
          <w:color w:val="FF0000"/>
          <w:lang w:val="en-US"/>
        </w:rPr>
        <w:t>,</w:t>
      </w:r>
      <w:r w:rsidR="000C31AB" w:rsidRPr="001640BB">
        <w:rPr>
          <w:color w:val="FF0000"/>
          <w:lang w:val="en-US"/>
        </w:rPr>
        <w:t xml:space="preserve"> simulation</w:t>
      </w:r>
      <w:r w:rsidRPr="001640BB">
        <w:rPr>
          <w:color w:val="FF0000"/>
          <w:lang w:val="en-US"/>
        </w:rPr>
        <w:t>s</w:t>
      </w:r>
      <w:r w:rsidR="005C6BF7" w:rsidRPr="001640BB">
        <w:rPr>
          <w:color w:val="FF0000"/>
          <w:lang w:val="en-US"/>
        </w:rPr>
        <w:t xml:space="preserve"> or other additional material</w:t>
      </w:r>
      <w:r w:rsidR="00DC2C3B" w:rsidRPr="001640BB">
        <w:rPr>
          <w:color w:val="FF0000"/>
          <w:lang w:val="en-US"/>
        </w:rPr>
        <w:t>, please</w:t>
      </w:r>
      <w:r w:rsidR="000D1211" w:rsidRPr="001640BB">
        <w:rPr>
          <w:color w:val="FF0000"/>
          <w:lang w:val="en-US"/>
        </w:rPr>
        <w:t xml:space="preserve"> save them separately. Make sure the files are </w:t>
      </w:r>
      <w:r w:rsidR="00DC2C3B" w:rsidRPr="001640BB">
        <w:rPr>
          <w:color w:val="FF0000"/>
          <w:lang w:val="en-US"/>
        </w:rPr>
        <w:t>labelled</w:t>
      </w:r>
      <w:r w:rsidR="001D4445" w:rsidRPr="001640BB">
        <w:rPr>
          <w:color w:val="FF0000"/>
          <w:lang w:val="en-US"/>
        </w:rPr>
        <w:t xml:space="preserve"> properly</w:t>
      </w:r>
      <w:r w:rsidR="002A3608" w:rsidRPr="001640BB">
        <w:rPr>
          <w:color w:val="FF0000"/>
          <w:lang w:val="en-US"/>
        </w:rPr>
        <w:t>.</w:t>
      </w:r>
    </w:p>
    <w:bookmarkEnd w:id="6"/>
    <w:p w14:paraId="4AFC2A3A" w14:textId="4B5B26AE" w:rsidR="0006266E" w:rsidRPr="001640BB" w:rsidRDefault="00CD6BEA" w:rsidP="004E571D">
      <w:pPr>
        <w:pStyle w:val="Pktekstgwny"/>
        <w:ind w:left="0" w:right="0"/>
        <w:rPr>
          <w:color w:val="FF0000"/>
          <w:lang w:val="en-US"/>
        </w:rPr>
      </w:pPr>
      <w:r w:rsidRPr="001640BB">
        <w:rPr>
          <w:color w:val="FF0000"/>
          <w:lang w:val="en-US"/>
        </w:rPr>
        <w:t>The documents to be submit</w:t>
      </w:r>
      <w:r w:rsidR="00406CA8" w:rsidRPr="001640BB">
        <w:rPr>
          <w:color w:val="FF0000"/>
          <w:lang w:val="en-US"/>
        </w:rPr>
        <w:t>t</w:t>
      </w:r>
      <w:r w:rsidRPr="001640BB">
        <w:rPr>
          <w:color w:val="FF0000"/>
          <w:lang w:val="en-US"/>
        </w:rPr>
        <w:t xml:space="preserve">ed to </w:t>
      </w:r>
      <w:r w:rsidR="00406CA8" w:rsidRPr="001640BB">
        <w:rPr>
          <w:color w:val="FF0000"/>
          <w:lang w:val="en-US"/>
        </w:rPr>
        <w:t>your</w:t>
      </w:r>
      <w:r w:rsidRPr="001640BB">
        <w:rPr>
          <w:color w:val="FF0000"/>
          <w:lang w:val="en-US"/>
        </w:rPr>
        <w:t xml:space="preserve"> Student Administration Office are:</w:t>
      </w:r>
    </w:p>
    <w:p w14:paraId="46ECC69E" w14:textId="59F3313D" w:rsidR="0006266E" w:rsidRPr="009E22C3" w:rsidRDefault="002A3608" w:rsidP="004E571D">
      <w:pPr>
        <w:pStyle w:val="Pktekstgwny"/>
        <w:ind w:left="0" w:right="0" w:firstLine="284"/>
        <w:rPr>
          <w:color w:val="FF0000"/>
          <w:lang w:val="en-US"/>
        </w:rPr>
      </w:pPr>
      <w:r w:rsidRPr="001640BB">
        <w:rPr>
          <w:color w:val="FF0000"/>
          <w:lang w:val="en-US"/>
        </w:rPr>
        <w:t xml:space="preserve">- </w:t>
      </w:r>
      <w:r w:rsidR="00406CA8" w:rsidRPr="00DB595D">
        <w:rPr>
          <w:color w:val="FF0000"/>
          <w:lang w:val="en-US"/>
        </w:rPr>
        <w:t>two</w:t>
      </w:r>
      <w:r w:rsidRPr="00DB595D">
        <w:rPr>
          <w:color w:val="FF0000"/>
          <w:lang w:val="en-US"/>
        </w:rPr>
        <w:t xml:space="preserve"> </w:t>
      </w:r>
      <w:r w:rsidR="00EC35F4" w:rsidRPr="00DB595D">
        <w:rPr>
          <w:color w:val="FF0000"/>
          <w:lang w:val="en-US"/>
        </w:rPr>
        <w:t xml:space="preserve">softbound </w:t>
      </w:r>
      <w:r w:rsidR="00406CA8" w:rsidRPr="00DB595D">
        <w:rPr>
          <w:color w:val="FF0000"/>
          <w:lang w:val="en-US"/>
        </w:rPr>
        <w:t xml:space="preserve">paper </w:t>
      </w:r>
      <w:r w:rsidR="009E22C3" w:rsidRPr="00DB595D">
        <w:rPr>
          <w:color w:val="FF0000"/>
          <w:lang w:val="en-US"/>
        </w:rPr>
        <w:t>copies</w:t>
      </w:r>
      <w:r w:rsidR="009E22C3" w:rsidRPr="001640BB">
        <w:rPr>
          <w:color w:val="FF0000"/>
          <w:lang w:val="en-US"/>
        </w:rPr>
        <w:t xml:space="preserve"> of the thesis,</w:t>
      </w:r>
      <w:r w:rsidRPr="001640BB">
        <w:rPr>
          <w:color w:val="FF0000"/>
          <w:lang w:val="en-US"/>
        </w:rPr>
        <w:t xml:space="preserve"> </w:t>
      </w:r>
      <w:r w:rsidR="009E22C3" w:rsidRPr="001640BB">
        <w:rPr>
          <w:color w:val="FF0000"/>
          <w:lang w:val="en-US"/>
        </w:rPr>
        <w:t>including one for</w:t>
      </w:r>
      <w:r w:rsidRPr="001640BB">
        <w:rPr>
          <w:color w:val="FF0000"/>
          <w:lang w:val="en-US"/>
        </w:rPr>
        <w:t xml:space="preserve"> </w:t>
      </w:r>
      <w:r w:rsidR="009E22C3" w:rsidRPr="001640BB">
        <w:rPr>
          <w:color w:val="FF0000"/>
          <w:lang w:val="en-US"/>
        </w:rPr>
        <w:t xml:space="preserve">the </w:t>
      </w:r>
      <w:r w:rsidR="009E22C3" w:rsidRPr="009E22C3">
        <w:rPr>
          <w:color w:val="FF0000"/>
          <w:lang w:val="en-US"/>
        </w:rPr>
        <w:t>supervisor</w:t>
      </w:r>
      <w:bookmarkEnd w:id="7"/>
      <w:r w:rsidRPr="009E22C3">
        <w:rPr>
          <w:color w:val="FF0000"/>
          <w:lang w:val="en-US"/>
        </w:rPr>
        <w:t>,</w:t>
      </w:r>
    </w:p>
    <w:p w14:paraId="048C632F" w14:textId="36084657" w:rsidR="0006266E" w:rsidRPr="00C7426E" w:rsidRDefault="002A3608" w:rsidP="004E571D">
      <w:pPr>
        <w:pStyle w:val="Pktekstgwny"/>
        <w:ind w:left="0" w:right="0" w:firstLine="284"/>
        <w:rPr>
          <w:color w:val="FF0000"/>
          <w:lang w:val="en-US"/>
        </w:rPr>
      </w:pPr>
      <w:r w:rsidRPr="00C7426E">
        <w:rPr>
          <w:color w:val="FF0000"/>
          <w:lang w:val="en-US"/>
        </w:rPr>
        <w:t xml:space="preserve">- </w:t>
      </w:r>
      <w:r w:rsidR="00406CA8" w:rsidRPr="00C7426E">
        <w:rPr>
          <w:color w:val="FF0000"/>
          <w:lang w:val="en-US"/>
        </w:rPr>
        <w:t xml:space="preserve">the </w:t>
      </w:r>
      <w:r w:rsidRPr="00C7426E">
        <w:rPr>
          <w:color w:val="FF0000"/>
          <w:lang w:val="en-US"/>
        </w:rPr>
        <w:t>or</w:t>
      </w:r>
      <w:r w:rsidR="00982D70" w:rsidRPr="00C7426E">
        <w:rPr>
          <w:color w:val="FF0000"/>
          <w:lang w:val="en-US"/>
        </w:rPr>
        <w:t>i</w:t>
      </w:r>
      <w:r w:rsidRPr="00C7426E">
        <w:rPr>
          <w:color w:val="FF0000"/>
          <w:lang w:val="en-US"/>
        </w:rPr>
        <w:t>gina</w:t>
      </w:r>
      <w:r w:rsidR="00982D70" w:rsidRPr="00C7426E">
        <w:rPr>
          <w:color w:val="FF0000"/>
          <w:lang w:val="en-US"/>
        </w:rPr>
        <w:t xml:space="preserve">l </w:t>
      </w:r>
      <w:r w:rsidR="00EC35F4">
        <w:rPr>
          <w:color w:val="FF0000"/>
          <w:lang w:val="en-US"/>
        </w:rPr>
        <w:t xml:space="preserve">of the </w:t>
      </w:r>
      <w:r w:rsidR="00C7426E">
        <w:rPr>
          <w:color w:val="FF0000"/>
          <w:lang w:val="en-US"/>
        </w:rPr>
        <w:t>assignment to write a thesis</w:t>
      </w:r>
      <w:r w:rsidRPr="00C7426E">
        <w:rPr>
          <w:color w:val="FF0000"/>
          <w:lang w:val="en-US"/>
        </w:rPr>
        <w:t xml:space="preserve"> (s</w:t>
      </w:r>
      <w:r w:rsidR="00982D70" w:rsidRPr="00C7426E">
        <w:rPr>
          <w:color w:val="FF0000"/>
          <w:lang w:val="en-US"/>
        </w:rPr>
        <w:t>can</w:t>
      </w:r>
      <w:r w:rsidR="00406CA8" w:rsidRPr="00C7426E">
        <w:rPr>
          <w:color w:val="FF0000"/>
          <w:lang w:val="en-US"/>
        </w:rPr>
        <w:t>ned</w:t>
      </w:r>
      <w:r w:rsidR="00982D70" w:rsidRPr="00C7426E">
        <w:rPr>
          <w:color w:val="FF0000"/>
          <w:lang w:val="en-US"/>
        </w:rPr>
        <w:t xml:space="preserve"> </w:t>
      </w:r>
      <w:r w:rsidR="00C7426E" w:rsidRPr="00C7426E">
        <w:rPr>
          <w:color w:val="FF0000"/>
          <w:lang w:val="en-US"/>
        </w:rPr>
        <w:t xml:space="preserve">image </w:t>
      </w:r>
      <w:r w:rsidR="00982D70" w:rsidRPr="00C7426E">
        <w:rPr>
          <w:color w:val="FF0000"/>
          <w:lang w:val="en-US"/>
        </w:rPr>
        <w:t>on page</w:t>
      </w:r>
      <w:r w:rsidRPr="00C7426E">
        <w:rPr>
          <w:color w:val="FF0000"/>
          <w:lang w:val="en-US"/>
        </w:rPr>
        <w:t xml:space="preserve"> 3),</w:t>
      </w:r>
    </w:p>
    <w:p w14:paraId="73E3F31E" w14:textId="7474CC8A" w:rsidR="0006266E" w:rsidRPr="00EC35F4" w:rsidRDefault="002A3608" w:rsidP="00425C8B">
      <w:pPr>
        <w:pStyle w:val="Pktekstgwny"/>
        <w:ind w:left="0" w:right="0" w:firstLine="284"/>
        <w:rPr>
          <w:color w:val="FF0000"/>
          <w:lang w:val="en-US"/>
        </w:rPr>
      </w:pPr>
      <w:r w:rsidRPr="00EC35F4">
        <w:rPr>
          <w:color w:val="FF0000"/>
          <w:lang w:val="en-US"/>
        </w:rPr>
        <w:t xml:space="preserve">- </w:t>
      </w:r>
      <w:r w:rsidR="00EC35F4" w:rsidRPr="00EC35F4">
        <w:rPr>
          <w:color w:val="FF0000"/>
          <w:lang w:val="en-US"/>
        </w:rPr>
        <w:t xml:space="preserve">the </w:t>
      </w:r>
      <w:r w:rsidR="00EC35F4" w:rsidRPr="00DB595D">
        <w:rPr>
          <w:color w:val="FF0000"/>
          <w:lang w:val="en-US"/>
        </w:rPr>
        <w:t xml:space="preserve">originals of the </w:t>
      </w:r>
      <w:r w:rsidR="008C2BCE" w:rsidRPr="00DB595D">
        <w:rPr>
          <w:color w:val="FF0000"/>
          <w:lang w:val="en-US"/>
        </w:rPr>
        <w:t>Copyright and APD USOS D</w:t>
      </w:r>
      <w:r w:rsidR="00EC35F4" w:rsidRPr="00DB595D">
        <w:rPr>
          <w:color w:val="FF0000"/>
          <w:lang w:val="en-US"/>
        </w:rPr>
        <w:t>eclarations</w:t>
      </w:r>
      <w:r w:rsidR="008C2BCE" w:rsidRPr="00DB595D">
        <w:rPr>
          <w:color w:val="FF0000"/>
          <w:lang w:val="en-US"/>
        </w:rPr>
        <w:t xml:space="preserve"> (</w:t>
      </w:r>
      <w:r w:rsidR="00EC35F4" w:rsidRPr="00DB595D">
        <w:rPr>
          <w:color w:val="FF0000"/>
          <w:lang w:val="en-US"/>
        </w:rPr>
        <w:t>scanned images at the end of the thesis</w:t>
      </w:r>
      <w:r w:rsidR="004D6DF9" w:rsidRPr="00DB595D">
        <w:rPr>
          <w:color w:val="FF0000"/>
          <w:lang w:val="en-US"/>
        </w:rPr>
        <w:t>)</w:t>
      </w:r>
      <w:r w:rsidR="00BB506B" w:rsidRPr="00DB595D">
        <w:rPr>
          <w:color w:val="FF0000"/>
          <w:lang w:val="en-US"/>
        </w:rPr>
        <w:t>.</w:t>
      </w:r>
      <w:r w:rsidR="00214A52" w:rsidRPr="00DB595D">
        <w:rPr>
          <w:color w:val="FF0000"/>
          <w:lang w:val="en-US"/>
        </w:rPr>
        <w:t>&gt;&gt;&gt;</w:t>
      </w:r>
    </w:p>
    <w:p w14:paraId="0AF2ACEE" w14:textId="0B9EBE3B" w:rsidR="0006266E" w:rsidRDefault="00425C8B" w:rsidP="004E571D">
      <w:pPr>
        <w:spacing w:line="360" w:lineRule="auto"/>
        <w:ind w:left="0" w:right="0" w:firstLine="0"/>
        <w:jc w:val="both"/>
        <w:rPr>
          <w:color w:val="FF0000"/>
          <w:sz w:val="28"/>
        </w:rPr>
      </w:pPr>
      <w:r>
        <w:rPr>
          <w:noProof/>
          <w:color w:val="FF0000"/>
          <w:sz w:val="28"/>
        </w:rPr>
        <w:pict w14:anchorId="03DE48D9">
          <v:shape id="_x0000_i1026" type="#_x0000_t75" style="width:424.5pt;height:342pt">
            <v:imagedata r:id="rId14" o:title="DECLARATION"/>
          </v:shape>
        </w:pict>
      </w:r>
    </w:p>
    <w:p w14:paraId="1AE0D0A6" w14:textId="60336FC8" w:rsidR="006510A2" w:rsidRDefault="006510A2" w:rsidP="00425C8B">
      <w:pPr>
        <w:overflowPunct/>
        <w:autoSpaceDE/>
        <w:autoSpaceDN/>
        <w:adjustRightInd/>
        <w:ind w:left="0" w:right="0" w:firstLine="0"/>
        <w:textAlignment w:val="auto"/>
        <w:rPr>
          <w:color w:val="FF0000"/>
          <w:sz w:val="28"/>
        </w:rPr>
      </w:pPr>
    </w:p>
    <w:p w14:paraId="3DB12DE5" w14:textId="5CF3091E" w:rsidR="006510A2" w:rsidRDefault="00425C8B" w:rsidP="002F522B">
      <w:pPr>
        <w:spacing w:line="360" w:lineRule="auto"/>
        <w:ind w:left="0" w:right="0" w:firstLine="0"/>
        <w:jc w:val="both"/>
        <w:rPr>
          <w:color w:val="FF0000"/>
          <w:sz w:val="28"/>
        </w:rPr>
      </w:pPr>
      <w:r>
        <w:rPr>
          <w:noProof/>
          <w:color w:val="FF0000"/>
          <w:sz w:val="28"/>
        </w:rPr>
        <w:drawing>
          <wp:inline distT="0" distB="0" distL="0" distR="0" wp14:anchorId="72B1BC75" wp14:editId="5577409B">
            <wp:extent cx="5448300" cy="8182075"/>
            <wp:effectExtent l="0" t="0" r="0" b="9525"/>
            <wp:docPr id="300" name="Obraz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STEATMENT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9382" cy="8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sectPr w:rsidR="006510A2" w:rsidSect="00524B3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8" w:right="1418" w:bottom="1418" w:left="1418" w:header="425" w:footer="709" w:gutter="567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BAA8B" w14:textId="77777777" w:rsidR="009A24F4" w:rsidRDefault="009A24F4" w:rsidP="007B6E4B">
      <w:r>
        <w:separator/>
      </w:r>
    </w:p>
  </w:endnote>
  <w:endnote w:type="continuationSeparator" w:id="0">
    <w:p w14:paraId="41F19599" w14:textId="77777777" w:rsidR="009A24F4" w:rsidRDefault="009A24F4" w:rsidP="007B6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0201A" w14:textId="77777777" w:rsidR="006264B8" w:rsidRDefault="006264B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1422475"/>
      <w:docPartObj>
        <w:docPartGallery w:val="Page Numbers (Bottom of Page)"/>
        <w:docPartUnique/>
      </w:docPartObj>
    </w:sdtPr>
    <w:sdtEndPr/>
    <w:sdtContent>
      <w:p w14:paraId="19287F6E" w14:textId="3047AA65" w:rsidR="00BB506B" w:rsidRPr="00524B31" w:rsidRDefault="00624FCE">
        <w:pPr>
          <w:pStyle w:val="Stopka"/>
          <w:jc w:val="center"/>
        </w:pPr>
        <w:r w:rsidRPr="00524B31">
          <w:fldChar w:fldCharType="begin"/>
        </w:r>
        <w:r w:rsidRPr="00524B31">
          <w:instrText>PAGE   \* MERGEFORMAT</w:instrText>
        </w:r>
        <w:r w:rsidRPr="00524B31">
          <w:fldChar w:fldCharType="separate"/>
        </w:r>
        <w:r w:rsidR="006B50AF">
          <w:rPr>
            <w:noProof/>
          </w:rPr>
          <w:t>25</w:t>
        </w:r>
        <w:r w:rsidRPr="00524B31">
          <w:rPr>
            <w:noProof/>
          </w:rPr>
          <w:fldChar w:fldCharType="end"/>
        </w:r>
      </w:p>
    </w:sdtContent>
  </w:sdt>
  <w:p w14:paraId="509529C5" w14:textId="3F78B5E4" w:rsidR="00850CCD" w:rsidRDefault="00850CC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1320D0" w14:textId="77777777" w:rsidR="006264B8" w:rsidRDefault="006264B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DC4939" w14:textId="77777777" w:rsidR="009A24F4" w:rsidRDefault="009A24F4" w:rsidP="007B6E4B">
      <w:r>
        <w:separator/>
      </w:r>
    </w:p>
  </w:footnote>
  <w:footnote w:type="continuationSeparator" w:id="0">
    <w:p w14:paraId="5A7107D5" w14:textId="77777777" w:rsidR="009A24F4" w:rsidRDefault="009A24F4" w:rsidP="007B6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3F103" w14:textId="77777777" w:rsidR="006264B8" w:rsidRDefault="006264B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6F715" w14:textId="77777777" w:rsidR="006264B8" w:rsidRDefault="006264B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21E59" w14:textId="77777777" w:rsidR="00BB506B" w:rsidRDefault="00BB506B" w:rsidP="00D9250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.75pt;height:.75pt;visibility:visible;mso-wrap-style:square" o:bullet="t">
        <v:imagedata r:id="rId1" o:title=""/>
      </v:shape>
    </w:pict>
  </w:numPicBullet>
  <w:abstractNum w:abstractNumId="0" w15:restartNumberingAfterBreak="0">
    <w:nsid w:val="07EB7120"/>
    <w:multiLevelType w:val="multilevel"/>
    <w:tmpl w:val="FBF6D66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C1068D4"/>
    <w:multiLevelType w:val="hybridMultilevel"/>
    <w:tmpl w:val="E80004E2"/>
    <w:lvl w:ilvl="0" w:tplc="8B0E3BB8">
      <w:start w:val="1"/>
      <w:numFmt w:val="decimal"/>
      <w:pStyle w:val="Pkliteratura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805B9"/>
    <w:multiLevelType w:val="multilevel"/>
    <w:tmpl w:val="CD30219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pStyle w:val="Pktytupodrozdziau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Pktytupod-podrozdziau"/>
      <w:lvlText w:val="%1.%2.%3."/>
      <w:lvlJc w:val="left"/>
      <w:pPr>
        <w:ind w:left="1146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78D26E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A6E20D8"/>
    <w:multiLevelType w:val="hybridMultilevel"/>
    <w:tmpl w:val="4BB02298"/>
    <w:lvl w:ilvl="0" w:tplc="68CE3D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C8C6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D49F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ECA2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36FD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5D0C7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3F2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2C2E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D618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DB6608"/>
    <w:multiLevelType w:val="hybridMultilevel"/>
    <w:tmpl w:val="E0C6CA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E0CA1"/>
    <w:multiLevelType w:val="hybridMultilevel"/>
    <w:tmpl w:val="73285A1E"/>
    <w:lvl w:ilvl="0" w:tplc="A5D43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52F9E"/>
    <w:multiLevelType w:val="hybridMultilevel"/>
    <w:tmpl w:val="7F1003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6D07CA"/>
    <w:multiLevelType w:val="hybridMultilevel"/>
    <w:tmpl w:val="6616EF44"/>
    <w:lvl w:ilvl="0" w:tplc="97ECA248">
      <w:start w:val="1"/>
      <w:numFmt w:val="decimal"/>
      <w:pStyle w:val="PkSpisrysunkwitabe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37ADE"/>
    <w:multiLevelType w:val="hybridMultilevel"/>
    <w:tmpl w:val="AB3474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05985"/>
    <w:multiLevelType w:val="multilevel"/>
    <w:tmpl w:val="0F1E78C0"/>
    <w:lvl w:ilvl="0">
      <w:start w:val="4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1" w15:restartNumberingAfterBreak="0">
    <w:nsid w:val="3496231D"/>
    <w:multiLevelType w:val="multilevel"/>
    <w:tmpl w:val="716847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6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2" w15:restartNumberingAfterBreak="0">
    <w:nsid w:val="36B17006"/>
    <w:multiLevelType w:val="multilevel"/>
    <w:tmpl w:val="DB64170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color w:val="FF000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13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4" w15:restartNumberingAfterBreak="0">
    <w:nsid w:val="3A3C44C3"/>
    <w:multiLevelType w:val="multilevel"/>
    <w:tmpl w:val="D3C849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B6C7017"/>
    <w:multiLevelType w:val="hybridMultilevel"/>
    <w:tmpl w:val="E17CEE0E"/>
    <w:lvl w:ilvl="0" w:tplc="2728919E">
      <w:start w:val="1"/>
      <w:numFmt w:val="lowerLetter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114D2"/>
    <w:multiLevelType w:val="multilevel"/>
    <w:tmpl w:val="EE4C9C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6" w:hanging="375"/>
      </w:pPr>
      <w:rPr>
        <w:rFonts w:hint="default"/>
        <w:color w:val="FF0000"/>
      </w:rPr>
    </w:lvl>
    <w:lvl w:ilvl="2">
      <w:start w:val="1"/>
      <w:numFmt w:val="decimal"/>
      <w:isLgl/>
      <w:lvlText w:val="%1.%2.%3"/>
      <w:lvlJc w:val="left"/>
      <w:pPr>
        <w:ind w:left="1494" w:hanging="720"/>
      </w:pPr>
      <w:rPr>
        <w:rFonts w:hint="default"/>
        <w:color w:val="FF0000"/>
      </w:rPr>
    </w:lvl>
    <w:lvl w:ilvl="3">
      <w:start w:val="1"/>
      <w:numFmt w:val="decimal"/>
      <w:isLgl/>
      <w:lvlText w:val="%1.%2.%3.%4"/>
      <w:lvlJc w:val="left"/>
      <w:pPr>
        <w:ind w:left="2061" w:hanging="1080"/>
      </w:pPr>
      <w:rPr>
        <w:rFonts w:hint="default"/>
        <w:color w:val="FF0000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  <w:color w:val="FF0000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  <w:color w:val="FF0000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  <w:color w:val="FF0000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  <w:color w:val="FF0000"/>
      </w:rPr>
    </w:lvl>
    <w:lvl w:ilvl="8">
      <w:start w:val="1"/>
      <w:numFmt w:val="decimal"/>
      <w:isLgl/>
      <w:lvlText w:val="%1.%2.%3.%4.%5.%6.%7.%8.%9"/>
      <w:lvlJc w:val="left"/>
      <w:pPr>
        <w:ind w:left="4176" w:hanging="2160"/>
      </w:pPr>
      <w:rPr>
        <w:rFonts w:hint="default"/>
        <w:color w:val="FF0000"/>
      </w:rPr>
    </w:lvl>
  </w:abstractNum>
  <w:abstractNum w:abstractNumId="17" w15:restartNumberingAfterBreak="0">
    <w:nsid w:val="3CD56872"/>
    <w:multiLevelType w:val="hybridMultilevel"/>
    <w:tmpl w:val="679670AA"/>
    <w:lvl w:ilvl="0" w:tplc="C23893F4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D4640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086C8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D89EB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E6AAD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6CD1A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047AF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66F502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28A99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E2F99"/>
    <w:multiLevelType w:val="hybridMultilevel"/>
    <w:tmpl w:val="9244B914"/>
    <w:lvl w:ilvl="0" w:tplc="CADE53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3E0674"/>
    <w:multiLevelType w:val="hybridMultilevel"/>
    <w:tmpl w:val="7C9CFF68"/>
    <w:lvl w:ilvl="0" w:tplc="F04EA6E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39156C"/>
    <w:multiLevelType w:val="multilevel"/>
    <w:tmpl w:val="1A905A6E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  <w:color w:val="FF0000"/>
      </w:rPr>
    </w:lvl>
    <w:lvl w:ilvl="1">
      <w:start w:val="2"/>
      <w:numFmt w:val="decimal"/>
      <w:lvlText w:val="%1.%2"/>
      <w:lvlJc w:val="left"/>
      <w:pPr>
        <w:ind w:left="525" w:hanging="525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FF0000"/>
      </w:rPr>
    </w:lvl>
  </w:abstractNum>
  <w:abstractNum w:abstractNumId="21" w15:restartNumberingAfterBreak="0">
    <w:nsid w:val="478866A9"/>
    <w:multiLevelType w:val="hybridMultilevel"/>
    <w:tmpl w:val="515CB6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567520"/>
    <w:multiLevelType w:val="multilevel"/>
    <w:tmpl w:val="165C2D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65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52681481"/>
    <w:multiLevelType w:val="hybridMultilevel"/>
    <w:tmpl w:val="1988E9CE"/>
    <w:lvl w:ilvl="0" w:tplc="2800FF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 w15:restartNumberingAfterBreak="0">
    <w:nsid w:val="53B876D1"/>
    <w:multiLevelType w:val="hybridMultilevel"/>
    <w:tmpl w:val="1006F1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7138C"/>
    <w:multiLevelType w:val="hybridMultilevel"/>
    <w:tmpl w:val="99DCF9BA"/>
    <w:lvl w:ilvl="0" w:tplc="DCBE027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846514"/>
    <w:multiLevelType w:val="hybridMultilevel"/>
    <w:tmpl w:val="F1780FF8"/>
    <w:lvl w:ilvl="0" w:tplc="20D4DB5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7906A8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92AE69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88CEC2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B026E8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C0D07A0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EC00674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56A755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7EA97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8" w15:restartNumberingAfterBreak="0">
    <w:nsid w:val="612C232F"/>
    <w:multiLevelType w:val="multilevel"/>
    <w:tmpl w:val="CF86D9F4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63951F37"/>
    <w:multiLevelType w:val="multilevel"/>
    <w:tmpl w:val="FEEE96D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color w:val="FF0000"/>
      </w:rPr>
    </w:lvl>
    <w:lvl w:ilvl="1">
      <w:start w:val="1"/>
      <w:numFmt w:val="decimal"/>
      <w:pStyle w:val="PkTytupodrozdziau0"/>
      <w:lvlText w:val="%1.%2.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FF0000"/>
      </w:rPr>
    </w:lvl>
  </w:abstractNum>
  <w:abstractNum w:abstractNumId="30" w15:restartNumberingAfterBreak="0">
    <w:nsid w:val="75E0606B"/>
    <w:multiLevelType w:val="hybridMultilevel"/>
    <w:tmpl w:val="05C47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917746"/>
    <w:multiLevelType w:val="hybridMultilevel"/>
    <w:tmpl w:val="5A749D88"/>
    <w:lvl w:ilvl="0" w:tplc="12AE1CD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0F125C"/>
    <w:multiLevelType w:val="multilevel"/>
    <w:tmpl w:val="0F1E78C0"/>
    <w:lvl w:ilvl="0">
      <w:start w:val="4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16"/>
  </w:num>
  <w:num w:numId="5">
    <w:abstractNumId w:val="29"/>
  </w:num>
  <w:num w:numId="6">
    <w:abstractNumId w:val="12"/>
  </w:num>
  <w:num w:numId="7">
    <w:abstractNumId w:val="4"/>
  </w:num>
  <w:num w:numId="8">
    <w:abstractNumId w:val="32"/>
  </w:num>
  <w:num w:numId="9">
    <w:abstractNumId w:val="17"/>
  </w:num>
  <w:num w:numId="10">
    <w:abstractNumId w:val="24"/>
  </w:num>
  <w:num w:numId="11">
    <w:abstractNumId w:val="13"/>
  </w:num>
  <w:num w:numId="12">
    <w:abstractNumId w:val="5"/>
  </w:num>
  <w:num w:numId="13">
    <w:abstractNumId w:val="8"/>
  </w:num>
  <w:num w:numId="14">
    <w:abstractNumId w:val="18"/>
  </w:num>
  <w:num w:numId="15">
    <w:abstractNumId w:val="19"/>
  </w:num>
  <w:num w:numId="16">
    <w:abstractNumId w:val="15"/>
  </w:num>
  <w:num w:numId="17">
    <w:abstractNumId w:val="27"/>
  </w:num>
  <w:num w:numId="18">
    <w:abstractNumId w:val="20"/>
  </w:num>
  <w:num w:numId="19">
    <w:abstractNumId w:val="25"/>
  </w:num>
  <w:num w:numId="20">
    <w:abstractNumId w:val="0"/>
  </w:num>
  <w:num w:numId="21">
    <w:abstractNumId w:val="0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22">
    <w:abstractNumId w:val="2"/>
  </w:num>
  <w:num w:numId="23">
    <w:abstractNumId w:val="2"/>
    <w:lvlOverride w:ilvl="0">
      <w:startOverride w:val="1"/>
    </w:lvlOverride>
  </w:num>
  <w:num w:numId="24">
    <w:abstractNumId w:val="8"/>
    <w:lvlOverride w:ilvl="0">
      <w:startOverride w:val="1"/>
    </w:lvlOverride>
  </w:num>
  <w:num w:numId="25">
    <w:abstractNumId w:val="11"/>
  </w:num>
  <w:num w:numId="26">
    <w:abstractNumId w:val="28"/>
  </w:num>
  <w:num w:numId="27">
    <w:abstractNumId w:val="1"/>
  </w:num>
  <w:num w:numId="28">
    <w:abstractNumId w:val="8"/>
    <w:lvlOverride w:ilvl="0">
      <w:startOverride w:val="1"/>
    </w:lvlOverride>
  </w:num>
  <w:num w:numId="29">
    <w:abstractNumId w:val="21"/>
  </w:num>
  <w:num w:numId="30">
    <w:abstractNumId w:val="3"/>
  </w:num>
  <w:num w:numId="31">
    <w:abstractNumId w:val="9"/>
  </w:num>
  <w:num w:numId="32">
    <w:abstractNumId w:val="30"/>
  </w:num>
  <w:num w:numId="33">
    <w:abstractNumId w:val="6"/>
  </w:num>
  <w:num w:numId="34">
    <w:abstractNumId w:val="31"/>
  </w:num>
  <w:num w:numId="35">
    <w:abstractNumId w:val="23"/>
  </w:num>
  <w:num w:numId="36">
    <w:abstractNumId w:val="23"/>
    <w:lvlOverride w:ilvl="0">
      <w:startOverride w:val="1"/>
    </w:lvlOverride>
  </w:num>
  <w:num w:numId="37">
    <w:abstractNumId w:val="23"/>
    <w:lvlOverride w:ilvl="0">
      <w:startOverride w:val="1"/>
    </w:lvlOverride>
  </w:num>
  <w:num w:numId="38">
    <w:abstractNumId w:val="26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TAyNDCxMDI0NTZW0lEKTi0uzszPAykwNKkFABD5FYEtAAAA"/>
  </w:docVars>
  <w:rsids>
    <w:rsidRoot w:val="00525F99"/>
    <w:rsid w:val="00006EDE"/>
    <w:rsid w:val="00007995"/>
    <w:rsid w:val="000126F2"/>
    <w:rsid w:val="00014018"/>
    <w:rsid w:val="000151A6"/>
    <w:rsid w:val="00021339"/>
    <w:rsid w:val="00026991"/>
    <w:rsid w:val="00030D22"/>
    <w:rsid w:val="000339B2"/>
    <w:rsid w:val="00050120"/>
    <w:rsid w:val="00050CB1"/>
    <w:rsid w:val="00050EB7"/>
    <w:rsid w:val="00053C4E"/>
    <w:rsid w:val="00060732"/>
    <w:rsid w:val="000625BE"/>
    <w:rsid w:val="0006266E"/>
    <w:rsid w:val="0006309A"/>
    <w:rsid w:val="000637E5"/>
    <w:rsid w:val="00067790"/>
    <w:rsid w:val="00071326"/>
    <w:rsid w:val="000713C5"/>
    <w:rsid w:val="000716C0"/>
    <w:rsid w:val="00073686"/>
    <w:rsid w:val="00073AA8"/>
    <w:rsid w:val="00080790"/>
    <w:rsid w:val="0008492E"/>
    <w:rsid w:val="000A20DD"/>
    <w:rsid w:val="000A2EC0"/>
    <w:rsid w:val="000A6571"/>
    <w:rsid w:val="000A6C65"/>
    <w:rsid w:val="000A7CFE"/>
    <w:rsid w:val="000C31AB"/>
    <w:rsid w:val="000D1211"/>
    <w:rsid w:val="000D563E"/>
    <w:rsid w:val="000E0E43"/>
    <w:rsid w:val="000E2050"/>
    <w:rsid w:val="000F278E"/>
    <w:rsid w:val="000F3E98"/>
    <w:rsid w:val="0010074E"/>
    <w:rsid w:val="00106F66"/>
    <w:rsid w:val="00112B82"/>
    <w:rsid w:val="00112D30"/>
    <w:rsid w:val="00116555"/>
    <w:rsid w:val="00116705"/>
    <w:rsid w:val="001211D5"/>
    <w:rsid w:val="00121A30"/>
    <w:rsid w:val="00122B62"/>
    <w:rsid w:val="00140B17"/>
    <w:rsid w:val="001425BC"/>
    <w:rsid w:val="0014774A"/>
    <w:rsid w:val="00147764"/>
    <w:rsid w:val="001539BA"/>
    <w:rsid w:val="00157CF2"/>
    <w:rsid w:val="00163398"/>
    <w:rsid w:val="00163471"/>
    <w:rsid w:val="001640BB"/>
    <w:rsid w:val="0016563E"/>
    <w:rsid w:val="00166F8D"/>
    <w:rsid w:val="00171CAE"/>
    <w:rsid w:val="00172BC4"/>
    <w:rsid w:val="00173347"/>
    <w:rsid w:val="00175732"/>
    <w:rsid w:val="00177717"/>
    <w:rsid w:val="00183A30"/>
    <w:rsid w:val="00190037"/>
    <w:rsid w:val="001923E3"/>
    <w:rsid w:val="00192B2A"/>
    <w:rsid w:val="00195429"/>
    <w:rsid w:val="001A7306"/>
    <w:rsid w:val="001B04C4"/>
    <w:rsid w:val="001B1A28"/>
    <w:rsid w:val="001B4368"/>
    <w:rsid w:val="001B4BDD"/>
    <w:rsid w:val="001B7C16"/>
    <w:rsid w:val="001C1BA0"/>
    <w:rsid w:val="001C272C"/>
    <w:rsid w:val="001C3D1B"/>
    <w:rsid w:val="001D14F9"/>
    <w:rsid w:val="001D4445"/>
    <w:rsid w:val="001D6BFD"/>
    <w:rsid w:val="001E3B6B"/>
    <w:rsid w:val="001E561D"/>
    <w:rsid w:val="001E7D01"/>
    <w:rsid w:val="001F39C9"/>
    <w:rsid w:val="00201E46"/>
    <w:rsid w:val="00204BBF"/>
    <w:rsid w:val="002062CB"/>
    <w:rsid w:val="00210A14"/>
    <w:rsid w:val="00210E37"/>
    <w:rsid w:val="002128F9"/>
    <w:rsid w:val="00214A52"/>
    <w:rsid w:val="00221B16"/>
    <w:rsid w:val="00224892"/>
    <w:rsid w:val="00231071"/>
    <w:rsid w:val="00243A48"/>
    <w:rsid w:val="00245459"/>
    <w:rsid w:val="00246ED5"/>
    <w:rsid w:val="0025029E"/>
    <w:rsid w:val="00254BB9"/>
    <w:rsid w:val="00264F09"/>
    <w:rsid w:val="00271F8A"/>
    <w:rsid w:val="00272AB8"/>
    <w:rsid w:val="00277B0E"/>
    <w:rsid w:val="0028298B"/>
    <w:rsid w:val="00283AEB"/>
    <w:rsid w:val="00291516"/>
    <w:rsid w:val="00294CF1"/>
    <w:rsid w:val="00296A20"/>
    <w:rsid w:val="002A2437"/>
    <w:rsid w:val="002A2EA5"/>
    <w:rsid w:val="002A3608"/>
    <w:rsid w:val="002A3DDD"/>
    <w:rsid w:val="002A52B8"/>
    <w:rsid w:val="002A68AC"/>
    <w:rsid w:val="002A744E"/>
    <w:rsid w:val="002B01CA"/>
    <w:rsid w:val="002B2498"/>
    <w:rsid w:val="002B597B"/>
    <w:rsid w:val="002B7A86"/>
    <w:rsid w:val="002C145C"/>
    <w:rsid w:val="002C34FC"/>
    <w:rsid w:val="002C4203"/>
    <w:rsid w:val="002D1E5B"/>
    <w:rsid w:val="002D26EA"/>
    <w:rsid w:val="002D3B5A"/>
    <w:rsid w:val="002D7C80"/>
    <w:rsid w:val="002E0D17"/>
    <w:rsid w:val="002E391D"/>
    <w:rsid w:val="002E4531"/>
    <w:rsid w:val="002E4D8E"/>
    <w:rsid w:val="002E5146"/>
    <w:rsid w:val="002E72DC"/>
    <w:rsid w:val="002F0711"/>
    <w:rsid w:val="002F27A1"/>
    <w:rsid w:val="002F522B"/>
    <w:rsid w:val="002F78E6"/>
    <w:rsid w:val="00302C23"/>
    <w:rsid w:val="003066EE"/>
    <w:rsid w:val="00307067"/>
    <w:rsid w:val="00307832"/>
    <w:rsid w:val="003106EF"/>
    <w:rsid w:val="00310AC3"/>
    <w:rsid w:val="003179D5"/>
    <w:rsid w:val="00327296"/>
    <w:rsid w:val="00330DF2"/>
    <w:rsid w:val="003331DA"/>
    <w:rsid w:val="00334DF4"/>
    <w:rsid w:val="0034110C"/>
    <w:rsid w:val="00341AB8"/>
    <w:rsid w:val="00341BF6"/>
    <w:rsid w:val="00341FAD"/>
    <w:rsid w:val="003532A4"/>
    <w:rsid w:val="00354C6D"/>
    <w:rsid w:val="00355BEF"/>
    <w:rsid w:val="00356218"/>
    <w:rsid w:val="00361294"/>
    <w:rsid w:val="00361C04"/>
    <w:rsid w:val="00374D8D"/>
    <w:rsid w:val="003754BF"/>
    <w:rsid w:val="00376414"/>
    <w:rsid w:val="00376C81"/>
    <w:rsid w:val="003816DF"/>
    <w:rsid w:val="0039205F"/>
    <w:rsid w:val="00395D3B"/>
    <w:rsid w:val="00397880"/>
    <w:rsid w:val="00397D71"/>
    <w:rsid w:val="003A3E67"/>
    <w:rsid w:val="003A793E"/>
    <w:rsid w:val="003B4254"/>
    <w:rsid w:val="003B64CA"/>
    <w:rsid w:val="003B69C8"/>
    <w:rsid w:val="003C00E8"/>
    <w:rsid w:val="003C1D88"/>
    <w:rsid w:val="003C3BC9"/>
    <w:rsid w:val="003C6DC4"/>
    <w:rsid w:val="003D3D4F"/>
    <w:rsid w:val="003D4C79"/>
    <w:rsid w:val="003E16A3"/>
    <w:rsid w:val="003E392E"/>
    <w:rsid w:val="003E68C4"/>
    <w:rsid w:val="003F06F6"/>
    <w:rsid w:val="003F1010"/>
    <w:rsid w:val="003F7F02"/>
    <w:rsid w:val="0040681C"/>
    <w:rsid w:val="00406CA8"/>
    <w:rsid w:val="00415289"/>
    <w:rsid w:val="0041727A"/>
    <w:rsid w:val="00420360"/>
    <w:rsid w:val="00422354"/>
    <w:rsid w:val="0042453E"/>
    <w:rsid w:val="00425C38"/>
    <w:rsid w:val="00425C8B"/>
    <w:rsid w:val="00430338"/>
    <w:rsid w:val="00433679"/>
    <w:rsid w:val="004404D4"/>
    <w:rsid w:val="004450FD"/>
    <w:rsid w:val="004504FC"/>
    <w:rsid w:val="00454B52"/>
    <w:rsid w:val="004658A1"/>
    <w:rsid w:val="00470D6E"/>
    <w:rsid w:val="0047307A"/>
    <w:rsid w:val="0047715B"/>
    <w:rsid w:val="004807F2"/>
    <w:rsid w:val="00490DDF"/>
    <w:rsid w:val="00495997"/>
    <w:rsid w:val="004A3DB8"/>
    <w:rsid w:val="004A4BD5"/>
    <w:rsid w:val="004B1CFC"/>
    <w:rsid w:val="004B2A75"/>
    <w:rsid w:val="004B3F80"/>
    <w:rsid w:val="004C1DA2"/>
    <w:rsid w:val="004C5215"/>
    <w:rsid w:val="004C54A3"/>
    <w:rsid w:val="004D1DCF"/>
    <w:rsid w:val="004D6DF9"/>
    <w:rsid w:val="004E2304"/>
    <w:rsid w:val="004E571D"/>
    <w:rsid w:val="004E7FB1"/>
    <w:rsid w:val="004F1F21"/>
    <w:rsid w:val="004F36C7"/>
    <w:rsid w:val="004F5F14"/>
    <w:rsid w:val="004F6A4C"/>
    <w:rsid w:val="004F75C3"/>
    <w:rsid w:val="00501024"/>
    <w:rsid w:val="0050232B"/>
    <w:rsid w:val="00505953"/>
    <w:rsid w:val="005070EA"/>
    <w:rsid w:val="00516B04"/>
    <w:rsid w:val="00524B31"/>
    <w:rsid w:val="00525813"/>
    <w:rsid w:val="00525F99"/>
    <w:rsid w:val="00530FB7"/>
    <w:rsid w:val="00531035"/>
    <w:rsid w:val="00532B2D"/>
    <w:rsid w:val="005347A6"/>
    <w:rsid w:val="005405C5"/>
    <w:rsid w:val="005429CA"/>
    <w:rsid w:val="00543037"/>
    <w:rsid w:val="0054526C"/>
    <w:rsid w:val="005452A7"/>
    <w:rsid w:val="0054612C"/>
    <w:rsid w:val="00546CB2"/>
    <w:rsid w:val="0055016B"/>
    <w:rsid w:val="00554A5C"/>
    <w:rsid w:val="00554D7E"/>
    <w:rsid w:val="00556639"/>
    <w:rsid w:val="005567E5"/>
    <w:rsid w:val="00563A4C"/>
    <w:rsid w:val="00565E15"/>
    <w:rsid w:val="00567EA8"/>
    <w:rsid w:val="00574A41"/>
    <w:rsid w:val="005909BC"/>
    <w:rsid w:val="005A4B72"/>
    <w:rsid w:val="005B4337"/>
    <w:rsid w:val="005B621B"/>
    <w:rsid w:val="005C3F35"/>
    <w:rsid w:val="005C4D89"/>
    <w:rsid w:val="005C5577"/>
    <w:rsid w:val="005C67D9"/>
    <w:rsid w:val="005C6BF7"/>
    <w:rsid w:val="005D10E3"/>
    <w:rsid w:val="005D3074"/>
    <w:rsid w:val="005D3669"/>
    <w:rsid w:val="005D5E65"/>
    <w:rsid w:val="005E142A"/>
    <w:rsid w:val="005E26EE"/>
    <w:rsid w:val="005E4AD9"/>
    <w:rsid w:val="005E4C8E"/>
    <w:rsid w:val="005F2CEB"/>
    <w:rsid w:val="005F62A2"/>
    <w:rsid w:val="005F745A"/>
    <w:rsid w:val="00602B5B"/>
    <w:rsid w:val="00604CC1"/>
    <w:rsid w:val="006050EC"/>
    <w:rsid w:val="00611DE6"/>
    <w:rsid w:val="00613BB3"/>
    <w:rsid w:val="00614762"/>
    <w:rsid w:val="0061534C"/>
    <w:rsid w:val="00615CBD"/>
    <w:rsid w:val="006177D3"/>
    <w:rsid w:val="00620845"/>
    <w:rsid w:val="00622200"/>
    <w:rsid w:val="006227A8"/>
    <w:rsid w:val="00624FCE"/>
    <w:rsid w:val="006264B8"/>
    <w:rsid w:val="006335E7"/>
    <w:rsid w:val="006453A0"/>
    <w:rsid w:val="00645A86"/>
    <w:rsid w:val="00646AAD"/>
    <w:rsid w:val="0065019E"/>
    <w:rsid w:val="006510A2"/>
    <w:rsid w:val="00660466"/>
    <w:rsid w:val="00673A3B"/>
    <w:rsid w:val="00674B0C"/>
    <w:rsid w:val="00674F4A"/>
    <w:rsid w:val="00675743"/>
    <w:rsid w:val="006809CD"/>
    <w:rsid w:val="00693B7B"/>
    <w:rsid w:val="00697C1D"/>
    <w:rsid w:val="006A0433"/>
    <w:rsid w:val="006A7A28"/>
    <w:rsid w:val="006A7C41"/>
    <w:rsid w:val="006B3BC0"/>
    <w:rsid w:val="006B50AF"/>
    <w:rsid w:val="006B5CFC"/>
    <w:rsid w:val="006C35CA"/>
    <w:rsid w:val="006C49CD"/>
    <w:rsid w:val="006C4F62"/>
    <w:rsid w:val="006D56A4"/>
    <w:rsid w:val="006D6A5D"/>
    <w:rsid w:val="006D78E9"/>
    <w:rsid w:val="006E0867"/>
    <w:rsid w:val="006E4220"/>
    <w:rsid w:val="006E51B4"/>
    <w:rsid w:val="006F1838"/>
    <w:rsid w:val="006F6B6F"/>
    <w:rsid w:val="006F721C"/>
    <w:rsid w:val="00701845"/>
    <w:rsid w:val="007035CA"/>
    <w:rsid w:val="00710436"/>
    <w:rsid w:val="00712D2B"/>
    <w:rsid w:val="00713615"/>
    <w:rsid w:val="007158BB"/>
    <w:rsid w:val="0072187F"/>
    <w:rsid w:val="0072760B"/>
    <w:rsid w:val="007350BE"/>
    <w:rsid w:val="00736D40"/>
    <w:rsid w:val="007371DD"/>
    <w:rsid w:val="00741352"/>
    <w:rsid w:val="00742418"/>
    <w:rsid w:val="00742FB5"/>
    <w:rsid w:val="00743629"/>
    <w:rsid w:val="00746C86"/>
    <w:rsid w:val="007501D2"/>
    <w:rsid w:val="007517DB"/>
    <w:rsid w:val="007525B8"/>
    <w:rsid w:val="007528FF"/>
    <w:rsid w:val="007544C3"/>
    <w:rsid w:val="007549B8"/>
    <w:rsid w:val="007646B0"/>
    <w:rsid w:val="00764922"/>
    <w:rsid w:val="00772160"/>
    <w:rsid w:val="0077565C"/>
    <w:rsid w:val="00776AA2"/>
    <w:rsid w:val="007810B7"/>
    <w:rsid w:val="00782510"/>
    <w:rsid w:val="00783C08"/>
    <w:rsid w:val="00785F3C"/>
    <w:rsid w:val="00786C5C"/>
    <w:rsid w:val="00795023"/>
    <w:rsid w:val="007978D2"/>
    <w:rsid w:val="007A4856"/>
    <w:rsid w:val="007B10EA"/>
    <w:rsid w:val="007B6E4B"/>
    <w:rsid w:val="007C2BB6"/>
    <w:rsid w:val="007C381B"/>
    <w:rsid w:val="007D0B22"/>
    <w:rsid w:val="007D173C"/>
    <w:rsid w:val="007D6186"/>
    <w:rsid w:val="007D6B1A"/>
    <w:rsid w:val="007E135F"/>
    <w:rsid w:val="007E4E13"/>
    <w:rsid w:val="007E5CF1"/>
    <w:rsid w:val="007E67CA"/>
    <w:rsid w:val="007F235E"/>
    <w:rsid w:val="007F4C41"/>
    <w:rsid w:val="0080063B"/>
    <w:rsid w:val="00800FF1"/>
    <w:rsid w:val="0080257A"/>
    <w:rsid w:val="00821429"/>
    <w:rsid w:val="008278AA"/>
    <w:rsid w:val="008358BD"/>
    <w:rsid w:val="008379E6"/>
    <w:rsid w:val="00841A8E"/>
    <w:rsid w:val="008457B7"/>
    <w:rsid w:val="00847256"/>
    <w:rsid w:val="00850CCD"/>
    <w:rsid w:val="00854FD8"/>
    <w:rsid w:val="00864EFC"/>
    <w:rsid w:val="008720F9"/>
    <w:rsid w:val="00872301"/>
    <w:rsid w:val="00872C80"/>
    <w:rsid w:val="00883279"/>
    <w:rsid w:val="008868FA"/>
    <w:rsid w:val="00886922"/>
    <w:rsid w:val="00895403"/>
    <w:rsid w:val="008B16CD"/>
    <w:rsid w:val="008B4EBF"/>
    <w:rsid w:val="008B61BB"/>
    <w:rsid w:val="008B7CBF"/>
    <w:rsid w:val="008C096A"/>
    <w:rsid w:val="008C2BCE"/>
    <w:rsid w:val="008C3F4D"/>
    <w:rsid w:val="008D2E50"/>
    <w:rsid w:val="008D30B7"/>
    <w:rsid w:val="008D4B9B"/>
    <w:rsid w:val="008E0D18"/>
    <w:rsid w:val="008E77A0"/>
    <w:rsid w:val="008F7DE4"/>
    <w:rsid w:val="00901EBB"/>
    <w:rsid w:val="00903BF5"/>
    <w:rsid w:val="00906E1F"/>
    <w:rsid w:val="0092081F"/>
    <w:rsid w:val="00932CE5"/>
    <w:rsid w:val="00935072"/>
    <w:rsid w:val="00937360"/>
    <w:rsid w:val="00937785"/>
    <w:rsid w:val="0094268C"/>
    <w:rsid w:val="00942DB6"/>
    <w:rsid w:val="009479C8"/>
    <w:rsid w:val="009518EE"/>
    <w:rsid w:val="00953C89"/>
    <w:rsid w:val="00954BEA"/>
    <w:rsid w:val="009551E1"/>
    <w:rsid w:val="0095704D"/>
    <w:rsid w:val="00962853"/>
    <w:rsid w:val="00963DB9"/>
    <w:rsid w:val="00965B31"/>
    <w:rsid w:val="00966AA1"/>
    <w:rsid w:val="009719F1"/>
    <w:rsid w:val="00977B4B"/>
    <w:rsid w:val="00982D70"/>
    <w:rsid w:val="00983BFB"/>
    <w:rsid w:val="00987C3F"/>
    <w:rsid w:val="00995A49"/>
    <w:rsid w:val="00995C3A"/>
    <w:rsid w:val="00996CC4"/>
    <w:rsid w:val="009A00C2"/>
    <w:rsid w:val="009A103A"/>
    <w:rsid w:val="009A24F4"/>
    <w:rsid w:val="009A450C"/>
    <w:rsid w:val="009A6E75"/>
    <w:rsid w:val="009B2CE7"/>
    <w:rsid w:val="009B3561"/>
    <w:rsid w:val="009B6030"/>
    <w:rsid w:val="009C4B17"/>
    <w:rsid w:val="009C5465"/>
    <w:rsid w:val="009C6694"/>
    <w:rsid w:val="009C6C6C"/>
    <w:rsid w:val="009D301E"/>
    <w:rsid w:val="009D5574"/>
    <w:rsid w:val="009E22C3"/>
    <w:rsid w:val="009E60B6"/>
    <w:rsid w:val="009E65C7"/>
    <w:rsid w:val="009E7671"/>
    <w:rsid w:val="009F4ED8"/>
    <w:rsid w:val="009F5786"/>
    <w:rsid w:val="009F6D16"/>
    <w:rsid w:val="00A0262C"/>
    <w:rsid w:val="00A053BB"/>
    <w:rsid w:val="00A11966"/>
    <w:rsid w:val="00A14F69"/>
    <w:rsid w:val="00A14FA8"/>
    <w:rsid w:val="00A168AD"/>
    <w:rsid w:val="00A20262"/>
    <w:rsid w:val="00A21E3D"/>
    <w:rsid w:val="00A23DC7"/>
    <w:rsid w:val="00A23F89"/>
    <w:rsid w:val="00A35D70"/>
    <w:rsid w:val="00A36CA9"/>
    <w:rsid w:val="00A3725F"/>
    <w:rsid w:val="00A402B3"/>
    <w:rsid w:val="00A423CB"/>
    <w:rsid w:val="00A5005B"/>
    <w:rsid w:val="00A57532"/>
    <w:rsid w:val="00A64D1D"/>
    <w:rsid w:val="00A766E5"/>
    <w:rsid w:val="00A768BE"/>
    <w:rsid w:val="00A77711"/>
    <w:rsid w:val="00A80162"/>
    <w:rsid w:val="00A820CC"/>
    <w:rsid w:val="00A8245C"/>
    <w:rsid w:val="00A856FB"/>
    <w:rsid w:val="00A93809"/>
    <w:rsid w:val="00AA173C"/>
    <w:rsid w:val="00AA1938"/>
    <w:rsid w:val="00AA1C22"/>
    <w:rsid w:val="00AA2B44"/>
    <w:rsid w:val="00AA4627"/>
    <w:rsid w:val="00AA56C4"/>
    <w:rsid w:val="00AA7654"/>
    <w:rsid w:val="00AB1B99"/>
    <w:rsid w:val="00AB48AE"/>
    <w:rsid w:val="00AC4D12"/>
    <w:rsid w:val="00AD1803"/>
    <w:rsid w:val="00AF3830"/>
    <w:rsid w:val="00AF54D8"/>
    <w:rsid w:val="00AF6806"/>
    <w:rsid w:val="00AF793F"/>
    <w:rsid w:val="00B05ECC"/>
    <w:rsid w:val="00B06449"/>
    <w:rsid w:val="00B06BF0"/>
    <w:rsid w:val="00B175F7"/>
    <w:rsid w:val="00B20650"/>
    <w:rsid w:val="00B23AC9"/>
    <w:rsid w:val="00B261C1"/>
    <w:rsid w:val="00B30E2C"/>
    <w:rsid w:val="00B30E41"/>
    <w:rsid w:val="00B40626"/>
    <w:rsid w:val="00B40789"/>
    <w:rsid w:val="00B43B95"/>
    <w:rsid w:val="00B4689B"/>
    <w:rsid w:val="00B4748B"/>
    <w:rsid w:val="00B51366"/>
    <w:rsid w:val="00B5407D"/>
    <w:rsid w:val="00B618A5"/>
    <w:rsid w:val="00B62DE5"/>
    <w:rsid w:val="00B650E7"/>
    <w:rsid w:val="00B70AE0"/>
    <w:rsid w:val="00B76A6B"/>
    <w:rsid w:val="00B77964"/>
    <w:rsid w:val="00B80C6E"/>
    <w:rsid w:val="00B811AB"/>
    <w:rsid w:val="00B81A80"/>
    <w:rsid w:val="00B8399B"/>
    <w:rsid w:val="00B86DFC"/>
    <w:rsid w:val="00B91EAC"/>
    <w:rsid w:val="00B94461"/>
    <w:rsid w:val="00BA7863"/>
    <w:rsid w:val="00BB19B6"/>
    <w:rsid w:val="00BB1D7C"/>
    <w:rsid w:val="00BB506B"/>
    <w:rsid w:val="00BC2DB4"/>
    <w:rsid w:val="00BC4745"/>
    <w:rsid w:val="00BC7891"/>
    <w:rsid w:val="00BD10C4"/>
    <w:rsid w:val="00BD13D8"/>
    <w:rsid w:val="00BD1E87"/>
    <w:rsid w:val="00BD3010"/>
    <w:rsid w:val="00BD3A28"/>
    <w:rsid w:val="00BD6689"/>
    <w:rsid w:val="00BE0BBC"/>
    <w:rsid w:val="00BF2B0C"/>
    <w:rsid w:val="00BF3F71"/>
    <w:rsid w:val="00BF5D93"/>
    <w:rsid w:val="00C22182"/>
    <w:rsid w:val="00C22F8A"/>
    <w:rsid w:val="00C26D51"/>
    <w:rsid w:val="00C275E9"/>
    <w:rsid w:val="00C32684"/>
    <w:rsid w:val="00C348BB"/>
    <w:rsid w:val="00C368F5"/>
    <w:rsid w:val="00C40B77"/>
    <w:rsid w:val="00C45193"/>
    <w:rsid w:val="00C4581E"/>
    <w:rsid w:val="00C45A8E"/>
    <w:rsid w:val="00C50430"/>
    <w:rsid w:val="00C504D8"/>
    <w:rsid w:val="00C5094B"/>
    <w:rsid w:val="00C57544"/>
    <w:rsid w:val="00C57F05"/>
    <w:rsid w:val="00C60489"/>
    <w:rsid w:val="00C6181D"/>
    <w:rsid w:val="00C61C7C"/>
    <w:rsid w:val="00C65A5A"/>
    <w:rsid w:val="00C65AB8"/>
    <w:rsid w:val="00C67AFC"/>
    <w:rsid w:val="00C724F2"/>
    <w:rsid w:val="00C7426E"/>
    <w:rsid w:val="00C805BE"/>
    <w:rsid w:val="00C86826"/>
    <w:rsid w:val="00C877E1"/>
    <w:rsid w:val="00C90A85"/>
    <w:rsid w:val="00C9214C"/>
    <w:rsid w:val="00C924FB"/>
    <w:rsid w:val="00C9357F"/>
    <w:rsid w:val="00C96FE6"/>
    <w:rsid w:val="00CA1009"/>
    <w:rsid w:val="00CA1A51"/>
    <w:rsid w:val="00CA5136"/>
    <w:rsid w:val="00CB0D51"/>
    <w:rsid w:val="00CB648A"/>
    <w:rsid w:val="00CB65CE"/>
    <w:rsid w:val="00CC2729"/>
    <w:rsid w:val="00CC372C"/>
    <w:rsid w:val="00CD16DD"/>
    <w:rsid w:val="00CD6394"/>
    <w:rsid w:val="00CD6BEA"/>
    <w:rsid w:val="00CE7E52"/>
    <w:rsid w:val="00CF1B81"/>
    <w:rsid w:val="00CF1F9C"/>
    <w:rsid w:val="00CF2528"/>
    <w:rsid w:val="00CF7E78"/>
    <w:rsid w:val="00D00863"/>
    <w:rsid w:val="00D04599"/>
    <w:rsid w:val="00D05412"/>
    <w:rsid w:val="00D1046B"/>
    <w:rsid w:val="00D25B05"/>
    <w:rsid w:val="00D25C86"/>
    <w:rsid w:val="00D40E70"/>
    <w:rsid w:val="00D4469A"/>
    <w:rsid w:val="00D44D57"/>
    <w:rsid w:val="00D50EC9"/>
    <w:rsid w:val="00D52ABD"/>
    <w:rsid w:val="00D60077"/>
    <w:rsid w:val="00D61886"/>
    <w:rsid w:val="00D634B7"/>
    <w:rsid w:val="00D65830"/>
    <w:rsid w:val="00D658D8"/>
    <w:rsid w:val="00D73655"/>
    <w:rsid w:val="00D769BF"/>
    <w:rsid w:val="00D83D08"/>
    <w:rsid w:val="00D862A4"/>
    <w:rsid w:val="00D90F49"/>
    <w:rsid w:val="00D91B62"/>
    <w:rsid w:val="00D9250A"/>
    <w:rsid w:val="00D96576"/>
    <w:rsid w:val="00D97508"/>
    <w:rsid w:val="00DA4E34"/>
    <w:rsid w:val="00DB1653"/>
    <w:rsid w:val="00DB2FF8"/>
    <w:rsid w:val="00DB595D"/>
    <w:rsid w:val="00DC1355"/>
    <w:rsid w:val="00DC2C3B"/>
    <w:rsid w:val="00DD0254"/>
    <w:rsid w:val="00DD220E"/>
    <w:rsid w:val="00DD4C0B"/>
    <w:rsid w:val="00DD63EB"/>
    <w:rsid w:val="00DE7EB1"/>
    <w:rsid w:val="00DF48C1"/>
    <w:rsid w:val="00DF713C"/>
    <w:rsid w:val="00DF7D5D"/>
    <w:rsid w:val="00E05733"/>
    <w:rsid w:val="00E116A4"/>
    <w:rsid w:val="00E25B5E"/>
    <w:rsid w:val="00E306B1"/>
    <w:rsid w:val="00E31477"/>
    <w:rsid w:val="00E36875"/>
    <w:rsid w:val="00E3699B"/>
    <w:rsid w:val="00E3776B"/>
    <w:rsid w:val="00E4204B"/>
    <w:rsid w:val="00E42DBB"/>
    <w:rsid w:val="00E44201"/>
    <w:rsid w:val="00E501A0"/>
    <w:rsid w:val="00E510A0"/>
    <w:rsid w:val="00E51F58"/>
    <w:rsid w:val="00E56BEF"/>
    <w:rsid w:val="00E570F6"/>
    <w:rsid w:val="00E6445D"/>
    <w:rsid w:val="00E67F44"/>
    <w:rsid w:val="00E73625"/>
    <w:rsid w:val="00E744F2"/>
    <w:rsid w:val="00E74BFD"/>
    <w:rsid w:val="00E7504C"/>
    <w:rsid w:val="00E84B67"/>
    <w:rsid w:val="00E93EA4"/>
    <w:rsid w:val="00E96094"/>
    <w:rsid w:val="00EA1B28"/>
    <w:rsid w:val="00EA5D62"/>
    <w:rsid w:val="00EA7AB7"/>
    <w:rsid w:val="00EB3EEC"/>
    <w:rsid w:val="00EB68B8"/>
    <w:rsid w:val="00EC00F9"/>
    <w:rsid w:val="00EC09B6"/>
    <w:rsid w:val="00EC0F09"/>
    <w:rsid w:val="00EC213C"/>
    <w:rsid w:val="00EC35F4"/>
    <w:rsid w:val="00ED34EB"/>
    <w:rsid w:val="00ED457E"/>
    <w:rsid w:val="00ED5740"/>
    <w:rsid w:val="00EE3278"/>
    <w:rsid w:val="00EE37A5"/>
    <w:rsid w:val="00EE4FB8"/>
    <w:rsid w:val="00EE7B30"/>
    <w:rsid w:val="00EF3D4D"/>
    <w:rsid w:val="00EF6852"/>
    <w:rsid w:val="00F000CE"/>
    <w:rsid w:val="00F00413"/>
    <w:rsid w:val="00F040FB"/>
    <w:rsid w:val="00F05373"/>
    <w:rsid w:val="00F10D04"/>
    <w:rsid w:val="00F1166E"/>
    <w:rsid w:val="00F13E09"/>
    <w:rsid w:val="00F1430D"/>
    <w:rsid w:val="00F1673B"/>
    <w:rsid w:val="00F170D4"/>
    <w:rsid w:val="00F17677"/>
    <w:rsid w:val="00F26270"/>
    <w:rsid w:val="00F267B9"/>
    <w:rsid w:val="00F26FED"/>
    <w:rsid w:val="00F31326"/>
    <w:rsid w:val="00F32C4C"/>
    <w:rsid w:val="00F41F72"/>
    <w:rsid w:val="00F43D0A"/>
    <w:rsid w:val="00F50376"/>
    <w:rsid w:val="00F511D1"/>
    <w:rsid w:val="00F51AF5"/>
    <w:rsid w:val="00F5374A"/>
    <w:rsid w:val="00F539B4"/>
    <w:rsid w:val="00F539C7"/>
    <w:rsid w:val="00F54245"/>
    <w:rsid w:val="00F54F49"/>
    <w:rsid w:val="00F55581"/>
    <w:rsid w:val="00F63BAD"/>
    <w:rsid w:val="00F64191"/>
    <w:rsid w:val="00F64BA3"/>
    <w:rsid w:val="00F7383E"/>
    <w:rsid w:val="00F75060"/>
    <w:rsid w:val="00F76092"/>
    <w:rsid w:val="00F818F5"/>
    <w:rsid w:val="00F83552"/>
    <w:rsid w:val="00F86ED7"/>
    <w:rsid w:val="00F86FD9"/>
    <w:rsid w:val="00F87DD1"/>
    <w:rsid w:val="00F930E3"/>
    <w:rsid w:val="00FA46B2"/>
    <w:rsid w:val="00FB1138"/>
    <w:rsid w:val="00FB12DD"/>
    <w:rsid w:val="00FB14C3"/>
    <w:rsid w:val="00FB1ECB"/>
    <w:rsid w:val="00FB4B1A"/>
    <w:rsid w:val="00FB515B"/>
    <w:rsid w:val="00FB5647"/>
    <w:rsid w:val="00FB6518"/>
    <w:rsid w:val="00FC4ABC"/>
    <w:rsid w:val="00FD0093"/>
    <w:rsid w:val="00FD132C"/>
    <w:rsid w:val="00FD2629"/>
    <w:rsid w:val="00FD3B57"/>
    <w:rsid w:val="00FD572F"/>
    <w:rsid w:val="00FD5D20"/>
    <w:rsid w:val="00FD64BF"/>
    <w:rsid w:val="00FD6A94"/>
    <w:rsid w:val="00FE1E13"/>
    <w:rsid w:val="00FE2320"/>
    <w:rsid w:val="00FE5DBF"/>
    <w:rsid w:val="00FF13AC"/>
    <w:rsid w:val="00FF278A"/>
    <w:rsid w:val="00FF77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DD8F0F"/>
  <w15:docId w15:val="{358CD531-8962-4C80-9F80-EA27CF8E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ind w:left="357" w:right="1134" w:hanging="357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0DF2"/>
    <w:pPr>
      <w:overflowPunct w:val="0"/>
      <w:autoSpaceDE w:val="0"/>
      <w:autoSpaceDN w:val="0"/>
      <w:adjustRightInd w:val="0"/>
      <w:textAlignment w:val="baseline"/>
    </w:pPr>
  </w:style>
  <w:style w:type="paragraph" w:styleId="Nagwek1">
    <w:name w:val="heading 1"/>
    <w:basedOn w:val="Normalny"/>
    <w:next w:val="Normalny"/>
    <w:link w:val="Nagwek1Znak"/>
    <w:qFormat/>
    <w:rsid w:val="00214A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rsid w:val="009B603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7B6E4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7B6E4B"/>
  </w:style>
  <w:style w:type="paragraph" w:styleId="Stopka">
    <w:name w:val="footer"/>
    <w:basedOn w:val="Normalny"/>
    <w:link w:val="StopkaZnak"/>
    <w:uiPriority w:val="99"/>
    <w:rsid w:val="007B6E4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B6E4B"/>
  </w:style>
  <w:style w:type="paragraph" w:styleId="Akapitzlist">
    <w:name w:val="List Paragraph"/>
    <w:basedOn w:val="Normalny"/>
    <w:link w:val="AkapitzlistZnak"/>
    <w:uiPriority w:val="34"/>
    <w:qFormat/>
    <w:rsid w:val="00F63BAD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F63B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63BAD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3106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746C8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Tekstzastpczy">
    <w:name w:val="Placeholder Text"/>
    <w:basedOn w:val="Domylnaczcionkaakapitu"/>
    <w:uiPriority w:val="99"/>
    <w:semiHidden/>
    <w:rsid w:val="00746C86"/>
    <w:rPr>
      <w:color w:val="808080"/>
    </w:rPr>
  </w:style>
  <w:style w:type="character" w:styleId="Hipercze">
    <w:name w:val="Hyperlink"/>
    <w:basedOn w:val="Domylnaczcionkaakapitu"/>
    <w:uiPriority w:val="99"/>
    <w:rsid w:val="008E0D18"/>
    <w:rPr>
      <w:color w:val="0000FF" w:themeColor="hyperlink"/>
      <w:u w:val="single"/>
    </w:rPr>
  </w:style>
  <w:style w:type="paragraph" w:customStyle="1" w:styleId="references">
    <w:name w:val="references"/>
    <w:link w:val="referencesZnak"/>
    <w:rsid w:val="008E0D18"/>
    <w:pPr>
      <w:numPr>
        <w:numId w:val="10"/>
      </w:numPr>
      <w:tabs>
        <w:tab w:val="clear" w:pos="502"/>
        <w:tab w:val="num" w:pos="360"/>
      </w:tabs>
      <w:spacing w:after="50" w:line="180" w:lineRule="exact"/>
      <w:ind w:left="360"/>
      <w:jc w:val="both"/>
    </w:pPr>
    <w:rPr>
      <w:rFonts w:eastAsia="MS Mincho"/>
      <w:noProof/>
      <w:sz w:val="16"/>
      <w:szCs w:val="16"/>
      <w:lang w:val="en-US" w:eastAsia="en-US"/>
    </w:rPr>
  </w:style>
  <w:style w:type="character" w:customStyle="1" w:styleId="referencesZnak">
    <w:name w:val="references Znak"/>
    <w:link w:val="references"/>
    <w:rsid w:val="008E0D18"/>
    <w:rPr>
      <w:rFonts w:eastAsia="MS Mincho"/>
      <w:noProof/>
      <w:sz w:val="16"/>
      <w:szCs w:val="16"/>
      <w:lang w:val="en-US" w:eastAsia="en-US"/>
    </w:rPr>
  </w:style>
  <w:style w:type="character" w:customStyle="1" w:styleId="nlmarticle-title">
    <w:name w:val="nlm_article-title"/>
    <w:basedOn w:val="Domylnaczcionkaakapitu"/>
    <w:rsid w:val="004E2304"/>
  </w:style>
  <w:style w:type="character" w:customStyle="1" w:styleId="nlmyear">
    <w:name w:val="nlm_year"/>
    <w:basedOn w:val="Domylnaczcionkaakapitu"/>
    <w:rsid w:val="004E2304"/>
  </w:style>
  <w:style w:type="character" w:customStyle="1" w:styleId="nlmfpage">
    <w:name w:val="nlm_fpage"/>
    <w:basedOn w:val="Domylnaczcionkaakapitu"/>
    <w:rsid w:val="004E2304"/>
  </w:style>
  <w:style w:type="character" w:customStyle="1" w:styleId="nlmlpage">
    <w:name w:val="nlm_lpage"/>
    <w:basedOn w:val="Domylnaczcionkaakapitu"/>
    <w:rsid w:val="004E2304"/>
  </w:style>
  <w:style w:type="paragraph" w:customStyle="1" w:styleId="PkTytuRozdziaGwny">
    <w:name w:val="PŚk Tytuł Rozdział Główny"/>
    <w:basedOn w:val="Normalny"/>
    <w:link w:val="PkTytuRozdziaGwnyZnak"/>
    <w:autoRedefine/>
    <w:qFormat/>
    <w:rsid w:val="00AF54D8"/>
    <w:pPr>
      <w:spacing w:after="240" w:line="360" w:lineRule="auto"/>
      <w:ind w:left="0" w:right="0" w:firstLine="0"/>
      <w:jc w:val="both"/>
    </w:pPr>
    <w:rPr>
      <w:b/>
      <w:color w:val="000000" w:themeColor="text1"/>
      <w:sz w:val="28"/>
    </w:rPr>
  </w:style>
  <w:style w:type="paragraph" w:customStyle="1" w:styleId="PkSpistreci">
    <w:name w:val="PŚk Spis treści"/>
    <w:basedOn w:val="Normalny"/>
    <w:link w:val="PkSpistreciZnak"/>
    <w:rsid w:val="00355BEF"/>
    <w:pPr>
      <w:jc w:val="right"/>
    </w:pPr>
    <w:rPr>
      <w:sz w:val="24"/>
    </w:rPr>
  </w:style>
  <w:style w:type="character" w:customStyle="1" w:styleId="PkTytuRozdziaGwnyZnak">
    <w:name w:val="PŚk Tytuł Rozdział Główny Znak"/>
    <w:basedOn w:val="Domylnaczcionkaakapitu"/>
    <w:link w:val="PkTytuRozdziaGwny"/>
    <w:rsid w:val="00AF54D8"/>
    <w:rPr>
      <w:b/>
      <w:color w:val="000000" w:themeColor="text1"/>
      <w:sz w:val="28"/>
    </w:rPr>
  </w:style>
  <w:style w:type="paragraph" w:styleId="Tytu">
    <w:name w:val="Title"/>
    <w:basedOn w:val="Normalny"/>
    <w:next w:val="Normalny"/>
    <w:link w:val="TytuZnak"/>
    <w:qFormat/>
    <w:rsid w:val="00355BE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kSpistreciZnak">
    <w:name w:val="PŚk Spis treści Znak"/>
    <w:basedOn w:val="Domylnaczcionkaakapitu"/>
    <w:link w:val="PkSpistreci"/>
    <w:rsid w:val="00355BEF"/>
    <w:rPr>
      <w:sz w:val="24"/>
    </w:rPr>
  </w:style>
  <w:style w:type="character" w:customStyle="1" w:styleId="TytuZnak">
    <w:name w:val="Tytuł Znak"/>
    <w:basedOn w:val="Domylnaczcionkaakapitu"/>
    <w:link w:val="Tytu"/>
    <w:rsid w:val="00355B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ktekstgwny">
    <w:name w:val="PŚk tekst główny"/>
    <w:basedOn w:val="Normalny"/>
    <w:link w:val="PktekstgwnyZnak"/>
    <w:qFormat/>
    <w:rsid w:val="00E36875"/>
    <w:pPr>
      <w:spacing w:line="360" w:lineRule="auto"/>
      <w:ind w:firstLine="709"/>
      <w:jc w:val="both"/>
    </w:pPr>
    <w:rPr>
      <w:color w:val="000000" w:themeColor="text1"/>
      <w:sz w:val="24"/>
    </w:rPr>
  </w:style>
  <w:style w:type="paragraph" w:customStyle="1" w:styleId="Pkpodpisrysunek">
    <w:name w:val="PŚk podpis rysunek"/>
    <w:basedOn w:val="Normalny"/>
    <w:link w:val="PkpodpisrysunekZnak"/>
    <w:qFormat/>
    <w:rsid w:val="009F6D16"/>
    <w:pPr>
      <w:tabs>
        <w:tab w:val="left" w:pos="3119"/>
      </w:tabs>
      <w:jc w:val="both"/>
    </w:pPr>
    <w:rPr>
      <w:sz w:val="24"/>
    </w:rPr>
  </w:style>
  <w:style w:type="character" w:customStyle="1" w:styleId="PktekstgwnyZnak">
    <w:name w:val="PŚk tekst główny Znak"/>
    <w:basedOn w:val="Domylnaczcionkaakapitu"/>
    <w:link w:val="Pktekstgwny"/>
    <w:rsid w:val="00E36875"/>
    <w:rPr>
      <w:color w:val="000000" w:themeColor="text1"/>
      <w:sz w:val="24"/>
    </w:rPr>
  </w:style>
  <w:style w:type="paragraph" w:customStyle="1" w:styleId="Pkpodpisrysunku">
    <w:name w:val="PŚk podpis rysunku"/>
    <w:basedOn w:val="Pkpodpisrysunek"/>
    <w:link w:val="PkpodpisrysunkuZnak"/>
    <w:qFormat/>
    <w:rsid w:val="009F6D16"/>
    <w:pPr>
      <w:spacing w:after="240"/>
    </w:pPr>
  </w:style>
  <w:style w:type="character" w:customStyle="1" w:styleId="PkpodpisrysunekZnak">
    <w:name w:val="PŚk podpis rysunek Znak"/>
    <w:basedOn w:val="Domylnaczcionkaakapitu"/>
    <w:link w:val="Pkpodpisrysunek"/>
    <w:rsid w:val="009F6D16"/>
    <w:rPr>
      <w:sz w:val="24"/>
    </w:rPr>
  </w:style>
  <w:style w:type="paragraph" w:customStyle="1" w:styleId="PkTytupodrozdziau0">
    <w:name w:val="PŚk Tytuł podrozdziału"/>
    <w:basedOn w:val="Akapitzlist"/>
    <w:link w:val="PkTytupodrozdziauZnak"/>
    <w:rsid w:val="00F51AF5"/>
    <w:pPr>
      <w:numPr>
        <w:ilvl w:val="1"/>
        <w:numId w:val="5"/>
      </w:numPr>
      <w:spacing w:before="240" w:after="240" w:line="360" w:lineRule="auto"/>
      <w:ind w:left="567" w:hanging="567"/>
      <w:jc w:val="both"/>
    </w:pPr>
    <w:rPr>
      <w:b/>
      <w:sz w:val="26"/>
      <w:szCs w:val="26"/>
    </w:rPr>
  </w:style>
  <w:style w:type="character" w:customStyle="1" w:styleId="PkpodpisrysunkuZnak">
    <w:name w:val="PŚk podpis rysunku Znak"/>
    <w:basedOn w:val="PkpodpisrysunekZnak"/>
    <w:link w:val="Pkpodpisrysunku"/>
    <w:rsid w:val="009F6D16"/>
    <w:rPr>
      <w:sz w:val="24"/>
    </w:rPr>
  </w:style>
  <w:style w:type="paragraph" w:customStyle="1" w:styleId="Pktytupodrozdziau">
    <w:name w:val="PŚk tytuł podrozdziału"/>
    <w:basedOn w:val="PkTytupodrozdziau0"/>
    <w:link w:val="PktytupodrozdziauZnak0"/>
    <w:qFormat/>
    <w:rsid w:val="00736D40"/>
    <w:pPr>
      <w:numPr>
        <w:numId w:val="22"/>
      </w:numPr>
    </w:pPr>
    <w:rPr>
      <w:color w:val="000000" w:themeColor="text1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F51AF5"/>
  </w:style>
  <w:style w:type="character" w:customStyle="1" w:styleId="PkTytupodrozdziauZnak">
    <w:name w:val="PŚk Tytuł podrozdziału Znak"/>
    <w:basedOn w:val="AkapitzlistZnak"/>
    <w:link w:val="PkTytupodrozdziau0"/>
    <w:rsid w:val="00F51AF5"/>
    <w:rPr>
      <w:b/>
      <w:sz w:val="26"/>
      <w:szCs w:val="26"/>
    </w:rPr>
  </w:style>
  <w:style w:type="paragraph" w:customStyle="1" w:styleId="Pktytupod-podrozdziau">
    <w:name w:val="PŚk tytuł pod- podrozdziału"/>
    <w:basedOn w:val="Akapitzlist"/>
    <w:link w:val="Pktytupod-podrozdziauZnak"/>
    <w:qFormat/>
    <w:rsid w:val="00736D40"/>
    <w:pPr>
      <w:numPr>
        <w:ilvl w:val="2"/>
        <w:numId w:val="22"/>
      </w:numPr>
      <w:spacing w:before="240" w:after="240" w:line="360" w:lineRule="auto"/>
      <w:jc w:val="both"/>
    </w:pPr>
    <w:rPr>
      <w:b/>
      <w:color w:val="000000" w:themeColor="text1"/>
      <w:sz w:val="26"/>
      <w:szCs w:val="26"/>
    </w:rPr>
  </w:style>
  <w:style w:type="character" w:customStyle="1" w:styleId="PktytupodrozdziauZnak0">
    <w:name w:val="PŚk tytuł podrozdziału Znak"/>
    <w:basedOn w:val="PkTytupodrozdziauZnak"/>
    <w:link w:val="Pktytupodrozdziau"/>
    <w:rsid w:val="00736D40"/>
    <w:rPr>
      <w:b/>
      <w:color w:val="000000" w:themeColor="text1"/>
      <w:sz w:val="26"/>
      <w:szCs w:val="26"/>
    </w:rPr>
  </w:style>
  <w:style w:type="paragraph" w:customStyle="1" w:styleId="Pktytutabeli">
    <w:name w:val="PŚk tytuł tabeli"/>
    <w:basedOn w:val="Normalny"/>
    <w:link w:val="PktytutabeliZnak"/>
    <w:qFormat/>
    <w:rsid w:val="00E36875"/>
    <w:pPr>
      <w:spacing w:before="240" w:line="360" w:lineRule="auto"/>
      <w:jc w:val="center"/>
    </w:pPr>
    <w:rPr>
      <w:sz w:val="24"/>
    </w:rPr>
  </w:style>
  <w:style w:type="character" w:customStyle="1" w:styleId="Pktytupod-podrozdziauZnak">
    <w:name w:val="PŚk tytuł pod- podrozdziału Znak"/>
    <w:basedOn w:val="AkapitzlistZnak"/>
    <w:link w:val="Pktytupod-podrozdziau"/>
    <w:rsid w:val="00736D40"/>
    <w:rPr>
      <w:b/>
      <w:color w:val="000000" w:themeColor="text1"/>
      <w:sz w:val="26"/>
      <w:szCs w:val="26"/>
    </w:rPr>
  </w:style>
  <w:style w:type="paragraph" w:customStyle="1" w:styleId="Pkdanewtabeli">
    <w:name w:val="PŚk dane w tabeli"/>
    <w:basedOn w:val="Normalny"/>
    <w:link w:val="PkdanewtabeliZnak"/>
    <w:qFormat/>
    <w:rsid w:val="00736D40"/>
    <w:pPr>
      <w:jc w:val="center"/>
    </w:pPr>
    <w:rPr>
      <w:color w:val="000000" w:themeColor="text1"/>
      <w:sz w:val="22"/>
    </w:rPr>
  </w:style>
  <w:style w:type="character" w:customStyle="1" w:styleId="PktytutabeliZnak">
    <w:name w:val="PŚk tytuł tabeli Znak"/>
    <w:basedOn w:val="Domylnaczcionkaakapitu"/>
    <w:link w:val="Pktytutabeli"/>
    <w:rsid w:val="00E36875"/>
    <w:rPr>
      <w:sz w:val="24"/>
    </w:rPr>
  </w:style>
  <w:style w:type="paragraph" w:customStyle="1" w:styleId="Pkwzr">
    <w:name w:val="PŚk wzór"/>
    <w:basedOn w:val="Normalny"/>
    <w:link w:val="PkwzrZnak"/>
    <w:qFormat/>
    <w:rsid w:val="00E36875"/>
    <w:pPr>
      <w:spacing w:line="360" w:lineRule="auto"/>
      <w:jc w:val="right"/>
    </w:pPr>
    <w:rPr>
      <w:rFonts w:ascii="Cambria Math" w:hAnsi="Cambria Math"/>
      <w:i/>
      <w:color w:val="000000" w:themeColor="text1"/>
      <w:sz w:val="28"/>
    </w:rPr>
  </w:style>
  <w:style w:type="character" w:customStyle="1" w:styleId="PkdanewtabeliZnak">
    <w:name w:val="PŚk dane w tabeli Znak"/>
    <w:basedOn w:val="Domylnaczcionkaakapitu"/>
    <w:link w:val="Pkdanewtabeli"/>
    <w:rsid w:val="00736D40"/>
    <w:rPr>
      <w:color w:val="000000" w:themeColor="text1"/>
      <w:sz w:val="22"/>
    </w:rPr>
  </w:style>
  <w:style w:type="paragraph" w:customStyle="1" w:styleId="Pkoznaczeniawzoru">
    <w:name w:val="PŚk oznaczenia wzoru"/>
    <w:basedOn w:val="Normalny"/>
    <w:link w:val="PkoznaczeniawzoruZnak"/>
    <w:qFormat/>
    <w:rsid w:val="00E36875"/>
    <w:pPr>
      <w:tabs>
        <w:tab w:val="left" w:pos="3119"/>
      </w:tabs>
      <w:spacing w:before="240" w:after="240"/>
      <w:contextualSpacing/>
    </w:pPr>
    <w:rPr>
      <w:sz w:val="24"/>
    </w:rPr>
  </w:style>
  <w:style w:type="character" w:customStyle="1" w:styleId="PkwzrZnak">
    <w:name w:val="PŚk wzór Znak"/>
    <w:basedOn w:val="Domylnaczcionkaakapitu"/>
    <w:link w:val="Pkwzr"/>
    <w:rsid w:val="00E36875"/>
    <w:rPr>
      <w:rFonts w:ascii="Cambria Math" w:hAnsi="Cambria Math"/>
      <w:i/>
      <w:color w:val="000000" w:themeColor="text1"/>
      <w:sz w:val="28"/>
    </w:rPr>
  </w:style>
  <w:style w:type="paragraph" w:customStyle="1" w:styleId="Pkspisliteratury">
    <w:name w:val="PŚk spis literatury"/>
    <w:basedOn w:val="Normalny"/>
    <w:link w:val="PkspisliteraturyZnak"/>
    <w:qFormat/>
    <w:rsid w:val="00FB12DD"/>
    <w:pPr>
      <w:spacing w:line="360" w:lineRule="auto"/>
      <w:jc w:val="both"/>
    </w:pPr>
    <w:rPr>
      <w:color w:val="000000" w:themeColor="text1"/>
      <w:sz w:val="24"/>
    </w:rPr>
  </w:style>
  <w:style w:type="character" w:customStyle="1" w:styleId="PkoznaczeniawzoruZnak">
    <w:name w:val="PŚk oznaczenia wzoru Znak"/>
    <w:basedOn w:val="Domylnaczcionkaakapitu"/>
    <w:link w:val="Pkoznaczeniawzoru"/>
    <w:rsid w:val="00E36875"/>
    <w:rPr>
      <w:sz w:val="24"/>
    </w:rPr>
  </w:style>
  <w:style w:type="paragraph" w:customStyle="1" w:styleId="Pktytustreszczenia">
    <w:name w:val="PŚk tytuł streszczenia"/>
    <w:basedOn w:val="PkTytuRozdziaGwny"/>
    <w:link w:val="PktytustreszczeniaZnak"/>
    <w:qFormat/>
    <w:rsid w:val="00FB12DD"/>
  </w:style>
  <w:style w:type="character" w:customStyle="1" w:styleId="PkspisliteraturyZnak">
    <w:name w:val="PŚk spis literatury Znak"/>
    <w:basedOn w:val="Domylnaczcionkaakapitu"/>
    <w:link w:val="Pkspisliteratury"/>
    <w:rsid w:val="00FB12DD"/>
    <w:rPr>
      <w:color w:val="000000" w:themeColor="text1"/>
      <w:sz w:val="24"/>
    </w:rPr>
  </w:style>
  <w:style w:type="paragraph" w:customStyle="1" w:styleId="PkAbstracttytu">
    <w:name w:val="PŚk Abstract tytuł"/>
    <w:basedOn w:val="Normalny"/>
    <w:link w:val="PkAbstracttytuZnak"/>
    <w:qFormat/>
    <w:rsid w:val="00FB12DD"/>
    <w:pPr>
      <w:overflowPunct/>
      <w:autoSpaceDE/>
      <w:autoSpaceDN/>
      <w:adjustRightInd/>
      <w:spacing w:before="240" w:after="240" w:line="360" w:lineRule="auto"/>
      <w:textAlignment w:val="auto"/>
    </w:pPr>
    <w:rPr>
      <w:color w:val="000000" w:themeColor="text1"/>
    </w:rPr>
  </w:style>
  <w:style w:type="character" w:customStyle="1" w:styleId="PktytustreszczeniaZnak">
    <w:name w:val="PŚk tytuł streszczenia Znak"/>
    <w:basedOn w:val="PkTytuRozdziaGwnyZnak"/>
    <w:link w:val="Pktytustreszczenia"/>
    <w:rsid w:val="00FB12DD"/>
    <w:rPr>
      <w:b/>
      <w:color w:val="000000" w:themeColor="text1"/>
      <w:sz w:val="28"/>
    </w:rPr>
  </w:style>
  <w:style w:type="paragraph" w:customStyle="1" w:styleId="PkTytuangielskiabstract">
    <w:name w:val="PŚk Tytuł angielski abstract"/>
    <w:basedOn w:val="Normalny"/>
    <w:link w:val="PkTytuangielskiabstractZnak"/>
    <w:qFormat/>
    <w:rsid w:val="00FB12DD"/>
    <w:pPr>
      <w:overflowPunct/>
      <w:autoSpaceDE/>
      <w:autoSpaceDN/>
      <w:adjustRightInd/>
      <w:spacing w:before="240" w:after="240" w:line="360" w:lineRule="auto"/>
      <w:jc w:val="center"/>
      <w:textAlignment w:val="auto"/>
    </w:pPr>
    <w:rPr>
      <w:b/>
      <w:color w:val="000000" w:themeColor="text1"/>
      <w:sz w:val="24"/>
    </w:rPr>
  </w:style>
  <w:style w:type="character" w:customStyle="1" w:styleId="PkAbstracttytuZnak">
    <w:name w:val="PŚk Abstract tytuł Znak"/>
    <w:basedOn w:val="Domylnaczcionkaakapitu"/>
    <w:link w:val="PkAbstracttytu"/>
    <w:rsid w:val="00FB12DD"/>
    <w:rPr>
      <w:color w:val="000000" w:themeColor="text1"/>
    </w:rPr>
  </w:style>
  <w:style w:type="paragraph" w:customStyle="1" w:styleId="PkSpisrysunkwitabel">
    <w:name w:val="PŚk Spis rysunków i tabel"/>
    <w:basedOn w:val="Akapitzlist"/>
    <w:link w:val="PkSpisrysunkwitabelZnak"/>
    <w:qFormat/>
    <w:rsid w:val="00FB12DD"/>
    <w:pPr>
      <w:numPr>
        <w:numId w:val="13"/>
      </w:numPr>
      <w:tabs>
        <w:tab w:val="left" w:pos="3119"/>
      </w:tabs>
      <w:spacing w:after="240" w:line="360" w:lineRule="auto"/>
      <w:ind w:left="284" w:hanging="284"/>
      <w:jc w:val="both"/>
    </w:pPr>
    <w:rPr>
      <w:sz w:val="24"/>
    </w:rPr>
  </w:style>
  <w:style w:type="character" w:customStyle="1" w:styleId="PkTytuangielskiabstractZnak">
    <w:name w:val="PŚk Tytuł angielski abstract Znak"/>
    <w:basedOn w:val="Domylnaczcionkaakapitu"/>
    <w:link w:val="PkTytuangielskiabstract"/>
    <w:rsid w:val="00FB12DD"/>
    <w:rPr>
      <w:b/>
      <w:color w:val="000000" w:themeColor="text1"/>
      <w:sz w:val="24"/>
    </w:rPr>
  </w:style>
  <w:style w:type="paragraph" w:customStyle="1" w:styleId="PkSpistreci2">
    <w:name w:val="PŚk Spis treści 2`"/>
    <w:basedOn w:val="PkSpistreci"/>
    <w:link w:val="PkSpistreci2Znak"/>
    <w:qFormat/>
    <w:rsid w:val="00736D40"/>
  </w:style>
  <w:style w:type="character" w:customStyle="1" w:styleId="PkSpisrysunkwitabelZnak">
    <w:name w:val="PŚk Spis rysunków i tabel Znak"/>
    <w:basedOn w:val="AkapitzlistZnak"/>
    <w:link w:val="PkSpisrysunkwitabel"/>
    <w:rsid w:val="00FB12DD"/>
    <w:rPr>
      <w:sz w:val="24"/>
    </w:rPr>
  </w:style>
  <w:style w:type="character" w:customStyle="1" w:styleId="PkSpistreci2Znak">
    <w:name w:val="PŚk Spis treści 2` Znak"/>
    <w:basedOn w:val="PkSpistreciZnak"/>
    <w:link w:val="PkSpistreci2"/>
    <w:rsid w:val="00736D40"/>
    <w:rPr>
      <w:sz w:val="24"/>
    </w:rPr>
  </w:style>
  <w:style w:type="character" w:styleId="Odwoaniedokomentarza">
    <w:name w:val="annotation reference"/>
    <w:basedOn w:val="Domylnaczcionkaakapitu"/>
    <w:semiHidden/>
    <w:unhideWhenUsed/>
    <w:rsid w:val="004E571D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E571D"/>
  </w:style>
  <w:style w:type="character" w:customStyle="1" w:styleId="TekstkomentarzaZnak">
    <w:name w:val="Tekst komentarza Znak"/>
    <w:basedOn w:val="Domylnaczcionkaakapitu"/>
    <w:link w:val="Tekstkomentarza"/>
    <w:semiHidden/>
    <w:rsid w:val="004E571D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4E571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E571D"/>
    <w:rPr>
      <w:b/>
      <w:bCs/>
    </w:rPr>
  </w:style>
  <w:style w:type="paragraph" w:styleId="Bibliografia">
    <w:name w:val="Bibliography"/>
    <w:basedOn w:val="Normalny"/>
    <w:next w:val="Normalny"/>
    <w:uiPriority w:val="37"/>
    <w:unhideWhenUsed/>
    <w:rsid w:val="00C275E9"/>
    <w:pPr>
      <w:overflowPunct/>
      <w:autoSpaceDE/>
      <w:autoSpaceDN/>
      <w:adjustRightInd/>
      <w:spacing w:after="160" w:line="259" w:lineRule="auto"/>
      <w:ind w:left="0" w:right="0" w:firstLine="0"/>
      <w:textAlignment w:val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kliteratura">
    <w:name w:val="PŚk literatura"/>
    <w:basedOn w:val="Pkspisliteratury"/>
    <w:link w:val="PkliteraturaZnak"/>
    <w:qFormat/>
    <w:rsid w:val="00C67AFC"/>
    <w:pPr>
      <w:numPr>
        <w:numId w:val="27"/>
      </w:numPr>
      <w:ind w:left="426" w:right="0" w:hanging="426"/>
    </w:pPr>
  </w:style>
  <w:style w:type="character" w:customStyle="1" w:styleId="PkliteraturaZnak">
    <w:name w:val="PŚk literatura Znak"/>
    <w:basedOn w:val="PkspisliteraturyZnak"/>
    <w:link w:val="Pkliteratura"/>
    <w:rsid w:val="00C67AFC"/>
    <w:rPr>
      <w:color w:val="000000" w:themeColor="text1"/>
      <w:sz w:val="24"/>
    </w:rPr>
  </w:style>
  <w:style w:type="character" w:customStyle="1" w:styleId="Nagwek1Znak">
    <w:name w:val="Nagłówek 1 Znak"/>
    <w:basedOn w:val="Domylnaczcionkaakapitu"/>
    <w:link w:val="Nagwek1"/>
    <w:rsid w:val="00214A5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214A52"/>
    <w:pPr>
      <w:overflowPunct/>
      <w:autoSpaceDE/>
      <w:autoSpaceDN/>
      <w:adjustRightInd/>
      <w:spacing w:line="259" w:lineRule="auto"/>
      <w:ind w:left="0" w:right="0" w:firstLine="0"/>
      <w:textAlignment w:val="auto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ind w:left="220" w:right="0" w:firstLine="0"/>
      <w:textAlignment w:val="auto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PkTytuRozdziaGw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textAlignment w:val="auto"/>
    </w:pPr>
    <w:rPr>
      <w:rFonts w:eastAsiaTheme="minorEastAsia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ind w:left="440" w:right="0" w:firstLine="0"/>
      <w:textAlignment w:val="auto"/>
    </w:pPr>
    <w:rPr>
      <w:rFonts w:asciiTheme="minorHAnsi" w:eastAsiaTheme="minorEastAsia" w:hAnsiTheme="minorHAnsi"/>
      <w:sz w:val="22"/>
      <w:szCs w:val="22"/>
    </w:rPr>
  </w:style>
  <w:style w:type="paragraph" w:customStyle="1" w:styleId="Pktyturozdzianumerowany">
    <w:name w:val="PŚk tytuł rozdział numerowany"/>
    <w:basedOn w:val="PkTytuRozdziaGwny"/>
    <w:link w:val="PktyturozdzianumerowanyZnak"/>
    <w:qFormat/>
    <w:rsid w:val="008868FA"/>
  </w:style>
  <w:style w:type="character" w:customStyle="1" w:styleId="PktyturozdzianumerowanyZnak">
    <w:name w:val="PŚk tytuł rozdział numerowany Znak"/>
    <w:basedOn w:val="PkTytuRozdziaGwnyZnak"/>
    <w:link w:val="Pktyturozdzianumerowany"/>
    <w:rsid w:val="008868FA"/>
    <w:rPr>
      <w:b/>
      <w:color w:val="000000" w:themeColor="text1"/>
      <w:sz w:val="28"/>
    </w:rPr>
  </w:style>
  <w:style w:type="character" w:styleId="Uwydatnienie">
    <w:name w:val="Emphasis"/>
    <w:basedOn w:val="Domylnaczcionkaakapitu"/>
    <w:uiPriority w:val="20"/>
    <w:qFormat/>
    <w:rsid w:val="00A80162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C2DB4"/>
    <w:rPr>
      <w:color w:val="605E5C"/>
      <w:shd w:val="clear" w:color="auto" w:fill="E1DFDD"/>
    </w:rPr>
  </w:style>
  <w:style w:type="character" w:customStyle="1" w:styleId="Nagwek4Znak">
    <w:name w:val="Nagłówek 4 Znak"/>
    <w:basedOn w:val="Domylnaczcionkaakapitu"/>
    <w:link w:val="Nagwek4"/>
    <w:semiHidden/>
    <w:rsid w:val="009B603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Pogrubienie">
    <w:name w:val="Strong"/>
    <w:basedOn w:val="Domylnaczcionkaakapitu"/>
    <w:uiPriority w:val="22"/>
    <w:qFormat/>
    <w:rsid w:val="009B60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1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847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05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834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36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33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11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4788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97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05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18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1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858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519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53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595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09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2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mibm.tu.kielce.pl/wmibm/studia/prace-dyplomowe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autokult.pl/25885,do-czego-sluza-przeguby-polosi-i-jakie-sa-objawy-ich-zuzycia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eeeauthorcenter.ieee.org/wp-content/uploads/IEEE-Reference-Guide.pdf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jpe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959EA7877AA40FC96E0EEE14CBB00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52A423-800C-4AD7-BCC6-84808ACEC9C3}"/>
      </w:docPartPr>
      <w:docPartBody>
        <w:p w:rsidR="00384DD3" w:rsidRDefault="00DA3D27" w:rsidP="00DA3D27">
          <w:pPr>
            <w:pStyle w:val="6959EA7877AA40FC96E0EEE14CBB00156"/>
          </w:pPr>
          <w:r w:rsidRPr="00954BEA">
            <w:rPr>
              <w:rStyle w:val="Tekstzastpczy"/>
              <w:lang w:val="en-US"/>
            </w:rPr>
            <w:t>Select</w:t>
          </w:r>
        </w:p>
      </w:docPartBody>
    </w:docPart>
    <w:docPart>
      <w:docPartPr>
        <w:name w:val="6915DEF2B9A64E5D86F3FBAEFB766D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92943FD-575E-4001-9FDF-8E1D56CD89A0}"/>
      </w:docPartPr>
      <w:docPartBody>
        <w:p w:rsidR="00DA3D27" w:rsidRDefault="00DA3D27" w:rsidP="00DA3D27">
          <w:pPr>
            <w:pStyle w:val="6915DEF2B9A64E5D86F3FBAEFB766DAC1"/>
          </w:pPr>
          <w:r w:rsidRPr="00006EDE">
            <w:rPr>
              <w:rStyle w:val="Tekstzastpczy"/>
              <w:sz w:val="24"/>
              <w:lang w:val="en-US"/>
            </w:rPr>
            <w:t>Sel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4B29"/>
    <w:rsid w:val="000B5EAE"/>
    <w:rsid w:val="000F5CFD"/>
    <w:rsid w:val="00105DED"/>
    <w:rsid w:val="00287434"/>
    <w:rsid w:val="003577C3"/>
    <w:rsid w:val="00384DD3"/>
    <w:rsid w:val="0042053C"/>
    <w:rsid w:val="00474B29"/>
    <w:rsid w:val="00577C3F"/>
    <w:rsid w:val="0062722A"/>
    <w:rsid w:val="006762CD"/>
    <w:rsid w:val="0072421F"/>
    <w:rsid w:val="007F5537"/>
    <w:rsid w:val="009275AF"/>
    <w:rsid w:val="00A44F47"/>
    <w:rsid w:val="00A77286"/>
    <w:rsid w:val="00C1099C"/>
    <w:rsid w:val="00CA4EB9"/>
    <w:rsid w:val="00CC4A6C"/>
    <w:rsid w:val="00DA3D27"/>
    <w:rsid w:val="00DC31B6"/>
    <w:rsid w:val="00DE1F5C"/>
    <w:rsid w:val="00E25DE8"/>
    <w:rsid w:val="00EE2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A3D27"/>
    <w:rPr>
      <w:color w:val="808080"/>
    </w:rPr>
  </w:style>
  <w:style w:type="paragraph" w:customStyle="1" w:styleId="6915DEF2B9A64E5D86F3FBAEFB766DAC1">
    <w:name w:val="6915DEF2B9A64E5D86F3FBAEFB766DAC1"/>
    <w:rsid w:val="00DA3D27"/>
    <w:pPr>
      <w:overflowPunct w:val="0"/>
      <w:autoSpaceDE w:val="0"/>
      <w:autoSpaceDN w:val="0"/>
      <w:adjustRightInd w:val="0"/>
      <w:spacing w:after="0" w:line="240" w:lineRule="auto"/>
      <w:ind w:left="357" w:right="1134" w:hanging="357"/>
      <w:textAlignment w:val="baseline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6959EA7877AA40FC96E0EEE14CBB00156">
    <w:name w:val="6959EA7877AA40FC96E0EEE14CBB00156"/>
    <w:rsid w:val="00DA3D27"/>
    <w:pPr>
      <w:overflowPunct w:val="0"/>
      <w:autoSpaceDE w:val="0"/>
      <w:autoSpaceDN w:val="0"/>
      <w:adjustRightInd w:val="0"/>
      <w:spacing w:after="0" w:line="240" w:lineRule="auto"/>
      <w:ind w:left="357" w:right="1134" w:hanging="357"/>
      <w:textAlignment w:val="baseline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7CE3C05-0B8A-46AD-8C07-8EEF9FA0F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3182</Words>
  <Characters>19095</Characters>
  <Application>Microsoft Office Word</Application>
  <DocSecurity>0</DocSecurity>
  <Lines>159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litechnika  Świętokrzyska</vt:lpstr>
    </vt:vector>
  </TitlesOfParts>
  <Company>Dziekanat</Company>
  <LinksUpToDate>false</LinksUpToDate>
  <CharactersWithSpaces>2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echnika  Świętokrzyska</dc:title>
  <dc:creator>Politechnika Świętokrzyska</dc:creator>
  <cp:lastModifiedBy>Paweł Zmarzły</cp:lastModifiedBy>
  <cp:revision>2</cp:revision>
  <cp:lastPrinted>2020-02-24T10:14:00Z</cp:lastPrinted>
  <dcterms:created xsi:type="dcterms:W3CDTF">2023-12-15T09:58:00Z</dcterms:created>
  <dcterms:modified xsi:type="dcterms:W3CDTF">2023-12-1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ad30f448c922ce66d638055dc185ce75d9f3236f20064097b0325f38c8e44b</vt:lpwstr>
  </property>
</Properties>
</file>